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A482F" w:rsidRPr="00AD4F1A" w:rsidRDefault="004424F7" w:rsidP="004F385B">
      <w:pPr>
        <w:autoSpaceDE w:val="0"/>
        <w:autoSpaceDN w:val="0"/>
        <w:adjustRightInd w:val="0"/>
        <w:spacing w:after="0" w:line="240" w:lineRule="auto"/>
        <w:rPr>
          <w:rFonts w:ascii="Calibri" w:hAnsi="Calibri" w:cs="Calibri"/>
          <w:sz w:val="24"/>
          <w:szCs w:val="24"/>
        </w:rPr>
      </w:pPr>
      <w:proofErr w:type="spellStart"/>
      <w:r w:rsidRPr="00AD4F1A">
        <w:rPr>
          <w:rFonts w:ascii="Calibri" w:hAnsi="Calibri" w:cs="Calibri"/>
          <w:sz w:val="24"/>
          <w:szCs w:val="24"/>
        </w:rPr>
        <w:t>Cybers</w:t>
      </w:r>
      <w:r w:rsidR="00AA482F" w:rsidRPr="00AD4F1A">
        <w:rPr>
          <w:rFonts w:ascii="Calibri" w:hAnsi="Calibri" w:cs="Calibri"/>
          <w:sz w:val="24"/>
          <w:szCs w:val="24"/>
        </w:rPr>
        <w:t>eminar</w:t>
      </w:r>
      <w:proofErr w:type="spellEnd"/>
      <w:r w:rsidR="00AA482F" w:rsidRPr="00AD4F1A">
        <w:rPr>
          <w:rFonts w:ascii="Calibri" w:hAnsi="Calibri" w:cs="Calibri"/>
          <w:sz w:val="24"/>
          <w:szCs w:val="24"/>
        </w:rPr>
        <w:t xml:space="preserve"> Transcript</w:t>
      </w:r>
    </w:p>
    <w:p w:rsidR="00AA482F" w:rsidRPr="00AD4F1A" w:rsidRDefault="00AA482F" w:rsidP="004F385B">
      <w:pPr>
        <w:autoSpaceDE w:val="0"/>
        <w:autoSpaceDN w:val="0"/>
        <w:adjustRightInd w:val="0"/>
        <w:spacing w:after="0" w:line="240" w:lineRule="auto"/>
        <w:rPr>
          <w:rFonts w:ascii="Calibri" w:hAnsi="Calibri" w:cs="Calibri"/>
          <w:sz w:val="24"/>
          <w:szCs w:val="24"/>
        </w:rPr>
      </w:pPr>
      <w:r w:rsidRPr="00AD4F1A">
        <w:rPr>
          <w:rFonts w:ascii="Calibri" w:hAnsi="Calibri" w:cs="Calibri"/>
          <w:sz w:val="24"/>
          <w:szCs w:val="24"/>
        </w:rPr>
        <w:t>Date:</w:t>
      </w:r>
      <w:r w:rsidR="00EF3942">
        <w:rPr>
          <w:rFonts w:ascii="Calibri" w:hAnsi="Calibri" w:cs="Calibri"/>
          <w:sz w:val="24"/>
          <w:szCs w:val="24"/>
        </w:rPr>
        <w:t xml:space="preserve"> </w:t>
      </w:r>
      <w:r w:rsidR="00C1515B">
        <w:rPr>
          <w:rFonts w:ascii="Calibri" w:hAnsi="Calibri" w:cs="Calibri"/>
          <w:sz w:val="24"/>
          <w:szCs w:val="24"/>
        </w:rPr>
        <w:t>February 21, 2018</w:t>
      </w:r>
    </w:p>
    <w:p w:rsidR="00AA482F" w:rsidRPr="00AD4F1A" w:rsidRDefault="00AA482F" w:rsidP="004F385B">
      <w:pPr>
        <w:autoSpaceDE w:val="0"/>
        <w:autoSpaceDN w:val="0"/>
        <w:adjustRightInd w:val="0"/>
        <w:spacing w:after="0" w:line="240" w:lineRule="auto"/>
        <w:rPr>
          <w:rFonts w:ascii="Calibri" w:hAnsi="Calibri" w:cs="Calibri"/>
          <w:sz w:val="24"/>
          <w:szCs w:val="24"/>
        </w:rPr>
      </w:pPr>
      <w:r w:rsidRPr="00AD4F1A">
        <w:rPr>
          <w:rFonts w:ascii="Calibri" w:hAnsi="Calibri" w:cs="Calibri"/>
          <w:sz w:val="24"/>
          <w:szCs w:val="24"/>
        </w:rPr>
        <w:t>Series:</w:t>
      </w:r>
      <w:r w:rsidR="00EF3942">
        <w:rPr>
          <w:rFonts w:ascii="Calibri" w:hAnsi="Calibri" w:cs="Calibri"/>
          <w:sz w:val="24"/>
          <w:szCs w:val="24"/>
        </w:rPr>
        <w:t xml:space="preserve"> </w:t>
      </w:r>
      <w:r w:rsidR="00C1515B">
        <w:rPr>
          <w:rFonts w:ascii="Calibri" w:hAnsi="Calibri" w:cs="Calibri"/>
          <w:sz w:val="24"/>
          <w:szCs w:val="24"/>
        </w:rPr>
        <w:t>Patient Aligned Care Teams (PACT) Demonstration Labs</w:t>
      </w:r>
    </w:p>
    <w:p w:rsidR="00AA482F" w:rsidRPr="00AD4F1A" w:rsidRDefault="00AA482F" w:rsidP="004F385B">
      <w:pPr>
        <w:autoSpaceDE w:val="0"/>
        <w:autoSpaceDN w:val="0"/>
        <w:adjustRightInd w:val="0"/>
        <w:spacing w:after="0" w:line="240" w:lineRule="auto"/>
        <w:rPr>
          <w:rFonts w:ascii="Calibri" w:hAnsi="Calibri" w:cs="Calibri"/>
          <w:sz w:val="24"/>
          <w:szCs w:val="24"/>
        </w:rPr>
      </w:pPr>
      <w:r w:rsidRPr="00AD4F1A">
        <w:rPr>
          <w:rFonts w:ascii="Calibri" w:hAnsi="Calibri" w:cs="Calibri"/>
          <w:sz w:val="24"/>
          <w:szCs w:val="24"/>
        </w:rPr>
        <w:t>Session:</w:t>
      </w:r>
      <w:r w:rsidR="00EF3942">
        <w:rPr>
          <w:rFonts w:ascii="Calibri" w:hAnsi="Calibri" w:cs="Calibri"/>
          <w:sz w:val="24"/>
          <w:szCs w:val="24"/>
        </w:rPr>
        <w:t xml:space="preserve"> </w:t>
      </w:r>
      <w:r w:rsidR="00C1515B" w:rsidRPr="00C1515B">
        <w:rPr>
          <w:rFonts w:ascii="Calibri" w:hAnsi="Calibri" w:cs="Calibri"/>
          <w:noProof/>
          <w:sz w:val="24"/>
          <w:szCs w:val="24"/>
        </w:rPr>
        <w:t>My</w:t>
      </w:r>
      <w:r w:rsidR="00C1515B">
        <w:rPr>
          <w:rFonts w:ascii="Calibri" w:hAnsi="Calibri" w:cs="Calibri"/>
          <w:sz w:val="24"/>
          <w:szCs w:val="24"/>
        </w:rPr>
        <w:t xml:space="preserve"> VA Access </w:t>
      </w:r>
      <w:r w:rsidR="00C1515B" w:rsidRPr="00C1515B">
        <w:rPr>
          <w:rFonts w:ascii="Calibri" w:hAnsi="Calibri" w:cs="Calibri"/>
          <w:noProof/>
          <w:sz w:val="24"/>
          <w:szCs w:val="24"/>
        </w:rPr>
        <w:t>Evaluat</w:t>
      </w:r>
      <w:r w:rsidR="00C1515B">
        <w:rPr>
          <w:rFonts w:ascii="Calibri" w:hAnsi="Calibri" w:cs="Calibri"/>
          <w:noProof/>
          <w:sz w:val="24"/>
          <w:szCs w:val="24"/>
        </w:rPr>
        <w:t>io</w:t>
      </w:r>
      <w:r w:rsidR="00C1515B" w:rsidRPr="00C1515B">
        <w:rPr>
          <w:rFonts w:ascii="Calibri" w:hAnsi="Calibri" w:cs="Calibri"/>
          <w:noProof/>
          <w:sz w:val="24"/>
          <w:szCs w:val="24"/>
        </w:rPr>
        <w:t>n</w:t>
      </w:r>
      <w:r w:rsidR="00C1515B">
        <w:rPr>
          <w:rFonts w:ascii="Calibri" w:hAnsi="Calibri" w:cs="Calibri"/>
          <w:sz w:val="24"/>
          <w:szCs w:val="24"/>
        </w:rPr>
        <w:t xml:space="preserve"> and Primary Care Analytics and </w:t>
      </w:r>
      <w:r w:rsidR="00C1515B" w:rsidRPr="00C1515B">
        <w:rPr>
          <w:rFonts w:ascii="Calibri" w:hAnsi="Calibri" w:cs="Calibri"/>
          <w:noProof/>
          <w:sz w:val="24"/>
          <w:szCs w:val="24"/>
        </w:rPr>
        <w:t>Evaluat</w:t>
      </w:r>
      <w:r w:rsidR="00C1515B">
        <w:rPr>
          <w:rFonts w:ascii="Calibri" w:hAnsi="Calibri" w:cs="Calibri"/>
          <w:noProof/>
          <w:sz w:val="24"/>
          <w:szCs w:val="24"/>
        </w:rPr>
        <w:t>io</w:t>
      </w:r>
      <w:r w:rsidR="00C1515B" w:rsidRPr="00C1515B">
        <w:rPr>
          <w:rFonts w:ascii="Calibri" w:hAnsi="Calibri" w:cs="Calibri"/>
          <w:noProof/>
          <w:sz w:val="24"/>
          <w:szCs w:val="24"/>
        </w:rPr>
        <w:t>n</w:t>
      </w:r>
      <w:r w:rsidR="00C1515B">
        <w:rPr>
          <w:rFonts w:ascii="Calibri" w:hAnsi="Calibri" w:cs="Calibri"/>
          <w:sz w:val="24"/>
          <w:szCs w:val="24"/>
        </w:rPr>
        <w:t xml:space="preserve"> Unit</w:t>
      </w:r>
      <w:r w:rsidR="00C1515B">
        <w:rPr>
          <w:rFonts w:ascii="Calibri" w:hAnsi="Calibri" w:cs="Calibri"/>
          <w:sz w:val="24"/>
          <w:szCs w:val="24"/>
        </w:rPr>
        <w:tab/>
      </w:r>
    </w:p>
    <w:p w:rsidR="00AA482F" w:rsidRDefault="00AA482F" w:rsidP="00222E21">
      <w:pPr>
        <w:tabs>
          <w:tab w:val="left" w:pos="1827"/>
          <w:tab w:val="left" w:pos="4107"/>
        </w:tabs>
        <w:autoSpaceDE w:val="0"/>
        <w:autoSpaceDN w:val="0"/>
        <w:adjustRightInd w:val="0"/>
        <w:spacing w:after="0" w:line="240" w:lineRule="auto"/>
        <w:rPr>
          <w:rFonts w:ascii="Calibri" w:hAnsi="Calibri" w:cs="Calibri"/>
          <w:sz w:val="24"/>
          <w:szCs w:val="24"/>
        </w:rPr>
      </w:pPr>
      <w:r w:rsidRPr="00AD4F1A">
        <w:rPr>
          <w:rFonts w:ascii="Calibri" w:hAnsi="Calibri" w:cs="Calibri"/>
          <w:sz w:val="24"/>
          <w:szCs w:val="24"/>
        </w:rPr>
        <w:t>Presenter:</w:t>
      </w:r>
      <w:r w:rsidR="00EF3942">
        <w:rPr>
          <w:rFonts w:ascii="Calibri" w:hAnsi="Calibri" w:cs="Calibri"/>
          <w:sz w:val="24"/>
          <w:szCs w:val="24"/>
        </w:rPr>
        <w:t xml:space="preserve"> </w:t>
      </w:r>
      <w:r w:rsidR="00C1515B">
        <w:rPr>
          <w:rFonts w:ascii="Calibri" w:hAnsi="Calibri" w:cs="Calibri"/>
          <w:sz w:val="24"/>
          <w:szCs w:val="24"/>
        </w:rPr>
        <w:t xml:space="preserve">Peter J. </w:t>
      </w:r>
      <w:proofErr w:type="spellStart"/>
      <w:r w:rsidR="00C1515B">
        <w:rPr>
          <w:rFonts w:ascii="Calibri" w:hAnsi="Calibri" w:cs="Calibri"/>
          <w:sz w:val="24"/>
          <w:szCs w:val="24"/>
        </w:rPr>
        <w:t>Kaboli</w:t>
      </w:r>
      <w:proofErr w:type="spellEnd"/>
      <w:r w:rsidR="00C1515B">
        <w:rPr>
          <w:rFonts w:ascii="Calibri" w:hAnsi="Calibri" w:cs="Calibri"/>
          <w:sz w:val="24"/>
          <w:szCs w:val="24"/>
        </w:rPr>
        <w:t>, MD, MS</w:t>
      </w:r>
      <w:r w:rsidR="00C1515B">
        <w:rPr>
          <w:rFonts w:ascii="Calibri" w:hAnsi="Calibri" w:cs="Calibri"/>
          <w:sz w:val="24"/>
          <w:szCs w:val="24"/>
        </w:rPr>
        <w:tab/>
      </w:r>
    </w:p>
    <w:p w:rsidR="00222E21" w:rsidRDefault="00222E21" w:rsidP="00222E21">
      <w:pPr>
        <w:tabs>
          <w:tab w:val="left" w:pos="1827"/>
          <w:tab w:val="left" w:pos="4107"/>
        </w:tabs>
        <w:autoSpaceDE w:val="0"/>
        <w:autoSpaceDN w:val="0"/>
        <w:adjustRightInd w:val="0"/>
        <w:spacing w:after="0" w:line="240" w:lineRule="auto"/>
        <w:rPr>
          <w:rFonts w:ascii="Calibri" w:hAnsi="Calibri" w:cs="Calibri"/>
          <w:sz w:val="24"/>
          <w:szCs w:val="24"/>
        </w:rPr>
      </w:pPr>
    </w:p>
    <w:p w:rsidR="00222E21" w:rsidRDefault="00222E21" w:rsidP="00222E21">
      <w:pPr>
        <w:tabs>
          <w:tab w:val="left" w:pos="1827"/>
          <w:tab w:val="left" w:pos="4107"/>
        </w:tabs>
        <w:autoSpaceDE w:val="0"/>
        <w:autoSpaceDN w:val="0"/>
        <w:adjustRightInd w:val="0"/>
        <w:spacing w:after="0" w:line="240" w:lineRule="auto"/>
        <w:rPr>
          <w:rFonts w:ascii="Calibri" w:hAnsi="Calibri" w:cs="Calibri"/>
          <w:sz w:val="24"/>
          <w:szCs w:val="24"/>
        </w:rPr>
      </w:pPr>
    </w:p>
    <w:p w:rsidR="00222E21" w:rsidRPr="00AD4F1A" w:rsidRDefault="00222E21" w:rsidP="00222E21">
      <w:pPr>
        <w:autoSpaceDE w:val="0"/>
        <w:autoSpaceDN w:val="0"/>
        <w:adjustRightInd w:val="0"/>
        <w:spacing w:after="0" w:line="240" w:lineRule="auto"/>
        <w:rPr>
          <w:rFonts w:ascii="Calibri" w:hAnsi="Calibri" w:cs="Calibri"/>
          <w:color w:val="000000"/>
          <w:sz w:val="24"/>
          <w:szCs w:val="24"/>
        </w:rPr>
      </w:pPr>
      <w:r w:rsidRPr="00F749D6">
        <w:rPr>
          <w:rFonts w:ascii="Calibri" w:hAnsi="Calibri" w:cs="Calibri"/>
          <w:i/>
          <w:iCs/>
          <w:noProof/>
          <w:color w:val="000000"/>
          <w:sz w:val="24"/>
          <w:szCs w:val="24"/>
        </w:rPr>
        <w:t>This</w:t>
      </w:r>
      <w:r w:rsidRPr="00AD4F1A">
        <w:rPr>
          <w:rFonts w:ascii="Calibri" w:hAnsi="Calibri" w:cs="Calibri"/>
          <w:i/>
          <w:iCs/>
          <w:color w:val="000000"/>
          <w:sz w:val="24"/>
          <w:szCs w:val="24"/>
        </w:rPr>
        <w:t xml:space="preserve"> is an unedited transcript of this session</w:t>
      </w:r>
      <w:r>
        <w:rPr>
          <w:rFonts w:ascii="Calibri" w:hAnsi="Calibri" w:cs="Calibri"/>
          <w:i/>
          <w:iCs/>
          <w:color w:val="000000"/>
          <w:sz w:val="24"/>
          <w:szCs w:val="24"/>
        </w:rPr>
        <w:t xml:space="preserve">. </w:t>
      </w:r>
      <w:r w:rsidRPr="00AD4F1A">
        <w:rPr>
          <w:rFonts w:ascii="Calibri" w:hAnsi="Calibri" w:cs="Calibri"/>
          <w:i/>
          <w:iCs/>
          <w:color w:val="000000"/>
          <w:sz w:val="24"/>
          <w:szCs w:val="24"/>
        </w:rPr>
        <w:t>As such, it may contain omissions or errors due to sound quality or misinterpretation</w:t>
      </w:r>
      <w:r>
        <w:rPr>
          <w:rFonts w:ascii="Calibri" w:hAnsi="Calibri" w:cs="Calibri"/>
          <w:i/>
          <w:iCs/>
          <w:color w:val="000000"/>
          <w:sz w:val="24"/>
          <w:szCs w:val="24"/>
        </w:rPr>
        <w:t xml:space="preserve">. </w:t>
      </w:r>
      <w:r w:rsidRPr="00AD4F1A">
        <w:rPr>
          <w:rFonts w:ascii="Calibri" w:hAnsi="Calibri" w:cs="Calibri"/>
          <w:i/>
          <w:iCs/>
          <w:color w:val="000000"/>
          <w:sz w:val="24"/>
          <w:szCs w:val="24"/>
        </w:rPr>
        <w:t>For clarification or verification of any points in the transcript, please refer to the audio version posted at</w:t>
      </w:r>
      <w:r w:rsidRPr="00AD4F1A">
        <w:rPr>
          <w:rFonts w:ascii="Calibri" w:hAnsi="Calibri" w:cs="Calibri"/>
          <w:color w:val="000000"/>
          <w:sz w:val="24"/>
          <w:szCs w:val="24"/>
        </w:rPr>
        <w:t xml:space="preserve"> </w:t>
      </w:r>
      <w:hyperlink r:id="rId5" w:history="1">
        <w:r w:rsidRPr="00AD4F1A">
          <w:rPr>
            <w:rFonts w:ascii="Calibri" w:hAnsi="Calibri" w:cs="Calibri"/>
            <w:color w:val="0000FF"/>
            <w:sz w:val="24"/>
            <w:szCs w:val="24"/>
            <w:u w:val="single"/>
          </w:rPr>
          <w:t>http://www.hsrd.research.va.gov/cyberseminars/catalog-archive.cfm</w:t>
        </w:r>
      </w:hyperlink>
    </w:p>
    <w:p w:rsidR="00222E21" w:rsidRPr="00AD4F1A" w:rsidRDefault="00222E21" w:rsidP="00222E21">
      <w:pPr>
        <w:autoSpaceDE w:val="0"/>
        <w:autoSpaceDN w:val="0"/>
        <w:adjustRightInd w:val="0"/>
        <w:spacing w:after="0" w:line="240" w:lineRule="auto"/>
        <w:rPr>
          <w:rFonts w:ascii="Calibri" w:hAnsi="Calibri" w:cs="Calibri"/>
          <w:color w:val="000000"/>
          <w:sz w:val="24"/>
          <w:szCs w:val="24"/>
        </w:rPr>
      </w:pPr>
    </w:p>
    <w:p w:rsidR="00222E21" w:rsidRDefault="00222E21" w:rsidP="00222E21">
      <w:pPr>
        <w:tabs>
          <w:tab w:val="left" w:pos="1827"/>
          <w:tab w:val="left" w:pos="4107"/>
        </w:tabs>
        <w:autoSpaceDE w:val="0"/>
        <w:autoSpaceDN w:val="0"/>
        <w:adjustRightInd w:val="0"/>
        <w:spacing w:after="0" w:line="240" w:lineRule="auto"/>
        <w:rPr>
          <w:rFonts w:ascii="Calibri" w:hAnsi="Calibri" w:cs="Calibri"/>
          <w:sz w:val="24"/>
          <w:szCs w:val="24"/>
        </w:rPr>
      </w:pPr>
    </w:p>
    <w:p w:rsidR="00C1515B" w:rsidRDefault="00C1515B" w:rsidP="004F385B">
      <w:pPr>
        <w:autoSpaceDE w:val="0"/>
        <w:autoSpaceDN w:val="0"/>
        <w:adjustRightInd w:val="0"/>
        <w:spacing w:after="0" w:line="240" w:lineRule="auto"/>
        <w:rPr>
          <w:rFonts w:ascii="Calibri" w:hAnsi="Calibri" w:cs="Calibri"/>
          <w:sz w:val="24"/>
          <w:szCs w:val="24"/>
        </w:rPr>
      </w:pPr>
      <w:r>
        <w:rPr>
          <w:rFonts w:ascii="Calibri" w:hAnsi="Calibri" w:cs="Calibri"/>
          <w:sz w:val="24"/>
          <w:szCs w:val="24"/>
        </w:rPr>
        <w:t xml:space="preserve">Doctor Peter J. </w:t>
      </w:r>
      <w:proofErr w:type="spellStart"/>
      <w:r>
        <w:rPr>
          <w:rFonts w:ascii="Calibri" w:hAnsi="Calibri" w:cs="Calibri"/>
          <w:sz w:val="24"/>
          <w:szCs w:val="24"/>
        </w:rPr>
        <w:t>Kaboli</w:t>
      </w:r>
      <w:proofErr w:type="spellEnd"/>
      <w:r>
        <w:rPr>
          <w:rFonts w:ascii="Calibri" w:hAnsi="Calibri" w:cs="Calibri"/>
          <w:sz w:val="24"/>
          <w:szCs w:val="24"/>
        </w:rPr>
        <w:t>:</w:t>
      </w:r>
      <w:r w:rsidR="00EF3942">
        <w:rPr>
          <w:rFonts w:ascii="Calibri" w:hAnsi="Calibri" w:cs="Calibri"/>
          <w:sz w:val="24"/>
          <w:szCs w:val="24"/>
        </w:rPr>
        <w:t xml:space="preserve"> </w:t>
      </w:r>
      <w:r w:rsidRPr="00F749D6">
        <w:rPr>
          <w:rFonts w:ascii="Calibri" w:hAnsi="Calibri" w:cs="Calibri"/>
          <w:noProof/>
          <w:sz w:val="24"/>
          <w:szCs w:val="24"/>
        </w:rPr>
        <w:t>I’m</w:t>
      </w:r>
      <w:r>
        <w:rPr>
          <w:rFonts w:ascii="Calibri" w:hAnsi="Calibri" w:cs="Calibri"/>
          <w:sz w:val="24"/>
          <w:szCs w:val="24"/>
        </w:rPr>
        <w:t xml:space="preserve"> Peter </w:t>
      </w:r>
      <w:proofErr w:type="spellStart"/>
      <w:r>
        <w:rPr>
          <w:rFonts w:ascii="Calibri" w:hAnsi="Calibri" w:cs="Calibri"/>
          <w:sz w:val="24"/>
          <w:szCs w:val="24"/>
        </w:rPr>
        <w:t>Kaboli</w:t>
      </w:r>
      <w:proofErr w:type="spellEnd"/>
      <w:r>
        <w:rPr>
          <w:rFonts w:ascii="Calibri" w:hAnsi="Calibri" w:cs="Calibri"/>
          <w:sz w:val="24"/>
          <w:szCs w:val="24"/>
        </w:rPr>
        <w:t xml:space="preserve"> </w:t>
      </w:r>
      <w:r w:rsidRPr="00F749D6">
        <w:rPr>
          <w:rFonts w:ascii="Calibri" w:hAnsi="Calibri" w:cs="Calibri"/>
          <w:noProof/>
          <w:sz w:val="24"/>
          <w:szCs w:val="24"/>
        </w:rPr>
        <w:t>and</w:t>
      </w:r>
      <w:r>
        <w:rPr>
          <w:rFonts w:ascii="Calibri" w:hAnsi="Calibri" w:cs="Calibri"/>
          <w:sz w:val="24"/>
          <w:szCs w:val="24"/>
        </w:rPr>
        <w:t xml:space="preserve"> </w:t>
      </w:r>
      <w:r w:rsidRPr="00F749D6">
        <w:rPr>
          <w:rFonts w:ascii="Calibri" w:hAnsi="Calibri" w:cs="Calibri"/>
          <w:noProof/>
          <w:sz w:val="24"/>
          <w:szCs w:val="24"/>
        </w:rPr>
        <w:t>I’m</w:t>
      </w:r>
      <w:r>
        <w:rPr>
          <w:rFonts w:ascii="Calibri" w:hAnsi="Calibri" w:cs="Calibri"/>
          <w:sz w:val="24"/>
          <w:szCs w:val="24"/>
        </w:rPr>
        <w:t xml:space="preserve"> going to try and set things up over the next 10 to 12 minutes for Adam who is </w:t>
      </w:r>
      <w:r w:rsidRPr="00F749D6">
        <w:rPr>
          <w:rFonts w:ascii="Calibri" w:hAnsi="Calibri" w:cs="Calibri"/>
          <w:noProof/>
          <w:sz w:val="24"/>
          <w:szCs w:val="24"/>
        </w:rPr>
        <w:t>really</w:t>
      </w:r>
      <w:r>
        <w:rPr>
          <w:rFonts w:ascii="Calibri" w:hAnsi="Calibri" w:cs="Calibri"/>
          <w:sz w:val="24"/>
          <w:szCs w:val="24"/>
        </w:rPr>
        <w:t xml:space="preserve"> going to present</w:t>
      </w:r>
      <w:r w:rsidR="00F749D6">
        <w:rPr>
          <w:rFonts w:ascii="Calibri" w:hAnsi="Calibri" w:cs="Calibri"/>
          <w:sz w:val="24"/>
          <w:szCs w:val="24"/>
        </w:rPr>
        <w:t xml:space="preserve"> the</w:t>
      </w:r>
      <w:r>
        <w:rPr>
          <w:rFonts w:ascii="Calibri" w:hAnsi="Calibri" w:cs="Calibri"/>
          <w:sz w:val="24"/>
          <w:szCs w:val="24"/>
        </w:rPr>
        <w:t xml:space="preserve"> more interesting work that </w:t>
      </w:r>
      <w:r w:rsidRPr="00F749D6">
        <w:rPr>
          <w:rFonts w:ascii="Calibri" w:hAnsi="Calibri" w:cs="Calibri"/>
          <w:noProof/>
          <w:sz w:val="24"/>
          <w:szCs w:val="24"/>
        </w:rPr>
        <w:t>we’ve</w:t>
      </w:r>
      <w:r>
        <w:rPr>
          <w:rFonts w:ascii="Calibri" w:hAnsi="Calibri" w:cs="Calibri"/>
          <w:sz w:val="24"/>
          <w:szCs w:val="24"/>
        </w:rPr>
        <w:t xml:space="preserve"> been doing on evaluating access and timely access in primary care</w:t>
      </w:r>
      <w:r w:rsidR="001C177B">
        <w:rPr>
          <w:rFonts w:ascii="Calibri" w:hAnsi="Calibri" w:cs="Calibri"/>
          <w:sz w:val="24"/>
          <w:szCs w:val="24"/>
        </w:rPr>
        <w:t xml:space="preserve">. </w:t>
      </w:r>
      <w:r w:rsidRPr="00F749D6">
        <w:rPr>
          <w:rFonts w:ascii="Calibri" w:hAnsi="Calibri" w:cs="Calibri"/>
          <w:noProof/>
          <w:sz w:val="24"/>
          <w:szCs w:val="24"/>
        </w:rPr>
        <w:t>And</w:t>
      </w:r>
      <w:r>
        <w:rPr>
          <w:rFonts w:ascii="Calibri" w:hAnsi="Calibri" w:cs="Calibri"/>
          <w:sz w:val="24"/>
          <w:szCs w:val="24"/>
        </w:rPr>
        <w:t xml:space="preserve"> some of the things </w:t>
      </w:r>
      <w:r w:rsidRPr="00F749D6">
        <w:rPr>
          <w:rFonts w:ascii="Calibri" w:hAnsi="Calibri" w:cs="Calibri"/>
          <w:noProof/>
          <w:sz w:val="24"/>
          <w:szCs w:val="24"/>
        </w:rPr>
        <w:t>I’m</w:t>
      </w:r>
      <w:r w:rsidR="00F749D6" w:rsidRPr="00F749D6">
        <w:rPr>
          <w:rFonts w:ascii="Calibri" w:hAnsi="Calibri" w:cs="Calibri"/>
          <w:noProof/>
          <w:sz w:val="24"/>
          <w:szCs w:val="24"/>
        </w:rPr>
        <w:t>, I’m</w:t>
      </w:r>
      <w:r w:rsidR="00EF3942">
        <w:rPr>
          <w:rFonts w:ascii="Calibri" w:hAnsi="Calibri" w:cs="Calibri"/>
          <w:noProof/>
          <w:sz w:val="24"/>
          <w:szCs w:val="24"/>
        </w:rPr>
        <w:t xml:space="preserve"> </w:t>
      </w:r>
      <w:r>
        <w:rPr>
          <w:rFonts w:ascii="Calibri" w:hAnsi="Calibri" w:cs="Calibri"/>
          <w:sz w:val="24"/>
          <w:szCs w:val="24"/>
        </w:rPr>
        <w:t xml:space="preserve">presenting are just background that many of you already know and hopefully will just be a setup for what </w:t>
      </w:r>
      <w:r w:rsidRPr="00F749D6">
        <w:rPr>
          <w:rFonts w:ascii="Calibri" w:hAnsi="Calibri" w:cs="Calibri"/>
          <w:noProof/>
          <w:sz w:val="24"/>
          <w:szCs w:val="24"/>
        </w:rPr>
        <w:t>he’s</w:t>
      </w:r>
      <w:r>
        <w:rPr>
          <w:rFonts w:ascii="Calibri" w:hAnsi="Calibri" w:cs="Calibri"/>
          <w:sz w:val="24"/>
          <w:szCs w:val="24"/>
        </w:rPr>
        <w:t xml:space="preserve"> going to be talking </w:t>
      </w:r>
      <w:r w:rsidRPr="00F749D6">
        <w:rPr>
          <w:rFonts w:ascii="Calibri" w:hAnsi="Calibri" w:cs="Calibri"/>
          <w:noProof/>
          <w:sz w:val="24"/>
          <w:szCs w:val="24"/>
        </w:rPr>
        <w:t>about</w:t>
      </w:r>
      <w:r w:rsidR="00F749D6">
        <w:rPr>
          <w:rFonts w:ascii="Calibri" w:hAnsi="Calibri" w:cs="Calibri"/>
          <w:sz w:val="24"/>
          <w:szCs w:val="24"/>
        </w:rPr>
        <w:t xml:space="preserve">. </w:t>
      </w:r>
      <w:r>
        <w:rPr>
          <w:rFonts w:ascii="Calibri" w:hAnsi="Calibri" w:cs="Calibri"/>
          <w:sz w:val="24"/>
          <w:szCs w:val="24"/>
        </w:rPr>
        <w:t xml:space="preserve">So </w:t>
      </w:r>
      <w:r w:rsidRPr="00F749D6">
        <w:rPr>
          <w:rFonts w:ascii="Calibri" w:hAnsi="Calibri" w:cs="Calibri"/>
          <w:noProof/>
          <w:sz w:val="24"/>
          <w:szCs w:val="24"/>
        </w:rPr>
        <w:t>I’m</w:t>
      </w:r>
      <w:r>
        <w:rPr>
          <w:rFonts w:ascii="Calibri" w:hAnsi="Calibri" w:cs="Calibri"/>
          <w:sz w:val="24"/>
          <w:szCs w:val="24"/>
        </w:rPr>
        <w:t xml:space="preserve"> going to go fairly quickly so that we can get to the more interesting work</w:t>
      </w:r>
      <w:r w:rsidR="001C177B">
        <w:rPr>
          <w:rFonts w:ascii="Calibri" w:hAnsi="Calibri" w:cs="Calibri"/>
          <w:sz w:val="24"/>
          <w:szCs w:val="24"/>
        </w:rPr>
        <w:t xml:space="preserve">. </w:t>
      </w:r>
    </w:p>
    <w:p w:rsidR="00C1515B" w:rsidRDefault="00C1515B" w:rsidP="004F385B">
      <w:pPr>
        <w:autoSpaceDE w:val="0"/>
        <w:autoSpaceDN w:val="0"/>
        <w:adjustRightInd w:val="0"/>
        <w:spacing w:after="0" w:line="240" w:lineRule="auto"/>
        <w:rPr>
          <w:rFonts w:ascii="Calibri" w:hAnsi="Calibri" w:cs="Calibri"/>
          <w:sz w:val="24"/>
          <w:szCs w:val="24"/>
        </w:rPr>
      </w:pPr>
    </w:p>
    <w:p w:rsidR="00C1515B" w:rsidRDefault="00C1515B" w:rsidP="004F385B">
      <w:pPr>
        <w:autoSpaceDE w:val="0"/>
        <w:autoSpaceDN w:val="0"/>
        <w:adjustRightInd w:val="0"/>
        <w:spacing w:after="0" w:line="240" w:lineRule="auto"/>
        <w:rPr>
          <w:rFonts w:ascii="Calibri" w:hAnsi="Calibri" w:cs="Calibri"/>
          <w:noProof/>
          <w:sz w:val="24"/>
          <w:szCs w:val="24"/>
        </w:rPr>
      </w:pPr>
      <w:r>
        <w:rPr>
          <w:rFonts w:ascii="Calibri" w:hAnsi="Calibri" w:cs="Calibri"/>
          <w:sz w:val="24"/>
          <w:szCs w:val="24"/>
        </w:rPr>
        <w:t xml:space="preserve">So our objectives for today are to review current metrics for timely access in VHA and the private sector for primary care. </w:t>
      </w:r>
      <w:r w:rsidR="001C177B" w:rsidRPr="001C177B">
        <w:rPr>
          <w:rFonts w:ascii="Calibri" w:hAnsi="Calibri" w:cs="Calibri"/>
          <w:noProof/>
          <w:sz w:val="24"/>
          <w:szCs w:val="24"/>
        </w:rPr>
        <w:t xml:space="preserve">Describe the </w:t>
      </w:r>
      <w:r w:rsidR="001C177B" w:rsidRPr="00F749D6">
        <w:rPr>
          <w:rFonts w:ascii="Calibri" w:hAnsi="Calibri" w:cs="Calibri"/>
          <w:noProof/>
          <w:sz w:val="24"/>
          <w:szCs w:val="24"/>
        </w:rPr>
        <w:t>intent</w:t>
      </w:r>
      <w:r w:rsidR="001C177B" w:rsidRPr="001C177B">
        <w:rPr>
          <w:rFonts w:ascii="Calibri" w:hAnsi="Calibri" w:cs="Calibri"/>
          <w:noProof/>
          <w:sz w:val="24"/>
          <w:szCs w:val="24"/>
        </w:rPr>
        <w:t xml:space="preserve"> and defini</w:t>
      </w:r>
      <w:r w:rsidR="001C177B">
        <w:rPr>
          <w:rFonts w:ascii="Calibri" w:hAnsi="Calibri" w:cs="Calibri"/>
          <w:noProof/>
          <w:sz w:val="24"/>
          <w:szCs w:val="24"/>
        </w:rPr>
        <w:t>tion of the Sam</w:t>
      </w:r>
      <w:r w:rsidR="00EF3942">
        <w:rPr>
          <w:rFonts w:ascii="Calibri" w:hAnsi="Calibri" w:cs="Calibri"/>
          <w:noProof/>
          <w:sz w:val="24"/>
          <w:szCs w:val="24"/>
        </w:rPr>
        <w:t>e</w:t>
      </w:r>
      <w:r w:rsidR="001C177B">
        <w:rPr>
          <w:rFonts w:ascii="Calibri" w:hAnsi="Calibri" w:cs="Calibri"/>
          <w:noProof/>
          <w:sz w:val="24"/>
          <w:szCs w:val="24"/>
        </w:rPr>
        <w:t xml:space="preserve"> Day Access metric in VHA and propose new methods for measuring timely care.</w:t>
      </w:r>
    </w:p>
    <w:p w:rsidR="001C177B" w:rsidRDefault="00F749D6" w:rsidP="00F749D6">
      <w:pPr>
        <w:tabs>
          <w:tab w:val="left" w:pos="661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ab/>
      </w:r>
    </w:p>
    <w:p w:rsidR="001C177B" w:rsidRDefault="001C177B" w:rsidP="004F385B">
      <w:pPr>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 xml:space="preserve">So as </w:t>
      </w:r>
      <w:r w:rsidR="00F749D6">
        <w:rPr>
          <w:rFonts w:ascii="Calibri" w:hAnsi="Calibri" w:cs="Calibri"/>
          <w:noProof/>
          <w:sz w:val="24"/>
          <w:szCs w:val="24"/>
        </w:rPr>
        <w:t xml:space="preserve">far as </w:t>
      </w:r>
      <w:r>
        <w:rPr>
          <w:rFonts w:ascii="Calibri" w:hAnsi="Calibri" w:cs="Calibri"/>
          <w:noProof/>
          <w:sz w:val="24"/>
          <w:szCs w:val="24"/>
        </w:rPr>
        <w:t>the definition of access</w:t>
      </w:r>
      <w:r w:rsidR="00F749D6">
        <w:rPr>
          <w:rFonts w:ascii="Calibri" w:hAnsi="Calibri" w:cs="Calibri"/>
          <w:noProof/>
          <w:sz w:val="24"/>
          <w:szCs w:val="24"/>
        </w:rPr>
        <w:t>,</w:t>
      </w:r>
      <w:r>
        <w:rPr>
          <w:rFonts w:ascii="Calibri" w:hAnsi="Calibri" w:cs="Calibri"/>
          <w:noProof/>
          <w:sz w:val="24"/>
          <w:szCs w:val="24"/>
        </w:rPr>
        <w:t xml:space="preserve"> this is a definition that </w:t>
      </w:r>
      <w:r w:rsidRPr="00F749D6">
        <w:rPr>
          <w:rFonts w:ascii="Calibri" w:hAnsi="Calibri" w:cs="Calibri"/>
          <w:noProof/>
          <w:sz w:val="24"/>
          <w:szCs w:val="24"/>
        </w:rPr>
        <w:t>was proposed</w:t>
      </w:r>
      <w:r>
        <w:rPr>
          <w:rFonts w:ascii="Calibri" w:hAnsi="Calibri" w:cs="Calibri"/>
          <w:noProof/>
          <w:sz w:val="24"/>
          <w:szCs w:val="24"/>
        </w:rPr>
        <w:t xml:space="preserve"> in 1993</w:t>
      </w:r>
      <w:r w:rsidR="00F749D6">
        <w:rPr>
          <w:rFonts w:ascii="Calibri" w:hAnsi="Calibri" w:cs="Calibri"/>
          <w:noProof/>
          <w:sz w:val="24"/>
          <w:szCs w:val="24"/>
        </w:rPr>
        <w:t>,</w:t>
      </w:r>
      <w:r>
        <w:rPr>
          <w:rFonts w:ascii="Calibri" w:hAnsi="Calibri" w:cs="Calibri"/>
          <w:noProof/>
          <w:sz w:val="24"/>
          <w:szCs w:val="24"/>
        </w:rPr>
        <w:t xml:space="preserve"> that was fairly specific about</w:t>
      </w:r>
      <w:r w:rsidR="00F749D6">
        <w:rPr>
          <w:rFonts w:ascii="Calibri" w:hAnsi="Calibri" w:cs="Calibri"/>
          <w:noProof/>
          <w:sz w:val="24"/>
          <w:szCs w:val="24"/>
        </w:rPr>
        <w:t>,</w:t>
      </w:r>
      <w:r>
        <w:rPr>
          <w:rFonts w:ascii="Calibri" w:hAnsi="Calibri" w:cs="Calibri"/>
          <w:noProof/>
          <w:sz w:val="24"/>
          <w:szCs w:val="24"/>
        </w:rPr>
        <w:t xml:space="preserve"> </w:t>
      </w:r>
      <w:r w:rsidRPr="00F749D6">
        <w:rPr>
          <w:rFonts w:ascii="Calibri" w:hAnsi="Calibri" w:cs="Calibri"/>
          <w:noProof/>
          <w:sz w:val="24"/>
          <w:szCs w:val="24"/>
        </w:rPr>
        <w:t>you</w:t>
      </w:r>
      <w:r>
        <w:rPr>
          <w:rFonts w:ascii="Calibri" w:hAnsi="Calibri" w:cs="Calibri"/>
          <w:noProof/>
          <w:sz w:val="24"/>
          <w:szCs w:val="24"/>
        </w:rPr>
        <w:t xml:space="preserve"> know timeliness of personal health </w:t>
      </w:r>
      <w:r w:rsidRPr="00F749D6">
        <w:rPr>
          <w:rFonts w:ascii="Calibri" w:hAnsi="Calibri" w:cs="Calibri"/>
          <w:noProof/>
          <w:sz w:val="24"/>
          <w:szCs w:val="24"/>
        </w:rPr>
        <w:t>ser</w:t>
      </w:r>
      <w:r w:rsidR="00F749D6">
        <w:rPr>
          <w:rFonts w:ascii="Calibri" w:hAnsi="Calibri" w:cs="Calibri"/>
          <w:noProof/>
          <w:sz w:val="24"/>
          <w:szCs w:val="24"/>
        </w:rPr>
        <w:t>vi</w:t>
      </w:r>
      <w:r w:rsidRPr="00F749D6">
        <w:rPr>
          <w:rFonts w:ascii="Calibri" w:hAnsi="Calibri" w:cs="Calibri"/>
          <w:noProof/>
          <w:sz w:val="24"/>
          <w:szCs w:val="24"/>
        </w:rPr>
        <w:t>ces</w:t>
      </w:r>
      <w:r w:rsidR="00F749D6">
        <w:rPr>
          <w:rFonts w:ascii="Calibri" w:hAnsi="Calibri" w:cs="Calibri"/>
          <w:noProof/>
          <w:sz w:val="24"/>
          <w:szCs w:val="24"/>
        </w:rPr>
        <w:t xml:space="preserve">. </w:t>
      </w:r>
      <w:r>
        <w:rPr>
          <w:rFonts w:ascii="Calibri" w:hAnsi="Calibri" w:cs="Calibri"/>
          <w:noProof/>
          <w:sz w:val="24"/>
          <w:szCs w:val="24"/>
        </w:rPr>
        <w:t xml:space="preserve">Some work that we </w:t>
      </w:r>
      <w:r w:rsidR="00F749D6">
        <w:rPr>
          <w:rFonts w:ascii="Calibri" w:hAnsi="Calibri" w:cs="Calibri"/>
          <w:noProof/>
          <w:sz w:val="24"/>
          <w:szCs w:val="24"/>
        </w:rPr>
        <w:t xml:space="preserve">did </w:t>
      </w:r>
      <w:r w:rsidRPr="00F749D6">
        <w:rPr>
          <w:rFonts w:ascii="Calibri" w:hAnsi="Calibri" w:cs="Calibri"/>
          <w:noProof/>
          <w:sz w:val="24"/>
          <w:szCs w:val="24"/>
        </w:rPr>
        <w:t>a number of</w:t>
      </w:r>
      <w:r>
        <w:rPr>
          <w:rFonts w:ascii="Calibri" w:hAnsi="Calibri" w:cs="Calibri"/>
          <w:noProof/>
          <w:sz w:val="24"/>
          <w:szCs w:val="24"/>
        </w:rPr>
        <w:t xml:space="preserve"> years ago through the </w:t>
      </w:r>
      <w:r w:rsidRPr="00F749D6">
        <w:rPr>
          <w:rFonts w:ascii="Calibri" w:hAnsi="Calibri" w:cs="Calibri"/>
          <w:noProof/>
          <w:sz w:val="24"/>
          <w:szCs w:val="24"/>
        </w:rPr>
        <w:t>VA</w:t>
      </w:r>
      <w:r w:rsidR="00F749D6" w:rsidRPr="00F749D6">
        <w:rPr>
          <w:rFonts w:ascii="Calibri" w:hAnsi="Calibri" w:cs="Calibri"/>
          <w:noProof/>
          <w:sz w:val="24"/>
          <w:szCs w:val="24"/>
        </w:rPr>
        <w:t>,</w:t>
      </w:r>
      <w:r>
        <w:rPr>
          <w:rFonts w:ascii="Calibri" w:hAnsi="Calibri" w:cs="Calibri"/>
          <w:noProof/>
          <w:sz w:val="24"/>
          <w:szCs w:val="24"/>
        </w:rPr>
        <w:t xml:space="preserve"> came up with a new </w:t>
      </w:r>
      <w:r w:rsidRPr="00F749D6">
        <w:rPr>
          <w:rFonts w:ascii="Calibri" w:hAnsi="Calibri" w:cs="Calibri"/>
          <w:noProof/>
          <w:sz w:val="24"/>
          <w:szCs w:val="24"/>
        </w:rPr>
        <w:t>defin</w:t>
      </w:r>
      <w:r w:rsidR="00F749D6">
        <w:rPr>
          <w:rFonts w:ascii="Calibri" w:hAnsi="Calibri" w:cs="Calibri"/>
          <w:noProof/>
          <w:sz w:val="24"/>
          <w:szCs w:val="24"/>
        </w:rPr>
        <w:t>i</w:t>
      </w:r>
      <w:r w:rsidRPr="00F749D6">
        <w:rPr>
          <w:rFonts w:ascii="Calibri" w:hAnsi="Calibri" w:cs="Calibri"/>
          <w:noProof/>
          <w:sz w:val="24"/>
          <w:szCs w:val="24"/>
        </w:rPr>
        <w:t>tion</w:t>
      </w:r>
      <w:r w:rsidR="00F749D6">
        <w:rPr>
          <w:rFonts w:ascii="Calibri" w:hAnsi="Calibri" w:cs="Calibri"/>
          <w:noProof/>
          <w:sz w:val="24"/>
          <w:szCs w:val="24"/>
        </w:rPr>
        <w:t xml:space="preserve"> a</w:t>
      </w:r>
      <w:r w:rsidRPr="00F749D6">
        <w:rPr>
          <w:rFonts w:ascii="Calibri" w:hAnsi="Calibri" w:cs="Calibri"/>
          <w:noProof/>
          <w:sz w:val="24"/>
          <w:szCs w:val="24"/>
        </w:rPr>
        <w:t>nd said</w:t>
      </w:r>
      <w:r w:rsidR="00F749D6" w:rsidRPr="00F749D6">
        <w:rPr>
          <w:rFonts w:ascii="Calibri" w:hAnsi="Calibri" w:cs="Calibri"/>
          <w:noProof/>
          <w:sz w:val="24"/>
          <w:szCs w:val="24"/>
        </w:rPr>
        <w:t>,</w:t>
      </w:r>
      <w:r w:rsidRPr="00F749D6">
        <w:rPr>
          <w:rFonts w:ascii="Calibri" w:hAnsi="Calibri" w:cs="Calibri"/>
          <w:noProof/>
          <w:sz w:val="24"/>
          <w:szCs w:val="24"/>
        </w:rPr>
        <w:t xml:space="preserve"> access to care repres</w:t>
      </w:r>
      <w:r w:rsidR="00F749D6" w:rsidRPr="00F749D6">
        <w:rPr>
          <w:rFonts w:ascii="Calibri" w:hAnsi="Calibri" w:cs="Calibri"/>
          <w:noProof/>
          <w:sz w:val="24"/>
          <w:szCs w:val="24"/>
        </w:rPr>
        <w:t>en</w:t>
      </w:r>
      <w:r w:rsidRPr="00F749D6">
        <w:rPr>
          <w:rFonts w:ascii="Calibri" w:hAnsi="Calibri" w:cs="Calibri"/>
          <w:noProof/>
          <w:sz w:val="24"/>
          <w:szCs w:val="24"/>
        </w:rPr>
        <w:t>ts the potential ease of having virtual or face-to-face interactions with a broad array of healthcare providers</w:t>
      </w:r>
      <w:r w:rsidR="00F749D6" w:rsidRPr="00F749D6">
        <w:rPr>
          <w:rFonts w:ascii="Calibri" w:hAnsi="Calibri" w:cs="Calibri"/>
          <w:noProof/>
          <w:sz w:val="24"/>
          <w:szCs w:val="24"/>
        </w:rPr>
        <w:t>.</w:t>
      </w:r>
      <w:r w:rsidR="00F749D6">
        <w:rPr>
          <w:rFonts w:ascii="Calibri" w:hAnsi="Calibri" w:cs="Calibri"/>
          <w:noProof/>
          <w:sz w:val="24"/>
          <w:szCs w:val="24"/>
        </w:rPr>
        <w:t xml:space="preserve"> I</w:t>
      </w:r>
      <w:r w:rsidRPr="00F749D6">
        <w:rPr>
          <w:rFonts w:ascii="Calibri" w:hAnsi="Calibri" w:cs="Calibri"/>
          <w:noProof/>
          <w:sz w:val="24"/>
          <w:szCs w:val="24"/>
        </w:rPr>
        <w:t>ncluding clinicians, caregivers, peers, and computer applications</w:t>
      </w:r>
      <w:r w:rsidR="00F749D6" w:rsidRPr="00F749D6">
        <w:rPr>
          <w:rFonts w:ascii="Calibri" w:hAnsi="Calibri" w:cs="Calibri"/>
          <w:noProof/>
          <w:sz w:val="24"/>
          <w:szCs w:val="24"/>
        </w:rPr>
        <w:t>.</w:t>
      </w:r>
      <w:r w:rsidR="00F749D6">
        <w:rPr>
          <w:rFonts w:ascii="Calibri" w:hAnsi="Calibri" w:cs="Calibri"/>
          <w:noProof/>
          <w:sz w:val="24"/>
          <w:szCs w:val="24"/>
        </w:rPr>
        <w:t xml:space="preserve"> And</w:t>
      </w:r>
      <w:r>
        <w:rPr>
          <w:rFonts w:ascii="Calibri" w:hAnsi="Calibri" w:cs="Calibri"/>
          <w:noProof/>
          <w:sz w:val="24"/>
          <w:szCs w:val="24"/>
        </w:rPr>
        <w:t xml:space="preserve"> we broke that down into actual</w:t>
      </w:r>
      <w:r w:rsidR="00F749D6">
        <w:rPr>
          <w:rFonts w:ascii="Calibri" w:hAnsi="Calibri" w:cs="Calibri"/>
          <w:noProof/>
          <w:sz w:val="24"/>
          <w:szCs w:val="24"/>
        </w:rPr>
        <w:t xml:space="preserve"> w</w:t>
      </w:r>
      <w:r w:rsidRPr="00F749D6">
        <w:rPr>
          <w:rFonts w:ascii="Calibri" w:hAnsi="Calibri" w:cs="Calibri"/>
          <w:noProof/>
          <w:sz w:val="24"/>
          <w:szCs w:val="24"/>
        </w:rPr>
        <w:t>hich represents those directly-observable and objectively measurable dimensions of access</w:t>
      </w:r>
      <w:r w:rsidR="00F749D6" w:rsidRPr="00F749D6">
        <w:rPr>
          <w:rFonts w:ascii="Calibri" w:hAnsi="Calibri" w:cs="Calibri"/>
          <w:noProof/>
          <w:sz w:val="24"/>
          <w:szCs w:val="24"/>
        </w:rPr>
        <w:t xml:space="preserve"> a</w:t>
      </w:r>
      <w:r w:rsidRPr="00F749D6">
        <w:rPr>
          <w:rFonts w:ascii="Calibri" w:hAnsi="Calibri" w:cs="Calibri"/>
          <w:noProof/>
          <w:sz w:val="24"/>
          <w:szCs w:val="24"/>
        </w:rPr>
        <w:t>nd perceived</w:t>
      </w:r>
      <w:r w:rsidR="00F749D6">
        <w:rPr>
          <w:rFonts w:ascii="Calibri" w:hAnsi="Calibri" w:cs="Calibri"/>
          <w:noProof/>
          <w:sz w:val="24"/>
          <w:szCs w:val="24"/>
        </w:rPr>
        <w:t xml:space="preserve"> w</w:t>
      </w:r>
      <w:r w:rsidRPr="00F749D6">
        <w:rPr>
          <w:rFonts w:ascii="Calibri" w:hAnsi="Calibri" w:cs="Calibri"/>
          <w:noProof/>
          <w:sz w:val="24"/>
          <w:szCs w:val="24"/>
        </w:rPr>
        <w:t>hich represents those self-reported and s</w:t>
      </w:r>
      <w:r w:rsidR="00F749D6" w:rsidRPr="00F749D6">
        <w:rPr>
          <w:rFonts w:ascii="Calibri" w:hAnsi="Calibri" w:cs="Calibri"/>
          <w:noProof/>
          <w:sz w:val="24"/>
          <w:szCs w:val="24"/>
        </w:rPr>
        <w:t>ub</w:t>
      </w:r>
      <w:r w:rsidRPr="00F749D6">
        <w:rPr>
          <w:rFonts w:ascii="Calibri" w:hAnsi="Calibri" w:cs="Calibri"/>
          <w:noProof/>
          <w:sz w:val="24"/>
          <w:szCs w:val="24"/>
        </w:rPr>
        <w:t>jective dimensions of access</w:t>
      </w:r>
      <w:r w:rsidR="00F749D6" w:rsidRPr="00F749D6">
        <w:rPr>
          <w:rFonts w:ascii="Calibri" w:hAnsi="Calibri" w:cs="Calibri"/>
          <w:noProof/>
          <w:sz w:val="24"/>
          <w:szCs w:val="24"/>
        </w:rPr>
        <w:t>.</w:t>
      </w:r>
      <w:r w:rsidR="00F749D6">
        <w:rPr>
          <w:rFonts w:ascii="Calibri" w:hAnsi="Calibri" w:cs="Calibri"/>
          <w:noProof/>
          <w:sz w:val="24"/>
          <w:szCs w:val="24"/>
        </w:rPr>
        <w:t xml:space="preserve"> </w:t>
      </w:r>
      <w:r w:rsidRPr="00F749D6">
        <w:rPr>
          <w:rFonts w:ascii="Calibri" w:hAnsi="Calibri" w:cs="Calibri"/>
          <w:noProof/>
          <w:sz w:val="24"/>
          <w:szCs w:val="24"/>
        </w:rPr>
        <w:t>And</w:t>
      </w:r>
      <w:r>
        <w:rPr>
          <w:rFonts w:ascii="Calibri" w:hAnsi="Calibri" w:cs="Calibri"/>
          <w:noProof/>
          <w:sz w:val="24"/>
          <w:szCs w:val="24"/>
        </w:rPr>
        <w:t xml:space="preserve"> in this </w:t>
      </w:r>
      <w:r w:rsidRPr="00F749D6">
        <w:rPr>
          <w:rFonts w:ascii="Calibri" w:hAnsi="Calibri" w:cs="Calibri"/>
          <w:noProof/>
          <w:sz w:val="24"/>
          <w:szCs w:val="24"/>
        </w:rPr>
        <w:t>paper</w:t>
      </w:r>
      <w:r w:rsidR="00F749D6">
        <w:rPr>
          <w:rFonts w:ascii="Calibri" w:hAnsi="Calibri" w:cs="Calibri"/>
          <w:noProof/>
          <w:sz w:val="24"/>
          <w:szCs w:val="24"/>
        </w:rPr>
        <w:t>,</w:t>
      </w:r>
      <w:r>
        <w:rPr>
          <w:rFonts w:ascii="Calibri" w:hAnsi="Calibri" w:cs="Calibri"/>
          <w:noProof/>
          <w:sz w:val="24"/>
          <w:szCs w:val="24"/>
        </w:rPr>
        <w:t xml:space="preserve"> we outlined a set of specific dimensions that could characterize the fit between the patient and the healthcare system</w:t>
      </w:r>
      <w:r w:rsidR="00F749D6">
        <w:rPr>
          <w:rFonts w:ascii="Calibri" w:hAnsi="Calibri" w:cs="Calibri"/>
          <w:noProof/>
          <w:sz w:val="24"/>
          <w:szCs w:val="24"/>
        </w:rPr>
        <w:t xml:space="preserve">. </w:t>
      </w:r>
      <w:r>
        <w:rPr>
          <w:rFonts w:ascii="Calibri" w:hAnsi="Calibri" w:cs="Calibri"/>
          <w:noProof/>
          <w:sz w:val="24"/>
          <w:szCs w:val="24"/>
        </w:rPr>
        <w:t xml:space="preserve">So as health care </w:t>
      </w:r>
      <w:r w:rsidRPr="00F749D6">
        <w:rPr>
          <w:rFonts w:ascii="Calibri" w:hAnsi="Calibri" w:cs="Calibri"/>
          <w:noProof/>
          <w:sz w:val="24"/>
          <w:szCs w:val="24"/>
        </w:rPr>
        <w:t>is evolved</w:t>
      </w:r>
      <w:r w:rsidR="00F749D6">
        <w:rPr>
          <w:rFonts w:ascii="Calibri" w:hAnsi="Calibri" w:cs="Calibri"/>
          <w:noProof/>
          <w:sz w:val="24"/>
          <w:szCs w:val="24"/>
        </w:rPr>
        <w:t>,</w:t>
      </w:r>
      <w:r>
        <w:rPr>
          <w:rFonts w:ascii="Calibri" w:hAnsi="Calibri" w:cs="Calibri"/>
          <w:noProof/>
          <w:sz w:val="24"/>
          <w:szCs w:val="24"/>
        </w:rPr>
        <w:t xml:space="preserve"> there’s been less of a focus on </w:t>
      </w:r>
      <w:r w:rsidRPr="00F749D6">
        <w:rPr>
          <w:rFonts w:ascii="Calibri" w:hAnsi="Calibri" w:cs="Calibri"/>
          <w:noProof/>
          <w:sz w:val="24"/>
          <w:szCs w:val="24"/>
        </w:rPr>
        <w:t>patient</w:t>
      </w:r>
      <w:r w:rsidR="00F749D6" w:rsidRPr="00F749D6">
        <w:rPr>
          <w:rFonts w:ascii="Calibri" w:hAnsi="Calibri" w:cs="Calibri"/>
          <w:noProof/>
          <w:sz w:val="24"/>
          <w:szCs w:val="24"/>
        </w:rPr>
        <w:t>-</w:t>
      </w:r>
      <w:r>
        <w:rPr>
          <w:rFonts w:ascii="Calibri" w:hAnsi="Calibri" w:cs="Calibri"/>
          <w:noProof/>
          <w:sz w:val="24"/>
          <w:szCs w:val="24"/>
        </w:rPr>
        <w:t>to</w:t>
      </w:r>
      <w:r w:rsidR="00F749D6">
        <w:rPr>
          <w:rFonts w:ascii="Calibri" w:hAnsi="Calibri" w:cs="Calibri"/>
          <w:noProof/>
          <w:sz w:val="24"/>
          <w:szCs w:val="24"/>
        </w:rPr>
        <w:t>-</w:t>
      </w:r>
      <w:r>
        <w:rPr>
          <w:rFonts w:ascii="Calibri" w:hAnsi="Calibri" w:cs="Calibri"/>
          <w:noProof/>
          <w:sz w:val="24"/>
          <w:szCs w:val="24"/>
        </w:rPr>
        <w:t>provider face-to-face encounters</w:t>
      </w:r>
      <w:r w:rsidR="00F749D6">
        <w:rPr>
          <w:rFonts w:ascii="Calibri" w:hAnsi="Calibri" w:cs="Calibri"/>
          <w:noProof/>
          <w:sz w:val="24"/>
          <w:szCs w:val="24"/>
        </w:rPr>
        <w:t xml:space="preserve">. </w:t>
      </w:r>
      <w:r w:rsidRPr="00F749D6">
        <w:rPr>
          <w:rFonts w:ascii="Calibri" w:hAnsi="Calibri" w:cs="Calibri"/>
          <w:noProof/>
          <w:sz w:val="24"/>
          <w:szCs w:val="24"/>
        </w:rPr>
        <w:t>And</w:t>
      </w:r>
      <w:r>
        <w:rPr>
          <w:rFonts w:ascii="Calibri" w:hAnsi="Calibri" w:cs="Calibri"/>
          <w:noProof/>
          <w:sz w:val="24"/>
          <w:szCs w:val="24"/>
        </w:rPr>
        <w:t xml:space="preserve"> the VA has obviously been a pioneer in that</w:t>
      </w:r>
      <w:r w:rsidR="00F749D6">
        <w:rPr>
          <w:rFonts w:ascii="Calibri" w:hAnsi="Calibri" w:cs="Calibri"/>
          <w:noProof/>
          <w:sz w:val="24"/>
          <w:szCs w:val="24"/>
        </w:rPr>
        <w:t>. B</w:t>
      </w:r>
      <w:r w:rsidRPr="00F749D6">
        <w:rPr>
          <w:rFonts w:ascii="Calibri" w:hAnsi="Calibri" w:cs="Calibri"/>
          <w:noProof/>
          <w:sz w:val="24"/>
          <w:szCs w:val="24"/>
        </w:rPr>
        <w:t>ecause</w:t>
      </w:r>
      <w:r>
        <w:rPr>
          <w:rFonts w:ascii="Calibri" w:hAnsi="Calibri" w:cs="Calibri"/>
          <w:noProof/>
          <w:sz w:val="24"/>
          <w:szCs w:val="24"/>
        </w:rPr>
        <w:t xml:space="preserve"> the private sector as </w:t>
      </w:r>
      <w:r w:rsidRPr="00F749D6">
        <w:rPr>
          <w:rFonts w:ascii="Calibri" w:hAnsi="Calibri" w:cs="Calibri"/>
          <w:noProof/>
          <w:sz w:val="24"/>
          <w:szCs w:val="24"/>
        </w:rPr>
        <w:t>you</w:t>
      </w:r>
      <w:r>
        <w:rPr>
          <w:rFonts w:ascii="Calibri" w:hAnsi="Calibri" w:cs="Calibri"/>
          <w:noProof/>
          <w:sz w:val="24"/>
          <w:szCs w:val="24"/>
        </w:rPr>
        <w:t xml:space="preserve"> all know, </w:t>
      </w:r>
      <w:r w:rsidRPr="00F749D6">
        <w:rPr>
          <w:rFonts w:ascii="Calibri" w:hAnsi="Calibri" w:cs="Calibri"/>
          <w:noProof/>
          <w:sz w:val="24"/>
          <w:szCs w:val="24"/>
        </w:rPr>
        <w:t>you</w:t>
      </w:r>
      <w:r>
        <w:rPr>
          <w:rFonts w:ascii="Calibri" w:hAnsi="Calibri" w:cs="Calibri"/>
          <w:noProof/>
          <w:sz w:val="24"/>
          <w:szCs w:val="24"/>
        </w:rPr>
        <w:t xml:space="preserve"> know billing is driven primarily by</w:t>
      </w:r>
      <w:r w:rsidR="00F749D6">
        <w:rPr>
          <w:rFonts w:ascii="Calibri" w:hAnsi="Calibri" w:cs="Calibri"/>
          <w:noProof/>
          <w:sz w:val="24"/>
          <w:szCs w:val="24"/>
        </w:rPr>
        <w:t xml:space="preserve"> a</w:t>
      </w:r>
      <w:r>
        <w:rPr>
          <w:rFonts w:ascii="Calibri" w:hAnsi="Calibri" w:cs="Calibri"/>
          <w:noProof/>
          <w:sz w:val="24"/>
          <w:szCs w:val="24"/>
        </w:rPr>
        <w:t xml:space="preserve"> face-to-face visit and difficult to bill for </w:t>
      </w:r>
      <w:r w:rsidRPr="00F749D6">
        <w:rPr>
          <w:rFonts w:ascii="Calibri" w:hAnsi="Calibri" w:cs="Calibri"/>
          <w:noProof/>
          <w:sz w:val="24"/>
          <w:szCs w:val="24"/>
        </w:rPr>
        <w:t>nonface-to-face</w:t>
      </w:r>
      <w:r>
        <w:rPr>
          <w:rFonts w:ascii="Calibri" w:hAnsi="Calibri" w:cs="Calibri"/>
          <w:noProof/>
          <w:sz w:val="24"/>
          <w:szCs w:val="24"/>
        </w:rPr>
        <w:t xml:space="preserve"> encounters</w:t>
      </w:r>
      <w:r w:rsidR="00F749D6">
        <w:rPr>
          <w:rFonts w:ascii="Calibri" w:hAnsi="Calibri" w:cs="Calibri"/>
          <w:noProof/>
          <w:sz w:val="24"/>
          <w:szCs w:val="24"/>
        </w:rPr>
        <w:t xml:space="preserve">. </w:t>
      </w:r>
      <w:r w:rsidRPr="00F749D6">
        <w:rPr>
          <w:rFonts w:ascii="Calibri" w:hAnsi="Calibri" w:cs="Calibri"/>
          <w:noProof/>
          <w:sz w:val="24"/>
          <w:szCs w:val="24"/>
        </w:rPr>
        <w:t>That’s</w:t>
      </w:r>
      <w:r>
        <w:rPr>
          <w:rFonts w:ascii="Calibri" w:hAnsi="Calibri" w:cs="Calibri"/>
          <w:noProof/>
          <w:sz w:val="24"/>
          <w:szCs w:val="24"/>
        </w:rPr>
        <w:t xml:space="preserve"> changing </w:t>
      </w:r>
      <w:r w:rsidR="00F749D6">
        <w:rPr>
          <w:rFonts w:ascii="Calibri" w:hAnsi="Calibri" w:cs="Calibri"/>
          <w:noProof/>
          <w:sz w:val="24"/>
          <w:szCs w:val="24"/>
        </w:rPr>
        <w:t>fully, the private sector,</w:t>
      </w:r>
      <w:r>
        <w:rPr>
          <w:rFonts w:ascii="Calibri" w:hAnsi="Calibri" w:cs="Calibri"/>
          <w:noProof/>
          <w:sz w:val="24"/>
          <w:szCs w:val="24"/>
        </w:rPr>
        <w:t xml:space="preserve"> but not anywhere near what is at the VA</w:t>
      </w:r>
      <w:r w:rsidR="00F749D6">
        <w:rPr>
          <w:rFonts w:ascii="Calibri" w:hAnsi="Calibri" w:cs="Calibri"/>
          <w:noProof/>
          <w:sz w:val="24"/>
          <w:szCs w:val="24"/>
        </w:rPr>
        <w:t xml:space="preserve">. </w:t>
      </w:r>
      <w:r>
        <w:rPr>
          <w:rFonts w:ascii="Calibri" w:hAnsi="Calibri" w:cs="Calibri"/>
          <w:noProof/>
          <w:sz w:val="24"/>
          <w:szCs w:val="24"/>
        </w:rPr>
        <w:t xml:space="preserve">So we have this perceived or subjective measures of access and then actual or objective </w:t>
      </w:r>
      <w:r w:rsidRPr="00F749D6">
        <w:rPr>
          <w:rFonts w:ascii="Calibri" w:hAnsi="Calibri" w:cs="Calibri"/>
          <w:noProof/>
          <w:sz w:val="24"/>
          <w:szCs w:val="24"/>
        </w:rPr>
        <w:t>mea</w:t>
      </w:r>
      <w:r w:rsidR="00F749D6">
        <w:rPr>
          <w:rFonts w:ascii="Calibri" w:hAnsi="Calibri" w:cs="Calibri"/>
          <w:noProof/>
          <w:sz w:val="24"/>
          <w:szCs w:val="24"/>
        </w:rPr>
        <w:t>su</w:t>
      </w:r>
      <w:r w:rsidRPr="00F749D6">
        <w:rPr>
          <w:rFonts w:ascii="Calibri" w:hAnsi="Calibri" w:cs="Calibri"/>
          <w:noProof/>
          <w:sz w:val="24"/>
          <w:szCs w:val="24"/>
        </w:rPr>
        <w:t>res</w:t>
      </w:r>
      <w:r w:rsidR="00F749D6">
        <w:rPr>
          <w:rFonts w:ascii="Calibri" w:hAnsi="Calibri" w:cs="Calibri"/>
          <w:noProof/>
          <w:sz w:val="24"/>
          <w:szCs w:val="24"/>
        </w:rPr>
        <w:t xml:space="preserve">. </w:t>
      </w:r>
      <w:r w:rsidRPr="00F749D6">
        <w:rPr>
          <w:rFonts w:ascii="Calibri" w:hAnsi="Calibri" w:cs="Calibri"/>
          <w:noProof/>
          <w:sz w:val="24"/>
          <w:szCs w:val="24"/>
        </w:rPr>
        <w:t>And</w:t>
      </w:r>
      <w:r>
        <w:rPr>
          <w:rFonts w:ascii="Calibri" w:hAnsi="Calibri" w:cs="Calibri"/>
          <w:noProof/>
          <w:sz w:val="24"/>
          <w:szCs w:val="24"/>
        </w:rPr>
        <w:t xml:space="preserve"> of the </w:t>
      </w:r>
      <w:r w:rsidR="00F749D6">
        <w:rPr>
          <w:rFonts w:ascii="Calibri" w:hAnsi="Calibri" w:cs="Calibri"/>
          <w:noProof/>
          <w:sz w:val="24"/>
          <w:szCs w:val="24"/>
        </w:rPr>
        <w:t>dimensions that we came up with, you know</w:t>
      </w:r>
      <w:r>
        <w:rPr>
          <w:rFonts w:ascii="Calibri" w:hAnsi="Calibri" w:cs="Calibri"/>
          <w:noProof/>
          <w:sz w:val="24"/>
          <w:szCs w:val="24"/>
        </w:rPr>
        <w:t xml:space="preserve"> temporal was one of the key dimensions</w:t>
      </w:r>
      <w:r w:rsidR="00F749D6">
        <w:rPr>
          <w:rFonts w:ascii="Calibri" w:hAnsi="Calibri" w:cs="Calibri"/>
          <w:noProof/>
          <w:sz w:val="24"/>
          <w:szCs w:val="24"/>
        </w:rPr>
        <w:t xml:space="preserve">. </w:t>
      </w:r>
      <w:r w:rsidRPr="00F749D6">
        <w:rPr>
          <w:rFonts w:ascii="Calibri" w:hAnsi="Calibri" w:cs="Calibri"/>
          <w:noProof/>
          <w:sz w:val="24"/>
          <w:szCs w:val="24"/>
        </w:rPr>
        <w:t>And</w:t>
      </w:r>
      <w:r>
        <w:rPr>
          <w:rFonts w:ascii="Calibri" w:hAnsi="Calibri" w:cs="Calibri"/>
          <w:noProof/>
          <w:sz w:val="24"/>
          <w:szCs w:val="24"/>
        </w:rPr>
        <w:t xml:space="preserve"> in the model that </w:t>
      </w:r>
      <w:r w:rsidRPr="00F749D6">
        <w:rPr>
          <w:rFonts w:ascii="Calibri" w:hAnsi="Calibri" w:cs="Calibri"/>
          <w:noProof/>
          <w:sz w:val="24"/>
          <w:szCs w:val="24"/>
        </w:rPr>
        <w:t>we’ve</w:t>
      </w:r>
      <w:r>
        <w:rPr>
          <w:rFonts w:ascii="Calibri" w:hAnsi="Calibri" w:cs="Calibri"/>
          <w:noProof/>
          <w:sz w:val="24"/>
          <w:szCs w:val="24"/>
        </w:rPr>
        <w:t xml:space="preserve"> developed and in </w:t>
      </w:r>
      <w:r w:rsidRPr="00F749D6">
        <w:rPr>
          <w:rFonts w:ascii="Calibri" w:hAnsi="Calibri" w:cs="Calibri"/>
          <w:noProof/>
          <w:sz w:val="24"/>
          <w:szCs w:val="24"/>
        </w:rPr>
        <w:t>my</w:t>
      </w:r>
      <w:r>
        <w:rPr>
          <w:rFonts w:ascii="Calibri" w:hAnsi="Calibri" w:cs="Calibri"/>
          <w:noProof/>
          <w:sz w:val="24"/>
          <w:szCs w:val="24"/>
        </w:rPr>
        <w:t xml:space="preserve"> highlighting actually, it probably doesn’t look very good on the screen</w:t>
      </w:r>
      <w:r w:rsidR="00F749D6">
        <w:rPr>
          <w:rFonts w:ascii="Calibri" w:hAnsi="Calibri" w:cs="Calibri"/>
          <w:noProof/>
          <w:sz w:val="24"/>
          <w:szCs w:val="24"/>
        </w:rPr>
        <w:t xml:space="preserve">. </w:t>
      </w:r>
      <w:r w:rsidRPr="00F749D6">
        <w:rPr>
          <w:rFonts w:ascii="Calibri" w:hAnsi="Calibri" w:cs="Calibri"/>
          <w:noProof/>
          <w:sz w:val="24"/>
          <w:szCs w:val="24"/>
        </w:rPr>
        <w:t>But</w:t>
      </w:r>
      <w:r>
        <w:rPr>
          <w:rFonts w:ascii="Calibri" w:hAnsi="Calibri" w:cs="Calibri"/>
          <w:noProof/>
          <w:sz w:val="24"/>
          <w:szCs w:val="24"/>
        </w:rPr>
        <w:t xml:space="preserve"> </w:t>
      </w:r>
      <w:r w:rsidRPr="00F749D6">
        <w:rPr>
          <w:rFonts w:ascii="Calibri" w:hAnsi="Calibri" w:cs="Calibri"/>
          <w:noProof/>
          <w:sz w:val="24"/>
          <w:szCs w:val="24"/>
        </w:rPr>
        <w:t>it’s</w:t>
      </w:r>
      <w:r>
        <w:rPr>
          <w:rFonts w:ascii="Calibri" w:hAnsi="Calibri" w:cs="Calibri"/>
          <w:noProof/>
          <w:sz w:val="24"/>
          <w:szCs w:val="24"/>
        </w:rPr>
        <w:t xml:space="preserve"> supposed to be a highlight over the temporal part of this where </w:t>
      </w:r>
      <w:r w:rsidRPr="00F749D6">
        <w:rPr>
          <w:rFonts w:ascii="Calibri" w:hAnsi="Calibri" w:cs="Calibri"/>
          <w:noProof/>
          <w:sz w:val="24"/>
          <w:szCs w:val="24"/>
        </w:rPr>
        <w:t>you</w:t>
      </w:r>
      <w:r>
        <w:rPr>
          <w:rFonts w:ascii="Calibri" w:hAnsi="Calibri" w:cs="Calibri"/>
          <w:noProof/>
          <w:sz w:val="24"/>
          <w:szCs w:val="24"/>
        </w:rPr>
        <w:t xml:space="preserve">, it could be measured in time to get </w:t>
      </w:r>
      <w:r w:rsidR="00F749D6" w:rsidRPr="00F749D6">
        <w:rPr>
          <w:rFonts w:ascii="Calibri" w:hAnsi="Calibri" w:cs="Calibri"/>
          <w:noProof/>
          <w:sz w:val="24"/>
          <w:szCs w:val="24"/>
        </w:rPr>
        <w:t>a</w:t>
      </w:r>
      <w:r w:rsidRPr="00F749D6">
        <w:rPr>
          <w:rFonts w:ascii="Calibri" w:hAnsi="Calibri" w:cs="Calibri"/>
          <w:noProof/>
          <w:sz w:val="24"/>
          <w:szCs w:val="24"/>
        </w:rPr>
        <w:t xml:space="preserve"> next</w:t>
      </w:r>
      <w:r>
        <w:rPr>
          <w:rFonts w:ascii="Calibri" w:hAnsi="Calibri" w:cs="Calibri"/>
          <w:noProof/>
          <w:sz w:val="24"/>
          <w:szCs w:val="24"/>
        </w:rPr>
        <w:t xml:space="preserve"> appointment or waiting time or just the </w:t>
      </w:r>
      <w:r w:rsidRPr="00F749D6">
        <w:rPr>
          <w:rFonts w:ascii="Calibri" w:hAnsi="Calibri" w:cs="Calibri"/>
          <w:noProof/>
          <w:sz w:val="24"/>
          <w:szCs w:val="24"/>
        </w:rPr>
        <w:t>conv</w:t>
      </w:r>
      <w:r w:rsidR="00F749D6">
        <w:rPr>
          <w:rFonts w:ascii="Calibri" w:hAnsi="Calibri" w:cs="Calibri"/>
          <w:noProof/>
          <w:sz w:val="24"/>
          <w:szCs w:val="24"/>
        </w:rPr>
        <w:t>en</w:t>
      </w:r>
      <w:r w:rsidRPr="00F749D6">
        <w:rPr>
          <w:rFonts w:ascii="Calibri" w:hAnsi="Calibri" w:cs="Calibri"/>
          <w:noProof/>
          <w:sz w:val="24"/>
          <w:szCs w:val="24"/>
        </w:rPr>
        <w:t>ience</w:t>
      </w:r>
      <w:r>
        <w:rPr>
          <w:rFonts w:ascii="Calibri" w:hAnsi="Calibri" w:cs="Calibri"/>
          <w:noProof/>
          <w:sz w:val="24"/>
          <w:szCs w:val="24"/>
        </w:rPr>
        <w:t xml:space="preserve"> of time for the patient.</w:t>
      </w:r>
    </w:p>
    <w:p w:rsidR="001C177B" w:rsidRDefault="001C177B" w:rsidP="004F385B">
      <w:pPr>
        <w:autoSpaceDE w:val="0"/>
        <w:autoSpaceDN w:val="0"/>
        <w:adjustRightInd w:val="0"/>
        <w:spacing w:after="0" w:line="240" w:lineRule="auto"/>
        <w:rPr>
          <w:rFonts w:ascii="Calibri" w:hAnsi="Calibri" w:cs="Calibri"/>
          <w:noProof/>
          <w:sz w:val="24"/>
          <w:szCs w:val="24"/>
        </w:rPr>
      </w:pPr>
    </w:p>
    <w:p w:rsidR="001C177B" w:rsidRDefault="001C177B" w:rsidP="004F385B">
      <w:pPr>
        <w:autoSpaceDE w:val="0"/>
        <w:autoSpaceDN w:val="0"/>
        <w:adjustRightInd w:val="0"/>
        <w:spacing w:after="0" w:line="240" w:lineRule="auto"/>
        <w:rPr>
          <w:rFonts w:ascii="Calibri" w:hAnsi="Calibri" w:cs="Calibri"/>
          <w:noProof/>
          <w:sz w:val="24"/>
          <w:szCs w:val="24"/>
        </w:rPr>
      </w:pPr>
      <w:r w:rsidRPr="00F749D6">
        <w:rPr>
          <w:rFonts w:ascii="Calibri" w:hAnsi="Calibri" w:cs="Calibri"/>
          <w:noProof/>
          <w:sz w:val="24"/>
          <w:szCs w:val="24"/>
        </w:rPr>
        <w:lastRenderedPageBreak/>
        <w:t>This</w:t>
      </w:r>
      <w:r>
        <w:rPr>
          <w:rFonts w:ascii="Calibri" w:hAnsi="Calibri" w:cs="Calibri"/>
          <w:noProof/>
          <w:sz w:val="24"/>
          <w:szCs w:val="24"/>
        </w:rPr>
        <w:t xml:space="preserve"> also came up recently in an Institute of Medicine Report called Transforming Health Care Scheduling and Acess</w:t>
      </w:r>
      <w:r w:rsidR="00F749D6">
        <w:rPr>
          <w:rFonts w:ascii="Calibri" w:hAnsi="Calibri" w:cs="Calibri"/>
          <w:noProof/>
          <w:sz w:val="24"/>
          <w:szCs w:val="24"/>
        </w:rPr>
        <w:t xml:space="preserve">. </w:t>
      </w:r>
      <w:r>
        <w:rPr>
          <w:rFonts w:ascii="Calibri" w:hAnsi="Calibri" w:cs="Calibri"/>
          <w:noProof/>
          <w:sz w:val="24"/>
          <w:szCs w:val="24"/>
        </w:rPr>
        <w:t xml:space="preserve">This was </w:t>
      </w:r>
      <w:r w:rsidRPr="00F749D6">
        <w:rPr>
          <w:rFonts w:ascii="Calibri" w:hAnsi="Calibri" w:cs="Calibri"/>
          <w:noProof/>
          <w:sz w:val="24"/>
          <w:szCs w:val="24"/>
        </w:rPr>
        <w:t>a,</w:t>
      </w:r>
      <w:r>
        <w:rPr>
          <w:rFonts w:ascii="Calibri" w:hAnsi="Calibri" w:cs="Calibri"/>
          <w:noProof/>
          <w:sz w:val="24"/>
          <w:szCs w:val="24"/>
        </w:rPr>
        <w:t xml:space="preserve"> this came out in the wake of the Phoenix issues at the VA </w:t>
      </w:r>
      <w:r w:rsidRPr="00F749D6">
        <w:rPr>
          <w:rFonts w:ascii="Calibri" w:hAnsi="Calibri" w:cs="Calibri"/>
          <w:noProof/>
          <w:sz w:val="24"/>
          <w:szCs w:val="24"/>
        </w:rPr>
        <w:t>and</w:t>
      </w:r>
      <w:r>
        <w:rPr>
          <w:rFonts w:ascii="Calibri" w:hAnsi="Calibri" w:cs="Calibri"/>
          <w:noProof/>
          <w:sz w:val="24"/>
          <w:szCs w:val="24"/>
        </w:rPr>
        <w:t xml:space="preserve"> they had</w:t>
      </w:r>
      <w:r w:rsidR="00F749D6">
        <w:rPr>
          <w:rFonts w:ascii="Calibri" w:hAnsi="Calibri" w:cs="Calibri"/>
          <w:noProof/>
          <w:sz w:val="24"/>
          <w:szCs w:val="24"/>
        </w:rPr>
        <w:t xml:space="preserve"> of I think</w:t>
      </w:r>
      <w:r>
        <w:rPr>
          <w:rFonts w:ascii="Calibri" w:hAnsi="Calibri" w:cs="Calibri"/>
          <w:noProof/>
          <w:sz w:val="24"/>
          <w:szCs w:val="24"/>
        </w:rPr>
        <w:t xml:space="preserve"> a very important point in there</w:t>
      </w:r>
      <w:r w:rsidR="00F749D6">
        <w:rPr>
          <w:rFonts w:ascii="Calibri" w:hAnsi="Calibri" w:cs="Calibri"/>
          <w:noProof/>
          <w:sz w:val="24"/>
          <w:szCs w:val="24"/>
        </w:rPr>
        <w:t xml:space="preserve">. </w:t>
      </w:r>
      <w:r>
        <w:rPr>
          <w:rFonts w:ascii="Calibri" w:hAnsi="Calibri" w:cs="Calibri"/>
          <w:noProof/>
          <w:sz w:val="24"/>
          <w:szCs w:val="24"/>
        </w:rPr>
        <w:t>They said the IOM report Crossing the Quality Chasm identified six fundamental aims for healthcare</w:t>
      </w:r>
      <w:r w:rsidR="00F749D6">
        <w:rPr>
          <w:rFonts w:ascii="Calibri" w:hAnsi="Calibri" w:cs="Calibri"/>
          <w:noProof/>
          <w:sz w:val="24"/>
          <w:szCs w:val="24"/>
        </w:rPr>
        <w:t xml:space="preserve"> </w:t>
      </w:r>
      <w:r w:rsidR="00F749D6" w:rsidRPr="00F749D6">
        <w:rPr>
          <w:rFonts w:ascii="Calibri" w:hAnsi="Calibri" w:cs="Calibri"/>
          <w:noProof/>
          <w:sz w:val="24"/>
          <w:szCs w:val="24"/>
        </w:rPr>
        <w:t>t</w:t>
      </w:r>
      <w:r w:rsidRPr="00F749D6">
        <w:rPr>
          <w:rFonts w:ascii="Calibri" w:hAnsi="Calibri" w:cs="Calibri"/>
          <w:noProof/>
          <w:sz w:val="24"/>
          <w:szCs w:val="24"/>
        </w:rPr>
        <w:t>hat it be</w:t>
      </w:r>
      <w:r w:rsidR="00F749D6">
        <w:rPr>
          <w:rFonts w:ascii="Calibri" w:hAnsi="Calibri" w:cs="Calibri"/>
          <w:noProof/>
          <w:sz w:val="24"/>
          <w:szCs w:val="24"/>
        </w:rPr>
        <w:t>,</w:t>
      </w:r>
      <w:r w:rsidRPr="00F749D6">
        <w:rPr>
          <w:rFonts w:ascii="Calibri" w:hAnsi="Calibri" w:cs="Calibri"/>
          <w:noProof/>
          <w:sz w:val="24"/>
          <w:szCs w:val="24"/>
        </w:rPr>
        <w:t xml:space="preserve"> safe, effective, patient-centered, efficient, equitable and timely</w:t>
      </w:r>
      <w:r w:rsidR="00F749D6" w:rsidRPr="00F749D6">
        <w:rPr>
          <w:rFonts w:ascii="Calibri" w:hAnsi="Calibri" w:cs="Calibri"/>
          <w:noProof/>
          <w:sz w:val="24"/>
          <w:szCs w:val="24"/>
        </w:rPr>
        <w:t>.</w:t>
      </w:r>
      <w:r w:rsidR="00F749D6">
        <w:rPr>
          <w:rFonts w:ascii="Calibri" w:hAnsi="Calibri" w:cs="Calibri"/>
          <w:noProof/>
          <w:sz w:val="24"/>
          <w:szCs w:val="24"/>
        </w:rPr>
        <w:t xml:space="preserve"> </w:t>
      </w:r>
      <w:r>
        <w:rPr>
          <w:rFonts w:ascii="Calibri" w:hAnsi="Calibri" w:cs="Calibri"/>
          <w:noProof/>
          <w:sz w:val="24"/>
          <w:szCs w:val="24"/>
        </w:rPr>
        <w:t>Of these fundamental aims, timeliness is in some ways the least well studied and understood</w:t>
      </w:r>
      <w:r w:rsidR="00F749D6">
        <w:rPr>
          <w:rFonts w:ascii="Calibri" w:hAnsi="Calibri" w:cs="Calibri"/>
          <w:noProof/>
          <w:sz w:val="24"/>
          <w:szCs w:val="24"/>
        </w:rPr>
        <w:t xml:space="preserve">. </w:t>
      </w:r>
      <w:r>
        <w:rPr>
          <w:rFonts w:ascii="Calibri" w:hAnsi="Calibri" w:cs="Calibri"/>
          <w:noProof/>
          <w:sz w:val="24"/>
          <w:szCs w:val="24"/>
        </w:rPr>
        <w:t xml:space="preserve">And I think many </w:t>
      </w:r>
      <w:r w:rsidR="00F749D6">
        <w:rPr>
          <w:rFonts w:ascii="Calibri" w:hAnsi="Calibri" w:cs="Calibri"/>
          <w:noProof/>
          <w:sz w:val="24"/>
          <w:szCs w:val="24"/>
        </w:rPr>
        <w:t xml:space="preserve">of you </w:t>
      </w:r>
      <w:r>
        <w:rPr>
          <w:rFonts w:ascii="Calibri" w:hAnsi="Calibri" w:cs="Calibri"/>
          <w:noProof/>
          <w:sz w:val="24"/>
          <w:szCs w:val="24"/>
        </w:rPr>
        <w:t>that are familiar with what happened in Phoenix</w:t>
      </w:r>
      <w:r w:rsidR="00F749D6">
        <w:rPr>
          <w:rFonts w:ascii="Calibri" w:hAnsi="Calibri" w:cs="Calibri"/>
          <w:noProof/>
          <w:sz w:val="24"/>
          <w:szCs w:val="24"/>
        </w:rPr>
        <w:t>, th</w:t>
      </w:r>
      <w:r>
        <w:rPr>
          <w:rFonts w:ascii="Calibri" w:hAnsi="Calibri" w:cs="Calibri"/>
          <w:noProof/>
          <w:sz w:val="24"/>
          <w:szCs w:val="24"/>
        </w:rPr>
        <w:t>ere was a lot of misunderstanding</w:t>
      </w:r>
      <w:r w:rsidR="00F749D6">
        <w:rPr>
          <w:rFonts w:ascii="Calibri" w:hAnsi="Calibri" w:cs="Calibri"/>
          <w:noProof/>
          <w:sz w:val="24"/>
          <w:szCs w:val="24"/>
        </w:rPr>
        <w:t>,</w:t>
      </w:r>
      <w:r>
        <w:rPr>
          <w:rFonts w:ascii="Calibri" w:hAnsi="Calibri" w:cs="Calibri"/>
          <w:noProof/>
          <w:sz w:val="24"/>
          <w:szCs w:val="24"/>
        </w:rPr>
        <w:t xml:space="preserve"> there</w:t>
      </w:r>
      <w:r w:rsidR="00F749D6">
        <w:rPr>
          <w:rFonts w:ascii="Calibri" w:hAnsi="Calibri" w:cs="Calibri"/>
          <w:noProof/>
          <w:sz w:val="24"/>
          <w:szCs w:val="24"/>
        </w:rPr>
        <w:t>. A</w:t>
      </w:r>
      <w:r w:rsidRPr="00F749D6">
        <w:rPr>
          <w:rFonts w:ascii="Calibri" w:hAnsi="Calibri" w:cs="Calibri"/>
          <w:noProof/>
          <w:sz w:val="24"/>
          <w:szCs w:val="24"/>
        </w:rPr>
        <w:t>nd</w:t>
      </w:r>
      <w:r>
        <w:rPr>
          <w:rFonts w:ascii="Calibri" w:hAnsi="Calibri" w:cs="Calibri"/>
          <w:noProof/>
          <w:sz w:val="24"/>
          <w:szCs w:val="24"/>
        </w:rPr>
        <w:t xml:space="preserve"> if we</w:t>
      </w:r>
      <w:r w:rsidR="00F749D6">
        <w:rPr>
          <w:rFonts w:ascii="Calibri" w:hAnsi="Calibri" w:cs="Calibri"/>
          <w:noProof/>
          <w:sz w:val="24"/>
          <w:szCs w:val="24"/>
        </w:rPr>
        <w:t xml:space="preserve"> had </w:t>
      </w:r>
      <w:r>
        <w:rPr>
          <w:rFonts w:ascii="Calibri" w:hAnsi="Calibri" w:cs="Calibri"/>
          <w:noProof/>
          <w:sz w:val="24"/>
          <w:szCs w:val="24"/>
        </w:rPr>
        <w:t>had better measures and a better understanding of what timely care was, I think much of that could’ve been averted</w:t>
      </w:r>
      <w:r w:rsidR="00F749D6">
        <w:rPr>
          <w:rFonts w:ascii="Calibri" w:hAnsi="Calibri" w:cs="Calibri"/>
          <w:noProof/>
          <w:sz w:val="24"/>
          <w:szCs w:val="24"/>
        </w:rPr>
        <w:t xml:space="preserve">. </w:t>
      </w:r>
      <w:r>
        <w:rPr>
          <w:rFonts w:ascii="Calibri" w:hAnsi="Calibri" w:cs="Calibri"/>
          <w:noProof/>
          <w:sz w:val="24"/>
          <w:szCs w:val="24"/>
        </w:rPr>
        <w:t>So a few different ways to measure care depend on the perspectives</w:t>
      </w:r>
      <w:r w:rsidR="00F749D6">
        <w:rPr>
          <w:rFonts w:ascii="Calibri" w:hAnsi="Calibri" w:cs="Calibri"/>
          <w:noProof/>
          <w:sz w:val="24"/>
          <w:szCs w:val="24"/>
        </w:rPr>
        <w:t xml:space="preserve">. </w:t>
      </w:r>
      <w:r>
        <w:rPr>
          <w:rFonts w:ascii="Calibri" w:hAnsi="Calibri" w:cs="Calibri"/>
          <w:noProof/>
          <w:sz w:val="24"/>
          <w:szCs w:val="24"/>
        </w:rPr>
        <w:t>So I’m going to give a brief review of</w:t>
      </w:r>
      <w:r w:rsidR="00F749D6">
        <w:rPr>
          <w:rFonts w:ascii="Calibri" w:hAnsi="Calibri" w:cs="Calibri"/>
          <w:noProof/>
          <w:sz w:val="24"/>
          <w:szCs w:val="24"/>
        </w:rPr>
        <w:t>, of</w:t>
      </w:r>
      <w:r>
        <w:rPr>
          <w:rFonts w:ascii="Calibri" w:hAnsi="Calibri" w:cs="Calibri"/>
          <w:noProof/>
          <w:sz w:val="24"/>
          <w:szCs w:val="24"/>
        </w:rPr>
        <w:t xml:space="preserve"> a number of perspectives and sort of talk about what the problems are with them and</w:t>
      </w:r>
      <w:r w:rsidR="00F749D6">
        <w:rPr>
          <w:rFonts w:ascii="Calibri" w:hAnsi="Calibri" w:cs="Calibri"/>
          <w:noProof/>
          <w:sz w:val="24"/>
          <w:szCs w:val="24"/>
        </w:rPr>
        <w:t xml:space="preserve"> you know</w:t>
      </w:r>
      <w:r>
        <w:rPr>
          <w:rFonts w:ascii="Calibri" w:hAnsi="Calibri" w:cs="Calibri"/>
          <w:noProof/>
          <w:sz w:val="24"/>
          <w:szCs w:val="24"/>
        </w:rPr>
        <w:t xml:space="preserve"> </w:t>
      </w:r>
      <w:r w:rsidRPr="00F749D6">
        <w:rPr>
          <w:rFonts w:ascii="Calibri" w:hAnsi="Calibri" w:cs="Calibri"/>
          <w:noProof/>
          <w:sz w:val="24"/>
          <w:szCs w:val="24"/>
        </w:rPr>
        <w:t>ul</w:t>
      </w:r>
      <w:r w:rsidR="00F749D6">
        <w:rPr>
          <w:rFonts w:ascii="Calibri" w:hAnsi="Calibri" w:cs="Calibri"/>
          <w:noProof/>
          <w:sz w:val="24"/>
          <w:szCs w:val="24"/>
        </w:rPr>
        <w:t>ti</w:t>
      </w:r>
      <w:r w:rsidRPr="00F749D6">
        <w:rPr>
          <w:rFonts w:ascii="Calibri" w:hAnsi="Calibri" w:cs="Calibri"/>
          <w:noProof/>
          <w:sz w:val="24"/>
          <w:szCs w:val="24"/>
        </w:rPr>
        <w:t>mately</w:t>
      </w:r>
      <w:r>
        <w:rPr>
          <w:rFonts w:ascii="Calibri" w:hAnsi="Calibri" w:cs="Calibri"/>
          <w:noProof/>
          <w:sz w:val="24"/>
          <w:szCs w:val="24"/>
        </w:rPr>
        <w:t xml:space="preserve"> by the end hopefully we’ve come up with some better </w:t>
      </w:r>
      <w:r w:rsidRPr="00F749D6">
        <w:rPr>
          <w:rFonts w:ascii="Calibri" w:hAnsi="Calibri" w:cs="Calibri"/>
          <w:noProof/>
          <w:sz w:val="24"/>
          <w:szCs w:val="24"/>
        </w:rPr>
        <w:t>wa</w:t>
      </w:r>
      <w:r w:rsidR="00F749D6">
        <w:rPr>
          <w:rFonts w:ascii="Calibri" w:hAnsi="Calibri" w:cs="Calibri"/>
          <w:noProof/>
          <w:sz w:val="24"/>
          <w:szCs w:val="24"/>
        </w:rPr>
        <w:t>ys</w:t>
      </w:r>
      <w:r>
        <w:rPr>
          <w:rFonts w:ascii="Calibri" w:hAnsi="Calibri" w:cs="Calibri"/>
          <w:noProof/>
          <w:sz w:val="24"/>
          <w:szCs w:val="24"/>
        </w:rPr>
        <w:t xml:space="preserve"> to measure timeliness</w:t>
      </w:r>
      <w:r w:rsidR="00F749D6">
        <w:rPr>
          <w:rFonts w:ascii="Calibri" w:hAnsi="Calibri" w:cs="Calibri"/>
          <w:noProof/>
          <w:sz w:val="24"/>
          <w:szCs w:val="24"/>
        </w:rPr>
        <w:t xml:space="preserve">. </w:t>
      </w:r>
    </w:p>
    <w:p w:rsidR="001C177B" w:rsidRDefault="001C177B" w:rsidP="004F385B">
      <w:pPr>
        <w:autoSpaceDE w:val="0"/>
        <w:autoSpaceDN w:val="0"/>
        <w:adjustRightInd w:val="0"/>
        <w:spacing w:after="0" w:line="240" w:lineRule="auto"/>
        <w:rPr>
          <w:rFonts w:ascii="Calibri" w:hAnsi="Calibri" w:cs="Calibri"/>
          <w:noProof/>
          <w:sz w:val="24"/>
          <w:szCs w:val="24"/>
        </w:rPr>
      </w:pPr>
    </w:p>
    <w:p w:rsidR="00F749D6" w:rsidRDefault="001C177B" w:rsidP="004F385B">
      <w:pPr>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So in the VA</w:t>
      </w:r>
      <w:r w:rsidR="00F749D6">
        <w:rPr>
          <w:rFonts w:ascii="Calibri" w:hAnsi="Calibri" w:cs="Calibri"/>
          <w:noProof/>
          <w:sz w:val="24"/>
          <w:szCs w:val="24"/>
        </w:rPr>
        <w:t>, you know</w:t>
      </w:r>
      <w:r>
        <w:rPr>
          <w:rFonts w:ascii="Calibri" w:hAnsi="Calibri" w:cs="Calibri"/>
          <w:noProof/>
          <w:sz w:val="24"/>
          <w:szCs w:val="24"/>
        </w:rPr>
        <w:t xml:space="preserve"> if you go for the patient </w:t>
      </w:r>
      <w:r w:rsidRPr="00F749D6">
        <w:rPr>
          <w:rFonts w:ascii="Calibri" w:hAnsi="Calibri" w:cs="Calibri"/>
          <w:noProof/>
          <w:sz w:val="24"/>
          <w:szCs w:val="24"/>
        </w:rPr>
        <w:t>perspective</w:t>
      </w:r>
      <w:r w:rsidR="00F749D6">
        <w:rPr>
          <w:rFonts w:ascii="Calibri" w:hAnsi="Calibri" w:cs="Calibri"/>
          <w:noProof/>
          <w:sz w:val="24"/>
          <w:szCs w:val="24"/>
        </w:rPr>
        <w:t>,</w:t>
      </w:r>
      <w:r>
        <w:rPr>
          <w:rFonts w:ascii="Calibri" w:hAnsi="Calibri" w:cs="Calibri"/>
          <w:noProof/>
          <w:sz w:val="24"/>
          <w:szCs w:val="24"/>
        </w:rPr>
        <w:t xml:space="preserve"> </w:t>
      </w:r>
      <w:r w:rsidR="00EF3942">
        <w:rPr>
          <w:rFonts w:ascii="Calibri" w:hAnsi="Calibri" w:cs="Calibri"/>
          <w:noProof/>
          <w:sz w:val="24"/>
          <w:szCs w:val="24"/>
        </w:rPr>
        <w:t xml:space="preserve">there’s an attempt to have </w:t>
      </w:r>
      <w:r w:rsidR="00F749D6">
        <w:rPr>
          <w:rFonts w:ascii="Calibri" w:hAnsi="Calibri" w:cs="Calibri"/>
          <w:noProof/>
          <w:sz w:val="24"/>
          <w:szCs w:val="24"/>
        </w:rPr>
        <w:t>this used to be</w:t>
      </w:r>
      <w:r w:rsidR="00EF3942">
        <w:rPr>
          <w:rFonts w:ascii="Calibri" w:hAnsi="Calibri" w:cs="Calibri"/>
          <w:noProof/>
          <w:sz w:val="24"/>
          <w:szCs w:val="24"/>
        </w:rPr>
        <w:t xml:space="preserve"> </w:t>
      </w:r>
      <w:r>
        <w:rPr>
          <w:rFonts w:ascii="Calibri" w:hAnsi="Calibri" w:cs="Calibri"/>
          <w:noProof/>
          <w:sz w:val="24"/>
          <w:szCs w:val="24"/>
        </w:rPr>
        <w:t>called the patient preferred date</w:t>
      </w:r>
      <w:r w:rsidR="00EF3942">
        <w:rPr>
          <w:rFonts w:ascii="Calibri" w:hAnsi="Calibri" w:cs="Calibri"/>
          <w:noProof/>
          <w:sz w:val="24"/>
          <w:szCs w:val="24"/>
        </w:rPr>
        <w:t xml:space="preserve"> </w:t>
      </w:r>
      <w:r w:rsidR="00F749D6">
        <w:rPr>
          <w:rFonts w:ascii="Calibri" w:hAnsi="Calibri" w:cs="Calibri"/>
          <w:noProof/>
          <w:sz w:val="24"/>
          <w:szCs w:val="24"/>
        </w:rPr>
        <w:t>it</w:t>
      </w:r>
      <w:r>
        <w:rPr>
          <w:rFonts w:ascii="Calibri" w:hAnsi="Calibri" w:cs="Calibri"/>
          <w:noProof/>
          <w:sz w:val="24"/>
          <w:szCs w:val="24"/>
        </w:rPr>
        <w:t xml:space="preserve"> became the </w:t>
      </w:r>
      <w:r w:rsidRPr="00F749D6">
        <w:rPr>
          <w:rFonts w:ascii="Calibri" w:hAnsi="Calibri" w:cs="Calibri"/>
          <w:noProof/>
          <w:sz w:val="24"/>
          <w:szCs w:val="24"/>
        </w:rPr>
        <w:t>desire</w:t>
      </w:r>
      <w:r>
        <w:rPr>
          <w:rFonts w:ascii="Calibri" w:hAnsi="Calibri" w:cs="Calibri"/>
          <w:noProof/>
          <w:sz w:val="24"/>
          <w:szCs w:val="24"/>
        </w:rPr>
        <w:t xml:space="preserve"> date</w:t>
      </w:r>
      <w:r w:rsidR="00F749D6">
        <w:rPr>
          <w:rFonts w:ascii="Calibri" w:hAnsi="Calibri" w:cs="Calibri"/>
          <w:noProof/>
          <w:sz w:val="24"/>
          <w:szCs w:val="24"/>
        </w:rPr>
        <w:t>. A</w:t>
      </w:r>
      <w:r w:rsidRPr="00F749D6">
        <w:rPr>
          <w:rFonts w:ascii="Calibri" w:hAnsi="Calibri" w:cs="Calibri"/>
          <w:noProof/>
          <w:sz w:val="24"/>
          <w:szCs w:val="24"/>
        </w:rPr>
        <w:t>nd</w:t>
      </w:r>
      <w:r>
        <w:rPr>
          <w:rFonts w:ascii="Calibri" w:hAnsi="Calibri" w:cs="Calibri"/>
          <w:noProof/>
          <w:sz w:val="24"/>
          <w:szCs w:val="24"/>
        </w:rPr>
        <w:t xml:space="preserve"> that’s just that</w:t>
      </w:r>
      <w:r w:rsidR="00F749D6">
        <w:rPr>
          <w:rFonts w:ascii="Calibri" w:hAnsi="Calibri" w:cs="Calibri"/>
          <w:noProof/>
          <w:sz w:val="24"/>
          <w:szCs w:val="24"/>
        </w:rPr>
        <w:t>,</w:t>
      </w:r>
      <w:r>
        <w:rPr>
          <w:rFonts w:ascii="Calibri" w:hAnsi="Calibri" w:cs="Calibri"/>
          <w:noProof/>
          <w:sz w:val="24"/>
          <w:szCs w:val="24"/>
        </w:rPr>
        <w:t xml:space="preserve"> to point to how long the patient has to wait </w:t>
      </w:r>
      <w:r w:rsidRPr="00F749D6">
        <w:rPr>
          <w:rFonts w:ascii="Calibri" w:hAnsi="Calibri" w:cs="Calibri"/>
          <w:noProof/>
          <w:sz w:val="24"/>
          <w:szCs w:val="24"/>
        </w:rPr>
        <w:t>from</w:t>
      </w:r>
      <w:r>
        <w:rPr>
          <w:rFonts w:ascii="Calibri" w:hAnsi="Calibri" w:cs="Calibri"/>
          <w:noProof/>
          <w:sz w:val="24"/>
          <w:szCs w:val="24"/>
        </w:rPr>
        <w:t xml:space="preserve"> when they desire to have an appointment</w:t>
      </w:r>
      <w:r w:rsidR="00F749D6">
        <w:rPr>
          <w:rFonts w:ascii="Calibri" w:hAnsi="Calibri" w:cs="Calibri"/>
          <w:noProof/>
          <w:sz w:val="24"/>
          <w:szCs w:val="24"/>
        </w:rPr>
        <w:t xml:space="preserve">. </w:t>
      </w:r>
      <w:r>
        <w:rPr>
          <w:rFonts w:ascii="Calibri" w:hAnsi="Calibri" w:cs="Calibri"/>
          <w:noProof/>
          <w:sz w:val="24"/>
          <w:szCs w:val="24"/>
        </w:rPr>
        <w:t>Now the problem with that is patients don’t always know the urgency of their issues</w:t>
      </w:r>
      <w:r w:rsidR="00F749D6">
        <w:rPr>
          <w:rFonts w:ascii="Calibri" w:hAnsi="Calibri" w:cs="Calibri"/>
          <w:noProof/>
          <w:sz w:val="24"/>
          <w:szCs w:val="24"/>
        </w:rPr>
        <w:t xml:space="preserve">. </w:t>
      </w:r>
      <w:r>
        <w:rPr>
          <w:rFonts w:ascii="Calibri" w:hAnsi="Calibri" w:cs="Calibri"/>
          <w:noProof/>
          <w:sz w:val="24"/>
          <w:szCs w:val="24"/>
        </w:rPr>
        <w:t>So it can swing both ways</w:t>
      </w:r>
      <w:r w:rsidR="00F749D6">
        <w:rPr>
          <w:rFonts w:ascii="Calibri" w:hAnsi="Calibri" w:cs="Calibri"/>
          <w:noProof/>
          <w:sz w:val="24"/>
          <w:szCs w:val="24"/>
        </w:rPr>
        <w:t>, o</w:t>
      </w:r>
      <w:r>
        <w:rPr>
          <w:rFonts w:ascii="Calibri" w:hAnsi="Calibri" w:cs="Calibri"/>
          <w:noProof/>
          <w:sz w:val="24"/>
          <w:szCs w:val="24"/>
        </w:rPr>
        <w:t>ne that they will put off care that needs to be moved up sooner</w:t>
      </w:r>
      <w:r w:rsidR="00F749D6">
        <w:rPr>
          <w:rFonts w:ascii="Calibri" w:hAnsi="Calibri" w:cs="Calibri"/>
          <w:noProof/>
          <w:sz w:val="24"/>
          <w:szCs w:val="24"/>
        </w:rPr>
        <w:t>. O</w:t>
      </w:r>
      <w:r>
        <w:rPr>
          <w:rFonts w:ascii="Calibri" w:hAnsi="Calibri" w:cs="Calibri"/>
          <w:noProof/>
          <w:sz w:val="24"/>
          <w:szCs w:val="24"/>
        </w:rPr>
        <w:t>r they will perceive that they need care sooner than medically indicated</w:t>
      </w:r>
      <w:r w:rsidR="00F749D6">
        <w:rPr>
          <w:rFonts w:ascii="Calibri" w:hAnsi="Calibri" w:cs="Calibri"/>
          <w:noProof/>
          <w:sz w:val="24"/>
          <w:szCs w:val="24"/>
        </w:rPr>
        <w:t>.</w:t>
      </w:r>
    </w:p>
    <w:p w:rsidR="00F749D6" w:rsidRDefault="00F749D6" w:rsidP="004F385B">
      <w:pPr>
        <w:autoSpaceDE w:val="0"/>
        <w:autoSpaceDN w:val="0"/>
        <w:adjustRightInd w:val="0"/>
        <w:spacing w:after="0" w:line="240" w:lineRule="auto"/>
        <w:rPr>
          <w:rFonts w:ascii="Calibri" w:hAnsi="Calibri" w:cs="Calibri"/>
          <w:noProof/>
          <w:sz w:val="24"/>
          <w:szCs w:val="24"/>
        </w:rPr>
      </w:pPr>
    </w:p>
    <w:p w:rsidR="001C177B" w:rsidRDefault="001C177B" w:rsidP="004F385B">
      <w:pPr>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From a provider perspective</w:t>
      </w:r>
      <w:r w:rsidR="00F749D6">
        <w:rPr>
          <w:rFonts w:ascii="Calibri" w:hAnsi="Calibri" w:cs="Calibri"/>
          <w:noProof/>
          <w:sz w:val="24"/>
          <w:szCs w:val="24"/>
        </w:rPr>
        <w:t>,</w:t>
      </w:r>
      <w:r>
        <w:rPr>
          <w:rFonts w:ascii="Calibri" w:hAnsi="Calibri" w:cs="Calibri"/>
          <w:noProof/>
          <w:sz w:val="24"/>
          <w:szCs w:val="24"/>
        </w:rPr>
        <w:t xml:space="preserve"> there was an attempt to do the clinically indicated date or the CID and from that point to the appointment date</w:t>
      </w:r>
      <w:r w:rsidR="00F749D6">
        <w:rPr>
          <w:rFonts w:ascii="Calibri" w:hAnsi="Calibri" w:cs="Calibri"/>
          <w:noProof/>
          <w:sz w:val="24"/>
          <w:szCs w:val="24"/>
        </w:rPr>
        <w:t xml:space="preserve">. </w:t>
      </w:r>
      <w:r>
        <w:rPr>
          <w:rFonts w:ascii="Calibri" w:hAnsi="Calibri" w:cs="Calibri"/>
          <w:noProof/>
          <w:sz w:val="24"/>
          <w:szCs w:val="24"/>
        </w:rPr>
        <w:t>The biggest pr</w:t>
      </w:r>
      <w:r w:rsidR="00F749D6">
        <w:rPr>
          <w:rFonts w:ascii="Calibri" w:hAnsi="Calibri" w:cs="Calibri"/>
          <w:noProof/>
          <w:sz w:val="24"/>
          <w:szCs w:val="24"/>
        </w:rPr>
        <w:t xml:space="preserve">oblem with that is the provider, for those of you that are </w:t>
      </w:r>
      <w:r>
        <w:rPr>
          <w:rFonts w:ascii="Calibri" w:hAnsi="Calibri" w:cs="Calibri"/>
          <w:noProof/>
          <w:sz w:val="24"/>
          <w:szCs w:val="24"/>
        </w:rPr>
        <w:t>providers on the phone</w:t>
      </w:r>
      <w:r w:rsidR="00F749D6">
        <w:rPr>
          <w:rFonts w:ascii="Calibri" w:hAnsi="Calibri" w:cs="Calibri"/>
          <w:noProof/>
          <w:sz w:val="24"/>
          <w:szCs w:val="24"/>
        </w:rPr>
        <w:t>,</w:t>
      </w:r>
      <w:r>
        <w:rPr>
          <w:rFonts w:ascii="Calibri" w:hAnsi="Calibri" w:cs="Calibri"/>
          <w:noProof/>
          <w:sz w:val="24"/>
          <w:szCs w:val="24"/>
        </w:rPr>
        <w:t xml:space="preserve"> know this when you put in the clinically indicated date</w:t>
      </w:r>
      <w:r w:rsidR="00F749D6">
        <w:rPr>
          <w:rFonts w:ascii="Calibri" w:hAnsi="Calibri" w:cs="Calibri"/>
          <w:noProof/>
          <w:sz w:val="24"/>
          <w:szCs w:val="24"/>
        </w:rPr>
        <w:t xml:space="preserve">. </w:t>
      </w:r>
      <w:r w:rsidR="00F749D6" w:rsidRPr="00F749D6">
        <w:rPr>
          <w:rFonts w:ascii="Calibri" w:hAnsi="Calibri" w:cs="Calibri"/>
          <w:noProof/>
          <w:sz w:val="24"/>
          <w:szCs w:val="24"/>
        </w:rPr>
        <w:t>W</w:t>
      </w:r>
      <w:r w:rsidRPr="00F749D6">
        <w:rPr>
          <w:rFonts w:ascii="Calibri" w:hAnsi="Calibri" w:cs="Calibri"/>
          <w:noProof/>
          <w:sz w:val="24"/>
          <w:szCs w:val="24"/>
        </w:rPr>
        <w:t>ell</w:t>
      </w:r>
      <w:r>
        <w:rPr>
          <w:rFonts w:ascii="Calibri" w:hAnsi="Calibri" w:cs="Calibri"/>
          <w:noProof/>
          <w:sz w:val="24"/>
          <w:szCs w:val="24"/>
        </w:rPr>
        <w:t xml:space="preserve"> it depends on a lot of things</w:t>
      </w:r>
      <w:r w:rsidR="00F749D6">
        <w:rPr>
          <w:rFonts w:ascii="Calibri" w:hAnsi="Calibri" w:cs="Calibri"/>
          <w:noProof/>
          <w:sz w:val="24"/>
          <w:szCs w:val="24"/>
        </w:rPr>
        <w:t xml:space="preserve"> </w:t>
      </w:r>
      <w:r w:rsidR="00F749D6" w:rsidRPr="00F749D6">
        <w:rPr>
          <w:rFonts w:ascii="Calibri" w:hAnsi="Calibri" w:cs="Calibri"/>
          <w:noProof/>
          <w:sz w:val="24"/>
          <w:szCs w:val="24"/>
        </w:rPr>
        <w:t>a</w:t>
      </w:r>
      <w:r w:rsidRPr="00F749D6">
        <w:rPr>
          <w:rFonts w:ascii="Calibri" w:hAnsi="Calibri" w:cs="Calibri"/>
          <w:noProof/>
          <w:sz w:val="24"/>
          <w:szCs w:val="24"/>
        </w:rPr>
        <w:t>nd</w:t>
      </w:r>
      <w:r>
        <w:rPr>
          <w:rFonts w:ascii="Calibri" w:hAnsi="Calibri" w:cs="Calibri"/>
          <w:noProof/>
          <w:sz w:val="24"/>
          <w:szCs w:val="24"/>
        </w:rPr>
        <w:t xml:space="preserve"> it also depends on the </w:t>
      </w:r>
      <w:r w:rsidRPr="00F749D6">
        <w:rPr>
          <w:rFonts w:ascii="Calibri" w:hAnsi="Calibri" w:cs="Calibri"/>
          <w:noProof/>
          <w:sz w:val="24"/>
          <w:szCs w:val="24"/>
        </w:rPr>
        <w:t>patient</w:t>
      </w:r>
      <w:r w:rsidR="00F749D6">
        <w:rPr>
          <w:rFonts w:ascii="Calibri" w:hAnsi="Calibri" w:cs="Calibri"/>
          <w:noProof/>
          <w:sz w:val="24"/>
          <w:szCs w:val="24"/>
        </w:rPr>
        <w:t>'</w:t>
      </w:r>
      <w:r w:rsidR="00F749D6" w:rsidRPr="00F749D6">
        <w:rPr>
          <w:rFonts w:ascii="Calibri" w:hAnsi="Calibri" w:cs="Calibri"/>
          <w:noProof/>
          <w:sz w:val="24"/>
          <w:szCs w:val="24"/>
        </w:rPr>
        <w:t>s</w:t>
      </w:r>
      <w:r>
        <w:rPr>
          <w:rFonts w:ascii="Calibri" w:hAnsi="Calibri" w:cs="Calibri"/>
          <w:noProof/>
          <w:sz w:val="24"/>
          <w:szCs w:val="24"/>
        </w:rPr>
        <w:t xml:space="preserve"> </w:t>
      </w:r>
      <w:r w:rsidRPr="00F749D6">
        <w:rPr>
          <w:rFonts w:ascii="Calibri" w:hAnsi="Calibri" w:cs="Calibri"/>
          <w:noProof/>
          <w:sz w:val="24"/>
          <w:szCs w:val="24"/>
        </w:rPr>
        <w:t>schedule</w:t>
      </w:r>
      <w:r w:rsidR="00F749D6">
        <w:rPr>
          <w:rFonts w:ascii="Calibri" w:hAnsi="Calibri" w:cs="Calibri"/>
          <w:noProof/>
          <w:sz w:val="24"/>
          <w:szCs w:val="24"/>
        </w:rPr>
        <w:t xml:space="preserve">. </w:t>
      </w:r>
      <w:r w:rsidRPr="00F749D6">
        <w:rPr>
          <w:rFonts w:ascii="Calibri" w:hAnsi="Calibri" w:cs="Calibri"/>
          <w:noProof/>
          <w:sz w:val="24"/>
          <w:szCs w:val="24"/>
        </w:rPr>
        <w:t>So it asks you to put in a single date as opposed to just a date range of saying</w:t>
      </w:r>
      <w:r w:rsidR="00F749D6">
        <w:rPr>
          <w:rFonts w:ascii="Calibri" w:hAnsi="Calibri" w:cs="Calibri"/>
          <w:noProof/>
          <w:sz w:val="24"/>
          <w:szCs w:val="24"/>
        </w:rPr>
        <w:t>,</w:t>
      </w:r>
      <w:r w:rsidRPr="00F749D6">
        <w:rPr>
          <w:rFonts w:ascii="Calibri" w:hAnsi="Calibri" w:cs="Calibri"/>
          <w:noProof/>
          <w:sz w:val="24"/>
          <w:szCs w:val="24"/>
        </w:rPr>
        <w:t xml:space="preserve"> well within three months or within six months</w:t>
      </w:r>
      <w:r w:rsidR="00F749D6" w:rsidRPr="00F749D6">
        <w:rPr>
          <w:rFonts w:ascii="Calibri" w:hAnsi="Calibri" w:cs="Calibri"/>
          <w:noProof/>
          <w:sz w:val="24"/>
          <w:szCs w:val="24"/>
        </w:rPr>
        <w:t>.</w:t>
      </w:r>
      <w:r w:rsidR="00F749D6">
        <w:rPr>
          <w:rFonts w:ascii="Calibri" w:hAnsi="Calibri" w:cs="Calibri"/>
          <w:noProof/>
          <w:sz w:val="24"/>
          <w:szCs w:val="24"/>
        </w:rPr>
        <w:t xml:space="preserve"> </w:t>
      </w:r>
      <w:r>
        <w:rPr>
          <w:rFonts w:ascii="Calibri" w:hAnsi="Calibri" w:cs="Calibri"/>
          <w:noProof/>
          <w:sz w:val="24"/>
          <w:szCs w:val="24"/>
        </w:rPr>
        <w:t xml:space="preserve">And so, the </w:t>
      </w:r>
      <w:r w:rsidRPr="00F749D6">
        <w:rPr>
          <w:rFonts w:ascii="Calibri" w:hAnsi="Calibri" w:cs="Calibri"/>
          <w:noProof/>
          <w:sz w:val="24"/>
          <w:szCs w:val="24"/>
        </w:rPr>
        <w:t>default</w:t>
      </w:r>
      <w:r>
        <w:rPr>
          <w:rFonts w:ascii="Calibri" w:hAnsi="Calibri" w:cs="Calibri"/>
          <w:noProof/>
          <w:sz w:val="24"/>
          <w:szCs w:val="24"/>
        </w:rPr>
        <w:t xml:space="preserve"> for a lot of providers is just </w:t>
      </w:r>
      <w:r w:rsidR="00F749D6" w:rsidRPr="00F749D6">
        <w:rPr>
          <w:rFonts w:ascii="Calibri" w:hAnsi="Calibri" w:cs="Calibri"/>
          <w:noProof/>
          <w:sz w:val="24"/>
          <w:szCs w:val="24"/>
        </w:rPr>
        <w:t>t</w:t>
      </w:r>
      <w:r w:rsidR="00F749D6">
        <w:rPr>
          <w:rFonts w:ascii="Calibri" w:hAnsi="Calibri" w:cs="Calibri"/>
          <w:noProof/>
          <w:sz w:val="24"/>
          <w:szCs w:val="24"/>
        </w:rPr>
        <w:t>o</w:t>
      </w:r>
      <w:r w:rsidRPr="00F749D6">
        <w:rPr>
          <w:rFonts w:ascii="Calibri" w:hAnsi="Calibri" w:cs="Calibri"/>
          <w:noProof/>
          <w:sz w:val="24"/>
          <w:szCs w:val="24"/>
        </w:rPr>
        <w:t xml:space="preserve"> default</w:t>
      </w:r>
      <w:r>
        <w:rPr>
          <w:rFonts w:ascii="Calibri" w:hAnsi="Calibri" w:cs="Calibri"/>
          <w:noProof/>
          <w:sz w:val="24"/>
          <w:szCs w:val="24"/>
        </w:rPr>
        <w:t xml:space="preserve"> it to today or tomorrow</w:t>
      </w:r>
      <w:r w:rsidR="00F749D6">
        <w:rPr>
          <w:rFonts w:ascii="Calibri" w:hAnsi="Calibri" w:cs="Calibri"/>
          <w:noProof/>
          <w:sz w:val="24"/>
          <w:szCs w:val="24"/>
        </w:rPr>
        <w:t xml:space="preserve"> a</w:t>
      </w:r>
      <w:r>
        <w:rPr>
          <w:rFonts w:ascii="Calibri" w:hAnsi="Calibri" w:cs="Calibri"/>
          <w:noProof/>
          <w:sz w:val="24"/>
          <w:szCs w:val="24"/>
        </w:rPr>
        <w:t>nd then have the scheduler schedule it whenever’s next available</w:t>
      </w:r>
      <w:r w:rsidR="00F749D6">
        <w:rPr>
          <w:rFonts w:ascii="Calibri" w:hAnsi="Calibri" w:cs="Calibri"/>
          <w:noProof/>
          <w:sz w:val="24"/>
          <w:szCs w:val="24"/>
        </w:rPr>
        <w:t xml:space="preserve">. </w:t>
      </w:r>
    </w:p>
    <w:p w:rsidR="001C177B" w:rsidRDefault="001C177B" w:rsidP="004F385B">
      <w:pPr>
        <w:autoSpaceDE w:val="0"/>
        <w:autoSpaceDN w:val="0"/>
        <w:adjustRightInd w:val="0"/>
        <w:spacing w:after="0" w:line="240" w:lineRule="auto"/>
        <w:rPr>
          <w:rFonts w:ascii="Calibri" w:hAnsi="Calibri" w:cs="Calibri"/>
          <w:noProof/>
          <w:sz w:val="24"/>
          <w:szCs w:val="24"/>
        </w:rPr>
      </w:pPr>
    </w:p>
    <w:p w:rsidR="00F749D6" w:rsidRDefault="001C177B" w:rsidP="004F385B">
      <w:pPr>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For the schedulers</w:t>
      </w:r>
      <w:r w:rsidR="00F749D6">
        <w:rPr>
          <w:rFonts w:ascii="Calibri" w:hAnsi="Calibri" w:cs="Calibri"/>
          <w:noProof/>
          <w:sz w:val="24"/>
          <w:szCs w:val="24"/>
        </w:rPr>
        <w:t>,</w:t>
      </w:r>
      <w:r>
        <w:rPr>
          <w:rFonts w:ascii="Calibri" w:hAnsi="Calibri" w:cs="Calibri"/>
          <w:noProof/>
          <w:sz w:val="24"/>
          <w:szCs w:val="24"/>
        </w:rPr>
        <w:t xml:space="preserve"> is </w:t>
      </w:r>
      <w:r w:rsidR="00F749D6">
        <w:rPr>
          <w:rFonts w:ascii="Calibri" w:hAnsi="Calibri" w:cs="Calibri"/>
          <w:noProof/>
          <w:sz w:val="24"/>
          <w:szCs w:val="24"/>
        </w:rPr>
        <w:t>the</w:t>
      </w:r>
      <w:r>
        <w:rPr>
          <w:rFonts w:ascii="Calibri" w:hAnsi="Calibri" w:cs="Calibri"/>
          <w:noProof/>
          <w:sz w:val="24"/>
          <w:szCs w:val="24"/>
        </w:rPr>
        <w:t xml:space="preserve"> </w:t>
      </w:r>
      <w:r w:rsidRPr="00F749D6">
        <w:rPr>
          <w:rFonts w:ascii="Calibri" w:hAnsi="Calibri" w:cs="Calibri"/>
          <w:noProof/>
          <w:sz w:val="24"/>
          <w:szCs w:val="24"/>
        </w:rPr>
        <w:t>create</w:t>
      </w:r>
      <w:r>
        <w:rPr>
          <w:rFonts w:ascii="Calibri" w:hAnsi="Calibri" w:cs="Calibri"/>
          <w:noProof/>
          <w:sz w:val="24"/>
          <w:szCs w:val="24"/>
        </w:rPr>
        <w:t xml:space="preserve"> date </w:t>
      </w:r>
      <w:r w:rsidRPr="00F749D6">
        <w:rPr>
          <w:rFonts w:ascii="Calibri" w:hAnsi="Calibri" w:cs="Calibri"/>
          <w:noProof/>
          <w:sz w:val="24"/>
          <w:szCs w:val="24"/>
        </w:rPr>
        <w:t>to</w:t>
      </w:r>
      <w:r>
        <w:rPr>
          <w:rFonts w:ascii="Calibri" w:hAnsi="Calibri" w:cs="Calibri"/>
          <w:noProof/>
          <w:sz w:val="24"/>
          <w:szCs w:val="24"/>
        </w:rPr>
        <w:t xml:space="preserve"> the appointment date</w:t>
      </w:r>
      <w:r w:rsidR="00F749D6">
        <w:rPr>
          <w:rFonts w:ascii="Calibri" w:hAnsi="Calibri" w:cs="Calibri"/>
          <w:noProof/>
          <w:sz w:val="24"/>
          <w:szCs w:val="24"/>
        </w:rPr>
        <w:t xml:space="preserve">. </w:t>
      </w:r>
      <w:r>
        <w:rPr>
          <w:rFonts w:ascii="Calibri" w:hAnsi="Calibri" w:cs="Calibri"/>
          <w:noProof/>
          <w:sz w:val="24"/>
          <w:szCs w:val="24"/>
        </w:rPr>
        <w:t>But that does</w:t>
      </w:r>
      <w:r w:rsidR="00F749D6">
        <w:rPr>
          <w:rFonts w:ascii="Calibri" w:hAnsi="Calibri" w:cs="Calibri"/>
          <w:noProof/>
          <w:sz w:val="24"/>
          <w:szCs w:val="24"/>
        </w:rPr>
        <w:t>n’t</w:t>
      </w:r>
      <w:r>
        <w:rPr>
          <w:rFonts w:ascii="Calibri" w:hAnsi="Calibri" w:cs="Calibri"/>
          <w:noProof/>
          <w:sz w:val="24"/>
          <w:szCs w:val="24"/>
        </w:rPr>
        <w:t xml:space="preserve"> even allow for the wait time is, I’m sorry, what the wait is based on the patient preference</w:t>
      </w:r>
      <w:r w:rsidR="00F749D6">
        <w:rPr>
          <w:rFonts w:ascii="Calibri" w:hAnsi="Calibri" w:cs="Calibri"/>
          <w:noProof/>
          <w:sz w:val="24"/>
          <w:szCs w:val="24"/>
        </w:rPr>
        <w:t>.</w:t>
      </w:r>
    </w:p>
    <w:p w:rsidR="00F749D6" w:rsidRDefault="00F749D6" w:rsidP="004F385B">
      <w:pPr>
        <w:autoSpaceDE w:val="0"/>
        <w:autoSpaceDN w:val="0"/>
        <w:adjustRightInd w:val="0"/>
        <w:spacing w:after="0" w:line="240" w:lineRule="auto"/>
        <w:rPr>
          <w:rFonts w:ascii="Calibri" w:hAnsi="Calibri" w:cs="Calibri"/>
          <w:noProof/>
          <w:sz w:val="24"/>
          <w:szCs w:val="24"/>
        </w:rPr>
      </w:pPr>
    </w:p>
    <w:p w:rsidR="001C177B" w:rsidRDefault="001C177B" w:rsidP="004F385B">
      <w:pPr>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 xml:space="preserve">In the </w:t>
      </w:r>
      <w:r w:rsidRPr="00F749D6">
        <w:rPr>
          <w:rFonts w:ascii="Calibri" w:hAnsi="Calibri" w:cs="Calibri"/>
          <w:noProof/>
          <w:sz w:val="24"/>
          <w:szCs w:val="24"/>
        </w:rPr>
        <w:t>market</w:t>
      </w:r>
      <w:r w:rsidR="00F749D6">
        <w:rPr>
          <w:rFonts w:ascii="Calibri" w:hAnsi="Calibri" w:cs="Calibri"/>
          <w:noProof/>
          <w:sz w:val="24"/>
          <w:szCs w:val="24"/>
        </w:rPr>
        <w:t xml:space="preserve">, </w:t>
      </w:r>
      <w:r>
        <w:rPr>
          <w:rFonts w:ascii="Calibri" w:hAnsi="Calibri" w:cs="Calibri"/>
          <w:noProof/>
          <w:sz w:val="24"/>
          <w:szCs w:val="24"/>
        </w:rPr>
        <w:t xml:space="preserve">I’m going to talk briefly about </w:t>
      </w:r>
      <w:r w:rsidRPr="00F749D6">
        <w:rPr>
          <w:rFonts w:ascii="Calibri" w:hAnsi="Calibri" w:cs="Calibri"/>
          <w:noProof/>
          <w:sz w:val="24"/>
          <w:szCs w:val="24"/>
        </w:rPr>
        <w:t>use</w:t>
      </w:r>
      <w:r>
        <w:rPr>
          <w:rFonts w:ascii="Calibri" w:hAnsi="Calibri" w:cs="Calibri"/>
          <w:noProof/>
          <w:sz w:val="24"/>
          <w:szCs w:val="24"/>
        </w:rPr>
        <w:t xml:space="preserve"> of</w:t>
      </w:r>
      <w:r w:rsidR="00F749D6">
        <w:rPr>
          <w:rFonts w:ascii="Calibri" w:hAnsi="Calibri" w:cs="Calibri"/>
          <w:noProof/>
          <w:sz w:val="24"/>
          <w:szCs w:val="24"/>
        </w:rPr>
        <w:t>,</w:t>
      </w:r>
      <w:r>
        <w:rPr>
          <w:rFonts w:ascii="Calibri" w:hAnsi="Calibri" w:cs="Calibri"/>
          <w:noProof/>
          <w:sz w:val="24"/>
          <w:szCs w:val="24"/>
        </w:rPr>
        <w:t xml:space="preserve"> </w:t>
      </w:r>
      <w:r w:rsidRPr="00F749D6">
        <w:rPr>
          <w:rFonts w:ascii="Calibri" w:hAnsi="Calibri" w:cs="Calibri"/>
          <w:noProof/>
          <w:sz w:val="24"/>
          <w:szCs w:val="24"/>
        </w:rPr>
        <w:t>basically</w:t>
      </w:r>
      <w:r w:rsidR="00F749D6">
        <w:rPr>
          <w:rFonts w:ascii="Calibri" w:hAnsi="Calibri" w:cs="Calibri"/>
          <w:noProof/>
          <w:sz w:val="24"/>
          <w:szCs w:val="24"/>
        </w:rPr>
        <w:t>,</w:t>
      </w:r>
      <w:r>
        <w:rPr>
          <w:rFonts w:ascii="Calibri" w:hAnsi="Calibri" w:cs="Calibri"/>
          <w:noProof/>
          <w:sz w:val="24"/>
          <w:szCs w:val="24"/>
        </w:rPr>
        <w:t xml:space="preserve"> a secret shopper type phone call</w:t>
      </w:r>
      <w:r w:rsidR="00F749D6">
        <w:rPr>
          <w:rFonts w:ascii="Calibri" w:hAnsi="Calibri" w:cs="Calibri"/>
          <w:noProof/>
          <w:sz w:val="24"/>
          <w:szCs w:val="24"/>
        </w:rPr>
        <w:t>. T</w:t>
      </w:r>
      <w:r>
        <w:rPr>
          <w:rFonts w:ascii="Calibri" w:hAnsi="Calibri" w:cs="Calibri"/>
          <w:noProof/>
          <w:sz w:val="24"/>
          <w:szCs w:val="24"/>
        </w:rPr>
        <w:t>hat gets</w:t>
      </w:r>
      <w:r w:rsidR="00F749D6">
        <w:rPr>
          <w:rFonts w:ascii="Calibri" w:hAnsi="Calibri" w:cs="Calibri"/>
          <w:noProof/>
          <w:sz w:val="24"/>
          <w:szCs w:val="24"/>
        </w:rPr>
        <w:t xml:space="preserve"> at</w:t>
      </w:r>
      <w:r>
        <w:rPr>
          <w:rFonts w:ascii="Calibri" w:hAnsi="Calibri" w:cs="Calibri"/>
          <w:noProof/>
          <w:sz w:val="24"/>
          <w:szCs w:val="24"/>
        </w:rPr>
        <w:t xml:space="preserve"> you know calling the clinic and saying</w:t>
      </w:r>
      <w:r w:rsidR="00F749D6">
        <w:rPr>
          <w:rFonts w:ascii="Calibri" w:hAnsi="Calibri" w:cs="Calibri"/>
          <w:noProof/>
          <w:sz w:val="24"/>
          <w:szCs w:val="24"/>
        </w:rPr>
        <w:t>,</w:t>
      </w:r>
      <w:r>
        <w:rPr>
          <w:rFonts w:ascii="Calibri" w:hAnsi="Calibri" w:cs="Calibri"/>
          <w:noProof/>
          <w:sz w:val="24"/>
          <w:szCs w:val="24"/>
        </w:rPr>
        <w:t xml:space="preserve"> how long until the next visit</w:t>
      </w:r>
      <w:r w:rsidR="00F749D6">
        <w:rPr>
          <w:rFonts w:ascii="Calibri" w:hAnsi="Calibri" w:cs="Calibri"/>
          <w:noProof/>
          <w:sz w:val="24"/>
          <w:szCs w:val="24"/>
        </w:rPr>
        <w:t xml:space="preserve">? </w:t>
      </w:r>
      <w:r>
        <w:rPr>
          <w:rFonts w:ascii="Calibri" w:hAnsi="Calibri" w:cs="Calibri"/>
          <w:noProof/>
          <w:sz w:val="24"/>
          <w:szCs w:val="24"/>
        </w:rPr>
        <w:t xml:space="preserve">The problem with that is </w:t>
      </w:r>
      <w:r w:rsidRPr="00F749D6">
        <w:rPr>
          <w:rFonts w:ascii="Calibri" w:hAnsi="Calibri" w:cs="Calibri"/>
          <w:noProof/>
          <w:sz w:val="24"/>
          <w:szCs w:val="24"/>
        </w:rPr>
        <w:t>it’s</w:t>
      </w:r>
      <w:r>
        <w:rPr>
          <w:rFonts w:ascii="Calibri" w:hAnsi="Calibri" w:cs="Calibri"/>
          <w:noProof/>
          <w:sz w:val="24"/>
          <w:szCs w:val="24"/>
        </w:rPr>
        <w:t xml:space="preserve"> time intens</w:t>
      </w:r>
      <w:r w:rsidR="00EF3942">
        <w:rPr>
          <w:rFonts w:ascii="Calibri" w:hAnsi="Calibri" w:cs="Calibri"/>
          <w:noProof/>
          <w:sz w:val="24"/>
          <w:szCs w:val="24"/>
        </w:rPr>
        <w:t>iv</w:t>
      </w:r>
      <w:r>
        <w:rPr>
          <w:rFonts w:ascii="Calibri" w:hAnsi="Calibri" w:cs="Calibri"/>
          <w:noProof/>
          <w:sz w:val="24"/>
          <w:szCs w:val="24"/>
        </w:rPr>
        <w:t>e</w:t>
      </w:r>
      <w:r w:rsidR="00F749D6">
        <w:rPr>
          <w:rFonts w:ascii="Calibri" w:hAnsi="Calibri" w:cs="Calibri"/>
          <w:noProof/>
          <w:sz w:val="24"/>
          <w:szCs w:val="24"/>
        </w:rPr>
        <w:t>. I</w:t>
      </w:r>
      <w:r>
        <w:rPr>
          <w:rFonts w:ascii="Calibri" w:hAnsi="Calibri" w:cs="Calibri"/>
          <w:noProof/>
          <w:sz w:val="24"/>
          <w:szCs w:val="24"/>
        </w:rPr>
        <w:t>f</w:t>
      </w:r>
      <w:r w:rsidR="00F749D6">
        <w:rPr>
          <w:rFonts w:ascii="Calibri" w:hAnsi="Calibri" w:cs="Calibri"/>
          <w:noProof/>
          <w:sz w:val="24"/>
          <w:szCs w:val="24"/>
        </w:rPr>
        <w:t>,</w:t>
      </w:r>
      <w:r>
        <w:rPr>
          <w:rFonts w:ascii="Calibri" w:hAnsi="Calibri" w:cs="Calibri"/>
          <w:noProof/>
          <w:sz w:val="24"/>
          <w:szCs w:val="24"/>
        </w:rPr>
        <w:t xml:space="preserve"> and time is money</w:t>
      </w:r>
      <w:r w:rsidR="00F749D6">
        <w:rPr>
          <w:rFonts w:ascii="Calibri" w:hAnsi="Calibri" w:cs="Calibri"/>
          <w:noProof/>
          <w:sz w:val="24"/>
          <w:szCs w:val="24"/>
        </w:rPr>
        <w:t>. A</w:t>
      </w:r>
      <w:r>
        <w:rPr>
          <w:rFonts w:ascii="Calibri" w:hAnsi="Calibri" w:cs="Calibri"/>
          <w:noProof/>
          <w:sz w:val="24"/>
          <w:szCs w:val="24"/>
        </w:rPr>
        <w:t>nd so, you got</w:t>
      </w:r>
      <w:r w:rsidR="00F749D6">
        <w:rPr>
          <w:rFonts w:ascii="Calibri" w:hAnsi="Calibri" w:cs="Calibri"/>
          <w:noProof/>
          <w:sz w:val="24"/>
          <w:szCs w:val="24"/>
        </w:rPr>
        <w:t>ta</w:t>
      </w:r>
      <w:r>
        <w:rPr>
          <w:rFonts w:ascii="Calibri" w:hAnsi="Calibri" w:cs="Calibri"/>
          <w:noProof/>
          <w:sz w:val="24"/>
          <w:szCs w:val="24"/>
        </w:rPr>
        <w:t xml:space="preserve"> funds to be able to do that sort of work</w:t>
      </w:r>
      <w:r w:rsidR="00F749D6">
        <w:rPr>
          <w:rFonts w:ascii="Calibri" w:hAnsi="Calibri" w:cs="Calibri"/>
          <w:noProof/>
          <w:sz w:val="24"/>
          <w:szCs w:val="24"/>
        </w:rPr>
        <w:t xml:space="preserve">. </w:t>
      </w:r>
    </w:p>
    <w:p w:rsidR="001C177B" w:rsidRDefault="001C177B" w:rsidP="004F385B">
      <w:pPr>
        <w:autoSpaceDE w:val="0"/>
        <w:autoSpaceDN w:val="0"/>
        <w:adjustRightInd w:val="0"/>
        <w:spacing w:after="0" w:line="240" w:lineRule="auto"/>
        <w:rPr>
          <w:rFonts w:ascii="Calibri" w:hAnsi="Calibri" w:cs="Calibri"/>
          <w:noProof/>
          <w:sz w:val="24"/>
          <w:szCs w:val="24"/>
        </w:rPr>
      </w:pPr>
    </w:p>
    <w:p w:rsidR="001C177B" w:rsidRDefault="001C177B" w:rsidP="004F385B">
      <w:pPr>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And</w:t>
      </w:r>
      <w:r w:rsidR="00F749D6">
        <w:rPr>
          <w:rFonts w:ascii="Calibri" w:hAnsi="Calibri" w:cs="Calibri"/>
          <w:noProof/>
          <w:sz w:val="24"/>
          <w:szCs w:val="24"/>
        </w:rPr>
        <w:t>,</w:t>
      </w:r>
      <w:r>
        <w:rPr>
          <w:rFonts w:ascii="Calibri" w:hAnsi="Calibri" w:cs="Calibri"/>
          <w:noProof/>
          <w:sz w:val="24"/>
          <w:szCs w:val="24"/>
        </w:rPr>
        <w:t xml:space="preserve"> an industry standard</w:t>
      </w:r>
      <w:r w:rsidR="00F749D6">
        <w:rPr>
          <w:rFonts w:ascii="Calibri" w:hAnsi="Calibri" w:cs="Calibri"/>
          <w:noProof/>
          <w:sz w:val="24"/>
          <w:szCs w:val="24"/>
        </w:rPr>
        <w:t>,</w:t>
      </w:r>
      <w:r>
        <w:rPr>
          <w:rFonts w:ascii="Calibri" w:hAnsi="Calibri" w:cs="Calibri"/>
          <w:noProof/>
          <w:sz w:val="24"/>
          <w:szCs w:val="24"/>
        </w:rPr>
        <w:t xml:space="preserve"> and we’ll talk briefly about</w:t>
      </w:r>
      <w:r w:rsidR="00F749D6">
        <w:rPr>
          <w:rFonts w:ascii="Calibri" w:hAnsi="Calibri" w:cs="Calibri"/>
          <w:noProof/>
          <w:sz w:val="24"/>
          <w:szCs w:val="24"/>
        </w:rPr>
        <w:t xml:space="preserve"> the</w:t>
      </w:r>
      <w:r>
        <w:rPr>
          <w:rFonts w:ascii="Calibri" w:hAnsi="Calibri" w:cs="Calibri"/>
          <w:noProof/>
          <w:sz w:val="24"/>
          <w:szCs w:val="24"/>
        </w:rPr>
        <w:t xml:space="preserve"> pros and cons of </w:t>
      </w:r>
      <w:r w:rsidR="00F749D6">
        <w:rPr>
          <w:rFonts w:ascii="Calibri" w:hAnsi="Calibri" w:cs="Calibri"/>
          <w:noProof/>
          <w:sz w:val="24"/>
          <w:szCs w:val="24"/>
        </w:rPr>
        <w:t>third</w:t>
      </w:r>
      <w:r>
        <w:rPr>
          <w:rFonts w:ascii="Calibri" w:hAnsi="Calibri" w:cs="Calibri"/>
          <w:noProof/>
          <w:sz w:val="24"/>
          <w:szCs w:val="24"/>
        </w:rPr>
        <w:t xml:space="preserve"> next available</w:t>
      </w:r>
      <w:r w:rsidR="00F749D6">
        <w:rPr>
          <w:rFonts w:ascii="Calibri" w:hAnsi="Calibri" w:cs="Calibri"/>
          <w:noProof/>
          <w:sz w:val="24"/>
          <w:szCs w:val="24"/>
        </w:rPr>
        <w:t xml:space="preserve">. </w:t>
      </w:r>
      <w:r>
        <w:rPr>
          <w:rFonts w:ascii="Calibri" w:hAnsi="Calibri" w:cs="Calibri"/>
          <w:noProof/>
          <w:sz w:val="24"/>
          <w:szCs w:val="24"/>
        </w:rPr>
        <w:t xml:space="preserve">But one of the biggest problems is it requires access to </w:t>
      </w:r>
      <w:r w:rsidR="00F749D6">
        <w:rPr>
          <w:rFonts w:ascii="Calibri" w:hAnsi="Calibri" w:cs="Calibri"/>
          <w:noProof/>
          <w:sz w:val="24"/>
          <w:szCs w:val="24"/>
        </w:rPr>
        <w:t>a</w:t>
      </w:r>
      <w:r>
        <w:rPr>
          <w:rFonts w:ascii="Calibri" w:hAnsi="Calibri" w:cs="Calibri"/>
          <w:noProof/>
          <w:sz w:val="24"/>
          <w:szCs w:val="24"/>
        </w:rPr>
        <w:t xml:space="preserve"> scheduling grid</w:t>
      </w:r>
      <w:r w:rsidR="00F749D6">
        <w:rPr>
          <w:rFonts w:ascii="Calibri" w:hAnsi="Calibri" w:cs="Calibri"/>
          <w:noProof/>
          <w:sz w:val="24"/>
          <w:szCs w:val="24"/>
        </w:rPr>
        <w:t>. I</w:t>
      </w:r>
      <w:r>
        <w:rPr>
          <w:rFonts w:ascii="Calibri" w:hAnsi="Calibri" w:cs="Calibri"/>
          <w:noProof/>
          <w:sz w:val="24"/>
          <w:szCs w:val="24"/>
        </w:rPr>
        <w:t>t depends on whether it’s your own provider or any provider</w:t>
      </w:r>
      <w:r w:rsidR="00F749D6">
        <w:rPr>
          <w:rFonts w:ascii="Calibri" w:hAnsi="Calibri" w:cs="Calibri"/>
          <w:noProof/>
          <w:sz w:val="24"/>
          <w:szCs w:val="24"/>
        </w:rPr>
        <w:t xml:space="preserve"> </w:t>
      </w:r>
      <w:r>
        <w:rPr>
          <w:rFonts w:ascii="Calibri" w:hAnsi="Calibri" w:cs="Calibri"/>
          <w:noProof/>
          <w:sz w:val="24"/>
          <w:szCs w:val="24"/>
        </w:rPr>
        <w:t>and it doesn’t work at all when you have open access</w:t>
      </w:r>
      <w:r w:rsidR="00F749D6">
        <w:rPr>
          <w:rFonts w:ascii="Calibri" w:hAnsi="Calibri" w:cs="Calibri"/>
          <w:noProof/>
          <w:sz w:val="24"/>
          <w:szCs w:val="24"/>
        </w:rPr>
        <w:t>. B</w:t>
      </w:r>
      <w:r>
        <w:rPr>
          <w:rFonts w:ascii="Calibri" w:hAnsi="Calibri" w:cs="Calibri"/>
          <w:noProof/>
          <w:sz w:val="24"/>
          <w:szCs w:val="24"/>
        </w:rPr>
        <w:t>ecause you could have a three, third next available is zero or one day</w:t>
      </w:r>
      <w:r w:rsidR="00F749D6">
        <w:rPr>
          <w:rFonts w:ascii="Calibri" w:hAnsi="Calibri" w:cs="Calibri"/>
          <w:noProof/>
          <w:sz w:val="24"/>
          <w:szCs w:val="24"/>
        </w:rPr>
        <w:t>. B</w:t>
      </w:r>
      <w:r>
        <w:rPr>
          <w:rFonts w:ascii="Calibri" w:hAnsi="Calibri" w:cs="Calibri"/>
          <w:noProof/>
          <w:sz w:val="24"/>
          <w:szCs w:val="24"/>
        </w:rPr>
        <w:t>ut does that represent you know</w:t>
      </w:r>
      <w:r w:rsidR="00F749D6">
        <w:rPr>
          <w:rFonts w:ascii="Calibri" w:hAnsi="Calibri" w:cs="Calibri"/>
          <w:noProof/>
          <w:sz w:val="24"/>
          <w:szCs w:val="24"/>
        </w:rPr>
        <w:t>,</w:t>
      </w:r>
      <w:r>
        <w:rPr>
          <w:rFonts w:ascii="Calibri" w:hAnsi="Calibri" w:cs="Calibri"/>
          <w:noProof/>
          <w:sz w:val="24"/>
          <w:szCs w:val="24"/>
        </w:rPr>
        <w:t xml:space="preserve"> the timeliness of </w:t>
      </w:r>
      <w:r w:rsidRPr="00F749D6">
        <w:rPr>
          <w:rFonts w:ascii="Calibri" w:hAnsi="Calibri" w:cs="Calibri"/>
          <w:noProof/>
          <w:sz w:val="24"/>
          <w:szCs w:val="24"/>
        </w:rPr>
        <w:t>care</w:t>
      </w:r>
      <w:r w:rsidR="00F749D6" w:rsidRPr="00F749D6">
        <w:rPr>
          <w:rFonts w:ascii="Calibri" w:hAnsi="Calibri" w:cs="Calibri"/>
          <w:noProof/>
          <w:sz w:val="24"/>
          <w:szCs w:val="24"/>
        </w:rPr>
        <w:t>?</w:t>
      </w:r>
      <w:r w:rsidR="00F749D6">
        <w:rPr>
          <w:rFonts w:ascii="Calibri" w:hAnsi="Calibri" w:cs="Calibri"/>
          <w:noProof/>
          <w:sz w:val="24"/>
          <w:szCs w:val="24"/>
        </w:rPr>
        <w:t xml:space="preserve"> </w:t>
      </w:r>
    </w:p>
    <w:p w:rsidR="001C177B" w:rsidRDefault="001C177B" w:rsidP="004F385B">
      <w:pPr>
        <w:autoSpaceDE w:val="0"/>
        <w:autoSpaceDN w:val="0"/>
        <w:adjustRightInd w:val="0"/>
        <w:spacing w:after="0" w:line="240" w:lineRule="auto"/>
        <w:rPr>
          <w:rFonts w:ascii="Calibri" w:hAnsi="Calibri" w:cs="Calibri"/>
          <w:noProof/>
          <w:sz w:val="24"/>
          <w:szCs w:val="24"/>
        </w:rPr>
      </w:pPr>
    </w:p>
    <w:p w:rsidR="001C177B" w:rsidRDefault="001C177B" w:rsidP="004F385B">
      <w:pPr>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 xml:space="preserve">So another way that was, the VAs looked at access management is through this </w:t>
      </w:r>
      <w:r w:rsidRPr="00F749D6">
        <w:rPr>
          <w:rFonts w:ascii="Calibri" w:hAnsi="Calibri" w:cs="Calibri"/>
          <w:noProof/>
          <w:sz w:val="24"/>
          <w:szCs w:val="24"/>
        </w:rPr>
        <w:t>systematic</w:t>
      </w:r>
      <w:r>
        <w:rPr>
          <w:rFonts w:ascii="Calibri" w:hAnsi="Calibri" w:cs="Calibri"/>
          <w:noProof/>
          <w:sz w:val="24"/>
          <w:szCs w:val="24"/>
        </w:rPr>
        <w:t xml:space="preserve"> </w:t>
      </w:r>
      <w:r w:rsidRPr="00F749D6">
        <w:rPr>
          <w:rFonts w:ascii="Calibri" w:hAnsi="Calibri" w:cs="Calibri"/>
          <w:noProof/>
          <w:sz w:val="24"/>
          <w:szCs w:val="24"/>
        </w:rPr>
        <w:t>re</w:t>
      </w:r>
      <w:r w:rsidR="00F749D6">
        <w:rPr>
          <w:rFonts w:ascii="Calibri" w:hAnsi="Calibri" w:cs="Calibri"/>
          <w:noProof/>
          <w:sz w:val="24"/>
          <w:szCs w:val="24"/>
        </w:rPr>
        <w:t>vi</w:t>
      </w:r>
      <w:r w:rsidRPr="00F749D6">
        <w:rPr>
          <w:rFonts w:ascii="Calibri" w:hAnsi="Calibri" w:cs="Calibri"/>
          <w:noProof/>
          <w:sz w:val="24"/>
          <w:szCs w:val="24"/>
        </w:rPr>
        <w:t>ew</w:t>
      </w:r>
      <w:r>
        <w:rPr>
          <w:rFonts w:ascii="Calibri" w:hAnsi="Calibri" w:cs="Calibri"/>
          <w:noProof/>
          <w:sz w:val="24"/>
          <w:szCs w:val="24"/>
        </w:rPr>
        <w:t xml:space="preserve"> that was performed at</w:t>
      </w:r>
      <w:r w:rsidR="00F749D6">
        <w:rPr>
          <w:rFonts w:ascii="Calibri" w:hAnsi="Calibri" w:cs="Calibri"/>
          <w:noProof/>
          <w:sz w:val="24"/>
          <w:szCs w:val="24"/>
        </w:rPr>
        <w:t xml:space="preserve"> RAND.</w:t>
      </w:r>
      <w:r w:rsidR="00EF3942">
        <w:rPr>
          <w:rFonts w:ascii="Calibri" w:hAnsi="Calibri" w:cs="Calibri"/>
          <w:noProof/>
          <w:sz w:val="24"/>
          <w:szCs w:val="24"/>
        </w:rPr>
        <w:t xml:space="preserve"> </w:t>
      </w:r>
      <w:r w:rsidR="00F749D6">
        <w:rPr>
          <w:rFonts w:ascii="Calibri" w:hAnsi="Calibri" w:cs="Calibri"/>
          <w:noProof/>
          <w:sz w:val="24"/>
          <w:szCs w:val="24"/>
        </w:rPr>
        <w:t>A</w:t>
      </w:r>
      <w:r>
        <w:rPr>
          <w:rFonts w:ascii="Calibri" w:hAnsi="Calibri" w:cs="Calibri"/>
          <w:noProof/>
          <w:sz w:val="24"/>
          <w:szCs w:val="24"/>
        </w:rPr>
        <w:t xml:space="preserve">nd what they did was review the literature found about </w:t>
      </w:r>
      <w:r>
        <w:rPr>
          <w:rFonts w:ascii="Calibri" w:hAnsi="Calibri" w:cs="Calibri"/>
          <w:noProof/>
          <w:sz w:val="24"/>
          <w:szCs w:val="24"/>
        </w:rPr>
        <w:lastRenderedPageBreak/>
        <w:t>50 pubs, about 29 assessed primary care access interventions</w:t>
      </w:r>
      <w:r w:rsidR="00F749D6">
        <w:rPr>
          <w:rFonts w:ascii="Calibri" w:hAnsi="Calibri" w:cs="Calibri"/>
          <w:noProof/>
          <w:sz w:val="24"/>
          <w:szCs w:val="24"/>
        </w:rPr>
        <w:t>. A</w:t>
      </w:r>
      <w:r>
        <w:rPr>
          <w:rFonts w:ascii="Calibri" w:hAnsi="Calibri" w:cs="Calibri"/>
          <w:noProof/>
          <w:sz w:val="24"/>
          <w:szCs w:val="24"/>
        </w:rPr>
        <w:t>nd they had five key questions</w:t>
      </w:r>
      <w:r w:rsidR="00F749D6">
        <w:rPr>
          <w:rFonts w:ascii="Calibri" w:hAnsi="Calibri" w:cs="Calibri"/>
          <w:noProof/>
          <w:sz w:val="24"/>
          <w:szCs w:val="24"/>
        </w:rPr>
        <w:t xml:space="preserve">. </w:t>
      </w:r>
      <w:r>
        <w:rPr>
          <w:rFonts w:ascii="Calibri" w:hAnsi="Calibri" w:cs="Calibri"/>
          <w:noProof/>
          <w:sz w:val="24"/>
          <w:szCs w:val="24"/>
        </w:rPr>
        <w:t xml:space="preserve">So the first question is, what definitions and measures of intervention success are used, and what evidence supports </w:t>
      </w:r>
      <w:r w:rsidRPr="00F749D6">
        <w:rPr>
          <w:rFonts w:ascii="Calibri" w:hAnsi="Calibri" w:cs="Calibri"/>
          <w:noProof/>
          <w:sz w:val="24"/>
          <w:szCs w:val="24"/>
        </w:rPr>
        <w:t>use</w:t>
      </w:r>
      <w:r>
        <w:rPr>
          <w:rFonts w:ascii="Calibri" w:hAnsi="Calibri" w:cs="Calibri"/>
          <w:noProof/>
          <w:sz w:val="24"/>
          <w:szCs w:val="24"/>
        </w:rPr>
        <w:t xml:space="preserve"> of these definitions and measures?</w:t>
      </w:r>
      <w:r w:rsidR="00EF3942">
        <w:rPr>
          <w:rFonts w:ascii="Calibri" w:hAnsi="Calibri" w:cs="Calibri"/>
          <w:noProof/>
          <w:sz w:val="24"/>
          <w:szCs w:val="24"/>
        </w:rPr>
        <w:t xml:space="preserve"> </w:t>
      </w:r>
      <w:r>
        <w:rPr>
          <w:rFonts w:ascii="Calibri" w:hAnsi="Calibri" w:cs="Calibri"/>
          <w:noProof/>
          <w:sz w:val="24"/>
          <w:szCs w:val="24"/>
        </w:rPr>
        <w:t>And the overwhelming majority used third next available</w:t>
      </w:r>
      <w:r w:rsidR="00F749D6">
        <w:rPr>
          <w:rFonts w:ascii="Calibri" w:hAnsi="Calibri" w:cs="Calibri"/>
          <w:noProof/>
          <w:sz w:val="24"/>
          <w:szCs w:val="24"/>
        </w:rPr>
        <w:t xml:space="preserve">. </w:t>
      </w:r>
      <w:r>
        <w:rPr>
          <w:rFonts w:ascii="Calibri" w:hAnsi="Calibri" w:cs="Calibri"/>
          <w:noProof/>
          <w:sz w:val="24"/>
          <w:szCs w:val="24"/>
        </w:rPr>
        <w:t>And this could, has a fair number of issues especially for the VA</w:t>
      </w:r>
      <w:r w:rsidR="00F749D6">
        <w:rPr>
          <w:rFonts w:ascii="Calibri" w:hAnsi="Calibri" w:cs="Calibri"/>
          <w:noProof/>
          <w:sz w:val="24"/>
          <w:szCs w:val="24"/>
        </w:rPr>
        <w:t xml:space="preserve">. </w:t>
      </w:r>
      <w:r>
        <w:rPr>
          <w:rFonts w:ascii="Calibri" w:hAnsi="Calibri" w:cs="Calibri"/>
          <w:noProof/>
          <w:sz w:val="24"/>
          <w:szCs w:val="24"/>
        </w:rPr>
        <w:t xml:space="preserve">There was </w:t>
      </w:r>
      <w:r w:rsidR="00F749D6">
        <w:rPr>
          <w:rFonts w:ascii="Calibri" w:hAnsi="Calibri" w:cs="Calibri"/>
          <w:noProof/>
          <w:sz w:val="24"/>
          <w:szCs w:val="24"/>
        </w:rPr>
        <w:t xml:space="preserve">some </w:t>
      </w:r>
      <w:r>
        <w:rPr>
          <w:rFonts w:ascii="Calibri" w:hAnsi="Calibri" w:cs="Calibri"/>
          <w:noProof/>
          <w:sz w:val="24"/>
          <w:szCs w:val="24"/>
        </w:rPr>
        <w:t>look at continuity in patient satisfaction</w:t>
      </w:r>
      <w:r w:rsidR="00F749D6">
        <w:rPr>
          <w:rFonts w:ascii="Calibri" w:hAnsi="Calibri" w:cs="Calibri"/>
          <w:noProof/>
          <w:sz w:val="24"/>
          <w:szCs w:val="24"/>
        </w:rPr>
        <w:t>. Bu</w:t>
      </w:r>
      <w:r w:rsidRPr="00F749D6">
        <w:rPr>
          <w:rFonts w:ascii="Calibri" w:hAnsi="Calibri" w:cs="Calibri"/>
          <w:noProof/>
          <w:sz w:val="24"/>
          <w:szCs w:val="24"/>
        </w:rPr>
        <w:t>t</w:t>
      </w:r>
      <w:r>
        <w:rPr>
          <w:rFonts w:ascii="Calibri" w:hAnsi="Calibri" w:cs="Calibri"/>
          <w:noProof/>
          <w:sz w:val="24"/>
          <w:szCs w:val="24"/>
        </w:rPr>
        <w:t xml:space="preserve"> in the </w:t>
      </w:r>
      <w:r w:rsidRPr="00F749D6">
        <w:rPr>
          <w:rFonts w:ascii="Calibri" w:hAnsi="Calibri" w:cs="Calibri"/>
          <w:noProof/>
          <w:sz w:val="24"/>
          <w:szCs w:val="24"/>
        </w:rPr>
        <w:t>end</w:t>
      </w:r>
      <w:r>
        <w:rPr>
          <w:rFonts w:ascii="Calibri" w:hAnsi="Calibri" w:cs="Calibri"/>
          <w:noProof/>
          <w:sz w:val="24"/>
          <w:szCs w:val="24"/>
        </w:rPr>
        <w:t xml:space="preserve"> none of them were linked to </w:t>
      </w:r>
      <w:r w:rsidRPr="00F749D6">
        <w:rPr>
          <w:rFonts w:ascii="Calibri" w:hAnsi="Calibri" w:cs="Calibri"/>
          <w:noProof/>
          <w:sz w:val="24"/>
          <w:szCs w:val="24"/>
        </w:rPr>
        <w:t>health</w:t>
      </w:r>
      <w:r>
        <w:rPr>
          <w:rFonts w:ascii="Calibri" w:hAnsi="Calibri" w:cs="Calibri"/>
          <w:noProof/>
          <w:sz w:val="24"/>
          <w:szCs w:val="24"/>
        </w:rPr>
        <w:t xml:space="preserve"> outcome</w:t>
      </w:r>
      <w:r w:rsidR="00F749D6">
        <w:rPr>
          <w:rFonts w:ascii="Calibri" w:hAnsi="Calibri" w:cs="Calibri"/>
          <w:noProof/>
          <w:sz w:val="24"/>
          <w:szCs w:val="24"/>
        </w:rPr>
        <w:t xml:space="preserve">s. </w:t>
      </w:r>
      <w:r>
        <w:rPr>
          <w:rFonts w:ascii="Calibri" w:hAnsi="Calibri" w:cs="Calibri"/>
          <w:noProof/>
          <w:sz w:val="24"/>
          <w:szCs w:val="24"/>
        </w:rPr>
        <w:t>So why was</w:t>
      </w:r>
      <w:r w:rsidR="00F749D6">
        <w:rPr>
          <w:rFonts w:ascii="Calibri" w:hAnsi="Calibri" w:cs="Calibri"/>
          <w:noProof/>
          <w:sz w:val="24"/>
          <w:szCs w:val="24"/>
        </w:rPr>
        <w:t xml:space="preserve"> third</w:t>
      </w:r>
      <w:r>
        <w:rPr>
          <w:rFonts w:ascii="Calibri" w:hAnsi="Calibri" w:cs="Calibri"/>
          <w:noProof/>
          <w:sz w:val="24"/>
          <w:szCs w:val="24"/>
        </w:rPr>
        <w:t xml:space="preserve"> next available, or why is it currently being used frequently?</w:t>
      </w:r>
      <w:r w:rsidR="00EF3942">
        <w:rPr>
          <w:rFonts w:ascii="Calibri" w:hAnsi="Calibri" w:cs="Calibri"/>
          <w:noProof/>
          <w:sz w:val="24"/>
          <w:szCs w:val="24"/>
        </w:rPr>
        <w:t xml:space="preserve"> </w:t>
      </w:r>
      <w:r w:rsidRPr="00F749D6">
        <w:rPr>
          <w:rFonts w:ascii="Calibri" w:hAnsi="Calibri" w:cs="Calibri"/>
          <w:noProof/>
          <w:sz w:val="24"/>
          <w:szCs w:val="24"/>
        </w:rPr>
        <w:t>Well</w:t>
      </w:r>
      <w:r>
        <w:rPr>
          <w:rFonts w:ascii="Calibri" w:hAnsi="Calibri" w:cs="Calibri"/>
          <w:noProof/>
          <w:sz w:val="24"/>
          <w:szCs w:val="24"/>
        </w:rPr>
        <w:t xml:space="preserve"> one is that it’s more stable than other choices like first available</w:t>
      </w:r>
      <w:r w:rsidR="00F749D6">
        <w:rPr>
          <w:rFonts w:ascii="Calibri" w:hAnsi="Calibri" w:cs="Calibri"/>
          <w:noProof/>
          <w:sz w:val="24"/>
          <w:szCs w:val="24"/>
        </w:rPr>
        <w:t>,</w:t>
      </w:r>
      <w:r>
        <w:rPr>
          <w:rFonts w:ascii="Calibri" w:hAnsi="Calibri" w:cs="Calibri"/>
          <w:noProof/>
          <w:sz w:val="24"/>
          <w:szCs w:val="24"/>
        </w:rPr>
        <w:t xml:space="preserve"> and that’s one of the things people argue for</w:t>
      </w:r>
      <w:r w:rsidR="00F749D6">
        <w:rPr>
          <w:rFonts w:ascii="Calibri" w:hAnsi="Calibri" w:cs="Calibri"/>
          <w:noProof/>
          <w:sz w:val="24"/>
          <w:szCs w:val="24"/>
        </w:rPr>
        <w:t xml:space="preserve">. </w:t>
      </w:r>
      <w:r>
        <w:rPr>
          <w:rFonts w:ascii="Calibri" w:hAnsi="Calibri" w:cs="Calibri"/>
          <w:noProof/>
          <w:sz w:val="24"/>
          <w:szCs w:val="24"/>
        </w:rPr>
        <w:t xml:space="preserve">For a paper that Don Berwick wrote a number of years ago said, this </w:t>
      </w:r>
      <w:r w:rsidRPr="00F749D6">
        <w:rPr>
          <w:rFonts w:ascii="Calibri" w:hAnsi="Calibri" w:cs="Calibri"/>
          <w:noProof/>
          <w:sz w:val="24"/>
          <w:szCs w:val="24"/>
        </w:rPr>
        <w:t>statis</w:t>
      </w:r>
      <w:r w:rsidR="00F749D6">
        <w:rPr>
          <w:rFonts w:ascii="Calibri" w:hAnsi="Calibri" w:cs="Calibri"/>
          <w:noProof/>
          <w:sz w:val="24"/>
          <w:szCs w:val="24"/>
        </w:rPr>
        <w:t>tic</w:t>
      </w:r>
      <w:r>
        <w:rPr>
          <w:rFonts w:ascii="Calibri" w:hAnsi="Calibri" w:cs="Calibri"/>
          <w:noProof/>
          <w:sz w:val="24"/>
          <w:szCs w:val="24"/>
        </w:rPr>
        <w:t xml:space="preserve"> is used to measure the number of days the patient has to wait to get an appointment</w:t>
      </w:r>
      <w:r w:rsidR="00F749D6">
        <w:rPr>
          <w:rFonts w:ascii="Calibri" w:hAnsi="Calibri" w:cs="Calibri"/>
          <w:noProof/>
          <w:sz w:val="24"/>
          <w:szCs w:val="24"/>
        </w:rPr>
        <w:t xml:space="preserve">. </w:t>
      </w:r>
      <w:r>
        <w:rPr>
          <w:rFonts w:ascii="Calibri" w:hAnsi="Calibri" w:cs="Calibri"/>
          <w:noProof/>
          <w:sz w:val="24"/>
          <w:szCs w:val="24"/>
        </w:rPr>
        <w:t xml:space="preserve">The TNA is featured because the first and second available appointments may reflect openings created by patients </w:t>
      </w:r>
      <w:r w:rsidRPr="00F749D6">
        <w:rPr>
          <w:rFonts w:ascii="Calibri" w:hAnsi="Calibri" w:cs="Calibri"/>
          <w:noProof/>
          <w:sz w:val="24"/>
          <w:szCs w:val="24"/>
        </w:rPr>
        <w:t>canceling</w:t>
      </w:r>
      <w:r>
        <w:rPr>
          <w:rFonts w:ascii="Calibri" w:hAnsi="Calibri" w:cs="Calibri"/>
          <w:noProof/>
          <w:sz w:val="24"/>
          <w:szCs w:val="24"/>
        </w:rPr>
        <w:t xml:space="preserve"> appointments and thus does not </w:t>
      </w:r>
      <w:r w:rsidRPr="00F749D6">
        <w:rPr>
          <w:rFonts w:ascii="Calibri" w:hAnsi="Calibri" w:cs="Calibri"/>
          <w:noProof/>
          <w:sz w:val="24"/>
          <w:szCs w:val="24"/>
        </w:rPr>
        <w:t>accurately,</w:t>
      </w:r>
      <w:r>
        <w:rPr>
          <w:rFonts w:ascii="Calibri" w:hAnsi="Calibri" w:cs="Calibri"/>
          <w:noProof/>
          <w:sz w:val="24"/>
          <w:szCs w:val="24"/>
        </w:rPr>
        <w:t xml:space="preserve"> </w:t>
      </w:r>
      <w:r w:rsidRPr="00F749D6">
        <w:rPr>
          <w:rFonts w:ascii="Calibri" w:hAnsi="Calibri" w:cs="Calibri"/>
          <w:noProof/>
          <w:sz w:val="24"/>
          <w:szCs w:val="24"/>
        </w:rPr>
        <w:t>accura</w:t>
      </w:r>
      <w:r w:rsidR="00F749D6">
        <w:rPr>
          <w:rFonts w:ascii="Calibri" w:hAnsi="Calibri" w:cs="Calibri"/>
          <w:noProof/>
          <w:sz w:val="24"/>
          <w:szCs w:val="24"/>
        </w:rPr>
        <w:t>tel</w:t>
      </w:r>
      <w:r w:rsidRPr="00F749D6">
        <w:rPr>
          <w:rFonts w:ascii="Calibri" w:hAnsi="Calibri" w:cs="Calibri"/>
          <w:noProof/>
          <w:sz w:val="24"/>
          <w:szCs w:val="24"/>
        </w:rPr>
        <w:t>y</w:t>
      </w:r>
      <w:r>
        <w:rPr>
          <w:rFonts w:ascii="Calibri" w:hAnsi="Calibri" w:cs="Calibri"/>
          <w:noProof/>
          <w:sz w:val="24"/>
          <w:szCs w:val="24"/>
        </w:rPr>
        <w:t xml:space="preserve"> measure true availability</w:t>
      </w:r>
      <w:r w:rsidR="00F749D6">
        <w:rPr>
          <w:rFonts w:ascii="Calibri" w:hAnsi="Calibri" w:cs="Calibri"/>
          <w:noProof/>
          <w:sz w:val="24"/>
          <w:szCs w:val="24"/>
        </w:rPr>
        <w:t xml:space="preserve">. </w:t>
      </w:r>
      <w:r>
        <w:rPr>
          <w:rFonts w:ascii="Calibri" w:hAnsi="Calibri" w:cs="Calibri"/>
          <w:noProof/>
          <w:sz w:val="24"/>
          <w:szCs w:val="24"/>
        </w:rPr>
        <w:t xml:space="preserve">So they felt like it serves as an anchor metric to more reliably reflect when the schedule actually has </w:t>
      </w:r>
      <w:r w:rsidRPr="00F749D6">
        <w:rPr>
          <w:rFonts w:ascii="Calibri" w:hAnsi="Calibri" w:cs="Calibri"/>
          <w:noProof/>
          <w:sz w:val="24"/>
          <w:szCs w:val="24"/>
        </w:rPr>
        <w:t>substantial</w:t>
      </w:r>
      <w:r>
        <w:rPr>
          <w:rFonts w:ascii="Calibri" w:hAnsi="Calibri" w:cs="Calibri"/>
          <w:noProof/>
          <w:sz w:val="24"/>
          <w:szCs w:val="24"/>
        </w:rPr>
        <w:t xml:space="preserve"> capacity</w:t>
      </w:r>
      <w:r w:rsidR="00F749D6">
        <w:rPr>
          <w:rFonts w:ascii="Calibri" w:hAnsi="Calibri" w:cs="Calibri"/>
          <w:noProof/>
          <w:sz w:val="24"/>
          <w:szCs w:val="24"/>
        </w:rPr>
        <w:t xml:space="preserve">. </w:t>
      </w:r>
    </w:p>
    <w:p w:rsidR="001C177B" w:rsidRDefault="001C177B" w:rsidP="004F385B">
      <w:pPr>
        <w:autoSpaceDE w:val="0"/>
        <w:autoSpaceDN w:val="0"/>
        <w:adjustRightInd w:val="0"/>
        <w:spacing w:after="0" w:line="240" w:lineRule="auto"/>
        <w:rPr>
          <w:rFonts w:ascii="Calibri" w:hAnsi="Calibri" w:cs="Calibri"/>
          <w:noProof/>
          <w:sz w:val="24"/>
          <w:szCs w:val="24"/>
        </w:rPr>
      </w:pPr>
    </w:p>
    <w:p w:rsidR="001C177B" w:rsidRDefault="001C177B" w:rsidP="004F385B">
      <w:pPr>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The other questions that were asked in this brief were, I’m sorry</w:t>
      </w:r>
      <w:r w:rsidR="00F749D6">
        <w:rPr>
          <w:rFonts w:ascii="Calibri" w:hAnsi="Calibri" w:cs="Calibri"/>
          <w:noProof/>
          <w:sz w:val="24"/>
          <w:szCs w:val="24"/>
        </w:rPr>
        <w:t>,</w:t>
      </w:r>
      <w:r>
        <w:rPr>
          <w:rFonts w:ascii="Calibri" w:hAnsi="Calibri" w:cs="Calibri"/>
          <w:noProof/>
          <w:sz w:val="24"/>
          <w:szCs w:val="24"/>
        </w:rPr>
        <w:t xml:space="preserve"> this </w:t>
      </w:r>
      <w:r w:rsidRPr="00F749D6">
        <w:rPr>
          <w:rFonts w:ascii="Calibri" w:hAnsi="Calibri" w:cs="Calibri"/>
          <w:noProof/>
          <w:sz w:val="24"/>
          <w:szCs w:val="24"/>
        </w:rPr>
        <w:t>systematic</w:t>
      </w:r>
      <w:r>
        <w:rPr>
          <w:rFonts w:ascii="Calibri" w:hAnsi="Calibri" w:cs="Calibri"/>
          <w:noProof/>
          <w:sz w:val="24"/>
          <w:szCs w:val="24"/>
        </w:rPr>
        <w:t xml:space="preserve"> review </w:t>
      </w:r>
      <w:r w:rsidRPr="00F749D6">
        <w:rPr>
          <w:rFonts w:ascii="Calibri" w:hAnsi="Calibri" w:cs="Calibri"/>
          <w:noProof/>
          <w:sz w:val="24"/>
          <w:szCs w:val="24"/>
        </w:rPr>
        <w:t>are</w:t>
      </w:r>
      <w:r w:rsidR="00F749D6" w:rsidRPr="00F749D6">
        <w:rPr>
          <w:rFonts w:ascii="Calibri" w:hAnsi="Calibri" w:cs="Calibri"/>
          <w:noProof/>
          <w:sz w:val="24"/>
          <w:szCs w:val="24"/>
        </w:rPr>
        <w:t>,</w:t>
      </w:r>
      <w:r>
        <w:rPr>
          <w:rFonts w:ascii="Calibri" w:hAnsi="Calibri" w:cs="Calibri"/>
          <w:noProof/>
          <w:sz w:val="24"/>
          <w:szCs w:val="24"/>
        </w:rPr>
        <w:t xml:space="preserve"> what samples or </w:t>
      </w:r>
      <w:r w:rsidRPr="00F749D6">
        <w:rPr>
          <w:rFonts w:ascii="Calibri" w:hAnsi="Calibri" w:cs="Calibri"/>
          <w:noProof/>
          <w:sz w:val="24"/>
          <w:szCs w:val="24"/>
        </w:rPr>
        <w:t>popul</w:t>
      </w:r>
      <w:r w:rsidR="00F749D6">
        <w:rPr>
          <w:rFonts w:ascii="Calibri" w:hAnsi="Calibri" w:cs="Calibri"/>
          <w:noProof/>
          <w:sz w:val="24"/>
          <w:szCs w:val="24"/>
        </w:rPr>
        <w:t>a</w:t>
      </w:r>
      <w:r w:rsidRPr="00F749D6">
        <w:rPr>
          <w:rFonts w:ascii="Calibri" w:hAnsi="Calibri" w:cs="Calibri"/>
          <w:noProof/>
          <w:sz w:val="24"/>
          <w:szCs w:val="24"/>
        </w:rPr>
        <w:t>tions</w:t>
      </w:r>
      <w:r>
        <w:rPr>
          <w:rFonts w:ascii="Calibri" w:hAnsi="Calibri" w:cs="Calibri"/>
          <w:noProof/>
          <w:sz w:val="24"/>
          <w:szCs w:val="24"/>
        </w:rPr>
        <w:t xml:space="preserve"> were studied</w:t>
      </w:r>
      <w:r w:rsidR="00F749D6">
        <w:rPr>
          <w:rFonts w:ascii="Calibri" w:hAnsi="Calibri" w:cs="Calibri"/>
          <w:noProof/>
          <w:sz w:val="24"/>
          <w:szCs w:val="24"/>
        </w:rPr>
        <w:t xml:space="preserve">? </w:t>
      </w:r>
      <w:r>
        <w:rPr>
          <w:rFonts w:ascii="Calibri" w:hAnsi="Calibri" w:cs="Calibri"/>
          <w:noProof/>
          <w:sz w:val="24"/>
          <w:szCs w:val="24"/>
        </w:rPr>
        <w:t>Not well described</w:t>
      </w:r>
      <w:r w:rsidR="00F749D6">
        <w:rPr>
          <w:rFonts w:ascii="Calibri" w:hAnsi="Calibri" w:cs="Calibri"/>
          <w:noProof/>
          <w:sz w:val="24"/>
          <w:szCs w:val="24"/>
        </w:rPr>
        <w:t>. S</w:t>
      </w:r>
      <w:r>
        <w:rPr>
          <w:rFonts w:ascii="Calibri" w:hAnsi="Calibri" w:cs="Calibri"/>
          <w:noProof/>
          <w:sz w:val="24"/>
          <w:szCs w:val="24"/>
        </w:rPr>
        <w:t>ome of it was in VA</w:t>
      </w:r>
      <w:r w:rsidR="00F749D6">
        <w:rPr>
          <w:rFonts w:ascii="Calibri" w:hAnsi="Calibri" w:cs="Calibri"/>
          <w:noProof/>
          <w:sz w:val="24"/>
          <w:szCs w:val="24"/>
        </w:rPr>
        <w:t>,</w:t>
      </w:r>
      <w:r>
        <w:rPr>
          <w:rFonts w:ascii="Calibri" w:hAnsi="Calibri" w:cs="Calibri"/>
          <w:noProof/>
          <w:sz w:val="24"/>
          <w:szCs w:val="24"/>
        </w:rPr>
        <w:t xml:space="preserve"> </w:t>
      </w:r>
      <w:r w:rsidRPr="00F749D6">
        <w:rPr>
          <w:rFonts w:ascii="Calibri" w:hAnsi="Calibri" w:cs="Calibri"/>
          <w:noProof/>
          <w:sz w:val="24"/>
          <w:szCs w:val="24"/>
        </w:rPr>
        <w:t>but</w:t>
      </w:r>
      <w:r>
        <w:rPr>
          <w:rFonts w:ascii="Calibri" w:hAnsi="Calibri" w:cs="Calibri"/>
          <w:noProof/>
          <w:sz w:val="24"/>
          <w:szCs w:val="24"/>
        </w:rPr>
        <w:t xml:space="preserve"> mostly, you know in general primary care clinics</w:t>
      </w:r>
      <w:r w:rsidR="00F749D6">
        <w:rPr>
          <w:rFonts w:ascii="Calibri" w:hAnsi="Calibri" w:cs="Calibri"/>
          <w:noProof/>
          <w:sz w:val="24"/>
          <w:szCs w:val="24"/>
        </w:rPr>
        <w:t xml:space="preserve">. </w:t>
      </w:r>
      <w:r>
        <w:rPr>
          <w:rFonts w:ascii="Calibri" w:hAnsi="Calibri" w:cs="Calibri"/>
          <w:noProof/>
          <w:sz w:val="24"/>
          <w:szCs w:val="24"/>
        </w:rPr>
        <w:t xml:space="preserve">What are the salient characteristics of local and </w:t>
      </w:r>
      <w:r w:rsidRPr="00F749D6">
        <w:rPr>
          <w:rFonts w:ascii="Calibri" w:hAnsi="Calibri" w:cs="Calibri"/>
          <w:noProof/>
          <w:sz w:val="24"/>
          <w:szCs w:val="24"/>
        </w:rPr>
        <w:t>organizati</w:t>
      </w:r>
      <w:r w:rsidR="00F749D6">
        <w:rPr>
          <w:rFonts w:ascii="Calibri" w:hAnsi="Calibri" w:cs="Calibri"/>
          <w:noProof/>
          <w:sz w:val="24"/>
          <w:szCs w:val="24"/>
        </w:rPr>
        <w:t>o</w:t>
      </w:r>
      <w:r w:rsidRPr="00F749D6">
        <w:rPr>
          <w:rFonts w:ascii="Calibri" w:hAnsi="Calibri" w:cs="Calibri"/>
          <w:noProof/>
          <w:sz w:val="24"/>
          <w:szCs w:val="24"/>
        </w:rPr>
        <w:t>nal</w:t>
      </w:r>
      <w:r>
        <w:rPr>
          <w:rFonts w:ascii="Calibri" w:hAnsi="Calibri" w:cs="Calibri"/>
          <w:noProof/>
          <w:sz w:val="24"/>
          <w:szCs w:val="24"/>
        </w:rPr>
        <w:t xml:space="preserve"> contexts studied? Also not well described in any of these studies</w:t>
      </w:r>
      <w:r w:rsidR="00F749D6">
        <w:rPr>
          <w:rFonts w:ascii="Calibri" w:hAnsi="Calibri" w:cs="Calibri"/>
          <w:noProof/>
          <w:sz w:val="24"/>
          <w:szCs w:val="24"/>
        </w:rPr>
        <w:t xml:space="preserve">. </w:t>
      </w:r>
      <w:r>
        <w:rPr>
          <w:rFonts w:ascii="Calibri" w:hAnsi="Calibri" w:cs="Calibri"/>
          <w:noProof/>
          <w:sz w:val="24"/>
          <w:szCs w:val="24"/>
        </w:rPr>
        <w:t xml:space="preserve">But of </w:t>
      </w:r>
      <w:r w:rsidRPr="00F749D6">
        <w:rPr>
          <w:rFonts w:ascii="Calibri" w:hAnsi="Calibri" w:cs="Calibri"/>
          <w:noProof/>
          <w:sz w:val="24"/>
          <w:szCs w:val="24"/>
        </w:rPr>
        <w:t>them</w:t>
      </w:r>
      <w:r w:rsidR="00F749D6">
        <w:rPr>
          <w:rFonts w:ascii="Calibri" w:hAnsi="Calibri" w:cs="Calibri"/>
          <w:noProof/>
          <w:sz w:val="24"/>
          <w:szCs w:val="24"/>
        </w:rPr>
        <w:t>,</w:t>
      </w:r>
      <w:r>
        <w:rPr>
          <w:rFonts w:ascii="Calibri" w:hAnsi="Calibri" w:cs="Calibri"/>
          <w:noProof/>
          <w:sz w:val="24"/>
          <w:szCs w:val="24"/>
        </w:rPr>
        <w:t xml:space="preserve"> it was either academically-affiliated </w:t>
      </w:r>
      <w:r w:rsidRPr="00F749D6">
        <w:rPr>
          <w:rFonts w:ascii="Calibri" w:hAnsi="Calibri" w:cs="Calibri"/>
          <w:noProof/>
          <w:sz w:val="24"/>
          <w:szCs w:val="24"/>
        </w:rPr>
        <w:t>clin</w:t>
      </w:r>
      <w:r w:rsidR="00F749D6">
        <w:rPr>
          <w:rFonts w:ascii="Calibri" w:hAnsi="Calibri" w:cs="Calibri"/>
          <w:noProof/>
          <w:sz w:val="24"/>
          <w:szCs w:val="24"/>
        </w:rPr>
        <w:t>i</w:t>
      </w:r>
      <w:r w:rsidRPr="00F749D6">
        <w:rPr>
          <w:rFonts w:ascii="Calibri" w:hAnsi="Calibri" w:cs="Calibri"/>
          <w:noProof/>
          <w:sz w:val="24"/>
          <w:szCs w:val="24"/>
        </w:rPr>
        <w:t>cs</w:t>
      </w:r>
      <w:r>
        <w:rPr>
          <w:rFonts w:ascii="Calibri" w:hAnsi="Calibri" w:cs="Calibri"/>
          <w:noProof/>
          <w:sz w:val="24"/>
          <w:szCs w:val="24"/>
        </w:rPr>
        <w:t>, the National Health Service in England or the VA</w:t>
      </w:r>
      <w:r w:rsidR="00F749D6">
        <w:rPr>
          <w:rFonts w:ascii="Calibri" w:hAnsi="Calibri" w:cs="Calibri"/>
          <w:noProof/>
          <w:sz w:val="24"/>
          <w:szCs w:val="24"/>
        </w:rPr>
        <w:t xml:space="preserve">. </w:t>
      </w:r>
    </w:p>
    <w:p w:rsidR="001C177B" w:rsidRDefault="001C177B" w:rsidP="004F385B">
      <w:pPr>
        <w:autoSpaceDE w:val="0"/>
        <w:autoSpaceDN w:val="0"/>
        <w:adjustRightInd w:val="0"/>
        <w:spacing w:after="0" w:line="240" w:lineRule="auto"/>
        <w:rPr>
          <w:rFonts w:ascii="Calibri" w:hAnsi="Calibri" w:cs="Calibri"/>
          <w:noProof/>
          <w:sz w:val="24"/>
          <w:szCs w:val="24"/>
        </w:rPr>
      </w:pPr>
    </w:p>
    <w:p w:rsidR="001C177B" w:rsidRDefault="00EF3942" w:rsidP="004F385B">
      <w:pPr>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The fourth question</w:t>
      </w:r>
      <w:r w:rsidR="001C177B">
        <w:rPr>
          <w:rFonts w:ascii="Calibri" w:hAnsi="Calibri" w:cs="Calibri"/>
          <w:noProof/>
          <w:sz w:val="24"/>
          <w:szCs w:val="24"/>
        </w:rPr>
        <w:t xml:space="preserve"> </w:t>
      </w:r>
      <w:r w:rsidR="001C177B" w:rsidRPr="00F749D6">
        <w:rPr>
          <w:rFonts w:ascii="Calibri" w:hAnsi="Calibri" w:cs="Calibri"/>
          <w:noProof/>
          <w:sz w:val="24"/>
          <w:szCs w:val="24"/>
        </w:rPr>
        <w:t>was</w:t>
      </w:r>
      <w:r w:rsidR="001C177B">
        <w:rPr>
          <w:rFonts w:ascii="Calibri" w:hAnsi="Calibri" w:cs="Calibri"/>
          <w:noProof/>
          <w:sz w:val="24"/>
          <w:szCs w:val="24"/>
        </w:rPr>
        <w:t xml:space="preserve">, what are the key features of </w:t>
      </w:r>
      <w:r w:rsidR="001C177B" w:rsidRPr="00F749D6">
        <w:rPr>
          <w:rFonts w:ascii="Calibri" w:hAnsi="Calibri" w:cs="Calibri"/>
          <w:noProof/>
          <w:sz w:val="24"/>
          <w:szCs w:val="24"/>
        </w:rPr>
        <w:t>successful</w:t>
      </w:r>
      <w:r w:rsidR="001C177B">
        <w:rPr>
          <w:rFonts w:ascii="Calibri" w:hAnsi="Calibri" w:cs="Calibri"/>
          <w:noProof/>
          <w:sz w:val="24"/>
          <w:szCs w:val="24"/>
        </w:rPr>
        <w:t xml:space="preserve"> and unsuccessful interventions for </w:t>
      </w:r>
      <w:r w:rsidR="001C177B" w:rsidRPr="00F749D6">
        <w:rPr>
          <w:rFonts w:ascii="Calibri" w:hAnsi="Calibri" w:cs="Calibri"/>
          <w:noProof/>
          <w:sz w:val="24"/>
          <w:szCs w:val="24"/>
        </w:rPr>
        <w:t>organizational</w:t>
      </w:r>
      <w:r w:rsidR="001C177B">
        <w:rPr>
          <w:rFonts w:ascii="Calibri" w:hAnsi="Calibri" w:cs="Calibri"/>
          <w:noProof/>
          <w:sz w:val="24"/>
          <w:szCs w:val="24"/>
        </w:rPr>
        <w:t xml:space="preserve"> management of access? And all described O advance or open access</w:t>
      </w:r>
      <w:r w:rsidR="00F749D6">
        <w:rPr>
          <w:rFonts w:ascii="Calibri" w:hAnsi="Calibri" w:cs="Calibri"/>
          <w:noProof/>
          <w:sz w:val="24"/>
          <w:szCs w:val="24"/>
        </w:rPr>
        <w:t xml:space="preserve">. </w:t>
      </w:r>
      <w:r w:rsidR="001C177B">
        <w:rPr>
          <w:rFonts w:ascii="Calibri" w:hAnsi="Calibri" w:cs="Calibri"/>
          <w:noProof/>
          <w:sz w:val="24"/>
          <w:szCs w:val="24"/>
        </w:rPr>
        <w:t xml:space="preserve">And you’ve </w:t>
      </w:r>
      <w:r w:rsidR="00F749D6">
        <w:rPr>
          <w:rFonts w:ascii="Calibri" w:hAnsi="Calibri" w:cs="Calibri"/>
          <w:noProof/>
          <w:sz w:val="24"/>
          <w:szCs w:val="24"/>
        </w:rPr>
        <w:t xml:space="preserve">all </w:t>
      </w:r>
      <w:r w:rsidR="001C177B">
        <w:rPr>
          <w:rFonts w:ascii="Calibri" w:hAnsi="Calibri" w:cs="Calibri"/>
          <w:noProof/>
          <w:sz w:val="24"/>
          <w:szCs w:val="24"/>
        </w:rPr>
        <w:t xml:space="preserve">heard </w:t>
      </w:r>
      <w:r w:rsidR="001C177B" w:rsidRPr="00F749D6">
        <w:rPr>
          <w:rFonts w:ascii="Calibri" w:hAnsi="Calibri" w:cs="Calibri"/>
          <w:noProof/>
          <w:sz w:val="24"/>
          <w:szCs w:val="24"/>
        </w:rPr>
        <w:t>that,</w:t>
      </w:r>
      <w:r w:rsidR="001C177B">
        <w:rPr>
          <w:rFonts w:ascii="Calibri" w:hAnsi="Calibri" w:cs="Calibri"/>
          <w:noProof/>
          <w:sz w:val="24"/>
          <w:szCs w:val="24"/>
        </w:rPr>
        <w:t xml:space="preserve"> you know NDA for many years under different </w:t>
      </w:r>
      <w:r w:rsidR="001C177B" w:rsidRPr="00F749D6">
        <w:rPr>
          <w:rFonts w:ascii="Calibri" w:hAnsi="Calibri" w:cs="Calibri"/>
          <w:noProof/>
          <w:sz w:val="24"/>
          <w:szCs w:val="24"/>
        </w:rPr>
        <w:t>mon</w:t>
      </w:r>
      <w:r w:rsidR="00F749D6" w:rsidRPr="00F749D6">
        <w:rPr>
          <w:rFonts w:ascii="Calibri" w:hAnsi="Calibri" w:cs="Calibri"/>
          <w:noProof/>
          <w:sz w:val="24"/>
          <w:szCs w:val="24"/>
        </w:rPr>
        <w:t>i</w:t>
      </w:r>
      <w:r w:rsidR="00F749D6">
        <w:rPr>
          <w:rFonts w:ascii="Calibri" w:hAnsi="Calibri" w:cs="Calibri"/>
          <w:noProof/>
          <w:sz w:val="24"/>
          <w:szCs w:val="24"/>
        </w:rPr>
        <w:t xml:space="preserve">kers. </w:t>
      </w:r>
      <w:r w:rsidR="001C177B">
        <w:rPr>
          <w:rFonts w:ascii="Calibri" w:hAnsi="Calibri" w:cs="Calibri"/>
          <w:noProof/>
          <w:sz w:val="24"/>
          <w:szCs w:val="24"/>
        </w:rPr>
        <w:t xml:space="preserve">But that’s been a, a general theme that the VA </w:t>
      </w:r>
      <w:r w:rsidR="001C177B" w:rsidRPr="00F749D6">
        <w:rPr>
          <w:rFonts w:ascii="Calibri" w:hAnsi="Calibri" w:cs="Calibri"/>
          <w:noProof/>
          <w:sz w:val="24"/>
          <w:szCs w:val="24"/>
        </w:rPr>
        <w:t>has,</w:t>
      </w:r>
      <w:r w:rsidR="001C177B">
        <w:rPr>
          <w:rFonts w:ascii="Calibri" w:hAnsi="Calibri" w:cs="Calibri"/>
          <w:noProof/>
          <w:sz w:val="24"/>
          <w:szCs w:val="24"/>
        </w:rPr>
        <w:t xml:space="preserve"> has been pushing. And the last was, are relevant, tested tools, toolkits and other detailed materials available</w:t>
      </w:r>
      <w:r w:rsidR="00F749D6">
        <w:rPr>
          <w:rFonts w:ascii="Calibri" w:hAnsi="Calibri" w:cs="Calibri"/>
          <w:noProof/>
          <w:sz w:val="24"/>
          <w:szCs w:val="24"/>
        </w:rPr>
        <w:t>? A</w:t>
      </w:r>
      <w:r w:rsidR="001C177B" w:rsidRPr="00F749D6">
        <w:rPr>
          <w:rFonts w:ascii="Calibri" w:hAnsi="Calibri" w:cs="Calibri"/>
          <w:noProof/>
          <w:sz w:val="24"/>
          <w:szCs w:val="24"/>
        </w:rPr>
        <w:t>nd</w:t>
      </w:r>
      <w:r w:rsidR="001C177B">
        <w:rPr>
          <w:rFonts w:ascii="Calibri" w:hAnsi="Calibri" w:cs="Calibri"/>
          <w:noProof/>
          <w:sz w:val="24"/>
          <w:szCs w:val="24"/>
        </w:rPr>
        <w:t xml:space="preserve"> there are some</w:t>
      </w:r>
      <w:r w:rsidR="00F749D6">
        <w:rPr>
          <w:rFonts w:ascii="Calibri" w:hAnsi="Calibri" w:cs="Calibri"/>
          <w:noProof/>
          <w:sz w:val="24"/>
          <w:szCs w:val="24"/>
        </w:rPr>
        <w:t>,</w:t>
      </w:r>
      <w:r w:rsidR="001C177B">
        <w:rPr>
          <w:rFonts w:ascii="Calibri" w:hAnsi="Calibri" w:cs="Calibri"/>
          <w:noProof/>
          <w:sz w:val="24"/>
          <w:szCs w:val="24"/>
        </w:rPr>
        <w:t xml:space="preserve"> including VA</w:t>
      </w:r>
      <w:r w:rsidR="00F749D6">
        <w:rPr>
          <w:rFonts w:ascii="Calibri" w:hAnsi="Calibri" w:cs="Calibri"/>
          <w:noProof/>
          <w:sz w:val="24"/>
          <w:szCs w:val="24"/>
        </w:rPr>
        <w:t xml:space="preserve">. </w:t>
      </w:r>
    </w:p>
    <w:p w:rsidR="001C177B" w:rsidRDefault="001C177B" w:rsidP="004F385B">
      <w:pPr>
        <w:autoSpaceDE w:val="0"/>
        <w:autoSpaceDN w:val="0"/>
        <w:adjustRightInd w:val="0"/>
        <w:spacing w:after="0" w:line="240" w:lineRule="auto"/>
        <w:rPr>
          <w:rFonts w:ascii="Calibri" w:hAnsi="Calibri" w:cs="Calibri"/>
          <w:noProof/>
          <w:sz w:val="24"/>
          <w:szCs w:val="24"/>
        </w:rPr>
      </w:pPr>
    </w:p>
    <w:p w:rsidR="001C177B" w:rsidRDefault="001C177B" w:rsidP="004F385B">
      <w:pPr>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 xml:space="preserve">So Merritt Hawkins is </w:t>
      </w:r>
      <w:r w:rsidRPr="00F749D6">
        <w:rPr>
          <w:rFonts w:ascii="Calibri" w:hAnsi="Calibri" w:cs="Calibri"/>
          <w:noProof/>
          <w:sz w:val="24"/>
          <w:szCs w:val="24"/>
        </w:rPr>
        <w:t>an,</w:t>
      </w:r>
      <w:r>
        <w:rPr>
          <w:rFonts w:ascii="Calibri" w:hAnsi="Calibri" w:cs="Calibri"/>
          <w:noProof/>
          <w:sz w:val="24"/>
          <w:szCs w:val="24"/>
        </w:rPr>
        <w:t xml:space="preserve"> or a company that does secret shopper calls</w:t>
      </w:r>
      <w:r w:rsidR="00F749D6">
        <w:rPr>
          <w:rFonts w:ascii="Calibri" w:hAnsi="Calibri" w:cs="Calibri"/>
          <w:noProof/>
          <w:sz w:val="24"/>
          <w:szCs w:val="24"/>
        </w:rPr>
        <w:t xml:space="preserve">. </w:t>
      </w:r>
      <w:r>
        <w:rPr>
          <w:rFonts w:ascii="Calibri" w:hAnsi="Calibri" w:cs="Calibri"/>
          <w:noProof/>
          <w:sz w:val="24"/>
          <w:szCs w:val="24"/>
        </w:rPr>
        <w:t xml:space="preserve">What they basically do is every few years they do </w:t>
      </w:r>
      <w:r w:rsidRPr="00F749D6">
        <w:rPr>
          <w:rFonts w:ascii="Calibri" w:hAnsi="Calibri" w:cs="Calibri"/>
          <w:noProof/>
          <w:sz w:val="24"/>
          <w:szCs w:val="24"/>
        </w:rPr>
        <w:t>these secret</w:t>
      </w:r>
      <w:r>
        <w:rPr>
          <w:rFonts w:ascii="Calibri" w:hAnsi="Calibri" w:cs="Calibri"/>
          <w:noProof/>
          <w:sz w:val="24"/>
          <w:szCs w:val="24"/>
        </w:rPr>
        <w:t xml:space="preserve"> shopper telephone calls</w:t>
      </w:r>
      <w:r w:rsidR="00F749D6">
        <w:rPr>
          <w:rFonts w:ascii="Calibri" w:hAnsi="Calibri" w:cs="Calibri"/>
          <w:noProof/>
          <w:sz w:val="24"/>
          <w:szCs w:val="24"/>
        </w:rPr>
        <w:t>. A</w:t>
      </w:r>
      <w:r>
        <w:rPr>
          <w:rFonts w:ascii="Calibri" w:hAnsi="Calibri" w:cs="Calibri"/>
          <w:noProof/>
          <w:sz w:val="24"/>
          <w:szCs w:val="24"/>
        </w:rPr>
        <w:t>bout 10 to 15 offices in large cities, they’ve added metro areas recently</w:t>
      </w:r>
      <w:r w:rsidR="00F749D6">
        <w:rPr>
          <w:rFonts w:ascii="Calibri" w:hAnsi="Calibri" w:cs="Calibri"/>
          <w:noProof/>
          <w:sz w:val="24"/>
          <w:szCs w:val="24"/>
        </w:rPr>
        <w:t xml:space="preserve">. </w:t>
      </w:r>
      <w:r>
        <w:rPr>
          <w:rFonts w:ascii="Calibri" w:hAnsi="Calibri" w:cs="Calibri"/>
          <w:noProof/>
          <w:sz w:val="24"/>
          <w:szCs w:val="24"/>
        </w:rPr>
        <w:t>They go through five medical specialties</w:t>
      </w:r>
      <w:r w:rsidR="00F749D6">
        <w:rPr>
          <w:rFonts w:ascii="Calibri" w:hAnsi="Calibri" w:cs="Calibri"/>
          <w:noProof/>
          <w:sz w:val="24"/>
          <w:szCs w:val="24"/>
        </w:rPr>
        <w:t xml:space="preserve">. </w:t>
      </w:r>
      <w:r>
        <w:rPr>
          <w:rFonts w:ascii="Calibri" w:hAnsi="Calibri" w:cs="Calibri"/>
          <w:noProof/>
          <w:sz w:val="24"/>
          <w:szCs w:val="24"/>
        </w:rPr>
        <w:t xml:space="preserve">They randomly select physician names from internet-based office listings and then they make phone calls based on </w:t>
      </w:r>
      <w:r w:rsidRPr="00F749D6">
        <w:rPr>
          <w:rFonts w:ascii="Calibri" w:hAnsi="Calibri" w:cs="Calibri"/>
          <w:noProof/>
          <w:sz w:val="24"/>
          <w:szCs w:val="24"/>
        </w:rPr>
        <w:t>a new</w:t>
      </w:r>
      <w:r w:rsidR="00F749D6" w:rsidRPr="00F749D6">
        <w:rPr>
          <w:rFonts w:ascii="Calibri" w:hAnsi="Calibri" w:cs="Calibri"/>
          <w:noProof/>
          <w:sz w:val="24"/>
          <w:szCs w:val="24"/>
        </w:rPr>
        <w:t>est</w:t>
      </w:r>
      <w:r>
        <w:rPr>
          <w:rFonts w:ascii="Calibri" w:hAnsi="Calibri" w:cs="Calibri"/>
          <w:noProof/>
          <w:sz w:val="24"/>
          <w:szCs w:val="24"/>
        </w:rPr>
        <w:t xml:space="preserve"> person </w:t>
      </w:r>
      <w:r w:rsidRPr="00F749D6">
        <w:rPr>
          <w:rFonts w:ascii="Calibri" w:hAnsi="Calibri" w:cs="Calibri"/>
          <w:noProof/>
          <w:sz w:val="24"/>
          <w:szCs w:val="24"/>
        </w:rPr>
        <w:t>to</w:t>
      </w:r>
      <w:r>
        <w:rPr>
          <w:rFonts w:ascii="Calibri" w:hAnsi="Calibri" w:cs="Calibri"/>
          <w:noProof/>
          <w:sz w:val="24"/>
          <w:szCs w:val="24"/>
        </w:rPr>
        <w:t xml:space="preserve"> the community. So they have a script </w:t>
      </w:r>
      <w:r w:rsidRPr="00F749D6">
        <w:rPr>
          <w:rFonts w:ascii="Calibri" w:hAnsi="Calibri" w:cs="Calibri"/>
          <w:noProof/>
          <w:sz w:val="24"/>
          <w:szCs w:val="24"/>
        </w:rPr>
        <w:t>and</w:t>
      </w:r>
      <w:r>
        <w:rPr>
          <w:rFonts w:ascii="Calibri" w:hAnsi="Calibri" w:cs="Calibri"/>
          <w:noProof/>
          <w:sz w:val="24"/>
          <w:szCs w:val="24"/>
        </w:rPr>
        <w:t xml:space="preserve"> they call. One of the flaws of this is a, if </w:t>
      </w:r>
      <w:r w:rsidRPr="00F749D6">
        <w:rPr>
          <w:rFonts w:ascii="Calibri" w:hAnsi="Calibri" w:cs="Calibri"/>
          <w:noProof/>
          <w:sz w:val="24"/>
          <w:szCs w:val="24"/>
        </w:rPr>
        <w:t>a,</w:t>
      </w:r>
      <w:r>
        <w:rPr>
          <w:rFonts w:ascii="Calibri" w:hAnsi="Calibri" w:cs="Calibri"/>
          <w:noProof/>
          <w:sz w:val="24"/>
          <w:szCs w:val="24"/>
        </w:rPr>
        <w:t xml:space="preserve"> if the individual physician that the</w:t>
      </w:r>
      <w:r w:rsidR="00F749D6">
        <w:rPr>
          <w:rFonts w:ascii="Calibri" w:hAnsi="Calibri" w:cs="Calibri"/>
          <w:noProof/>
          <w:sz w:val="24"/>
          <w:szCs w:val="24"/>
        </w:rPr>
        <w:t>y</w:t>
      </w:r>
      <w:r>
        <w:rPr>
          <w:rFonts w:ascii="Calibri" w:hAnsi="Calibri" w:cs="Calibri"/>
          <w:noProof/>
          <w:sz w:val="24"/>
          <w:szCs w:val="24"/>
        </w:rPr>
        <w:t xml:space="preserve"> call to ask for was booked out or no longer taking patients the wait time defaults it to one year</w:t>
      </w:r>
      <w:r w:rsidR="00F749D6">
        <w:rPr>
          <w:rFonts w:ascii="Calibri" w:hAnsi="Calibri" w:cs="Calibri"/>
          <w:noProof/>
          <w:sz w:val="24"/>
          <w:szCs w:val="24"/>
        </w:rPr>
        <w:t xml:space="preserve">. </w:t>
      </w:r>
      <w:r>
        <w:rPr>
          <w:rFonts w:ascii="Calibri" w:hAnsi="Calibri" w:cs="Calibri"/>
          <w:noProof/>
          <w:sz w:val="24"/>
          <w:szCs w:val="24"/>
        </w:rPr>
        <w:t xml:space="preserve">So they didn’t ask if somebody else in the clinic could see you, it was that </w:t>
      </w:r>
      <w:r w:rsidRPr="00F749D6">
        <w:rPr>
          <w:rFonts w:ascii="Calibri" w:hAnsi="Calibri" w:cs="Calibri"/>
          <w:noProof/>
          <w:sz w:val="24"/>
          <w:szCs w:val="24"/>
        </w:rPr>
        <w:t>physician</w:t>
      </w:r>
      <w:r w:rsidR="00F749D6">
        <w:rPr>
          <w:rFonts w:ascii="Calibri" w:hAnsi="Calibri" w:cs="Calibri"/>
          <w:noProof/>
          <w:sz w:val="24"/>
          <w:szCs w:val="24"/>
        </w:rPr>
        <w:t xml:space="preserve">. </w:t>
      </w:r>
      <w:r>
        <w:rPr>
          <w:rFonts w:ascii="Calibri" w:hAnsi="Calibri" w:cs="Calibri"/>
          <w:noProof/>
          <w:sz w:val="24"/>
          <w:szCs w:val="24"/>
        </w:rPr>
        <w:t>I think that’s a problem with their methodology</w:t>
      </w:r>
      <w:r w:rsidR="00F749D6">
        <w:rPr>
          <w:rFonts w:ascii="Calibri" w:hAnsi="Calibri" w:cs="Calibri"/>
          <w:noProof/>
          <w:sz w:val="24"/>
          <w:szCs w:val="24"/>
        </w:rPr>
        <w:t xml:space="preserve">. </w:t>
      </w:r>
      <w:r>
        <w:rPr>
          <w:rFonts w:ascii="Calibri" w:hAnsi="Calibri" w:cs="Calibri"/>
          <w:noProof/>
          <w:sz w:val="24"/>
          <w:szCs w:val="24"/>
        </w:rPr>
        <w:t>But anyway here are their findings that in large metro markets it’s about 24 days for a new appointment, and that’s gone up since 2014</w:t>
      </w:r>
      <w:r w:rsidR="00F749D6">
        <w:rPr>
          <w:rFonts w:ascii="Calibri" w:hAnsi="Calibri" w:cs="Calibri"/>
          <w:noProof/>
          <w:sz w:val="24"/>
          <w:szCs w:val="24"/>
        </w:rPr>
        <w:t xml:space="preserve">. </w:t>
      </w:r>
      <w:r w:rsidRPr="00F749D6">
        <w:rPr>
          <w:rFonts w:ascii="Calibri" w:hAnsi="Calibri" w:cs="Calibri"/>
          <w:noProof/>
          <w:sz w:val="24"/>
          <w:szCs w:val="24"/>
        </w:rPr>
        <w:t>Mid-sized</w:t>
      </w:r>
      <w:r>
        <w:rPr>
          <w:rFonts w:ascii="Calibri" w:hAnsi="Calibri" w:cs="Calibri"/>
          <w:noProof/>
          <w:sz w:val="24"/>
          <w:szCs w:val="24"/>
        </w:rPr>
        <w:t xml:space="preserve"> market’s a little longer, about 32 days and that’s also gone up</w:t>
      </w:r>
      <w:r w:rsidR="00F749D6">
        <w:rPr>
          <w:rFonts w:ascii="Calibri" w:hAnsi="Calibri" w:cs="Calibri"/>
          <w:noProof/>
          <w:sz w:val="24"/>
          <w:szCs w:val="24"/>
        </w:rPr>
        <w:t xml:space="preserve">. </w:t>
      </w:r>
      <w:r>
        <w:rPr>
          <w:rFonts w:ascii="Calibri" w:hAnsi="Calibri" w:cs="Calibri"/>
          <w:noProof/>
          <w:sz w:val="24"/>
          <w:szCs w:val="24"/>
        </w:rPr>
        <w:t>Now the area with the highest wait time was Boston</w:t>
      </w:r>
      <w:r w:rsidR="00F749D6">
        <w:rPr>
          <w:rFonts w:ascii="Calibri" w:hAnsi="Calibri" w:cs="Calibri"/>
          <w:noProof/>
          <w:sz w:val="24"/>
          <w:szCs w:val="24"/>
        </w:rPr>
        <w:t xml:space="preserve">. </w:t>
      </w:r>
      <w:r>
        <w:rPr>
          <w:rFonts w:ascii="Calibri" w:hAnsi="Calibri" w:cs="Calibri"/>
          <w:noProof/>
          <w:sz w:val="24"/>
          <w:szCs w:val="24"/>
        </w:rPr>
        <w:t xml:space="preserve">I guess </w:t>
      </w:r>
      <w:r w:rsidRPr="00F749D6">
        <w:rPr>
          <w:rFonts w:ascii="Calibri" w:hAnsi="Calibri" w:cs="Calibri"/>
          <w:noProof/>
          <w:sz w:val="24"/>
          <w:szCs w:val="24"/>
        </w:rPr>
        <w:t>there’s</w:t>
      </w:r>
      <w:r>
        <w:rPr>
          <w:rFonts w:ascii="Calibri" w:hAnsi="Calibri" w:cs="Calibri"/>
          <w:noProof/>
          <w:sz w:val="24"/>
          <w:szCs w:val="24"/>
        </w:rPr>
        <w:t xml:space="preserve"> not enough </w:t>
      </w:r>
      <w:r w:rsidRPr="00F749D6">
        <w:rPr>
          <w:rFonts w:ascii="Calibri" w:hAnsi="Calibri" w:cs="Calibri"/>
          <w:noProof/>
          <w:sz w:val="24"/>
          <w:szCs w:val="24"/>
        </w:rPr>
        <w:t>phys</w:t>
      </w:r>
      <w:r w:rsidR="00F749D6">
        <w:rPr>
          <w:rFonts w:ascii="Calibri" w:hAnsi="Calibri" w:cs="Calibri"/>
          <w:noProof/>
          <w:sz w:val="24"/>
          <w:szCs w:val="24"/>
        </w:rPr>
        <w:t>i</w:t>
      </w:r>
      <w:r w:rsidRPr="00F749D6">
        <w:rPr>
          <w:rFonts w:ascii="Calibri" w:hAnsi="Calibri" w:cs="Calibri"/>
          <w:noProof/>
          <w:sz w:val="24"/>
          <w:szCs w:val="24"/>
        </w:rPr>
        <w:t>cians</w:t>
      </w:r>
      <w:r>
        <w:rPr>
          <w:rFonts w:ascii="Calibri" w:hAnsi="Calibri" w:cs="Calibri"/>
          <w:noProof/>
          <w:sz w:val="24"/>
          <w:szCs w:val="24"/>
        </w:rPr>
        <w:t xml:space="preserve"> in Boston </w:t>
      </w:r>
      <w:r w:rsidRPr="00F749D6">
        <w:rPr>
          <w:rFonts w:ascii="Calibri" w:hAnsi="Calibri" w:cs="Calibri"/>
          <w:noProof/>
          <w:sz w:val="24"/>
          <w:szCs w:val="24"/>
        </w:rPr>
        <w:t>so</w:t>
      </w:r>
      <w:r>
        <w:rPr>
          <w:rFonts w:ascii="Calibri" w:hAnsi="Calibri" w:cs="Calibri"/>
          <w:noProof/>
          <w:sz w:val="24"/>
          <w:szCs w:val="24"/>
        </w:rPr>
        <w:t xml:space="preserve"> that’s about 50 days</w:t>
      </w:r>
      <w:r w:rsidR="00F749D6">
        <w:rPr>
          <w:rFonts w:ascii="Calibri" w:hAnsi="Calibri" w:cs="Calibri"/>
          <w:noProof/>
          <w:sz w:val="24"/>
          <w:szCs w:val="24"/>
        </w:rPr>
        <w:t>. W</w:t>
      </w:r>
      <w:r>
        <w:rPr>
          <w:rFonts w:ascii="Calibri" w:hAnsi="Calibri" w:cs="Calibri"/>
          <w:noProof/>
          <w:sz w:val="24"/>
          <w:szCs w:val="24"/>
        </w:rPr>
        <w:t>ith Dallas being the lowest</w:t>
      </w:r>
      <w:r w:rsidR="00F749D6">
        <w:rPr>
          <w:rFonts w:ascii="Calibri" w:hAnsi="Calibri" w:cs="Calibri"/>
          <w:noProof/>
          <w:sz w:val="24"/>
          <w:szCs w:val="24"/>
        </w:rPr>
        <w:t xml:space="preserve">. </w:t>
      </w:r>
      <w:r>
        <w:rPr>
          <w:rFonts w:ascii="Calibri" w:hAnsi="Calibri" w:cs="Calibri"/>
          <w:noProof/>
          <w:sz w:val="24"/>
          <w:szCs w:val="24"/>
        </w:rPr>
        <w:t>And in mid-sized cities that they surveyed Yakima</w:t>
      </w:r>
      <w:r w:rsidR="00F749D6">
        <w:rPr>
          <w:rFonts w:ascii="Calibri" w:hAnsi="Calibri" w:cs="Calibri"/>
          <w:noProof/>
          <w:sz w:val="24"/>
          <w:szCs w:val="24"/>
        </w:rPr>
        <w:t>,</w:t>
      </w:r>
      <w:r>
        <w:rPr>
          <w:rFonts w:ascii="Calibri" w:hAnsi="Calibri" w:cs="Calibri"/>
          <w:noProof/>
          <w:sz w:val="24"/>
          <w:szCs w:val="24"/>
        </w:rPr>
        <w:t xml:space="preserve"> about the same</w:t>
      </w:r>
      <w:r w:rsidR="00F749D6">
        <w:rPr>
          <w:rFonts w:ascii="Calibri" w:hAnsi="Calibri" w:cs="Calibri"/>
          <w:noProof/>
          <w:sz w:val="24"/>
          <w:szCs w:val="24"/>
        </w:rPr>
        <w:t>,</w:t>
      </w:r>
      <w:r>
        <w:rPr>
          <w:rFonts w:ascii="Calibri" w:hAnsi="Calibri" w:cs="Calibri"/>
          <w:noProof/>
          <w:sz w:val="24"/>
          <w:szCs w:val="24"/>
        </w:rPr>
        <w:t xml:space="preserve"> 50 days</w:t>
      </w:r>
      <w:r w:rsidR="00F749D6">
        <w:rPr>
          <w:rFonts w:ascii="Calibri" w:hAnsi="Calibri" w:cs="Calibri"/>
          <w:noProof/>
          <w:sz w:val="24"/>
          <w:szCs w:val="24"/>
        </w:rPr>
        <w:t>. A</w:t>
      </w:r>
      <w:r>
        <w:rPr>
          <w:rFonts w:ascii="Calibri" w:hAnsi="Calibri" w:cs="Calibri"/>
          <w:noProof/>
          <w:sz w:val="24"/>
          <w:szCs w:val="24"/>
        </w:rPr>
        <w:t>nd Billings, Montana at the low end</w:t>
      </w:r>
      <w:r w:rsidR="00F749D6">
        <w:rPr>
          <w:rFonts w:ascii="Calibri" w:hAnsi="Calibri" w:cs="Calibri"/>
          <w:noProof/>
          <w:sz w:val="24"/>
          <w:szCs w:val="24"/>
        </w:rPr>
        <w:t xml:space="preserve">. </w:t>
      </w:r>
      <w:r>
        <w:rPr>
          <w:rFonts w:ascii="Calibri" w:hAnsi="Calibri" w:cs="Calibri"/>
          <w:noProof/>
          <w:sz w:val="24"/>
          <w:szCs w:val="24"/>
        </w:rPr>
        <w:t>So their conclusion was wait times in this survey have gone up since 2004</w:t>
      </w:r>
      <w:r w:rsidR="00F749D6">
        <w:rPr>
          <w:rFonts w:ascii="Calibri" w:hAnsi="Calibri" w:cs="Calibri"/>
          <w:noProof/>
          <w:sz w:val="24"/>
          <w:szCs w:val="24"/>
        </w:rPr>
        <w:t>. A</w:t>
      </w:r>
      <w:r w:rsidRPr="00F749D6">
        <w:rPr>
          <w:rFonts w:ascii="Calibri" w:hAnsi="Calibri" w:cs="Calibri"/>
          <w:noProof/>
          <w:sz w:val="24"/>
          <w:szCs w:val="24"/>
        </w:rPr>
        <w:t>nd</w:t>
      </w:r>
      <w:r>
        <w:rPr>
          <w:rFonts w:ascii="Calibri" w:hAnsi="Calibri" w:cs="Calibri"/>
          <w:noProof/>
          <w:sz w:val="24"/>
          <w:szCs w:val="24"/>
        </w:rPr>
        <w:t xml:space="preserve"> they say that a </w:t>
      </w:r>
      <w:r w:rsidRPr="00F749D6">
        <w:rPr>
          <w:rFonts w:ascii="Calibri" w:hAnsi="Calibri" w:cs="Calibri"/>
          <w:noProof/>
          <w:sz w:val="24"/>
          <w:szCs w:val="24"/>
        </w:rPr>
        <w:t>two</w:t>
      </w:r>
      <w:r w:rsidR="00F749D6">
        <w:rPr>
          <w:rFonts w:ascii="Calibri" w:hAnsi="Calibri" w:cs="Calibri"/>
          <w:noProof/>
          <w:sz w:val="24"/>
          <w:szCs w:val="24"/>
        </w:rPr>
        <w:t>-</w:t>
      </w:r>
      <w:r w:rsidRPr="00F749D6">
        <w:rPr>
          <w:rFonts w:ascii="Calibri" w:hAnsi="Calibri" w:cs="Calibri"/>
          <w:noProof/>
          <w:sz w:val="24"/>
          <w:szCs w:val="24"/>
        </w:rPr>
        <w:t>week</w:t>
      </w:r>
      <w:r>
        <w:rPr>
          <w:rFonts w:ascii="Calibri" w:hAnsi="Calibri" w:cs="Calibri"/>
          <w:noProof/>
          <w:sz w:val="24"/>
          <w:szCs w:val="24"/>
        </w:rPr>
        <w:t xml:space="preserve"> wait is considered a tipping point to hire new providers</w:t>
      </w:r>
      <w:r w:rsidR="00F749D6">
        <w:rPr>
          <w:rFonts w:ascii="Calibri" w:hAnsi="Calibri" w:cs="Calibri"/>
          <w:noProof/>
          <w:sz w:val="24"/>
          <w:szCs w:val="24"/>
        </w:rPr>
        <w:t>, a</w:t>
      </w:r>
      <w:r>
        <w:rPr>
          <w:rFonts w:ascii="Calibri" w:hAnsi="Calibri" w:cs="Calibri"/>
          <w:noProof/>
          <w:sz w:val="24"/>
          <w:szCs w:val="24"/>
        </w:rPr>
        <w:t xml:space="preserve">nd </w:t>
      </w:r>
      <w:r w:rsidRPr="00F749D6">
        <w:rPr>
          <w:rFonts w:ascii="Calibri" w:hAnsi="Calibri" w:cs="Calibri"/>
          <w:noProof/>
          <w:sz w:val="24"/>
          <w:szCs w:val="24"/>
        </w:rPr>
        <w:t>big</w:t>
      </w:r>
      <w:r>
        <w:rPr>
          <w:rFonts w:ascii="Calibri" w:hAnsi="Calibri" w:cs="Calibri"/>
          <w:noProof/>
          <w:sz w:val="24"/>
          <w:szCs w:val="24"/>
        </w:rPr>
        <w:t xml:space="preserve"> part of what Merritt Hawkins </w:t>
      </w:r>
      <w:r w:rsidR="00F749D6">
        <w:rPr>
          <w:rFonts w:ascii="Calibri" w:hAnsi="Calibri" w:cs="Calibri"/>
          <w:noProof/>
          <w:sz w:val="24"/>
          <w:szCs w:val="24"/>
        </w:rPr>
        <w:t>does. A</w:t>
      </w:r>
      <w:r>
        <w:rPr>
          <w:rFonts w:ascii="Calibri" w:hAnsi="Calibri" w:cs="Calibri"/>
          <w:noProof/>
          <w:sz w:val="24"/>
          <w:szCs w:val="24"/>
        </w:rPr>
        <w:t>nd that mid-sized markets had longer wait times</w:t>
      </w:r>
      <w:r w:rsidR="00F749D6">
        <w:rPr>
          <w:rFonts w:ascii="Calibri" w:hAnsi="Calibri" w:cs="Calibri"/>
          <w:noProof/>
          <w:sz w:val="24"/>
          <w:szCs w:val="24"/>
        </w:rPr>
        <w:t xml:space="preserve">. </w:t>
      </w:r>
    </w:p>
    <w:p w:rsidR="001C177B" w:rsidRDefault="001C177B" w:rsidP="004F385B">
      <w:pPr>
        <w:autoSpaceDE w:val="0"/>
        <w:autoSpaceDN w:val="0"/>
        <w:adjustRightInd w:val="0"/>
        <w:spacing w:after="0" w:line="240" w:lineRule="auto"/>
        <w:rPr>
          <w:rFonts w:ascii="Calibri" w:hAnsi="Calibri" w:cs="Calibri"/>
          <w:noProof/>
          <w:sz w:val="24"/>
          <w:szCs w:val="24"/>
        </w:rPr>
      </w:pPr>
    </w:p>
    <w:p w:rsidR="001C177B" w:rsidRDefault="001C177B" w:rsidP="004F385B">
      <w:pPr>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lastRenderedPageBreak/>
        <w:t>Finish up here</w:t>
      </w:r>
      <w:r w:rsidR="00F749D6" w:rsidRPr="00F749D6">
        <w:rPr>
          <w:rFonts w:ascii="Calibri" w:hAnsi="Calibri" w:cs="Calibri"/>
          <w:noProof/>
          <w:sz w:val="24"/>
          <w:szCs w:val="24"/>
        </w:rPr>
        <w:t>.</w:t>
      </w:r>
      <w:r w:rsidR="00F749D6">
        <w:rPr>
          <w:rFonts w:ascii="Calibri" w:hAnsi="Calibri" w:cs="Calibri"/>
          <w:noProof/>
          <w:sz w:val="24"/>
          <w:szCs w:val="24"/>
        </w:rPr>
        <w:t xml:space="preserve"> </w:t>
      </w:r>
      <w:r w:rsidRPr="00F749D6">
        <w:rPr>
          <w:rFonts w:ascii="Calibri" w:hAnsi="Calibri" w:cs="Calibri"/>
          <w:noProof/>
          <w:sz w:val="24"/>
          <w:szCs w:val="24"/>
        </w:rPr>
        <w:t>RAND</w:t>
      </w:r>
      <w:r>
        <w:rPr>
          <w:rFonts w:ascii="Calibri" w:hAnsi="Calibri" w:cs="Calibri"/>
          <w:noProof/>
          <w:sz w:val="24"/>
          <w:szCs w:val="24"/>
        </w:rPr>
        <w:t xml:space="preserve"> recently came out with a few reports that were in the wake of the Phoenix issues and the Choice Act</w:t>
      </w:r>
      <w:r w:rsidR="00F749D6">
        <w:rPr>
          <w:rFonts w:ascii="Calibri" w:hAnsi="Calibri" w:cs="Calibri"/>
          <w:noProof/>
          <w:sz w:val="24"/>
          <w:szCs w:val="24"/>
        </w:rPr>
        <w:t xml:space="preserve">. </w:t>
      </w:r>
      <w:r>
        <w:rPr>
          <w:rFonts w:ascii="Calibri" w:hAnsi="Calibri" w:cs="Calibri"/>
          <w:noProof/>
          <w:sz w:val="24"/>
          <w:szCs w:val="24"/>
        </w:rPr>
        <w:t xml:space="preserve">And I think it’s important for everybody to remember </w:t>
      </w:r>
      <w:r w:rsidRPr="00F749D6">
        <w:rPr>
          <w:rFonts w:ascii="Calibri" w:hAnsi="Calibri" w:cs="Calibri"/>
          <w:noProof/>
          <w:sz w:val="24"/>
          <w:szCs w:val="24"/>
        </w:rPr>
        <w:t>that</w:t>
      </w:r>
      <w:r>
        <w:rPr>
          <w:rFonts w:ascii="Calibri" w:hAnsi="Calibri" w:cs="Calibri"/>
          <w:noProof/>
          <w:sz w:val="24"/>
          <w:szCs w:val="24"/>
        </w:rPr>
        <w:t xml:space="preserve"> you know the Veteran population is declining, but the number of VA patients has increased that are getting care</w:t>
      </w:r>
      <w:r w:rsidR="00F749D6">
        <w:rPr>
          <w:rFonts w:ascii="Calibri" w:hAnsi="Calibri" w:cs="Calibri"/>
          <w:noProof/>
          <w:sz w:val="24"/>
          <w:szCs w:val="24"/>
        </w:rPr>
        <w:t>, a</w:t>
      </w:r>
      <w:r>
        <w:rPr>
          <w:rFonts w:ascii="Calibri" w:hAnsi="Calibri" w:cs="Calibri"/>
          <w:noProof/>
          <w:sz w:val="24"/>
          <w:szCs w:val="24"/>
        </w:rPr>
        <w:t>nd it’s expected that that’s going to increase until about 2019</w:t>
      </w:r>
      <w:r w:rsidR="00F749D6">
        <w:rPr>
          <w:rFonts w:ascii="Calibri" w:hAnsi="Calibri" w:cs="Calibri"/>
          <w:noProof/>
          <w:sz w:val="24"/>
          <w:szCs w:val="24"/>
        </w:rPr>
        <w:t xml:space="preserve">. </w:t>
      </w:r>
      <w:r>
        <w:rPr>
          <w:rFonts w:ascii="Calibri" w:hAnsi="Calibri" w:cs="Calibri"/>
          <w:noProof/>
          <w:sz w:val="24"/>
          <w:szCs w:val="24"/>
        </w:rPr>
        <w:t xml:space="preserve">So we’ve got another </w:t>
      </w:r>
      <w:r w:rsidR="001C5D35">
        <w:rPr>
          <w:rFonts w:ascii="Calibri" w:hAnsi="Calibri" w:cs="Calibri"/>
          <w:noProof/>
          <w:sz w:val="24"/>
          <w:szCs w:val="24"/>
        </w:rPr>
        <w:t xml:space="preserve">year and a half </w:t>
      </w:r>
      <w:r w:rsidRPr="00F749D6">
        <w:rPr>
          <w:rFonts w:ascii="Calibri" w:hAnsi="Calibri" w:cs="Calibri"/>
          <w:noProof/>
          <w:sz w:val="24"/>
          <w:szCs w:val="24"/>
        </w:rPr>
        <w:t>and</w:t>
      </w:r>
      <w:r>
        <w:rPr>
          <w:rFonts w:ascii="Calibri" w:hAnsi="Calibri" w:cs="Calibri"/>
          <w:noProof/>
          <w:sz w:val="24"/>
          <w:szCs w:val="24"/>
        </w:rPr>
        <w:t xml:space="preserve"> then the predictions are that it will stay level or decline</w:t>
      </w:r>
      <w:r w:rsidR="00F749D6">
        <w:rPr>
          <w:rFonts w:ascii="Calibri" w:hAnsi="Calibri" w:cs="Calibri"/>
          <w:noProof/>
          <w:sz w:val="24"/>
          <w:szCs w:val="24"/>
        </w:rPr>
        <w:t xml:space="preserve">. </w:t>
      </w:r>
    </w:p>
    <w:p w:rsidR="001C177B" w:rsidRDefault="001C177B" w:rsidP="004F385B">
      <w:pPr>
        <w:autoSpaceDE w:val="0"/>
        <w:autoSpaceDN w:val="0"/>
        <w:adjustRightInd w:val="0"/>
        <w:spacing w:after="0" w:line="240" w:lineRule="auto"/>
        <w:rPr>
          <w:rFonts w:ascii="Calibri" w:hAnsi="Calibri" w:cs="Calibri"/>
          <w:noProof/>
          <w:sz w:val="24"/>
          <w:szCs w:val="24"/>
        </w:rPr>
      </w:pPr>
    </w:p>
    <w:p w:rsidR="001C177B" w:rsidRDefault="001C177B" w:rsidP="004F385B">
      <w:pPr>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So the wait time</w:t>
      </w:r>
      <w:r w:rsidR="00F749D6">
        <w:rPr>
          <w:rFonts w:ascii="Calibri" w:hAnsi="Calibri" w:cs="Calibri"/>
          <w:noProof/>
          <w:sz w:val="24"/>
          <w:szCs w:val="24"/>
        </w:rPr>
        <w:t>,</w:t>
      </w:r>
      <w:r>
        <w:rPr>
          <w:rFonts w:ascii="Calibri" w:hAnsi="Calibri" w:cs="Calibri"/>
          <w:noProof/>
          <w:sz w:val="24"/>
          <w:szCs w:val="24"/>
        </w:rPr>
        <w:t xml:space="preserve"> and what they said in their report for primary care</w:t>
      </w:r>
      <w:r w:rsidR="00F749D6">
        <w:rPr>
          <w:rFonts w:ascii="Calibri" w:hAnsi="Calibri" w:cs="Calibri"/>
          <w:noProof/>
          <w:sz w:val="24"/>
          <w:szCs w:val="24"/>
        </w:rPr>
        <w:t>. T</w:t>
      </w:r>
      <w:r>
        <w:rPr>
          <w:rFonts w:ascii="Calibri" w:hAnsi="Calibri" w:cs="Calibri"/>
          <w:noProof/>
          <w:sz w:val="24"/>
          <w:szCs w:val="24"/>
        </w:rPr>
        <w:t>he w</w:t>
      </w:r>
      <w:r w:rsidR="001C5D35">
        <w:rPr>
          <w:rFonts w:ascii="Calibri" w:hAnsi="Calibri" w:cs="Calibri"/>
          <w:noProof/>
          <w:sz w:val="24"/>
          <w:szCs w:val="24"/>
        </w:rPr>
        <w:t>ait</w:t>
      </w:r>
      <w:r>
        <w:rPr>
          <w:rFonts w:ascii="Calibri" w:hAnsi="Calibri" w:cs="Calibri"/>
          <w:noProof/>
          <w:sz w:val="24"/>
          <w:szCs w:val="24"/>
        </w:rPr>
        <w:t xml:space="preserve"> time measure used by VA, the number of days following the preferred date, makes it difficult to compare it with other </w:t>
      </w:r>
      <w:r w:rsidRPr="00F749D6">
        <w:rPr>
          <w:rFonts w:ascii="Calibri" w:hAnsi="Calibri" w:cs="Calibri"/>
          <w:noProof/>
          <w:sz w:val="24"/>
          <w:szCs w:val="24"/>
        </w:rPr>
        <w:t>healthcare</w:t>
      </w:r>
      <w:r>
        <w:rPr>
          <w:rFonts w:ascii="Calibri" w:hAnsi="Calibri" w:cs="Calibri"/>
          <w:noProof/>
          <w:sz w:val="24"/>
          <w:szCs w:val="24"/>
        </w:rPr>
        <w:t xml:space="preserve"> systems</w:t>
      </w:r>
      <w:r w:rsidR="00F749D6">
        <w:rPr>
          <w:rFonts w:ascii="Calibri" w:hAnsi="Calibri" w:cs="Calibri"/>
          <w:noProof/>
          <w:sz w:val="24"/>
          <w:szCs w:val="24"/>
        </w:rPr>
        <w:t xml:space="preserve">. </w:t>
      </w:r>
      <w:r>
        <w:rPr>
          <w:rFonts w:ascii="Calibri" w:hAnsi="Calibri" w:cs="Calibri"/>
          <w:noProof/>
          <w:sz w:val="24"/>
          <w:szCs w:val="24"/>
        </w:rPr>
        <w:t xml:space="preserve">And that’s </w:t>
      </w:r>
      <w:r w:rsidRPr="00F749D6">
        <w:rPr>
          <w:rFonts w:ascii="Calibri" w:hAnsi="Calibri" w:cs="Calibri"/>
          <w:noProof/>
          <w:sz w:val="24"/>
          <w:szCs w:val="24"/>
        </w:rPr>
        <w:t>true</w:t>
      </w:r>
      <w:r w:rsidR="00F749D6">
        <w:rPr>
          <w:rFonts w:ascii="Calibri" w:hAnsi="Calibri" w:cs="Calibri"/>
          <w:noProof/>
          <w:sz w:val="24"/>
          <w:szCs w:val="24"/>
        </w:rPr>
        <w:t xml:space="preserve"> b</w:t>
      </w:r>
      <w:r w:rsidRPr="00F749D6">
        <w:rPr>
          <w:rFonts w:ascii="Calibri" w:hAnsi="Calibri" w:cs="Calibri"/>
          <w:noProof/>
          <w:sz w:val="24"/>
          <w:szCs w:val="24"/>
        </w:rPr>
        <w:t>ecause no other health care systems measure wait times that way</w:t>
      </w:r>
      <w:r w:rsidR="00F749D6" w:rsidRPr="00F749D6">
        <w:rPr>
          <w:rFonts w:ascii="Calibri" w:hAnsi="Calibri" w:cs="Calibri"/>
          <w:noProof/>
          <w:sz w:val="24"/>
          <w:szCs w:val="24"/>
        </w:rPr>
        <w:t>.</w:t>
      </w:r>
      <w:r w:rsidR="00F749D6">
        <w:rPr>
          <w:rFonts w:ascii="Calibri" w:hAnsi="Calibri" w:cs="Calibri"/>
          <w:noProof/>
          <w:sz w:val="24"/>
          <w:szCs w:val="24"/>
        </w:rPr>
        <w:t xml:space="preserve"> </w:t>
      </w:r>
      <w:r>
        <w:rPr>
          <w:rFonts w:ascii="Calibri" w:hAnsi="Calibri" w:cs="Calibri"/>
          <w:noProof/>
          <w:sz w:val="24"/>
          <w:szCs w:val="24"/>
        </w:rPr>
        <w:t>Most use third next available</w:t>
      </w:r>
      <w:r w:rsidR="00F749D6">
        <w:rPr>
          <w:rFonts w:ascii="Calibri" w:hAnsi="Calibri" w:cs="Calibri"/>
          <w:noProof/>
          <w:sz w:val="24"/>
          <w:szCs w:val="24"/>
        </w:rPr>
        <w:t>,</w:t>
      </w:r>
      <w:r>
        <w:rPr>
          <w:rFonts w:ascii="Calibri" w:hAnsi="Calibri" w:cs="Calibri"/>
          <w:noProof/>
          <w:sz w:val="24"/>
          <w:szCs w:val="24"/>
        </w:rPr>
        <w:t xml:space="preserve"> </w:t>
      </w:r>
      <w:r w:rsidRPr="00F749D6">
        <w:rPr>
          <w:rFonts w:ascii="Calibri" w:hAnsi="Calibri" w:cs="Calibri"/>
          <w:noProof/>
          <w:sz w:val="24"/>
          <w:szCs w:val="24"/>
        </w:rPr>
        <w:t>and</w:t>
      </w:r>
      <w:r>
        <w:rPr>
          <w:rFonts w:ascii="Calibri" w:hAnsi="Calibri" w:cs="Calibri"/>
          <w:noProof/>
          <w:sz w:val="24"/>
          <w:szCs w:val="24"/>
        </w:rPr>
        <w:t xml:space="preserve"> we’ve, that’s come </w:t>
      </w:r>
      <w:r w:rsidRPr="00F749D6">
        <w:rPr>
          <w:rFonts w:ascii="Calibri" w:hAnsi="Calibri" w:cs="Calibri"/>
          <w:noProof/>
          <w:sz w:val="24"/>
          <w:szCs w:val="24"/>
        </w:rPr>
        <w:t>in and</w:t>
      </w:r>
      <w:r>
        <w:rPr>
          <w:rFonts w:ascii="Calibri" w:hAnsi="Calibri" w:cs="Calibri"/>
          <w:noProof/>
          <w:sz w:val="24"/>
          <w:szCs w:val="24"/>
        </w:rPr>
        <w:t xml:space="preserve"> out of favor in </w:t>
      </w:r>
      <w:r w:rsidRPr="00F749D6">
        <w:rPr>
          <w:rFonts w:ascii="Calibri" w:hAnsi="Calibri" w:cs="Calibri"/>
          <w:noProof/>
          <w:sz w:val="24"/>
          <w:szCs w:val="24"/>
        </w:rPr>
        <w:t>the</w:t>
      </w:r>
      <w:r>
        <w:rPr>
          <w:rFonts w:ascii="Calibri" w:hAnsi="Calibri" w:cs="Calibri"/>
          <w:noProof/>
          <w:sz w:val="24"/>
          <w:szCs w:val="24"/>
        </w:rPr>
        <w:t xml:space="preserve"> </w:t>
      </w:r>
      <w:r w:rsidRPr="00F749D6">
        <w:rPr>
          <w:rFonts w:ascii="Calibri" w:hAnsi="Calibri" w:cs="Calibri"/>
          <w:noProof/>
          <w:sz w:val="24"/>
          <w:szCs w:val="24"/>
        </w:rPr>
        <w:t>VA ove</w:t>
      </w:r>
      <w:r>
        <w:rPr>
          <w:rFonts w:ascii="Calibri" w:hAnsi="Calibri" w:cs="Calibri"/>
          <w:noProof/>
          <w:sz w:val="24"/>
          <w:szCs w:val="24"/>
        </w:rPr>
        <w:t>r time</w:t>
      </w:r>
      <w:r w:rsidR="00F749D6">
        <w:rPr>
          <w:rFonts w:ascii="Calibri" w:hAnsi="Calibri" w:cs="Calibri"/>
          <w:noProof/>
          <w:sz w:val="24"/>
          <w:szCs w:val="24"/>
        </w:rPr>
        <w:t xml:space="preserve">. </w:t>
      </w:r>
    </w:p>
    <w:p w:rsidR="001C177B" w:rsidRDefault="001C177B" w:rsidP="004F385B">
      <w:pPr>
        <w:autoSpaceDE w:val="0"/>
        <w:autoSpaceDN w:val="0"/>
        <w:adjustRightInd w:val="0"/>
        <w:spacing w:after="0" w:line="240" w:lineRule="auto"/>
        <w:rPr>
          <w:rFonts w:ascii="Calibri" w:hAnsi="Calibri" w:cs="Calibri"/>
          <w:noProof/>
          <w:sz w:val="24"/>
          <w:szCs w:val="24"/>
        </w:rPr>
      </w:pPr>
    </w:p>
    <w:p w:rsidR="001C177B" w:rsidRDefault="001C177B" w:rsidP="004F385B">
      <w:pPr>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 xml:space="preserve">And if you look at the figure on the </w:t>
      </w:r>
      <w:r w:rsidRPr="00F749D6">
        <w:rPr>
          <w:rFonts w:ascii="Calibri" w:hAnsi="Calibri" w:cs="Calibri"/>
          <w:noProof/>
          <w:sz w:val="24"/>
          <w:szCs w:val="24"/>
        </w:rPr>
        <w:t>right</w:t>
      </w:r>
      <w:r w:rsidR="00F749D6">
        <w:rPr>
          <w:rFonts w:ascii="Calibri" w:hAnsi="Calibri" w:cs="Calibri"/>
          <w:noProof/>
          <w:sz w:val="24"/>
          <w:szCs w:val="24"/>
        </w:rPr>
        <w:t>,</w:t>
      </w:r>
      <w:r>
        <w:rPr>
          <w:rFonts w:ascii="Calibri" w:hAnsi="Calibri" w:cs="Calibri"/>
          <w:noProof/>
          <w:sz w:val="24"/>
          <w:szCs w:val="24"/>
        </w:rPr>
        <w:t xml:space="preserve"> it gives an idea that, you know about 83% of new primary care patients are able to get an appointment within two weeks</w:t>
      </w:r>
      <w:r w:rsidR="00F749D6">
        <w:rPr>
          <w:rFonts w:ascii="Calibri" w:hAnsi="Calibri" w:cs="Calibri"/>
          <w:noProof/>
          <w:sz w:val="24"/>
          <w:szCs w:val="24"/>
        </w:rPr>
        <w:t xml:space="preserve">. </w:t>
      </w:r>
      <w:r>
        <w:rPr>
          <w:rFonts w:ascii="Calibri" w:hAnsi="Calibri" w:cs="Calibri"/>
          <w:noProof/>
          <w:sz w:val="24"/>
          <w:szCs w:val="24"/>
        </w:rPr>
        <w:t xml:space="preserve">And overall </w:t>
      </w:r>
      <w:r w:rsidRPr="00F749D6">
        <w:rPr>
          <w:rFonts w:ascii="Calibri" w:hAnsi="Calibri" w:cs="Calibri"/>
          <w:noProof/>
          <w:sz w:val="24"/>
          <w:szCs w:val="24"/>
        </w:rPr>
        <w:t>compa</w:t>
      </w:r>
      <w:r w:rsidR="00F749D6">
        <w:rPr>
          <w:rFonts w:ascii="Calibri" w:hAnsi="Calibri" w:cs="Calibri"/>
          <w:noProof/>
          <w:sz w:val="24"/>
          <w:szCs w:val="24"/>
        </w:rPr>
        <w:t>r</w:t>
      </w:r>
      <w:r w:rsidRPr="00F749D6">
        <w:rPr>
          <w:rFonts w:ascii="Calibri" w:hAnsi="Calibri" w:cs="Calibri"/>
          <w:noProof/>
          <w:sz w:val="24"/>
          <w:szCs w:val="24"/>
        </w:rPr>
        <w:t>ed</w:t>
      </w:r>
      <w:r>
        <w:rPr>
          <w:rFonts w:ascii="Calibri" w:hAnsi="Calibri" w:cs="Calibri"/>
          <w:noProof/>
          <w:sz w:val="24"/>
          <w:szCs w:val="24"/>
        </w:rPr>
        <w:t xml:space="preserve"> to Merritt Hawkins that’s much faster</w:t>
      </w:r>
      <w:r w:rsidR="00F749D6">
        <w:rPr>
          <w:rFonts w:ascii="Calibri" w:hAnsi="Calibri" w:cs="Calibri"/>
          <w:noProof/>
          <w:sz w:val="24"/>
          <w:szCs w:val="24"/>
        </w:rPr>
        <w:t>,</w:t>
      </w:r>
      <w:r>
        <w:rPr>
          <w:rFonts w:ascii="Calibri" w:hAnsi="Calibri" w:cs="Calibri"/>
          <w:noProof/>
          <w:sz w:val="24"/>
          <w:szCs w:val="24"/>
        </w:rPr>
        <w:t xml:space="preserve"> </w:t>
      </w:r>
      <w:r w:rsidRPr="00F749D6">
        <w:rPr>
          <w:rFonts w:ascii="Calibri" w:hAnsi="Calibri" w:cs="Calibri"/>
          <w:noProof/>
          <w:sz w:val="24"/>
          <w:szCs w:val="24"/>
        </w:rPr>
        <w:t>and</w:t>
      </w:r>
      <w:r>
        <w:rPr>
          <w:rFonts w:ascii="Calibri" w:hAnsi="Calibri" w:cs="Calibri"/>
          <w:noProof/>
          <w:sz w:val="24"/>
          <w:szCs w:val="24"/>
        </w:rPr>
        <w:t xml:space="preserve"> we would love to look at individual markets</w:t>
      </w:r>
      <w:r w:rsidR="00F749D6">
        <w:rPr>
          <w:rFonts w:ascii="Calibri" w:hAnsi="Calibri" w:cs="Calibri"/>
          <w:noProof/>
          <w:sz w:val="24"/>
          <w:szCs w:val="24"/>
        </w:rPr>
        <w:t>,</w:t>
      </w:r>
      <w:r>
        <w:rPr>
          <w:rFonts w:ascii="Calibri" w:hAnsi="Calibri" w:cs="Calibri"/>
          <w:noProof/>
          <w:sz w:val="24"/>
          <w:szCs w:val="24"/>
        </w:rPr>
        <w:t xml:space="preserve"> </w:t>
      </w:r>
      <w:r w:rsidRPr="00F749D6">
        <w:rPr>
          <w:rFonts w:ascii="Calibri" w:hAnsi="Calibri" w:cs="Calibri"/>
          <w:noProof/>
          <w:sz w:val="24"/>
          <w:szCs w:val="24"/>
        </w:rPr>
        <w:t>but</w:t>
      </w:r>
      <w:r>
        <w:rPr>
          <w:rFonts w:ascii="Calibri" w:hAnsi="Calibri" w:cs="Calibri"/>
          <w:noProof/>
          <w:sz w:val="24"/>
          <w:szCs w:val="24"/>
        </w:rPr>
        <w:t xml:space="preserve"> those data aren’t available</w:t>
      </w:r>
      <w:r w:rsidR="00F749D6">
        <w:rPr>
          <w:rFonts w:ascii="Calibri" w:hAnsi="Calibri" w:cs="Calibri"/>
          <w:noProof/>
          <w:sz w:val="24"/>
          <w:szCs w:val="24"/>
        </w:rPr>
        <w:t xml:space="preserve">. </w:t>
      </w:r>
    </w:p>
    <w:p w:rsidR="001C177B" w:rsidRDefault="001C177B" w:rsidP="004F385B">
      <w:pPr>
        <w:autoSpaceDE w:val="0"/>
        <w:autoSpaceDN w:val="0"/>
        <w:adjustRightInd w:val="0"/>
        <w:spacing w:after="0" w:line="240" w:lineRule="auto"/>
        <w:rPr>
          <w:rFonts w:ascii="Calibri" w:hAnsi="Calibri" w:cs="Calibri"/>
          <w:noProof/>
          <w:sz w:val="24"/>
          <w:szCs w:val="24"/>
        </w:rPr>
      </w:pPr>
    </w:p>
    <w:p w:rsidR="001C177B" w:rsidRDefault="001C177B" w:rsidP="004F385B">
      <w:pPr>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 xml:space="preserve">One of the last things they </w:t>
      </w:r>
      <w:r w:rsidRPr="00F749D6">
        <w:rPr>
          <w:rFonts w:ascii="Calibri" w:hAnsi="Calibri" w:cs="Calibri"/>
          <w:noProof/>
          <w:sz w:val="24"/>
          <w:szCs w:val="24"/>
        </w:rPr>
        <w:t>said</w:t>
      </w:r>
      <w:r>
        <w:rPr>
          <w:rFonts w:ascii="Calibri" w:hAnsi="Calibri" w:cs="Calibri"/>
          <w:noProof/>
          <w:sz w:val="24"/>
          <w:szCs w:val="24"/>
        </w:rPr>
        <w:t xml:space="preserve"> and this leads right into what Adam’s going to talk about</w:t>
      </w:r>
      <w:r w:rsidR="00F749D6">
        <w:rPr>
          <w:rFonts w:ascii="Calibri" w:hAnsi="Calibri" w:cs="Calibri"/>
          <w:noProof/>
          <w:sz w:val="24"/>
          <w:szCs w:val="24"/>
        </w:rPr>
        <w:t xml:space="preserve">. </w:t>
      </w:r>
      <w:r>
        <w:rPr>
          <w:rFonts w:ascii="Calibri" w:hAnsi="Calibri" w:cs="Calibri"/>
          <w:noProof/>
          <w:sz w:val="24"/>
          <w:szCs w:val="24"/>
        </w:rPr>
        <w:t>Is that the VA should consider alternative strategies of timely access to care</w:t>
      </w:r>
      <w:r w:rsidR="00F749D6">
        <w:rPr>
          <w:rFonts w:ascii="Calibri" w:hAnsi="Calibri" w:cs="Calibri"/>
          <w:noProof/>
          <w:sz w:val="24"/>
          <w:szCs w:val="24"/>
        </w:rPr>
        <w:t>.</w:t>
      </w:r>
      <w:r w:rsidR="00EF3942">
        <w:rPr>
          <w:rFonts w:ascii="Calibri" w:hAnsi="Calibri" w:cs="Calibri"/>
          <w:noProof/>
          <w:sz w:val="24"/>
          <w:szCs w:val="24"/>
        </w:rPr>
        <w:t xml:space="preserve"> </w:t>
      </w:r>
      <w:r>
        <w:rPr>
          <w:rFonts w:ascii="Calibri" w:hAnsi="Calibri" w:cs="Calibri"/>
          <w:noProof/>
          <w:sz w:val="24"/>
          <w:szCs w:val="24"/>
        </w:rPr>
        <w:t xml:space="preserve">And this is right out of the report and </w:t>
      </w:r>
      <w:r w:rsidRPr="00F749D6">
        <w:rPr>
          <w:rFonts w:ascii="Calibri" w:hAnsi="Calibri" w:cs="Calibri"/>
          <w:noProof/>
          <w:sz w:val="24"/>
          <w:szCs w:val="24"/>
        </w:rPr>
        <w:t>a main</w:t>
      </w:r>
      <w:r>
        <w:rPr>
          <w:rFonts w:ascii="Calibri" w:hAnsi="Calibri" w:cs="Calibri"/>
          <w:noProof/>
          <w:sz w:val="24"/>
          <w:szCs w:val="24"/>
        </w:rPr>
        <w:t xml:space="preserve"> </w:t>
      </w:r>
      <w:r w:rsidRPr="00F749D6">
        <w:rPr>
          <w:rFonts w:ascii="Calibri" w:hAnsi="Calibri" w:cs="Calibri"/>
          <w:noProof/>
          <w:sz w:val="24"/>
          <w:szCs w:val="24"/>
        </w:rPr>
        <w:t>recommendat</w:t>
      </w:r>
      <w:r w:rsidR="00F749D6">
        <w:rPr>
          <w:rFonts w:ascii="Calibri" w:hAnsi="Calibri" w:cs="Calibri"/>
          <w:noProof/>
          <w:sz w:val="24"/>
          <w:szCs w:val="24"/>
        </w:rPr>
        <w:t>i</w:t>
      </w:r>
      <w:r w:rsidRPr="00F749D6">
        <w:rPr>
          <w:rFonts w:ascii="Calibri" w:hAnsi="Calibri" w:cs="Calibri"/>
          <w:noProof/>
          <w:sz w:val="24"/>
          <w:szCs w:val="24"/>
        </w:rPr>
        <w:t>on</w:t>
      </w:r>
      <w:r w:rsidR="00F749D6">
        <w:rPr>
          <w:rFonts w:ascii="Calibri" w:hAnsi="Calibri" w:cs="Calibri"/>
          <w:noProof/>
          <w:sz w:val="24"/>
          <w:szCs w:val="24"/>
        </w:rPr>
        <w:t xml:space="preserve">. </w:t>
      </w:r>
      <w:r>
        <w:rPr>
          <w:rFonts w:ascii="Calibri" w:hAnsi="Calibri" w:cs="Calibri"/>
          <w:noProof/>
          <w:sz w:val="24"/>
          <w:szCs w:val="24"/>
        </w:rPr>
        <w:t xml:space="preserve">VA should examine the </w:t>
      </w:r>
      <w:r w:rsidRPr="00F749D6">
        <w:rPr>
          <w:rFonts w:ascii="Calibri" w:hAnsi="Calibri" w:cs="Calibri"/>
          <w:noProof/>
          <w:sz w:val="24"/>
          <w:szCs w:val="24"/>
        </w:rPr>
        <w:t>utili</w:t>
      </w:r>
      <w:r w:rsidR="00F749D6">
        <w:rPr>
          <w:rFonts w:ascii="Calibri" w:hAnsi="Calibri" w:cs="Calibri"/>
          <w:noProof/>
          <w:sz w:val="24"/>
          <w:szCs w:val="24"/>
        </w:rPr>
        <w:t>ty</w:t>
      </w:r>
      <w:r>
        <w:rPr>
          <w:rFonts w:ascii="Calibri" w:hAnsi="Calibri" w:cs="Calibri"/>
          <w:noProof/>
          <w:sz w:val="24"/>
          <w:szCs w:val="24"/>
        </w:rPr>
        <w:t xml:space="preserve"> of alternative </w:t>
      </w:r>
      <w:r w:rsidRPr="00F749D6">
        <w:rPr>
          <w:rFonts w:ascii="Calibri" w:hAnsi="Calibri" w:cs="Calibri"/>
          <w:noProof/>
          <w:sz w:val="24"/>
          <w:szCs w:val="24"/>
        </w:rPr>
        <w:t>benchmarks</w:t>
      </w:r>
      <w:r>
        <w:rPr>
          <w:rFonts w:ascii="Calibri" w:hAnsi="Calibri" w:cs="Calibri"/>
          <w:noProof/>
          <w:sz w:val="24"/>
          <w:szCs w:val="24"/>
        </w:rPr>
        <w:t xml:space="preserve"> of timeliness, such as those related to appointment </w:t>
      </w:r>
      <w:r w:rsidRPr="00F749D6">
        <w:rPr>
          <w:rFonts w:ascii="Calibri" w:hAnsi="Calibri" w:cs="Calibri"/>
          <w:noProof/>
          <w:sz w:val="24"/>
          <w:szCs w:val="24"/>
        </w:rPr>
        <w:t>availab</w:t>
      </w:r>
      <w:r w:rsidR="00F749D6">
        <w:rPr>
          <w:rFonts w:ascii="Calibri" w:hAnsi="Calibri" w:cs="Calibri"/>
          <w:noProof/>
          <w:sz w:val="24"/>
          <w:szCs w:val="24"/>
        </w:rPr>
        <w:t>i</w:t>
      </w:r>
      <w:r w:rsidRPr="00F749D6">
        <w:rPr>
          <w:rFonts w:ascii="Calibri" w:hAnsi="Calibri" w:cs="Calibri"/>
          <w:noProof/>
          <w:sz w:val="24"/>
          <w:szCs w:val="24"/>
        </w:rPr>
        <w:t>lity</w:t>
      </w:r>
      <w:r w:rsidR="00F749D6">
        <w:rPr>
          <w:rFonts w:ascii="Calibri" w:hAnsi="Calibri" w:cs="Calibri"/>
          <w:noProof/>
          <w:sz w:val="24"/>
          <w:szCs w:val="24"/>
        </w:rPr>
        <w:t xml:space="preserve">. </w:t>
      </w:r>
      <w:r>
        <w:rPr>
          <w:rFonts w:ascii="Calibri" w:hAnsi="Calibri" w:cs="Calibri"/>
          <w:noProof/>
          <w:sz w:val="24"/>
          <w:szCs w:val="24"/>
        </w:rPr>
        <w:t xml:space="preserve">VA should develop methods to routinely compare the timeliness of VA care with non-VA benchmarks and publish these comparisons for </w:t>
      </w:r>
      <w:r w:rsidRPr="00F749D6">
        <w:rPr>
          <w:rFonts w:ascii="Calibri" w:hAnsi="Calibri" w:cs="Calibri"/>
          <w:noProof/>
          <w:sz w:val="24"/>
          <w:szCs w:val="24"/>
        </w:rPr>
        <w:t>transpare</w:t>
      </w:r>
      <w:r w:rsidR="00F749D6">
        <w:rPr>
          <w:rFonts w:ascii="Calibri" w:hAnsi="Calibri" w:cs="Calibri"/>
          <w:noProof/>
          <w:sz w:val="24"/>
          <w:szCs w:val="24"/>
        </w:rPr>
        <w:t>nc</w:t>
      </w:r>
      <w:r w:rsidRPr="00F749D6">
        <w:rPr>
          <w:rFonts w:ascii="Calibri" w:hAnsi="Calibri" w:cs="Calibri"/>
          <w:noProof/>
          <w:sz w:val="24"/>
          <w:szCs w:val="24"/>
        </w:rPr>
        <w:t>y</w:t>
      </w:r>
      <w:r w:rsidR="00F749D6">
        <w:rPr>
          <w:rFonts w:ascii="Calibri" w:hAnsi="Calibri" w:cs="Calibri"/>
          <w:noProof/>
          <w:sz w:val="24"/>
          <w:szCs w:val="24"/>
        </w:rPr>
        <w:t xml:space="preserve">. </w:t>
      </w:r>
      <w:r>
        <w:rPr>
          <w:rFonts w:ascii="Calibri" w:hAnsi="Calibri" w:cs="Calibri"/>
          <w:noProof/>
          <w:sz w:val="24"/>
          <w:szCs w:val="24"/>
        </w:rPr>
        <w:t xml:space="preserve">And </w:t>
      </w:r>
      <w:r w:rsidRPr="00F749D6">
        <w:rPr>
          <w:rFonts w:ascii="Calibri" w:hAnsi="Calibri" w:cs="Calibri"/>
          <w:noProof/>
          <w:sz w:val="24"/>
          <w:szCs w:val="24"/>
        </w:rPr>
        <w:t>speaking</w:t>
      </w:r>
      <w:r>
        <w:rPr>
          <w:rFonts w:ascii="Calibri" w:hAnsi="Calibri" w:cs="Calibri"/>
          <w:noProof/>
          <w:sz w:val="24"/>
          <w:szCs w:val="24"/>
        </w:rPr>
        <w:t xml:space="preserve"> of time, time is gone</w:t>
      </w:r>
      <w:r w:rsidR="00F749D6">
        <w:rPr>
          <w:rFonts w:ascii="Calibri" w:hAnsi="Calibri" w:cs="Calibri"/>
          <w:noProof/>
          <w:sz w:val="24"/>
          <w:szCs w:val="24"/>
        </w:rPr>
        <w:t xml:space="preserve">. </w:t>
      </w:r>
      <w:r>
        <w:rPr>
          <w:rFonts w:ascii="Calibri" w:hAnsi="Calibri" w:cs="Calibri"/>
          <w:noProof/>
          <w:sz w:val="24"/>
          <w:szCs w:val="24"/>
        </w:rPr>
        <w:t>And I thought I had more to say, but I’m going to pass this onto Adam so he c</w:t>
      </w:r>
      <w:r w:rsidR="00F749D6">
        <w:rPr>
          <w:rFonts w:ascii="Calibri" w:hAnsi="Calibri" w:cs="Calibri"/>
          <w:noProof/>
          <w:sz w:val="24"/>
          <w:szCs w:val="24"/>
        </w:rPr>
        <w:t>an</w:t>
      </w:r>
      <w:r>
        <w:rPr>
          <w:rFonts w:ascii="Calibri" w:hAnsi="Calibri" w:cs="Calibri"/>
          <w:noProof/>
          <w:sz w:val="24"/>
          <w:szCs w:val="24"/>
        </w:rPr>
        <w:t xml:space="preserve"> take it from here</w:t>
      </w:r>
      <w:r w:rsidR="00F749D6">
        <w:rPr>
          <w:rFonts w:ascii="Calibri" w:hAnsi="Calibri" w:cs="Calibri"/>
          <w:noProof/>
          <w:sz w:val="24"/>
          <w:szCs w:val="24"/>
        </w:rPr>
        <w:t xml:space="preserve">. </w:t>
      </w:r>
    </w:p>
    <w:p w:rsidR="001C177B" w:rsidRDefault="001C177B" w:rsidP="004F385B">
      <w:pPr>
        <w:autoSpaceDE w:val="0"/>
        <w:autoSpaceDN w:val="0"/>
        <w:adjustRightInd w:val="0"/>
        <w:spacing w:after="0" w:line="240" w:lineRule="auto"/>
        <w:rPr>
          <w:rFonts w:ascii="Calibri" w:hAnsi="Calibri" w:cs="Calibri"/>
          <w:noProof/>
          <w:sz w:val="24"/>
          <w:szCs w:val="24"/>
        </w:rPr>
      </w:pPr>
    </w:p>
    <w:p w:rsidR="001C177B" w:rsidRDefault="001C177B" w:rsidP="004F385B">
      <w:pPr>
        <w:autoSpaceDE w:val="0"/>
        <w:autoSpaceDN w:val="0"/>
        <w:adjustRightInd w:val="0"/>
        <w:spacing w:after="0" w:line="240" w:lineRule="auto"/>
        <w:rPr>
          <w:rFonts w:ascii="Calibri" w:hAnsi="Calibri" w:cs="Calibri"/>
          <w:noProof/>
          <w:color w:val="0070C0"/>
          <w:sz w:val="24"/>
          <w:szCs w:val="24"/>
        </w:rPr>
      </w:pPr>
      <w:r>
        <w:rPr>
          <w:rFonts w:ascii="Calibri" w:hAnsi="Calibri" w:cs="Calibri"/>
          <w:noProof/>
          <w:sz w:val="24"/>
          <w:szCs w:val="24"/>
        </w:rPr>
        <w:t>Moderator:</w:t>
      </w:r>
      <w:r w:rsidR="00EF3942">
        <w:rPr>
          <w:rFonts w:ascii="Calibri" w:hAnsi="Calibri" w:cs="Calibri"/>
          <w:noProof/>
          <w:sz w:val="24"/>
          <w:szCs w:val="24"/>
        </w:rPr>
        <w:t xml:space="preserve"> </w:t>
      </w:r>
      <w:r>
        <w:rPr>
          <w:rFonts w:ascii="Calibri" w:hAnsi="Calibri" w:cs="Calibri"/>
          <w:noProof/>
          <w:sz w:val="24"/>
          <w:szCs w:val="24"/>
        </w:rPr>
        <w:t>Thank you</w:t>
      </w:r>
      <w:r w:rsidR="00F749D6">
        <w:rPr>
          <w:rFonts w:ascii="Calibri" w:hAnsi="Calibri" w:cs="Calibri"/>
          <w:noProof/>
          <w:sz w:val="24"/>
          <w:szCs w:val="24"/>
        </w:rPr>
        <w:t xml:space="preserve">. </w:t>
      </w:r>
      <w:r w:rsidR="00CE38C5">
        <w:rPr>
          <w:rFonts w:ascii="Calibri" w:hAnsi="Calibri" w:cs="Calibri"/>
          <w:noProof/>
          <w:color w:val="0070C0"/>
          <w:sz w:val="24"/>
          <w:szCs w:val="24"/>
        </w:rPr>
        <w:t>Are</w:t>
      </w:r>
      <w:r>
        <w:rPr>
          <w:rFonts w:ascii="Calibri" w:hAnsi="Calibri" w:cs="Calibri"/>
          <w:noProof/>
          <w:color w:val="0070C0"/>
          <w:sz w:val="24"/>
          <w:szCs w:val="24"/>
        </w:rPr>
        <w:t>_</w:t>
      </w:r>
    </w:p>
    <w:p w:rsidR="001C177B" w:rsidRDefault="00CE38C5" w:rsidP="00CE38C5">
      <w:pPr>
        <w:tabs>
          <w:tab w:val="left" w:pos="2830"/>
        </w:tabs>
        <w:autoSpaceDE w:val="0"/>
        <w:autoSpaceDN w:val="0"/>
        <w:adjustRightInd w:val="0"/>
        <w:spacing w:after="0" w:line="240" w:lineRule="auto"/>
        <w:rPr>
          <w:rFonts w:ascii="Calibri" w:hAnsi="Calibri" w:cs="Calibri"/>
          <w:noProof/>
          <w:color w:val="0070C0"/>
          <w:sz w:val="24"/>
          <w:szCs w:val="24"/>
        </w:rPr>
      </w:pPr>
      <w:r>
        <w:rPr>
          <w:rFonts w:ascii="Calibri" w:hAnsi="Calibri" w:cs="Calibri"/>
          <w:noProof/>
          <w:color w:val="0070C0"/>
          <w:sz w:val="24"/>
          <w:szCs w:val="24"/>
        </w:rPr>
        <w:tab/>
      </w:r>
    </w:p>
    <w:p w:rsidR="001C177B" w:rsidRDefault="001C177B" w:rsidP="001C177B">
      <w:pPr>
        <w:tabs>
          <w:tab w:val="left" w:pos="3693"/>
        </w:tabs>
        <w:autoSpaceDE w:val="0"/>
        <w:autoSpaceDN w:val="0"/>
        <w:adjustRightInd w:val="0"/>
        <w:spacing w:after="0" w:line="240" w:lineRule="auto"/>
        <w:rPr>
          <w:rFonts w:ascii="Calibri" w:hAnsi="Calibri" w:cs="Calibri"/>
          <w:noProof/>
          <w:color w:val="0070C0"/>
          <w:sz w:val="24"/>
          <w:szCs w:val="24"/>
        </w:rPr>
      </w:pPr>
      <w:r>
        <w:rPr>
          <w:rFonts w:ascii="Calibri" w:hAnsi="Calibri" w:cs="Calibri"/>
          <w:noProof/>
          <w:sz w:val="24"/>
          <w:szCs w:val="24"/>
        </w:rPr>
        <w:t>Adam</w:t>
      </w:r>
      <w:r w:rsidR="00F749D6">
        <w:rPr>
          <w:rFonts w:ascii="Calibri" w:hAnsi="Calibri" w:cs="Calibri"/>
          <w:noProof/>
          <w:sz w:val="24"/>
          <w:szCs w:val="24"/>
        </w:rPr>
        <w:t xml:space="preserve"> J. Batten</w:t>
      </w:r>
      <w:r>
        <w:rPr>
          <w:rFonts w:ascii="Calibri" w:hAnsi="Calibri" w:cs="Calibri"/>
          <w:noProof/>
          <w:sz w:val="24"/>
          <w:szCs w:val="24"/>
        </w:rPr>
        <w:t>:</w:t>
      </w:r>
      <w:r w:rsidR="00EF3942">
        <w:rPr>
          <w:rFonts w:ascii="Calibri" w:hAnsi="Calibri" w:cs="Calibri"/>
          <w:noProof/>
          <w:sz w:val="24"/>
          <w:szCs w:val="24"/>
        </w:rPr>
        <w:t xml:space="preserve"> </w:t>
      </w:r>
      <w:r w:rsidR="00F749D6" w:rsidRPr="00F749D6">
        <w:rPr>
          <w:rFonts w:ascii="Calibri" w:hAnsi="Calibri" w:cs="Calibri"/>
          <w:noProof/>
          <w:color w:val="0070C0"/>
          <w:sz w:val="24"/>
          <w:szCs w:val="24"/>
        </w:rPr>
        <w:t>Thanks Peter</w:t>
      </w:r>
      <w:r w:rsidR="00F749D6">
        <w:rPr>
          <w:rFonts w:ascii="Calibri" w:hAnsi="Calibri" w:cs="Calibri"/>
          <w:noProof/>
          <w:color w:val="0070C0"/>
          <w:sz w:val="24"/>
          <w:szCs w:val="24"/>
        </w:rPr>
        <w:t>.</w:t>
      </w:r>
      <w:r>
        <w:rPr>
          <w:rFonts w:ascii="Calibri" w:hAnsi="Calibri" w:cs="Calibri"/>
          <w:noProof/>
          <w:color w:val="0070C0"/>
          <w:sz w:val="24"/>
          <w:szCs w:val="24"/>
        </w:rPr>
        <w:t xml:space="preserve"> </w:t>
      </w:r>
      <w:r>
        <w:rPr>
          <w:rFonts w:ascii="Calibri" w:hAnsi="Calibri" w:cs="Calibri"/>
          <w:noProof/>
          <w:color w:val="0070C0"/>
          <w:sz w:val="24"/>
          <w:szCs w:val="24"/>
        </w:rPr>
        <w:tab/>
      </w:r>
    </w:p>
    <w:p w:rsidR="001C177B" w:rsidRDefault="001C177B" w:rsidP="001C177B">
      <w:pPr>
        <w:tabs>
          <w:tab w:val="left" w:pos="3693"/>
        </w:tabs>
        <w:autoSpaceDE w:val="0"/>
        <w:autoSpaceDN w:val="0"/>
        <w:adjustRightInd w:val="0"/>
        <w:spacing w:after="0" w:line="240" w:lineRule="auto"/>
        <w:rPr>
          <w:rFonts w:ascii="Calibri" w:hAnsi="Calibri" w:cs="Calibri"/>
          <w:noProof/>
          <w:sz w:val="24"/>
          <w:szCs w:val="24"/>
        </w:rPr>
      </w:pPr>
    </w:p>
    <w:p w:rsidR="001C177B" w:rsidRDefault="001C177B" w:rsidP="001C177B">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Moderator:</w:t>
      </w:r>
      <w:r w:rsidR="00CE38C5">
        <w:rPr>
          <w:rFonts w:ascii="Calibri" w:hAnsi="Calibri" w:cs="Calibri"/>
          <w:noProof/>
          <w:sz w:val="24"/>
          <w:szCs w:val="24"/>
        </w:rPr>
        <w:t xml:space="preserve"> _</w:t>
      </w:r>
      <w:r>
        <w:rPr>
          <w:rFonts w:ascii="Calibri" w:hAnsi="Calibri" w:cs="Calibri"/>
          <w:noProof/>
          <w:sz w:val="24"/>
          <w:szCs w:val="24"/>
        </w:rPr>
        <w:t>you ready to share your screen?</w:t>
      </w:r>
    </w:p>
    <w:p w:rsidR="001C177B" w:rsidRDefault="001C177B" w:rsidP="001C177B">
      <w:pPr>
        <w:tabs>
          <w:tab w:val="left" w:pos="3693"/>
        </w:tabs>
        <w:autoSpaceDE w:val="0"/>
        <w:autoSpaceDN w:val="0"/>
        <w:adjustRightInd w:val="0"/>
        <w:spacing w:after="0" w:line="240" w:lineRule="auto"/>
        <w:rPr>
          <w:rFonts w:ascii="Calibri" w:hAnsi="Calibri" w:cs="Calibri"/>
          <w:noProof/>
          <w:sz w:val="24"/>
          <w:szCs w:val="24"/>
        </w:rPr>
      </w:pPr>
    </w:p>
    <w:p w:rsidR="001C177B" w:rsidRDefault="001C177B" w:rsidP="001C177B">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Adam</w:t>
      </w:r>
      <w:r w:rsidR="00F749D6">
        <w:rPr>
          <w:rFonts w:ascii="Calibri" w:hAnsi="Calibri" w:cs="Calibri"/>
          <w:noProof/>
          <w:sz w:val="24"/>
          <w:szCs w:val="24"/>
        </w:rPr>
        <w:t xml:space="preserve"> J. Batten</w:t>
      </w:r>
      <w:r>
        <w:rPr>
          <w:rFonts w:ascii="Calibri" w:hAnsi="Calibri" w:cs="Calibri"/>
          <w:noProof/>
          <w:sz w:val="24"/>
          <w:szCs w:val="24"/>
        </w:rPr>
        <w:t>:</w:t>
      </w:r>
      <w:r w:rsidR="00EF3942">
        <w:rPr>
          <w:rFonts w:ascii="Calibri" w:hAnsi="Calibri" w:cs="Calibri"/>
          <w:noProof/>
          <w:sz w:val="24"/>
          <w:szCs w:val="24"/>
        </w:rPr>
        <w:t xml:space="preserve"> </w:t>
      </w:r>
      <w:r>
        <w:rPr>
          <w:rFonts w:ascii="Calibri" w:hAnsi="Calibri" w:cs="Calibri"/>
          <w:noProof/>
          <w:sz w:val="24"/>
          <w:szCs w:val="24"/>
        </w:rPr>
        <w:t>I sure am.</w:t>
      </w:r>
    </w:p>
    <w:p w:rsidR="001C177B" w:rsidRDefault="001C177B" w:rsidP="001C177B">
      <w:pPr>
        <w:tabs>
          <w:tab w:val="left" w:pos="3693"/>
        </w:tabs>
        <w:autoSpaceDE w:val="0"/>
        <w:autoSpaceDN w:val="0"/>
        <w:adjustRightInd w:val="0"/>
        <w:spacing w:after="0" w:line="240" w:lineRule="auto"/>
        <w:rPr>
          <w:rFonts w:ascii="Calibri" w:hAnsi="Calibri" w:cs="Calibri"/>
          <w:noProof/>
          <w:sz w:val="24"/>
          <w:szCs w:val="24"/>
        </w:rPr>
      </w:pPr>
    </w:p>
    <w:p w:rsidR="001C177B" w:rsidRDefault="001C177B" w:rsidP="001C177B">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Moderator:</w:t>
      </w:r>
      <w:r w:rsidR="00EF3942">
        <w:rPr>
          <w:rFonts w:ascii="Calibri" w:hAnsi="Calibri" w:cs="Calibri"/>
          <w:noProof/>
          <w:sz w:val="24"/>
          <w:szCs w:val="24"/>
        </w:rPr>
        <w:t xml:space="preserve"> </w:t>
      </w:r>
      <w:r>
        <w:rPr>
          <w:rFonts w:ascii="Calibri" w:hAnsi="Calibri" w:cs="Calibri"/>
          <w:noProof/>
          <w:sz w:val="24"/>
          <w:szCs w:val="24"/>
        </w:rPr>
        <w:t>Excellent</w:t>
      </w:r>
      <w:r w:rsidR="00F749D6">
        <w:rPr>
          <w:rFonts w:ascii="Calibri" w:hAnsi="Calibri" w:cs="Calibri"/>
          <w:noProof/>
          <w:sz w:val="24"/>
          <w:szCs w:val="24"/>
        </w:rPr>
        <w:t xml:space="preserve">. </w:t>
      </w:r>
      <w:r>
        <w:rPr>
          <w:rFonts w:ascii="Calibri" w:hAnsi="Calibri" w:cs="Calibri"/>
          <w:noProof/>
          <w:sz w:val="24"/>
          <w:szCs w:val="24"/>
        </w:rPr>
        <w:t>You should have that pop-up now</w:t>
      </w:r>
      <w:r w:rsidR="00F749D6">
        <w:rPr>
          <w:rFonts w:ascii="Calibri" w:hAnsi="Calibri" w:cs="Calibri"/>
          <w:noProof/>
          <w:sz w:val="24"/>
          <w:szCs w:val="24"/>
        </w:rPr>
        <w:t xml:space="preserve">. </w:t>
      </w:r>
    </w:p>
    <w:p w:rsidR="001C177B" w:rsidRDefault="001C177B" w:rsidP="001C177B">
      <w:pPr>
        <w:tabs>
          <w:tab w:val="left" w:pos="3693"/>
        </w:tabs>
        <w:autoSpaceDE w:val="0"/>
        <w:autoSpaceDN w:val="0"/>
        <w:adjustRightInd w:val="0"/>
        <w:spacing w:after="0" w:line="240" w:lineRule="auto"/>
        <w:rPr>
          <w:rFonts w:ascii="Calibri" w:hAnsi="Calibri" w:cs="Calibri"/>
          <w:noProof/>
          <w:sz w:val="24"/>
          <w:szCs w:val="24"/>
        </w:rPr>
      </w:pPr>
    </w:p>
    <w:p w:rsidR="001C177B" w:rsidRDefault="001C177B" w:rsidP="001C177B">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Adam</w:t>
      </w:r>
      <w:r w:rsidR="00F749D6">
        <w:rPr>
          <w:rFonts w:ascii="Calibri" w:hAnsi="Calibri" w:cs="Calibri"/>
          <w:noProof/>
          <w:sz w:val="24"/>
          <w:szCs w:val="24"/>
        </w:rPr>
        <w:t xml:space="preserve"> J. Batten</w:t>
      </w:r>
      <w:r>
        <w:rPr>
          <w:rFonts w:ascii="Calibri" w:hAnsi="Calibri" w:cs="Calibri"/>
          <w:noProof/>
          <w:sz w:val="24"/>
          <w:szCs w:val="24"/>
        </w:rPr>
        <w:t>:</w:t>
      </w:r>
      <w:r w:rsidR="00EF3942">
        <w:rPr>
          <w:rFonts w:ascii="Calibri" w:hAnsi="Calibri" w:cs="Calibri"/>
          <w:noProof/>
          <w:sz w:val="24"/>
          <w:szCs w:val="24"/>
        </w:rPr>
        <w:t xml:space="preserve"> </w:t>
      </w:r>
      <w:r>
        <w:rPr>
          <w:rFonts w:ascii="Calibri" w:hAnsi="Calibri" w:cs="Calibri"/>
          <w:noProof/>
          <w:sz w:val="24"/>
          <w:szCs w:val="24"/>
        </w:rPr>
        <w:t>Okay</w:t>
      </w:r>
      <w:r w:rsidR="00F749D6">
        <w:rPr>
          <w:rFonts w:ascii="Calibri" w:hAnsi="Calibri" w:cs="Calibri"/>
          <w:noProof/>
          <w:sz w:val="24"/>
          <w:szCs w:val="24"/>
        </w:rPr>
        <w:t xml:space="preserve">. </w:t>
      </w:r>
      <w:r>
        <w:rPr>
          <w:rFonts w:ascii="Calibri" w:hAnsi="Calibri" w:cs="Calibri"/>
          <w:noProof/>
          <w:sz w:val="24"/>
          <w:szCs w:val="24"/>
        </w:rPr>
        <w:t>Can you see my screen?</w:t>
      </w:r>
      <w:r w:rsidR="00EF3942">
        <w:rPr>
          <w:rFonts w:ascii="Calibri" w:hAnsi="Calibri" w:cs="Calibri"/>
          <w:noProof/>
          <w:sz w:val="24"/>
          <w:szCs w:val="24"/>
        </w:rPr>
        <w:t xml:space="preserve"> </w:t>
      </w:r>
    </w:p>
    <w:p w:rsidR="001C177B" w:rsidRDefault="001C177B" w:rsidP="001C177B">
      <w:pPr>
        <w:tabs>
          <w:tab w:val="left" w:pos="3693"/>
        </w:tabs>
        <w:autoSpaceDE w:val="0"/>
        <w:autoSpaceDN w:val="0"/>
        <w:adjustRightInd w:val="0"/>
        <w:spacing w:after="0" w:line="240" w:lineRule="auto"/>
        <w:rPr>
          <w:rFonts w:ascii="Calibri" w:hAnsi="Calibri" w:cs="Calibri"/>
          <w:noProof/>
          <w:sz w:val="24"/>
          <w:szCs w:val="24"/>
        </w:rPr>
      </w:pPr>
    </w:p>
    <w:p w:rsidR="001C177B" w:rsidRDefault="001C177B" w:rsidP="001C177B">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Moderator:</w:t>
      </w:r>
      <w:r w:rsidR="00EF3942">
        <w:rPr>
          <w:rFonts w:ascii="Calibri" w:hAnsi="Calibri" w:cs="Calibri"/>
          <w:noProof/>
          <w:sz w:val="24"/>
          <w:szCs w:val="24"/>
        </w:rPr>
        <w:t xml:space="preserve"> </w:t>
      </w:r>
      <w:r>
        <w:rPr>
          <w:rFonts w:ascii="Calibri" w:hAnsi="Calibri" w:cs="Calibri"/>
          <w:noProof/>
          <w:sz w:val="24"/>
          <w:szCs w:val="24"/>
        </w:rPr>
        <w:t>We can</w:t>
      </w:r>
      <w:r w:rsidR="00F749D6">
        <w:rPr>
          <w:rFonts w:ascii="Calibri" w:hAnsi="Calibri" w:cs="Calibri"/>
          <w:noProof/>
          <w:sz w:val="24"/>
          <w:szCs w:val="24"/>
        </w:rPr>
        <w:t xml:space="preserve">. </w:t>
      </w:r>
      <w:r>
        <w:rPr>
          <w:rFonts w:ascii="Calibri" w:hAnsi="Calibri" w:cs="Calibri"/>
          <w:noProof/>
          <w:sz w:val="24"/>
          <w:szCs w:val="24"/>
        </w:rPr>
        <w:t>It looks good</w:t>
      </w:r>
      <w:r w:rsidR="00F749D6">
        <w:rPr>
          <w:rFonts w:ascii="Calibri" w:hAnsi="Calibri" w:cs="Calibri"/>
          <w:noProof/>
          <w:sz w:val="24"/>
          <w:szCs w:val="24"/>
        </w:rPr>
        <w:t>, t</w:t>
      </w:r>
      <w:r>
        <w:rPr>
          <w:rFonts w:ascii="Calibri" w:hAnsi="Calibri" w:cs="Calibri"/>
          <w:noProof/>
          <w:sz w:val="24"/>
          <w:szCs w:val="24"/>
        </w:rPr>
        <w:t>hank you</w:t>
      </w:r>
      <w:r w:rsidR="00F749D6">
        <w:rPr>
          <w:rFonts w:ascii="Calibri" w:hAnsi="Calibri" w:cs="Calibri"/>
          <w:noProof/>
          <w:sz w:val="24"/>
          <w:szCs w:val="24"/>
        </w:rPr>
        <w:t xml:space="preserve">. </w:t>
      </w:r>
    </w:p>
    <w:p w:rsidR="001C177B" w:rsidRDefault="001C177B" w:rsidP="001C177B">
      <w:pPr>
        <w:tabs>
          <w:tab w:val="left" w:pos="3693"/>
        </w:tabs>
        <w:autoSpaceDE w:val="0"/>
        <w:autoSpaceDN w:val="0"/>
        <w:adjustRightInd w:val="0"/>
        <w:spacing w:after="0" w:line="240" w:lineRule="auto"/>
        <w:rPr>
          <w:rFonts w:ascii="Calibri" w:hAnsi="Calibri" w:cs="Calibri"/>
          <w:noProof/>
          <w:sz w:val="24"/>
          <w:szCs w:val="24"/>
        </w:rPr>
      </w:pPr>
    </w:p>
    <w:p w:rsidR="001C177B" w:rsidRDefault="00F749D6" w:rsidP="001C177B">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Adam J. Batten:</w:t>
      </w:r>
      <w:r w:rsidR="00EF3942">
        <w:rPr>
          <w:rFonts w:ascii="Calibri" w:hAnsi="Calibri" w:cs="Calibri"/>
          <w:noProof/>
          <w:sz w:val="24"/>
          <w:szCs w:val="24"/>
        </w:rPr>
        <w:t xml:space="preserve"> </w:t>
      </w:r>
      <w:r>
        <w:rPr>
          <w:rFonts w:ascii="Calibri" w:hAnsi="Calibri" w:cs="Calibri"/>
          <w:noProof/>
          <w:sz w:val="24"/>
          <w:szCs w:val="24"/>
        </w:rPr>
        <w:t>All right, great.</w:t>
      </w:r>
      <w:r w:rsidR="001C177B">
        <w:rPr>
          <w:rFonts w:ascii="Calibri" w:hAnsi="Calibri" w:cs="Calibri"/>
          <w:noProof/>
          <w:sz w:val="24"/>
          <w:szCs w:val="24"/>
        </w:rPr>
        <w:t xml:space="preserve"> So following up [unintelligible 12:11] in </w:t>
      </w:r>
      <w:r w:rsidR="001C177B" w:rsidRPr="00F749D6">
        <w:rPr>
          <w:rFonts w:ascii="Calibri" w:hAnsi="Calibri" w:cs="Calibri"/>
          <w:noProof/>
          <w:sz w:val="24"/>
          <w:szCs w:val="24"/>
        </w:rPr>
        <w:t>your</w:t>
      </w:r>
      <w:r w:rsidR="00CE38C5">
        <w:rPr>
          <w:rFonts w:ascii="Calibri" w:hAnsi="Calibri" w:cs="Calibri"/>
          <w:noProof/>
          <w:sz w:val="24"/>
          <w:szCs w:val="24"/>
        </w:rPr>
        <w:t>,</w:t>
      </w:r>
      <w:r>
        <w:rPr>
          <w:rFonts w:ascii="Calibri" w:hAnsi="Calibri" w:cs="Calibri"/>
          <w:noProof/>
          <w:sz w:val="24"/>
          <w:szCs w:val="24"/>
        </w:rPr>
        <w:t xml:space="preserve"> </w:t>
      </w:r>
      <w:r w:rsidR="00CE38C5">
        <w:rPr>
          <w:rFonts w:ascii="Calibri" w:hAnsi="Calibri" w:cs="Calibri"/>
          <w:noProof/>
          <w:sz w:val="24"/>
          <w:szCs w:val="24"/>
        </w:rPr>
        <w:t>g</w:t>
      </w:r>
      <w:r w:rsidR="001C177B">
        <w:rPr>
          <w:rFonts w:ascii="Calibri" w:hAnsi="Calibri" w:cs="Calibri"/>
          <w:noProof/>
          <w:sz w:val="24"/>
          <w:szCs w:val="24"/>
        </w:rPr>
        <w:t>ood morning</w:t>
      </w:r>
      <w:r>
        <w:rPr>
          <w:rFonts w:ascii="Calibri" w:hAnsi="Calibri" w:cs="Calibri"/>
          <w:noProof/>
          <w:sz w:val="24"/>
          <w:szCs w:val="24"/>
        </w:rPr>
        <w:t>,</w:t>
      </w:r>
      <w:r w:rsidR="001C177B">
        <w:rPr>
          <w:rFonts w:ascii="Calibri" w:hAnsi="Calibri" w:cs="Calibri"/>
          <w:noProof/>
          <w:sz w:val="24"/>
          <w:szCs w:val="24"/>
        </w:rPr>
        <w:t xml:space="preserve"> everybody</w:t>
      </w:r>
      <w:r>
        <w:rPr>
          <w:rFonts w:ascii="Calibri" w:hAnsi="Calibri" w:cs="Calibri"/>
          <w:noProof/>
          <w:sz w:val="24"/>
          <w:szCs w:val="24"/>
        </w:rPr>
        <w:t>. T</w:t>
      </w:r>
      <w:r w:rsidR="001C177B">
        <w:rPr>
          <w:rFonts w:ascii="Calibri" w:hAnsi="Calibri" w:cs="Calibri"/>
          <w:noProof/>
          <w:sz w:val="24"/>
          <w:szCs w:val="24"/>
        </w:rPr>
        <w:t>hanks for attending this seminar and everybody’s that tuning</w:t>
      </w:r>
      <w:r>
        <w:rPr>
          <w:rFonts w:ascii="Calibri" w:hAnsi="Calibri" w:cs="Calibri"/>
          <w:noProof/>
          <w:sz w:val="24"/>
          <w:szCs w:val="24"/>
        </w:rPr>
        <w:t xml:space="preserve"> in</w:t>
      </w:r>
      <w:r w:rsidR="001C177B">
        <w:rPr>
          <w:rFonts w:ascii="Calibri" w:hAnsi="Calibri" w:cs="Calibri"/>
          <w:noProof/>
          <w:sz w:val="24"/>
          <w:szCs w:val="24"/>
        </w:rPr>
        <w:t xml:space="preserve"> here at the archives</w:t>
      </w:r>
      <w:r>
        <w:rPr>
          <w:rFonts w:ascii="Calibri" w:hAnsi="Calibri" w:cs="Calibri"/>
          <w:noProof/>
          <w:sz w:val="24"/>
          <w:szCs w:val="24"/>
        </w:rPr>
        <w:t xml:space="preserve">. </w:t>
      </w:r>
      <w:r w:rsidR="001C177B">
        <w:rPr>
          <w:rFonts w:ascii="Calibri" w:hAnsi="Calibri" w:cs="Calibri"/>
          <w:noProof/>
          <w:sz w:val="24"/>
          <w:szCs w:val="24"/>
        </w:rPr>
        <w:t>Appreciate your time</w:t>
      </w:r>
      <w:r>
        <w:rPr>
          <w:rFonts w:ascii="Calibri" w:hAnsi="Calibri" w:cs="Calibri"/>
          <w:noProof/>
          <w:sz w:val="24"/>
          <w:szCs w:val="24"/>
        </w:rPr>
        <w:t xml:space="preserve">. </w:t>
      </w:r>
      <w:r w:rsidR="001C177B">
        <w:rPr>
          <w:rFonts w:ascii="Calibri" w:hAnsi="Calibri" w:cs="Calibri"/>
          <w:noProof/>
          <w:sz w:val="24"/>
          <w:szCs w:val="24"/>
        </w:rPr>
        <w:t>So I’m going to get into a talk about timely care of what the My VA Access Evaluations kind of conceptualize at timely care</w:t>
      </w:r>
      <w:r>
        <w:rPr>
          <w:rFonts w:ascii="Calibri" w:hAnsi="Calibri" w:cs="Calibri"/>
          <w:noProof/>
          <w:sz w:val="24"/>
          <w:szCs w:val="24"/>
        </w:rPr>
        <w:t xml:space="preserve">. </w:t>
      </w:r>
      <w:r w:rsidR="001C177B">
        <w:rPr>
          <w:rFonts w:ascii="Calibri" w:hAnsi="Calibri" w:cs="Calibri"/>
          <w:noProof/>
          <w:sz w:val="24"/>
          <w:szCs w:val="24"/>
        </w:rPr>
        <w:t>So brief overview of what I’m going to talk about</w:t>
      </w:r>
      <w:r>
        <w:rPr>
          <w:rFonts w:ascii="Calibri" w:hAnsi="Calibri" w:cs="Calibri"/>
          <w:noProof/>
          <w:sz w:val="24"/>
          <w:szCs w:val="24"/>
        </w:rPr>
        <w:t xml:space="preserve">. </w:t>
      </w:r>
      <w:r w:rsidR="001C177B">
        <w:rPr>
          <w:rFonts w:ascii="Calibri" w:hAnsi="Calibri" w:cs="Calibri"/>
          <w:noProof/>
          <w:sz w:val="24"/>
          <w:szCs w:val="24"/>
        </w:rPr>
        <w:t xml:space="preserve">Our goal, some necessary </w:t>
      </w:r>
      <w:r w:rsidR="001C177B" w:rsidRPr="00F749D6">
        <w:rPr>
          <w:rFonts w:ascii="Calibri" w:hAnsi="Calibri" w:cs="Calibri"/>
          <w:noProof/>
          <w:sz w:val="24"/>
          <w:szCs w:val="24"/>
        </w:rPr>
        <w:t>defin</w:t>
      </w:r>
      <w:r>
        <w:rPr>
          <w:rFonts w:ascii="Calibri" w:hAnsi="Calibri" w:cs="Calibri"/>
          <w:noProof/>
          <w:sz w:val="24"/>
          <w:szCs w:val="24"/>
        </w:rPr>
        <w:t>i</w:t>
      </w:r>
      <w:r w:rsidR="001C177B" w:rsidRPr="00F749D6">
        <w:rPr>
          <w:rFonts w:ascii="Calibri" w:hAnsi="Calibri" w:cs="Calibri"/>
          <w:noProof/>
          <w:sz w:val="24"/>
          <w:szCs w:val="24"/>
        </w:rPr>
        <w:t>tions</w:t>
      </w:r>
      <w:r w:rsidR="001C177B">
        <w:rPr>
          <w:rFonts w:ascii="Calibri" w:hAnsi="Calibri" w:cs="Calibri"/>
          <w:noProof/>
          <w:sz w:val="24"/>
          <w:szCs w:val="24"/>
        </w:rPr>
        <w:t xml:space="preserve"> about what SDA </w:t>
      </w:r>
      <w:r w:rsidR="001C177B" w:rsidRPr="00F749D6">
        <w:rPr>
          <w:rFonts w:ascii="Calibri" w:hAnsi="Calibri" w:cs="Calibri"/>
          <w:noProof/>
          <w:sz w:val="24"/>
          <w:szCs w:val="24"/>
        </w:rPr>
        <w:t>same</w:t>
      </w:r>
      <w:r>
        <w:rPr>
          <w:rFonts w:ascii="Calibri" w:hAnsi="Calibri" w:cs="Calibri"/>
          <w:noProof/>
          <w:sz w:val="24"/>
          <w:szCs w:val="24"/>
        </w:rPr>
        <w:t>-</w:t>
      </w:r>
      <w:r w:rsidR="001C177B" w:rsidRPr="00F749D6">
        <w:rPr>
          <w:rFonts w:ascii="Calibri" w:hAnsi="Calibri" w:cs="Calibri"/>
          <w:noProof/>
          <w:sz w:val="24"/>
          <w:szCs w:val="24"/>
        </w:rPr>
        <w:t>day</w:t>
      </w:r>
      <w:r w:rsidR="001C177B">
        <w:rPr>
          <w:rFonts w:ascii="Calibri" w:hAnsi="Calibri" w:cs="Calibri"/>
          <w:noProof/>
          <w:sz w:val="24"/>
          <w:szCs w:val="24"/>
        </w:rPr>
        <w:t xml:space="preserve"> access versus </w:t>
      </w:r>
      <w:r w:rsidR="001C177B">
        <w:rPr>
          <w:rFonts w:ascii="Calibri" w:hAnsi="Calibri" w:cs="Calibri"/>
          <w:noProof/>
          <w:sz w:val="24"/>
          <w:szCs w:val="24"/>
        </w:rPr>
        <w:lastRenderedPageBreak/>
        <w:t>timely care</w:t>
      </w:r>
      <w:r>
        <w:rPr>
          <w:rFonts w:ascii="Calibri" w:hAnsi="Calibri" w:cs="Calibri"/>
          <w:noProof/>
          <w:sz w:val="24"/>
          <w:szCs w:val="24"/>
        </w:rPr>
        <w:t xml:space="preserve">. </w:t>
      </w:r>
      <w:r w:rsidR="001C177B">
        <w:rPr>
          <w:rFonts w:ascii="Calibri" w:hAnsi="Calibri" w:cs="Calibri"/>
          <w:noProof/>
          <w:sz w:val="24"/>
          <w:szCs w:val="24"/>
        </w:rPr>
        <w:t>This design and method that we’re using to evaluate these metrics</w:t>
      </w:r>
      <w:r>
        <w:rPr>
          <w:rFonts w:ascii="Calibri" w:hAnsi="Calibri" w:cs="Calibri"/>
          <w:noProof/>
          <w:sz w:val="24"/>
          <w:szCs w:val="24"/>
        </w:rPr>
        <w:t>. A</w:t>
      </w:r>
      <w:r w:rsidR="001C177B">
        <w:rPr>
          <w:rFonts w:ascii="Calibri" w:hAnsi="Calibri" w:cs="Calibri"/>
          <w:noProof/>
          <w:sz w:val="24"/>
          <w:szCs w:val="24"/>
        </w:rPr>
        <w:t xml:space="preserve">nd we’re going to do quick data view of what </w:t>
      </w:r>
      <w:r w:rsidR="001C177B" w:rsidRPr="00F749D6">
        <w:rPr>
          <w:rFonts w:ascii="Calibri" w:hAnsi="Calibri" w:cs="Calibri"/>
          <w:noProof/>
          <w:sz w:val="24"/>
          <w:szCs w:val="24"/>
        </w:rPr>
        <w:t>we’re actually seeing</w:t>
      </w:r>
      <w:r w:rsidR="001C177B">
        <w:rPr>
          <w:rFonts w:ascii="Calibri" w:hAnsi="Calibri" w:cs="Calibri"/>
          <w:noProof/>
          <w:sz w:val="24"/>
          <w:szCs w:val="24"/>
        </w:rPr>
        <w:t xml:space="preserve"> in the C</w:t>
      </w:r>
      <w:r w:rsidR="001C5D35">
        <w:rPr>
          <w:rFonts w:ascii="Calibri" w:hAnsi="Calibri" w:cs="Calibri"/>
          <w:noProof/>
          <w:sz w:val="24"/>
          <w:szCs w:val="24"/>
        </w:rPr>
        <w:t>D</w:t>
      </w:r>
      <w:r w:rsidR="001C177B">
        <w:rPr>
          <w:rFonts w:ascii="Calibri" w:hAnsi="Calibri" w:cs="Calibri"/>
          <w:noProof/>
          <w:sz w:val="24"/>
          <w:szCs w:val="24"/>
        </w:rPr>
        <w:t>W</w:t>
      </w:r>
      <w:r>
        <w:rPr>
          <w:rFonts w:ascii="Calibri" w:hAnsi="Calibri" w:cs="Calibri"/>
          <w:noProof/>
          <w:sz w:val="24"/>
          <w:szCs w:val="24"/>
        </w:rPr>
        <w:t>. A</w:t>
      </w:r>
      <w:r w:rsidR="001C177B">
        <w:rPr>
          <w:rFonts w:ascii="Calibri" w:hAnsi="Calibri" w:cs="Calibri"/>
          <w:noProof/>
          <w:sz w:val="24"/>
          <w:szCs w:val="24"/>
        </w:rPr>
        <w:t>nd then get into some real results from our</w:t>
      </w:r>
      <w:r>
        <w:rPr>
          <w:rFonts w:ascii="Calibri" w:hAnsi="Calibri" w:cs="Calibri"/>
          <w:noProof/>
          <w:sz w:val="24"/>
          <w:szCs w:val="24"/>
        </w:rPr>
        <w:t xml:space="preserve"> preliminary</w:t>
      </w:r>
      <w:r w:rsidR="001C177B">
        <w:rPr>
          <w:rFonts w:ascii="Calibri" w:hAnsi="Calibri" w:cs="Calibri"/>
          <w:noProof/>
          <w:sz w:val="24"/>
          <w:szCs w:val="24"/>
        </w:rPr>
        <w:t xml:space="preserve"> models. </w:t>
      </w:r>
    </w:p>
    <w:p w:rsidR="001C177B" w:rsidRDefault="001C177B" w:rsidP="001C177B">
      <w:pPr>
        <w:tabs>
          <w:tab w:val="left" w:pos="3693"/>
        </w:tabs>
        <w:autoSpaceDE w:val="0"/>
        <w:autoSpaceDN w:val="0"/>
        <w:adjustRightInd w:val="0"/>
        <w:spacing w:after="0" w:line="240" w:lineRule="auto"/>
        <w:rPr>
          <w:rFonts w:ascii="Calibri" w:hAnsi="Calibri" w:cs="Calibri"/>
          <w:noProof/>
          <w:sz w:val="24"/>
          <w:szCs w:val="24"/>
        </w:rPr>
      </w:pPr>
    </w:p>
    <w:p w:rsidR="001C177B" w:rsidRDefault="001C177B" w:rsidP="001C177B">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 xml:space="preserve">So our goal, so this is a busy </w:t>
      </w:r>
      <w:r w:rsidR="001C5D35">
        <w:rPr>
          <w:rFonts w:ascii="Calibri" w:hAnsi="Calibri" w:cs="Calibri"/>
          <w:noProof/>
          <w:sz w:val="24"/>
          <w:szCs w:val="24"/>
        </w:rPr>
        <w:t>slide</w:t>
      </w:r>
      <w:r w:rsidR="00F749D6">
        <w:rPr>
          <w:rFonts w:ascii="Calibri" w:hAnsi="Calibri" w:cs="Calibri"/>
          <w:noProof/>
          <w:sz w:val="24"/>
          <w:szCs w:val="24"/>
        </w:rPr>
        <w:t>. B</w:t>
      </w:r>
      <w:r>
        <w:rPr>
          <w:rFonts w:ascii="Calibri" w:hAnsi="Calibri" w:cs="Calibri"/>
          <w:noProof/>
          <w:sz w:val="24"/>
          <w:szCs w:val="24"/>
        </w:rPr>
        <w:t xml:space="preserve">ut </w:t>
      </w:r>
      <w:r w:rsidRPr="00F749D6">
        <w:rPr>
          <w:rFonts w:ascii="Calibri" w:hAnsi="Calibri" w:cs="Calibri"/>
          <w:noProof/>
          <w:sz w:val="24"/>
          <w:szCs w:val="24"/>
        </w:rPr>
        <w:t>basically</w:t>
      </w:r>
      <w:r w:rsidR="00F749D6">
        <w:rPr>
          <w:rFonts w:ascii="Calibri" w:hAnsi="Calibri" w:cs="Calibri"/>
          <w:noProof/>
          <w:sz w:val="24"/>
          <w:szCs w:val="24"/>
        </w:rPr>
        <w:t>,</w:t>
      </w:r>
      <w:r>
        <w:rPr>
          <w:rFonts w:ascii="Calibri" w:hAnsi="Calibri" w:cs="Calibri"/>
          <w:noProof/>
          <w:sz w:val="24"/>
          <w:szCs w:val="24"/>
        </w:rPr>
        <w:t xml:space="preserve"> our goal is to build a, a kind of a process where we can quickly extract information from the CDW or other data sources</w:t>
      </w:r>
      <w:r w:rsidR="00F749D6">
        <w:rPr>
          <w:rFonts w:ascii="Calibri" w:hAnsi="Calibri" w:cs="Calibri"/>
          <w:noProof/>
          <w:sz w:val="24"/>
          <w:szCs w:val="24"/>
        </w:rPr>
        <w:t>. A</w:t>
      </w:r>
      <w:r>
        <w:rPr>
          <w:rFonts w:ascii="Calibri" w:hAnsi="Calibri" w:cs="Calibri"/>
          <w:noProof/>
          <w:sz w:val="24"/>
          <w:szCs w:val="24"/>
        </w:rPr>
        <w:t xml:space="preserve">nd model them in such a way that we can actually start to build up some kind of insight into what’s, what successful </w:t>
      </w:r>
      <w:r w:rsidRPr="00F749D6">
        <w:rPr>
          <w:rFonts w:ascii="Calibri" w:hAnsi="Calibri" w:cs="Calibri"/>
          <w:noProof/>
          <w:sz w:val="24"/>
          <w:szCs w:val="24"/>
        </w:rPr>
        <w:t>facilit</w:t>
      </w:r>
      <w:r w:rsidR="00F749D6">
        <w:rPr>
          <w:rFonts w:ascii="Calibri" w:hAnsi="Calibri" w:cs="Calibri"/>
          <w:noProof/>
          <w:sz w:val="24"/>
          <w:szCs w:val="24"/>
        </w:rPr>
        <w:t>i</w:t>
      </w:r>
      <w:r w:rsidRPr="00F749D6">
        <w:rPr>
          <w:rFonts w:ascii="Calibri" w:hAnsi="Calibri" w:cs="Calibri"/>
          <w:noProof/>
          <w:sz w:val="24"/>
          <w:szCs w:val="24"/>
        </w:rPr>
        <w:t>es</w:t>
      </w:r>
      <w:r>
        <w:rPr>
          <w:rFonts w:ascii="Calibri" w:hAnsi="Calibri" w:cs="Calibri"/>
          <w:noProof/>
          <w:sz w:val="24"/>
          <w:szCs w:val="24"/>
        </w:rPr>
        <w:t xml:space="preserve"> are doing to implement access</w:t>
      </w:r>
      <w:r w:rsidR="00F749D6">
        <w:rPr>
          <w:rFonts w:ascii="Calibri" w:hAnsi="Calibri" w:cs="Calibri"/>
          <w:noProof/>
          <w:sz w:val="24"/>
          <w:szCs w:val="24"/>
        </w:rPr>
        <w:t xml:space="preserve">. </w:t>
      </w:r>
      <w:r>
        <w:rPr>
          <w:rFonts w:ascii="Calibri" w:hAnsi="Calibri" w:cs="Calibri"/>
          <w:noProof/>
          <w:sz w:val="24"/>
          <w:szCs w:val="24"/>
        </w:rPr>
        <w:t xml:space="preserve">So </w:t>
      </w:r>
      <w:r w:rsidRPr="00F749D6">
        <w:rPr>
          <w:rFonts w:ascii="Calibri" w:hAnsi="Calibri" w:cs="Calibri"/>
          <w:noProof/>
          <w:sz w:val="24"/>
          <w:szCs w:val="24"/>
        </w:rPr>
        <w:t>the</w:t>
      </w:r>
      <w:r w:rsidR="00F749D6" w:rsidRPr="00F749D6">
        <w:rPr>
          <w:rFonts w:ascii="Calibri" w:hAnsi="Calibri" w:cs="Calibri"/>
          <w:noProof/>
          <w:sz w:val="24"/>
          <w:szCs w:val="24"/>
        </w:rPr>
        <w:t>,</w:t>
      </w:r>
      <w:r w:rsidRPr="00F749D6">
        <w:rPr>
          <w:rFonts w:ascii="Calibri" w:hAnsi="Calibri" w:cs="Calibri"/>
          <w:noProof/>
          <w:sz w:val="24"/>
          <w:szCs w:val="24"/>
        </w:rPr>
        <w:t xml:space="preserve"> the</w:t>
      </w:r>
      <w:r>
        <w:rPr>
          <w:rFonts w:ascii="Calibri" w:hAnsi="Calibri" w:cs="Calibri"/>
          <w:noProof/>
          <w:sz w:val="24"/>
          <w:szCs w:val="24"/>
        </w:rPr>
        <w:t xml:space="preserve"> key domain</w:t>
      </w:r>
      <w:r w:rsidR="001C5D35">
        <w:rPr>
          <w:rFonts w:ascii="Calibri" w:hAnsi="Calibri" w:cs="Calibri"/>
          <w:noProof/>
          <w:sz w:val="24"/>
          <w:szCs w:val="24"/>
        </w:rPr>
        <w:t>s</w:t>
      </w:r>
      <w:r>
        <w:rPr>
          <w:rFonts w:ascii="Calibri" w:hAnsi="Calibri" w:cs="Calibri"/>
          <w:noProof/>
          <w:sz w:val="24"/>
          <w:szCs w:val="24"/>
        </w:rPr>
        <w:t xml:space="preserve"> that we’ve kind of targeted here we’re calling patient demand</w:t>
      </w:r>
      <w:r w:rsidR="00F749D6">
        <w:rPr>
          <w:rFonts w:ascii="Calibri" w:hAnsi="Calibri" w:cs="Calibri"/>
          <w:noProof/>
          <w:sz w:val="24"/>
          <w:szCs w:val="24"/>
        </w:rPr>
        <w:t xml:space="preserve">. </w:t>
      </w:r>
      <w:r>
        <w:rPr>
          <w:rFonts w:ascii="Calibri" w:hAnsi="Calibri" w:cs="Calibri"/>
          <w:noProof/>
          <w:sz w:val="24"/>
          <w:szCs w:val="24"/>
        </w:rPr>
        <w:t>So a lot of that is enrollment growth, reliance, demographics, et cetera</w:t>
      </w:r>
      <w:r w:rsidR="00F749D6">
        <w:rPr>
          <w:rFonts w:ascii="Calibri" w:hAnsi="Calibri" w:cs="Calibri"/>
          <w:noProof/>
          <w:sz w:val="24"/>
          <w:szCs w:val="24"/>
        </w:rPr>
        <w:t xml:space="preserve">. </w:t>
      </w:r>
      <w:r w:rsidR="00F749D6" w:rsidRPr="00F749D6">
        <w:rPr>
          <w:rFonts w:ascii="Calibri" w:hAnsi="Calibri" w:cs="Calibri"/>
          <w:noProof/>
          <w:sz w:val="24"/>
          <w:szCs w:val="24"/>
        </w:rPr>
        <w:t>F</w:t>
      </w:r>
      <w:r w:rsidRPr="00F749D6">
        <w:rPr>
          <w:rFonts w:ascii="Calibri" w:hAnsi="Calibri" w:cs="Calibri"/>
          <w:noProof/>
          <w:sz w:val="24"/>
          <w:szCs w:val="24"/>
        </w:rPr>
        <w:t>acili</w:t>
      </w:r>
      <w:r w:rsidR="00F749D6">
        <w:rPr>
          <w:rFonts w:ascii="Calibri" w:hAnsi="Calibri" w:cs="Calibri"/>
          <w:noProof/>
          <w:sz w:val="24"/>
          <w:szCs w:val="24"/>
        </w:rPr>
        <w:t xml:space="preserve">ty </w:t>
      </w:r>
      <w:r>
        <w:rPr>
          <w:rFonts w:ascii="Calibri" w:hAnsi="Calibri" w:cs="Calibri"/>
          <w:noProof/>
          <w:sz w:val="24"/>
          <w:szCs w:val="24"/>
        </w:rPr>
        <w:t xml:space="preserve">supply, so getting into the characteristics of the </w:t>
      </w:r>
      <w:r w:rsidRPr="00F749D6">
        <w:rPr>
          <w:rFonts w:ascii="Calibri" w:hAnsi="Calibri" w:cs="Calibri"/>
          <w:noProof/>
          <w:sz w:val="24"/>
          <w:szCs w:val="24"/>
        </w:rPr>
        <w:t>facil</w:t>
      </w:r>
      <w:r w:rsidR="00F749D6">
        <w:rPr>
          <w:rFonts w:ascii="Calibri" w:hAnsi="Calibri" w:cs="Calibri"/>
          <w:noProof/>
          <w:sz w:val="24"/>
          <w:szCs w:val="24"/>
        </w:rPr>
        <w:t>i</w:t>
      </w:r>
      <w:r w:rsidRPr="00F749D6">
        <w:rPr>
          <w:rFonts w:ascii="Calibri" w:hAnsi="Calibri" w:cs="Calibri"/>
          <w:noProof/>
          <w:sz w:val="24"/>
          <w:szCs w:val="24"/>
        </w:rPr>
        <w:t>ty</w:t>
      </w:r>
      <w:r w:rsidR="00F749D6">
        <w:rPr>
          <w:rFonts w:ascii="Calibri" w:hAnsi="Calibri" w:cs="Calibri"/>
          <w:noProof/>
          <w:sz w:val="24"/>
          <w:szCs w:val="24"/>
        </w:rPr>
        <w:t xml:space="preserve">. </w:t>
      </w:r>
      <w:r>
        <w:rPr>
          <w:rFonts w:ascii="Calibri" w:hAnsi="Calibri" w:cs="Calibri"/>
          <w:noProof/>
          <w:sz w:val="24"/>
          <w:szCs w:val="24"/>
        </w:rPr>
        <w:t>And in staffing, so how, how full the panels are, what the turnover rates are like within the facility</w:t>
      </w:r>
      <w:r w:rsidR="00F749D6">
        <w:rPr>
          <w:rFonts w:ascii="Calibri" w:hAnsi="Calibri" w:cs="Calibri"/>
          <w:noProof/>
          <w:sz w:val="24"/>
          <w:szCs w:val="24"/>
        </w:rPr>
        <w:t xml:space="preserve">. </w:t>
      </w:r>
      <w:r>
        <w:rPr>
          <w:rFonts w:ascii="Calibri" w:hAnsi="Calibri" w:cs="Calibri"/>
          <w:noProof/>
          <w:sz w:val="24"/>
          <w:szCs w:val="24"/>
        </w:rPr>
        <w:t>And this is really</w:t>
      </w:r>
      <w:r w:rsidRPr="00F749D6">
        <w:rPr>
          <w:rFonts w:ascii="Calibri" w:hAnsi="Calibri" w:cs="Calibri"/>
          <w:noProof/>
          <w:sz w:val="24"/>
          <w:szCs w:val="24"/>
        </w:rPr>
        <w:t>, we’re</w:t>
      </w:r>
      <w:r>
        <w:rPr>
          <w:rFonts w:ascii="Calibri" w:hAnsi="Calibri" w:cs="Calibri"/>
          <w:noProof/>
          <w:sz w:val="24"/>
          <w:szCs w:val="24"/>
        </w:rPr>
        <w:t xml:space="preserve"> sending this out to kind of work hand-in-hand with our site visit teams who are actually, have gone around to a lot of the clinics and interviewed some of the clinicians and GPNs</w:t>
      </w:r>
      <w:r w:rsidR="001C5D35">
        <w:rPr>
          <w:rFonts w:ascii="Calibri" w:hAnsi="Calibri" w:cs="Calibri"/>
          <w:noProof/>
          <w:sz w:val="24"/>
          <w:szCs w:val="24"/>
        </w:rPr>
        <w:t xml:space="preserve"> </w:t>
      </w:r>
      <w:r w:rsidRPr="00F749D6">
        <w:rPr>
          <w:rFonts w:ascii="Calibri" w:hAnsi="Calibri" w:cs="Calibri"/>
          <w:noProof/>
          <w:sz w:val="24"/>
          <w:szCs w:val="24"/>
        </w:rPr>
        <w:t>to really</w:t>
      </w:r>
      <w:r w:rsidR="00F749D6" w:rsidRPr="00F749D6">
        <w:rPr>
          <w:rFonts w:ascii="Calibri" w:hAnsi="Calibri" w:cs="Calibri"/>
          <w:noProof/>
          <w:sz w:val="24"/>
          <w:szCs w:val="24"/>
        </w:rPr>
        <w:t>,</w:t>
      </w:r>
      <w:r w:rsidRPr="00F749D6">
        <w:rPr>
          <w:rFonts w:ascii="Calibri" w:hAnsi="Calibri" w:cs="Calibri"/>
          <w:noProof/>
          <w:sz w:val="24"/>
          <w:szCs w:val="24"/>
        </w:rPr>
        <w:t xml:space="preserve"> try to find out locally what’s happening</w:t>
      </w:r>
      <w:r w:rsidR="00F749D6">
        <w:rPr>
          <w:rFonts w:ascii="Calibri" w:hAnsi="Calibri" w:cs="Calibri"/>
          <w:noProof/>
          <w:sz w:val="24"/>
          <w:szCs w:val="24"/>
        </w:rPr>
        <w:t xml:space="preserve">. </w:t>
      </w:r>
      <w:r>
        <w:rPr>
          <w:rFonts w:ascii="Calibri" w:hAnsi="Calibri" w:cs="Calibri"/>
          <w:noProof/>
          <w:sz w:val="24"/>
          <w:szCs w:val="24"/>
        </w:rPr>
        <w:t xml:space="preserve">So we’re kind of backing up that analysis with that </w:t>
      </w:r>
      <w:r w:rsidRPr="00F749D6">
        <w:rPr>
          <w:rFonts w:ascii="Calibri" w:hAnsi="Calibri" w:cs="Calibri"/>
          <w:noProof/>
          <w:sz w:val="24"/>
          <w:szCs w:val="24"/>
        </w:rPr>
        <w:t>we’re seeing</w:t>
      </w:r>
      <w:r>
        <w:rPr>
          <w:rFonts w:ascii="Calibri" w:hAnsi="Calibri" w:cs="Calibri"/>
          <w:noProof/>
          <w:sz w:val="24"/>
          <w:szCs w:val="24"/>
        </w:rPr>
        <w:t xml:space="preserve"> at [inaudible 14:07]</w:t>
      </w:r>
      <w:r w:rsidR="00F749D6">
        <w:rPr>
          <w:rFonts w:ascii="Calibri" w:hAnsi="Calibri" w:cs="Calibri"/>
          <w:noProof/>
          <w:sz w:val="24"/>
          <w:szCs w:val="24"/>
        </w:rPr>
        <w:t xml:space="preserve">. </w:t>
      </w:r>
    </w:p>
    <w:p w:rsidR="001C177B" w:rsidRDefault="001C177B" w:rsidP="001C177B">
      <w:pPr>
        <w:tabs>
          <w:tab w:val="left" w:pos="3693"/>
        </w:tabs>
        <w:autoSpaceDE w:val="0"/>
        <w:autoSpaceDN w:val="0"/>
        <w:adjustRightInd w:val="0"/>
        <w:spacing w:after="0" w:line="240" w:lineRule="auto"/>
        <w:rPr>
          <w:rFonts w:ascii="Calibri" w:hAnsi="Calibri" w:cs="Calibri"/>
          <w:noProof/>
          <w:sz w:val="24"/>
          <w:szCs w:val="24"/>
        </w:rPr>
      </w:pPr>
    </w:p>
    <w:p w:rsidR="00F749D6" w:rsidRDefault="001C177B" w:rsidP="001C177B">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So this is our goal</w:t>
      </w:r>
      <w:r w:rsidR="00F749D6">
        <w:rPr>
          <w:rFonts w:ascii="Calibri" w:hAnsi="Calibri" w:cs="Calibri"/>
          <w:noProof/>
          <w:sz w:val="24"/>
          <w:szCs w:val="24"/>
        </w:rPr>
        <w:t xml:space="preserve">. </w:t>
      </w:r>
      <w:r>
        <w:rPr>
          <w:rFonts w:ascii="Calibri" w:hAnsi="Calibri" w:cs="Calibri"/>
          <w:noProof/>
          <w:sz w:val="24"/>
          <w:szCs w:val="24"/>
        </w:rPr>
        <w:t>Where are we now? So let’s get into some definitions, oops, okay</w:t>
      </w:r>
      <w:r w:rsidR="00F749D6">
        <w:rPr>
          <w:rFonts w:ascii="Calibri" w:hAnsi="Calibri" w:cs="Calibri"/>
          <w:noProof/>
          <w:sz w:val="24"/>
          <w:szCs w:val="24"/>
        </w:rPr>
        <w:t xml:space="preserve">. </w:t>
      </w:r>
      <w:r>
        <w:rPr>
          <w:rFonts w:ascii="Calibri" w:hAnsi="Calibri" w:cs="Calibri"/>
          <w:noProof/>
          <w:sz w:val="24"/>
          <w:szCs w:val="24"/>
        </w:rPr>
        <w:t xml:space="preserve">So </w:t>
      </w:r>
      <w:r w:rsidRPr="00F749D6">
        <w:rPr>
          <w:rFonts w:ascii="Calibri" w:hAnsi="Calibri" w:cs="Calibri"/>
          <w:noProof/>
          <w:sz w:val="24"/>
          <w:szCs w:val="24"/>
        </w:rPr>
        <w:t>same</w:t>
      </w:r>
      <w:r w:rsidR="00F749D6">
        <w:rPr>
          <w:rFonts w:ascii="Calibri" w:hAnsi="Calibri" w:cs="Calibri"/>
          <w:noProof/>
          <w:sz w:val="24"/>
          <w:szCs w:val="24"/>
        </w:rPr>
        <w:t>-</w:t>
      </w:r>
      <w:r w:rsidRPr="00F749D6">
        <w:rPr>
          <w:rFonts w:ascii="Calibri" w:hAnsi="Calibri" w:cs="Calibri"/>
          <w:noProof/>
          <w:sz w:val="24"/>
          <w:szCs w:val="24"/>
        </w:rPr>
        <w:t>day</w:t>
      </w:r>
      <w:r>
        <w:rPr>
          <w:rFonts w:ascii="Calibri" w:hAnsi="Calibri" w:cs="Calibri"/>
          <w:noProof/>
          <w:sz w:val="24"/>
          <w:szCs w:val="24"/>
        </w:rPr>
        <w:t xml:space="preserve"> </w:t>
      </w:r>
      <w:r w:rsidRPr="00F749D6">
        <w:rPr>
          <w:rFonts w:ascii="Calibri" w:hAnsi="Calibri" w:cs="Calibri"/>
          <w:noProof/>
          <w:sz w:val="24"/>
          <w:szCs w:val="24"/>
        </w:rPr>
        <w:t>a</w:t>
      </w:r>
      <w:r w:rsidR="00F749D6">
        <w:rPr>
          <w:rFonts w:ascii="Calibri" w:hAnsi="Calibri" w:cs="Calibri"/>
          <w:noProof/>
          <w:sz w:val="24"/>
          <w:szCs w:val="24"/>
        </w:rPr>
        <w:t>c</w:t>
      </w:r>
      <w:r w:rsidRPr="00F749D6">
        <w:rPr>
          <w:rFonts w:ascii="Calibri" w:hAnsi="Calibri" w:cs="Calibri"/>
          <w:noProof/>
          <w:sz w:val="24"/>
          <w:szCs w:val="24"/>
        </w:rPr>
        <w:t>cess</w:t>
      </w:r>
      <w:r>
        <w:rPr>
          <w:rFonts w:ascii="Calibri" w:hAnsi="Calibri" w:cs="Calibri"/>
          <w:noProof/>
          <w:sz w:val="24"/>
          <w:szCs w:val="24"/>
        </w:rPr>
        <w:t>, this is the original SDA</w:t>
      </w:r>
      <w:r w:rsidR="00F749D6">
        <w:rPr>
          <w:rFonts w:ascii="Calibri" w:hAnsi="Calibri" w:cs="Calibri"/>
          <w:noProof/>
          <w:sz w:val="24"/>
          <w:szCs w:val="24"/>
        </w:rPr>
        <w:t>. W</w:t>
      </w:r>
      <w:r>
        <w:rPr>
          <w:rFonts w:ascii="Calibri" w:hAnsi="Calibri" w:cs="Calibri"/>
          <w:noProof/>
          <w:sz w:val="24"/>
          <w:szCs w:val="24"/>
        </w:rPr>
        <w:t xml:space="preserve">hich when I first saw this I thought </w:t>
      </w:r>
      <w:r w:rsidR="00F749D6">
        <w:rPr>
          <w:rFonts w:ascii="Calibri" w:hAnsi="Calibri" w:cs="Calibri"/>
          <w:noProof/>
          <w:sz w:val="24"/>
          <w:szCs w:val="24"/>
        </w:rPr>
        <w:t xml:space="preserve">my </w:t>
      </w:r>
      <w:r>
        <w:rPr>
          <w:rFonts w:ascii="Calibri" w:hAnsi="Calibri" w:cs="Calibri"/>
          <w:noProof/>
          <w:sz w:val="24"/>
          <w:szCs w:val="24"/>
        </w:rPr>
        <w:t>[</w:t>
      </w:r>
      <w:r w:rsidR="00F749D6">
        <w:rPr>
          <w:rFonts w:ascii="Calibri" w:hAnsi="Calibri" w:cs="Calibri"/>
          <w:noProof/>
          <w:sz w:val="24"/>
          <w:szCs w:val="24"/>
        </w:rPr>
        <w:t>unintelligible 14</w:t>
      </w:r>
      <w:r>
        <w:rPr>
          <w:rFonts w:ascii="Calibri" w:hAnsi="Calibri" w:cs="Calibri"/>
          <w:noProof/>
          <w:sz w:val="24"/>
          <w:szCs w:val="24"/>
        </w:rPr>
        <w:t>:21] was done</w:t>
      </w:r>
      <w:r w:rsidR="00F749D6">
        <w:rPr>
          <w:rFonts w:ascii="Calibri" w:hAnsi="Calibri" w:cs="Calibri"/>
          <w:noProof/>
          <w:sz w:val="24"/>
          <w:szCs w:val="24"/>
        </w:rPr>
        <w:t>. I</w:t>
      </w:r>
      <w:r>
        <w:rPr>
          <w:rFonts w:ascii="Calibri" w:hAnsi="Calibri" w:cs="Calibri"/>
          <w:noProof/>
          <w:sz w:val="24"/>
          <w:szCs w:val="24"/>
        </w:rPr>
        <w:t>t started in</w:t>
      </w:r>
      <w:r w:rsidRPr="00F749D6">
        <w:rPr>
          <w:rFonts w:ascii="Calibri" w:hAnsi="Calibri" w:cs="Calibri"/>
          <w:noProof/>
          <w:sz w:val="24"/>
          <w:szCs w:val="24"/>
        </w:rPr>
        <w:t>, it’s</w:t>
      </w:r>
      <w:r>
        <w:rPr>
          <w:rFonts w:ascii="Calibri" w:hAnsi="Calibri" w:cs="Calibri"/>
          <w:noProof/>
          <w:sz w:val="24"/>
          <w:szCs w:val="24"/>
        </w:rPr>
        <w:t xml:space="preserve"> fine they’ve already got all of the basic units, you know defined</w:t>
      </w:r>
      <w:r w:rsidR="00F749D6">
        <w:rPr>
          <w:rFonts w:ascii="Calibri" w:hAnsi="Calibri" w:cs="Calibri"/>
          <w:noProof/>
          <w:sz w:val="24"/>
          <w:szCs w:val="24"/>
        </w:rPr>
        <w:t xml:space="preserve"> in</w:t>
      </w:r>
      <w:r>
        <w:rPr>
          <w:rFonts w:ascii="Calibri" w:hAnsi="Calibri" w:cs="Calibri"/>
          <w:noProof/>
          <w:sz w:val="24"/>
          <w:szCs w:val="24"/>
        </w:rPr>
        <w:t xml:space="preserve"> </w:t>
      </w:r>
      <w:r w:rsidRPr="00F749D6">
        <w:rPr>
          <w:rFonts w:ascii="Calibri" w:hAnsi="Calibri" w:cs="Calibri"/>
          <w:noProof/>
          <w:sz w:val="24"/>
          <w:szCs w:val="24"/>
        </w:rPr>
        <w:t>simple</w:t>
      </w:r>
      <w:r>
        <w:rPr>
          <w:rFonts w:ascii="Calibri" w:hAnsi="Calibri" w:cs="Calibri"/>
          <w:noProof/>
          <w:sz w:val="24"/>
          <w:szCs w:val="24"/>
        </w:rPr>
        <w:t xml:space="preserve"> ratio</w:t>
      </w:r>
      <w:r w:rsidR="00F749D6">
        <w:rPr>
          <w:rFonts w:ascii="Calibri" w:hAnsi="Calibri" w:cs="Calibri"/>
          <w:noProof/>
          <w:sz w:val="24"/>
          <w:szCs w:val="24"/>
        </w:rPr>
        <w:t>. T</w:t>
      </w:r>
      <w:r>
        <w:rPr>
          <w:rFonts w:ascii="Calibri" w:hAnsi="Calibri" w:cs="Calibri"/>
          <w:noProof/>
          <w:sz w:val="24"/>
          <w:szCs w:val="24"/>
        </w:rPr>
        <w:t>his</w:t>
      </w:r>
      <w:r w:rsidR="00F749D6">
        <w:rPr>
          <w:rFonts w:ascii="Calibri" w:hAnsi="Calibri" w:cs="Calibri"/>
          <w:noProof/>
          <w:sz w:val="24"/>
          <w:szCs w:val="24"/>
        </w:rPr>
        <w:t>,</w:t>
      </w:r>
      <w:r>
        <w:rPr>
          <w:rFonts w:ascii="Calibri" w:hAnsi="Calibri" w:cs="Calibri"/>
          <w:noProof/>
          <w:sz w:val="24"/>
          <w:szCs w:val="24"/>
        </w:rPr>
        <w:t xml:space="preserve"> the create date equals </w:t>
      </w:r>
      <w:r w:rsidRPr="00F749D6">
        <w:rPr>
          <w:rFonts w:ascii="Calibri" w:hAnsi="Calibri" w:cs="Calibri"/>
          <w:noProof/>
          <w:sz w:val="24"/>
          <w:szCs w:val="24"/>
        </w:rPr>
        <w:t>desired</w:t>
      </w:r>
      <w:r>
        <w:rPr>
          <w:rFonts w:ascii="Calibri" w:hAnsi="Calibri" w:cs="Calibri"/>
          <w:noProof/>
          <w:sz w:val="24"/>
          <w:szCs w:val="24"/>
        </w:rPr>
        <w:t xml:space="preserve"> date equals appoint date plus walk-ins</w:t>
      </w:r>
      <w:r w:rsidR="00F749D6">
        <w:rPr>
          <w:rFonts w:ascii="Calibri" w:hAnsi="Calibri" w:cs="Calibri"/>
          <w:noProof/>
          <w:sz w:val="24"/>
          <w:szCs w:val="24"/>
        </w:rPr>
        <w:t xml:space="preserve">. </w:t>
      </w:r>
      <w:r>
        <w:rPr>
          <w:rFonts w:ascii="Calibri" w:hAnsi="Calibri" w:cs="Calibri"/>
          <w:noProof/>
          <w:sz w:val="24"/>
          <w:szCs w:val="24"/>
        </w:rPr>
        <w:t xml:space="preserve">And then divide that by </w:t>
      </w:r>
      <w:r w:rsidRPr="00F749D6">
        <w:rPr>
          <w:rFonts w:ascii="Calibri" w:hAnsi="Calibri" w:cs="Calibri"/>
          <w:noProof/>
          <w:sz w:val="24"/>
          <w:szCs w:val="24"/>
        </w:rPr>
        <w:t>the,</w:t>
      </w:r>
      <w:r>
        <w:rPr>
          <w:rFonts w:ascii="Calibri" w:hAnsi="Calibri" w:cs="Calibri"/>
          <w:noProof/>
          <w:sz w:val="24"/>
          <w:szCs w:val="24"/>
        </w:rPr>
        <w:t xml:space="preserve"> those dates that, the desired date equal to the create dates</w:t>
      </w:r>
      <w:r w:rsidR="00F749D6">
        <w:rPr>
          <w:rFonts w:ascii="Calibri" w:hAnsi="Calibri" w:cs="Calibri"/>
          <w:noProof/>
          <w:sz w:val="24"/>
          <w:szCs w:val="24"/>
        </w:rPr>
        <w:t xml:space="preserve">. </w:t>
      </w:r>
      <w:r>
        <w:rPr>
          <w:rFonts w:ascii="Calibri" w:hAnsi="Calibri" w:cs="Calibri"/>
          <w:noProof/>
          <w:sz w:val="24"/>
          <w:szCs w:val="24"/>
        </w:rPr>
        <w:t>So very simple ratio</w:t>
      </w:r>
      <w:r w:rsidR="00F749D6">
        <w:rPr>
          <w:rFonts w:ascii="Calibri" w:hAnsi="Calibri" w:cs="Calibri"/>
          <w:noProof/>
          <w:sz w:val="24"/>
          <w:szCs w:val="24"/>
        </w:rPr>
        <w:t xml:space="preserve">. </w:t>
      </w:r>
      <w:r>
        <w:rPr>
          <w:rFonts w:ascii="Calibri" w:hAnsi="Calibri" w:cs="Calibri"/>
          <w:noProof/>
          <w:sz w:val="24"/>
          <w:szCs w:val="24"/>
        </w:rPr>
        <w:t xml:space="preserve">When I first took up this </w:t>
      </w:r>
      <w:r w:rsidRPr="00F749D6">
        <w:rPr>
          <w:rFonts w:ascii="Calibri" w:hAnsi="Calibri" w:cs="Calibri"/>
          <w:noProof/>
          <w:sz w:val="24"/>
          <w:szCs w:val="24"/>
        </w:rPr>
        <w:t>project</w:t>
      </w:r>
      <w:r w:rsidR="00F749D6">
        <w:rPr>
          <w:rFonts w:ascii="Calibri" w:hAnsi="Calibri" w:cs="Calibri"/>
          <w:noProof/>
          <w:sz w:val="24"/>
          <w:szCs w:val="24"/>
        </w:rPr>
        <w:t>,</w:t>
      </w:r>
      <w:r>
        <w:rPr>
          <w:rFonts w:ascii="Calibri" w:hAnsi="Calibri" w:cs="Calibri"/>
          <w:noProof/>
          <w:sz w:val="24"/>
          <w:szCs w:val="24"/>
        </w:rPr>
        <w:t xml:space="preserve"> this was the current definition</w:t>
      </w:r>
      <w:r w:rsidR="00F749D6">
        <w:rPr>
          <w:rFonts w:ascii="Calibri" w:hAnsi="Calibri" w:cs="Calibri"/>
          <w:noProof/>
          <w:sz w:val="24"/>
          <w:szCs w:val="24"/>
        </w:rPr>
        <w:t xml:space="preserve">. </w:t>
      </w:r>
      <w:r>
        <w:rPr>
          <w:rFonts w:ascii="Calibri" w:hAnsi="Calibri" w:cs="Calibri"/>
          <w:noProof/>
          <w:sz w:val="24"/>
          <w:szCs w:val="24"/>
        </w:rPr>
        <w:t xml:space="preserve">And as we, as we kind of started to build up </w:t>
      </w:r>
      <w:r w:rsidRPr="00F749D6">
        <w:rPr>
          <w:rFonts w:ascii="Calibri" w:hAnsi="Calibri" w:cs="Calibri"/>
          <w:noProof/>
          <w:sz w:val="24"/>
          <w:szCs w:val="24"/>
        </w:rPr>
        <w:t>the,</w:t>
      </w:r>
      <w:r>
        <w:rPr>
          <w:rFonts w:ascii="Calibri" w:hAnsi="Calibri" w:cs="Calibri"/>
          <w:noProof/>
          <w:sz w:val="24"/>
          <w:szCs w:val="24"/>
        </w:rPr>
        <w:t xml:space="preserve"> the </w:t>
      </w:r>
      <w:r w:rsidRPr="00F749D6">
        <w:rPr>
          <w:rFonts w:ascii="Calibri" w:hAnsi="Calibri" w:cs="Calibri"/>
          <w:noProof/>
          <w:sz w:val="24"/>
          <w:szCs w:val="24"/>
        </w:rPr>
        <w:t>m</w:t>
      </w:r>
      <w:r w:rsidR="00F749D6">
        <w:rPr>
          <w:rFonts w:ascii="Calibri" w:hAnsi="Calibri" w:cs="Calibri"/>
          <w:noProof/>
          <w:sz w:val="24"/>
          <w:szCs w:val="24"/>
        </w:rPr>
        <w:t>a</w:t>
      </w:r>
      <w:r w:rsidRPr="00F749D6">
        <w:rPr>
          <w:rFonts w:ascii="Calibri" w:hAnsi="Calibri" w:cs="Calibri"/>
          <w:noProof/>
          <w:sz w:val="24"/>
          <w:szCs w:val="24"/>
        </w:rPr>
        <w:t>trix</w:t>
      </w:r>
      <w:r>
        <w:rPr>
          <w:rFonts w:ascii="Calibri" w:hAnsi="Calibri" w:cs="Calibri"/>
          <w:noProof/>
          <w:sz w:val="24"/>
          <w:szCs w:val="24"/>
        </w:rPr>
        <w:t xml:space="preserve"> </w:t>
      </w:r>
      <w:r w:rsidR="00F749D6">
        <w:rPr>
          <w:rFonts w:ascii="Calibri" w:hAnsi="Calibri" w:cs="Calibri"/>
          <w:noProof/>
          <w:sz w:val="24"/>
          <w:szCs w:val="24"/>
        </w:rPr>
        <w:t>and</w:t>
      </w:r>
      <w:r>
        <w:rPr>
          <w:rFonts w:ascii="Calibri" w:hAnsi="Calibri" w:cs="Calibri"/>
          <w:noProof/>
          <w:sz w:val="24"/>
          <w:szCs w:val="24"/>
        </w:rPr>
        <w:t xml:space="preserve"> actually start to measure this</w:t>
      </w:r>
      <w:r w:rsidR="00F749D6">
        <w:rPr>
          <w:rFonts w:ascii="Calibri" w:hAnsi="Calibri" w:cs="Calibri"/>
          <w:noProof/>
          <w:sz w:val="24"/>
          <w:szCs w:val="24"/>
        </w:rPr>
        <w:t xml:space="preserve">. </w:t>
      </w:r>
      <w:r>
        <w:rPr>
          <w:rFonts w:ascii="Calibri" w:hAnsi="Calibri" w:cs="Calibri"/>
          <w:noProof/>
          <w:sz w:val="24"/>
          <w:szCs w:val="24"/>
        </w:rPr>
        <w:t xml:space="preserve">There was a revision to the, to the My VA Access </w:t>
      </w:r>
      <w:r w:rsidRPr="00F749D6">
        <w:rPr>
          <w:rFonts w:ascii="Calibri" w:hAnsi="Calibri" w:cs="Calibri"/>
          <w:noProof/>
          <w:sz w:val="24"/>
          <w:szCs w:val="24"/>
        </w:rPr>
        <w:t>implementat</w:t>
      </w:r>
      <w:r w:rsidR="00F749D6">
        <w:rPr>
          <w:rFonts w:ascii="Calibri" w:hAnsi="Calibri" w:cs="Calibri"/>
          <w:noProof/>
          <w:sz w:val="24"/>
          <w:szCs w:val="24"/>
        </w:rPr>
        <w:t>io</w:t>
      </w:r>
      <w:r w:rsidRPr="00F749D6">
        <w:rPr>
          <w:rFonts w:ascii="Calibri" w:hAnsi="Calibri" w:cs="Calibri"/>
          <w:noProof/>
          <w:sz w:val="24"/>
          <w:szCs w:val="24"/>
        </w:rPr>
        <w:t>n</w:t>
      </w:r>
      <w:r w:rsidR="00F749D6">
        <w:rPr>
          <w:rFonts w:ascii="Calibri" w:hAnsi="Calibri" w:cs="Calibri"/>
          <w:noProof/>
          <w:sz w:val="24"/>
          <w:szCs w:val="24"/>
        </w:rPr>
        <w:t>. And</w:t>
      </w:r>
      <w:r>
        <w:rPr>
          <w:rFonts w:ascii="Calibri" w:hAnsi="Calibri" w:cs="Calibri"/>
          <w:noProof/>
          <w:sz w:val="24"/>
          <w:szCs w:val="24"/>
        </w:rPr>
        <w:t xml:space="preserve"> SDA was dropped entirely and replace</w:t>
      </w:r>
      <w:r w:rsidR="00F749D6">
        <w:rPr>
          <w:rFonts w:ascii="Calibri" w:hAnsi="Calibri" w:cs="Calibri"/>
          <w:noProof/>
          <w:sz w:val="24"/>
          <w:szCs w:val="24"/>
        </w:rPr>
        <w:t>d</w:t>
      </w:r>
      <w:r>
        <w:rPr>
          <w:rFonts w:ascii="Calibri" w:hAnsi="Calibri" w:cs="Calibri"/>
          <w:noProof/>
          <w:sz w:val="24"/>
          <w:szCs w:val="24"/>
        </w:rPr>
        <w:t xml:space="preserve"> with this new concept of which they’re calling timely care</w:t>
      </w:r>
      <w:r w:rsidR="00F749D6">
        <w:rPr>
          <w:rFonts w:ascii="Calibri" w:hAnsi="Calibri" w:cs="Calibri"/>
          <w:noProof/>
          <w:sz w:val="24"/>
          <w:szCs w:val="24"/>
        </w:rPr>
        <w:t>.</w:t>
      </w:r>
      <w:r w:rsidR="00EF3942">
        <w:rPr>
          <w:rFonts w:ascii="Calibri" w:hAnsi="Calibri" w:cs="Calibri"/>
          <w:noProof/>
          <w:sz w:val="24"/>
          <w:szCs w:val="24"/>
        </w:rPr>
        <w:t xml:space="preserve"> </w:t>
      </w:r>
      <w:r>
        <w:rPr>
          <w:rFonts w:ascii="Calibri" w:hAnsi="Calibri" w:cs="Calibri"/>
          <w:noProof/>
          <w:sz w:val="24"/>
          <w:szCs w:val="24"/>
        </w:rPr>
        <w:t xml:space="preserve">So this, this is a long complete definition </w:t>
      </w:r>
      <w:r w:rsidRPr="00F749D6">
        <w:rPr>
          <w:rFonts w:ascii="Calibri" w:hAnsi="Calibri" w:cs="Calibri"/>
          <w:noProof/>
          <w:sz w:val="24"/>
          <w:szCs w:val="24"/>
        </w:rPr>
        <w:t>and</w:t>
      </w:r>
      <w:r>
        <w:rPr>
          <w:rFonts w:ascii="Calibri" w:hAnsi="Calibri" w:cs="Calibri"/>
          <w:noProof/>
          <w:sz w:val="24"/>
          <w:szCs w:val="24"/>
        </w:rPr>
        <w:t xml:space="preserve"> I’m just going skip through this to get to the essential </w:t>
      </w:r>
      <w:r w:rsidR="00CE38C5">
        <w:rPr>
          <w:rFonts w:ascii="Calibri" w:hAnsi="Calibri" w:cs="Calibri"/>
          <w:noProof/>
          <w:sz w:val="24"/>
          <w:szCs w:val="24"/>
        </w:rPr>
        <w:t xml:space="preserve">ingredients </w:t>
      </w:r>
      <w:r>
        <w:rPr>
          <w:rFonts w:ascii="Calibri" w:hAnsi="Calibri" w:cs="Calibri"/>
          <w:noProof/>
          <w:sz w:val="24"/>
          <w:szCs w:val="24"/>
        </w:rPr>
        <w:t xml:space="preserve"> here</w:t>
      </w:r>
      <w:r w:rsidR="00F749D6">
        <w:rPr>
          <w:rFonts w:ascii="Calibri" w:hAnsi="Calibri" w:cs="Calibri"/>
          <w:noProof/>
          <w:sz w:val="24"/>
          <w:szCs w:val="24"/>
        </w:rPr>
        <w:t xml:space="preserve">. </w:t>
      </w:r>
    </w:p>
    <w:p w:rsidR="00F749D6" w:rsidRDefault="00F749D6" w:rsidP="001C177B">
      <w:pPr>
        <w:tabs>
          <w:tab w:val="left" w:pos="3693"/>
        </w:tabs>
        <w:autoSpaceDE w:val="0"/>
        <w:autoSpaceDN w:val="0"/>
        <w:adjustRightInd w:val="0"/>
        <w:spacing w:after="0" w:line="240" w:lineRule="auto"/>
        <w:rPr>
          <w:rFonts w:ascii="Calibri" w:hAnsi="Calibri" w:cs="Calibri"/>
          <w:noProof/>
          <w:sz w:val="24"/>
          <w:szCs w:val="24"/>
        </w:rPr>
      </w:pPr>
    </w:p>
    <w:p w:rsidR="001C177B" w:rsidRDefault="001C177B" w:rsidP="001C177B">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So these are, this is a big kind of the main, the main points of the primary care concept</w:t>
      </w:r>
      <w:r w:rsidR="00F749D6">
        <w:rPr>
          <w:rFonts w:ascii="Calibri" w:hAnsi="Calibri" w:cs="Calibri"/>
          <w:noProof/>
          <w:sz w:val="24"/>
          <w:szCs w:val="24"/>
        </w:rPr>
        <w:t xml:space="preserve">. </w:t>
      </w:r>
      <w:r>
        <w:rPr>
          <w:rFonts w:ascii="Calibri" w:hAnsi="Calibri" w:cs="Calibri"/>
          <w:noProof/>
          <w:sz w:val="24"/>
          <w:szCs w:val="24"/>
        </w:rPr>
        <w:t>So, service is, service is focused on patient need</w:t>
      </w:r>
      <w:r w:rsidR="00F749D6">
        <w:rPr>
          <w:rFonts w:ascii="Calibri" w:hAnsi="Calibri" w:cs="Calibri"/>
          <w:noProof/>
          <w:sz w:val="24"/>
          <w:szCs w:val="24"/>
        </w:rPr>
        <w:t xml:space="preserve">. </w:t>
      </w:r>
      <w:r>
        <w:rPr>
          <w:rFonts w:ascii="Calibri" w:hAnsi="Calibri" w:cs="Calibri"/>
          <w:noProof/>
          <w:sz w:val="24"/>
          <w:szCs w:val="24"/>
        </w:rPr>
        <w:t>And how that service is provided, it can happen anywhere that service can be provided by any clinician</w:t>
      </w:r>
      <w:r w:rsidR="00F749D6">
        <w:rPr>
          <w:rFonts w:ascii="Calibri" w:hAnsi="Calibri" w:cs="Calibri"/>
          <w:noProof/>
          <w:sz w:val="24"/>
          <w:szCs w:val="24"/>
        </w:rPr>
        <w:t xml:space="preserve"> a</w:t>
      </w:r>
      <w:r>
        <w:rPr>
          <w:rFonts w:ascii="Calibri" w:hAnsi="Calibri" w:cs="Calibri"/>
          <w:noProof/>
          <w:sz w:val="24"/>
          <w:szCs w:val="24"/>
        </w:rPr>
        <w:t>nd by any means necessary</w:t>
      </w:r>
      <w:r w:rsidR="00F749D6">
        <w:rPr>
          <w:rFonts w:ascii="Calibri" w:hAnsi="Calibri" w:cs="Calibri"/>
          <w:noProof/>
          <w:sz w:val="24"/>
          <w:szCs w:val="24"/>
        </w:rPr>
        <w:t>. S</w:t>
      </w:r>
      <w:r>
        <w:rPr>
          <w:rFonts w:ascii="Calibri" w:hAnsi="Calibri" w:cs="Calibri"/>
          <w:noProof/>
          <w:sz w:val="24"/>
          <w:szCs w:val="24"/>
        </w:rPr>
        <w:t>o basically</w:t>
      </w:r>
      <w:r w:rsidR="00F749D6">
        <w:rPr>
          <w:rFonts w:ascii="Calibri" w:hAnsi="Calibri" w:cs="Calibri"/>
          <w:noProof/>
          <w:sz w:val="24"/>
          <w:szCs w:val="24"/>
        </w:rPr>
        <w:t>,</w:t>
      </w:r>
      <w:r>
        <w:rPr>
          <w:rFonts w:ascii="Calibri" w:hAnsi="Calibri" w:cs="Calibri"/>
          <w:noProof/>
          <w:sz w:val="24"/>
          <w:szCs w:val="24"/>
        </w:rPr>
        <w:t xml:space="preserve"> by any means I mean face-to-face</w:t>
      </w:r>
      <w:r w:rsidR="00CE38C5">
        <w:rPr>
          <w:rFonts w:ascii="Calibri" w:hAnsi="Calibri" w:cs="Calibri"/>
          <w:noProof/>
          <w:sz w:val="24"/>
          <w:szCs w:val="24"/>
        </w:rPr>
        <w:t>,</w:t>
      </w:r>
      <w:r>
        <w:rPr>
          <w:rFonts w:ascii="Calibri" w:hAnsi="Calibri" w:cs="Calibri"/>
          <w:noProof/>
          <w:sz w:val="24"/>
          <w:szCs w:val="24"/>
        </w:rPr>
        <w:t xml:space="preserve"> or </w:t>
      </w:r>
      <w:r w:rsidR="00F749D6">
        <w:rPr>
          <w:rFonts w:ascii="Calibri" w:hAnsi="Calibri" w:cs="Calibri"/>
          <w:noProof/>
          <w:sz w:val="24"/>
          <w:szCs w:val="24"/>
        </w:rPr>
        <w:t>CVT</w:t>
      </w:r>
      <w:r w:rsidR="00CE38C5">
        <w:rPr>
          <w:rFonts w:ascii="Calibri" w:hAnsi="Calibri" w:cs="Calibri"/>
          <w:noProof/>
          <w:sz w:val="24"/>
          <w:szCs w:val="24"/>
        </w:rPr>
        <w:t>,</w:t>
      </w:r>
      <w:r>
        <w:rPr>
          <w:rFonts w:ascii="Calibri" w:hAnsi="Calibri" w:cs="Calibri"/>
          <w:noProof/>
          <w:sz w:val="24"/>
          <w:szCs w:val="24"/>
        </w:rPr>
        <w:t xml:space="preserve"> or secure messaging, et cetera</w:t>
      </w:r>
      <w:r w:rsidR="00F749D6">
        <w:rPr>
          <w:rFonts w:ascii="Calibri" w:hAnsi="Calibri" w:cs="Calibri"/>
          <w:noProof/>
          <w:sz w:val="24"/>
          <w:szCs w:val="24"/>
        </w:rPr>
        <w:t xml:space="preserve">. </w:t>
      </w:r>
      <w:r>
        <w:rPr>
          <w:rFonts w:ascii="Calibri" w:hAnsi="Calibri" w:cs="Calibri"/>
          <w:noProof/>
          <w:sz w:val="24"/>
          <w:szCs w:val="24"/>
        </w:rPr>
        <w:t>And there’s</w:t>
      </w:r>
      <w:r w:rsidR="00F749D6">
        <w:rPr>
          <w:rFonts w:ascii="Calibri" w:hAnsi="Calibri" w:cs="Calibri"/>
          <w:noProof/>
          <w:sz w:val="24"/>
          <w:szCs w:val="24"/>
        </w:rPr>
        <w:t xml:space="preserve"> a</w:t>
      </w:r>
      <w:r>
        <w:rPr>
          <w:rFonts w:ascii="Calibri" w:hAnsi="Calibri" w:cs="Calibri"/>
          <w:noProof/>
          <w:sz w:val="24"/>
          <w:szCs w:val="24"/>
        </w:rPr>
        <w:t xml:space="preserve"> small </w:t>
      </w:r>
      <w:r w:rsidR="00F749D6">
        <w:rPr>
          <w:rFonts w:ascii="Calibri" w:hAnsi="Calibri" w:cs="Calibri"/>
          <w:noProof/>
          <w:sz w:val="24"/>
          <w:szCs w:val="24"/>
        </w:rPr>
        <w:t xml:space="preserve">caveat </w:t>
      </w:r>
      <w:r>
        <w:rPr>
          <w:rFonts w:ascii="Calibri" w:hAnsi="Calibri" w:cs="Calibri"/>
          <w:noProof/>
          <w:sz w:val="24"/>
          <w:szCs w:val="24"/>
        </w:rPr>
        <w:t>it</w:t>
      </w:r>
      <w:r w:rsidR="00F749D6">
        <w:rPr>
          <w:rFonts w:ascii="Calibri" w:hAnsi="Calibri" w:cs="Calibri"/>
          <w:noProof/>
          <w:sz w:val="24"/>
          <w:szCs w:val="24"/>
        </w:rPr>
        <w:t xml:space="preserve"> says </w:t>
      </w:r>
      <w:r>
        <w:rPr>
          <w:rFonts w:ascii="Calibri" w:hAnsi="Calibri" w:cs="Calibri"/>
          <w:noProof/>
          <w:sz w:val="24"/>
          <w:szCs w:val="24"/>
        </w:rPr>
        <w:t xml:space="preserve">based on </w:t>
      </w:r>
      <w:r w:rsidRPr="00F749D6">
        <w:rPr>
          <w:rFonts w:ascii="Calibri" w:hAnsi="Calibri" w:cs="Calibri"/>
          <w:noProof/>
          <w:sz w:val="24"/>
          <w:szCs w:val="24"/>
        </w:rPr>
        <w:t>availabil</w:t>
      </w:r>
      <w:r w:rsidR="00F749D6">
        <w:rPr>
          <w:rFonts w:ascii="Calibri" w:hAnsi="Calibri" w:cs="Calibri"/>
          <w:noProof/>
          <w:sz w:val="24"/>
          <w:szCs w:val="24"/>
        </w:rPr>
        <w:t>i</w:t>
      </w:r>
      <w:r w:rsidRPr="00F749D6">
        <w:rPr>
          <w:rFonts w:ascii="Calibri" w:hAnsi="Calibri" w:cs="Calibri"/>
          <w:noProof/>
          <w:sz w:val="24"/>
          <w:szCs w:val="24"/>
        </w:rPr>
        <w:t>ty</w:t>
      </w:r>
      <w:r>
        <w:rPr>
          <w:rFonts w:ascii="Calibri" w:hAnsi="Calibri" w:cs="Calibri"/>
          <w:noProof/>
          <w:sz w:val="24"/>
          <w:szCs w:val="24"/>
        </w:rPr>
        <w:t xml:space="preserve">. So the based on </w:t>
      </w:r>
      <w:r w:rsidRPr="00F749D6">
        <w:rPr>
          <w:rFonts w:ascii="Calibri" w:hAnsi="Calibri" w:cs="Calibri"/>
          <w:noProof/>
          <w:sz w:val="24"/>
          <w:szCs w:val="24"/>
        </w:rPr>
        <w:t>availab</w:t>
      </w:r>
      <w:r w:rsidR="00F749D6">
        <w:rPr>
          <w:rFonts w:ascii="Calibri" w:hAnsi="Calibri" w:cs="Calibri"/>
          <w:noProof/>
          <w:sz w:val="24"/>
          <w:szCs w:val="24"/>
        </w:rPr>
        <w:t>i</w:t>
      </w:r>
      <w:r w:rsidRPr="00F749D6">
        <w:rPr>
          <w:rFonts w:ascii="Calibri" w:hAnsi="Calibri" w:cs="Calibri"/>
          <w:noProof/>
          <w:sz w:val="24"/>
          <w:szCs w:val="24"/>
        </w:rPr>
        <w:t>lity</w:t>
      </w:r>
      <w:r>
        <w:rPr>
          <w:rFonts w:ascii="Calibri" w:hAnsi="Calibri" w:cs="Calibri"/>
          <w:noProof/>
          <w:sz w:val="24"/>
          <w:szCs w:val="24"/>
        </w:rPr>
        <w:t xml:space="preserve"> we’re really trying to measure that with the staffing and facilities</w:t>
      </w:r>
      <w:r w:rsidR="00F749D6">
        <w:rPr>
          <w:rFonts w:ascii="Calibri" w:hAnsi="Calibri" w:cs="Calibri"/>
          <w:noProof/>
          <w:sz w:val="24"/>
          <w:szCs w:val="24"/>
        </w:rPr>
        <w:t xml:space="preserve"> </w:t>
      </w:r>
      <w:r w:rsidR="00CE38C5">
        <w:rPr>
          <w:rFonts w:ascii="Calibri" w:hAnsi="Calibri" w:cs="Calibri"/>
          <w:noProof/>
          <w:sz w:val="24"/>
          <w:szCs w:val="24"/>
        </w:rPr>
        <w:t>the</w:t>
      </w:r>
      <w:r w:rsidR="00F749D6">
        <w:rPr>
          <w:rFonts w:ascii="Calibri" w:hAnsi="Calibri" w:cs="Calibri"/>
          <w:noProof/>
          <w:sz w:val="24"/>
          <w:szCs w:val="24"/>
        </w:rPr>
        <w:t xml:space="preserve"> range</w:t>
      </w:r>
      <w:r w:rsidR="00CE38C5">
        <w:rPr>
          <w:rFonts w:ascii="Calibri" w:hAnsi="Calibri" w:cs="Calibri"/>
          <w:noProof/>
          <w:sz w:val="24"/>
          <w:szCs w:val="24"/>
        </w:rPr>
        <w:t xml:space="preserve"> </w:t>
      </w:r>
      <w:r w:rsidR="00F749D6">
        <w:rPr>
          <w:rFonts w:ascii="Calibri" w:hAnsi="Calibri" w:cs="Calibri"/>
          <w:noProof/>
          <w:sz w:val="24"/>
          <w:szCs w:val="24"/>
        </w:rPr>
        <w:t>tha</w:t>
      </w:r>
      <w:r>
        <w:rPr>
          <w:rFonts w:ascii="Calibri" w:hAnsi="Calibri" w:cs="Calibri"/>
          <w:noProof/>
          <w:sz w:val="24"/>
          <w:szCs w:val="24"/>
        </w:rPr>
        <w:t xml:space="preserve">t I talked about </w:t>
      </w:r>
      <w:r w:rsidRPr="00F749D6">
        <w:rPr>
          <w:rFonts w:ascii="Calibri" w:hAnsi="Calibri" w:cs="Calibri"/>
          <w:noProof/>
          <w:sz w:val="24"/>
          <w:szCs w:val="24"/>
        </w:rPr>
        <w:t>earlier</w:t>
      </w:r>
      <w:r w:rsidR="00F749D6">
        <w:rPr>
          <w:rFonts w:ascii="Calibri" w:hAnsi="Calibri" w:cs="Calibri"/>
          <w:noProof/>
          <w:sz w:val="24"/>
          <w:szCs w:val="24"/>
        </w:rPr>
        <w:t xml:space="preserve">. </w:t>
      </w:r>
      <w:r>
        <w:rPr>
          <w:rFonts w:ascii="Calibri" w:hAnsi="Calibri" w:cs="Calibri"/>
          <w:noProof/>
          <w:sz w:val="24"/>
          <w:szCs w:val="24"/>
        </w:rPr>
        <w:t xml:space="preserve">So </w:t>
      </w:r>
      <w:r w:rsidRPr="00F749D6">
        <w:rPr>
          <w:rFonts w:ascii="Calibri" w:hAnsi="Calibri" w:cs="Calibri"/>
          <w:noProof/>
          <w:sz w:val="24"/>
          <w:szCs w:val="24"/>
        </w:rPr>
        <w:t>the,</w:t>
      </w:r>
      <w:r>
        <w:rPr>
          <w:rFonts w:ascii="Calibri" w:hAnsi="Calibri" w:cs="Calibri"/>
          <w:noProof/>
          <w:sz w:val="24"/>
          <w:szCs w:val="24"/>
        </w:rPr>
        <w:t xml:space="preserve"> the primary question</w:t>
      </w:r>
      <w:r w:rsidR="00F749D6">
        <w:rPr>
          <w:rFonts w:ascii="Calibri" w:hAnsi="Calibri" w:cs="Calibri"/>
          <w:noProof/>
          <w:sz w:val="24"/>
          <w:szCs w:val="24"/>
        </w:rPr>
        <w:t xml:space="preserve"> </w:t>
      </w:r>
      <w:r>
        <w:rPr>
          <w:rFonts w:ascii="Calibri" w:hAnsi="Calibri" w:cs="Calibri"/>
          <w:noProof/>
          <w:sz w:val="24"/>
          <w:szCs w:val="24"/>
        </w:rPr>
        <w:t>is</w:t>
      </w:r>
      <w:r w:rsidR="00F749D6">
        <w:rPr>
          <w:rFonts w:ascii="Calibri" w:hAnsi="Calibri" w:cs="Calibri"/>
          <w:noProof/>
          <w:sz w:val="24"/>
          <w:szCs w:val="24"/>
        </w:rPr>
        <w:t xml:space="preserve"> this concept, </w:t>
      </w:r>
      <w:r>
        <w:rPr>
          <w:rFonts w:ascii="Calibri" w:hAnsi="Calibri" w:cs="Calibri"/>
          <w:noProof/>
          <w:sz w:val="24"/>
          <w:szCs w:val="24"/>
        </w:rPr>
        <w:t xml:space="preserve">can it be measured in </w:t>
      </w:r>
      <w:r w:rsidR="00F749D6">
        <w:rPr>
          <w:rFonts w:ascii="Calibri" w:hAnsi="Calibri" w:cs="Calibri"/>
          <w:noProof/>
          <w:sz w:val="24"/>
          <w:szCs w:val="24"/>
        </w:rPr>
        <w:t xml:space="preserve">the </w:t>
      </w:r>
      <w:r>
        <w:rPr>
          <w:rFonts w:ascii="Calibri" w:hAnsi="Calibri" w:cs="Calibri"/>
          <w:noProof/>
          <w:sz w:val="24"/>
          <w:szCs w:val="24"/>
        </w:rPr>
        <w:t>CDW? So the short answer is yes</w:t>
      </w:r>
      <w:r w:rsidR="00F749D6">
        <w:rPr>
          <w:rFonts w:ascii="Calibri" w:hAnsi="Calibri" w:cs="Calibri"/>
          <w:noProof/>
          <w:sz w:val="24"/>
          <w:szCs w:val="24"/>
        </w:rPr>
        <w:t xml:space="preserve">. </w:t>
      </w:r>
      <w:r>
        <w:rPr>
          <w:rFonts w:ascii="Calibri" w:hAnsi="Calibri" w:cs="Calibri"/>
          <w:noProof/>
          <w:sz w:val="24"/>
          <w:szCs w:val="24"/>
        </w:rPr>
        <w:t>And we, we really hit VSSC and CDW architects for a lot of information when we first got started</w:t>
      </w:r>
      <w:r w:rsidR="00F749D6">
        <w:rPr>
          <w:rFonts w:ascii="Calibri" w:hAnsi="Calibri" w:cs="Calibri"/>
          <w:noProof/>
          <w:sz w:val="24"/>
          <w:szCs w:val="24"/>
        </w:rPr>
        <w:t xml:space="preserve">. </w:t>
      </w:r>
      <w:r>
        <w:rPr>
          <w:rFonts w:ascii="Calibri" w:hAnsi="Calibri" w:cs="Calibri"/>
          <w:noProof/>
          <w:sz w:val="24"/>
          <w:szCs w:val="24"/>
        </w:rPr>
        <w:t xml:space="preserve">And they pointed us towards, of course, the appointment domain in CDW which has all of the </w:t>
      </w:r>
      <w:r w:rsidR="00F749D6" w:rsidRPr="00F749D6">
        <w:rPr>
          <w:rFonts w:ascii="Calibri" w:hAnsi="Calibri" w:cs="Calibri"/>
          <w:noProof/>
          <w:sz w:val="24"/>
          <w:szCs w:val="24"/>
        </w:rPr>
        <w:t>ingrediments</w:t>
      </w:r>
      <w:r w:rsidR="00F749D6">
        <w:rPr>
          <w:rFonts w:ascii="Calibri" w:hAnsi="Calibri" w:cs="Calibri"/>
          <w:noProof/>
          <w:sz w:val="24"/>
          <w:szCs w:val="24"/>
        </w:rPr>
        <w:t xml:space="preserve">, </w:t>
      </w:r>
      <w:r w:rsidRPr="00F749D6">
        <w:rPr>
          <w:rFonts w:ascii="Calibri" w:hAnsi="Calibri" w:cs="Calibri"/>
          <w:noProof/>
          <w:sz w:val="24"/>
          <w:szCs w:val="24"/>
        </w:rPr>
        <w:t>ingredients</w:t>
      </w:r>
      <w:r>
        <w:rPr>
          <w:rFonts w:ascii="Calibri" w:hAnsi="Calibri" w:cs="Calibri"/>
          <w:noProof/>
          <w:sz w:val="24"/>
          <w:szCs w:val="24"/>
        </w:rPr>
        <w:t xml:space="preserve"> used in the SDA</w:t>
      </w:r>
      <w:r w:rsidR="00F749D6">
        <w:rPr>
          <w:rFonts w:ascii="Calibri" w:hAnsi="Calibri" w:cs="Calibri"/>
          <w:noProof/>
          <w:sz w:val="24"/>
          <w:szCs w:val="24"/>
        </w:rPr>
        <w:t xml:space="preserve">. </w:t>
      </w:r>
      <w:r>
        <w:rPr>
          <w:rFonts w:ascii="Calibri" w:hAnsi="Calibri" w:cs="Calibri"/>
          <w:noProof/>
          <w:sz w:val="24"/>
          <w:szCs w:val="24"/>
        </w:rPr>
        <w:t xml:space="preserve">So it has </w:t>
      </w:r>
      <w:r w:rsidRPr="00F749D6">
        <w:rPr>
          <w:rFonts w:ascii="Calibri" w:hAnsi="Calibri" w:cs="Calibri"/>
          <w:noProof/>
          <w:sz w:val="24"/>
          <w:szCs w:val="24"/>
        </w:rPr>
        <w:t>the,</w:t>
      </w:r>
      <w:r>
        <w:rPr>
          <w:rFonts w:ascii="Calibri" w:hAnsi="Calibri" w:cs="Calibri"/>
          <w:noProof/>
          <w:sz w:val="24"/>
          <w:szCs w:val="24"/>
        </w:rPr>
        <w:t xml:space="preserve"> the actual scheduling request type which tells you if the patient either walked in or they requested the next available appointment</w:t>
      </w:r>
      <w:r w:rsidR="00F749D6">
        <w:rPr>
          <w:rFonts w:ascii="Calibri" w:hAnsi="Calibri" w:cs="Calibri"/>
          <w:noProof/>
          <w:sz w:val="24"/>
          <w:szCs w:val="24"/>
        </w:rPr>
        <w:t xml:space="preserve">. </w:t>
      </w:r>
      <w:r>
        <w:rPr>
          <w:rFonts w:ascii="Calibri" w:hAnsi="Calibri" w:cs="Calibri"/>
          <w:noProof/>
          <w:sz w:val="24"/>
          <w:szCs w:val="24"/>
        </w:rPr>
        <w:t>Or if they requested some other appointment that’s not the next available</w:t>
      </w:r>
      <w:r w:rsidR="00F749D6">
        <w:rPr>
          <w:rFonts w:ascii="Calibri" w:hAnsi="Calibri" w:cs="Calibri"/>
          <w:noProof/>
          <w:sz w:val="24"/>
          <w:szCs w:val="24"/>
        </w:rPr>
        <w:t>, b</w:t>
      </w:r>
      <w:r>
        <w:rPr>
          <w:rFonts w:ascii="Calibri" w:hAnsi="Calibri" w:cs="Calibri"/>
          <w:noProof/>
          <w:sz w:val="24"/>
          <w:szCs w:val="24"/>
        </w:rPr>
        <w:t xml:space="preserve">ut </w:t>
      </w:r>
      <w:r w:rsidRPr="00F749D6">
        <w:rPr>
          <w:rFonts w:ascii="Calibri" w:hAnsi="Calibri" w:cs="Calibri"/>
          <w:noProof/>
          <w:sz w:val="24"/>
          <w:szCs w:val="24"/>
        </w:rPr>
        <w:t>sometime</w:t>
      </w:r>
      <w:r>
        <w:rPr>
          <w:rFonts w:ascii="Calibri" w:hAnsi="Calibri" w:cs="Calibri"/>
          <w:noProof/>
          <w:sz w:val="24"/>
          <w:szCs w:val="24"/>
        </w:rPr>
        <w:t xml:space="preserve"> you know within the next two</w:t>
      </w:r>
      <w:r w:rsidR="00F749D6">
        <w:rPr>
          <w:rFonts w:ascii="Calibri" w:hAnsi="Calibri" w:cs="Calibri"/>
          <w:noProof/>
          <w:sz w:val="24"/>
          <w:szCs w:val="24"/>
        </w:rPr>
        <w:t xml:space="preserve"> to</w:t>
      </w:r>
      <w:r>
        <w:rPr>
          <w:rFonts w:ascii="Calibri" w:hAnsi="Calibri" w:cs="Calibri"/>
          <w:noProof/>
          <w:sz w:val="24"/>
          <w:szCs w:val="24"/>
        </w:rPr>
        <w:t xml:space="preserve"> three weeks</w:t>
      </w:r>
      <w:r w:rsidR="00F749D6">
        <w:rPr>
          <w:rFonts w:ascii="Calibri" w:hAnsi="Calibri" w:cs="Calibri"/>
          <w:noProof/>
          <w:sz w:val="24"/>
          <w:szCs w:val="24"/>
        </w:rPr>
        <w:t xml:space="preserve">. </w:t>
      </w:r>
      <w:r>
        <w:rPr>
          <w:rFonts w:ascii="Calibri" w:hAnsi="Calibri" w:cs="Calibri"/>
          <w:noProof/>
          <w:sz w:val="24"/>
          <w:szCs w:val="24"/>
        </w:rPr>
        <w:t xml:space="preserve">It’s also what the desired date is, we’re going to use that for established </w:t>
      </w:r>
      <w:r w:rsidRPr="00F749D6">
        <w:rPr>
          <w:rFonts w:ascii="Calibri" w:hAnsi="Calibri" w:cs="Calibri"/>
          <w:noProof/>
          <w:sz w:val="24"/>
          <w:szCs w:val="24"/>
        </w:rPr>
        <w:t>patients</w:t>
      </w:r>
      <w:r>
        <w:rPr>
          <w:rFonts w:ascii="Calibri" w:hAnsi="Calibri" w:cs="Calibri"/>
          <w:noProof/>
          <w:sz w:val="24"/>
          <w:szCs w:val="24"/>
        </w:rPr>
        <w:t xml:space="preserve"> when </w:t>
      </w:r>
      <w:r w:rsidRPr="00F749D6">
        <w:rPr>
          <w:rFonts w:ascii="Calibri" w:hAnsi="Calibri" w:cs="Calibri"/>
          <w:noProof/>
          <w:sz w:val="24"/>
          <w:szCs w:val="24"/>
        </w:rPr>
        <w:t>we’re measuring</w:t>
      </w:r>
      <w:r>
        <w:rPr>
          <w:rFonts w:ascii="Calibri" w:hAnsi="Calibri" w:cs="Calibri"/>
          <w:noProof/>
          <w:sz w:val="24"/>
          <w:szCs w:val="24"/>
        </w:rPr>
        <w:t xml:space="preserve"> </w:t>
      </w:r>
      <w:r w:rsidRPr="00F749D6">
        <w:rPr>
          <w:rFonts w:ascii="Calibri" w:hAnsi="Calibri" w:cs="Calibri"/>
          <w:noProof/>
          <w:sz w:val="24"/>
          <w:szCs w:val="24"/>
        </w:rPr>
        <w:t>timeliness</w:t>
      </w:r>
      <w:r>
        <w:rPr>
          <w:rFonts w:ascii="Calibri" w:hAnsi="Calibri" w:cs="Calibri"/>
          <w:noProof/>
          <w:sz w:val="24"/>
          <w:szCs w:val="24"/>
        </w:rPr>
        <w:t xml:space="preserve"> of care or SDA</w:t>
      </w:r>
      <w:r w:rsidR="00F749D6">
        <w:rPr>
          <w:rFonts w:ascii="Calibri" w:hAnsi="Calibri" w:cs="Calibri"/>
          <w:noProof/>
          <w:sz w:val="24"/>
          <w:szCs w:val="24"/>
        </w:rPr>
        <w:t xml:space="preserve">. </w:t>
      </w:r>
      <w:r w:rsidRPr="00F749D6">
        <w:rPr>
          <w:rFonts w:ascii="Calibri" w:hAnsi="Calibri" w:cs="Calibri"/>
          <w:noProof/>
          <w:sz w:val="24"/>
          <w:szCs w:val="24"/>
        </w:rPr>
        <w:t>And as I go [inaudible 16:53]</w:t>
      </w:r>
      <w:r w:rsidR="00EF3942">
        <w:rPr>
          <w:rFonts w:ascii="Calibri" w:hAnsi="Calibri" w:cs="Calibri"/>
          <w:noProof/>
          <w:sz w:val="24"/>
          <w:szCs w:val="24"/>
        </w:rPr>
        <w:t xml:space="preserve"> </w:t>
      </w:r>
      <w:r w:rsidR="00F749D6" w:rsidRPr="00F749D6">
        <w:rPr>
          <w:rFonts w:ascii="Calibri" w:hAnsi="Calibri" w:cs="Calibri"/>
          <w:noProof/>
          <w:sz w:val="24"/>
          <w:szCs w:val="24"/>
        </w:rPr>
        <w:t>u</w:t>
      </w:r>
      <w:r w:rsidR="00F749D6">
        <w:rPr>
          <w:rFonts w:ascii="Calibri" w:hAnsi="Calibri" w:cs="Calibri"/>
          <w:noProof/>
          <w:sz w:val="24"/>
          <w:szCs w:val="24"/>
        </w:rPr>
        <w:t xml:space="preserve">se </w:t>
      </w:r>
      <w:r w:rsidRPr="00F749D6">
        <w:rPr>
          <w:rFonts w:ascii="Calibri" w:hAnsi="Calibri" w:cs="Calibri"/>
          <w:noProof/>
          <w:sz w:val="24"/>
          <w:szCs w:val="24"/>
        </w:rPr>
        <w:t>timely care in the VA pretty much [unintelligible 16:56] timely care</w:t>
      </w:r>
      <w:r w:rsidR="00F749D6" w:rsidRPr="00F749D6">
        <w:rPr>
          <w:rFonts w:ascii="Calibri" w:hAnsi="Calibri" w:cs="Calibri"/>
          <w:noProof/>
          <w:sz w:val="24"/>
          <w:szCs w:val="24"/>
        </w:rPr>
        <w:t>.</w:t>
      </w:r>
      <w:r w:rsidR="00F749D6">
        <w:rPr>
          <w:rFonts w:ascii="Calibri" w:hAnsi="Calibri" w:cs="Calibri"/>
          <w:noProof/>
          <w:sz w:val="24"/>
          <w:szCs w:val="24"/>
        </w:rPr>
        <w:t xml:space="preserve"> </w:t>
      </w:r>
      <w:r>
        <w:rPr>
          <w:rFonts w:ascii="Calibri" w:hAnsi="Calibri" w:cs="Calibri"/>
          <w:noProof/>
          <w:sz w:val="24"/>
          <w:szCs w:val="24"/>
        </w:rPr>
        <w:t>And then appointment mandates, so those are, those are primarily used for the new patient</w:t>
      </w:r>
      <w:r w:rsidR="001C5D35">
        <w:rPr>
          <w:rFonts w:ascii="Calibri" w:hAnsi="Calibri" w:cs="Calibri"/>
          <w:noProof/>
          <w:sz w:val="24"/>
          <w:szCs w:val="24"/>
        </w:rPr>
        <w:t>s</w:t>
      </w:r>
      <w:r w:rsidR="00F749D6">
        <w:rPr>
          <w:rFonts w:ascii="Calibri" w:hAnsi="Calibri" w:cs="Calibri"/>
          <w:noProof/>
          <w:sz w:val="24"/>
          <w:szCs w:val="24"/>
        </w:rPr>
        <w:t xml:space="preserve">. </w:t>
      </w:r>
      <w:r>
        <w:rPr>
          <w:rFonts w:ascii="Calibri" w:hAnsi="Calibri" w:cs="Calibri"/>
          <w:noProof/>
          <w:sz w:val="24"/>
          <w:szCs w:val="24"/>
        </w:rPr>
        <w:t xml:space="preserve">So </w:t>
      </w:r>
      <w:r w:rsidR="00F749D6">
        <w:rPr>
          <w:rFonts w:ascii="Calibri" w:hAnsi="Calibri" w:cs="Calibri"/>
          <w:noProof/>
          <w:sz w:val="24"/>
          <w:szCs w:val="24"/>
        </w:rPr>
        <w:t>pa</w:t>
      </w:r>
      <w:r>
        <w:rPr>
          <w:rFonts w:ascii="Calibri" w:hAnsi="Calibri" w:cs="Calibri"/>
          <w:noProof/>
          <w:sz w:val="24"/>
          <w:szCs w:val="24"/>
        </w:rPr>
        <w:t xml:space="preserve">tients are considered new if they </w:t>
      </w:r>
      <w:r w:rsidRPr="00F749D6">
        <w:rPr>
          <w:rFonts w:ascii="Calibri" w:hAnsi="Calibri" w:cs="Calibri"/>
          <w:noProof/>
          <w:sz w:val="24"/>
          <w:szCs w:val="24"/>
        </w:rPr>
        <w:t>have</w:t>
      </w:r>
      <w:r w:rsidR="00F749D6">
        <w:rPr>
          <w:rFonts w:ascii="Calibri" w:hAnsi="Calibri" w:cs="Calibri"/>
          <w:noProof/>
          <w:sz w:val="24"/>
          <w:szCs w:val="24"/>
        </w:rPr>
        <w:t>n'</w:t>
      </w:r>
      <w:r w:rsidRPr="00F749D6">
        <w:rPr>
          <w:rFonts w:ascii="Calibri" w:hAnsi="Calibri" w:cs="Calibri"/>
          <w:noProof/>
          <w:sz w:val="24"/>
          <w:szCs w:val="24"/>
        </w:rPr>
        <w:t>t</w:t>
      </w:r>
      <w:r>
        <w:rPr>
          <w:rFonts w:ascii="Calibri" w:hAnsi="Calibri" w:cs="Calibri"/>
          <w:noProof/>
          <w:sz w:val="24"/>
          <w:szCs w:val="24"/>
        </w:rPr>
        <w:t xml:space="preserve"> been seen in the parent facility </w:t>
      </w:r>
      <w:r>
        <w:rPr>
          <w:rFonts w:ascii="Calibri" w:hAnsi="Calibri" w:cs="Calibri"/>
          <w:noProof/>
          <w:sz w:val="24"/>
          <w:szCs w:val="24"/>
        </w:rPr>
        <w:lastRenderedPageBreak/>
        <w:t xml:space="preserve">Vista </w:t>
      </w:r>
      <w:r w:rsidR="00F749D6">
        <w:rPr>
          <w:rFonts w:ascii="Calibri" w:hAnsi="Calibri" w:cs="Calibri"/>
          <w:noProof/>
          <w:sz w:val="24"/>
          <w:szCs w:val="24"/>
        </w:rPr>
        <w:t>S</w:t>
      </w:r>
      <w:r>
        <w:rPr>
          <w:rFonts w:ascii="Calibri" w:hAnsi="Calibri" w:cs="Calibri"/>
          <w:noProof/>
          <w:sz w:val="24"/>
          <w:szCs w:val="24"/>
        </w:rPr>
        <w:t>ystem for 24 months or they’re actually bonafide new patients</w:t>
      </w:r>
      <w:r w:rsidR="00F749D6">
        <w:rPr>
          <w:rFonts w:ascii="Calibri" w:hAnsi="Calibri" w:cs="Calibri"/>
          <w:noProof/>
          <w:sz w:val="24"/>
          <w:szCs w:val="24"/>
        </w:rPr>
        <w:t>.</w:t>
      </w:r>
      <w:r w:rsidR="00EF3942">
        <w:rPr>
          <w:rFonts w:ascii="Calibri" w:hAnsi="Calibri" w:cs="Calibri"/>
          <w:noProof/>
          <w:sz w:val="24"/>
          <w:szCs w:val="24"/>
        </w:rPr>
        <w:t xml:space="preserve"> </w:t>
      </w:r>
      <w:r>
        <w:rPr>
          <w:rFonts w:ascii="Calibri" w:hAnsi="Calibri" w:cs="Calibri"/>
          <w:noProof/>
          <w:sz w:val="24"/>
          <w:szCs w:val="24"/>
        </w:rPr>
        <w:t xml:space="preserve">So for those we’re working </w:t>
      </w:r>
      <w:r w:rsidRPr="00F749D6">
        <w:rPr>
          <w:rFonts w:ascii="Calibri" w:hAnsi="Calibri" w:cs="Calibri"/>
          <w:noProof/>
          <w:sz w:val="24"/>
          <w:szCs w:val="24"/>
        </w:rPr>
        <w:t>on a</w:t>
      </w:r>
      <w:r w:rsidR="00F749D6" w:rsidRPr="00F749D6">
        <w:rPr>
          <w:rFonts w:ascii="Calibri" w:hAnsi="Calibri" w:cs="Calibri"/>
          <w:noProof/>
          <w:sz w:val="24"/>
          <w:szCs w:val="24"/>
        </w:rPr>
        <w:t>ssumption</w:t>
      </w:r>
      <w:r w:rsidRPr="00F749D6">
        <w:rPr>
          <w:rFonts w:ascii="Calibri" w:hAnsi="Calibri" w:cs="Calibri"/>
          <w:noProof/>
          <w:sz w:val="24"/>
          <w:szCs w:val="24"/>
        </w:rPr>
        <w:t xml:space="preserve"> that</w:t>
      </w:r>
      <w:r>
        <w:rPr>
          <w:rFonts w:ascii="Calibri" w:hAnsi="Calibri" w:cs="Calibri"/>
          <w:noProof/>
          <w:sz w:val="24"/>
          <w:szCs w:val="24"/>
        </w:rPr>
        <w:t xml:space="preserve"> they didn’t really have an established, haven’t established themselves in the appointment scheduling domain</w:t>
      </w:r>
      <w:r w:rsidR="00F749D6">
        <w:rPr>
          <w:rFonts w:ascii="Calibri" w:hAnsi="Calibri" w:cs="Calibri"/>
          <w:noProof/>
          <w:sz w:val="24"/>
          <w:szCs w:val="24"/>
        </w:rPr>
        <w:t xml:space="preserve">. </w:t>
      </w:r>
      <w:r>
        <w:rPr>
          <w:rFonts w:ascii="Calibri" w:hAnsi="Calibri" w:cs="Calibri"/>
          <w:noProof/>
          <w:sz w:val="24"/>
          <w:szCs w:val="24"/>
        </w:rPr>
        <w:t xml:space="preserve">So we’re using appointment </w:t>
      </w:r>
      <w:r w:rsidRPr="00F749D6">
        <w:rPr>
          <w:rFonts w:ascii="Calibri" w:hAnsi="Calibri" w:cs="Calibri"/>
          <w:noProof/>
          <w:sz w:val="24"/>
          <w:szCs w:val="24"/>
        </w:rPr>
        <w:t>made date</w:t>
      </w:r>
      <w:r>
        <w:rPr>
          <w:rFonts w:ascii="Calibri" w:hAnsi="Calibri" w:cs="Calibri"/>
          <w:noProof/>
          <w:sz w:val="24"/>
          <w:szCs w:val="24"/>
        </w:rPr>
        <w:t xml:space="preserve"> for that</w:t>
      </w:r>
      <w:r w:rsidR="00F749D6">
        <w:rPr>
          <w:rFonts w:ascii="Calibri" w:hAnsi="Calibri" w:cs="Calibri"/>
          <w:noProof/>
          <w:sz w:val="24"/>
          <w:szCs w:val="24"/>
        </w:rPr>
        <w:t xml:space="preserve">. </w:t>
      </w:r>
      <w:r>
        <w:rPr>
          <w:rFonts w:ascii="Calibri" w:hAnsi="Calibri" w:cs="Calibri"/>
          <w:noProof/>
          <w:sz w:val="24"/>
          <w:szCs w:val="24"/>
        </w:rPr>
        <w:t xml:space="preserve">And it’s </w:t>
      </w:r>
      <w:r w:rsidRPr="00F749D6">
        <w:rPr>
          <w:rFonts w:ascii="Calibri" w:hAnsi="Calibri" w:cs="Calibri"/>
          <w:noProof/>
          <w:sz w:val="24"/>
          <w:szCs w:val="24"/>
        </w:rPr>
        <w:t>act</w:t>
      </w:r>
      <w:r w:rsidR="00F749D6">
        <w:rPr>
          <w:rFonts w:ascii="Calibri" w:hAnsi="Calibri" w:cs="Calibri"/>
          <w:noProof/>
          <w:sz w:val="24"/>
          <w:szCs w:val="24"/>
        </w:rPr>
        <w:t>ua</w:t>
      </w:r>
      <w:r w:rsidRPr="00F749D6">
        <w:rPr>
          <w:rFonts w:ascii="Calibri" w:hAnsi="Calibri" w:cs="Calibri"/>
          <w:noProof/>
          <w:sz w:val="24"/>
          <w:szCs w:val="24"/>
        </w:rPr>
        <w:t>lly</w:t>
      </w:r>
      <w:r>
        <w:rPr>
          <w:rFonts w:ascii="Calibri" w:hAnsi="Calibri" w:cs="Calibri"/>
          <w:noProof/>
          <w:sz w:val="24"/>
          <w:szCs w:val="24"/>
        </w:rPr>
        <w:t xml:space="preserve"> where and when the patient was seen</w:t>
      </w:r>
      <w:r w:rsidR="00F749D6">
        <w:rPr>
          <w:rFonts w:ascii="Calibri" w:hAnsi="Calibri" w:cs="Calibri"/>
          <w:noProof/>
          <w:sz w:val="24"/>
          <w:szCs w:val="24"/>
        </w:rPr>
        <w:t xml:space="preserve">. </w:t>
      </w:r>
      <w:r>
        <w:rPr>
          <w:rFonts w:ascii="Calibri" w:hAnsi="Calibri" w:cs="Calibri"/>
          <w:noProof/>
          <w:sz w:val="24"/>
          <w:szCs w:val="24"/>
        </w:rPr>
        <w:t xml:space="preserve">We looked </w:t>
      </w:r>
      <w:r w:rsidRPr="00F749D6">
        <w:rPr>
          <w:rFonts w:ascii="Calibri" w:hAnsi="Calibri" w:cs="Calibri"/>
          <w:noProof/>
          <w:sz w:val="24"/>
          <w:szCs w:val="24"/>
        </w:rPr>
        <w:t>into</w:t>
      </w:r>
      <w:r>
        <w:rPr>
          <w:rFonts w:ascii="Calibri" w:hAnsi="Calibri" w:cs="Calibri"/>
          <w:noProof/>
          <w:sz w:val="24"/>
          <w:szCs w:val="24"/>
        </w:rPr>
        <w:t xml:space="preserve"> the </w:t>
      </w:r>
      <w:r w:rsidRPr="00F749D6">
        <w:rPr>
          <w:rFonts w:ascii="Calibri" w:hAnsi="Calibri" w:cs="Calibri"/>
          <w:noProof/>
          <w:sz w:val="24"/>
          <w:szCs w:val="24"/>
        </w:rPr>
        <w:t>utilizat</w:t>
      </w:r>
      <w:r w:rsidR="00F749D6">
        <w:rPr>
          <w:rFonts w:ascii="Calibri" w:hAnsi="Calibri" w:cs="Calibri"/>
          <w:noProof/>
          <w:sz w:val="24"/>
          <w:szCs w:val="24"/>
        </w:rPr>
        <w:t>io</w:t>
      </w:r>
      <w:r w:rsidRPr="00F749D6">
        <w:rPr>
          <w:rFonts w:ascii="Calibri" w:hAnsi="Calibri" w:cs="Calibri"/>
          <w:noProof/>
          <w:sz w:val="24"/>
          <w:szCs w:val="24"/>
        </w:rPr>
        <w:t>n</w:t>
      </w:r>
      <w:r>
        <w:rPr>
          <w:rFonts w:ascii="Calibri" w:hAnsi="Calibri" w:cs="Calibri"/>
          <w:noProof/>
          <w:sz w:val="24"/>
          <w:szCs w:val="24"/>
        </w:rPr>
        <w:t xml:space="preserve"> data</w:t>
      </w:r>
      <w:r w:rsidR="00F749D6">
        <w:rPr>
          <w:rFonts w:ascii="Calibri" w:hAnsi="Calibri" w:cs="Calibri"/>
          <w:noProof/>
          <w:sz w:val="24"/>
          <w:szCs w:val="24"/>
        </w:rPr>
        <w:t>. S</w:t>
      </w:r>
      <w:r>
        <w:rPr>
          <w:rFonts w:ascii="Calibri" w:hAnsi="Calibri" w:cs="Calibri"/>
          <w:noProof/>
          <w:sz w:val="24"/>
          <w:szCs w:val="24"/>
        </w:rPr>
        <w:t xml:space="preserve">o we’re looking at </w:t>
      </w:r>
      <w:r w:rsidR="00F749D6" w:rsidRPr="00F749D6">
        <w:rPr>
          <w:rFonts w:ascii="Calibri" w:hAnsi="Calibri" w:cs="Calibri"/>
          <w:noProof/>
          <w:sz w:val="24"/>
          <w:szCs w:val="24"/>
        </w:rPr>
        <w:t>these</w:t>
      </w:r>
      <w:r w:rsidR="00F749D6">
        <w:rPr>
          <w:rFonts w:ascii="Calibri" w:hAnsi="Calibri" w:cs="Calibri"/>
          <w:noProof/>
          <w:sz w:val="24"/>
          <w:szCs w:val="24"/>
        </w:rPr>
        <w:t xml:space="preserve"> </w:t>
      </w:r>
      <w:r w:rsidRPr="00F749D6">
        <w:rPr>
          <w:rFonts w:ascii="Calibri" w:hAnsi="Calibri" w:cs="Calibri"/>
          <w:noProof/>
          <w:sz w:val="24"/>
          <w:szCs w:val="24"/>
        </w:rPr>
        <w:t>outpatient</w:t>
      </w:r>
      <w:r>
        <w:rPr>
          <w:rFonts w:ascii="Calibri" w:hAnsi="Calibri" w:cs="Calibri"/>
          <w:noProof/>
          <w:sz w:val="24"/>
          <w:szCs w:val="24"/>
        </w:rPr>
        <w:t xml:space="preserve"> workloads, inpatient </w:t>
      </w:r>
      <w:r w:rsidRPr="00F749D6">
        <w:rPr>
          <w:rFonts w:ascii="Calibri" w:hAnsi="Calibri" w:cs="Calibri"/>
          <w:noProof/>
          <w:sz w:val="24"/>
          <w:szCs w:val="24"/>
        </w:rPr>
        <w:t>and</w:t>
      </w:r>
      <w:r>
        <w:rPr>
          <w:rFonts w:ascii="Calibri" w:hAnsi="Calibri" w:cs="Calibri"/>
          <w:noProof/>
          <w:sz w:val="24"/>
          <w:szCs w:val="24"/>
        </w:rPr>
        <w:t xml:space="preserve"> fee basis</w:t>
      </w:r>
      <w:r w:rsidR="00F749D6">
        <w:rPr>
          <w:rFonts w:ascii="Calibri" w:hAnsi="Calibri" w:cs="Calibri"/>
          <w:noProof/>
          <w:sz w:val="24"/>
          <w:szCs w:val="24"/>
        </w:rPr>
        <w:t xml:space="preserve"> a</w:t>
      </w:r>
      <w:r>
        <w:rPr>
          <w:rFonts w:ascii="Calibri" w:hAnsi="Calibri" w:cs="Calibri"/>
          <w:noProof/>
          <w:sz w:val="24"/>
          <w:szCs w:val="24"/>
        </w:rPr>
        <w:t>nd eventually Medicare</w:t>
      </w:r>
      <w:r w:rsidR="00F749D6">
        <w:rPr>
          <w:rFonts w:ascii="Calibri" w:hAnsi="Calibri" w:cs="Calibri"/>
          <w:noProof/>
          <w:sz w:val="24"/>
          <w:szCs w:val="24"/>
        </w:rPr>
        <w:t>. S</w:t>
      </w:r>
      <w:r>
        <w:rPr>
          <w:rFonts w:ascii="Calibri" w:hAnsi="Calibri" w:cs="Calibri"/>
          <w:noProof/>
          <w:sz w:val="24"/>
          <w:szCs w:val="24"/>
        </w:rPr>
        <w:t>o the 2016 Medicare just came out</w:t>
      </w:r>
      <w:r w:rsidR="00F749D6">
        <w:rPr>
          <w:rFonts w:ascii="Calibri" w:hAnsi="Calibri" w:cs="Calibri"/>
          <w:noProof/>
          <w:sz w:val="24"/>
          <w:szCs w:val="24"/>
        </w:rPr>
        <w:t xml:space="preserve">. </w:t>
      </w:r>
      <w:r>
        <w:rPr>
          <w:rFonts w:ascii="Calibri" w:hAnsi="Calibri" w:cs="Calibri"/>
          <w:noProof/>
          <w:sz w:val="24"/>
          <w:szCs w:val="24"/>
        </w:rPr>
        <w:t>We’ve got a request in</w:t>
      </w:r>
      <w:r w:rsidR="00F749D6">
        <w:rPr>
          <w:rFonts w:ascii="Calibri" w:hAnsi="Calibri" w:cs="Calibri"/>
          <w:noProof/>
          <w:sz w:val="24"/>
          <w:szCs w:val="24"/>
        </w:rPr>
        <w:t xml:space="preserve"> s</w:t>
      </w:r>
      <w:r>
        <w:rPr>
          <w:rFonts w:ascii="Calibri" w:hAnsi="Calibri" w:cs="Calibri"/>
          <w:noProof/>
          <w:sz w:val="24"/>
          <w:szCs w:val="24"/>
        </w:rPr>
        <w:t>o we’re waiting on that data</w:t>
      </w:r>
      <w:r w:rsidR="00F749D6">
        <w:rPr>
          <w:rFonts w:ascii="Calibri" w:hAnsi="Calibri" w:cs="Calibri"/>
          <w:noProof/>
          <w:sz w:val="24"/>
          <w:szCs w:val="24"/>
        </w:rPr>
        <w:t>,</w:t>
      </w:r>
      <w:r>
        <w:rPr>
          <w:rFonts w:ascii="Calibri" w:hAnsi="Calibri" w:cs="Calibri"/>
          <w:noProof/>
          <w:sz w:val="24"/>
          <w:szCs w:val="24"/>
        </w:rPr>
        <w:t xml:space="preserve"> </w:t>
      </w:r>
      <w:r w:rsidRPr="00F749D6">
        <w:rPr>
          <w:rFonts w:ascii="Calibri" w:hAnsi="Calibri" w:cs="Calibri"/>
          <w:noProof/>
          <w:sz w:val="24"/>
          <w:szCs w:val="24"/>
        </w:rPr>
        <w:t>and</w:t>
      </w:r>
      <w:r>
        <w:rPr>
          <w:rFonts w:ascii="Calibri" w:hAnsi="Calibri" w:cs="Calibri"/>
          <w:noProof/>
          <w:sz w:val="24"/>
          <w:szCs w:val="24"/>
        </w:rPr>
        <w:t xml:space="preserve"> we should have that pretty quickly</w:t>
      </w:r>
      <w:r w:rsidR="00F749D6">
        <w:rPr>
          <w:rFonts w:ascii="Calibri" w:hAnsi="Calibri" w:cs="Calibri"/>
          <w:noProof/>
          <w:sz w:val="24"/>
          <w:szCs w:val="24"/>
        </w:rPr>
        <w:t xml:space="preserve">. </w:t>
      </w:r>
      <w:r w:rsidRPr="00F749D6">
        <w:rPr>
          <w:rFonts w:ascii="Calibri" w:hAnsi="Calibri" w:cs="Calibri"/>
          <w:noProof/>
          <w:sz w:val="24"/>
          <w:szCs w:val="24"/>
        </w:rPr>
        <w:t>Okay</w:t>
      </w:r>
      <w:r>
        <w:rPr>
          <w:rFonts w:ascii="Calibri" w:hAnsi="Calibri" w:cs="Calibri"/>
          <w:noProof/>
          <w:sz w:val="24"/>
          <w:szCs w:val="24"/>
        </w:rPr>
        <w:t xml:space="preserve"> so that’s</w:t>
      </w:r>
      <w:r w:rsidR="00F749D6">
        <w:rPr>
          <w:rFonts w:ascii="Calibri" w:hAnsi="Calibri" w:cs="Calibri"/>
          <w:noProof/>
          <w:sz w:val="24"/>
          <w:szCs w:val="24"/>
        </w:rPr>
        <w:t>,</w:t>
      </w:r>
      <w:r>
        <w:rPr>
          <w:rFonts w:ascii="Calibri" w:hAnsi="Calibri" w:cs="Calibri"/>
          <w:noProof/>
          <w:sz w:val="24"/>
          <w:szCs w:val="24"/>
        </w:rPr>
        <w:t xml:space="preserve"> getting into some of the nitty-gritty of what we are using</w:t>
      </w:r>
      <w:r w:rsidR="00F749D6">
        <w:rPr>
          <w:rFonts w:ascii="Calibri" w:hAnsi="Calibri" w:cs="Calibri"/>
          <w:noProof/>
          <w:sz w:val="24"/>
          <w:szCs w:val="24"/>
        </w:rPr>
        <w:t>,</w:t>
      </w:r>
      <w:r>
        <w:rPr>
          <w:rFonts w:ascii="Calibri" w:hAnsi="Calibri" w:cs="Calibri"/>
          <w:noProof/>
          <w:sz w:val="24"/>
          <w:szCs w:val="24"/>
        </w:rPr>
        <w:t xml:space="preserve"> the CDW elements that we’re using to define timely care</w:t>
      </w:r>
      <w:r w:rsidR="00F749D6">
        <w:rPr>
          <w:rFonts w:ascii="Calibri" w:hAnsi="Calibri" w:cs="Calibri"/>
          <w:noProof/>
          <w:sz w:val="24"/>
          <w:szCs w:val="24"/>
        </w:rPr>
        <w:t xml:space="preserve">. </w:t>
      </w:r>
    </w:p>
    <w:p w:rsidR="001C177B" w:rsidRDefault="001C177B" w:rsidP="001C177B">
      <w:pPr>
        <w:tabs>
          <w:tab w:val="left" w:pos="3693"/>
        </w:tabs>
        <w:autoSpaceDE w:val="0"/>
        <w:autoSpaceDN w:val="0"/>
        <w:adjustRightInd w:val="0"/>
        <w:spacing w:after="0" w:line="240" w:lineRule="auto"/>
        <w:rPr>
          <w:rFonts w:ascii="Calibri" w:hAnsi="Calibri" w:cs="Calibri"/>
          <w:noProof/>
          <w:sz w:val="24"/>
          <w:szCs w:val="24"/>
        </w:rPr>
      </w:pPr>
    </w:p>
    <w:p w:rsidR="001C177B" w:rsidRDefault="001C177B" w:rsidP="001C177B">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 xml:space="preserve">So now we consider this a successful </w:t>
      </w:r>
      <w:r w:rsidRPr="00F749D6">
        <w:rPr>
          <w:rFonts w:ascii="Calibri" w:hAnsi="Calibri" w:cs="Calibri"/>
          <w:noProof/>
          <w:sz w:val="24"/>
          <w:szCs w:val="24"/>
        </w:rPr>
        <w:t>fulfillment</w:t>
      </w:r>
      <w:r>
        <w:rPr>
          <w:rFonts w:ascii="Calibri" w:hAnsi="Calibri" w:cs="Calibri"/>
          <w:noProof/>
          <w:sz w:val="24"/>
          <w:szCs w:val="24"/>
        </w:rPr>
        <w:t xml:space="preserve"> of timely care to be when a patient has a completed appointment within 48 hours from requesting next day or walking in </w:t>
      </w:r>
      <w:r w:rsidRPr="00F749D6">
        <w:rPr>
          <w:rFonts w:ascii="Calibri" w:hAnsi="Calibri" w:cs="Calibri"/>
          <w:noProof/>
          <w:sz w:val="24"/>
          <w:szCs w:val="24"/>
        </w:rPr>
        <w:t>and</w:t>
      </w:r>
      <w:r>
        <w:rPr>
          <w:rFonts w:ascii="Calibri" w:hAnsi="Calibri" w:cs="Calibri"/>
          <w:noProof/>
          <w:sz w:val="24"/>
          <w:szCs w:val="24"/>
        </w:rPr>
        <w:t xml:space="preserve"> that care can be received in any of the following locations</w:t>
      </w:r>
      <w:r w:rsidR="00F749D6">
        <w:rPr>
          <w:rFonts w:ascii="Calibri" w:hAnsi="Calibri" w:cs="Calibri"/>
          <w:noProof/>
          <w:sz w:val="24"/>
          <w:szCs w:val="24"/>
        </w:rPr>
        <w:t xml:space="preserve">. </w:t>
      </w:r>
      <w:r>
        <w:rPr>
          <w:rFonts w:ascii="Calibri" w:hAnsi="Calibri" w:cs="Calibri"/>
          <w:noProof/>
          <w:sz w:val="24"/>
          <w:szCs w:val="24"/>
        </w:rPr>
        <w:t>So I’m, I’m just going to walk through some examples of how that, that request can be fulfilled and what we, we are considering a success</w:t>
      </w:r>
      <w:r w:rsidR="00F749D6">
        <w:rPr>
          <w:rFonts w:ascii="Calibri" w:hAnsi="Calibri" w:cs="Calibri"/>
          <w:noProof/>
          <w:sz w:val="24"/>
          <w:szCs w:val="24"/>
        </w:rPr>
        <w:t xml:space="preserve">. </w:t>
      </w:r>
      <w:r>
        <w:rPr>
          <w:rFonts w:ascii="Calibri" w:hAnsi="Calibri" w:cs="Calibri"/>
          <w:noProof/>
          <w:sz w:val="24"/>
          <w:szCs w:val="24"/>
        </w:rPr>
        <w:t>So the patient can request next day or walk-in and receive care in the same clinic stop with or without their primary PC</w:t>
      </w:r>
      <w:r w:rsidR="00F749D6">
        <w:rPr>
          <w:rFonts w:ascii="Calibri" w:hAnsi="Calibri" w:cs="Calibri"/>
          <w:noProof/>
          <w:sz w:val="24"/>
          <w:szCs w:val="24"/>
        </w:rPr>
        <w:t>MM</w:t>
      </w:r>
      <w:r>
        <w:rPr>
          <w:rFonts w:ascii="Calibri" w:hAnsi="Calibri" w:cs="Calibri"/>
          <w:noProof/>
          <w:sz w:val="24"/>
          <w:szCs w:val="24"/>
        </w:rPr>
        <w:t xml:space="preserve"> provider</w:t>
      </w:r>
      <w:r w:rsidR="00F749D6">
        <w:rPr>
          <w:rFonts w:ascii="Calibri" w:hAnsi="Calibri" w:cs="Calibri"/>
          <w:noProof/>
          <w:sz w:val="24"/>
          <w:szCs w:val="24"/>
        </w:rPr>
        <w:t xml:space="preserve">. </w:t>
      </w:r>
      <w:r>
        <w:rPr>
          <w:rFonts w:ascii="Calibri" w:hAnsi="Calibri" w:cs="Calibri"/>
          <w:noProof/>
          <w:sz w:val="24"/>
          <w:szCs w:val="24"/>
        </w:rPr>
        <w:t>They can have, they can request in the clinic stop but then be seen in a different clinic stop with the same [</w:t>
      </w:r>
      <w:r w:rsidR="00CE38C5">
        <w:rPr>
          <w:rFonts w:ascii="Calibri" w:hAnsi="Calibri" w:cs="Calibri"/>
          <w:noProof/>
          <w:sz w:val="24"/>
          <w:szCs w:val="24"/>
        </w:rPr>
        <w:t xml:space="preserve">inaudbile </w:t>
      </w:r>
      <w:r>
        <w:rPr>
          <w:rFonts w:ascii="Calibri" w:hAnsi="Calibri" w:cs="Calibri"/>
          <w:noProof/>
          <w:sz w:val="24"/>
          <w:szCs w:val="24"/>
        </w:rPr>
        <w:t>18:47] sta6a</w:t>
      </w:r>
      <w:r w:rsidR="00F749D6">
        <w:rPr>
          <w:rFonts w:ascii="Calibri" w:hAnsi="Calibri" w:cs="Calibri"/>
          <w:noProof/>
          <w:sz w:val="24"/>
          <w:szCs w:val="24"/>
        </w:rPr>
        <w:t xml:space="preserve">. </w:t>
      </w:r>
      <w:r>
        <w:rPr>
          <w:rFonts w:ascii="Calibri" w:hAnsi="Calibri" w:cs="Calibri"/>
          <w:noProof/>
          <w:sz w:val="24"/>
          <w:szCs w:val="24"/>
        </w:rPr>
        <w:t>And by sta6a I mean division</w:t>
      </w:r>
      <w:r w:rsidR="00F749D6">
        <w:rPr>
          <w:rFonts w:ascii="Calibri" w:hAnsi="Calibri" w:cs="Calibri"/>
          <w:noProof/>
          <w:sz w:val="24"/>
          <w:szCs w:val="24"/>
        </w:rPr>
        <w:t xml:space="preserve">. </w:t>
      </w:r>
      <w:r>
        <w:rPr>
          <w:rFonts w:ascii="Calibri" w:hAnsi="Calibri" w:cs="Calibri"/>
          <w:noProof/>
          <w:sz w:val="24"/>
          <w:szCs w:val="24"/>
        </w:rPr>
        <w:t xml:space="preserve">They can be seen at a different division within the same parent network or even community care </w:t>
      </w:r>
      <w:r w:rsidR="009D21B4">
        <w:rPr>
          <w:rFonts w:ascii="Calibri" w:hAnsi="Calibri" w:cs="Calibri"/>
          <w:noProof/>
          <w:sz w:val="24"/>
          <w:szCs w:val="24"/>
        </w:rPr>
        <w:t xml:space="preserve">or of course </w:t>
      </w:r>
      <w:r w:rsidR="00F749D6">
        <w:rPr>
          <w:rFonts w:ascii="Calibri" w:hAnsi="Calibri" w:cs="Calibri"/>
          <w:noProof/>
          <w:sz w:val="24"/>
          <w:szCs w:val="24"/>
        </w:rPr>
        <w:t xml:space="preserve">via </w:t>
      </w:r>
      <w:r w:rsidR="009D21B4">
        <w:rPr>
          <w:rFonts w:ascii="Calibri" w:hAnsi="Calibri" w:cs="Calibri"/>
          <w:noProof/>
          <w:sz w:val="24"/>
          <w:szCs w:val="24"/>
        </w:rPr>
        <w:t>virtual</w:t>
      </w:r>
      <w:r w:rsidR="00F749D6">
        <w:rPr>
          <w:rFonts w:ascii="Calibri" w:hAnsi="Calibri" w:cs="Calibri"/>
          <w:noProof/>
          <w:sz w:val="24"/>
          <w:szCs w:val="24"/>
        </w:rPr>
        <w:t xml:space="preserve">. </w:t>
      </w:r>
    </w:p>
    <w:p w:rsidR="001C4C16" w:rsidRDefault="001C4C16" w:rsidP="001C177B">
      <w:pPr>
        <w:tabs>
          <w:tab w:val="left" w:pos="3693"/>
        </w:tabs>
        <w:autoSpaceDE w:val="0"/>
        <w:autoSpaceDN w:val="0"/>
        <w:adjustRightInd w:val="0"/>
        <w:spacing w:after="0" w:line="240" w:lineRule="auto"/>
        <w:rPr>
          <w:rFonts w:ascii="Calibri" w:hAnsi="Calibri" w:cs="Calibri"/>
          <w:noProof/>
          <w:sz w:val="24"/>
          <w:szCs w:val="24"/>
        </w:rPr>
      </w:pPr>
    </w:p>
    <w:p w:rsidR="00FD4A85" w:rsidRDefault="001C4C16" w:rsidP="001C177B">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 xml:space="preserve">And then the failure </w:t>
      </w:r>
      <w:r w:rsidR="00F749D6">
        <w:rPr>
          <w:rFonts w:ascii="Calibri" w:hAnsi="Calibri" w:cs="Calibri"/>
          <w:noProof/>
          <w:sz w:val="24"/>
          <w:szCs w:val="24"/>
        </w:rPr>
        <w:t>is</w:t>
      </w:r>
      <w:r>
        <w:rPr>
          <w:rFonts w:ascii="Calibri" w:hAnsi="Calibri" w:cs="Calibri"/>
          <w:noProof/>
          <w:sz w:val="24"/>
          <w:szCs w:val="24"/>
        </w:rPr>
        <w:t xml:space="preserve"> </w:t>
      </w:r>
      <w:r w:rsidRPr="00F749D6">
        <w:rPr>
          <w:rFonts w:ascii="Calibri" w:hAnsi="Calibri" w:cs="Calibri"/>
          <w:noProof/>
          <w:sz w:val="24"/>
          <w:szCs w:val="24"/>
        </w:rPr>
        <w:t>patient</w:t>
      </w:r>
      <w:r>
        <w:rPr>
          <w:rFonts w:ascii="Calibri" w:hAnsi="Calibri" w:cs="Calibri"/>
          <w:noProof/>
          <w:sz w:val="24"/>
          <w:szCs w:val="24"/>
        </w:rPr>
        <w:t xml:space="preserve"> not seeing within</w:t>
      </w:r>
      <w:r w:rsidR="00F749D6">
        <w:rPr>
          <w:rFonts w:ascii="Calibri" w:hAnsi="Calibri" w:cs="Calibri"/>
          <w:noProof/>
          <w:sz w:val="24"/>
          <w:szCs w:val="24"/>
        </w:rPr>
        <w:t>,</w:t>
      </w:r>
      <w:r>
        <w:rPr>
          <w:rFonts w:ascii="Calibri" w:hAnsi="Calibri" w:cs="Calibri"/>
          <w:noProof/>
          <w:sz w:val="24"/>
          <w:szCs w:val="24"/>
        </w:rPr>
        <w:t xml:space="preserve"> of course</w:t>
      </w:r>
      <w:r w:rsidR="00F749D6">
        <w:rPr>
          <w:rFonts w:ascii="Calibri" w:hAnsi="Calibri" w:cs="Calibri"/>
          <w:noProof/>
          <w:sz w:val="24"/>
          <w:szCs w:val="24"/>
        </w:rPr>
        <w:t>. T</w:t>
      </w:r>
      <w:r>
        <w:rPr>
          <w:rFonts w:ascii="Calibri" w:hAnsi="Calibri" w:cs="Calibri"/>
          <w:noProof/>
          <w:sz w:val="24"/>
          <w:szCs w:val="24"/>
        </w:rPr>
        <w:t xml:space="preserve">he clinic cancels </w:t>
      </w:r>
      <w:r w:rsidRPr="00F749D6">
        <w:rPr>
          <w:rFonts w:ascii="Calibri" w:hAnsi="Calibri" w:cs="Calibri"/>
          <w:noProof/>
          <w:sz w:val="24"/>
          <w:szCs w:val="24"/>
        </w:rPr>
        <w:t>so</w:t>
      </w:r>
      <w:r>
        <w:rPr>
          <w:rFonts w:ascii="Calibri" w:hAnsi="Calibri" w:cs="Calibri"/>
          <w:noProof/>
          <w:sz w:val="24"/>
          <w:szCs w:val="24"/>
        </w:rPr>
        <w:t xml:space="preserve"> we’re going to penalize </w:t>
      </w:r>
      <w:r w:rsidRPr="00F749D6">
        <w:rPr>
          <w:rFonts w:ascii="Calibri" w:hAnsi="Calibri" w:cs="Calibri"/>
          <w:noProof/>
          <w:sz w:val="24"/>
          <w:szCs w:val="24"/>
        </w:rPr>
        <w:t>clin</w:t>
      </w:r>
      <w:r w:rsidR="00F749D6" w:rsidRPr="00F749D6">
        <w:rPr>
          <w:rFonts w:ascii="Calibri" w:hAnsi="Calibri" w:cs="Calibri"/>
          <w:noProof/>
          <w:sz w:val="24"/>
          <w:szCs w:val="24"/>
        </w:rPr>
        <w:t>i</w:t>
      </w:r>
      <w:r w:rsidRPr="00F749D6">
        <w:rPr>
          <w:rFonts w:ascii="Calibri" w:hAnsi="Calibri" w:cs="Calibri"/>
          <w:noProof/>
          <w:sz w:val="24"/>
          <w:szCs w:val="24"/>
        </w:rPr>
        <w:t>cs</w:t>
      </w:r>
      <w:r>
        <w:rPr>
          <w:rFonts w:ascii="Calibri" w:hAnsi="Calibri" w:cs="Calibri"/>
          <w:noProof/>
          <w:sz w:val="24"/>
          <w:szCs w:val="24"/>
        </w:rPr>
        <w:t xml:space="preserve"> who </w:t>
      </w:r>
      <w:r w:rsidRPr="00F749D6">
        <w:rPr>
          <w:rFonts w:ascii="Calibri" w:hAnsi="Calibri" w:cs="Calibri"/>
          <w:noProof/>
          <w:sz w:val="24"/>
          <w:szCs w:val="24"/>
        </w:rPr>
        <w:t>do</w:t>
      </w:r>
      <w:r>
        <w:rPr>
          <w:rFonts w:ascii="Calibri" w:hAnsi="Calibri" w:cs="Calibri"/>
          <w:noProof/>
          <w:sz w:val="24"/>
          <w:szCs w:val="24"/>
        </w:rPr>
        <w:t xml:space="preserve"> a lot of clinic cancellations</w:t>
      </w:r>
      <w:r w:rsidR="00F749D6">
        <w:rPr>
          <w:rFonts w:ascii="Calibri" w:hAnsi="Calibri" w:cs="Calibri"/>
          <w:noProof/>
          <w:sz w:val="24"/>
          <w:szCs w:val="24"/>
        </w:rPr>
        <w:t xml:space="preserve">. </w:t>
      </w:r>
      <w:r>
        <w:rPr>
          <w:rFonts w:ascii="Calibri" w:hAnsi="Calibri" w:cs="Calibri"/>
          <w:noProof/>
          <w:sz w:val="24"/>
          <w:szCs w:val="24"/>
        </w:rPr>
        <w:t>Especially for these next</w:t>
      </w:r>
      <w:r w:rsidR="00F749D6">
        <w:rPr>
          <w:rFonts w:ascii="Calibri" w:hAnsi="Calibri" w:cs="Calibri"/>
          <w:noProof/>
          <w:sz w:val="24"/>
          <w:szCs w:val="24"/>
        </w:rPr>
        <w:t xml:space="preserve"> day requests. </w:t>
      </w:r>
      <w:r w:rsidRPr="00F749D6">
        <w:rPr>
          <w:rFonts w:ascii="Calibri" w:hAnsi="Calibri" w:cs="Calibri"/>
          <w:noProof/>
          <w:sz w:val="24"/>
          <w:szCs w:val="24"/>
        </w:rPr>
        <w:t>And</w:t>
      </w:r>
      <w:r>
        <w:rPr>
          <w:rFonts w:ascii="Calibri" w:hAnsi="Calibri" w:cs="Calibri"/>
          <w:noProof/>
          <w:sz w:val="24"/>
          <w:szCs w:val="24"/>
        </w:rPr>
        <w:t xml:space="preserve"> then a patient </w:t>
      </w:r>
      <w:r w:rsidRPr="00F749D6">
        <w:rPr>
          <w:rFonts w:ascii="Calibri" w:hAnsi="Calibri" w:cs="Calibri"/>
          <w:noProof/>
          <w:sz w:val="24"/>
          <w:szCs w:val="24"/>
        </w:rPr>
        <w:t>seen</w:t>
      </w:r>
      <w:r>
        <w:rPr>
          <w:rFonts w:ascii="Calibri" w:hAnsi="Calibri" w:cs="Calibri"/>
          <w:noProof/>
          <w:sz w:val="24"/>
          <w:szCs w:val="24"/>
        </w:rPr>
        <w:t xml:space="preserve"> in the emergency department or urgent care if the need is not an emergency or if the need is emergent </w:t>
      </w:r>
      <w:r w:rsidRPr="00F749D6">
        <w:rPr>
          <w:rFonts w:ascii="Calibri" w:hAnsi="Calibri" w:cs="Calibri"/>
          <w:noProof/>
          <w:sz w:val="24"/>
          <w:szCs w:val="24"/>
        </w:rPr>
        <w:t>but</w:t>
      </w:r>
      <w:r>
        <w:rPr>
          <w:rFonts w:ascii="Calibri" w:hAnsi="Calibri" w:cs="Calibri"/>
          <w:noProof/>
          <w:sz w:val="24"/>
          <w:szCs w:val="24"/>
        </w:rPr>
        <w:t xml:space="preserve"> it could be treatable in primary care</w:t>
      </w:r>
      <w:r w:rsidR="00F749D6">
        <w:rPr>
          <w:rFonts w:ascii="Calibri" w:hAnsi="Calibri" w:cs="Calibri"/>
          <w:noProof/>
          <w:sz w:val="24"/>
          <w:szCs w:val="24"/>
        </w:rPr>
        <w:t xml:space="preserve">. </w:t>
      </w:r>
      <w:r>
        <w:rPr>
          <w:rFonts w:ascii="Calibri" w:hAnsi="Calibri" w:cs="Calibri"/>
          <w:noProof/>
          <w:sz w:val="24"/>
          <w:szCs w:val="24"/>
        </w:rPr>
        <w:t xml:space="preserve">And for those few last </w:t>
      </w:r>
      <w:r w:rsidRPr="00F749D6">
        <w:rPr>
          <w:rFonts w:ascii="Calibri" w:hAnsi="Calibri" w:cs="Calibri"/>
          <w:noProof/>
          <w:sz w:val="24"/>
          <w:szCs w:val="24"/>
        </w:rPr>
        <w:t>definitions</w:t>
      </w:r>
      <w:r w:rsidR="00F749D6">
        <w:rPr>
          <w:rFonts w:ascii="Calibri" w:hAnsi="Calibri" w:cs="Calibri"/>
          <w:noProof/>
          <w:sz w:val="24"/>
          <w:szCs w:val="24"/>
        </w:rPr>
        <w:t>,</w:t>
      </w:r>
      <w:r>
        <w:rPr>
          <w:rFonts w:ascii="Calibri" w:hAnsi="Calibri" w:cs="Calibri"/>
          <w:noProof/>
          <w:sz w:val="24"/>
          <w:szCs w:val="24"/>
        </w:rPr>
        <w:t xml:space="preserve"> we’re using </w:t>
      </w:r>
      <w:r w:rsidR="00FD4A85">
        <w:rPr>
          <w:rFonts w:ascii="Calibri" w:hAnsi="Calibri" w:cs="Calibri"/>
          <w:noProof/>
          <w:sz w:val="24"/>
          <w:szCs w:val="24"/>
        </w:rPr>
        <w:t>an NYU EDUC classification those</w:t>
      </w:r>
      <w:r w:rsidR="00CE38C5">
        <w:rPr>
          <w:rFonts w:ascii="Calibri" w:hAnsi="Calibri" w:cs="Calibri"/>
          <w:noProof/>
          <w:sz w:val="24"/>
          <w:szCs w:val="24"/>
        </w:rPr>
        <w:t xml:space="preserve">, there’s links </w:t>
      </w:r>
      <w:r w:rsidR="00FD4A85">
        <w:rPr>
          <w:rFonts w:ascii="Calibri" w:hAnsi="Calibri" w:cs="Calibri"/>
          <w:noProof/>
          <w:sz w:val="24"/>
          <w:szCs w:val="24"/>
        </w:rPr>
        <w:t>in the appendix of this slide deck if you’re interested</w:t>
      </w:r>
      <w:r w:rsidR="00F749D6">
        <w:rPr>
          <w:rFonts w:ascii="Calibri" w:hAnsi="Calibri" w:cs="Calibri"/>
          <w:noProof/>
          <w:sz w:val="24"/>
          <w:szCs w:val="24"/>
        </w:rPr>
        <w:t xml:space="preserve">. </w:t>
      </w:r>
    </w:p>
    <w:p w:rsidR="00FD4A85" w:rsidRDefault="00FD4A85" w:rsidP="001C177B">
      <w:pPr>
        <w:tabs>
          <w:tab w:val="left" w:pos="3693"/>
        </w:tabs>
        <w:autoSpaceDE w:val="0"/>
        <w:autoSpaceDN w:val="0"/>
        <w:adjustRightInd w:val="0"/>
        <w:spacing w:after="0" w:line="240" w:lineRule="auto"/>
        <w:rPr>
          <w:rFonts w:ascii="Calibri" w:hAnsi="Calibri" w:cs="Calibri"/>
          <w:noProof/>
          <w:sz w:val="24"/>
          <w:szCs w:val="24"/>
        </w:rPr>
      </w:pPr>
    </w:p>
    <w:p w:rsidR="00FD4A85" w:rsidRDefault="00FD4A85" w:rsidP="001C177B">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Moderator:</w:t>
      </w:r>
      <w:r w:rsidR="00EF3942">
        <w:rPr>
          <w:rFonts w:ascii="Calibri" w:hAnsi="Calibri" w:cs="Calibri"/>
          <w:noProof/>
          <w:sz w:val="24"/>
          <w:szCs w:val="24"/>
        </w:rPr>
        <w:t xml:space="preserve"> </w:t>
      </w:r>
      <w:r>
        <w:rPr>
          <w:rFonts w:ascii="Calibri" w:hAnsi="Calibri" w:cs="Calibri"/>
          <w:noProof/>
          <w:sz w:val="24"/>
          <w:szCs w:val="24"/>
        </w:rPr>
        <w:t>Adam</w:t>
      </w:r>
      <w:r w:rsidR="00F749D6">
        <w:rPr>
          <w:rFonts w:ascii="Calibri" w:hAnsi="Calibri" w:cs="Calibri"/>
          <w:noProof/>
          <w:sz w:val="24"/>
          <w:szCs w:val="24"/>
        </w:rPr>
        <w:t>,</w:t>
      </w:r>
      <w:r>
        <w:rPr>
          <w:rFonts w:ascii="Calibri" w:hAnsi="Calibri" w:cs="Calibri"/>
          <w:noProof/>
          <w:sz w:val="24"/>
          <w:szCs w:val="24"/>
        </w:rPr>
        <w:t xml:space="preserve"> I apologize for </w:t>
      </w:r>
      <w:r w:rsidRPr="00F749D6">
        <w:rPr>
          <w:rFonts w:ascii="Calibri" w:hAnsi="Calibri" w:cs="Calibri"/>
          <w:noProof/>
          <w:sz w:val="24"/>
          <w:szCs w:val="24"/>
        </w:rPr>
        <w:t>inter</w:t>
      </w:r>
      <w:r w:rsidR="00F749D6">
        <w:rPr>
          <w:rFonts w:ascii="Calibri" w:hAnsi="Calibri" w:cs="Calibri"/>
          <w:noProof/>
          <w:sz w:val="24"/>
          <w:szCs w:val="24"/>
        </w:rPr>
        <w:t>rup</w:t>
      </w:r>
      <w:r w:rsidRPr="00F749D6">
        <w:rPr>
          <w:rFonts w:ascii="Calibri" w:hAnsi="Calibri" w:cs="Calibri"/>
          <w:noProof/>
          <w:sz w:val="24"/>
          <w:szCs w:val="24"/>
        </w:rPr>
        <w:t>ting</w:t>
      </w:r>
      <w:r>
        <w:rPr>
          <w:rFonts w:ascii="Calibri" w:hAnsi="Calibri" w:cs="Calibri"/>
          <w:noProof/>
          <w:sz w:val="24"/>
          <w:szCs w:val="24"/>
        </w:rPr>
        <w:t>.</w:t>
      </w:r>
    </w:p>
    <w:p w:rsidR="00FD4A85" w:rsidRDefault="00FD4A85" w:rsidP="001C177B">
      <w:pPr>
        <w:tabs>
          <w:tab w:val="left" w:pos="3693"/>
        </w:tabs>
        <w:autoSpaceDE w:val="0"/>
        <w:autoSpaceDN w:val="0"/>
        <w:adjustRightInd w:val="0"/>
        <w:spacing w:after="0" w:line="240" w:lineRule="auto"/>
        <w:rPr>
          <w:rFonts w:ascii="Calibri" w:hAnsi="Calibri" w:cs="Calibri"/>
          <w:noProof/>
          <w:sz w:val="24"/>
          <w:szCs w:val="24"/>
        </w:rPr>
      </w:pPr>
    </w:p>
    <w:p w:rsidR="002D5DC0" w:rsidRDefault="00F749D6" w:rsidP="001C177B">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Adam J. Batten</w:t>
      </w:r>
      <w:r w:rsidR="002D5DC0">
        <w:rPr>
          <w:rFonts w:ascii="Calibri" w:hAnsi="Calibri" w:cs="Calibri"/>
          <w:noProof/>
          <w:sz w:val="24"/>
          <w:szCs w:val="24"/>
        </w:rPr>
        <w:t>:</w:t>
      </w:r>
      <w:r w:rsidR="00EF3942">
        <w:rPr>
          <w:rFonts w:ascii="Calibri" w:hAnsi="Calibri" w:cs="Calibri"/>
          <w:noProof/>
          <w:sz w:val="24"/>
          <w:szCs w:val="24"/>
        </w:rPr>
        <w:t xml:space="preserve"> </w:t>
      </w:r>
      <w:r w:rsidR="002D5DC0" w:rsidRPr="00F749D6">
        <w:rPr>
          <w:rFonts w:ascii="Calibri" w:hAnsi="Calibri" w:cs="Calibri"/>
          <w:noProof/>
          <w:color w:val="0070C0"/>
          <w:sz w:val="24"/>
          <w:szCs w:val="24"/>
        </w:rPr>
        <w:t>Yeah</w:t>
      </w:r>
      <w:r>
        <w:rPr>
          <w:rFonts w:ascii="Calibri" w:hAnsi="Calibri" w:cs="Calibri"/>
          <w:noProof/>
          <w:color w:val="0070C0"/>
          <w:sz w:val="24"/>
          <w:szCs w:val="24"/>
        </w:rPr>
        <w:t>._</w:t>
      </w:r>
    </w:p>
    <w:p w:rsidR="002D5DC0" w:rsidRDefault="002D5DC0" w:rsidP="001C177B">
      <w:pPr>
        <w:tabs>
          <w:tab w:val="left" w:pos="3693"/>
        </w:tabs>
        <w:autoSpaceDE w:val="0"/>
        <w:autoSpaceDN w:val="0"/>
        <w:adjustRightInd w:val="0"/>
        <w:spacing w:after="0" w:line="240" w:lineRule="auto"/>
        <w:rPr>
          <w:rFonts w:ascii="Calibri" w:hAnsi="Calibri" w:cs="Calibri"/>
          <w:noProof/>
          <w:sz w:val="24"/>
          <w:szCs w:val="24"/>
        </w:rPr>
      </w:pPr>
    </w:p>
    <w:p w:rsidR="002D5DC0" w:rsidRDefault="002D5DC0" w:rsidP="001C177B">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Moderator:</w:t>
      </w:r>
      <w:r w:rsidR="00EF3942">
        <w:rPr>
          <w:rFonts w:ascii="Calibri" w:hAnsi="Calibri" w:cs="Calibri"/>
          <w:noProof/>
          <w:sz w:val="24"/>
          <w:szCs w:val="24"/>
        </w:rPr>
        <w:t xml:space="preserve"> </w:t>
      </w:r>
      <w:r w:rsidR="00F749D6" w:rsidRPr="00F749D6">
        <w:rPr>
          <w:rFonts w:ascii="Calibri" w:hAnsi="Calibri" w:cs="Calibri"/>
          <w:noProof/>
          <w:color w:val="0070C0"/>
          <w:sz w:val="24"/>
          <w:szCs w:val="24"/>
        </w:rPr>
        <w:t>_I</w:t>
      </w:r>
      <w:r w:rsidRPr="00F749D6">
        <w:rPr>
          <w:rFonts w:ascii="Calibri" w:hAnsi="Calibri" w:cs="Calibri"/>
          <w:noProof/>
          <w:color w:val="0070C0"/>
          <w:sz w:val="24"/>
          <w:szCs w:val="24"/>
        </w:rPr>
        <w:t xml:space="preserve"> just</w:t>
      </w:r>
      <w:r w:rsidR="00F749D6">
        <w:rPr>
          <w:rFonts w:ascii="Calibri" w:hAnsi="Calibri" w:cs="Calibri"/>
          <w:noProof/>
          <w:color w:val="0070C0"/>
          <w:sz w:val="24"/>
          <w:szCs w:val="24"/>
        </w:rPr>
        <w:t xml:space="preserve"> had</w:t>
      </w:r>
      <w:r w:rsidRPr="00F749D6">
        <w:rPr>
          <w:rFonts w:ascii="Calibri" w:hAnsi="Calibri" w:cs="Calibri"/>
          <w:noProof/>
          <w:color w:val="0070C0"/>
          <w:sz w:val="24"/>
          <w:szCs w:val="24"/>
        </w:rPr>
        <w:t xml:space="preserve"> </w:t>
      </w:r>
      <w:r>
        <w:rPr>
          <w:rFonts w:ascii="Calibri" w:hAnsi="Calibri" w:cs="Calibri"/>
          <w:noProof/>
          <w:sz w:val="24"/>
          <w:szCs w:val="24"/>
        </w:rPr>
        <w:t xml:space="preserve">a quick clarifying question from the audience. </w:t>
      </w:r>
    </w:p>
    <w:p w:rsidR="002D5DC0" w:rsidRDefault="002D5DC0" w:rsidP="001C177B">
      <w:pPr>
        <w:tabs>
          <w:tab w:val="left" w:pos="3693"/>
        </w:tabs>
        <w:autoSpaceDE w:val="0"/>
        <w:autoSpaceDN w:val="0"/>
        <w:adjustRightInd w:val="0"/>
        <w:spacing w:after="0" w:line="240" w:lineRule="auto"/>
        <w:rPr>
          <w:rFonts w:ascii="Calibri" w:hAnsi="Calibri" w:cs="Calibri"/>
          <w:noProof/>
          <w:sz w:val="24"/>
          <w:szCs w:val="24"/>
        </w:rPr>
      </w:pPr>
    </w:p>
    <w:p w:rsidR="002D5DC0" w:rsidRPr="00F749D6" w:rsidRDefault="00F749D6" w:rsidP="001C177B">
      <w:pPr>
        <w:tabs>
          <w:tab w:val="left" w:pos="3693"/>
        </w:tabs>
        <w:autoSpaceDE w:val="0"/>
        <w:autoSpaceDN w:val="0"/>
        <w:adjustRightInd w:val="0"/>
        <w:spacing w:after="0" w:line="240" w:lineRule="auto"/>
        <w:rPr>
          <w:rFonts w:ascii="Calibri" w:hAnsi="Calibri" w:cs="Calibri"/>
          <w:noProof/>
          <w:color w:val="0070C0"/>
          <w:sz w:val="24"/>
          <w:szCs w:val="24"/>
        </w:rPr>
      </w:pPr>
      <w:r>
        <w:rPr>
          <w:rFonts w:ascii="Calibri" w:hAnsi="Calibri" w:cs="Calibri"/>
          <w:noProof/>
          <w:sz w:val="24"/>
          <w:szCs w:val="24"/>
        </w:rPr>
        <w:t>Adam J. Batten</w:t>
      </w:r>
      <w:r w:rsidR="002D5DC0">
        <w:rPr>
          <w:rFonts w:ascii="Calibri" w:hAnsi="Calibri" w:cs="Calibri"/>
          <w:noProof/>
          <w:sz w:val="24"/>
          <w:szCs w:val="24"/>
        </w:rPr>
        <w:t xml:space="preserve">: </w:t>
      </w:r>
      <w:r w:rsidR="002D5DC0" w:rsidRPr="00F749D6">
        <w:rPr>
          <w:rFonts w:ascii="Calibri" w:hAnsi="Calibri" w:cs="Calibri"/>
          <w:noProof/>
          <w:color w:val="0070C0"/>
          <w:sz w:val="24"/>
          <w:szCs w:val="24"/>
        </w:rPr>
        <w:t>Sure.</w:t>
      </w:r>
    </w:p>
    <w:p w:rsidR="002D5DC0" w:rsidRDefault="002D5DC0" w:rsidP="001C177B">
      <w:pPr>
        <w:tabs>
          <w:tab w:val="left" w:pos="3693"/>
        </w:tabs>
        <w:autoSpaceDE w:val="0"/>
        <w:autoSpaceDN w:val="0"/>
        <w:adjustRightInd w:val="0"/>
        <w:spacing w:after="0" w:line="240" w:lineRule="auto"/>
        <w:rPr>
          <w:rFonts w:ascii="Calibri" w:hAnsi="Calibri" w:cs="Calibri"/>
          <w:noProof/>
          <w:sz w:val="24"/>
          <w:szCs w:val="24"/>
        </w:rPr>
      </w:pPr>
    </w:p>
    <w:p w:rsidR="002D5DC0" w:rsidRDefault="002D5DC0" w:rsidP="001C177B">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Moderator:</w:t>
      </w:r>
      <w:r w:rsidR="00EF3942">
        <w:rPr>
          <w:rFonts w:ascii="Calibri" w:hAnsi="Calibri" w:cs="Calibri"/>
          <w:noProof/>
          <w:sz w:val="24"/>
          <w:szCs w:val="24"/>
        </w:rPr>
        <w:t xml:space="preserve"> </w:t>
      </w:r>
      <w:r>
        <w:rPr>
          <w:rFonts w:ascii="Calibri" w:hAnsi="Calibri" w:cs="Calibri"/>
          <w:noProof/>
          <w:sz w:val="24"/>
          <w:szCs w:val="24"/>
        </w:rPr>
        <w:t>Can you define what is meant by virtual care?</w:t>
      </w:r>
    </w:p>
    <w:p w:rsidR="002D5DC0" w:rsidRDefault="002D5DC0" w:rsidP="001C177B">
      <w:pPr>
        <w:tabs>
          <w:tab w:val="left" w:pos="3693"/>
        </w:tabs>
        <w:autoSpaceDE w:val="0"/>
        <w:autoSpaceDN w:val="0"/>
        <w:adjustRightInd w:val="0"/>
        <w:spacing w:after="0" w:line="240" w:lineRule="auto"/>
        <w:rPr>
          <w:rFonts w:ascii="Calibri" w:hAnsi="Calibri" w:cs="Calibri"/>
          <w:noProof/>
          <w:sz w:val="24"/>
          <w:szCs w:val="24"/>
        </w:rPr>
      </w:pPr>
    </w:p>
    <w:p w:rsidR="001C4C16" w:rsidRDefault="00F749D6" w:rsidP="001C177B">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Adam J. Batten</w:t>
      </w:r>
      <w:r w:rsidR="002D5DC0">
        <w:rPr>
          <w:rFonts w:ascii="Calibri" w:hAnsi="Calibri" w:cs="Calibri"/>
          <w:noProof/>
          <w:sz w:val="24"/>
          <w:szCs w:val="24"/>
        </w:rPr>
        <w:t>:</w:t>
      </w:r>
      <w:r w:rsidR="00EF3942">
        <w:rPr>
          <w:rFonts w:ascii="Calibri" w:hAnsi="Calibri" w:cs="Calibri"/>
          <w:noProof/>
          <w:sz w:val="24"/>
          <w:szCs w:val="24"/>
        </w:rPr>
        <w:t xml:space="preserve"> </w:t>
      </w:r>
      <w:r w:rsidR="002D5DC0">
        <w:rPr>
          <w:rFonts w:ascii="Calibri" w:hAnsi="Calibri" w:cs="Calibri"/>
          <w:noProof/>
          <w:sz w:val="24"/>
          <w:szCs w:val="24"/>
        </w:rPr>
        <w:t>Oh, yeah</w:t>
      </w:r>
      <w:r>
        <w:rPr>
          <w:rFonts w:ascii="Calibri" w:hAnsi="Calibri" w:cs="Calibri"/>
          <w:noProof/>
          <w:sz w:val="24"/>
          <w:szCs w:val="24"/>
        </w:rPr>
        <w:t xml:space="preserve">. </w:t>
      </w:r>
      <w:r w:rsidR="001C5D35">
        <w:rPr>
          <w:rFonts w:ascii="Calibri" w:hAnsi="Calibri" w:cs="Calibri"/>
          <w:noProof/>
          <w:sz w:val="24"/>
          <w:szCs w:val="24"/>
        </w:rPr>
        <w:t>So that’s any clinic video t</w:t>
      </w:r>
      <w:r w:rsidR="007C6757">
        <w:rPr>
          <w:rFonts w:ascii="Calibri" w:hAnsi="Calibri" w:cs="Calibri"/>
          <w:noProof/>
          <w:sz w:val="24"/>
          <w:szCs w:val="24"/>
        </w:rPr>
        <w:t xml:space="preserve">elehealth </w:t>
      </w:r>
      <w:r w:rsidR="007C6757" w:rsidRPr="00F749D6">
        <w:rPr>
          <w:rFonts w:ascii="Calibri" w:hAnsi="Calibri" w:cs="Calibri"/>
          <w:noProof/>
          <w:sz w:val="24"/>
          <w:szCs w:val="24"/>
        </w:rPr>
        <w:t>or</w:t>
      </w:r>
      <w:r w:rsidR="007C6757">
        <w:rPr>
          <w:rFonts w:ascii="Calibri" w:hAnsi="Calibri" w:cs="Calibri"/>
          <w:noProof/>
          <w:sz w:val="24"/>
          <w:szCs w:val="24"/>
        </w:rPr>
        <w:t xml:space="preserve"> secure messaging is </w:t>
      </w:r>
      <w:r w:rsidR="007C6757" w:rsidRPr="00F749D6">
        <w:rPr>
          <w:rFonts w:ascii="Calibri" w:hAnsi="Calibri" w:cs="Calibri"/>
          <w:noProof/>
          <w:sz w:val="24"/>
          <w:szCs w:val="24"/>
        </w:rPr>
        <w:t>essentially</w:t>
      </w:r>
      <w:r w:rsidR="007C6757">
        <w:rPr>
          <w:rFonts w:ascii="Calibri" w:hAnsi="Calibri" w:cs="Calibri"/>
          <w:noProof/>
          <w:sz w:val="24"/>
          <w:szCs w:val="24"/>
        </w:rPr>
        <w:t xml:space="preserve"> what we’re considering to be</w:t>
      </w:r>
      <w:r>
        <w:rPr>
          <w:rFonts w:ascii="Calibri" w:hAnsi="Calibri" w:cs="Calibri"/>
          <w:noProof/>
          <w:sz w:val="24"/>
          <w:szCs w:val="24"/>
        </w:rPr>
        <w:t xml:space="preserve">. </w:t>
      </w:r>
      <w:r w:rsidR="007C6757">
        <w:rPr>
          <w:rFonts w:ascii="Calibri" w:hAnsi="Calibri" w:cs="Calibri"/>
          <w:noProof/>
          <w:sz w:val="24"/>
          <w:szCs w:val="24"/>
        </w:rPr>
        <w:t>Is that_</w:t>
      </w:r>
    </w:p>
    <w:p w:rsidR="007C6757" w:rsidRDefault="007C6757" w:rsidP="001C177B">
      <w:pPr>
        <w:tabs>
          <w:tab w:val="left" w:pos="3693"/>
        </w:tabs>
        <w:autoSpaceDE w:val="0"/>
        <w:autoSpaceDN w:val="0"/>
        <w:adjustRightInd w:val="0"/>
        <w:spacing w:after="0" w:line="240" w:lineRule="auto"/>
        <w:rPr>
          <w:rFonts w:ascii="Calibri" w:hAnsi="Calibri" w:cs="Calibri"/>
          <w:noProof/>
          <w:sz w:val="24"/>
          <w:szCs w:val="24"/>
        </w:rPr>
      </w:pPr>
    </w:p>
    <w:p w:rsidR="007C6757" w:rsidRDefault="007C6757" w:rsidP="001C177B">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Moderator:</w:t>
      </w:r>
      <w:r w:rsidR="00EF3942">
        <w:rPr>
          <w:rFonts w:ascii="Calibri" w:hAnsi="Calibri" w:cs="Calibri"/>
          <w:noProof/>
          <w:sz w:val="24"/>
          <w:szCs w:val="24"/>
        </w:rPr>
        <w:t xml:space="preserve"> </w:t>
      </w:r>
      <w:r>
        <w:rPr>
          <w:rFonts w:ascii="Calibri" w:hAnsi="Calibri" w:cs="Calibri"/>
          <w:noProof/>
          <w:sz w:val="24"/>
          <w:szCs w:val="24"/>
        </w:rPr>
        <w:t>Yes</w:t>
      </w:r>
      <w:r w:rsidR="00F749D6">
        <w:rPr>
          <w:rFonts w:ascii="Calibri" w:hAnsi="Calibri" w:cs="Calibri"/>
          <w:noProof/>
          <w:sz w:val="24"/>
          <w:szCs w:val="24"/>
        </w:rPr>
        <w:t>. T</w:t>
      </w:r>
      <w:r>
        <w:rPr>
          <w:rFonts w:ascii="Calibri" w:hAnsi="Calibri" w:cs="Calibri"/>
          <w:noProof/>
          <w:sz w:val="24"/>
          <w:szCs w:val="24"/>
        </w:rPr>
        <w:t>hat’s perfect. Thank you.</w:t>
      </w:r>
    </w:p>
    <w:p w:rsidR="007C6757" w:rsidRDefault="007C6757" w:rsidP="001C177B">
      <w:pPr>
        <w:tabs>
          <w:tab w:val="left" w:pos="3693"/>
        </w:tabs>
        <w:autoSpaceDE w:val="0"/>
        <w:autoSpaceDN w:val="0"/>
        <w:adjustRightInd w:val="0"/>
        <w:spacing w:after="0" w:line="240" w:lineRule="auto"/>
        <w:rPr>
          <w:rFonts w:ascii="Calibri" w:hAnsi="Calibri" w:cs="Calibri"/>
          <w:noProof/>
          <w:sz w:val="24"/>
          <w:szCs w:val="24"/>
        </w:rPr>
      </w:pPr>
    </w:p>
    <w:p w:rsidR="007C6757" w:rsidRDefault="00F749D6" w:rsidP="001C177B">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Adam J. Batten:</w:t>
      </w:r>
      <w:r w:rsidR="00EF3942">
        <w:rPr>
          <w:rFonts w:ascii="Calibri" w:hAnsi="Calibri" w:cs="Calibri"/>
          <w:noProof/>
          <w:sz w:val="24"/>
          <w:szCs w:val="24"/>
        </w:rPr>
        <w:t xml:space="preserve"> </w:t>
      </w:r>
      <w:r>
        <w:rPr>
          <w:rFonts w:ascii="Calibri" w:hAnsi="Calibri" w:cs="Calibri"/>
          <w:noProof/>
          <w:sz w:val="24"/>
          <w:szCs w:val="24"/>
        </w:rPr>
        <w:t>O</w:t>
      </w:r>
      <w:r w:rsidR="007C6757">
        <w:rPr>
          <w:rFonts w:ascii="Calibri" w:hAnsi="Calibri" w:cs="Calibri"/>
          <w:noProof/>
          <w:sz w:val="24"/>
          <w:szCs w:val="24"/>
        </w:rPr>
        <w:t>kay</w:t>
      </w:r>
      <w:r>
        <w:rPr>
          <w:rFonts w:ascii="Calibri" w:hAnsi="Calibri" w:cs="Calibri"/>
          <w:noProof/>
          <w:sz w:val="24"/>
          <w:szCs w:val="24"/>
        </w:rPr>
        <w:t>. S</w:t>
      </w:r>
      <w:r w:rsidR="007C6757" w:rsidRPr="00F749D6">
        <w:rPr>
          <w:rFonts w:ascii="Calibri" w:hAnsi="Calibri" w:cs="Calibri"/>
          <w:noProof/>
          <w:sz w:val="24"/>
          <w:szCs w:val="24"/>
        </w:rPr>
        <w:t>o</w:t>
      </w:r>
      <w:r w:rsidR="007C6757">
        <w:rPr>
          <w:rFonts w:ascii="Calibri" w:hAnsi="Calibri" w:cs="Calibri"/>
          <w:noProof/>
          <w:sz w:val="24"/>
          <w:szCs w:val="24"/>
        </w:rPr>
        <w:t xml:space="preserve"> </w:t>
      </w:r>
      <w:r w:rsidR="00A40346">
        <w:rPr>
          <w:rFonts w:ascii="Calibri" w:hAnsi="Calibri" w:cs="Calibri"/>
          <w:noProof/>
          <w:sz w:val="24"/>
          <w:szCs w:val="24"/>
        </w:rPr>
        <w:t>exclusions</w:t>
      </w:r>
      <w:r w:rsidR="00CE38C5">
        <w:rPr>
          <w:rFonts w:ascii="Calibri" w:hAnsi="Calibri" w:cs="Calibri"/>
          <w:noProof/>
          <w:sz w:val="24"/>
          <w:szCs w:val="24"/>
        </w:rPr>
        <w:t>,</w:t>
      </w:r>
      <w:r>
        <w:rPr>
          <w:rFonts w:ascii="Calibri" w:hAnsi="Calibri" w:cs="Calibri"/>
          <w:noProof/>
          <w:sz w:val="24"/>
          <w:szCs w:val="24"/>
        </w:rPr>
        <w:t xml:space="preserve"> t</w:t>
      </w:r>
      <w:r w:rsidR="00A40346">
        <w:rPr>
          <w:rFonts w:ascii="Calibri" w:hAnsi="Calibri" w:cs="Calibri"/>
          <w:noProof/>
          <w:sz w:val="24"/>
          <w:szCs w:val="24"/>
        </w:rPr>
        <w:t>he standard kind of health services exclusions</w:t>
      </w:r>
      <w:r>
        <w:rPr>
          <w:rFonts w:ascii="Calibri" w:hAnsi="Calibri" w:cs="Calibri"/>
          <w:noProof/>
          <w:sz w:val="24"/>
          <w:szCs w:val="24"/>
        </w:rPr>
        <w:t>,</w:t>
      </w:r>
      <w:r w:rsidR="00A40346">
        <w:rPr>
          <w:rFonts w:ascii="Calibri" w:hAnsi="Calibri" w:cs="Calibri"/>
          <w:noProof/>
          <w:sz w:val="24"/>
          <w:szCs w:val="24"/>
        </w:rPr>
        <w:t xml:space="preserve"> so </w:t>
      </w:r>
      <w:r w:rsidR="00A40346" w:rsidRPr="00F749D6">
        <w:rPr>
          <w:rFonts w:ascii="Calibri" w:hAnsi="Calibri" w:cs="Calibri"/>
          <w:noProof/>
          <w:sz w:val="24"/>
          <w:szCs w:val="24"/>
        </w:rPr>
        <w:t>age</w:t>
      </w:r>
      <w:r w:rsidR="00A40346">
        <w:rPr>
          <w:rFonts w:ascii="Calibri" w:hAnsi="Calibri" w:cs="Calibri"/>
          <w:noProof/>
          <w:sz w:val="24"/>
          <w:szCs w:val="24"/>
        </w:rPr>
        <w:t xml:space="preserve"> between 18 to 100</w:t>
      </w:r>
      <w:r>
        <w:rPr>
          <w:rFonts w:ascii="Calibri" w:hAnsi="Calibri" w:cs="Calibri"/>
          <w:noProof/>
          <w:sz w:val="24"/>
          <w:szCs w:val="24"/>
        </w:rPr>
        <w:t xml:space="preserve">. </w:t>
      </w:r>
      <w:r w:rsidR="00A40346">
        <w:rPr>
          <w:rFonts w:ascii="Calibri" w:hAnsi="Calibri" w:cs="Calibri"/>
          <w:noProof/>
          <w:sz w:val="24"/>
          <w:szCs w:val="24"/>
        </w:rPr>
        <w:t>A hundred</w:t>
      </w:r>
      <w:r>
        <w:rPr>
          <w:rFonts w:ascii="Calibri" w:hAnsi="Calibri" w:cs="Calibri"/>
          <w:noProof/>
          <w:sz w:val="24"/>
          <w:szCs w:val="24"/>
        </w:rPr>
        <w:t>’s</w:t>
      </w:r>
      <w:r w:rsidR="00A40346">
        <w:rPr>
          <w:rFonts w:ascii="Calibri" w:hAnsi="Calibri" w:cs="Calibri"/>
          <w:noProof/>
          <w:sz w:val="24"/>
          <w:szCs w:val="24"/>
        </w:rPr>
        <w:t xml:space="preserve"> probably</w:t>
      </w:r>
      <w:r>
        <w:rPr>
          <w:rFonts w:ascii="Calibri" w:hAnsi="Calibri" w:cs="Calibri"/>
          <w:noProof/>
          <w:sz w:val="24"/>
          <w:szCs w:val="24"/>
        </w:rPr>
        <w:t xml:space="preserve"> little bit high. </w:t>
      </w:r>
      <w:r w:rsidR="00A40346">
        <w:rPr>
          <w:rFonts w:ascii="Calibri" w:hAnsi="Calibri" w:cs="Calibri"/>
          <w:noProof/>
          <w:sz w:val="24"/>
          <w:szCs w:val="24"/>
        </w:rPr>
        <w:t xml:space="preserve">Death before </w:t>
      </w:r>
      <w:r w:rsidR="00A40346" w:rsidRPr="00F749D6">
        <w:rPr>
          <w:rFonts w:ascii="Calibri" w:hAnsi="Calibri" w:cs="Calibri"/>
          <w:noProof/>
          <w:sz w:val="24"/>
          <w:szCs w:val="24"/>
        </w:rPr>
        <w:t>appointment</w:t>
      </w:r>
      <w:r w:rsidR="00A40346">
        <w:rPr>
          <w:rFonts w:ascii="Calibri" w:hAnsi="Calibri" w:cs="Calibri"/>
          <w:noProof/>
          <w:sz w:val="24"/>
          <w:szCs w:val="24"/>
        </w:rPr>
        <w:t xml:space="preserve">, cancellation due to them actually being in </w:t>
      </w:r>
      <w:r w:rsidR="00A40346" w:rsidRPr="00F749D6">
        <w:rPr>
          <w:rFonts w:ascii="Calibri" w:hAnsi="Calibri" w:cs="Calibri"/>
          <w:noProof/>
          <w:sz w:val="24"/>
          <w:szCs w:val="24"/>
        </w:rPr>
        <w:t>hospital</w:t>
      </w:r>
      <w:r w:rsidR="00A40346">
        <w:rPr>
          <w:rFonts w:ascii="Calibri" w:hAnsi="Calibri" w:cs="Calibri"/>
          <w:noProof/>
          <w:sz w:val="24"/>
          <w:szCs w:val="24"/>
        </w:rPr>
        <w:t xml:space="preserve"> at the time of the request</w:t>
      </w:r>
      <w:r>
        <w:rPr>
          <w:rFonts w:ascii="Calibri" w:hAnsi="Calibri" w:cs="Calibri"/>
          <w:noProof/>
          <w:sz w:val="24"/>
          <w:szCs w:val="24"/>
        </w:rPr>
        <w:t>. T</w:t>
      </w:r>
      <w:r w:rsidR="00A40346">
        <w:rPr>
          <w:rFonts w:ascii="Calibri" w:hAnsi="Calibri" w:cs="Calibri"/>
          <w:noProof/>
          <w:sz w:val="24"/>
          <w:szCs w:val="24"/>
        </w:rPr>
        <w:t xml:space="preserve">he patient either </w:t>
      </w:r>
      <w:r w:rsidR="00A40346">
        <w:rPr>
          <w:rFonts w:ascii="Calibri" w:hAnsi="Calibri" w:cs="Calibri"/>
          <w:noProof/>
          <w:sz w:val="24"/>
          <w:szCs w:val="24"/>
        </w:rPr>
        <w:lastRenderedPageBreak/>
        <w:t>no-shows or they cancels</w:t>
      </w:r>
      <w:r>
        <w:rPr>
          <w:rFonts w:ascii="Calibri" w:hAnsi="Calibri" w:cs="Calibri"/>
          <w:noProof/>
          <w:sz w:val="24"/>
          <w:szCs w:val="24"/>
        </w:rPr>
        <w:t xml:space="preserve">. </w:t>
      </w:r>
      <w:r w:rsidR="00A40346">
        <w:rPr>
          <w:rFonts w:ascii="Calibri" w:hAnsi="Calibri" w:cs="Calibri"/>
          <w:noProof/>
          <w:sz w:val="24"/>
          <w:szCs w:val="24"/>
        </w:rPr>
        <w:t>And we’re excluding mobile units because we don’t know how to measure those</w:t>
      </w:r>
      <w:r>
        <w:rPr>
          <w:rFonts w:ascii="Calibri" w:hAnsi="Calibri" w:cs="Calibri"/>
          <w:noProof/>
          <w:sz w:val="24"/>
          <w:szCs w:val="24"/>
        </w:rPr>
        <w:t xml:space="preserve">. </w:t>
      </w:r>
      <w:r w:rsidR="00A40346">
        <w:rPr>
          <w:rFonts w:ascii="Calibri" w:hAnsi="Calibri" w:cs="Calibri"/>
          <w:noProof/>
          <w:sz w:val="24"/>
          <w:szCs w:val="24"/>
        </w:rPr>
        <w:t xml:space="preserve">Those are predominantly </w:t>
      </w:r>
      <w:r w:rsidR="00312EF3">
        <w:rPr>
          <w:rFonts w:ascii="Calibri" w:hAnsi="Calibri" w:cs="Calibri"/>
          <w:noProof/>
          <w:sz w:val="24"/>
          <w:szCs w:val="24"/>
        </w:rPr>
        <w:t xml:space="preserve">in Seattle in this, in this intake that I’m going to show. </w:t>
      </w:r>
    </w:p>
    <w:p w:rsidR="00312EF3" w:rsidRDefault="00312EF3" w:rsidP="001C177B">
      <w:pPr>
        <w:tabs>
          <w:tab w:val="left" w:pos="3693"/>
        </w:tabs>
        <w:autoSpaceDE w:val="0"/>
        <w:autoSpaceDN w:val="0"/>
        <w:adjustRightInd w:val="0"/>
        <w:spacing w:after="0" w:line="240" w:lineRule="auto"/>
        <w:rPr>
          <w:rFonts w:ascii="Calibri" w:hAnsi="Calibri" w:cs="Calibri"/>
          <w:noProof/>
          <w:sz w:val="24"/>
          <w:szCs w:val="24"/>
        </w:rPr>
      </w:pPr>
    </w:p>
    <w:p w:rsidR="00F749D6" w:rsidRDefault="00312EF3" w:rsidP="001C177B">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 xml:space="preserve">So the key </w:t>
      </w:r>
      <w:r w:rsidRPr="00F749D6">
        <w:rPr>
          <w:rFonts w:ascii="Calibri" w:hAnsi="Calibri" w:cs="Calibri"/>
          <w:noProof/>
          <w:sz w:val="24"/>
          <w:szCs w:val="24"/>
        </w:rPr>
        <w:t>assu</w:t>
      </w:r>
      <w:r w:rsidR="00F749D6">
        <w:rPr>
          <w:rFonts w:ascii="Calibri" w:hAnsi="Calibri" w:cs="Calibri"/>
          <w:noProof/>
          <w:sz w:val="24"/>
          <w:szCs w:val="24"/>
        </w:rPr>
        <w:t>mptio</w:t>
      </w:r>
      <w:r w:rsidRPr="00F749D6">
        <w:rPr>
          <w:rFonts w:ascii="Calibri" w:hAnsi="Calibri" w:cs="Calibri"/>
          <w:noProof/>
          <w:sz w:val="24"/>
          <w:szCs w:val="24"/>
        </w:rPr>
        <w:t>ns</w:t>
      </w:r>
      <w:r>
        <w:rPr>
          <w:rFonts w:ascii="Calibri" w:hAnsi="Calibri" w:cs="Calibri"/>
          <w:noProof/>
          <w:sz w:val="24"/>
          <w:szCs w:val="24"/>
        </w:rPr>
        <w:t xml:space="preserve"> here that the data capture</w:t>
      </w:r>
      <w:r w:rsidR="00F749D6">
        <w:rPr>
          <w:rFonts w:ascii="Calibri" w:hAnsi="Calibri" w:cs="Calibri"/>
          <w:noProof/>
          <w:sz w:val="24"/>
          <w:szCs w:val="24"/>
        </w:rPr>
        <w:t>, of course,</w:t>
      </w:r>
      <w:r>
        <w:rPr>
          <w:rFonts w:ascii="Calibri" w:hAnsi="Calibri" w:cs="Calibri"/>
          <w:noProof/>
          <w:sz w:val="24"/>
          <w:szCs w:val="24"/>
        </w:rPr>
        <w:t xml:space="preserve"> is timely, accurate and complete. So the requests we’re really assuming that the schedulers and </w:t>
      </w:r>
      <w:r w:rsidRPr="00F749D6">
        <w:rPr>
          <w:rFonts w:ascii="Calibri" w:hAnsi="Calibri" w:cs="Calibri"/>
          <w:noProof/>
          <w:sz w:val="24"/>
          <w:szCs w:val="24"/>
        </w:rPr>
        <w:t>whoever</w:t>
      </w:r>
      <w:r w:rsidR="00F749D6" w:rsidRPr="00F749D6">
        <w:rPr>
          <w:rFonts w:ascii="Calibri" w:hAnsi="Calibri" w:cs="Calibri"/>
          <w:noProof/>
          <w:sz w:val="24"/>
          <w:szCs w:val="24"/>
        </w:rPr>
        <w:t>’</w:t>
      </w:r>
      <w:r w:rsidRPr="00F749D6">
        <w:rPr>
          <w:rFonts w:ascii="Calibri" w:hAnsi="Calibri" w:cs="Calibri"/>
          <w:noProof/>
          <w:sz w:val="24"/>
          <w:szCs w:val="24"/>
        </w:rPr>
        <w:t>s</w:t>
      </w:r>
      <w:r>
        <w:rPr>
          <w:rFonts w:ascii="Calibri" w:hAnsi="Calibri" w:cs="Calibri"/>
          <w:noProof/>
          <w:sz w:val="24"/>
          <w:szCs w:val="24"/>
        </w:rPr>
        <w:t xml:space="preserve"> entering the data that they’re really being accurate about whether or not the patient is actually requesting next day</w:t>
      </w:r>
      <w:r w:rsidR="00F749D6">
        <w:rPr>
          <w:rFonts w:ascii="Calibri" w:hAnsi="Calibri" w:cs="Calibri"/>
          <w:noProof/>
          <w:sz w:val="24"/>
          <w:szCs w:val="24"/>
        </w:rPr>
        <w:t>, they’re</w:t>
      </w:r>
      <w:r>
        <w:rPr>
          <w:rFonts w:ascii="Calibri" w:hAnsi="Calibri" w:cs="Calibri"/>
          <w:noProof/>
          <w:sz w:val="24"/>
          <w:szCs w:val="24"/>
        </w:rPr>
        <w:t xml:space="preserve"> walking in</w:t>
      </w:r>
      <w:r w:rsidR="00F749D6">
        <w:rPr>
          <w:rFonts w:ascii="Calibri" w:hAnsi="Calibri" w:cs="Calibri"/>
          <w:noProof/>
          <w:sz w:val="24"/>
          <w:szCs w:val="24"/>
        </w:rPr>
        <w:t>,</w:t>
      </w:r>
      <w:r>
        <w:rPr>
          <w:rFonts w:ascii="Calibri" w:hAnsi="Calibri" w:cs="Calibri"/>
          <w:noProof/>
          <w:sz w:val="24"/>
          <w:szCs w:val="24"/>
        </w:rPr>
        <w:t xml:space="preserve"> et cetera. </w:t>
      </w:r>
    </w:p>
    <w:p w:rsidR="00F749D6" w:rsidRDefault="00F749D6" w:rsidP="001C177B">
      <w:pPr>
        <w:tabs>
          <w:tab w:val="left" w:pos="3693"/>
        </w:tabs>
        <w:autoSpaceDE w:val="0"/>
        <w:autoSpaceDN w:val="0"/>
        <w:adjustRightInd w:val="0"/>
        <w:spacing w:after="0" w:line="240" w:lineRule="auto"/>
        <w:rPr>
          <w:rFonts w:ascii="Calibri" w:hAnsi="Calibri" w:cs="Calibri"/>
          <w:noProof/>
          <w:sz w:val="24"/>
          <w:szCs w:val="24"/>
        </w:rPr>
      </w:pPr>
    </w:p>
    <w:p w:rsidR="00312EF3" w:rsidRDefault="00312EF3" w:rsidP="001C177B">
      <w:pPr>
        <w:tabs>
          <w:tab w:val="left" w:pos="3693"/>
        </w:tabs>
        <w:autoSpaceDE w:val="0"/>
        <w:autoSpaceDN w:val="0"/>
        <w:adjustRightInd w:val="0"/>
        <w:spacing w:after="0" w:line="240" w:lineRule="auto"/>
        <w:rPr>
          <w:rFonts w:ascii="Calibri" w:hAnsi="Calibri" w:cs="Calibri"/>
          <w:noProof/>
          <w:sz w:val="24"/>
          <w:szCs w:val="24"/>
        </w:rPr>
      </w:pPr>
      <w:r w:rsidRPr="00F749D6">
        <w:rPr>
          <w:rFonts w:ascii="Calibri" w:hAnsi="Calibri" w:cs="Calibri"/>
          <w:noProof/>
          <w:sz w:val="24"/>
          <w:szCs w:val="24"/>
        </w:rPr>
        <w:t>Cancellat</w:t>
      </w:r>
      <w:r w:rsidR="00F749D6">
        <w:rPr>
          <w:rFonts w:ascii="Calibri" w:hAnsi="Calibri" w:cs="Calibri"/>
          <w:noProof/>
          <w:sz w:val="24"/>
          <w:szCs w:val="24"/>
        </w:rPr>
        <w:t>io</w:t>
      </w:r>
      <w:r w:rsidRPr="00F749D6">
        <w:rPr>
          <w:rFonts w:ascii="Calibri" w:hAnsi="Calibri" w:cs="Calibri"/>
          <w:noProof/>
          <w:sz w:val="24"/>
          <w:szCs w:val="24"/>
        </w:rPr>
        <w:t>n</w:t>
      </w:r>
      <w:r>
        <w:rPr>
          <w:rFonts w:ascii="Calibri" w:hAnsi="Calibri" w:cs="Calibri"/>
          <w:noProof/>
          <w:sz w:val="24"/>
          <w:szCs w:val="24"/>
        </w:rPr>
        <w:t xml:space="preserve"> types</w:t>
      </w:r>
      <w:r w:rsidR="00F749D6">
        <w:rPr>
          <w:rFonts w:ascii="Calibri" w:hAnsi="Calibri" w:cs="Calibri"/>
          <w:noProof/>
          <w:sz w:val="24"/>
          <w:szCs w:val="24"/>
        </w:rPr>
        <w:t xml:space="preserve">. So again, assuming </w:t>
      </w:r>
      <w:r w:rsidR="00F749D6" w:rsidRPr="00F749D6">
        <w:rPr>
          <w:rFonts w:ascii="Calibri" w:hAnsi="Calibri" w:cs="Calibri"/>
          <w:noProof/>
          <w:sz w:val="24"/>
          <w:szCs w:val="24"/>
        </w:rPr>
        <w:t>t</w:t>
      </w:r>
      <w:r w:rsidRPr="00F749D6">
        <w:rPr>
          <w:rFonts w:ascii="Calibri" w:hAnsi="Calibri" w:cs="Calibri"/>
          <w:noProof/>
          <w:sz w:val="24"/>
          <w:szCs w:val="24"/>
        </w:rPr>
        <w:t>he</w:t>
      </w:r>
      <w:r w:rsidR="00F749D6" w:rsidRPr="00F749D6">
        <w:rPr>
          <w:rFonts w:ascii="Calibri" w:hAnsi="Calibri" w:cs="Calibri"/>
          <w:noProof/>
          <w:sz w:val="24"/>
          <w:szCs w:val="24"/>
        </w:rPr>
        <w:t>,</w:t>
      </w:r>
      <w:r w:rsidRPr="00F749D6">
        <w:rPr>
          <w:rFonts w:ascii="Calibri" w:hAnsi="Calibri" w:cs="Calibri"/>
          <w:noProof/>
          <w:sz w:val="24"/>
          <w:szCs w:val="24"/>
        </w:rPr>
        <w:t xml:space="preserve"> you</w:t>
      </w:r>
      <w:r>
        <w:rPr>
          <w:rFonts w:ascii="Calibri" w:hAnsi="Calibri" w:cs="Calibri"/>
          <w:noProof/>
          <w:sz w:val="24"/>
          <w:szCs w:val="24"/>
        </w:rPr>
        <w:t xml:space="preserve"> know the </w:t>
      </w:r>
      <w:r w:rsidRPr="00F749D6">
        <w:rPr>
          <w:rFonts w:ascii="Calibri" w:hAnsi="Calibri" w:cs="Calibri"/>
          <w:noProof/>
          <w:sz w:val="24"/>
          <w:szCs w:val="24"/>
        </w:rPr>
        <w:t>scheduler</w:t>
      </w:r>
      <w:r w:rsidR="00F749D6" w:rsidRPr="00F749D6">
        <w:rPr>
          <w:rFonts w:ascii="Calibri" w:hAnsi="Calibri" w:cs="Calibri"/>
          <w:noProof/>
          <w:sz w:val="24"/>
          <w:szCs w:val="24"/>
        </w:rPr>
        <w:t>’</w:t>
      </w:r>
      <w:r w:rsidRPr="00F749D6">
        <w:rPr>
          <w:rFonts w:ascii="Calibri" w:hAnsi="Calibri" w:cs="Calibri"/>
          <w:noProof/>
          <w:sz w:val="24"/>
          <w:szCs w:val="24"/>
        </w:rPr>
        <w:t>s</w:t>
      </w:r>
      <w:r>
        <w:rPr>
          <w:rFonts w:ascii="Calibri" w:hAnsi="Calibri" w:cs="Calibri"/>
          <w:noProof/>
          <w:sz w:val="24"/>
          <w:szCs w:val="24"/>
        </w:rPr>
        <w:t xml:space="preserve"> are really being accurate about who is </w:t>
      </w:r>
      <w:r w:rsidRPr="00F749D6">
        <w:rPr>
          <w:rFonts w:ascii="Calibri" w:hAnsi="Calibri" w:cs="Calibri"/>
          <w:noProof/>
          <w:sz w:val="24"/>
          <w:szCs w:val="24"/>
        </w:rPr>
        <w:t>canceling</w:t>
      </w:r>
      <w:r>
        <w:rPr>
          <w:rFonts w:ascii="Calibri" w:hAnsi="Calibri" w:cs="Calibri"/>
          <w:noProof/>
          <w:sz w:val="24"/>
          <w:szCs w:val="24"/>
        </w:rPr>
        <w:t xml:space="preserve"> the appointment. The </w:t>
      </w:r>
      <w:r w:rsidRPr="00F749D6">
        <w:rPr>
          <w:rFonts w:ascii="Calibri" w:hAnsi="Calibri" w:cs="Calibri"/>
          <w:noProof/>
          <w:sz w:val="24"/>
          <w:szCs w:val="24"/>
        </w:rPr>
        <w:t>desire</w:t>
      </w:r>
      <w:r>
        <w:rPr>
          <w:rFonts w:ascii="Calibri" w:hAnsi="Calibri" w:cs="Calibri"/>
          <w:noProof/>
          <w:sz w:val="24"/>
          <w:szCs w:val="24"/>
        </w:rPr>
        <w:t xml:space="preserve"> date, so when the patient or clinician wants to see the patient. We’re assuming that’s accurate and of </w:t>
      </w:r>
      <w:r w:rsidRPr="00F749D6">
        <w:rPr>
          <w:rFonts w:ascii="Calibri" w:hAnsi="Calibri" w:cs="Calibri"/>
          <w:noProof/>
          <w:sz w:val="24"/>
          <w:szCs w:val="24"/>
        </w:rPr>
        <w:t>course</w:t>
      </w:r>
      <w:r w:rsidR="00F749D6">
        <w:rPr>
          <w:rFonts w:ascii="Calibri" w:hAnsi="Calibri" w:cs="Calibri"/>
          <w:noProof/>
          <w:sz w:val="24"/>
          <w:szCs w:val="24"/>
        </w:rPr>
        <w:t>,</w:t>
      </w:r>
      <w:r>
        <w:rPr>
          <w:rFonts w:ascii="Calibri" w:hAnsi="Calibri" w:cs="Calibri"/>
          <w:noProof/>
          <w:sz w:val="24"/>
          <w:szCs w:val="24"/>
        </w:rPr>
        <w:t xml:space="preserve"> it’d be the date when they were actually seen</w:t>
      </w:r>
      <w:r w:rsidR="00F749D6">
        <w:rPr>
          <w:rFonts w:ascii="Calibri" w:hAnsi="Calibri" w:cs="Calibri"/>
          <w:noProof/>
          <w:sz w:val="24"/>
          <w:szCs w:val="24"/>
        </w:rPr>
        <w:t xml:space="preserve">. </w:t>
      </w:r>
      <w:r>
        <w:rPr>
          <w:rFonts w:ascii="Calibri" w:hAnsi="Calibri" w:cs="Calibri"/>
          <w:noProof/>
          <w:sz w:val="24"/>
          <w:szCs w:val="24"/>
        </w:rPr>
        <w:t xml:space="preserve">And then patients needs, we’re, we’re using the Nosos from the Health </w:t>
      </w:r>
      <w:r w:rsidRPr="00F749D6">
        <w:rPr>
          <w:rFonts w:ascii="Calibri" w:hAnsi="Calibri" w:cs="Calibri"/>
          <w:noProof/>
          <w:sz w:val="24"/>
          <w:szCs w:val="24"/>
        </w:rPr>
        <w:t>Economics</w:t>
      </w:r>
      <w:r>
        <w:rPr>
          <w:rFonts w:ascii="Calibri" w:hAnsi="Calibri" w:cs="Calibri"/>
          <w:noProof/>
          <w:sz w:val="24"/>
          <w:szCs w:val="24"/>
        </w:rPr>
        <w:t xml:space="preserve"> Resource Center as a proxy for patient need</w:t>
      </w:r>
      <w:r w:rsidR="00F749D6">
        <w:rPr>
          <w:rFonts w:ascii="Calibri" w:hAnsi="Calibri" w:cs="Calibri"/>
          <w:noProof/>
          <w:sz w:val="24"/>
          <w:szCs w:val="24"/>
        </w:rPr>
        <w:t xml:space="preserve">. </w:t>
      </w:r>
      <w:r>
        <w:rPr>
          <w:rFonts w:ascii="Calibri" w:hAnsi="Calibri" w:cs="Calibri"/>
          <w:noProof/>
          <w:sz w:val="24"/>
          <w:szCs w:val="24"/>
        </w:rPr>
        <w:t xml:space="preserve">So it’s a, it’s a risk adjustment </w:t>
      </w:r>
      <w:r w:rsidRPr="00F749D6">
        <w:rPr>
          <w:rFonts w:ascii="Calibri" w:hAnsi="Calibri" w:cs="Calibri"/>
          <w:noProof/>
          <w:sz w:val="24"/>
          <w:szCs w:val="24"/>
        </w:rPr>
        <w:t>variable</w:t>
      </w:r>
      <w:r w:rsidR="00F749D6">
        <w:rPr>
          <w:rFonts w:ascii="Calibri" w:hAnsi="Calibri" w:cs="Calibri"/>
          <w:noProof/>
          <w:sz w:val="24"/>
          <w:szCs w:val="24"/>
        </w:rPr>
        <w:t xml:space="preserve">. </w:t>
      </w:r>
      <w:r w:rsidR="00AA0667">
        <w:rPr>
          <w:rFonts w:ascii="Calibri" w:hAnsi="Calibri" w:cs="Calibri"/>
          <w:noProof/>
          <w:sz w:val="24"/>
          <w:szCs w:val="24"/>
        </w:rPr>
        <w:t>And then the biggest, probably the biggest assumption in this, this current concept is that the VA primary care governs treatment across both VA and non-VA.</w:t>
      </w:r>
    </w:p>
    <w:p w:rsidR="00A74042" w:rsidRDefault="00A74042" w:rsidP="001C177B">
      <w:pPr>
        <w:tabs>
          <w:tab w:val="left" w:pos="3693"/>
        </w:tabs>
        <w:autoSpaceDE w:val="0"/>
        <w:autoSpaceDN w:val="0"/>
        <w:adjustRightInd w:val="0"/>
        <w:spacing w:after="0" w:line="240" w:lineRule="auto"/>
        <w:rPr>
          <w:rFonts w:ascii="Calibri" w:hAnsi="Calibri" w:cs="Calibri"/>
          <w:noProof/>
          <w:sz w:val="24"/>
          <w:szCs w:val="24"/>
        </w:rPr>
      </w:pPr>
    </w:p>
    <w:p w:rsidR="00A74042" w:rsidRDefault="00A74042" w:rsidP="001C177B">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 xml:space="preserve">So getting into, moving, moving from the actual data model into that conceptualizing, conceptualizing more </w:t>
      </w:r>
      <w:r w:rsidRPr="00F749D6">
        <w:rPr>
          <w:rFonts w:ascii="Calibri" w:hAnsi="Calibri" w:cs="Calibri"/>
          <w:noProof/>
          <w:sz w:val="24"/>
          <w:szCs w:val="24"/>
        </w:rPr>
        <w:t>research</w:t>
      </w:r>
      <w:r w:rsidR="00F749D6">
        <w:rPr>
          <w:rFonts w:ascii="Calibri" w:hAnsi="Calibri" w:cs="Calibri"/>
          <w:noProof/>
          <w:sz w:val="24"/>
          <w:szCs w:val="24"/>
        </w:rPr>
        <w:t>-</w:t>
      </w:r>
      <w:r w:rsidRPr="00F749D6">
        <w:rPr>
          <w:rFonts w:ascii="Calibri" w:hAnsi="Calibri" w:cs="Calibri"/>
          <w:noProof/>
          <w:sz w:val="24"/>
          <w:szCs w:val="24"/>
        </w:rPr>
        <w:t>oriented</w:t>
      </w:r>
      <w:r>
        <w:rPr>
          <w:rFonts w:ascii="Calibri" w:hAnsi="Calibri" w:cs="Calibri"/>
          <w:noProof/>
          <w:sz w:val="24"/>
          <w:szCs w:val="24"/>
        </w:rPr>
        <w:t xml:space="preserve"> question. Are rural facilities or divisions less likely to provide timely care? And the </w:t>
      </w:r>
      <w:r w:rsidRPr="00F749D6">
        <w:rPr>
          <w:rFonts w:ascii="Calibri" w:hAnsi="Calibri" w:cs="Calibri"/>
          <w:noProof/>
          <w:sz w:val="24"/>
          <w:szCs w:val="24"/>
        </w:rPr>
        <w:t>cor</w:t>
      </w:r>
      <w:r w:rsidR="00F749D6">
        <w:rPr>
          <w:rFonts w:ascii="Calibri" w:hAnsi="Calibri" w:cs="Calibri"/>
          <w:noProof/>
          <w:sz w:val="24"/>
          <w:szCs w:val="24"/>
        </w:rPr>
        <w:t>ol</w:t>
      </w:r>
      <w:r w:rsidRPr="00F749D6">
        <w:rPr>
          <w:rFonts w:ascii="Calibri" w:hAnsi="Calibri" w:cs="Calibri"/>
          <w:noProof/>
          <w:sz w:val="24"/>
          <w:szCs w:val="24"/>
        </w:rPr>
        <w:t>lary</w:t>
      </w:r>
      <w:r>
        <w:rPr>
          <w:rFonts w:ascii="Calibri" w:hAnsi="Calibri" w:cs="Calibri"/>
          <w:noProof/>
          <w:sz w:val="24"/>
          <w:szCs w:val="24"/>
        </w:rPr>
        <w:t xml:space="preserve"> </w:t>
      </w:r>
      <w:r w:rsidRPr="00F749D6">
        <w:rPr>
          <w:rFonts w:ascii="Calibri" w:hAnsi="Calibri" w:cs="Calibri"/>
          <w:noProof/>
          <w:sz w:val="24"/>
          <w:szCs w:val="24"/>
        </w:rPr>
        <w:t>are</w:t>
      </w:r>
      <w:r>
        <w:rPr>
          <w:rFonts w:ascii="Calibri" w:hAnsi="Calibri" w:cs="Calibri"/>
          <w:noProof/>
          <w:sz w:val="24"/>
          <w:szCs w:val="24"/>
        </w:rPr>
        <w:t xml:space="preserve"> rural, rural patients less likely to receive timely care? So this, this primary setup is really just to assess the feasibility of the data model. So how accurate the queries and ETL and how long it takes. Looking into a lot of the features that you know did the standard kind of univariate, </w:t>
      </w:r>
      <w:r w:rsidRPr="00F749D6">
        <w:rPr>
          <w:rFonts w:ascii="Calibri" w:hAnsi="Calibri" w:cs="Calibri"/>
          <w:noProof/>
          <w:sz w:val="24"/>
          <w:szCs w:val="24"/>
        </w:rPr>
        <w:t>multivariate</w:t>
      </w:r>
      <w:r>
        <w:rPr>
          <w:rFonts w:ascii="Calibri" w:hAnsi="Calibri" w:cs="Calibri"/>
          <w:noProof/>
          <w:sz w:val="24"/>
          <w:szCs w:val="24"/>
        </w:rPr>
        <w:t xml:space="preserve"> assessment of the D, the columns that we’re interested in. And then looking in the, to see if there really is any significant </w:t>
      </w:r>
      <w:r w:rsidRPr="00F749D6">
        <w:rPr>
          <w:rFonts w:ascii="Calibri" w:hAnsi="Calibri" w:cs="Calibri"/>
          <w:noProof/>
          <w:sz w:val="24"/>
          <w:szCs w:val="24"/>
        </w:rPr>
        <w:t>variab</w:t>
      </w:r>
      <w:r w:rsidR="00F749D6">
        <w:rPr>
          <w:rFonts w:ascii="Calibri" w:hAnsi="Calibri" w:cs="Calibri"/>
          <w:noProof/>
          <w:sz w:val="24"/>
          <w:szCs w:val="24"/>
        </w:rPr>
        <w:t>i</w:t>
      </w:r>
      <w:r w:rsidRPr="00F749D6">
        <w:rPr>
          <w:rFonts w:ascii="Calibri" w:hAnsi="Calibri" w:cs="Calibri"/>
          <w:noProof/>
          <w:sz w:val="24"/>
          <w:szCs w:val="24"/>
        </w:rPr>
        <w:t>lity</w:t>
      </w:r>
      <w:r>
        <w:rPr>
          <w:rFonts w:ascii="Calibri" w:hAnsi="Calibri" w:cs="Calibri"/>
          <w:noProof/>
          <w:sz w:val="24"/>
          <w:szCs w:val="24"/>
        </w:rPr>
        <w:t xml:space="preserve"> and at what a level of is, a</w:t>
      </w:r>
      <w:r w:rsidR="00F749D6">
        <w:rPr>
          <w:rFonts w:ascii="Calibri" w:hAnsi="Calibri" w:cs="Calibri"/>
          <w:noProof/>
          <w:sz w:val="24"/>
          <w:szCs w:val="24"/>
        </w:rPr>
        <w:t>t</w:t>
      </w:r>
      <w:r>
        <w:rPr>
          <w:rFonts w:ascii="Calibri" w:hAnsi="Calibri" w:cs="Calibri"/>
          <w:noProof/>
          <w:sz w:val="24"/>
          <w:szCs w:val="24"/>
        </w:rPr>
        <w:t xml:space="preserve"> what level we have the most </w:t>
      </w:r>
      <w:r w:rsidRPr="00F749D6">
        <w:rPr>
          <w:rFonts w:ascii="Calibri" w:hAnsi="Calibri" w:cs="Calibri"/>
          <w:noProof/>
          <w:sz w:val="24"/>
          <w:szCs w:val="24"/>
        </w:rPr>
        <w:t>signif</w:t>
      </w:r>
      <w:r w:rsidR="00F749D6">
        <w:rPr>
          <w:rFonts w:ascii="Calibri" w:hAnsi="Calibri" w:cs="Calibri"/>
          <w:noProof/>
          <w:sz w:val="24"/>
          <w:szCs w:val="24"/>
        </w:rPr>
        <w:t>ica</w:t>
      </w:r>
      <w:r w:rsidRPr="00F749D6">
        <w:rPr>
          <w:rFonts w:ascii="Calibri" w:hAnsi="Calibri" w:cs="Calibri"/>
          <w:noProof/>
          <w:sz w:val="24"/>
          <w:szCs w:val="24"/>
        </w:rPr>
        <w:t>nt</w:t>
      </w:r>
      <w:r>
        <w:rPr>
          <w:rFonts w:ascii="Calibri" w:hAnsi="Calibri" w:cs="Calibri"/>
          <w:noProof/>
          <w:sz w:val="24"/>
          <w:szCs w:val="24"/>
        </w:rPr>
        <w:t xml:space="preserve"> </w:t>
      </w:r>
      <w:r w:rsidR="00F749D6">
        <w:rPr>
          <w:rFonts w:ascii="Calibri" w:hAnsi="Calibri" w:cs="Calibri"/>
          <w:noProof/>
          <w:sz w:val="24"/>
          <w:szCs w:val="24"/>
        </w:rPr>
        <w:t>variability</w:t>
      </w:r>
      <w:r>
        <w:rPr>
          <w:rFonts w:ascii="Calibri" w:hAnsi="Calibri" w:cs="Calibri"/>
          <w:noProof/>
          <w:sz w:val="24"/>
          <w:szCs w:val="24"/>
        </w:rPr>
        <w:t>.</w:t>
      </w:r>
    </w:p>
    <w:p w:rsidR="00FE273C" w:rsidRDefault="00FE273C" w:rsidP="001C177B">
      <w:pPr>
        <w:tabs>
          <w:tab w:val="left" w:pos="3693"/>
        </w:tabs>
        <w:autoSpaceDE w:val="0"/>
        <w:autoSpaceDN w:val="0"/>
        <w:adjustRightInd w:val="0"/>
        <w:spacing w:after="0" w:line="240" w:lineRule="auto"/>
        <w:rPr>
          <w:rFonts w:ascii="Calibri" w:hAnsi="Calibri" w:cs="Calibri"/>
          <w:noProof/>
          <w:sz w:val="24"/>
          <w:szCs w:val="24"/>
        </w:rPr>
      </w:pPr>
    </w:p>
    <w:p w:rsidR="00FE273C" w:rsidRDefault="00FE273C" w:rsidP="001C177B">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So he</w:t>
      </w:r>
      <w:r w:rsidR="001C5D35">
        <w:rPr>
          <w:rFonts w:ascii="Calibri" w:hAnsi="Calibri" w:cs="Calibri"/>
          <w:noProof/>
          <w:sz w:val="24"/>
          <w:szCs w:val="24"/>
        </w:rPr>
        <w:t>re are the methods. So pre/post for expected c</w:t>
      </w:r>
      <w:r w:rsidR="00F749D6">
        <w:rPr>
          <w:rFonts w:ascii="Calibri" w:hAnsi="Calibri" w:cs="Calibri"/>
          <w:noProof/>
          <w:sz w:val="24"/>
          <w:szCs w:val="24"/>
        </w:rPr>
        <w:t>ohorts. W</w:t>
      </w:r>
      <w:r>
        <w:rPr>
          <w:rFonts w:ascii="Calibri" w:hAnsi="Calibri" w:cs="Calibri"/>
          <w:noProof/>
          <w:sz w:val="24"/>
          <w:szCs w:val="24"/>
        </w:rPr>
        <w:t xml:space="preserve">e’re using </w:t>
      </w:r>
      <w:r w:rsidRPr="00F749D6">
        <w:rPr>
          <w:rFonts w:ascii="Calibri" w:hAnsi="Calibri" w:cs="Calibri"/>
          <w:noProof/>
          <w:sz w:val="24"/>
          <w:szCs w:val="24"/>
        </w:rPr>
        <w:t>the,</w:t>
      </w:r>
      <w:r>
        <w:rPr>
          <w:rFonts w:ascii="Calibri" w:hAnsi="Calibri" w:cs="Calibri"/>
          <w:noProof/>
          <w:sz w:val="24"/>
          <w:szCs w:val="24"/>
        </w:rPr>
        <w:t xml:space="preserve"> the end of the performing incentives in </w:t>
      </w:r>
      <w:r w:rsidRPr="00F749D6">
        <w:rPr>
          <w:rFonts w:ascii="Calibri" w:hAnsi="Calibri" w:cs="Calibri"/>
          <w:noProof/>
          <w:sz w:val="24"/>
          <w:szCs w:val="24"/>
        </w:rPr>
        <w:t>June,</w:t>
      </w:r>
      <w:r>
        <w:rPr>
          <w:rFonts w:ascii="Calibri" w:hAnsi="Calibri" w:cs="Calibri"/>
          <w:noProof/>
          <w:sz w:val="24"/>
          <w:szCs w:val="24"/>
        </w:rPr>
        <w:t xml:space="preserve"> 2014 as our start point. </w:t>
      </w:r>
      <w:r w:rsidR="00544D0C">
        <w:rPr>
          <w:rFonts w:ascii="Calibri" w:hAnsi="Calibri" w:cs="Calibri"/>
          <w:noProof/>
          <w:sz w:val="24"/>
          <w:szCs w:val="24"/>
        </w:rPr>
        <w:t>And we’re going one year prior</w:t>
      </w:r>
      <w:r w:rsidR="00544D0C" w:rsidRPr="00F749D6">
        <w:rPr>
          <w:rFonts w:ascii="Calibri" w:hAnsi="Calibri" w:cs="Calibri"/>
          <w:noProof/>
          <w:sz w:val="24"/>
          <w:szCs w:val="24"/>
        </w:rPr>
        <w:t>, we’re</w:t>
      </w:r>
      <w:r w:rsidR="00544D0C">
        <w:rPr>
          <w:rFonts w:ascii="Calibri" w:hAnsi="Calibri" w:cs="Calibri"/>
          <w:noProof/>
          <w:sz w:val="24"/>
          <w:szCs w:val="24"/>
        </w:rPr>
        <w:t xml:space="preserve"> using that as the baseline year. And then we’re following </w:t>
      </w:r>
      <w:r w:rsidR="00544D0C" w:rsidRPr="00F749D6">
        <w:rPr>
          <w:rFonts w:ascii="Calibri" w:hAnsi="Calibri" w:cs="Calibri"/>
          <w:noProof/>
          <w:sz w:val="24"/>
          <w:szCs w:val="24"/>
        </w:rPr>
        <w:t>the</w:t>
      </w:r>
      <w:r w:rsidR="00544D0C">
        <w:rPr>
          <w:rFonts w:ascii="Calibri" w:hAnsi="Calibri" w:cs="Calibri"/>
          <w:noProof/>
          <w:sz w:val="24"/>
          <w:szCs w:val="24"/>
        </w:rPr>
        <w:t xml:space="preserve">, following everybody for three years after that. </w:t>
      </w:r>
      <w:r w:rsidR="00544D0C" w:rsidRPr="00F749D6">
        <w:rPr>
          <w:rFonts w:ascii="Calibri" w:hAnsi="Calibri" w:cs="Calibri"/>
          <w:noProof/>
          <w:sz w:val="24"/>
          <w:szCs w:val="24"/>
        </w:rPr>
        <w:t>So</w:t>
      </w:r>
      <w:r w:rsidR="00544D0C">
        <w:rPr>
          <w:rFonts w:ascii="Calibri" w:hAnsi="Calibri" w:cs="Calibri"/>
          <w:noProof/>
          <w:sz w:val="24"/>
          <w:szCs w:val="24"/>
        </w:rPr>
        <w:t xml:space="preserve"> standard </w:t>
      </w:r>
      <w:r w:rsidR="00544D0C" w:rsidRPr="00F749D6">
        <w:rPr>
          <w:rFonts w:ascii="Calibri" w:hAnsi="Calibri" w:cs="Calibri"/>
          <w:noProof/>
          <w:sz w:val="24"/>
          <w:szCs w:val="24"/>
        </w:rPr>
        <w:t>hierarchical</w:t>
      </w:r>
      <w:r w:rsidR="00544D0C">
        <w:rPr>
          <w:rFonts w:ascii="Calibri" w:hAnsi="Calibri" w:cs="Calibri"/>
          <w:noProof/>
          <w:sz w:val="24"/>
          <w:szCs w:val="24"/>
        </w:rPr>
        <w:t xml:space="preserve"> regression</w:t>
      </w:r>
      <w:r w:rsidR="00F749D6">
        <w:rPr>
          <w:rFonts w:ascii="Calibri" w:hAnsi="Calibri" w:cs="Calibri"/>
          <w:noProof/>
          <w:sz w:val="24"/>
          <w:szCs w:val="24"/>
        </w:rPr>
        <w:t>. P</w:t>
      </w:r>
      <w:r w:rsidR="00544D0C">
        <w:rPr>
          <w:rFonts w:ascii="Calibri" w:hAnsi="Calibri" w:cs="Calibri"/>
          <w:noProof/>
          <w:sz w:val="24"/>
          <w:szCs w:val="24"/>
        </w:rPr>
        <w:t xml:space="preserve">rimary exposure is </w:t>
      </w:r>
      <w:r w:rsidR="001C5D35">
        <w:rPr>
          <w:rFonts w:ascii="Calibri" w:hAnsi="Calibri" w:cs="Calibri"/>
          <w:noProof/>
          <w:sz w:val="24"/>
          <w:szCs w:val="24"/>
        </w:rPr>
        <w:t>u</w:t>
      </w:r>
      <w:r w:rsidR="00544D0C">
        <w:rPr>
          <w:rFonts w:ascii="Calibri" w:hAnsi="Calibri" w:cs="Calibri"/>
          <w:noProof/>
          <w:sz w:val="24"/>
          <w:szCs w:val="24"/>
        </w:rPr>
        <w:t>rban/</w:t>
      </w:r>
      <w:r w:rsidR="001C5D35">
        <w:rPr>
          <w:rFonts w:ascii="Calibri" w:hAnsi="Calibri" w:cs="Calibri"/>
          <w:noProof/>
          <w:sz w:val="24"/>
          <w:szCs w:val="24"/>
        </w:rPr>
        <w:t>r</w:t>
      </w:r>
      <w:r w:rsidR="00544D0C">
        <w:rPr>
          <w:rFonts w:ascii="Calibri" w:hAnsi="Calibri" w:cs="Calibri"/>
          <w:noProof/>
          <w:sz w:val="24"/>
          <w:szCs w:val="24"/>
        </w:rPr>
        <w:t>ural</w:t>
      </w:r>
      <w:r w:rsidR="00103BEF">
        <w:rPr>
          <w:rFonts w:ascii="Calibri" w:hAnsi="Calibri" w:cs="Calibri"/>
          <w:noProof/>
          <w:sz w:val="24"/>
          <w:szCs w:val="24"/>
        </w:rPr>
        <w:t xml:space="preserve"> </w:t>
      </w:r>
      <w:r w:rsidR="00103BEF" w:rsidRPr="00F749D6">
        <w:rPr>
          <w:rFonts w:ascii="Calibri" w:hAnsi="Calibri" w:cs="Calibri"/>
          <w:noProof/>
          <w:sz w:val="24"/>
          <w:szCs w:val="24"/>
        </w:rPr>
        <w:t>and</w:t>
      </w:r>
      <w:r w:rsidR="00103BEF">
        <w:rPr>
          <w:rFonts w:ascii="Calibri" w:hAnsi="Calibri" w:cs="Calibri"/>
          <w:noProof/>
          <w:sz w:val="24"/>
          <w:szCs w:val="24"/>
        </w:rPr>
        <w:t xml:space="preserve"> we get that from PSSG. If you don’t know what a lot of these </w:t>
      </w:r>
      <w:r w:rsidR="00103BEF" w:rsidRPr="00F749D6">
        <w:rPr>
          <w:rFonts w:ascii="Calibri" w:hAnsi="Calibri" w:cs="Calibri"/>
          <w:noProof/>
          <w:sz w:val="24"/>
          <w:szCs w:val="24"/>
        </w:rPr>
        <w:t>acronyms</w:t>
      </w:r>
      <w:r w:rsidR="00103BEF">
        <w:rPr>
          <w:rFonts w:ascii="Calibri" w:hAnsi="Calibri" w:cs="Calibri"/>
          <w:noProof/>
          <w:sz w:val="24"/>
          <w:szCs w:val="24"/>
        </w:rPr>
        <w:t xml:space="preserve"> are there’s, </w:t>
      </w:r>
      <w:r w:rsidR="00103BEF" w:rsidRPr="00F749D6">
        <w:rPr>
          <w:rFonts w:ascii="Calibri" w:hAnsi="Calibri" w:cs="Calibri"/>
          <w:noProof/>
          <w:sz w:val="24"/>
          <w:szCs w:val="24"/>
        </w:rPr>
        <w:t>there’s</w:t>
      </w:r>
      <w:r w:rsidR="00103BEF">
        <w:rPr>
          <w:rFonts w:ascii="Calibri" w:hAnsi="Calibri" w:cs="Calibri"/>
          <w:noProof/>
          <w:sz w:val="24"/>
          <w:szCs w:val="24"/>
        </w:rPr>
        <w:t xml:space="preserve"> links in the appendix. For risk adjustment or </w:t>
      </w:r>
      <w:r w:rsidR="00103BEF" w:rsidRPr="00F749D6">
        <w:rPr>
          <w:rFonts w:ascii="Calibri" w:hAnsi="Calibri" w:cs="Calibri"/>
          <w:noProof/>
          <w:sz w:val="24"/>
          <w:szCs w:val="24"/>
        </w:rPr>
        <w:t>need</w:t>
      </w:r>
      <w:r w:rsidR="00F749D6" w:rsidRPr="00F749D6">
        <w:rPr>
          <w:rFonts w:ascii="Calibri" w:hAnsi="Calibri" w:cs="Calibri"/>
          <w:noProof/>
          <w:sz w:val="24"/>
          <w:szCs w:val="24"/>
        </w:rPr>
        <w:t>,</w:t>
      </w:r>
      <w:r w:rsidR="00103BEF" w:rsidRPr="00F749D6">
        <w:rPr>
          <w:rFonts w:ascii="Calibri" w:hAnsi="Calibri" w:cs="Calibri"/>
          <w:noProof/>
          <w:sz w:val="24"/>
          <w:szCs w:val="24"/>
        </w:rPr>
        <w:t xml:space="preserve"> need</w:t>
      </w:r>
      <w:r w:rsidR="00103BEF">
        <w:rPr>
          <w:rFonts w:ascii="Calibri" w:hAnsi="Calibri" w:cs="Calibri"/>
          <w:noProof/>
          <w:sz w:val="24"/>
          <w:szCs w:val="24"/>
        </w:rPr>
        <w:t xml:space="preserve"> </w:t>
      </w:r>
      <w:r w:rsidR="00103BEF" w:rsidRPr="00F749D6">
        <w:rPr>
          <w:rFonts w:ascii="Calibri" w:hAnsi="Calibri" w:cs="Calibri"/>
          <w:noProof/>
          <w:sz w:val="24"/>
          <w:szCs w:val="24"/>
        </w:rPr>
        <w:t>assessmen</w:t>
      </w:r>
      <w:r w:rsidR="00F749D6">
        <w:rPr>
          <w:rFonts w:ascii="Calibri" w:hAnsi="Calibri" w:cs="Calibri"/>
          <w:noProof/>
          <w:sz w:val="24"/>
          <w:szCs w:val="24"/>
        </w:rPr>
        <w:t>,</w:t>
      </w:r>
      <w:r w:rsidR="00103BEF">
        <w:rPr>
          <w:rFonts w:ascii="Calibri" w:hAnsi="Calibri" w:cs="Calibri"/>
          <w:noProof/>
          <w:sz w:val="24"/>
          <w:szCs w:val="24"/>
        </w:rPr>
        <w:t xml:space="preserve"> we’re using the Nosos from HERC</w:t>
      </w:r>
      <w:r w:rsidR="00F749D6">
        <w:rPr>
          <w:rFonts w:ascii="Calibri" w:hAnsi="Calibri" w:cs="Calibri"/>
          <w:noProof/>
          <w:sz w:val="24"/>
          <w:szCs w:val="24"/>
        </w:rPr>
        <w:t xml:space="preserve">. </w:t>
      </w:r>
      <w:r w:rsidR="00103BEF">
        <w:rPr>
          <w:rFonts w:ascii="Calibri" w:hAnsi="Calibri" w:cs="Calibri"/>
          <w:noProof/>
          <w:sz w:val="24"/>
          <w:szCs w:val="24"/>
        </w:rPr>
        <w:t>Tested random intercept</w:t>
      </w:r>
      <w:r w:rsidR="00F749D6">
        <w:rPr>
          <w:rFonts w:ascii="Calibri" w:hAnsi="Calibri" w:cs="Calibri"/>
          <w:noProof/>
          <w:sz w:val="24"/>
          <w:szCs w:val="24"/>
        </w:rPr>
        <w:t>,</w:t>
      </w:r>
      <w:r w:rsidR="00103BEF">
        <w:rPr>
          <w:rFonts w:ascii="Calibri" w:hAnsi="Calibri" w:cs="Calibri"/>
          <w:noProof/>
          <w:sz w:val="24"/>
          <w:szCs w:val="24"/>
        </w:rPr>
        <w:t xml:space="preserve"> random slopes and then </w:t>
      </w:r>
      <w:r w:rsidR="00F749D6">
        <w:rPr>
          <w:rFonts w:ascii="Calibri" w:hAnsi="Calibri" w:cs="Calibri"/>
          <w:noProof/>
          <w:sz w:val="24"/>
          <w:szCs w:val="24"/>
        </w:rPr>
        <w:t xml:space="preserve">levels of, </w:t>
      </w:r>
      <w:r w:rsidR="00103BEF">
        <w:rPr>
          <w:rFonts w:ascii="Calibri" w:hAnsi="Calibri" w:cs="Calibri"/>
          <w:noProof/>
          <w:sz w:val="24"/>
          <w:szCs w:val="24"/>
        </w:rPr>
        <w:t xml:space="preserve">different levels of nesting. So division with </w:t>
      </w:r>
      <w:r w:rsidR="00F749D6">
        <w:rPr>
          <w:rFonts w:ascii="Calibri" w:hAnsi="Calibri" w:cs="Calibri"/>
          <w:noProof/>
          <w:sz w:val="24"/>
          <w:szCs w:val="24"/>
        </w:rPr>
        <w:t xml:space="preserve">compare and </w:t>
      </w:r>
      <w:r w:rsidR="000977EF">
        <w:rPr>
          <w:rFonts w:ascii="Calibri" w:hAnsi="Calibri" w:cs="Calibri"/>
          <w:noProof/>
          <w:sz w:val="24"/>
          <w:szCs w:val="24"/>
        </w:rPr>
        <w:t xml:space="preserve">patient within division within </w:t>
      </w:r>
      <w:r w:rsidR="000977EF" w:rsidRPr="00F749D6">
        <w:rPr>
          <w:rFonts w:ascii="Calibri" w:hAnsi="Calibri" w:cs="Calibri"/>
          <w:noProof/>
          <w:sz w:val="24"/>
          <w:szCs w:val="24"/>
        </w:rPr>
        <w:t>parent</w:t>
      </w:r>
      <w:r w:rsidR="000977EF">
        <w:rPr>
          <w:rFonts w:ascii="Calibri" w:hAnsi="Calibri" w:cs="Calibri"/>
          <w:noProof/>
          <w:sz w:val="24"/>
          <w:szCs w:val="24"/>
        </w:rPr>
        <w:t xml:space="preserve">, et cetera. And then we do a quick subset analysis in primary care and mental health. And </w:t>
      </w:r>
      <w:r w:rsidR="00F749D6">
        <w:rPr>
          <w:rFonts w:ascii="Calibri" w:hAnsi="Calibri" w:cs="Calibri"/>
          <w:noProof/>
          <w:sz w:val="24"/>
          <w:szCs w:val="24"/>
        </w:rPr>
        <w:t xml:space="preserve">then those </w:t>
      </w:r>
      <w:r w:rsidR="000977EF">
        <w:rPr>
          <w:rFonts w:ascii="Calibri" w:hAnsi="Calibri" w:cs="Calibri"/>
          <w:noProof/>
          <w:sz w:val="24"/>
          <w:szCs w:val="24"/>
        </w:rPr>
        <w:t xml:space="preserve">are </w:t>
      </w:r>
      <w:r w:rsidR="000977EF" w:rsidRPr="00F749D6">
        <w:rPr>
          <w:rFonts w:ascii="Calibri" w:hAnsi="Calibri" w:cs="Calibri"/>
          <w:noProof/>
          <w:sz w:val="24"/>
          <w:szCs w:val="24"/>
        </w:rPr>
        <w:t>the, those</w:t>
      </w:r>
      <w:r w:rsidR="000977EF">
        <w:rPr>
          <w:rFonts w:ascii="Calibri" w:hAnsi="Calibri" w:cs="Calibri"/>
          <w:noProof/>
          <w:sz w:val="24"/>
          <w:szCs w:val="24"/>
        </w:rPr>
        <w:t xml:space="preserve"> are the R </w:t>
      </w:r>
      <w:r w:rsidR="000977EF" w:rsidRPr="00F749D6">
        <w:rPr>
          <w:rFonts w:ascii="Calibri" w:hAnsi="Calibri" w:cs="Calibri"/>
          <w:noProof/>
          <w:sz w:val="24"/>
          <w:szCs w:val="24"/>
        </w:rPr>
        <w:t>packages</w:t>
      </w:r>
      <w:r w:rsidR="000977EF">
        <w:rPr>
          <w:rFonts w:ascii="Calibri" w:hAnsi="Calibri" w:cs="Calibri"/>
          <w:noProof/>
          <w:sz w:val="24"/>
          <w:szCs w:val="24"/>
        </w:rPr>
        <w:t xml:space="preserve"> that are under</w:t>
      </w:r>
      <w:r w:rsidR="00F749D6">
        <w:rPr>
          <w:rFonts w:ascii="Calibri" w:hAnsi="Calibri" w:cs="Calibri"/>
          <w:noProof/>
          <w:sz w:val="24"/>
          <w:szCs w:val="24"/>
        </w:rPr>
        <w:t xml:space="preserve"> </w:t>
      </w:r>
      <w:r w:rsidR="00E13DF1">
        <w:rPr>
          <w:rFonts w:ascii="Calibri" w:hAnsi="Calibri" w:cs="Calibri"/>
          <w:noProof/>
          <w:sz w:val="24"/>
          <w:szCs w:val="24"/>
        </w:rPr>
        <w:t>[unintelligible</w:t>
      </w:r>
      <w:r w:rsidR="00EF3942">
        <w:rPr>
          <w:rFonts w:ascii="Calibri" w:hAnsi="Calibri" w:cs="Calibri"/>
          <w:noProof/>
          <w:sz w:val="24"/>
          <w:szCs w:val="24"/>
        </w:rPr>
        <w:t xml:space="preserve"> </w:t>
      </w:r>
      <w:r w:rsidR="00E13DF1">
        <w:rPr>
          <w:rFonts w:ascii="Calibri" w:hAnsi="Calibri" w:cs="Calibri"/>
          <w:noProof/>
          <w:sz w:val="24"/>
          <w:szCs w:val="24"/>
        </w:rPr>
        <w:t xml:space="preserve">23:48] my work. </w:t>
      </w:r>
    </w:p>
    <w:p w:rsidR="00E13DF1" w:rsidRDefault="00E13DF1" w:rsidP="001C177B">
      <w:pPr>
        <w:tabs>
          <w:tab w:val="left" w:pos="3693"/>
        </w:tabs>
        <w:autoSpaceDE w:val="0"/>
        <w:autoSpaceDN w:val="0"/>
        <w:adjustRightInd w:val="0"/>
        <w:spacing w:after="0" w:line="240" w:lineRule="auto"/>
        <w:rPr>
          <w:rFonts w:ascii="Calibri" w:hAnsi="Calibri" w:cs="Calibri"/>
          <w:noProof/>
          <w:sz w:val="24"/>
          <w:szCs w:val="24"/>
        </w:rPr>
      </w:pPr>
    </w:p>
    <w:p w:rsidR="00E13DF1" w:rsidRDefault="00E13DF1" w:rsidP="001C177B">
      <w:pPr>
        <w:tabs>
          <w:tab w:val="left" w:pos="3693"/>
        </w:tabs>
        <w:autoSpaceDE w:val="0"/>
        <w:autoSpaceDN w:val="0"/>
        <w:adjustRightInd w:val="0"/>
        <w:spacing w:after="0" w:line="240" w:lineRule="auto"/>
        <w:rPr>
          <w:rFonts w:ascii="Calibri" w:hAnsi="Calibri" w:cs="Calibri"/>
          <w:noProof/>
          <w:sz w:val="24"/>
          <w:szCs w:val="24"/>
        </w:rPr>
      </w:pPr>
      <w:r w:rsidRPr="00F749D6">
        <w:rPr>
          <w:rFonts w:ascii="Calibri" w:hAnsi="Calibri" w:cs="Calibri"/>
          <w:noProof/>
          <w:sz w:val="24"/>
          <w:szCs w:val="24"/>
        </w:rPr>
        <w:t>So</w:t>
      </w:r>
      <w:r>
        <w:rPr>
          <w:rFonts w:ascii="Calibri" w:hAnsi="Calibri" w:cs="Calibri"/>
          <w:noProof/>
          <w:sz w:val="24"/>
          <w:szCs w:val="24"/>
        </w:rPr>
        <w:t xml:space="preserve"> data views. So that’s the concept</w:t>
      </w:r>
      <w:r w:rsidR="00F749D6">
        <w:rPr>
          <w:rFonts w:ascii="Calibri" w:hAnsi="Calibri" w:cs="Calibri"/>
          <w:noProof/>
          <w:sz w:val="24"/>
          <w:szCs w:val="24"/>
        </w:rPr>
        <w:t>, l</w:t>
      </w:r>
      <w:r>
        <w:rPr>
          <w:rFonts w:ascii="Calibri" w:hAnsi="Calibri" w:cs="Calibri"/>
          <w:noProof/>
          <w:sz w:val="24"/>
          <w:szCs w:val="24"/>
        </w:rPr>
        <w:t>et’s actually look at what this, this data looks like. So I took, we’re, we’re actually as part of the evaluation we’re looking at 23 parent facilities.</w:t>
      </w:r>
      <w:r w:rsidR="007034EC">
        <w:rPr>
          <w:rFonts w:ascii="Calibri" w:hAnsi="Calibri" w:cs="Calibri"/>
          <w:noProof/>
          <w:sz w:val="24"/>
          <w:szCs w:val="24"/>
        </w:rPr>
        <w:t xml:space="preserve"> So I just, I took out a random three mostly rural parents</w:t>
      </w:r>
      <w:r w:rsidR="00F749D6">
        <w:rPr>
          <w:rFonts w:ascii="Calibri" w:hAnsi="Calibri" w:cs="Calibri"/>
          <w:noProof/>
          <w:sz w:val="24"/>
          <w:szCs w:val="24"/>
        </w:rPr>
        <w:t xml:space="preserve"> s</w:t>
      </w:r>
      <w:r w:rsidR="007034EC">
        <w:rPr>
          <w:rFonts w:ascii="Calibri" w:hAnsi="Calibri" w:cs="Calibri"/>
          <w:noProof/>
          <w:sz w:val="24"/>
          <w:szCs w:val="24"/>
        </w:rPr>
        <w:t>o Sioux Falls, Butler, and Iowa City</w:t>
      </w:r>
      <w:r w:rsidR="00F749D6">
        <w:rPr>
          <w:rFonts w:ascii="Calibri" w:hAnsi="Calibri" w:cs="Calibri"/>
          <w:noProof/>
          <w:sz w:val="24"/>
          <w:szCs w:val="24"/>
        </w:rPr>
        <w:t>. A</w:t>
      </w:r>
      <w:r w:rsidR="007034EC">
        <w:rPr>
          <w:rFonts w:ascii="Calibri" w:hAnsi="Calibri" w:cs="Calibri"/>
          <w:noProof/>
          <w:sz w:val="24"/>
          <w:szCs w:val="24"/>
        </w:rPr>
        <w:t>nd then three urban pare</w:t>
      </w:r>
      <w:r w:rsidR="00F749D6">
        <w:rPr>
          <w:rFonts w:ascii="Calibri" w:hAnsi="Calibri" w:cs="Calibri"/>
          <w:noProof/>
          <w:sz w:val="24"/>
          <w:szCs w:val="24"/>
        </w:rPr>
        <w:t>nts s</w:t>
      </w:r>
      <w:r w:rsidR="007034EC">
        <w:rPr>
          <w:rFonts w:ascii="Calibri" w:hAnsi="Calibri" w:cs="Calibri"/>
          <w:noProof/>
          <w:sz w:val="24"/>
          <w:szCs w:val="24"/>
        </w:rPr>
        <w:t xml:space="preserve">o Seattle, Chicago, Baltimore. And so we’re going to look at a, a couple of plots of what the actual, this </w:t>
      </w:r>
      <w:r w:rsidR="007034EC" w:rsidRPr="00F749D6">
        <w:rPr>
          <w:rFonts w:ascii="Calibri" w:hAnsi="Calibri" w:cs="Calibri"/>
          <w:noProof/>
          <w:sz w:val="24"/>
          <w:szCs w:val="24"/>
        </w:rPr>
        <w:t>a,</w:t>
      </w:r>
      <w:r w:rsidR="007034EC">
        <w:rPr>
          <w:rFonts w:ascii="Calibri" w:hAnsi="Calibri" w:cs="Calibri"/>
          <w:noProof/>
          <w:sz w:val="24"/>
          <w:szCs w:val="24"/>
        </w:rPr>
        <w:t xml:space="preserve"> this timely care concept looks like next.</w:t>
      </w:r>
    </w:p>
    <w:p w:rsidR="007034EC" w:rsidRDefault="007034EC" w:rsidP="001C177B">
      <w:pPr>
        <w:tabs>
          <w:tab w:val="left" w:pos="3693"/>
        </w:tabs>
        <w:autoSpaceDE w:val="0"/>
        <w:autoSpaceDN w:val="0"/>
        <w:adjustRightInd w:val="0"/>
        <w:spacing w:after="0" w:line="240" w:lineRule="auto"/>
        <w:rPr>
          <w:rFonts w:ascii="Calibri" w:hAnsi="Calibri" w:cs="Calibri"/>
          <w:noProof/>
          <w:sz w:val="24"/>
          <w:szCs w:val="24"/>
        </w:rPr>
      </w:pPr>
    </w:p>
    <w:p w:rsidR="007034EC" w:rsidRDefault="007034EC" w:rsidP="005B0DCD">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 xml:space="preserve">So </w:t>
      </w:r>
      <w:r w:rsidR="005505CD">
        <w:rPr>
          <w:rFonts w:ascii="Calibri" w:hAnsi="Calibri" w:cs="Calibri"/>
          <w:noProof/>
          <w:sz w:val="24"/>
          <w:szCs w:val="24"/>
        </w:rPr>
        <w:t xml:space="preserve">here we got a panel plot. So the top panel is the actual parent aggregate timely care success rate. So starting in 2014 and going all the way up to 2017. So you can see that there’s a little, </w:t>
      </w:r>
      <w:r w:rsidR="005505CD">
        <w:rPr>
          <w:rFonts w:ascii="Calibri" w:hAnsi="Calibri" w:cs="Calibri"/>
          <w:noProof/>
          <w:sz w:val="24"/>
          <w:szCs w:val="24"/>
        </w:rPr>
        <w:lastRenderedPageBreak/>
        <w:t>good amount of variability at the parent level. And the</w:t>
      </w:r>
      <w:r w:rsidR="00F749D6">
        <w:rPr>
          <w:rFonts w:ascii="Calibri" w:hAnsi="Calibri" w:cs="Calibri"/>
          <w:noProof/>
          <w:sz w:val="24"/>
          <w:szCs w:val="24"/>
        </w:rPr>
        <w:t>y’re</w:t>
      </w:r>
      <w:r w:rsidR="005505CD">
        <w:rPr>
          <w:rFonts w:ascii="Calibri" w:hAnsi="Calibri" w:cs="Calibri"/>
          <w:noProof/>
          <w:sz w:val="24"/>
          <w:szCs w:val="24"/>
        </w:rPr>
        <w:t xml:space="preserve"> all, </w:t>
      </w:r>
      <w:r w:rsidR="005505CD" w:rsidRPr="00F749D6">
        <w:rPr>
          <w:rFonts w:ascii="Calibri" w:hAnsi="Calibri" w:cs="Calibri"/>
          <w:noProof/>
          <w:sz w:val="24"/>
          <w:szCs w:val="24"/>
        </w:rPr>
        <w:t>the</w:t>
      </w:r>
      <w:r w:rsidR="00F749D6">
        <w:rPr>
          <w:rFonts w:ascii="Calibri" w:hAnsi="Calibri" w:cs="Calibri"/>
          <w:noProof/>
          <w:sz w:val="24"/>
          <w:szCs w:val="24"/>
        </w:rPr>
        <w:t>y'</w:t>
      </w:r>
      <w:r w:rsidR="005505CD" w:rsidRPr="00F749D6">
        <w:rPr>
          <w:rFonts w:ascii="Calibri" w:hAnsi="Calibri" w:cs="Calibri"/>
          <w:noProof/>
          <w:sz w:val="24"/>
          <w:szCs w:val="24"/>
        </w:rPr>
        <w:t>re</w:t>
      </w:r>
      <w:r w:rsidR="005505CD">
        <w:rPr>
          <w:rFonts w:ascii="Calibri" w:hAnsi="Calibri" w:cs="Calibri"/>
          <w:noProof/>
          <w:sz w:val="24"/>
          <w:szCs w:val="24"/>
        </w:rPr>
        <w:t xml:space="preserve"> all pretty much increasing for the most part over the, over the time periods. And then in the bottom </w:t>
      </w:r>
      <w:r w:rsidR="005505CD" w:rsidRPr="00F749D6">
        <w:rPr>
          <w:rFonts w:ascii="Calibri" w:hAnsi="Calibri" w:cs="Calibri"/>
          <w:noProof/>
          <w:sz w:val="24"/>
          <w:szCs w:val="24"/>
        </w:rPr>
        <w:t>panel</w:t>
      </w:r>
      <w:r w:rsidR="005505CD">
        <w:rPr>
          <w:rFonts w:ascii="Calibri" w:hAnsi="Calibri" w:cs="Calibri"/>
          <w:noProof/>
          <w:sz w:val="24"/>
          <w:szCs w:val="24"/>
        </w:rPr>
        <w:t xml:space="preserve"> we have the separate parents. And within the </w:t>
      </w:r>
      <w:r w:rsidR="005505CD" w:rsidRPr="00F749D6">
        <w:rPr>
          <w:rFonts w:ascii="Calibri" w:hAnsi="Calibri" w:cs="Calibri"/>
          <w:noProof/>
          <w:sz w:val="24"/>
          <w:szCs w:val="24"/>
        </w:rPr>
        <w:t>parents</w:t>
      </w:r>
      <w:r w:rsidR="00F749D6">
        <w:rPr>
          <w:rFonts w:ascii="Calibri" w:hAnsi="Calibri" w:cs="Calibri"/>
          <w:noProof/>
          <w:sz w:val="24"/>
          <w:szCs w:val="24"/>
        </w:rPr>
        <w:t>,</w:t>
      </w:r>
      <w:r w:rsidR="005505CD">
        <w:rPr>
          <w:rFonts w:ascii="Calibri" w:hAnsi="Calibri" w:cs="Calibri"/>
          <w:noProof/>
          <w:sz w:val="24"/>
          <w:szCs w:val="24"/>
        </w:rPr>
        <w:t xml:space="preserve"> we have </w:t>
      </w:r>
      <w:r w:rsidR="005505CD" w:rsidRPr="00F749D6">
        <w:rPr>
          <w:rFonts w:ascii="Calibri" w:hAnsi="Calibri" w:cs="Calibri"/>
          <w:noProof/>
          <w:sz w:val="24"/>
          <w:szCs w:val="24"/>
        </w:rPr>
        <w:t>their</w:t>
      </w:r>
      <w:r w:rsidR="005505CD">
        <w:rPr>
          <w:rFonts w:ascii="Calibri" w:hAnsi="Calibri" w:cs="Calibri"/>
          <w:noProof/>
          <w:sz w:val="24"/>
          <w:szCs w:val="24"/>
        </w:rPr>
        <w:t>, the divisions that are assigned to those parents</w:t>
      </w:r>
      <w:r w:rsidR="00F749D6">
        <w:rPr>
          <w:rFonts w:ascii="Calibri" w:hAnsi="Calibri" w:cs="Calibri"/>
          <w:noProof/>
          <w:sz w:val="24"/>
          <w:szCs w:val="24"/>
        </w:rPr>
        <w:t>, th</w:t>
      </w:r>
      <w:r w:rsidR="005B0DCD">
        <w:rPr>
          <w:rFonts w:ascii="Calibri" w:hAnsi="Calibri" w:cs="Calibri"/>
          <w:noProof/>
          <w:sz w:val="24"/>
          <w:szCs w:val="24"/>
        </w:rPr>
        <w:t xml:space="preserve">eir separate timely care success rates. So you can see there is extreme and significant variability within </w:t>
      </w:r>
      <w:r w:rsidR="005B0DCD" w:rsidRPr="00F749D6">
        <w:rPr>
          <w:rFonts w:ascii="Calibri" w:hAnsi="Calibri" w:cs="Calibri"/>
          <w:noProof/>
          <w:sz w:val="24"/>
          <w:szCs w:val="24"/>
        </w:rPr>
        <w:t>division</w:t>
      </w:r>
      <w:r w:rsidR="005B0DCD">
        <w:rPr>
          <w:rFonts w:ascii="Calibri" w:hAnsi="Calibri" w:cs="Calibri"/>
          <w:noProof/>
          <w:sz w:val="24"/>
          <w:szCs w:val="24"/>
        </w:rPr>
        <w:t xml:space="preserve"> in </w:t>
      </w:r>
      <w:r w:rsidR="005B0DCD" w:rsidRPr="00F749D6">
        <w:rPr>
          <w:rFonts w:ascii="Calibri" w:hAnsi="Calibri" w:cs="Calibri"/>
          <w:noProof/>
          <w:sz w:val="24"/>
          <w:szCs w:val="24"/>
        </w:rPr>
        <w:t>parent</w:t>
      </w:r>
      <w:r w:rsidR="005B0DCD">
        <w:rPr>
          <w:rFonts w:ascii="Calibri" w:hAnsi="Calibri" w:cs="Calibri"/>
          <w:noProof/>
          <w:sz w:val="24"/>
          <w:szCs w:val="24"/>
        </w:rPr>
        <w:t xml:space="preserve">. And it looks like </w:t>
      </w:r>
      <w:r w:rsidR="005B0DCD" w:rsidRPr="00F749D6">
        <w:rPr>
          <w:rFonts w:ascii="Calibri" w:hAnsi="Calibri" w:cs="Calibri"/>
          <w:noProof/>
          <w:sz w:val="24"/>
          <w:szCs w:val="24"/>
        </w:rPr>
        <w:t>the,</w:t>
      </w:r>
      <w:r w:rsidR="005B0DCD">
        <w:rPr>
          <w:rFonts w:ascii="Calibri" w:hAnsi="Calibri" w:cs="Calibri"/>
          <w:noProof/>
          <w:sz w:val="24"/>
          <w:szCs w:val="24"/>
        </w:rPr>
        <w:t xml:space="preserve"> the more rural facilities have a slightly better success rate. So this is, this is looking at all possible appointment requests. So this primary care, mental health specialty, labs, pharmacy, everything. So in, in total it looks like that those are doing pretty good but there’s, parents are doing pretty good</w:t>
      </w:r>
      <w:r w:rsidR="00F749D6">
        <w:rPr>
          <w:rFonts w:ascii="Calibri" w:hAnsi="Calibri" w:cs="Calibri"/>
          <w:noProof/>
          <w:sz w:val="24"/>
          <w:szCs w:val="24"/>
        </w:rPr>
        <w:t xml:space="preserve"> </w:t>
      </w:r>
      <w:r w:rsidR="00F749D6" w:rsidRPr="00F749D6">
        <w:rPr>
          <w:rFonts w:ascii="Calibri" w:hAnsi="Calibri" w:cs="Calibri"/>
          <w:noProof/>
          <w:sz w:val="24"/>
          <w:szCs w:val="24"/>
        </w:rPr>
        <w:t>b</w:t>
      </w:r>
      <w:r w:rsidR="005B0DCD" w:rsidRPr="00F749D6">
        <w:rPr>
          <w:rFonts w:ascii="Calibri" w:hAnsi="Calibri" w:cs="Calibri"/>
          <w:noProof/>
          <w:sz w:val="24"/>
          <w:szCs w:val="24"/>
        </w:rPr>
        <w:t>ut</w:t>
      </w:r>
      <w:r w:rsidR="005B0DCD">
        <w:rPr>
          <w:rFonts w:ascii="Calibri" w:hAnsi="Calibri" w:cs="Calibri"/>
          <w:noProof/>
          <w:sz w:val="24"/>
          <w:szCs w:val="24"/>
        </w:rPr>
        <w:t xml:space="preserve"> there’s extreme variability within </w:t>
      </w:r>
      <w:r w:rsidR="005B0DCD" w:rsidRPr="00F749D6">
        <w:rPr>
          <w:rFonts w:ascii="Calibri" w:hAnsi="Calibri" w:cs="Calibri"/>
          <w:noProof/>
          <w:sz w:val="24"/>
          <w:szCs w:val="24"/>
        </w:rPr>
        <w:t>division</w:t>
      </w:r>
      <w:r w:rsidR="005B0DCD">
        <w:rPr>
          <w:rFonts w:ascii="Calibri" w:hAnsi="Calibri" w:cs="Calibri"/>
          <w:noProof/>
          <w:sz w:val="24"/>
          <w:szCs w:val="24"/>
        </w:rPr>
        <w:t xml:space="preserve">. </w:t>
      </w:r>
    </w:p>
    <w:p w:rsidR="005B0DCD" w:rsidRDefault="005B0DCD" w:rsidP="005B0DCD">
      <w:pPr>
        <w:tabs>
          <w:tab w:val="left" w:pos="3693"/>
        </w:tabs>
        <w:autoSpaceDE w:val="0"/>
        <w:autoSpaceDN w:val="0"/>
        <w:adjustRightInd w:val="0"/>
        <w:spacing w:after="0" w:line="240" w:lineRule="auto"/>
        <w:rPr>
          <w:rFonts w:ascii="Calibri" w:hAnsi="Calibri" w:cs="Calibri"/>
          <w:noProof/>
          <w:sz w:val="24"/>
          <w:szCs w:val="24"/>
        </w:rPr>
      </w:pPr>
    </w:p>
    <w:p w:rsidR="005B0DCD" w:rsidRDefault="005B0DCD" w:rsidP="005B0DCD">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 xml:space="preserve">Okay. So subset </w:t>
      </w:r>
      <w:r w:rsidRPr="00F749D6">
        <w:rPr>
          <w:rFonts w:ascii="Calibri" w:hAnsi="Calibri" w:cs="Calibri"/>
          <w:noProof/>
          <w:sz w:val="24"/>
          <w:szCs w:val="24"/>
        </w:rPr>
        <w:t>within</w:t>
      </w:r>
      <w:r>
        <w:rPr>
          <w:rFonts w:ascii="Calibri" w:hAnsi="Calibri" w:cs="Calibri"/>
          <w:noProof/>
          <w:sz w:val="24"/>
          <w:szCs w:val="24"/>
        </w:rPr>
        <w:t xml:space="preserve"> primary care. </w:t>
      </w:r>
      <w:r w:rsidR="00B37513">
        <w:rPr>
          <w:rFonts w:ascii="Calibri" w:hAnsi="Calibri" w:cs="Calibri"/>
          <w:noProof/>
          <w:sz w:val="24"/>
          <w:szCs w:val="24"/>
        </w:rPr>
        <w:t xml:space="preserve">So now, now we only consider requests </w:t>
      </w:r>
      <w:r w:rsidR="00B37513" w:rsidRPr="00F749D6">
        <w:rPr>
          <w:rFonts w:ascii="Calibri" w:hAnsi="Calibri" w:cs="Calibri"/>
          <w:noProof/>
          <w:sz w:val="24"/>
          <w:szCs w:val="24"/>
        </w:rPr>
        <w:t>within</w:t>
      </w:r>
      <w:r w:rsidR="00B37513">
        <w:rPr>
          <w:rFonts w:ascii="Calibri" w:hAnsi="Calibri" w:cs="Calibri"/>
          <w:noProof/>
          <w:sz w:val="24"/>
          <w:szCs w:val="24"/>
        </w:rPr>
        <w:t xml:space="preserve"> primary care </w:t>
      </w:r>
      <w:r w:rsidR="00B37513" w:rsidRPr="00F749D6">
        <w:rPr>
          <w:rFonts w:ascii="Calibri" w:hAnsi="Calibri" w:cs="Calibri"/>
          <w:noProof/>
          <w:sz w:val="24"/>
          <w:szCs w:val="24"/>
        </w:rPr>
        <w:t>and</w:t>
      </w:r>
      <w:r w:rsidR="00B37513">
        <w:rPr>
          <w:rFonts w:ascii="Calibri" w:hAnsi="Calibri" w:cs="Calibri"/>
          <w:noProof/>
          <w:sz w:val="24"/>
          <w:szCs w:val="24"/>
        </w:rPr>
        <w:t xml:space="preserve"> it looks like there’s a couple of facilities that are, couple of parents that are actually decreasing over the time period. And then, but </w:t>
      </w:r>
      <w:r w:rsidR="00B37513" w:rsidRPr="00F749D6">
        <w:rPr>
          <w:rFonts w:ascii="Calibri" w:hAnsi="Calibri" w:cs="Calibri"/>
          <w:noProof/>
          <w:sz w:val="24"/>
          <w:szCs w:val="24"/>
        </w:rPr>
        <w:t>we’re still seeing</w:t>
      </w:r>
      <w:r w:rsidR="00B37513">
        <w:rPr>
          <w:rFonts w:ascii="Calibri" w:hAnsi="Calibri" w:cs="Calibri"/>
          <w:noProof/>
          <w:sz w:val="24"/>
          <w:szCs w:val="24"/>
        </w:rPr>
        <w:t xml:space="preserve"> the same kind of </w:t>
      </w:r>
      <w:r w:rsidR="00B37513" w:rsidRPr="00F749D6">
        <w:rPr>
          <w:rFonts w:ascii="Calibri" w:hAnsi="Calibri" w:cs="Calibri"/>
          <w:noProof/>
          <w:sz w:val="24"/>
          <w:szCs w:val="24"/>
        </w:rPr>
        <w:t>behavior</w:t>
      </w:r>
      <w:r w:rsidR="00B37513">
        <w:rPr>
          <w:rFonts w:ascii="Calibri" w:hAnsi="Calibri" w:cs="Calibri"/>
          <w:noProof/>
          <w:sz w:val="24"/>
          <w:szCs w:val="24"/>
        </w:rPr>
        <w:t xml:space="preserve"> within the division. But the rural facilities look </w:t>
      </w:r>
      <w:r w:rsidR="00B37513" w:rsidRPr="00F749D6">
        <w:rPr>
          <w:rFonts w:ascii="Calibri" w:hAnsi="Calibri" w:cs="Calibri"/>
          <w:noProof/>
          <w:sz w:val="24"/>
          <w:szCs w:val="24"/>
        </w:rPr>
        <w:t>the</w:t>
      </w:r>
      <w:r w:rsidR="00F749D6">
        <w:rPr>
          <w:rFonts w:ascii="Calibri" w:hAnsi="Calibri" w:cs="Calibri"/>
          <w:noProof/>
          <w:sz w:val="24"/>
          <w:szCs w:val="24"/>
        </w:rPr>
        <w:t>y're</w:t>
      </w:r>
      <w:r w:rsidR="00B37513">
        <w:rPr>
          <w:rFonts w:ascii="Calibri" w:hAnsi="Calibri" w:cs="Calibri"/>
          <w:noProof/>
          <w:sz w:val="24"/>
          <w:szCs w:val="24"/>
        </w:rPr>
        <w:t xml:space="preserve"> in aggregate doing a little bit better than the urban facilities. </w:t>
      </w:r>
    </w:p>
    <w:p w:rsidR="0019796B" w:rsidRDefault="0019796B" w:rsidP="005B0DCD">
      <w:pPr>
        <w:tabs>
          <w:tab w:val="left" w:pos="3693"/>
        </w:tabs>
        <w:autoSpaceDE w:val="0"/>
        <w:autoSpaceDN w:val="0"/>
        <w:adjustRightInd w:val="0"/>
        <w:spacing w:after="0" w:line="240" w:lineRule="auto"/>
        <w:rPr>
          <w:rFonts w:ascii="Calibri" w:hAnsi="Calibri" w:cs="Calibri"/>
          <w:noProof/>
          <w:sz w:val="24"/>
          <w:szCs w:val="24"/>
        </w:rPr>
      </w:pPr>
    </w:p>
    <w:p w:rsidR="0019796B" w:rsidRDefault="0019796B" w:rsidP="005B0DCD">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 xml:space="preserve">And then last, last we have the mental health success rate. A little bit lower start points and they don’t really seem to be increasing that much over the time period. And what </w:t>
      </w:r>
      <w:r w:rsidRPr="00F749D6">
        <w:rPr>
          <w:rFonts w:ascii="Calibri" w:hAnsi="Calibri" w:cs="Calibri"/>
          <w:noProof/>
          <w:sz w:val="24"/>
          <w:szCs w:val="24"/>
        </w:rPr>
        <w:t>we’re seeing</w:t>
      </w:r>
      <w:r>
        <w:rPr>
          <w:rFonts w:ascii="Calibri" w:hAnsi="Calibri" w:cs="Calibri"/>
          <w:noProof/>
          <w:sz w:val="24"/>
          <w:szCs w:val="24"/>
        </w:rPr>
        <w:t xml:space="preserve"> down here is that, is there’s a bit of a click where the urban divisions and aggregates seem to be doing a little bit better than the rural divisions.</w:t>
      </w:r>
    </w:p>
    <w:p w:rsidR="0019796B" w:rsidRDefault="0019796B" w:rsidP="005B0DCD">
      <w:pPr>
        <w:tabs>
          <w:tab w:val="left" w:pos="3693"/>
        </w:tabs>
        <w:autoSpaceDE w:val="0"/>
        <w:autoSpaceDN w:val="0"/>
        <w:adjustRightInd w:val="0"/>
        <w:spacing w:after="0" w:line="240" w:lineRule="auto"/>
        <w:rPr>
          <w:rFonts w:ascii="Calibri" w:hAnsi="Calibri" w:cs="Calibri"/>
          <w:noProof/>
          <w:sz w:val="24"/>
          <w:szCs w:val="24"/>
        </w:rPr>
      </w:pPr>
    </w:p>
    <w:p w:rsidR="00FD2EA0" w:rsidRDefault="0019796B" w:rsidP="005B0DCD">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 xml:space="preserve">Okay. So that’s, that’s </w:t>
      </w:r>
      <w:r w:rsidRPr="00F749D6">
        <w:rPr>
          <w:rFonts w:ascii="Calibri" w:hAnsi="Calibri" w:cs="Calibri"/>
          <w:noProof/>
          <w:sz w:val="24"/>
          <w:szCs w:val="24"/>
        </w:rPr>
        <w:t>wha</w:t>
      </w:r>
      <w:r w:rsidR="00F749D6">
        <w:rPr>
          <w:rFonts w:ascii="Calibri" w:hAnsi="Calibri" w:cs="Calibri"/>
          <w:noProof/>
          <w:sz w:val="24"/>
          <w:szCs w:val="24"/>
        </w:rPr>
        <w:t>t</w:t>
      </w:r>
      <w:r>
        <w:rPr>
          <w:rFonts w:ascii="Calibri" w:hAnsi="Calibri" w:cs="Calibri"/>
          <w:noProof/>
          <w:sz w:val="24"/>
          <w:szCs w:val="24"/>
        </w:rPr>
        <w:t xml:space="preserve"> timely care is looking like under these, these definitions. </w:t>
      </w:r>
      <w:r w:rsidRPr="00F749D6">
        <w:rPr>
          <w:rFonts w:ascii="Calibri" w:hAnsi="Calibri" w:cs="Calibri"/>
          <w:noProof/>
          <w:sz w:val="24"/>
          <w:szCs w:val="24"/>
        </w:rPr>
        <w:t>Let</w:t>
      </w:r>
      <w:r w:rsidR="00F749D6">
        <w:rPr>
          <w:rFonts w:ascii="Calibri" w:hAnsi="Calibri" w:cs="Calibri"/>
          <w:noProof/>
          <w:sz w:val="24"/>
          <w:szCs w:val="24"/>
        </w:rPr>
        <w:t>'</w:t>
      </w:r>
      <w:r w:rsidRPr="00F749D6">
        <w:rPr>
          <w:rFonts w:ascii="Calibri" w:hAnsi="Calibri" w:cs="Calibri"/>
          <w:noProof/>
          <w:sz w:val="24"/>
          <w:szCs w:val="24"/>
        </w:rPr>
        <w:t>s</w:t>
      </w:r>
      <w:r>
        <w:rPr>
          <w:rFonts w:ascii="Calibri" w:hAnsi="Calibri" w:cs="Calibri"/>
          <w:noProof/>
          <w:sz w:val="24"/>
          <w:szCs w:val="24"/>
        </w:rPr>
        <w:t xml:space="preserve"> get into the full, the full </w:t>
      </w:r>
      <w:r w:rsidR="00A126BE">
        <w:rPr>
          <w:rFonts w:ascii="Calibri" w:hAnsi="Calibri" w:cs="Calibri"/>
          <w:noProof/>
          <w:sz w:val="24"/>
          <w:szCs w:val="24"/>
        </w:rPr>
        <w:t>T</w:t>
      </w:r>
      <w:r>
        <w:rPr>
          <w:rFonts w:ascii="Calibri" w:hAnsi="Calibri" w:cs="Calibri"/>
          <w:noProof/>
          <w:sz w:val="24"/>
          <w:szCs w:val="24"/>
        </w:rPr>
        <w:t xml:space="preserve">able </w:t>
      </w:r>
      <w:r w:rsidR="00A126BE">
        <w:rPr>
          <w:rFonts w:ascii="Calibri" w:hAnsi="Calibri" w:cs="Calibri"/>
          <w:noProof/>
          <w:sz w:val="24"/>
          <w:szCs w:val="24"/>
        </w:rPr>
        <w:t xml:space="preserve">1. So any, any health service analysis you have to have a Table 1. So here we have the patients, both patients in our 23 divisions 2014, 2015, 2016, 2017. It’s about </w:t>
      </w:r>
      <w:r w:rsidR="00F749D6">
        <w:rPr>
          <w:rFonts w:ascii="Calibri" w:hAnsi="Calibri" w:cs="Calibri"/>
          <w:noProof/>
          <w:sz w:val="24"/>
          <w:szCs w:val="24"/>
        </w:rPr>
        <w:t xml:space="preserve">in-patients or about </w:t>
      </w:r>
      <w:r w:rsidR="0042719C">
        <w:rPr>
          <w:rFonts w:ascii="Calibri" w:hAnsi="Calibri" w:cs="Calibri"/>
          <w:noProof/>
          <w:sz w:val="24"/>
          <w:szCs w:val="24"/>
        </w:rPr>
        <w:t xml:space="preserve">20% of the entire PCMM </w:t>
      </w:r>
      <w:r w:rsidR="0042719C" w:rsidRPr="00F749D6">
        <w:rPr>
          <w:rFonts w:ascii="Calibri" w:hAnsi="Calibri" w:cs="Calibri"/>
          <w:noProof/>
          <w:sz w:val="24"/>
          <w:szCs w:val="24"/>
        </w:rPr>
        <w:t>populat</w:t>
      </w:r>
      <w:r w:rsidR="00F749D6">
        <w:rPr>
          <w:rFonts w:ascii="Calibri" w:hAnsi="Calibri" w:cs="Calibri"/>
          <w:noProof/>
          <w:sz w:val="24"/>
          <w:szCs w:val="24"/>
        </w:rPr>
        <w:t>io</w:t>
      </w:r>
      <w:r w:rsidR="0042719C" w:rsidRPr="00F749D6">
        <w:rPr>
          <w:rFonts w:ascii="Calibri" w:hAnsi="Calibri" w:cs="Calibri"/>
          <w:noProof/>
          <w:sz w:val="24"/>
          <w:szCs w:val="24"/>
        </w:rPr>
        <w:t>n</w:t>
      </w:r>
      <w:r w:rsidR="0042719C">
        <w:rPr>
          <w:rFonts w:ascii="Calibri" w:hAnsi="Calibri" w:cs="Calibri"/>
          <w:noProof/>
          <w:sz w:val="24"/>
          <w:szCs w:val="24"/>
        </w:rPr>
        <w:t xml:space="preserve"> </w:t>
      </w:r>
      <w:r w:rsidR="00F749D6">
        <w:rPr>
          <w:rFonts w:ascii="Calibri" w:hAnsi="Calibri" w:cs="Calibri"/>
          <w:noProof/>
          <w:sz w:val="24"/>
          <w:szCs w:val="24"/>
        </w:rPr>
        <w:t>in any</w:t>
      </w:r>
      <w:r w:rsidR="0042719C">
        <w:rPr>
          <w:rFonts w:ascii="Calibri" w:hAnsi="Calibri" w:cs="Calibri"/>
          <w:noProof/>
          <w:sz w:val="24"/>
          <w:szCs w:val="24"/>
        </w:rPr>
        <w:t xml:space="preserve"> year. See if I can check the time here. On average the population is around 63</w:t>
      </w:r>
      <w:r w:rsidR="00F749D6">
        <w:rPr>
          <w:rFonts w:ascii="Calibri" w:hAnsi="Calibri" w:cs="Calibri"/>
          <w:noProof/>
          <w:sz w:val="24"/>
          <w:szCs w:val="24"/>
        </w:rPr>
        <w:t>,</w:t>
      </w:r>
      <w:r w:rsidR="0042719C">
        <w:rPr>
          <w:rFonts w:ascii="Calibri" w:hAnsi="Calibri" w:cs="Calibri"/>
          <w:noProof/>
          <w:sz w:val="24"/>
          <w:szCs w:val="24"/>
        </w:rPr>
        <w:t xml:space="preserve"> predominantly male, of course</w:t>
      </w:r>
      <w:r w:rsidR="00F749D6">
        <w:rPr>
          <w:rFonts w:ascii="Calibri" w:hAnsi="Calibri" w:cs="Calibri"/>
          <w:noProof/>
          <w:sz w:val="24"/>
          <w:szCs w:val="24"/>
        </w:rPr>
        <w:t>, pre</w:t>
      </w:r>
      <w:r w:rsidR="00F52360">
        <w:rPr>
          <w:rFonts w:ascii="Calibri" w:hAnsi="Calibri" w:cs="Calibri"/>
          <w:noProof/>
          <w:sz w:val="24"/>
          <w:szCs w:val="24"/>
        </w:rPr>
        <w:t xml:space="preserve">dominantly white and then about 30, 34% rural </w:t>
      </w:r>
      <w:r w:rsidR="00F52360" w:rsidRPr="00F749D6">
        <w:rPr>
          <w:rFonts w:ascii="Calibri" w:hAnsi="Calibri" w:cs="Calibri"/>
          <w:noProof/>
          <w:sz w:val="24"/>
          <w:szCs w:val="24"/>
        </w:rPr>
        <w:t>populat</w:t>
      </w:r>
      <w:r w:rsidR="00F749D6">
        <w:rPr>
          <w:rFonts w:ascii="Calibri" w:hAnsi="Calibri" w:cs="Calibri"/>
          <w:noProof/>
          <w:sz w:val="24"/>
          <w:szCs w:val="24"/>
        </w:rPr>
        <w:t>io</w:t>
      </w:r>
      <w:r w:rsidR="00F52360" w:rsidRPr="00F749D6">
        <w:rPr>
          <w:rFonts w:ascii="Calibri" w:hAnsi="Calibri" w:cs="Calibri"/>
          <w:noProof/>
          <w:sz w:val="24"/>
          <w:szCs w:val="24"/>
        </w:rPr>
        <w:t>n</w:t>
      </w:r>
      <w:r w:rsidR="00F52360">
        <w:rPr>
          <w:rFonts w:ascii="Calibri" w:hAnsi="Calibri" w:cs="Calibri"/>
          <w:noProof/>
          <w:sz w:val="24"/>
          <w:szCs w:val="24"/>
        </w:rPr>
        <w:t xml:space="preserve"> </w:t>
      </w:r>
      <w:r w:rsidR="00F52360" w:rsidRPr="00F749D6">
        <w:rPr>
          <w:rFonts w:ascii="Calibri" w:hAnsi="Calibri" w:cs="Calibri"/>
          <w:noProof/>
          <w:sz w:val="24"/>
          <w:szCs w:val="24"/>
        </w:rPr>
        <w:t>thro</w:t>
      </w:r>
      <w:r w:rsidR="00F010E0" w:rsidRPr="00F749D6">
        <w:rPr>
          <w:rFonts w:ascii="Calibri" w:hAnsi="Calibri" w:cs="Calibri"/>
          <w:noProof/>
          <w:sz w:val="24"/>
          <w:szCs w:val="24"/>
        </w:rPr>
        <w:t>ughout</w:t>
      </w:r>
      <w:r w:rsidR="00F010E0">
        <w:rPr>
          <w:rFonts w:ascii="Calibri" w:hAnsi="Calibri" w:cs="Calibri"/>
          <w:noProof/>
          <w:sz w:val="24"/>
          <w:szCs w:val="24"/>
        </w:rPr>
        <w:t xml:space="preserve"> the time period. So Table 1B now is the</w:t>
      </w:r>
      <w:r w:rsidR="00F749D6">
        <w:rPr>
          <w:rFonts w:ascii="Calibri" w:hAnsi="Calibri" w:cs="Calibri"/>
          <w:noProof/>
          <w:sz w:val="24"/>
          <w:szCs w:val="24"/>
        </w:rPr>
        <w:t>,</w:t>
      </w:r>
      <w:r w:rsidR="00F010E0">
        <w:rPr>
          <w:rFonts w:ascii="Calibri" w:hAnsi="Calibri" w:cs="Calibri"/>
          <w:noProof/>
          <w:sz w:val="24"/>
          <w:szCs w:val="24"/>
        </w:rPr>
        <w:t xml:space="preserve"> just the people who are making next day requests or </w:t>
      </w:r>
      <w:r w:rsidR="00F010E0" w:rsidRPr="00F749D6">
        <w:rPr>
          <w:rFonts w:ascii="Calibri" w:hAnsi="Calibri" w:cs="Calibri"/>
          <w:noProof/>
          <w:sz w:val="24"/>
          <w:szCs w:val="24"/>
        </w:rPr>
        <w:t>walking</w:t>
      </w:r>
      <w:r w:rsidR="00F749D6" w:rsidRPr="00F749D6">
        <w:rPr>
          <w:rFonts w:ascii="Calibri" w:hAnsi="Calibri" w:cs="Calibri"/>
          <w:noProof/>
          <w:sz w:val="24"/>
          <w:szCs w:val="24"/>
        </w:rPr>
        <w:t xml:space="preserve"> </w:t>
      </w:r>
      <w:r w:rsidR="00F010E0" w:rsidRPr="00F749D6">
        <w:rPr>
          <w:rFonts w:ascii="Calibri" w:hAnsi="Calibri" w:cs="Calibri"/>
          <w:noProof/>
          <w:sz w:val="24"/>
          <w:szCs w:val="24"/>
        </w:rPr>
        <w:t>in</w:t>
      </w:r>
      <w:r w:rsidR="00F010E0">
        <w:rPr>
          <w:rFonts w:ascii="Calibri" w:hAnsi="Calibri" w:cs="Calibri"/>
          <w:noProof/>
          <w:sz w:val="24"/>
          <w:szCs w:val="24"/>
        </w:rPr>
        <w:t xml:space="preserve">. So it’s about half of our sample </w:t>
      </w:r>
      <w:r w:rsidR="00F010E0" w:rsidRPr="00F749D6">
        <w:rPr>
          <w:rFonts w:ascii="Calibri" w:hAnsi="Calibri" w:cs="Calibri"/>
          <w:noProof/>
          <w:sz w:val="24"/>
          <w:szCs w:val="24"/>
        </w:rPr>
        <w:t>populat</w:t>
      </w:r>
      <w:r w:rsidR="00F749D6">
        <w:rPr>
          <w:rFonts w:ascii="Calibri" w:hAnsi="Calibri" w:cs="Calibri"/>
          <w:noProof/>
          <w:sz w:val="24"/>
          <w:szCs w:val="24"/>
        </w:rPr>
        <w:t>io</w:t>
      </w:r>
      <w:r w:rsidR="00F010E0" w:rsidRPr="00F749D6">
        <w:rPr>
          <w:rFonts w:ascii="Calibri" w:hAnsi="Calibri" w:cs="Calibri"/>
          <w:noProof/>
          <w:sz w:val="24"/>
          <w:szCs w:val="24"/>
        </w:rPr>
        <w:t>n</w:t>
      </w:r>
      <w:r w:rsidR="00F749D6">
        <w:rPr>
          <w:rFonts w:ascii="Calibri" w:hAnsi="Calibri" w:cs="Calibri"/>
          <w:noProof/>
          <w:sz w:val="24"/>
          <w:szCs w:val="24"/>
        </w:rPr>
        <w:t xml:space="preserve"> and</w:t>
      </w:r>
      <w:r w:rsidR="00F010E0">
        <w:rPr>
          <w:rFonts w:ascii="Calibri" w:hAnsi="Calibri" w:cs="Calibri"/>
          <w:noProof/>
          <w:sz w:val="24"/>
          <w:szCs w:val="24"/>
        </w:rPr>
        <w:t xml:space="preserve"> in </w:t>
      </w:r>
      <w:r w:rsidR="00F010E0" w:rsidRPr="00F749D6">
        <w:rPr>
          <w:rFonts w:ascii="Calibri" w:hAnsi="Calibri" w:cs="Calibri"/>
          <w:noProof/>
          <w:sz w:val="24"/>
          <w:szCs w:val="24"/>
        </w:rPr>
        <w:t>a year</w:t>
      </w:r>
      <w:r w:rsidR="00F010E0">
        <w:rPr>
          <w:rFonts w:ascii="Calibri" w:hAnsi="Calibri" w:cs="Calibri"/>
          <w:noProof/>
          <w:sz w:val="24"/>
          <w:szCs w:val="24"/>
        </w:rPr>
        <w:t xml:space="preserve">. </w:t>
      </w:r>
      <w:r w:rsidR="00F010E0" w:rsidRPr="00F749D6">
        <w:rPr>
          <w:rFonts w:ascii="Calibri" w:hAnsi="Calibri" w:cs="Calibri"/>
          <w:noProof/>
          <w:sz w:val="24"/>
          <w:szCs w:val="24"/>
        </w:rPr>
        <w:t>There</w:t>
      </w:r>
      <w:r w:rsidR="00F010E0">
        <w:rPr>
          <w:rFonts w:ascii="Calibri" w:hAnsi="Calibri" w:cs="Calibri"/>
          <w:noProof/>
          <w:sz w:val="24"/>
          <w:szCs w:val="24"/>
        </w:rPr>
        <w:t xml:space="preserve"> a little bit younger and a little bit more diverse</w:t>
      </w:r>
      <w:r w:rsidR="00F749D6">
        <w:rPr>
          <w:rFonts w:ascii="Calibri" w:hAnsi="Calibri" w:cs="Calibri"/>
          <w:noProof/>
          <w:sz w:val="24"/>
          <w:szCs w:val="24"/>
        </w:rPr>
        <w:t xml:space="preserve"> s</w:t>
      </w:r>
      <w:r w:rsidR="00F010E0">
        <w:rPr>
          <w:rFonts w:ascii="Calibri" w:hAnsi="Calibri" w:cs="Calibri"/>
          <w:noProof/>
          <w:sz w:val="24"/>
          <w:szCs w:val="24"/>
        </w:rPr>
        <w:t xml:space="preserve">o 74 versus 80% white. And there tend to be a lot more </w:t>
      </w:r>
      <w:r w:rsidR="00F010E0" w:rsidRPr="00F749D6">
        <w:rPr>
          <w:rFonts w:ascii="Calibri" w:hAnsi="Calibri" w:cs="Calibri"/>
          <w:noProof/>
          <w:sz w:val="24"/>
          <w:szCs w:val="24"/>
        </w:rPr>
        <w:t>urbans</w:t>
      </w:r>
      <w:r w:rsidR="00F010E0">
        <w:rPr>
          <w:rFonts w:ascii="Calibri" w:hAnsi="Calibri" w:cs="Calibri"/>
          <w:noProof/>
          <w:sz w:val="24"/>
          <w:szCs w:val="24"/>
        </w:rPr>
        <w:t xml:space="preserve"> so 70 versus 62</w:t>
      </w:r>
      <w:r w:rsidR="00974F08">
        <w:rPr>
          <w:rFonts w:ascii="Calibri" w:hAnsi="Calibri" w:cs="Calibri"/>
          <w:noProof/>
          <w:sz w:val="24"/>
          <w:szCs w:val="24"/>
        </w:rPr>
        <w:t>, 73 versus 65. And also their, their risk scores are a bit higher. That the distribution a little bit wider</w:t>
      </w:r>
      <w:r w:rsidR="00FD2EA0">
        <w:rPr>
          <w:rFonts w:ascii="Calibri" w:hAnsi="Calibri" w:cs="Calibri"/>
          <w:noProof/>
          <w:sz w:val="24"/>
          <w:szCs w:val="24"/>
        </w:rPr>
        <w:t xml:space="preserve">, </w:t>
      </w:r>
      <w:r w:rsidR="00FD2EA0" w:rsidRPr="00F749D6">
        <w:rPr>
          <w:rFonts w:ascii="Calibri" w:hAnsi="Calibri" w:cs="Calibri"/>
          <w:noProof/>
          <w:sz w:val="24"/>
          <w:szCs w:val="24"/>
        </w:rPr>
        <w:t>to</w:t>
      </w:r>
      <w:r w:rsidR="00FD2EA0">
        <w:rPr>
          <w:rFonts w:ascii="Calibri" w:hAnsi="Calibri" w:cs="Calibri"/>
          <w:noProof/>
          <w:sz w:val="24"/>
          <w:szCs w:val="24"/>
        </w:rPr>
        <w:t xml:space="preserve">. So that, that’s what the </w:t>
      </w:r>
      <w:r w:rsidR="00FD2EA0" w:rsidRPr="00F749D6">
        <w:rPr>
          <w:rFonts w:ascii="Calibri" w:hAnsi="Calibri" w:cs="Calibri"/>
          <w:noProof/>
          <w:sz w:val="24"/>
          <w:szCs w:val="24"/>
        </w:rPr>
        <w:t>populat</w:t>
      </w:r>
      <w:r w:rsidR="00F749D6">
        <w:rPr>
          <w:rFonts w:ascii="Calibri" w:hAnsi="Calibri" w:cs="Calibri"/>
          <w:noProof/>
          <w:sz w:val="24"/>
          <w:szCs w:val="24"/>
        </w:rPr>
        <w:t>io</w:t>
      </w:r>
      <w:r w:rsidR="00FD2EA0" w:rsidRPr="00F749D6">
        <w:rPr>
          <w:rFonts w:ascii="Calibri" w:hAnsi="Calibri" w:cs="Calibri"/>
          <w:noProof/>
          <w:sz w:val="24"/>
          <w:szCs w:val="24"/>
        </w:rPr>
        <w:t>n</w:t>
      </w:r>
      <w:r w:rsidR="00FD2EA0">
        <w:rPr>
          <w:rFonts w:ascii="Calibri" w:hAnsi="Calibri" w:cs="Calibri"/>
          <w:noProof/>
          <w:sz w:val="24"/>
          <w:szCs w:val="24"/>
        </w:rPr>
        <w:t xml:space="preserve"> of people making </w:t>
      </w:r>
      <w:r w:rsidR="00FD2EA0" w:rsidRPr="00F749D6">
        <w:rPr>
          <w:rFonts w:ascii="Calibri" w:hAnsi="Calibri" w:cs="Calibri"/>
          <w:noProof/>
          <w:sz w:val="24"/>
          <w:szCs w:val="24"/>
        </w:rPr>
        <w:t>same</w:t>
      </w:r>
      <w:r w:rsidR="00F749D6">
        <w:rPr>
          <w:rFonts w:ascii="Calibri" w:hAnsi="Calibri" w:cs="Calibri"/>
          <w:noProof/>
          <w:sz w:val="24"/>
          <w:szCs w:val="24"/>
        </w:rPr>
        <w:t>-</w:t>
      </w:r>
      <w:r w:rsidR="00FD2EA0" w:rsidRPr="00F749D6">
        <w:rPr>
          <w:rFonts w:ascii="Calibri" w:hAnsi="Calibri" w:cs="Calibri"/>
          <w:noProof/>
          <w:sz w:val="24"/>
          <w:szCs w:val="24"/>
        </w:rPr>
        <w:t>day</w:t>
      </w:r>
      <w:r w:rsidR="00F749D6">
        <w:rPr>
          <w:rFonts w:ascii="Calibri" w:hAnsi="Calibri" w:cs="Calibri"/>
          <w:noProof/>
          <w:sz w:val="24"/>
          <w:szCs w:val="24"/>
        </w:rPr>
        <w:t xml:space="preserve"> requests and walking </w:t>
      </w:r>
      <w:r w:rsidR="00FD2EA0" w:rsidRPr="00F749D6">
        <w:rPr>
          <w:rFonts w:ascii="Calibri" w:hAnsi="Calibri" w:cs="Calibri"/>
          <w:noProof/>
          <w:sz w:val="24"/>
          <w:szCs w:val="24"/>
        </w:rPr>
        <w:t>in</w:t>
      </w:r>
      <w:r w:rsidR="00FD2EA0">
        <w:rPr>
          <w:rFonts w:ascii="Calibri" w:hAnsi="Calibri" w:cs="Calibri"/>
          <w:noProof/>
          <w:sz w:val="24"/>
          <w:szCs w:val="24"/>
        </w:rPr>
        <w:t xml:space="preserve"> looks like. It’s a little bit, a little bit younger a little bit more urban, a little bit more racially diverse. </w:t>
      </w:r>
    </w:p>
    <w:p w:rsidR="00FD2EA0" w:rsidRDefault="00FD2EA0" w:rsidP="005B0DCD">
      <w:pPr>
        <w:tabs>
          <w:tab w:val="left" w:pos="3693"/>
        </w:tabs>
        <w:autoSpaceDE w:val="0"/>
        <w:autoSpaceDN w:val="0"/>
        <w:adjustRightInd w:val="0"/>
        <w:spacing w:after="0" w:line="240" w:lineRule="auto"/>
        <w:rPr>
          <w:rFonts w:ascii="Calibri" w:hAnsi="Calibri" w:cs="Calibri"/>
          <w:noProof/>
          <w:sz w:val="24"/>
          <w:szCs w:val="24"/>
        </w:rPr>
      </w:pPr>
    </w:p>
    <w:p w:rsidR="004B2E91" w:rsidRDefault="00FD2EA0" w:rsidP="005B0DCD">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 xml:space="preserve">So here’s our exclusions table. So we started with about 1.5 million requests in the 23 divisions or the 23 parents over every year. And in the </w:t>
      </w:r>
      <w:r w:rsidRPr="00F749D6">
        <w:rPr>
          <w:rFonts w:ascii="Calibri" w:hAnsi="Calibri" w:cs="Calibri"/>
          <w:noProof/>
          <w:sz w:val="24"/>
          <w:szCs w:val="24"/>
        </w:rPr>
        <w:t>end</w:t>
      </w:r>
      <w:r w:rsidR="00F749D6">
        <w:rPr>
          <w:rFonts w:ascii="Calibri" w:hAnsi="Calibri" w:cs="Calibri"/>
          <w:noProof/>
          <w:sz w:val="24"/>
          <w:szCs w:val="24"/>
        </w:rPr>
        <w:t>,</w:t>
      </w:r>
      <w:r>
        <w:rPr>
          <w:rFonts w:ascii="Calibri" w:hAnsi="Calibri" w:cs="Calibri"/>
          <w:noProof/>
          <w:sz w:val="24"/>
          <w:szCs w:val="24"/>
        </w:rPr>
        <w:t xml:space="preserve"> we end up excluding about 10 to 11% of all these, due to the, due to the reasons that I stipulated above. And we’re still working on a lot of these exclusions. It’s kind of a work in progress here, so. And </w:t>
      </w:r>
      <w:r w:rsidRPr="00F749D6">
        <w:rPr>
          <w:rFonts w:ascii="Calibri" w:hAnsi="Calibri" w:cs="Calibri"/>
          <w:noProof/>
          <w:sz w:val="24"/>
          <w:szCs w:val="24"/>
        </w:rPr>
        <w:t>obviously</w:t>
      </w:r>
      <w:r w:rsidR="00F749D6">
        <w:rPr>
          <w:rFonts w:ascii="Calibri" w:hAnsi="Calibri" w:cs="Calibri"/>
          <w:noProof/>
          <w:sz w:val="24"/>
          <w:szCs w:val="24"/>
        </w:rPr>
        <w:t xml:space="preserve"> the exclusions </w:t>
      </w:r>
      <w:r w:rsidR="00F749D6" w:rsidRPr="00F749D6">
        <w:rPr>
          <w:rFonts w:ascii="Calibri" w:hAnsi="Calibri" w:cs="Calibri"/>
          <w:noProof/>
          <w:sz w:val="24"/>
          <w:szCs w:val="24"/>
        </w:rPr>
        <w:t>ar</w:t>
      </w:r>
      <w:r w:rsidR="00F749D6">
        <w:rPr>
          <w:rFonts w:ascii="Calibri" w:hAnsi="Calibri" w:cs="Calibri"/>
          <w:noProof/>
          <w:sz w:val="24"/>
          <w:szCs w:val="24"/>
        </w:rPr>
        <w:t>en’t mutually exclusive</w:t>
      </w:r>
      <w:r>
        <w:rPr>
          <w:rFonts w:ascii="Calibri" w:hAnsi="Calibri" w:cs="Calibri"/>
          <w:noProof/>
          <w:sz w:val="24"/>
          <w:szCs w:val="24"/>
        </w:rPr>
        <w:t xml:space="preserve">. </w:t>
      </w:r>
      <w:r w:rsidR="00EF5141">
        <w:rPr>
          <w:rFonts w:ascii="Calibri" w:hAnsi="Calibri" w:cs="Calibri"/>
          <w:noProof/>
          <w:sz w:val="24"/>
          <w:szCs w:val="24"/>
        </w:rPr>
        <w:t xml:space="preserve">So a lot of the people who are actually in-patient and making </w:t>
      </w:r>
      <w:r w:rsidR="00EF5141" w:rsidRPr="00F749D6">
        <w:rPr>
          <w:rFonts w:ascii="Calibri" w:hAnsi="Calibri" w:cs="Calibri"/>
          <w:noProof/>
          <w:sz w:val="24"/>
          <w:szCs w:val="24"/>
        </w:rPr>
        <w:t>same</w:t>
      </w:r>
      <w:r w:rsidR="00F749D6">
        <w:rPr>
          <w:rFonts w:ascii="Calibri" w:hAnsi="Calibri" w:cs="Calibri"/>
          <w:noProof/>
          <w:sz w:val="24"/>
          <w:szCs w:val="24"/>
        </w:rPr>
        <w:t>-</w:t>
      </w:r>
      <w:r w:rsidR="00EF5141" w:rsidRPr="00F749D6">
        <w:rPr>
          <w:rFonts w:ascii="Calibri" w:hAnsi="Calibri" w:cs="Calibri"/>
          <w:noProof/>
          <w:sz w:val="24"/>
          <w:szCs w:val="24"/>
        </w:rPr>
        <w:t>day</w:t>
      </w:r>
      <w:r w:rsidR="00EF5141">
        <w:rPr>
          <w:rFonts w:ascii="Calibri" w:hAnsi="Calibri" w:cs="Calibri"/>
          <w:noProof/>
          <w:sz w:val="24"/>
          <w:szCs w:val="24"/>
        </w:rPr>
        <w:t xml:space="preserve"> requests they’ll be </w:t>
      </w:r>
      <w:r w:rsidR="00EF5141" w:rsidRPr="00F749D6">
        <w:rPr>
          <w:rFonts w:ascii="Calibri" w:hAnsi="Calibri" w:cs="Calibri"/>
          <w:noProof/>
          <w:sz w:val="24"/>
          <w:szCs w:val="24"/>
        </w:rPr>
        <w:t>canceled</w:t>
      </w:r>
      <w:r w:rsidR="00EF5141">
        <w:rPr>
          <w:rFonts w:ascii="Calibri" w:hAnsi="Calibri" w:cs="Calibri"/>
          <w:noProof/>
          <w:sz w:val="24"/>
          <w:szCs w:val="24"/>
        </w:rPr>
        <w:t xml:space="preserve"> in the CDW</w:t>
      </w:r>
      <w:r w:rsidR="00F749D6">
        <w:rPr>
          <w:rFonts w:ascii="Calibri" w:hAnsi="Calibri" w:cs="Calibri"/>
          <w:noProof/>
          <w:sz w:val="24"/>
          <w:szCs w:val="24"/>
        </w:rPr>
        <w:t>. So</w:t>
      </w:r>
      <w:r w:rsidR="00EF5141">
        <w:rPr>
          <w:rFonts w:ascii="Calibri" w:hAnsi="Calibri" w:cs="Calibri"/>
          <w:noProof/>
          <w:sz w:val="24"/>
          <w:szCs w:val="24"/>
        </w:rPr>
        <w:t xml:space="preserve"> you’ll have, you know both an in-patient exclusion and a, an appointment cancel exclusion. So these are not mutually exclusive.</w:t>
      </w:r>
    </w:p>
    <w:p w:rsidR="004B2E91" w:rsidRDefault="004B2E91" w:rsidP="005B0DCD">
      <w:pPr>
        <w:tabs>
          <w:tab w:val="left" w:pos="3693"/>
        </w:tabs>
        <w:autoSpaceDE w:val="0"/>
        <w:autoSpaceDN w:val="0"/>
        <w:adjustRightInd w:val="0"/>
        <w:spacing w:after="0" w:line="240" w:lineRule="auto"/>
        <w:rPr>
          <w:rFonts w:ascii="Calibri" w:hAnsi="Calibri" w:cs="Calibri"/>
          <w:noProof/>
          <w:sz w:val="24"/>
          <w:szCs w:val="24"/>
        </w:rPr>
      </w:pPr>
    </w:p>
    <w:p w:rsidR="00AF0438" w:rsidRDefault="004B2E91" w:rsidP="005B0DCD">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 xml:space="preserve">So, fulfillment. So </w:t>
      </w:r>
      <w:r w:rsidRPr="00F749D6">
        <w:rPr>
          <w:rFonts w:ascii="Calibri" w:hAnsi="Calibri" w:cs="Calibri"/>
          <w:noProof/>
          <w:sz w:val="24"/>
          <w:szCs w:val="24"/>
        </w:rPr>
        <w:t>where,</w:t>
      </w:r>
      <w:r>
        <w:rPr>
          <w:rFonts w:ascii="Calibri" w:hAnsi="Calibri" w:cs="Calibri"/>
          <w:noProof/>
          <w:sz w:val="24"/>
          <w:szCs w:val="24"/>
        </w:rPr>
        <w:t xml:space="preserve"> </w:t>
      </w:r>
      <w:r w:rsidR="00F749D6">
        <w:rPr>
          <w:rFonts w:ascii="Calibri" w:hAnsi="Calibri" w:cs="Calibri"/>
          <w:noProof/>
          <w:sz w:val="24"/>
          <w:szCs w:val="24"/>
        </w:rPr>
        <w:t>do you see where mak</w:t>
      </w:r>
      <w:r>
        <w:rPr>
          <w:rFonts w:ascii="Calibri" w:hAnsi="Calibri" w:cs="Calibri"/>
          <w:noProof/>
          <w:sz w:val="24"/>
          <w:szCs w:val="24"/>
        </w:rPr>
        <w:t xml:space="preserve">ing the same day requests </w:t>
      </w:r>
      <w:r w:rsidR="00F749D6">
        <w:rPr>
          <w:rFonts w:ascii="Calibri" w:hAnsi="Calibri" w:cs="Calibri"/>
          <w:noProof/>
          <w:sz w:val="24"/>
          <w:szCs w:val="24"/>
        </w:rPr>
        <w:t>or</w:t>
      </w:r>
      <w:r>
        <w:rPr>
          <w:rFonts w:ascii="Calibri" w:hAnsi="Calibri" w:cs="Calibri"/>
          <w:noProof/>
          <w:sz w:val="24"/>
          <w:szCs w:val="24"/>
        </w:rPr>
        <w:t xml:space="preserve"> walk-in where </w:t>
      </w:r>
      <w:r w:rsidRPr="00F749D6">
        <w:rPr>
          <w:rFonts w:ascii="Calibri" w:hAnsi="Calibri" w:cs="Calibri"/>
          <w:noProof/>
          <w:sz w:val="24"/>
          <w:szCs w:val="24"/>
        </w:rPr>
        <w:t>they</w:t>
      </w:r>
      <w:r>
        <w:rPr>
          <w:rFonts w:ascii="Calibri" w:hAnsi="Calibri" w:cs="Calibri"/>
          <w:noProof/>
          <w:sz w:val="24"/>
          <w:szCs w:val="24"/>
        </w:rPr>
        <w:t xml:space="preserve"> actually </w:t>
      </w:r>
      <w:r w:rsidR="00F749D6" w:rsidRPr="00F749D6">
        <w:rPr>
          <w:rFonts w:ascii="Calibri" w:hAnsi="Calibri" w:cs="Calibri"/>
          <w:noProof/>
          <w:sz w:val="24"/>
          <w:szCs w:val="24"/>
        </w:rPr>
        <w:t>doing</w:t>
      </w:r>
      <w:r w:rsidR="00F749D6">
        <w:rPr>
          <w:rFonts w:ascii="Calibri" w:hAnsi="Calibri" w:cs="Calibri"/>
          <w:noProof/>
          <w:sz w:val="24"/>
          <w:szCs w:val="24"/>
        </w:rPr>
        <w:t xml:space="preserve"> that, where they, </w:t>
      </w:r>
      <w:r w:rsidRPr="00F749D6">
        <w:rPr>
          <w:rFonts w:ascii="Calibri" w:hAnsi="Calibri" w:cs="Calibri"/>
          <w:noProof/>
          <w:sz w:val="24"/>
          <w:szCs w:val="24"/>
        </w:rPr>
        <w:t>where</w:t>
      </w:r>
      <w:r>
        <w:rPr>
          <w:rFonts w:ascii="Calibri" w:hAnsi="Calibri" w:cs="Calibri"/>
          <w:noProof/>
          <w:sz w:val="24"/>
          <w:szCs w:val="24"/>
        </w:rPr>
        <w:t xml:space="preserve"> </w:t>
      </w:r>
      <w:r w:rsidR="00F749D6">
        <w:rPr>
          <w:rFonts w:ascii="Calibri" w:hAnsi="Calibri" w:cs="Calibri"/>
          <w:noProof/>
          <w:sz w:val="24"/>
          <w:szCs w:val="24"/>
        </w:rPr>
        <w:t>they are receiving care</w:t>
      </w:r>
      <w:r>
        <w:rPr>
          <w:rFonts w:ascii="Calibri" w:hAnsi="Calibri" w:cs="Calibri"/>
          <w:noProof/>
          <w:sz w:val="24"/>
          <w:szCs w:val="24"/>
        </w:rPr>
        <w:t xml:space="preserve">. So for the most part for all, </w:t>
      </w:r>
      <w:r>
        <w:rPr>
          <w:rFonts w:ascii="Calibri" w:hAnsi="Calibri" w:cs="Calibri"/>
          <w:noProof/>
          <w:sz w:val="24"/>
          <w:szCs w:val="24"/>
        </w:rPr>
        <w:lastRenderedPageBreak/>
        <w:t xml:space="preserve">for all requests they’re being, they’re being treated in other places outside of primary care, mental health. So this VA other is VA specialty, it could be labs it could be pharmacy it could be anything </w:t>
      </w:r>
      <w:r w:rsidR="003E1233">
        <w:rPr>
          <w:rFonts w:ascii="Calibri" w:hAnsi="Calibri" w:cs="Calibri"/>
          <w:noProof/>
          <w:sz w:val="24"/>
          <w:szCs w:val="24"/>
        </w:rPr>
        <w:t>except</w:t>
      </w:r>
      <w:r>
        <w:rPr>
          <w:rFonts w:ascii="Calibri" w:hAnsi="Calibri" w:cs="Calibri"/>
          <w:noProof/>
          <w:sz w:val="24"/>
          <w:szCs w:val="24"/>
        </w:rPr>
        <w:t xml:space="preserve"> VA primary care and VA mental health. So on average in any year </w:t>
      </w:r>
      <w:r w:rsidRPr="00F749D6">
        <w:rPr>
          <w:rFonts w:ascii="Calibri" w:hAnsi="Calibri" w:cs="Calibri"/>
          <w:noProof/>
          <w:sz w:val="24"/>
          <w:szCs w:val="24"/>
        </w:rPr>
        <w:t>you’re seeing</w:t>
      </w:r>
      <w:r>
        <w:rPr>
          <w:rFonts w:ascii="Calibri" w:hAnsi="Calibri" w:cs="Calibri"/>
          <w:noProof/>
          <w:sz w:val="24"/>
          <w:szCs w:val="24"/>
        </w:rPr>
        <w:t xml:space="preserve"> about 70%</w:t>
      </w:r>
      <w:r w:rsidR="00F749D6">
        <w:rPr>
          <w:rFonts w:ascii="Calibri" w:hAnsi="Calibri" w:cs="Calibri"/>
          <w:noProof/>
          <w:sz w:val="24"/>
          <w:szCs w:val="24"/>
        </w:rPr>
        <w:t xml:space="preserve"> s</w:t>
      </w:r>
      <w:r w:rsidR="00AA64EC">
        <w:rPr>
          <w:rFonts w:ascii="Calibri" w:hAnsi="Calibri" w:cs="Calibri"/>
          <w:noProof/>
          <w:sz w:val="24"/>
          <w:szCs w:val="24"/>
        </w:rPr>
        <w:t>ome are in specialty,</w:t>
      </w:r>
      <w:r w:rsidR="00F749D6">
        <w:rPr>
          <w:rFonts w:ascii="Calibri" w:hAnsi="Calibri" w:cs="Calibri"/>
          <w:noProof/>
          <w:sz w:val="24"/>
          <w:szCs w:val="24"/>
        </w:rPr>
        <w:t xml:space="preserve"> non</w:t>
      </w:r>
      <w:r w:rsidR="00EC56CF">
        <w:rPr>
          <w:rFonts w:ascii="Calibri" w:hAnsi="Calibri" w:cs="Calibri"/>
          <w:noProof/>
          <w:sz w:val="24"/>
          <w:szCs w:val="24"/>
        </w:rPr>
        <w:t xml:space="preserve">primary care and in </w:t>
      </w:r>
      <w:r w:rsidR="00EC56CF" w:rsidRPr="00F749D6">
        <w:rPr>
          <w:rFonts w:ascii="Calibri" w:hAnsi="Calibri" w:cs="Calibri"/>
          <w:noProof/>
          <w:sz w:val="24"/>
          <w:szCs w:val="24"/>
        </w:rPr>
        <w:t>primary</w:t>
      </w:r>
      <w:r w:rsidR="00EC56CF">
        <w:rPr>
          <w:rFonts w:ascii="Calibri" w:hAnsi="Calibri" w:cs="Calibri"/>
          <w:noProof/>
          <w:sz w:val="24"/>
          <w:szCs w:val="24"/>
        </w:rPr>
        <w:t xml:space="preserve"> </w:t>
      </w:r>
      <w:r w:rsidR="00EC56CF" w:rsidRPr="00F749D6">
        <w:rPr>
          <w:rFonts w:ascii="Calibri" w:hAnsi="Calibri" w:cs="Calibri"/>
          <w:noProof/>
          <w:sz w:val="24"/>
          <w:szCs w:val="24"/>
        </w:rPr>
        <w:t>you</w:t>
      </w:r>
      <w:r w:rsidR="00F749D6">
        <w:rPr>
          <w:rFonts w:ascii="Calibri" w:hAnsi="Calibri" w:cs="Calibri"/>
          <w:noProof/>
          <w:sz w:val="24"/>
          <w:szCs w:val="24"/>
        </w:rPr>
        <w:t>'re</w:t>
      </w:r>
      <w:r w:rsidR="00EC56CF">
        <w:rPr>
          <w:rFonts w:ascii="Calibri" w:hAnsi="Calibri" w:cs="Calibri"/>
          <w:noProof/>
          <w:sz w:val="24"/>
          <w:szCs w:val="24"/>
        </w:rPr>
        <w:t xml:space="preserve"> seeing about 20% fulfillment on average throughout the year. Mental health’s seeing about six, s</w:t>
      </w:r>
      <w:r w:rsidR="00CF66BE">
        <w:rPr>
          <w:rFonts w:ascii="Calibri" w:hAnsi="Calibri" w:cs="Calibri"/>
          <w:noProof/>
          <w:sz w:val="24"/>
          <w:szCs w:val="24"/>
        </w:rPr>
        <w:t>ix to seven</w:t>
      </w:r>
      <w:r w:rsidR="00F749D6">
        <w:rPr>
          <w:rFonts w:ascii="Calibri" w:hAnsi="Calibri" w:cs="Calibri"/>
          <w:noProof/>
          <w:sz w:val="24"/>
          <w:szCs w:val="24"/>
        </w:rPr>
        <w:t xml:space="preserve">. </w:t>
      </w:r>
      <w:r w:rsidR="00CF66BE">
        <w:rPr>
          <w:rFonts w:ascii="Calibri" w:hAnsi="Calibri" w:cs="Calibri"/>
          <w:noProof/>
          <w:sz w:val="24"/>
          <w:szCs w:val="24"/>
        </w:rPr>
        <w:t xml:space="preserve">VA </w:t>
      </w:r>
      <w:r w:rsidR="00CF66BE" w:rsidRPr="00F749D6">
        <w:rPr>
          <w:rFonts w:ascii="Calibri" w:hAnsi="Calibri" w:cs="Calibri"/>
          <w:noProof/>
          <w:sz w:val="24"/>
          <w:szCs w:val="24"/>
        </w:rPr>
        <w:t>in-patients</w:t>
      </w:r>
      <w:r w:rsidR="00CF66BE">
        <w:rPr>
          <w:rFonts w:ascii="Calibri" w:hAnsi="Calibri" w:cs="Calibri"/>
          <w:noProof/>
          <w:sz w:val="24"/>
          <w:szCs w:val="24"/>
        </w:rPr>
        <w:t xml:space="preserve"> doing 2%, that’s go</w:t>
      </w:r>
      <w:r w:rsidR="003C14C8">
        <w:rPr>
          <w:rFonts w:ascii="Calibri" w:hAnsi="Calibri" w:cs="Calibri"/>
          <w:noProof/>
          <w:sz w:val="24"/>
          <w:szCs w:val="24"/>
        </w:rPr>
        <w:t>ne up, almost doubled. And the f</w:t>
      </w:r>
      <w:r w:rsidR="00CF66BE">
        <w:rPr>
          <w:rFonts w:ascii="Calibri" w:hAnsi="Calibri" w:cs="Calibri"/>
          <w:noProof/>
          <w:sz w:val="24"/>
          <w:szCs w:val="24"/>
        </w:rPr>
        <w:t xml:space="preserve">ee in-patient </w:t>
      </w:r>
      <w:r w:rsidR="00CF66BE" w:rsidRPr="00F749D6">
        <w:rPr>
          <w:rFonts w:ascii="Calibri" w:hAnsi="Calibri" w:cs="Calibri"/>
          <w:noProof/>
          <w:sz w:val="24"/>
          <w:szCs w:val="24"/>
        </w:rPr>
        <w:t>so</w:t>
      </w:r>
      <w:r w:rsidR="00CF66BE">
        <w:rPr>
          <w:rFonts w:ascii="Calibri" w:hAnsi="Calibri" w:cs="Calibri"/>
          <w:noProof/>
          <w:sz w:val="24"/>
          <w:szCs w:val="24"/>
        </w:rPr>
        <w:t xml:space="preserve"> that’s around 1%, 2% that’</w:t>
      </w:r>
      <w:r w:rsidR="003C14C8">
        <w:rPr>
          <w:rFonts w:ascii="Calibri" w:hAnsi="Calibri" w:cs="Calibri"/>
          <w:noProof/>
          <w:sz w:val="24"/>
          <w:szCs w:val="24"/>
        </w:rPr>
        <w:t xml:space="preserve">s also increasing. Then fee out-patient is only down 2% or so of all </w:t>
      </w:r>
      <w:r w:rsidR="00CE38C5">
        <w:rPr>
          <w:rFonts w:ascii="Calibri" w:hAnsi="Calibri" w:cs="Calibri"/>
          <w:noProof/>
          <w:sz w:val="24"/>
          <w:szCs w:val="24"/>
        </w:rPr>
        <w:t>visits.</w:t>
      </w:r>
      <w:r w:rsidR="003C14C8">
        <w:rPr>
          <w:rFonts w:ascii="Calibri" w:hAnsi="Calibri" w:cs="Calibri"/>
          <w:noProof/>
          <w:sz w:val="24"/>
          <w:szCs w:val="24"/>
        </w:rPr>
        <w:t xml:space="preserve"> And then in the last year here’s we’re running into that, that problem with </w:t>
      </w:r>
      <w:r w:rsidR="003C14C8" w:rsidRPr="00F749D6">
        <w:rPr>
          <w:rFonts w:ascii="Calibri" w:hAnsi="Calibri" w:cs="Calibri"/>
          <w:noProof/>
          <w:sz w:val="24"/>
          <w:szCs w:val="24"/>
        </w:rPr>
        <w:t>the,</w:t>
      </w:r>
      <w:r w:rsidR="003C14C8">
        <w:rPr>
          <w:rFonts w:ascii="Calibri" w:hAnsi="Calibri" w:cs="Calibri"/>
          <w:noProof/>
          <w:sz w:val="24"/>
          <w:szCs w:val="24"/>
        </w:rPr>
        <w:t xml:space="preserve"> the missing Choice data in the </w:t>
      </w:r>
      <w:r w:rsidR="00CE38C5">
        <w:rPr>
          <w:rFonts w:ascii="Calibri" w:hAnsi="Calibri" w:cs="Calibri"/>
          <w:noProof/>
          <w:sz w:val="24"/>
          <w:szCs w:val="24"/>
        </w:rPr>
        <w:t>fee basis domain w</w:t>
      </w:r>
      <w:r w:rsidR="0029641D">
        <w:rPr>
          <w:rFonts w:ascii="Calibri" w:hAnsi="Calibri" w:cs="Calibri"/>
          <w:noProof/>
          <w:sz w:val="24"/>
          <w:szCs w:val="24"/>
        </w:rPr>
        <w:t xml:space="preserve">hich I, I have a link in the notes to the OIG report which gets into the details about that. So </w:t>
      </w:r>
      <w:r w:rsidR="0029641D" w:rsidRPr="00F749D6">
        <w:rPr>
          <w:rFonts w:ascii="Calibri" w:hAnsi="Calibri" w:cs="Calibri"/>
          <w:noProof/>
          <w:sz w:val="24"/>
          <w:szCs w:val="24"/>
        </w:rPr>
        <w:t>the,</w:t>
      </w:r>
      <w:r w:rsidR="0029641D">
        <w:rPr>
          <w:rFonts w:ascii="Calibri" w:hAnsi="Calibri" w:cs="Calibri"/>
          <w:noProof/>
          <w:sz w:val="24"/>
          <w:szCs w:val="24"/>
        </w:rPr>
        <w:t xml:space="preserve"> the stuff that I’m missing </w:t>
      </w:r>
      <w:r w:rsidR="00CE38C5">
        <w:rPr>
          <w:rFonts w:ascii="Calibri" w:hAnsi="Calibri" w:cs="Calibri"/>
          <w:noProof/>
          <w:sz w:val="24"/>
          <w:szCs w:val="24"/>
        </w:rPr>
        <w:t xml:space="preserve">here </w:t>
      </w:r>
      <w:r w:rsidR="0029641D">
        <w:rPr>
          <w:rFonts w:ascii="Calibri" w:hAnsi="Calibri" w:cs="Calibri"/>
          <w:noProof/>
          <w:sz w:val="24"/>
          <w:szCs w:val="24"/>
        </w:rPr>
        <w:t>is Medicare</w:t>
      </w:r>
      <w:r w:rsidR="00AF0438">
        <w:rPr>
          <w:rFonts w:ascii="Calibri" w:hAnsi="Calibri" w:cs="Calibri"/>
          <w:noProof/>
          <w:sz w:val="24"/>
          <w:szCs w:val="24"/>
        </w:rPr>
        <w:t xml:space="preserve">. So really would like to look and see, you know given the age of the </w:t>
      </w:r>
      <w:r w:rsidR="00AF0438" w:rsidRPr="00F749D6">
        <w:rPr>
          <w:rFonts w:ascii="Calibri" w:hAnsi="Calibri" w:cs="Calibri"/>
          <w:noProof/>
          <w:sz w:val="24"/>
          <w:szCs w:val="24"/>
        </w:rPr>
        <w:t>populat</w:t>
      </w:r>
      <w:r w:rsidR="00F749D6">
        <w:rPr>
          <w:rFonts w:ascii="Calibri" w:hAnsi="Calibri" w:cs="Calibri"/>
          <w:noProof/>
          <w:sz w:val="24"/>
          <w:szCs w:val="24"/>
        </w:rPr>
        <w:t>io</w:t>
      </w:r>
      <w:r w:rsidR="00AF0438" w:rsidRPr="00F749D6">
        <w:rPr>
          <w:rFonts w:ascii="Calibri" w:hAnsi="Calibri" w:cs="Calibri"/>
          <w:noProof/>
          <w:sz w:val="24"/>
          <w:szCs w:val="24"/>
        </w:rPr>
        <w:t>n</w:t>
      </w:r>
      <w:r w:rsidR="00AF0438">
        <w:rPr>
          <w:rFonts w:ascii="Calibri" w:hAnsi="Calibri" w:cs="Calibri"/>
          <w:noProof/>
          <w:sz w:val="24"/>
          <w:szCs w:val="24"/>
        </w:rPr>
        <w:t xml:space="preserve"> what type of, you know</w:t>
      </w:r>
      <w:r w:rsidR="00CE38C5">
        <w:rPr>
          <w:rFonts w:ascii="Calibri" w:hAnsi="Calibri" w:cs="Calibri"/>
          <w:noProof/>
          <w:sz w:val="24"/>
          <w:szCs w:val="24"/>
        </w:rPr>
        <w:t xml:space="preserve">, if someone’s </w:t>
      </w:r>
      <w:r w:rsidR="00AF0438">
        <w:rPr>
          <w:rFonts w:ascii="Calibri" w:hAnsi="Calibri" w:cs="Calibri"/>
          <w:noProof/>
          <w:sz w:val="24"/>
          <w:szCs w:val="24"/>
        </w:rPr>
        <w:t>[unintelligible 31:03] in Medicare if any.</w:t>
      </w:r>
    </w:p>
    <w:p w:rsidR="00AF0438" w:rsidRDefault="00AF0438" w:rsidP="005B0DCD">
      <w:pPr>
        <w:tabs>
          <w:tab w:val="left" w:pos="3693"/>
        </w:tabs>
        <w:autoSpaceDE w:val="0"/>
        <w:autoSpaceDN w:val="0"/>
        <w:adjustRightInd w:val="0"/>
        <w:spacing w:after="0" w:line="240" w:lineRule="auto"/>
        <w:rPr>
          <w:rFonts w:ascii="Calibri" w:hAnsi="Calibri" w:cs="Calibri"/>
          <w:noProof/>
          <w:sz w:val="24"/>
          <w:szCs w:val="24"/>
        </w:rPr>
      </w:pPr>
    </w:p>
    <w:p w:rsidR="0019796B" w:rsidRDefault="00AF0438" w:rsidP="005B0DCD">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Okay</w:t>
      </w:r>
      <w:r w:rsidR="00F749D6">
        <w:rPr>
          <w:rFonts w:ascii="Calibri" w:hAnsi="Calibri" w:cs="Calibri"/>
          <w:noProof/>
          <w:sz w:val="24"/>
          <w:szCs w:val="24"/>
        </w:rPr>
        <w:t xml:space="preserve">. </w:t>
      </w:r>
      <w:r>
        <w:rPr>
          <w:rFonts w:ascii="Calibri" w:hAnsi="Calibri" w:cs="Calibri"/>
          <w:noProof/>
          <w:sz w:val="24"/>
          <w:szCs w:val="24"/>
        </w:rPr>
        <w:t>So here’s, here the model</w:t>
      </w:r>
      <w:r w:rsidR="00044294">
        <w:rPr>
          <w:rFonts w:ascii="Calibri" w:hAnsi="Calibri" w:cs="Calibri"/>
          <w:noProof/>
          <w:sz w:val="24"/>
          <w:szCs w:val="24"/>
        </w:rPr>
        <w:t xml:space="preserve">, the model results. So </w:t>
      </w:r>
      <w:r w:rsidR="00F749D6">
        <w:rPr>
          <w:rFonts w:ascii="Calibri" w:hAnsi="Calibri" w:cs="Calibri"/>
          <w:noProof/>
          <w:sz w:val="24"/>
          <w:szCs w:val="24"/>
        </w:rPr>
        <w:t>we’re considering the</w:t>
      </w:r>
      <w:r w:rsidR="00044294">
        <w:rPr>
          <w:rFonts w:ascii="Calibri" w:hAnsi="Calibri" w:cs="Calibri"/>
          <w:noProof/>
          <w:sz w:val="24"/>
          <w:szCs w:val="24"/>
        </w:rPr>
        <w:t xml:space="preserve"> linear hierarchical regression in the first table</w:t>
      </w:r>
      <w:r w:rsidR="00F749D6">
        <w:rPr>
          <w:rFonts w:ascii="Calibri" w:hAnsi="Calibri" w:cs="Calibri"/>
          <w:noProof/>
          <w:sz w:val="24"/>
          <w:szCs w:val="24"/>
        </w:rPr>
        <w:t>. A</w:t>
      </w:r>
      <w:r w:rsidR="00044294">
        <w:rPr>
          <w:rFonts w:ascii="Calibri" w:hAnsi="Calibri" w:cs="Calibri"/>
          <w:noProof/>
          <w:sz w:val="24"/>
          <w:szCs w:val="24"/>
        </w:rPr>
        <w:t xml:space="preserve">nd then just for, just to be complete I’m including also the logistical results for those of you thinking </w:t>
      </w:r>
      <w:r w:rsidR="00044294" w:rsidRPr="00F749D6">
        <w:rPr>
          <w:rFonts w:ascii="Calibri" w:hAnsi="Calibri" w:cs="Calibri"/>
          <w:noProof/>
          <w:sz w:val="24"/>
          <w:szCs w:val="24"/>
        </w:rPr>
        <w:t>probab</w:t>
      </w:r>
      <w:r w:rsidR="00F749D6">
        <w:rPr>
          <w:rFonts w:ascii="Calibri" w:hAnsi="Calibri" w:cs="Calibri"/>
          <w:noProof/>
          <w:sz w:val="24"/>
          <w:szCs w:val="24"/>
        </w:rPr>
        <w:t>i</w:t>
      </w:r>
      <w:r w:rsidR="00044294" w:rsidRPr="00F749D6">
        <w:rPr>
          <w:rFonts w:ascii="Calibri" w:hAnsi="Calibri" w:cs="Calibri"/>
          <w:noProof/>
          <w:sz w:val="24"/>
          <w:szCs w:val="24"/>
        </w:rPr>
        <w:t>lities</w:t>
      </w:r>
      <w:r w:rsidR="003E1233">
        <w:rPr>
          <w:rFonts w:ascii="Calibri" w:hAnsi="Calibri" w:cs="Calibri"/>
          <w:noProof/>
          <w:sz w:val="24"/>
          <w:szCs w:val="24"/>
        </w:rPr>
        <w:t xml:space="preserve"> scale</w:t>
      </w:r>
      <w:r w:rsidR="00044294">
        <w:rPr>
          <w:rFonts w:ascii="Calibri" w:hAnsi="Calibri" w:cs="Calibri"/>
          <w:noProof/>
          <w:sz w:val="24"/>
          <w:szCs w:val="24"/>
        </w:rPr>
        <w:t xml:space="preserve">. So the first table linear so, as you go down the rows </w:t>
      </w:r>
      <w:r w:rsidR="00044294" w:rsidRPr="00F749D6">
        <w:rPr>
          <w:rFonts w:ascii="Calibri" w:hAnsi="Calibri" w:cs="Calibri"/>
          <w:noProof/>
          <w:sz w:val="24"/>
          <w:szCs w:val="24"/>
        </w:rPr>
        <w:t>that’s</w:t>
      </w:r>
      <w:r w:rsidR="00044294">
        <w:rPr>
          <w:rFonts w:ascii="Calibri" w:hAnsi="Calibri" w:cs="Calibri"/>
          <w:noProof/>
          <w:sz w:val="24"/>
          <w:szCs w:val="24"/>
        </w:rPr>
        <w:t xml:space="preserve"> as denotes which level of aggregation we’re considering for our </w:t>
      </w:r>
      <w:r w:rsidR="005C76D8">
        <w:rPr>
          <w:rFonts w:ascii="Calibri" w:hAnsi="Calibri" w:cs="Calibri"/>
          <w:noProof/>
          <w:sz w:val="24"/>
          <w:szCs w:val="24"/>
        </w:rPr>
        <w:t>random effects. So the first, the first row is a</w:t>
      </w:r>
      <w:r w:rsidR="009530A5">
        <w:rPr>
          <w:rFonts w:ascii="Calibri" w:hAnsi="Calibri" w:cs="Calibri"/>
          <w:noProof/>
          <w:sz w:val="24"/>
          <w:szCs w:val="24"/>
        </w:rPr>
        <w:t xml:space="preserve"> random intercept, random</w:t>
      </w:r>
      <w:r w:rsidR="00F749D6">
        <w:rPr>
          <w:rFonts w:ascii="Calibri" w:hAnsi="Calibri" w:cs="Calibri"/>
          <w:noProof/>
          <w:sz w:val="24"/>
          <w:szCs w:val="24"/>
        </w:rPr>
        <w:t xml:space="preserve"> slope of </w:t>
      </w:r>
      <w:r w:rsidR="009530A5">
        <w:rPr>
          <w:rFonts w:ascii="Calibri" w:hAnsi="Calibri" w:cs="Calibri"/>
          <w:noProof/>
          <w:sz w:val="24"/>
          <w:szCs w:val="24"/>
        </w:rPr>
        <w:t xml:space="preserve">parents. The second row is </w:t>
      </w:r>
      <w:r w:rsidR="009530A5" w:rsidRPr="00F749D6">
        <w:rPr>
          <w:rFonts w:ascii="Calibri" w:hAnsi="Calibri" w:cs="Calibri"/>
          <w:noProof/>
          <w:sz w:val="24"/>
          <w:szCs w:val="24"/>
        </w:rPr>
        <w:t>rando</w:t>
      </w:r>
      <w:r w:rsidR="00F749D6" w:rsidRPr="00F749D6">
        <w:rPr>
          <w:rFonts w:ascii="Calibri" w:hAnsi="Calibri" w:cs="Calibri"/>
          <w:noProof/>
          <w:sz w:val="24"/>
          <w:szCs w:val="24"/>
        </w:rPr>
        <w:t>m</w:t>
      </w:r>
      <w:r w:rsidR="009530A5">
        <w:rPr>
          <w:rFonts w:ascii="Calibri" w:hAnsi="Calibri" w:cs="Calibri"/>
          <w:noProof/>
          <w:sz w:val="24"/>
          <w:szCs w:val="24"/>
        </w:rPr>
        <w:t xml:space="preserve"> intercept, </w:t>
      </w:r>
      <w:r w:rsidR="009530A5" w:rsidRPr="00F749D6">
        <w:rPr>
          <w:rFonts w:ascii="Calibri" w:hAnsi="Calibri" w:cs="Calibri"/>
          <w:noProof/>
          <w:sz w:val="24"/>
          <w:szCs w:val="24"/>
        </w:rPr>
        <w:t>random</w:t>
      </w:r>
      <w:r w:rsidR="009530A5">
        <w:rPr>
          <w:rFonts w:ascii="Calibri" w:hAnsi="Calibri" w:cs="Calibri"/>
          <w:noProof/>
          <w:sz w:val="24"/>
          <w:szCs w:val="24"/>
        </w:rPr>
        <w:t xml:space="preserve"> </w:t>
      </w:r>
      <w:r w:rsidR="00F749D6">
        <w:rPr>
          <w:rFonts w:ascii="Calibri" w:hAnsi="Calibri" w:cs="Calibri"/>
          <w:noProof/>
          <w:sz w:val="24"/>
          <w:szCs w:val="24"/>
        </w:rPr>
        <w:t>slope of sta</w:t>
      </w:r>
      <w:r w:rsidR="00CE38C5">
        <w:rPr>
          <w:rFonts w:ascii="Calibri" w:hAnsi="Calibri" w:cs="Calibri"/>
          <w:noProof/>
          <w:sz w:val="24"/>
          <w:szCs w:val="24"/>
        </w:rPr>
        <w:t>5a.</w:t>
      </w:r>
      <w:r w:rsidR="00F749D6">
        <w:rPr>
          <w:rFonts w:ascii="Calibri" w:hAnsi="Calibri" w:cs="Calibri"/>
          <w:noProof/>
          <w:sz w:val="24"/>
          <w:szCs w:val="24"/>
        </w:rPr>
        <w:t xml:space="preserve"> A</w:t>
      </w:r>
      <w:r w:rsidR="009530A5">
        <w:rPr>
          <w:rFonts w:ascii="Calibri" w:hAnsi="Calibri" w:cs="Calibri"/>
          <w:noProof/>
          <w:sz w:val="24"/>
          <w:szCs w:val="24"/>
        </w:rPr>
        <w:t>nd the</w:t>
      </w:r>
      <w:r w:rsidR="00F749D6">
        <w:rPr>
          <w:rFonts w:ascii="Calibri" w:hAnsi="Calibri" w:cs="Calibri"/>
          <w:noProof/>
          <w:sz w:val="24"/>
          <w:szCs w:val="24"/>
        </w:rPr>
        <w:t>n the</w:t>
      </w:r>
      <w:r w:rsidR="009530A5">
        <w:rPr>
          <w:rFonts w:ascii="Calibri" w:hAnsi="Calibri" w:cs="Calibri"/>
          <w:noProof/>
          <w:sz w:val="24"/>
          <w:szCs w:val="24"/>
        </w:rPr>
        <w:t xml:space="preserve"> last the two rows are subset analysis. So the random intercept, </w:t>
      </w:r>
      <w:r w:rsidR="009530A5" w:rsidRPr="00F749D6">
        <w:rPr>
          <w:rFonts w:ascii="Calibri" w:hAnsi="Calibri" w:cs="Calibri"/>
          <w:noProof/>
          <w:sz w:val="24"/>
          <w:szCs w:val="24"/>
        </w:rPr>
        <w:t>random</w:t>
      </w:r>
      <w:r w:rsidR="009530A5">
        <w:rPr>
          <w:rFonts w:ascii="Calibri" w:hAnsi="Calibri" w:cs="Calibri"/>
          <w:noProof/>
          <w:sz w:val="24"/>
          <w:szCs w:val="24"/>
        </w:rPr>
        <w:t xml:space="preserve"> slope with any Sta5a for primary care and then for mental health. So as you can see on </w:t>
      </w:r>
      <w:r w:rsidR="009530A5" w:rsidRPr="00F749D6">
        <w:rPr>
          <w:rFonts w:ascii="Calibri" w:hAnsi="Calibri" w:cs="Calibri"/>
          <w:noProof/>
          <w:sz w:val="24"/>
          <w:szCs w:val="24"/>
        </w:rPr>
        <w:t>average</w:t>
      </w:r>
      <w:r w:rsidR="009530A5">
        <w:rPr>
          <w:rFonts w:ascii="Calibri" w:hAnsi="Calibri" w:cs="Calibri"/>
          <w:noProof/>
          <w:sz w:val="24"/>
          <w:szCs w:val="24"/>
        </w:rPr>
        <w:t xml:space="preserve"> </w:t>
      </w:r>
      <w:r w:rsidR="00F749D6">
        <w:rPr>
          <w:rFonts w:ascii="Calibri" w:hAnsi="Calibri" w:cs="Calibri"/>
          <w:noProof/>
          <w:sz w:val="24"/>
          <w:szCs w:val="24"/>
        </w:rPr>
        <w:t xml:space="preserve">we’re </w:t>
      </w:r>
      <w:r w:rsidR="009530A5">
        <w:rPr>
          <w:rFonts w:ascii="Calibri" w:hAnsi="Calibri" w:cs="Calibri"/>
          <w:noProof/>
          <w:sz w:val="24"/>
          <w:szCs w:val="24"/>
        </w:rPr>
        <w:t>starting at about 70, 75 to 85% of the small positive time trend. And for rural, so rural here we’re saying</w:t>
      </w:r>
      <w:r w:rsidR="00B424B6">
        <w:rPr>
          <w:rFonts w:ascii="Calibri" w:hAnsi="Calibri" w:cs="Calibri"/>
          <w:noProof/>
          <w:sz w:val="24"/>
          <w:szCs w:val="24"/>
        </w:rPr>
        <w:t xml:space="preserve"> it, that the proportion of Veterans who are classified rural within these levels of </w:t>
      </w:r>
      <w:r w:rsidR="00B424B6" w:rsidRPr="00F749D6">
        <w:rPr>
          <w:rFonts w:ascii="Calibri" w:hAnsi="Calibri" w:cs="Calibri"/>
          <w:noProof/>
          <w:sz w:val="24"/>
          <w:szCs w:val="24"/>
        </w:rPr>
        <w:t>aggr</w:t>
      </w:r>
      <w:r w:rsidR="00F749D6">
        <w:rPr>
          <w:rFonts w:ascii="Calibri" w:hAnsi="Calibri" w:cs="Calibri"/>
          <w:noProof/>
          <w:sz w:val="24"/>
          <w:szCs w:val="24"/>
        </w:rPr>
        <w:t>egatio</w:t>
      </w:r>
      <w:r w:rsidR="00B424B6" w:rsidRPr="00F749D6">
        <w:rPr>
          <w:rFonts w:ascii="Calibri" w:hAnsi="Calibri" w:cs="Calibri"/>
          <w:noProof/>
          <w:sz w:val="24"/>
          <w:szCs w:val="24"/>
        </w:rPr>
        <w:t>n</w:t>
      </w:r>
      <w:r w:rsidR="00B424B6">
        <w:rPr>
          <w:rFonts w:ascii="Calibri" w:hAnsi="Calibri" w:cs="Calibri"/>
          <w:noProof/>
          <w:sz w:val="24"/>
          <w:szCs w:val="24"/>
        </w:rPr>
        <w:t xml:space="preserve">. So this right here would be the proportion of rural Veterans within Sta5a. So there’s a little bit of negative, it looks like for higher, for </w:t>
      </w:r>
      <w:r w:rsidR="00B424B6" w:rsidRPr="00F749D6">
        <w:rPr>
          <w:rFonts w:ascii="Calibri" w:hAnsi="Calibri" w:cs="Calibri"/>
          <w:noProof/>
          <w:sz w:val="24"/>
          <w:szCs w:val="24"/>
        </w:rPr>
        <w:t>division</w:t>
      </w:r>
      <w:r w:rsidR="00F749D6" w:rsidRPr="00F749D6">
        <w:rPr>
          <w:rFonts w:ascii="Calibri" w:hAnsi="Calibri" w:cs="Calibri"/>
          <w:noProof/>
          <w:sz w:val="24"/>
          <w:szCs w:val="24"/>
        </w:rPr>
        <w:t>s</w:t>
      </w:r>
      <w:r w:rsidR="00B424B6">
        <w:rPr>
          <w:rFonts w:ascii="Calibri" w:hAnsi="Calibri" w:cs="Calibri"/>
          <w:noProof/>
          <w:sz w:val="24"/>
          <w:szCs w:val="24"/>
        </w:rPr>
        <w:t xml:space="preserve"> with higher p</w:t>
      </w:r>
      <w:r w:rsidR="005F700D">
        <w:rPr>
          <w:rFonts w:ascii="Calibri" w:hAnsi="Calibri" w:cs="Calibri"/>
          <w:noProof/>
          <w:sz w:val="24"/>
          <w:szCs w:val="24"/>
        </w:rPr>
        <w:t>rop</w:t>
      </w:r>
      <w:r w:rsidR="00B424B6">
        <w:rPr>
          <w:rFonts w:ascii="Calibri" w:hAnsi="Calibri" w:cs="Calibri"/>
          <w:noProof/>
          <w:sz w:val="24"/>
          <w:szCs w:val="24"/>
        </w:rPr>
        <w:t xml:space="preserve">ortions of rural Veterans. </w:t>
      </w:r>
      <w:r w:rsidR="00FB1F6E">
        <w:rPr>
          <w:rFonts w:ascii="Calibri" w:hAnsi="Calibri" w:cs="Calibri"/>
          <w:noProof/>
          <w:sz w:val="24"/>
          <w:szCs w:val="24"/>
        </w:rPr>
        <w:t>And then the Nosos is [unintelligible 32:37] positive which you expect. So patients with higher risk tend to get, have a higher Sta</w:t>
      </w:r>
      <w:r w:rsidR="008B7988">
        <w:rPr>
          <w:rFonts w:ascii="Calibri" w:hAnsi="Calibri" w:cs="Calibri"/>
          <w:noProof/>
          <w:sz w:val="24"/>
          <w:szCs w:val="24"/>
        </w:rPr>
        <w:t xml:space="preserve"> [unintelligible 32:45] [clears throat] excuse me. Anyway_</w:t>
      </w:r>
    </w:p>
    <w:p w:rsidR="008B7988" w:rsidRDefault="008B7988" w:rsidP="005B0DCD">
      <w:pPr>
        <w:tabs>
          <w:tab w:val="left" w:pos="3693"/>
        </w:tabs>
        <w:autoSpaceDE w:val="0"/>
        <w:autoSpaceDN w:val="0"/>
        <w:adjustRightInd w:val="0"/>
        <w:spacing w:after="0" w:line="240" w:lineRule="auto"/>
        <w:rPr>
          <w:rFonts w:ascii="Calibri" w:hAnsi="Calibri" w:cs="Calibri"/>
          <w:noProof/>
          <w:sz w:val="24"/>
          <w:szCs w:val="24"/>
        </w:rPr>
      </w:pPr>
    </w:p>
    <w:p w:rsidR="008B7988" w:rsidRDefault="008B7988" w:rsidP="005B0DCD">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Moderator: I’m sorry, can you repeat that?</w:t>
      </w:r>
    </w:p>
    <w:p w:rsidR="008B7988" w:rsidRDefault="008B7988" w:rsidP="005B0DCD">
      <w:pPr>
        <w:tabs>
          <w:tab w:val="left" w:pos="3693"/>
        </w:tabs>
        <w:autoSpaceDE w:val="0"/>
        <w:autoSpaceDN w:val="0"/>
        <w:adjustRightInd w:val="0"/>
        <w:spacing w:after="0" w:line="240" w:lineRule="auto"/>
        <w:rPr>
          <w:rFonts w:ascii="Calibri" w:hAnsi="Calibri" w:cs="Calibri"/>
          <w:noProof/>
          <w:sz w:val="24"/>
          <w:szCs w:val="24"/>
        </w:rPr>
      </w:pPr>
    </w:p>
    <w:p w:rsidR="008B7988" w:rsidRDefault="00F749D6" w:rsidP="005B0DCD">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Adam J. Batten:</w:t>
      </w:r>
      <w:r w:rsidR="009E40CC">
        <w:rPr>
          <w:rFonts w:ascii="Calibri" w:hAnsi="Calibri" w:cs="Calibri"/>
          <w:noProof/>
          <w:sz w:val="24"/>
          <w:szCs w:val="24"/>
        </w:rPr>
        <w:t xml:space="preserve"> Yeah, sorry. I just got</w:t>
      </w:r>
      <w:r>
        <w:rPr>
          <w:rFonts w:ascii="Calibri" w:hAnsi="Calibri" w:cs="Calibri"/>
          <w:noProof/>
          <w:sz w:val="24"/>
          <w:szCs w:val="24"/>
        </w:rPr>
        <w:t>,</w:t>
      </w:r>
      <w:r w:rsidR="009E40CC">
        <w:rPr>
          <w:rFonts w:ascii="Calibri" w:hAnsi="Calibri" w:cs="Calibri"/>
          <w:noProof/>
          <w:sz w:val="24"/>
          <w:szCs w:val="24"/>
        </w:rPr>
        <w:t xml:space="preserve"> throat’s a little dry, but_</w:t>
      </w:r>
    </w:p>
    <w:p w:rsidR="009E40CC" w:rsidRDefault="009E40CC" w:rsidP="005B0DCD">
      <w:pPr>
        <w:tabs>
          <w:tab w:val="left" w:pos="3693"/>
        </w:tabs>
        <w:autoSpaceDE w:val="0"/>
        <w:autoSpaceDN w:val="0"/>
        <w:adjustRightInd w:val="0"/>
        <w:spacing w:after="0" w:line="240" w:lineRule="auto"/>
        <w:rPr>
          <w:rFonts w:ascii="Calibri" w:hAnsi="Calibri" w:cs="Calibri"/>
          <w:noProof/>
          <w:sz w:val="24"/>
          <w:szCs w:val="24"/>
        </w:rPr>
      </w:pPr>
    </w:p>
    <w:p w:rsidR="009E40CC" w:rsidRDefault="009E40CC" w:rsidP="005B0DCD">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Moderator:</w:t>
      </w:r>
      <w:r w:rsidR="00EF3942">
        <w:rPr>
          <w:rFonts w:ascii="Calibri" w:hAnsi="Calibri" w:cs="Calibri"/>
          <w:noProof/>
          <w:sz w:val="24"/>
          <w:szCs w:val="24"/>
        </w:rPr>
        <w:t xml:space="preserve"> </w:t>
      </w:r>
      <w:r>
        <w:rPr>
          <w:rFonts w:ascii="Calibri" w:hAnsi="Calibri" w:cs="Calibri"/>
          <w:noProof/>
          <w:sz w:val="24"/>
          <w:szCs w:val="24"/>
        </w:rPr>
        <w:t>Oh, okay. No problem.</w:t>
      </w:r>
    </w:p>
    <w:p w:rsidR="009E40CC" w:rsidRDefault="009E40CC" w:rsidP="005B0DCD">
      <w:pPr>
        <w:tabs>
          <w:tab w:val="left" w:pos="3693"/>
        </w:tabs>
        <w:autoSpaceDE w:val="0"/>
        <w:autoSpaceDN w:val="0"/>
        <w:adjustRightInd w:val="0"/>
        <w:spacing w:after="0" w:line="240" w:lineRule="auto"/>
        <w:rPr>
          <w:rFonts w:ascii="Calibri" w:hAnsi="Calibri" w:cs="Calibri"/>
          <w:noProof/>
          <w:sz w:val="24"/>
          <w:szCs w:val="24"/>
        </w:rPr>
      </w:pPr>
    </w:p>
    <w:p w:rsidR="009E40CC" w:rsidRDefault="00F749D6" w:rsidP="005B0DCD">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Adam J. Batten:</w:t>
      </w:r>
      <w:r w:rsidR="009E40CC">
        <w:rPr>
          <w:rFonts w:ascii="Calibri" w:hAnsi="Calibri" w:cs="Calibri"/>
          <w:noProof/>
          <w:sz w:val="24"/>
          <w:szCs w:val="24"/>
        </w:rPr>
        <w:t xml:space="preserve"> Okay. </w:t>
      </w:r>
      <w:r w:rsidR="009E40CC" w:rsidRPr="009E40CC">
        <w:rPr>
          <w:rFonts w:ascii="Calibri" w:hAnsi="Calibri" w:cs="Calibri"/>
          <w:noProof/>
          <w:color w:val="0070C0"/>
          <w:sz w:val="24"/>
          <w:szCs w:val="24"/>
        </w:rPr>
        <w:t>So</w:t>
      </w:r>
      <w:r w:rsidR="009E40CC">
        <w:rPr>
          <w:rFonts w:ascii="Calibri" w:hAnsi="Calibri" w:cs="Calibri"/>
          <w:noProof/>
          <w:color w:val="0070C0"/>
          <w:sz w:val="24"/>
          <w:szCs w:val="24"/>
        </w:rPr>
        <w:t>_</w:t>
      </w:r>
      <w:r w:rsidR="009E40CC" w:rsidRPr="009E40CC">
        <w:rPr>
          <w:rFonts w:ascii="Calibri" w:hAnsi="Calibri" w:cs="Calibri"/>
          <w:noProof/>
          <w:color w:val="0070C0"/>
          <w:sz w:val="24"/>
          <w:szCs w:val="24"/>
        </w:rPr>
        <w:t xml:space="preserve"> </w:t>
      </w:r>
    </w:p>
    <w:p w:rsidR="009E40CC" w:rsidRDefault="009E40CC" w:rsidP="005B0DCD">
      <w:pPr>
        <w:tabs>
          <w:tab w:val="left" w:pos="3693"/>
        </w:tabs>
        <w:autoSpaceDE w:val="0"/>
        <w:autoSpaceDN w:val="0"/>
        <w:adjustRightInd w:val="0"/>
        <w:spacing w:after="0" w:line="240" w:lineRule="auto"/>
        <w:rPr>
          <w:rFonts w:ascii="Calibri" w:hAnsi="Calibri" w:cs="Calibri"/>
          <w:noProof/>
          <w:sz w:val="24"/>
          <w:szCs w:val="24"/>
        </w:rPr>
      </w:pPr>
    </w:p>
    <w:p w:rsidR="009E40CC" w:rsidRDefault="009E40CC" w:rsidP="005B0DCD">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 xml:space="preserve">Moderator: </w:t>
      </w:r>
      <w:r w:rsidRPr="009E40CC">
        <w:rPr>
          <w:rFonts w:ascii="Calibri" w:hAnsi="Calibri" w:cs="Calibri"/>
          <w:noProof/>
          <w:color w:val="0070C0"/>
          <w:sz w:val="24"/>
          <w:szCs w:val="24"/>
        </w:rPr>
        <w:t xml:space="preserve">_We do </w:t>
      </w:r>
      <w:r w:rsidR="00A76365">
        <w:rPr>
          <w:rFonts w:ascii="Calibri" w:hAnsi="Calibri" w:cs="Calibri"/>
          <w:noProof/>
          <w:sz w:val="24"/>
          <w:szCs w:val="24"/>
        </w:rPr>
        <w:t>have another, I’m sorry. We do have another clarifying question before we get going.</w:t>
      </w:r>
    </w:p>
    <w:p w:rsidR="00A76365" w:rsidRDefault="00A76365" w:rsidP="005B0DCD">
      <w:pPr>
        <w:tabs>
          <w:tab w:val="left" w:pos="3693"/>
        </w:tabs>
        <w:autoSpaceDE w:val="0"/>
        <w:autoSpaceDN w:val="0"/>
        <w:adjustRightInd w:val="0"/>
        <w:spacing w:after="0" w:line="240" w:lineRule="auto"/>
        <w:rPr>
          <w:rFonts w:ascii="Calibri" w:hAnsi="Calibri" w:cs="Calibri"/>
          <w:noProof/>
          <w:sz w:val="24"/>
          <w:szCs w:val="24"/>
        </w:rPr>
      </w:pPr>
    </w:p>
    <w:p w:rsidR="00A76365" w:rsidRDefault="00F749D6" w:rsidP="005B0DCD">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Adam J. Batten:</w:t>
      </w:r>
      <w:r w:rsidR="00A76365">
        <w:rPr>
          <w:rFonts w:ascii="Calibri" w:hAnsi="Calibri" w:cs="Calibri"/>
          <w:noProof/>
          <w:sz w:val="24"/>
          <w:szCs w:val="24"/>
        </w:rPr>
        <w:t>:</w:t>
      </w:r>
      <w:r w:rsidR="00EF3942">
        <w:rPr>
          <w:rFonts w:ascii="Calibri" w:hAnsi="Calibri" w:cs="Calibri"/>
          <w:noProof/>
          <w:sz w:val="24"/>
          <w:szCs w:val="24"/>
        </w:rPr>
        <w:t xml:space="preserve"> </w:t>
      </w:r>
      <w:r w:rsidR="00A76365">
        <w:rPr>
          <w:rFonts w:ascii="Calibri" w:hAnsi="Calibri" w:cs="Calibri"/>
          <w:noProof/>
          <w:sz w:val="24"/>
          <w:szCs w:val="24"/>
        </w:rPr>
        <w:t>Okay.</w:t>
      </w:r>
    </w:p>
    <w:p w:rsidR="00A76365" w:rsidRDefault="00A76365" w:rsidP="005B0DCD">
      <w:pPr>
        <w:tabs>
          <w:tab w:val="left" w:pos="3693"/>
        </w:tabs>
        <w:autoSpaceDE w:val="0"/>
        <w:autoSpaceDN w:val="0"/>
        <w:adjustRightInd w:val="0"/>
        <w:spacing w:after="0" w:line="240" w:lineRule="auto"/>
        <w:rPr>
          <w:rFonts w:ascii="Calibri" w:hAnsi="Calibri" w:cs="Calibri"/>
          <w:noProof/>
          <w:sz w:val="24"/>
          <w:szCs w:val="24"/>
        </w:rPr>
      </w:pPr>
    </w:p>
    <w:p w:rsidR="00A76365" w:rsidRDefault="00A76365" w:rsidP="005B0DCD">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 xml:space="preserve">Moderator: Can you </w:t>
      </w:r>
      <w:r w:rsidR="00A314D2">
        <w:rPr>
          <w:rFonts w:ascii="Calibri" w:hAnsi="Calibri" w:cs="Calibri"/>
          <w:noProof/>
          <w:sz w:val="24"/>
          <w:szCs w:val="24"/>
        </w:rPr>
        <w:t>let us know what is included in other</w:t>
      </w:r>
      <w:r w:rsidR="00F749D6">
        <w:rPr>
          <w:rFonts w:ascii="Calibri" w:hAnsi="Calibri" w:cs="Calibri"/>
          <w:noProof/>
          <w:sz w:val="24"/>
          <w:szCs w:val="24"/>
        </w:rPr>
        <w:t>, i</w:t>
      </w:r>
      <w:r w:rsidR="00A314D2">
        <w:rPr>
          <w:rFonts w:ascii="Calibri" w:hAnsi="Calibri" w:cs="Calibri"/>
          <w:noProof/>
          <w:sz w:val="24"/>
          <w:szCs w:val="24"/>
        </w:rPr>
        <w:t>s that specialty, emergency department?</w:t>
      </w:r>
    </w:p>
    <w:p w:rsidR="00A314D2" w:rsidRDefault="00A314D2" w:rsidP="005B0DCD">
      <w:pPr>
        <w:tabs>
          <w:tab w:val="left" w:pos="3693"/>
        </w:tabs>
        <w:autoSpaceDE w:val="0"/>
        <w:autoSpaceDN w:val="0"/>
        <w:adjustRightInd w:val="0"/>
        <w:spacing w:after="0" w:line="240" w:lineRule="auto"/>
        <w:rPr>
          <w:rFonts w:ascii="Calibri" w:hAnsi="Calibri" w:cs="Calibri"/>
          <w:noProof/>
          <w:sz w:val="24"/>
          <w:szCs w:val="24"/>
        </w:rPr>
      </w:pPr>
    </w:p>
    <w:p w:rsidR="00A314D2" w:rsidRPr="00ED707C" w:rsidRDefault="00F749D6" w:rsidP="005B0DCD">
      <w:pPr>
        <w:tabs>
          <w:tab w:val="left" w:pos="3693"/>
        </w:tabs>
        <w:autoSpaceDE w:val="0"/>
        <w:autoSpaceDN w:val="0"/>
        <w:adjustRightInd w:val="0"/>
        <w:spacing w:after="0" w:line="240" w:lineRule="auto"/>
        <w:rPr>
          <w:rFonts w:ascii="Calibri" w:hAnsi="Calibri" w:cs="Calibri"/>
          <w:noProof/>
          <w:color w:val="0070C0"/>
          <w:sz w:val="24"/>
          <w:szCs w:val="24"/>
        </w:rPr>
      </w:pPr>
      <w:r>
        <w:rPr>
          <w:rFonts w:ascii="Calibri" w:hAnsi="Calibri" w:cs="Calibri"/>
          <w:noProof/>
          <w:sz w:val="24"/>
          <w:szCs w:val="24"/>
        </w:rPr>
        <w:lastRenderedPageBreak/>
        <w:t>Adam J. Batten:</w:t>
      </w:r>
      <w:r w:rsidR="00EF3942">
        <w:rPr>
          <w:rFonts w:ascii="Calibri" w:hAnsi="Calibri" w:cs="Calibri"/>
          <w:noProof/>
          <w:sz w:val="24"/>
          <w:szCs w:val="24"/>
        </w:rPr>
        <w:t xml:space="preserve"> </w:t>
      </w:r>
      <w:r w:rsidR="001C2F68">
        <w:rPr>
          <w:rFonts w:ascii="Calibri" w:hAnsi="Calibri" w:cs="Calibri"/>
          <w:noProof/>
          <w:sz w:val="24"/>
          <w:szCs w:val="24"/>
        </w:rPr>
        <w:t xml:space="preserve">This [unintelligible 33:25]. Yeah. So that, that would be anywhere, so if it was the emergency </w:t>
      </w:r>
      <w:r w:rsidR="001C2F68" w:rsidRPr="00F749D6">
        <w:rPr>
          <w:rFonts w:ascii="Calibri" w:hAnsi="Calibri" w:cs="Calibri"/>
          <w:noProof/>
          <w:sz w:val="24"/>
          <w:szCs w:val="24"/>
        </w:rPr>
        <w:t>department</w:t>
      </w:r>
      <w:r w:rsidR="001C2F68">
        <w:rPr>
          <w:rFonts w:ascii="Calibri" w:hAnsi="Calibri" w:cs="Calibri"/>
          <w:noProof/>
          <w:sz w:val="24"/>
          <w:szCs w:val="24"/>
        </w:rPr>
        <w:t xml:space="preserve"> it would have to have been classified as </w:t>
      </w:r>
      <w:r w:rsidR="001C2F68" w:rsidRPr="00F749D6">
        <w:rPr>
          <w:rFonts w:ascii="Calibri" w:hAnsi="Calibri" w:cs="Calibri"/>
          <w:noProof/>
          <w:sz w:val="24"/>
          <w:szCs w:val="24"/>
        </w:rPr>
        <w:t>truly</w:t>
      </w:r>
      <w:r w:rsidR="001C2F68">
        <w:rPr>
          <w:rFonts w:ascii="Calibri" w:hAnsi="Calibri" w:cs="Calibri"/>
          <w:noProof/>
          <w:sz w:val="24"/>
          <w:szCs w:val="24"/>
        </w:rPr>
        <w:t xml:space="preserve"> emergent. So with it, you know prior to</w:t>
      </w:r>
      <w:r w:rsidR="00413189">
        <w:rPr>
          <w:rFonts w:ascii="Calibri" w:hAnsi="Calibri" w:cs="Calibri"/>
          <w:noProof/>
          <w:sz w:val="24"/>
          <w:szCs w:val="24"/>
        </w:rPr>
        <w:t xml:space="preserve"> running this table we exclude anyone using data NYU algorithm </w:t>
      </w:r>
      <w:r w:rsidR="00413189" w:rsidRPr="00F749D6">
        <w:rPr>
          <w:rFonts w:ascii="Calibri" w:hAnsi="Calibri" w:cs="Calibri"/>
          <w:noProof/>
          <w:sz w:val="24"/>
          <w:szCs w:val="24"/>
        </w:rPr>
        <w:t>who</w:t>
      </w:r>
      <w:r w:rsidR="00413189">
        <w:rPr>
          <w:rFonts w:ascii="Calibri" w:hAnsi="Calibri" w:cs="Calibri"/>
          <w:noProof/>
          <w:sz w:val="24"/>
          <w:szCs w:val="24"/>
        </w:rPr>
        <w:t xml:space="preserve"> was truly emergent. So </w:t>
      </w:r>
      <w:r w:rsidR="003E1233">
        <w:rPr>
          <w:rFonts w:ascii="Calibri" w:hAnsi="Calibri" w:cs="Calibri"/>
          <w:noProof/>
          <w:sz w:val="24"/>
          <w:szCs w:val="24"/>
        </w:rPr>
        <w:t xml:space="preserve">there could be </w:t>
      </w:r>
      <w:r w:rsidR="00ED707C">
        <w:rPr>
          <w:rFonts w:ascii="Calibri" w:hAnsi="Calibri" w:cs="Calibri"/>
          <w:noProof/>
          <w:sz w:val="24"/>
          <w:szCs w:val="24"/>
        </w:rPr>
        <w:t xml:space="preserve">EDUC in there but only if, only if it was truly emergent and they couldn’t be treated </w:t>
      </w:r>
      <w:r w:rsidR="00ED707C" w:rsidRPr="00F749D6">
        <w:rPr>
          <w:rFonts w:ascii="Calibri" w:hAnsi="Calibri" w:cs="Calibri"/>
          <w:noProof/>
          <w:sz w:val="24"/>
          <w:szCs w:val="24"/>
        </w:rPr>
        <w:t>anywhere</w:t>
      </w:r>
      <w:r w:rsidR="00ED707C">
        <w:rPr>
          <w:rFonts w:ascii="Calibri" w:hAnsi="Calibri" w:cs="Calibri"/>
          <w:noProof/>
          <w:sz w:val="24"/>
          <w:szCs w:val="24"/>
        </w:rPr>
        <w:t xml:space="preserve"> else. Does that make sense? I </w:t>
      </w:r>
      <w:r w:rsidR="00ED707C" w:rsidRPr="00ED707C">
        <w:rPr>
          <w:rFonts w:ascii="Calibri" w:hAnsi="Calibri" w:cs="Calibri"/>
          <w:noProof/>
          <w:color w:val="0070C0"/>
          <w:sz w:val="24"/>
          <w:szCs w:val="24"/>
        </w:rPr>
        <w:t>know_</w:t>
      </w:r>
    </w:p>
    <w:p w:rsidR="00ED707C" w:rsidRDefault="00ED707C" w:rsidP="005B0DCD">
      <w:pPr>
        <w:tabs>
          <w:tab w:val="left" w:pos="3693"/>
        </w:tabs>
        <w:autoSpaceDE w:val="0"/>
        <w:autoSpaceDN w:val="0"/>
        <w:adjustRightInd w:val="0"/>
        <w:spacing w:after="0" w:line="240" w:lineRule="auto"/>
        <w:rPr>
          <w:rFonts w:ascii="Calibri" w:hAnsi="Calibri" w:cs="Calibri"/>
          <w:noProof/>
          <w:sz w:val="24"/>
          <w:szCs w:val="24"/>
        </w:rPr>
      </w:pPr>
    </w:p>
    <w:p w:rsidR="00ED707C" w:rsidRDefault="00ED707C" w:rsidP="005B0DCD">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 xml:space="preserve">Moderator: </w:t>
      </w:r>
      <w:r w:rsidRPr="00ED707C">
        <w:rPr>
          <w:rFonts w:ascii="Calibri" w:hAnsi="Calibri" w:cs="Calibri"/>
          <w:noProof/>
          <w:color w:val="0070C0"/>
          <w:sz w:val="24"/>
          <w:szCs w:val="24"/>
        </w:rPr>
        <w:t>_Great</w:t>
      </w:r>
      <w:r>
        <w:rPr>
          <w:rFonts w:ascii="Calibri" w:hAnsi="Calibri" w:cs="Calibri"/>
          <w:noProof/>
          <w:sz w:val="24"/>
          <w:szCs w:val="24"/>
        </w:rPr>
        <w:t>. Thank you.</w:t>
      </w:r>
    </w:p>
    <w:p w:rsidR="00ED707C" w:rsidRDefault="00ED707C" w:rsidP="005B0DCD">
      <w:pPr>
        <w:tabs>
          <w:tab w:val="left" w:pos="3693"/>
        </w:tabs>
        <w:autoSpaceDE w:val="0"/>
        <w:autoSpaceDN w:val="0"/>
        <w:adjustRightInd w:val="0"/>
        <w:spacing w:after="0" w:line="240" w:lineRule="auto"/>
        <w:rPr>
          <w:rFonts w:ascii="Calibri" w:hAnsi="Calibri" w:cs="Calibri"/>
          <w:noProof/>
          <w:sz w:val="24"/>
          <w:szCs w:val="24"/>
        </w:rPr>
      </w:pPr>
    </w:p>
    <w:p w:rsidR="00AD6B0C" w:rsidRDefault="00F749D6" w:rsidP="005B0DCD">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Adam J. Batten:</w:t>
      </w:r>
      <w:r w:rsidR="00EF3942">
        <w:rPr>
          <w:rFonts w:ascii="Calibri" w:hAnsi="Calibri" w:cs="Calibri"/>
          <w:noProof/>
          <w:sz w:val="24"/>
          <w:szCs w:val="24"/>
        </w:rPr>
        <w:t xml:space="preserve"> </w:t>
      </w:r>
      <w:r w:rsidR="00ED707C">
        <w:rPr>
          <w:rFonts w:ascii="Calibri" w:hAnsi="Calibri" w:cs="Calibri"/>
          <w:noProof/>
          <w:sz w:val="24"/>
          <w:szCs w:val="24"/>
        </w:rPr>
        <w:t xml:space="preserve">But, so these I mean it’s </w:t>
      </w:r>
      <w:r w:rsidR="00E31966">
        <w:rPr>
          <w:rFonts w:ascii="Calibri" w:hAnsi="Calibri" w:cs="Calibri"/>
          <w:noProof/>
          <w:sz w:val="24"/>
          <w:szCs w:val="24"/>
        </w:rPr>
        <w:t xml:space="preserve">fixed effect sure they’re interesting, but the best part about these models is the random effects, of course. So we can go in, as you see the bulk of these </w:t>
      </w:r>
      <w:r w:rsidR="00E31966" w:rsidRPr="00F749D6">
        <w:rPr>
          <w:rFonts w:ascii="Calibri" w:hAnsi="Calibri" w:cs="Calibri"/>
          <w:noProof/>
          <w:sz w:val="24"/>
          <w:szCs w:val="24"/>
        </w:rPr>
        <w:t>are</w:t>
      </w:r>
      <w:r w:rsidR="00E31966">
        <w:rPr>
          <w:rFonts w:ascii="Calibri" w:hAnsi="Calibri" w:cs="Calibri"/>
          <w:noProof/>
          <w:sz w:val="24"/>
          <w:szCs w:val="24"/>
        </w:rPr>
        <w:t xml:space="preserve"> not significantly different from zero. But we don’t, </w:t>
      </w:r>
      <w:r w:rsidR="00E31966" w:rsidRPr="00F749D6">
        <w:rPr>
          <w:rFonts w:ascii="Calibri" w:hAnsi="Calibri" w:cs="Calibri"/>
          <w:noProof/>
          <w:sz w:val="24"/>
          <w:szCs w:val="24"/>
        </w:rPr>
        <w:t>in</w:t>
      </w:r>
      <w:r w:rsidR="00E31966">
        <w:rPr>
          <w:rFonts w:ascii="Calibri" w:hAnsi="Calibri" w:cs="Calibri"/>
          <w:noProof/>
          <w:sz w:val="24"/>
          <w:szCs w:val="24"/>
        </w:rPr>
        <w:t xml:space="preserve"> average we’re not really interested in those. What we’re interested in are these guys down here. That seem to have, this, they have a low a negative effect </w:t>
      </w:r>
      <w:r w:rsidR="00E31966" w:rsidRPr="00F749D6">
        <w:rPr>
          <w:rFonts w:ascii="Calibri" w:hAnsi="Calibri" w:cs="Calibri"/>
          <w:noProof/>
          <w:sz w:val="24"/>
          <w:szCs w:val="24"/>
        </w:rPr>
        <w:t>for</w:t>
      </w:r>
      <w:r w:rsidR="00E31966">
        <w:rPr>
          <w:rFonts w:ascii="Calibri" w:hAnsi="Calibri" w:cs="Calibri"/>
          <w:noProof/>
          <w:sz w:val="24"/>
          <w:szCs w:val="24"/>
        </w:rPr>
        <w:t xml:space="preserve"> their, for their start point and they’re also, they’re also struggling to increase their </w:t>
      </w:r>
      <w:r w:rsidR="00E31966" w:rsidRPr="00F749D6">
        <w:rPr>
          <w:rFonts w:ascii="Calibri" w:hAnsi="Calibri" w:cs="Calibri"/>
          <w:noProof/>
          <w:sz w:val="24"/>
          <w:szCs w:val="24"/>
        </w:rPr>
        <w:t>time</w:t>
      </w:r>
      <w:r w:rsidRPr="00F749D6">
        <w:rPr>
          <w:rFonts w:ascii="Calibri" w:hAnsi="Calibri" w:cs="Calibri"/>
          <w:noProof/>
          <w:sz w:val="24"/>
          <w:szCs w:val="24"/>
        </w:rPr>
        <w:t>l</w:t>
      </w:r>
      <w:r>
        <w:rPr>
          <w:rFonts w:ascii="Calibri" w:hAnsi="Calibri" w:cs="Calibri"/>
          <w:noProof/>
          <w:sz w:val="24"/>
          <w:szCs w:val="24"/>
        </w:rPr>
        <w:t xml:space="preserve">y </w:t>
      </w:r>
      <w:r w:rsidR="00E31966">
        <w:rPr>
          <w:rFonts w:ascii="Calibri" w:hAnsi="Calibri" w:cs="Calibri"/>
          <w:noProof/>
          <w:sz w:val="24"/>
          <w:szCs w:val="24"/>
        </w:rPr>
        <w:t xml:space="preserve">care over time. </w:t>
      </w:r>
    </w:p>
    <w:p w:rsidR="00AD6B0C" w:rsidRDefault="00F749D6" w:rsidP="00F749D6">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ab/>
      </w:r>
    </w:p>
    <w:p w:rsidR="00ED707C" w:rsidRDefault="00E31966" w:rsidP="005B0DCD">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So the idea now is to take out these facilities in the ta</w:t>
      </w:r>
      <w:r w:rsidR="00B063FE">
        <w:rPr>
          <w:rFonts w:ascii="Calibri" w:hAnsi="Calibri" w:cs="Calibri"/>
          <w:noProof/>
          <w:sz w:val="24"/>
          <w:szCs w:val="24"/>
        </w:rPr>
        <w:t xml:space="preserve">ils and hone in on them. Pull out as much information as we can to feed into </w:t>
      </w:r>
      <w:r w:rsidR="00B063FE" w:rsidRPr="00F749D6">
        <w:rPr>
          <w:rFonts w:ascii="Calibri" w:hAnsi="Calibri" w:cs="Calibri"/>
          <w:noProof/>
          <w:sz w:val="24"/>
          <w:szCs w:val="24"/>
        </w:rPr>
        <w:t>the,</w:t>
      </w:r>
      <w:r w:rsidR="00B063FE">
        <w:rPr>
          <w:rFonts w:ascii="Calibri" w:hAnsi="Calibri" w:cs="Calibri"/>
          <w:noProof/>
          <w:sz w:val="24"/>
          <w:szCs w:val="24"/>
        </w:rPr>
        <w:t xml:space="preserve"> the site visit teams so that they have</w:t>
      </w:r>
      <w:r w:rsidR="00B063FE" w:rsidRPr="00F749D6">
        <w:rPr>
          <w:rFonts w:ascii="Calibri" w:hAnsi="Calibri" w:cs="Calibri"/>
          <w:noProof/>
          <w:sz w:val="24"/>
          <w:szCs w:val="24"/>
        </w:rPr>
        <w:t>, they’ve</w:t>
      </w:r>
      <w:r w:rsidR="00B063FE">
        <w:rPr>
          <w:rFonts w:ascii="Calibri" w:hAnsi="Calibri" w:cs="Calibri"/>
          <w:noProof/>
          <w:sz w:val="24"/>
          <w:szCs w:val="24"/>
        </w:rPr>
        <w:t xml:space="preserve"> got a good kind of assessment of what is happening in the facility as they, as they roll </w:t>
      </w:r>
      <w:r w:rsidR="00B063FE" w:rsidRPr="00F749D6">
        <w:rPr>
          <w:rFonts w:ascii="Calibri" w:hAnsi="Calibri" w:cs="Calibri"/>
          <w:noProof/>
          <w:sz w:val="24"/>
          <w:szCs w:val="24"/>
        </w:rPr>
        <w:t>out</w:t>
      </w:r>
      <w:r w:rsidR="00B063FE">
        <w:rPr>
          <w:rFonts w:ascii="Calibri" w:hAnsi="Calibri" w:cs="Calibri"/>
          <w:noProof/>
          <w:sz w:val="24"/>
          <w:szCs w:val="24"/>
        </w:rPr>
        <w:t xml:space="preserve"> </w:t>
      </w:r>
      <w:r w:rsidR="00B063FE" w:rsidRPr="00F749D6">
        <w:rPr>
          <w:rFonts w:ascii="Calibri" w:hAnsi="Calibri" w:cs="Calibri"/>
          <w:noProof/>
          <w:sz w:val="24"/>
          <w:szCs w:val="24"/>
        </w:rPr>
        <w:t>the</w:t>
      </w:r>
      <w:r w:rsidR="005F700D">
        <w:rPr>
          <w:rFonts w:ascii="Calibri" w:hAnsi="Calibri" w:cs="Calibri"/>
          <w:noProof/>
          <w:sz w:val="24"/>
          <w:szCs w:val="24"/>
        </w:rPr>
        <w:t>ir</w:t>
      </w:r>
      <w:r w:rsidR="00B063FE">
        <w:rPr>
          <w:rFonts w:ascii="Calibri" w:hAnsi="Calibri" w:cs="Calibri"/>
          <w:noProof/>
          <w:sz w:val="24"/>
          <w:szCs w:val="24"/>
        </w:rPr>
        <w:t xml:space="preserve"> </w:t>
      </w:r>
      <w:r w:rsidR="005F700D">
        <w:rPr>
          <w:rFonts w:ascii="Calibri" w:hAnsi="Calibri" w:cs="Calibri"/>
          <w:noProof/>
          <w:sz w:val="24"/>
          <w:szCs w:val="24"/>
        </w:rPr>
        <w:t>analysis also</w:t>
      </w:r>
      <w:r w:rsidR="003B7F9A">
        <w:rPr>
          <w:rFonts w:ascii="Calibri" w:hAnsi="Calibri" w:cs="Calibri"/>
          <w:noProof/>
          <w:sz w:val="24"/>
          <w:szCs w:val="24"/>
        </w:rPr>
        <w:t xml:space="preserve">. So these, </w:t>
      </w:r>
      <w:r w:rsidR="003B7F9A" w:rsidRPr="00F749D6">
        <w:rPr>
          <w:rFonts w:ascii="Calibri" w:hAnsi="Calibri" w:cs="Calibri"/>
          <w:noProof/>
          <w:sz w:val="24"/>
          <w:szCs w:val="24"/>
        </w:rPr>
        <w:t>those kind</w:t>
      </w:r>
      <w:r w:rsidR="003B7F9A">
        <w:rPr>
          <w:rFonts w:ascii="Calibri" w:hAnsi="Calibri" w:cs="Calibri"/>
          <w:noProof/>
          <w:sz w:val="24"/>
          <w:szCs w:val="24"/>
        </w:rPr>
        <w:t xml:space="preserve"> of trouble divisions we’re going to pull into this full data model. Pull in all their </w:t>
      </w:r>
      <w:r w:rsidR="003B7F9A" w:rsidRPr="00F749D6">
        <w:rPr>
          <w:rFonts w:ascii="Calibri" w:hAnsi="Calibri" w:cs="Calibri"/>
          <w:noProof/>
          <w:sz w:val="24"/>
          <w:szCs w:val="24"/>
        </w:rPr>
        <w:t>enrollment</w:t>
      </w:r>
      <w:r w:rsidR="003B7F9A">
        <w:rPr>
          <w:rFonts w:ascii="Calibri" w:hAnsi="Calibri" w:cs="Calibri"/>
          <w:noProof/>
          <w:sz w:val="24"/>
          <w:szCs w:val="24"/>
        </w:rPr>
        <w:t xml:space="preserve"> rates, patient demographics, facility </w:t>
      </w:r>
      <w:r w:rsidR="003B7F9A" w:rsidRPr="00F749D6">
        <w:rPr>
          <w:rFonts w:ascii="Calibri" w:hAnsi="Calibri" w:cs="Calibri"/>
          <w:noProof/>
          <w:sz w:val="24"/>
          <w:szCs w:val="24"/>
        </w:rPr>
        <w:t>char</w:t>
      </w:r>
      <w:r w:rsidR="00F749D6">
        <w:rPr>
          <w:rFonts w:ascii="Calibri" w:hAnsi="Calibri" w:cs="Calibri"/>
          <w:noProof/>
          <w:sz w:val="24"/>
          <w:szCs w:val="24"/>
        </w:rPr>
        <w:t>a</w:t>
      </w:r>
      <w:r w:rsidR="003B7F9A" w:rsidRPr="00F749D6">
        <w:rPr>
          <w:rFonts w:ascii="Calibri" w:hAnsi="Calibri" w:cs="Calibri"/>
          <w:noProof/>
          <w:sz w:val="24"/>
          <w:szCs w:val="24"/>
        </w:rPr>
        <w:t>cteristics</w:t>
      </w:r>
      <w:r w:rsidR="003B7F9A">
        <w:rPr>
          <w:rFonts w:ascii="Calibri" w:hAnsi="Calibri" w:cs="Calibri"/>
          <w:noProof/>
          <w:sz w:val="24"/>
          <w:szCs w:val="24"/>
        </w:rPr>
        <w:t xml:space="preserve">, complexity, et cetera. And work on kind of </w:t>
      </w:r>
      <w:r w:rsidR="00F749D6">
        <w:rPr>
          <w:rFonts w:ascii="Calibri" w:hAnsi="Calibri" w:cs="Calibri"/>
          <w:noProof/>
          <w:sz w:val="24"/>
          <w:szCs w:val="24"/>
        </w:rPr>
        <w:t xml:space="preserve">a </w:t>
      </w:r>
      <w:r w:rsidR="003B7F9A">
        <w:rPr>
          <w:rFonts w:ascii="Calibri" w:hAnsi="Calibri" w:cs="Calibri"/>
          <w:noProof/>
          <w:sz w:val="24"/>
          <w:szCs w:val="24"/>
        </w:rPr>
        <w:t>joint analysis as to what the site visit teams are seeing. So that’s, that’s where we’re headed right now</w:t>
      </w:r>
      <w:r w:rsidR="00F749D6">
        <w:rPr>
          <w:rFonts w:ascii="Calibri" w:hAnsi="Calibri" w:cs="Calibri"/>
          <w:noProof/>
          <w:sz w:val="24"/>
          <w:szCs w:val="24"/>
        </w:rPr>
        <w:t>.</w:t>
      </w:r>
      <w:r w:rsidR="00EF3942">
        <w:rPr>
          <w:rFonts w:ascii="Calibri" w:hAnsi="Calibri" w:cs="Calibri"/>
          <w:noProof/>
          <w:sz w:val="24"/>
          <w:szCs w:val="24"/>
        </w:rPr>
        <w:t xml:space="preserve"> </w:t>
      </w:r>
    </w:p>
    <w:p w:rsidR="001C177B" w:rsidRDefault="001C177B" w:rsidP="001C177B">
      <w:pPr>
        <w:tabs>
          <w:tab w:val="left" w:pos="3693"/>
        </w:tabs>
        <w:autoSpaceDE w:val="0"/>
        <w:autoSpaceDN w:val="0"/>
        <w:adjustRightInd w:val="0"/>
        <w:spacing w:after="0" w:line="240" w:lineRule="auto"/>
        <w:rPr>
          <w:rFonts w:ascii="Calibri" w:hAnsi="Calibri" w:cs="Calibri"/>
          <w:noProof/>
          <w:sz w:val="24"/>
          <w:szCs w:val="24"/>
        </w:rPr>
      </w:pPr>
    </w:p>
    <w:p w:rsidR="00AD6B0C" w:rsidRDefault="00AD6B0C" w:rsidP="001C177B">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 xml:space="preserve">The ideal system. So the ideal system for </w:t>
      </w:r>
      <w:r w:rsidRPr="00F749D6">
        <w:rPr>
          <w:rFonts w:ascii="Calibri" w:hAnsi="Calibri" w:cs="Calibri"/>
          <w:noProof/>
          <w:sz w:val="24"/>
          <w:szCs w:val="24"/>
        </w:rPr>
        <w:t>timely</w:t>
      </w:r>
      <w:r>
        <w:rPr>
          <w:rFonts w:ascii="Calibri" w:hAnsi="Calibri" w:cs="Calibri"/>
          <w:noProof/>
          <w:sz w:val="24"/>
          <w:szCs w:val="24"/>
        </w:rPr>
        <w:t xml:space="preserve"> care you know the first test of </w:t>
      </w:r>
      <w:r w:rsidRPr="00F749D6">
        <w:rPr>
          <w:rFonts w:ascii="Calibri" w:hAnsi="Calibri" w:cs="Calibri"/>
          <w:noProof/>
          <w:sz w:val="24"/>
          <w:szCs w:val="24"/>
        </w:rPr>
        <w:t>the,</w:t>
      </w:r>
      <w:r>
        <w:rPr>
          <w:rFonts w:ascii="Calibri" w:hAnsi="Calibri" w:cs="Calibri"/>
          <w:noProof/>
          <w:sz w:val="24"/>
          <w:szCs w:val="24"/>
        </w:rPr>
        <w:t xml:space="preserve"> the people </w:t>
      </w:r>
      <w:r w:rsidRPr="00F749D6">
        <w:rPr>
          <w:rFonts w:ascii="Calibri" w:hAnsi="Calibri" w:cs="Calibri"/>
          <w:noProof/>
          <w:sz w:val="24"/>
          <w:szCs w:val="24"/>
        </w:rPr>
        <w:t>who</w:t>
      </w:r>
      <w:r>
        <w:rPr>
          <w:rFonts w:ascii="Calibri" w:hAnsi="Calibri" w:cs="Calibri"/>
          <w:noProof/>
          <w:sz w:val="24"/>
          <w:szCs w:val="24"/>
        </w:rPr>
        <w:t xml:space="preserve"> </w:t>
      </w:r>
      <w:r w:rsidR="00F749D6">
        <w:rPr>
          <w:rFonts w:ascii="Calibri" w:hAnsi="Calibri" w:cs="Calibri"/>
          <w:noProof/>
          <w:sz w:val="24"/>
          <w:szCs w:val="24"/>
        </w:rPr>
        <w:t xml:space="preserve">are </w:t>
      </w:r>
      <w:r>
        <w:rPr>
          <w:rFonts w:ascii="Calibri" w:hAnsi="Calibri" w:cs="Calibri"/>
          <w:noProof/>
          <w:sz w:val="24"/>
          <w:szCs w:val="24"/>
        </w:rPr>
        <w:t>assessing what the patient needs that has to be spot on. One way we could, perhaps</w:t>
      </w:r>
      <w:r w:rsidR="005F700D">
        <w:rPr>
          <w:rFonts w:ascii="Calibri" w:hAnsi="Calibri" w:cs="Calibri"/>
          <w:noProof/>
          <w:sz w:val="24"/>
          <w:szCs w:val="24"/>
        </w:rPr>
        <w:t>,</w:t>
      </w:r>
      <w:r>
        <w:rPr>
          <w:rFonts w:ascii="Calibri" w:hAnsi="Calibri" w:cs="Calibri"/>
          <w:noProof/>
          <w:sz w:val="24"/>
          <w:szCs w:val="24"/>
        </w:rPr>
        <w:t xml:space="preserve"> you know</w:t>
      </w:r>
      <w:r w:rsidR="005F700D">
        <w:rPr>
          <w:rFonts w:ascii="Calibri" w:hAnsi="Calibri" w:cs="Calibri"/>
          <w:noProof/>
          <w:sz w:val="24"/>
          <w:szCs w:val="24"/>
        </w:rPr>
        <w:t>,</w:t>
      </w:r>
      <w:r>
        <w:rPr>
          <w:rFonts w:ascii="Calibri" w:hAnsi="Calibri" w:cs="Calibri"/>
          <w:noProof/>
          <w:sz w:val="24"/>
          <w:szCs w:val="24"/>
        </w:rPr>
        <w:t xml:space="preserve"> </w:t>
      </w:r>
      <w:r w:rsidRPr="00F749D6">
        <w:rPr>
          <w:rFonts w:ascii="Calibri" w:hAnsi="Calibri" w:cs="Calibri"/>
          <w:noProof/>
          <w:sz w:val="24"/>
          <w:szCs w:val="24"/>
        </w:rPr>
        <w:t>increase</w:t>
      </w:r>
      <w:r>
        <w:rPr>
          <w:rFonts w:ascii="Calibri" w:hAnsi="Calibri" w:cs="Calibri"/>
          <w:noProof/>
          <w:sz w:val="24"/>
          <w:szCs w:val="24"/>
        </w:rPr>
        <w:t xml:space="preserve"> our accuracy there is </w:t>
      </w:r>
      <w:r w:rsidR="005F700D">
        <w:rPr>
          <w:rFonts w:ascii="Calibri" w:hAnsi="Calibri" w:cs="Calibri"/>
          <w:noProof/>
          <w:sz w:val="24"/>
          <w:szCs w:val="24"/>
        </w:rPr>
        <w:t>utilizing wearable tech</w:t>
      </w:r>
      <w:r>
        <w:rPr>
          <w:rFonts w:ascii="Calibri" w:hAnsi="Calibri" w:cs="Calibri"/>
          <w:noProof/>
          <w:sz w:val="24"/>
          <w:szCs w:val="24"/>
        </w:rPr>
        <w:t xml:space="preserve">. Or even developing some better </w:t>
      </w:r>
      <w:r w:rsidRPr="00F749D6">
        <w:rPr>
          <w:rFonts w:ascii="Calibri" w:hAnsi="Calibri" w:cs="Calibri"/>
          <w:noProof/>
          <w:sz w:val="24"/>
          <w:szCs w:val="24"/>
        </w:rPr>
        <w:t>predictive</w:t>
      </w:r>
      <w:r>
        <w:rPr>
          <w:rFonts w:ascii="Calibri" w:hAnsi="Calibri" w:cs="Calibri"/>
          <w:noProof/>
          <w:sz w:val="24"/>
          <w:szCs w:val="24"/>
        </w:rPr>
        <w:t xml:space="preserve"> analytics to kind of anticipate </w:t>
      </w:r>
      <w:r w:rsidRPr="00F749D6">
        <w:rPr>
          <w:rFonts w:ascii="Calibri" w:hAnsi="Calibri" w:cs="Calibri"/>
          <w:noProof/>
          <w:sz w:val="24"/>
          <w:szCs w:val="24"/>
        </w:rPr>
        <w:t>need</w:t>
      </w:r>
      <w:r>
        <w:rPr>
          <w:rFonts w:ascii="Calibri" w:hAnsi="Calibri" w:cs="Calibri"/>
          <w:noProof/>
          <w:sz w:val="24"/>
          <w:szCs w:val="24"/>
        </w:rPr>
        <w:t xml:space="preserve"> and what, what </w:t>
      </w:r>
      <w:r w:rsidRPr="00F749D6">
        <w:rPr>
          <w:rFonts w:ascii="Calibri" w:hAnsi="Calibri" w:cs="Calibri"/>
          <w:noProof/>
          <w:sz w:val="24"/>
          <w:szCs w:val="24"/>
        </w:rPr>
        <w:t>the</w:t>
      </w:r>
      <w:r>
        <w:rPr>
          <w:rFonts w:ascii="Calibri" w:hAnsi="Calibri" w:cs="Calibri"/>
          <w:noProof/>
          <w:sz w:val="24"/>
          <w:szCs w:val="24"/>
        </w:rPr>
        <w:t xml:space="preserve"> patient </w:t>
      </w:r>
      <w:r w:rsidR="00F749D6">
        <w:rPr>
          <w:rFonts w:ascii="Calibri" w:hAnsi="Calibri" w:cs="Calibri"/>
          <w:noProof/>
          <w:sz w:val="24"/>
          <w:szCs w:val="24"/>
        </w:rPr>
        <w:t xml:space="preserve">actually </w:t>
      </w:r>
      <w:r>
        <w:rPr>
          <w:rFonts w:ascii="Calibri" w:hAnsi="Calibri" w:cs="Calibri"/>
          <w:noProof/>
          <w:sz w:val="24"/>
          <w:szCs w:val="24"/>
        </w:rPr>
        <w:t xml:space="preserve">might need before they even need it, right? And that’s, that’s kind of </w:t>
      </w:r>
      <w:r w:rsidRPr="00F749D6">
        <w:rPr>
          <w:rFonts w:ascii="Calibri" w:hAnsi="Calibri" w:cs="Calibri"/>
          <w:noProof/>
          <w:sz w:val="24"/>
          <w:szCs w:val="24"/>
        </w:rPr>
        <w:t>the,</w:t>
      </w:r>
      <w:r>
        <w:rPr>
          <w:rFonts w:ascii="Calibri" w:hAnsi="Calibri" w:cs="Calibri"/>
          <w:noProof/>
          <w:sz w:val="24"/>
          <w:szCs w:val="24"/>
        </w:rPr>
        <w:t xml:space="preserve"> the new push with a lot of the IBM </w:t>
      </w:r>
      <w:r w:rsidR="005F700D">
        <w:rPr>
          <w:rFonts w:ascii="Calibri" w:hAnsi="Calibri" w:cs="Calibri"/>
          <w:noProof/>
          <w:sz w:val="24"/>
          <w:szCs w:val="24"/>
        </w:rPr>
        <w:t>Watson</w:t>
      </w:r>
      <w:r>
        <w:rPr>
          <w:rFonts w:ascii="Calibri" w:hAnsi="Calibri" w:cs="Calibri"/>
          <w:noProof/>
          <w:sz w:val="24"/>
          <w:szCs w:val="24"/>
        </w:rPr>
        <w:t xml:space="preserve"> and Google </w:t>
      </w:r>
      <w:r w:rsidR="005F700D">
        <w:rPr>
          <w:rFonts w:ascii="Calibri" w:hAnsi="Calibri" w:cs="Calibri"/>
          <w:noProof/>
          <w:sz w:val="24"/>
          <w:szCs w:val="24"/>
        </w:rPr>
        <w:t>Deep Learn</w:t>
      </w:r>
      <w:r w:rsidR="001868CD">
        <w:rPr>
          <w:rFonts w:ascii="Calibri" w:hAnsi="Calibri" w:cs="Calibri"/>
          <w:noProof/>
          <w:sz w:val="24"/>
          <w:szCs w:val="24"/>
        </w:rPr>
        <w:t xml:space="preserve"> approaches to health care analysis. We really need active time stamps so </w:t>
      </w:r>
      <w:r w:rsidR="001868CD" w:rsidRPr="00F749D6">
        <w:rPr>
          <w:rFonts w:ascii="Calibri" w:hAnsi="Calibri" w:cs="Calibri"/>
          <w:noProof/>
          <w:sz w:val="24"/>
          <w:szCs w:val="24"/>
        </w:rPr>
        <w:t>currently</w:t>
      </w:r>
      <w:r w:rsidR="001868CD">
        <w:rPr>
          <w:rFonts w:ascii="Calibri" w:hAnsi="Calibri" w:cs="Calibri"/>
          <w:noProof/>
          <w:sz w:val="24"/>
          <w:szCs w:val="24"/>
        </w:rPr>
        <w:t xml:space="preserve"> we’re working with this, desire date versus clinically indicated date. </w:t>
      </w:r>
      <w:r w:rsidR="001868CD" w:rsidRPr="00F749D6">
        <w:rPr>
          <w:rFonts w:ascii="Calibri" w:hAnsi="Calibri" w:cs="Calibri"/>
          <w:noProof/>
          <w:sz w:val="24"/>
          <w:szCs w:val="24"/>
        </w:rPr>
        <w:t>We really need</w:t>
      </w:r>
      <w:r w:rsidR="001868CD">
        <w:rPr>
          <w:rFonts w:ascii="Calibri" w:hAnsi="Calibri" w:cs="Calibri"/>
          <w:noProof/>
          <w:sz w:val="24"/>
          <w:szCs w:val="24"/>
        </w:rPr>
        <w:t xml:space="preserve"> to separate like who’s, who is making the request?</w:t>
      </w:r>
      <w:r w:rsidR="00EF3942">
        <w:rPr>
          <w:rFonts w:ascii="Calibri" w:hAnsi="Calibri" w:cs="Calibri"/>
          <w:noProof/>
          <w:sz w:val="24"/>
          <w:szCs w:val="24"/>
        </w:rPr>
        <w:t xml:space="preserve"> </w:t>
      </w:r>
      <w:r w:rsidR="001868CD">
        <w:rPr>
          <w:rFonts w:ascii="Calibri" w:hAnsi="Calibri" w:cs="Calibri"/>
          <w:noProof/>
          <w:sz w:val="24"/>
          <w:szCs w:val="24"/>
        </w:rPr>
        <w:t xml:space="preserve">Is it the clinic or is it the patient, you know? And then also I think we need to do a little bit of </w:t>
      </w:r>
      <w:r w:rsidR="001868CD" w:rsidRPr="00F749D6">
        <w:rPr>
          <w:rFonts w:ascii="Calibri" w:hAnsi="Calibri" w:cs="Calibri"/>
          <w:noProof/>
          <w:sz w:val="24"/>
          <w:szCs w:val="24"/>
        </w:rPr>
        <w:t>a patient</w:t>
      </w:r>
      <w:r w:rsidR="001868CD">
        <w:rPr>
          <w:rFonts w:ascii="Calibri" w:hAnsi="Calibri" w:cs="Calibri"/>
          <w:noProof/>
          <w:sz w:val="24"/>
          <w:szCs w:val="24"/>
        </w:rPr>
        <w:t xml:space="preserve"> education. Make sure that the patient knows where and how they can access services. So I mean it, do they need to come into the medical center or can they be seen at the neighborhood drug</w:t>
      </w:r>
      <w:r w:rsidR="0069138A">
        <w:rPr>
          <w:rFonts w:ascii="Calibri" w:hAnsi="Calibri" w:cs="Calibri"/>
          <w:noProof/>
          <w:sz w:val="24"/>
          <w:szCs w:val="24"/>
        </w:rPr>
        <w:t xml:space="preserve"> store to get that flu shot? And then </w:t>
      </w:r>
      <w:r w:rsidR="001868CD">
        <w:rPr>
          <w:rFonts w:ascii="Calibri" w:hAnsi="Calibri" w:cs="Calibri"/>
          <w:noProof/>
          <w:sz w:val="24"/>
          <w:szCs w:val="24"/>
        </w:rPr>
        <w:t>idea</w:t>
      </w:r>
      <w:r w:rsidR="0069138A">
        <w:rPr>
          <w:rFonts w:ascii="Calibri" w:hAnsi="Calibri" w:cs="Calibri"/>
          <w:noProof/>
          <w:sz w:val="24"/>
          <w:szCs w:val="24"/>
        </w:rPr>
        <w:t>lly</w:t>
      </w:r>
      <w:r w:rsidR="001868CD">
        <w:rPr>
          <w:rFonts w:ascii="Calibri" w:hAnsi="Calibri" w:cs="Calibri"/>
          <w:noProof/>
          <w:sz w:val="24"/>
          <w:szCs w:val="24"/>
        </w:rPr>
        <w:t xml:space="preserve"> clinic </w:t>
      </w:r>
      <w:r w:rsidR="0069138A">
        <w:rPr>
          <w:rFonts w:ascii="Calibri" w:hAnsi="Calibri" w:cs="Calibri"/>
          <w:noProof/>
          <w:sz w:val="24"/>
          <w:szCs w:val="24"/>
        </w:rPr>
        <w:t xml:space="preserve">staff </w:t>
      </w:r>
      <w:r w:rsidR="0069138A" w:rsidRPr="00F749D6">
        <w:rPr>
          <w:rFonts w:ascii="Calibri" w:hAnsi="Calibri" w:cs="Calibri"/>
          <w:noProof/>
          <w:sz w:val="24"/>
          <w:szCs w:val="24"/>
        </w:rPr>
        <w:t>of</w:t>
      </w:r>
      <w:r w:rsidR="0069138A">
        <w:rPr>
          <w:rFonts w:ascii="Calibri" w:hAnsi="Calibri" w:cs="Calibri"/>
          <w:noProof/>
          <w:sz w:val="24"/>
          <w:szCs w:val="24"/>
        </w:rPr>
        <w:t xml:space="preserve"> course, are educated to the condition of the patient prior to arrival. And then others </w:t>
      </w:r>
      <w:r w:rsidR="005F700D">
        <w:rPr>
          <w:rFonts w:ascii="Calibri" w:hAnsi="Calibri" w:cs="Calibri"/>
          <w:noProof/>
          <w:sz w:val="24"/>
          <w:szCs w:val="24"/>
        </w:rPr>
        <w:t>so we’re, w</w:t>
      </w:r>
      <w:r w:rsidR="0069138A" w:rsidRPr="00F749D6">
        <w:rPr>
          <w:rFonts w:ascii="Calibri" w:hAnsi="Calibri" w:cs="Calibri"/>
          <w:noProof/>
          <w:sz w:val="24"/>
          <w:szCs w:val="24"/>
        </w:rPr>
        <w:t>ell</w:t>
      </w:r>
      <w:r w:rsidR="0069138A">
        <w:rPr>
          <w:rFonts w:ascii="Calibri" w:hAnsi="Calibri" w:cs="Calibri"/>
          <w:noProof/>
          <w:sz w:val="24"/>
          <w:szCs w:val="24"/>
        </w:rPr>
        <w:t xml:space="preserve"> this is really a, a work in progress. So if you have any comments or questions</w:t>
      </w:r>
      <w:r w:rsidR="00F749D6">
        <w:rPr>
          <w:rFonts w:ascii="Calibri" w:hAnsi="Calibri" w:cs="Calibri"/>
          <w:noProof/>
          <w:sz w:val="24"/>
          <w:szCs w:val="24"/>
        </w:rPr>
        <w:t>,</w:t>
      </w:r>
      <w:r w:rsidR="0069138A">
        <w:rPr>
          <w:rFonts w:ascii="Calibri" w:hAnsi="Calibri" w:cs="Calibri"/>
          <w:noProof/>
          <w:sz w:val="24"/>
          <w:szCs w:val="24"/>
        </w:rPr>
        <w:t xml:space="preserve"> </w:t>
      </w:r>
      <w:r w:rsidR="0069138A" w:rsidRPr="00F749D6">
        <w:rPr>
          <w:rFonts w:ascii="Calibri" w:hAnsi="Calibri" w:cs="Calibri"/>
          <w:noProof/>
          <w:sz w:val="24"/>
          <w:szCs w:val="24"/>
        </w:rPr>
        <w:t>please</w:t>
      </w:r>
      <w:r w:rsidR="0069138A">
        <w:rPr>
          <w:rFonts w:ascii="Calibri" w:hAnsi="Calibri" w:cs="Calibri"/>
          <w:noProof/>
          <w:sz w:val="24"/>
          <w:szCs w:val="24"/>
        </w:rPr>
        <w:t xml:space="preserve"> enter those into the chat box. And </w:t>
      </w:r>
      <w:r w:rsidR="007E0973">
        <w:rPr>
          <w:rFonts w:ascii="Calibri" w:hAnsi="Calibri" w:cs="Calibri"/>
          <w:noProof/>
          <w:sz w:val="24"/>
          <w:szCs w:val="24"/>
        </w:rPr>
        <w:t xml:space="preserve">then, that’s it. </w:t>
      </w:r>
      <w:r w:rsidR="007E0973" w:rsidRPr="00F749D6">
        <w:rPr>
          <w:rFonts w:ascii="Calibri" w:hAnsi="Calibri" w:cs="Calibri"/>
          <w:noProof/>
          <w:sz w:val="24"/>
          <w:szCs w:val="24"/>
        </w:rPr>
        <w:t>Thanks</w:t>
      </w:r>
      <w:r w:rsidR="00F749D6">
        <w:rPr>
          <w:rFonts w:ascii="Calibri" w:hAnsi="Calibri" w:cs="Calibri"/>
          <w:noProof/>
          <w:sz w:val="24"/>
          <w:szCs w:val="24"/>
        </w:rPr>
        <w:t>,</w:t>
      </w:r>
      <w:r w:rsidR="007E0973">
        <w:rPr>
          <w:rFonts w:ascii="Calibri" w:hAnsi="Calibri" w:cs="Calibri"/>
          <w:noProof/>
          <w:sz w:val="24"/>
          <w:szCs w:val="24"/>
        </w:rPr>
        <w:t xml:space="preserve"> everybody.</w:t>
      </w:r>
    </w:p>
    <w:p w:rsidR="007E0973" w:rsidRDefault="007E0973" w:rsidP="001C177B">
      <w:pPr>
        <w:tabs>
          <w:tab w:val="left" w:pos="3693"/>
        </w:tabs>
        <w:autoSpaceDE w:val="0"/>
        <w:autoSpaceDN w:val="0"/>
        <w:adjustRightInd w:val="0"/>
        <w:spacing w:after="0" w:line="240" w:lineRule="auto"/>
        <w:rPr>
          <w:rFonts w:ascii="Calibri" w:hAnsi="Calibri" w:cs="Calibri"/>
          <w:noProof/>
          <w:sz w:val="24"/>
          <w:szCs w:val="24"/>
        </w:rPr>
      </w:pPr>
    </w:p>
    <w:p w:rsidR="007E0973" w:rsidRDefault="007E0973" w:rsidP="001C177B">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Moderator:</w:t>
      </w:r>
      <w:r w:rsidR="00EF3942">
        <w:rPr>
          <w:rFonts w:ascii="Calibri" w:hAnsi="Calibri" w:cs="Calibri"/>
          <w:noProof/>
          <w:sz w:val="24"/>
          <w:szCs w:val="24"/>
        </w:rPr>
        <w:t xml:space="preserve"> </w:t>
      </w:r>
      <w:r>
        <w:rPr>
          <w:rFonts w:ascii="Calibri" w:hAnsi="Calibri" w:cs="Calibri"/>
          <w:noProof/>
          <w:sz w:val="24"/>
          <w:szCs w:val="24"/>
        </w:rPr>
        <w:t xml:space="preserve">Excellent. Well, thank you both. We do have several pending questions. So we’ll get right to them. If anyone joined us after the top of the hour and is looking to submit a question or a comment you can do so in writing using your </w:t>
      </w:r>
      <w:r w:rsidR="003E1233">
        <w:rPr>
          <w:rFonts w:ascii="Calibri" w:hAnsi="Calibri" w:cs="Calibri"/>
          <w:noProof/>
          <w:sz w:val="24"/>
          <w:szCs w:val="24"/>
        </w:rPr>
        <w:t>G</w:t>
      </w:r>
      <w:r w:rsidRPr="00F749D6">
        <w:rPr>
          <w:rFonts w:ascii="Calibri" w:hAnsi="Calibri" w:cs="Calibri"/>
          <w:noProof/>
          <w:sz w:val="24"/>
          <w:szCs w:val="24"/>
        </w:rPr>
        <w:t>o</w:t>
      </w:r>
      <w:r w:rsidR="003E1233">
        <w:rPr>
          <w:rFonts w:ascii="Calibri" w:hAnsi="Calibri" w:cs="Calibri"/>
          <w:noProof/>
          <w:sz w:val="24"/>
          <w:szCs w:val="24"/>
        </w:rPr>
        <w:t>ToW</w:t>
      </w:r>
      <w:r>
        <w:rPr>
          <w:rFonts w:ascii="Calibri" w:hAnsi="Calibri" w:cs="Calibri"/>
          <w:noProof/>
          <w:sz w:val="24"/>
          <w:szCs w:val="24"/>
        </w:rPr>
        <w:t xml:space="preserve">ebinar control panel on the </w:t>
      </w:r>
      <w:r w:rsidRPr="00F749D6">
        <w:rPr>
          <w:rFonts w:ascii="Calibri" w:hAnsi="Calibri" w:cs="Calibri"/>
          <w:noProof/>
          <w:sz w:val="24"/>
          <w:szCs w:val="24"/>
        </w:rPr>
        <w:t>right</w:t>
      </w:r>
      <w:r w:rsidR="00F749D6">
        <w:rPr>
          <w:rFonts w:ascii="Calibri" w:hAnsi="Calibri" w:cs="Calibri"/>
          <w:noProof/>
          <w:sz w:val="24"/>
          <w:szCs w:val="24"/>
        </w:rPr>
        <w:t>-</w:t>
      </w:r>
      <w:r w:rsidRPr="00F749D6">
        <w:rPr>
          <w:rFonts w:ascii="Calibri" w:hAnsi="Calibri" w:cs="Calibri"/>
          <w:noProof/>
          <w:sz w:val="24"/>
          <w:szCs w:val="24"/>
        </w:rPr>
        <w:t>hand</w:t>
      </w:r>
      <w:r>
        <w:rPr>
          <w:rFonts w:ascii="Calibri" w:hAnsi="Calibri" w:cs="Calibri"/>
          <w:noProof/>
          <w:sz w:val="24"/>
          <w:szCs w:val="24"/>
        </w:rPr>
        <w:t xml:space="preserve"> side of your screen</w:t>
      </w:r>
      <w:r w:rsidR="00F749D6">
        <w:rPr>
          <w:rFonts w:ascii="Calibri" w:hAnsi="Calibri" w:cs="Calibri"/>
          <w:noProof/>
          <w:sz w:val="24"/>
          <w:szCs w:val="24"/>
        </w:rPr>
        <w:t>. J</w:t>
      </w:r>
      <w:r>
        <w:rPr>
          <w:rFonts w:ascii="Calibri" w:hAnsi="Calibri" w:cs="Calibri"/>
          <w:noProof/>
          <w:sz w:val="24"/>
          <w:szCs w:val="24"/>
        </w:rPr>
        <w:t xml:space="preserve">ust click the arrow sign next to the word questions. That will expand the dialog box </w:t>
      </w:r>
      <w:r w:rsidRPr="00F749D6">
        <w:rPr>
          <w:rFonts w:ascii="Calibri" w:hAnsi="Calibri" w:cs="Calibri"/>
          <w:noProof/>
          <w:sz w:val="24"/>
          <w:szCs w:val="24"/>
        </w:rPr>
        <w:t>and</w:t>
      </w:r>
      <w:r>
        <w:rPr>
          <w:rFonts w:ascii="Calibri" w:hAnsi="Calibri" w:cs="Calibri"/>
          <w:noProof/>
          <w:sz w:val="24"/>
          <w:szCs w:val="24"/>
        </w:rPr>
        <w:t xml:space="preserve"> you can then type or question or comment in there. </w:t>
      </w:r>
    </w:p>
    <w:p w:rsidR="007E0973" w:rsidRDefault="007E0973" w:rsidP="001C177B">
      <w:pPr>
        <w:tabs>
          <w:tab w:val="left" w:pos="3693"/>
        </w:tabs>
        <w:autoSpaceDE w:val="0"/>
        <w:autoSpaceDN w:val="0"/>
        <w:adjustRightInd w:val="0"/>
        <w:spacing w:after="0" w:line="240" w:lineRule="auto"/>
        <w:rPr>
          <w:rFonts w:ascii="Calibri" w:hAnsi="Calibri" w:cs="Calibri"/>
          <w:noProof/>
          <w:sz w:val="24"/>
          <w:szCs w:val="24"/>
        </w:rPr>
      </w:pPr>
    </w:p>
    <w:p w:rsidR="007E0973" w:rsidRDefault="007E0973" w:rsidP="001C177B">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The first one came in. Would this include telephone appointments and unscheduled interactions with patients or services to patients?</w:t>
      </w:r>
    </w:p>
    <w:p w:rsidR="007E0973" w:rsidRDefault="007E0973" w:rsidP="001C177B">
      <w:pPr>
        <w:tabs>
          <w:tab w:val="left" w:pos="3693"/>
        </w:tabs>
        <w:autoSpaceDE w:val="0"/>
        <w:autoSpaceDN w:val="0"/>
        <w:adjustRightInd w:val="0"/>
        <w:spacing w:after="0" w:line="240" w:lineRule="auto"/>
        <w:rPr>
          <w:rFonts w:ascii="Calibri" w:hAnsi="Calibri" w:cs="Calibri"/>
          <w:noProof/>
          <w:sz w:val="24"/>
          <w:szCs w:val="24"/>
        </w:rPr>
      </w:pPr>
    </w:p>
    <w:p w:rsidR="006E58BB" w:rsidRDefault="006E58BB" w:rsidP="001C177B">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Adam J. Batten:</w:t>
      </w:r>
      <w:r w:rsidR="00EF3942">
        <w:rPr>
          <w:rFonts w:ascii="Calibri" w:hAnsi="Calibri" w:cs="Calibri"/>
          <w:noProof/>
          <w:sz w:val="24"/>
          <w:szCs w:val="24"/>
        </w:rPr>
        <w:t xml:space="preserve"> </w:t>
      </w:r>
      <w:r>
        <w:rPr>
          <w:rFonts w:ascii="Calibri" w:hAnsi="Calibri" w:cs="Calibri"/>
          <w:noProof/>
          <w:sz w:val="24"/>
          <w:szCs w:val="24"/>
        </w:rPr>
        <w:t xml:space="preserve">That’s a </w:t>
      </w:r>
      <w:r w:rsidR="00755AE3">
        <w:rPr>
          <w:rFonts w:ascii="Calibri" w:hAnsi="Calibri" w:cs="Calibri"/>
          <w:noProof/>
          <w:sz w:val="24"/>
          <w:szCs w:val="24"/>
        </w:rPr>
        <w:t>great question, so. I mean we</w:t>
      </w:r>
      <w:r w:rsidR="009773AB">
        <w:rPr>
          <w:rFonts w:ascii="Calibri" w:hAnsi="Calibri" w:cs="Calibri"/>
          <w:noProof/>
          <w:sz w:val="24"/>
          <w:szCs w:val="24"/>
        </w:rPr>
        <w:t>’</w:t>
      </w:r>
      <w:r w:rsidR="00755AE3">
        <w:rPr>
          <w:rFonts w:ascii="Calibri" w:hAnsi="Calibri" w:cs="Calibri"/>
          <w:noProof/>
          <w:sz w:val="24"/>
          <w:szCs w:val="24"/>
        </w:rPr>
        <w:t>re</w:t>
      </w:r>
      <w:r w:rsidR="009773AB">
        <w:rPr>
          <w:rFonts w:ascii="Calibri" w:hAnsi="Calibri" w:cs="Calibri"/>
          <w:noProof/>
          <w:sz w:val="24"/>
          <w:szCs w:val="24"/>
        </w:rPr>
        <w:t xml:space="preserve"> really assuming </w:t>
      </w:r>
      <w:r w:rsidR="007B0EE2" w:rsidRPr="00F749D6">
        <w:rPr>
          <w:rFonts w:ascii="Calibri" w:hAnsi="Calibri" w:cs="Calibri"/>
          <w:noProof/>
          <w:sz w:val="24"/>
          <w:szCs w:val="24"/>
        </w:rPr>
        <w:t>with this model</w:t>
      </w:r>
      <w:r w:rsidR="00F749D6" w:rsidRPr="00F749D6">
        <w:rPr>
          <w:rFonts w:ascii="Calibri" w:hAnsi="Calibri" w:cs="Calibri"/>
          <w:noProof/>
          <w:sz w:val="24"/>
          <w:szCs w:val="24"/>
        </w:rPr>
        <w:t>,</w:t>
      </w:r>
      <w:r w:rsidR="007B0EE2">
        <w:rPr>
          <w:rFonts w:ascii="Calibri" w:hAnsi="Calibri" w:cs="Calibri"/>
          <w:noProof/>
          <w:sz w:val="24"/>
          <w:szCs w:val="24"/>
        </w:rPr>
        <w:t xml:space="preserve"> we’re really assuming </w:t>
      </w:r>
      <w:r w:rsidR="007B0EE2" w:rsidRPr="00F749D6">
        <w:rPr>
          <w:rFonts w:ascii="Calibri" w:hAnsi="Calibri" w:cs="Calibri"/>
          <w:noProof/>
          <w:sz w:val="24"/>
          <w:szCs w:val="24"/>
        </w:rPr>
        <w:t>that that</w:t>
      </w:r>
      <w:r w:rsidR="007B0EE2">
        <w:rPr>
          <w:rFonts w:ascii="Calibri" w:hAnsi="Calibri" w:cs="Calibri"/>
          <w:noProof/>
          <w:sz w:val="24"/>
          <w:szCs w:val="24"/>
        </w:rPr>
        <w:t xml:space="preserve"> </w:t>
      </w:r>
      <w:r w:rsidR="007B0EE2" w:rsidRPr="00F749D6">
        <w:rPr>
          <w:rFonts w:ascii="Calibri" w:hAnsi="Calibri" w:cs="Calibri"/>
          <w:noProof/>
          <w:sz w:val="24"/>
          <w:szCs w:val="24"/>
        </w:rPr>
        <w:t>the</w:t>
      </w:r>
      <w:r w:rsidR="00F749D6" w:rsidRPr="00F749D6">
        <w:rPr>
          <w:rFonts w:ascii="Calibri" w:hAnsi="Calibri" w:cs="Calibri"/>
          <w:noProof/>
          <w:sz w:val="24"/>
          <w:szCs w:val="24"/>
        </w:rPr>
        <w:t>,</w:t>
      </w:r>
      <w:r w:rsidR="007B0EE2">
        <w:rPr>
          <w:rFonts w:ascii="Calibri" w:hAnsi="Calibri" w:cs="Calibri"/>
          <w:noProof/>
          <w:sz w:val="24"/>
          <w:szCs w:val="24"/>
        </w:rPr>
        <w:t xml:space="preserve"> all</w:t>
      </w:r>
      <w:r w:rsidR="00F749D6">
        <w:rPr>
          <w:rFonts w:ascii="Calibri" w:hAnsi="Calibri" w:cs="Calibri"/>
          <w:noProof/>
          <w:sz w:val="24"/>
          <w:szCs w:val="24"/>
        </w:rPr>
        <w:t xml:space="preserve"> </w:t>
      </w:r>
      <w:r w:rsidR="007B0EE2">
        <w:rPr>
          <w:rFonts w:ascii="Calibri" w:hAnsi="Calibri" w:cs="Calibri"/>
          <w:noProof/>
          <w:sz w:val="24"/>
          <w:szCs w:val="24"/>
        </w:rPr>
        <w:t>appointments are captured in the appointment domain</w:t>
      </w:r>
      <w:r w:rsidR="00F749D6">
        <w:rPr>
          <w:rFonts w:ascii="Calibri" w:hAnsi="Calibri" w:cs="Calibri"/>
          <w:noProof/>
          <w:sz w:val="24"/>
          <w:szCs w:val="24"/>
        </w:rPr>
        <w:t xml:space="preserve">. </w:t>
      </w:r>
      <w:r w:rsidR="007B0EE2">
        <w:rPr>
          <w:rFonts w:ascii="Calibri" w:hAnsi="Calibri" w:cs="Calibri"/>
          <w:noProof/>
          <w:sz w:val="24"/>
          <w:szCs w:val="24"/>
        </w:rPr>
        <w:t xml:space="preserve">So, for </w:t>
      </w:r>
      <w:r w:rsidR="00407A36">
        <w:rPr>
          <w:rFonts w:ascii="Calibri" w:hAnsi="Calibri" w:cs="Calibri"/>
          <w:noProof/>
          <w:sz w:val="24"/>
          <w:szCs w:val="24"/>
        </w:rPr>
        <w:t xml:space="preserve">that kind of </w:t>
      </w:r>
      <w:r w:rsidR="00407A36" w:rsidRPr="00F749D6">
        <w:rPr>
          <w:rFonts w:ascii="Calibri" w:hAnsi="Calibri" w:cs="Calibri"/>
          <w:noProof/>
          <w:sz w:val="24"/>
          <w:szCs w:val="24"/>
        </w:rPr>
        <w:t>interaction</w:t>
      </w:r>
      <w:r w:rsidR="00F749D6">
        <w:rPr>
          <w:rFonts w:ascii="Calibri" w:hAnsi="Calibri" w:cs="Calibri"/>
          <w:noProof/>
          <w:sz w:val="24"/>
          <w:szCs w:val="24"/>
        </w:rPr>
        <w:t>,</w:t>
      </w:r>
      <w:r w:rsidR="00407A36">
        <w:rPr>
          <w:rFonts w:ascii="Calibri" w:hAnsi="Calibri" w:cs="Calibri"/>
          <w:noProof/>
          <w:sz w:val="24"/>
          <w:szCs w:val="24"/>
        </w:rPr>
        <w:t xml:space="preserve"> unless whoever you know instigated the call went into CPRS and entered that</w:t>
      </w:r>
      <w:r w:rsidR="00F749D6">
        <w:rPr>
          <w:rFonts w:ascii="Calibri" w:hAnsi="Calibri" w:cs="Calibri"/>
          <w:noProof/>
          <w:sz w:val="24"/>
          <w:szCs w:val="24"/>
        </w:rPr>
        <w:t>, w</w:t>
      </w:r>
      <w:r w:rsidR="00407A36">
        <w:rPr>
          <w:rFonts w:ascii="Calibri" w:hAnsi="Calibri" w:cs="Calibri"/>
          <w:noProof/>
          <w:sz w:val="24"/>
          <w:szCs w:val="24"/>
        </w:rPr>
        <w:t xml:space="preserve">e wouldn’t know about it. But hopefully the site visit teams will be able to kind of get to take the </w:t>
      </w:r>
      <w:r w:rsidR="00407A36" w:rsidRPr="00F749D6">
        <w:rPr>
          <w:rFonts w:ascii="Calibri" w:hAnsi="Calibri" w:cs="Calibri"/>
          <w:noProof/>
          <w:sz w:val="24"/>
          <w:szCs w:val="24"/>
        </w:rPr>
        <w:t>temp</w:t>
      </w:r>
      <w:r w:rsidR="00F749D6">
        <w:rPr>
          <w:rFonts w:ascii="Calibri" w:hAnsi="Calibri" w:cs="Calibri"/>
          <w:noProof/>
          <w:sz w:val="24"/>
          <w:szCs w:val="24"/>
        </w:rPr>
        <w:t>e</w:t>
      </w:r>
      <w:r w:rsidR="00407A36" w:rsidRPr="00F749D6">
        <w:rPr>
          <w:rFonts w:ascii="Calibri" w:hAnsi="Calibri" w:cs="Calibri"/>
          <w:noProof/>
          <w:sz w:val="24"/>
          <w:szCs w:val="24"/>
        </w:rPr>
        <w:t>rature</w:t>
      </w:r>
      <w:r w:rsidR="00407A36">
        <w:rPr>
          <w:rFonts w:ascii="Calibri" w:hAnsi="Calibri" w:cs="Calibri"/>
          <w:noProof/>
          <w:sz w:val="24"/>
          <w:szCs w:val="24"/>
        </w:rPr>
        <w:t xml:space="preserve"> on how, how often that happens and then we can, we can potentially add that to </w:t>
      </w:r>
      <w:r w:rsidR="00407A36" w:rsidRPr="00F749D6">
        <w:rPr>
          <w:rFonts w:ascii="Calibri" w:hAnsi="Calibri" w:cs="Calibri"/>
          <w:noProof/>
          <w:sz w:val="24"/>
          <w:szCs w:val="24"/>
        </w:rPr>
        <w:t>the,</w:t>
      </w:r>
      <w:r w:rsidR="00407A36">
        <w:rPr>
          <w:rFonts w:ascii="Calibri" w:hAnsi="Calibri" w:cs="Calibri"/>
          <w:noProof/>
          <w:sz w:val="24"/>
          <w:szCs w:val="24"/>
        </w:rPr>
        <w:t xml:space="preserve"> the information about the division.</w:t>
      </w:r>
    </w:p>
    <w:p w:rsidR="007A6BFE" w:rsidRDefault="007A6BFE" w:rsidP="001C177B">
      <w:pPr>
        <w:tabs>
          <w:tab w:val="left" w:pos="3693"/>
        </w:tabs>
        <w:autoSpaceDE w:val="0"/>
        <w:autoSpaceDN w:val="0"/>
        <w:adjustRightInd w:val="0"/>
        <w:spacing w:after="0" w:line="240" w:lineRule="auto"/>
        <w:rPr>
          <w:rFonts w:ascii="Calibri" w:hAnsi="Calibri" w:cs="Calibri"/>
          <w:noProof/>
          <w:sz w:val="24"/>
          <w:szCs w:val="24"/>
        </w:rPr>
      </w:pPr>
    </w:p>
    <w:p w:rsidR="007A6BFE" w:rsidRDefault="007A6BFE" w:rsidP="001C177B">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Moderator:</w:t>
      </w:r>
      <w:r w:rsidR="00EF3942">
        <w:rPr>
          <w:rFonts w:ascii="Calibri" w:hAnsi="Calibri" w:cs="Calibri"/>
          <w:noProof/>
          <w:sz w:val="24"/>
          <w:szCs w:val="24"/>
        </w:rPr>
        <w:t xml:space="preserve"> </w:t>
      </w:r>
      <w:r>
        <w:rPr>
          <w:rFonts w:ascii="Calibri" w:hAnsi="Calibri" w:cs="Calibri"/>
          <w:noProof/>
          <w:sz w:val="24"/>
          <w:szCs w:val="24"/>
        </w:rPr>
        <w:t>Thank you</w:t>
      </w:r>
      <w:r w:rsidR="00F749D6">
        <w:rPr>
          <w:rFonts w:ascii="Calibri" w:hAnsi="Calibri" w:cs="Calibri"/>
          <w:noProof/>
          <w:sz w:val="24"/>
          <w:szCs w:val="24"/>
        </w:rPr>
        <w:t xml:space="preserve">. </w:t>
      </w:r>
      <w:r>
        <w:rPr>
          <w:rFonts w:ascii="Calibri" w:hAnsi="Calibri" w:cs="Calibri"/>
          <w:noProof/>
          <w:sz w:val="24"/>
          <w:szCs w:val="24"/>
        </w:rPr>
        <w:t xml:space="preserve">The next question. Does patient need mean from the time, I’m sorry </w:t>
      </w:r>
      <w:r w:rsidRPr="00F749D6">
        <w:rPr>
          <w:rFonts w:ascii="Calibri" w:hAnsi="Calibri" w:cs="Calibri"/>
          <w:noProof/>
          <w:sz w:val="24"/>
          <w:szCs w:val="24"/>
        </w:rPr>
        <w:t>give</w:t>
      </w:r>
      <w:r>
        <w:rPr>
          <w:rFonts w:ascii="Calibri" w:hAnsi="Calibri" w:cs="Calibri"/>
          <w:noProof/>
          <w:sz w:val="24"/>
          <w:szCs w:val="24"/>
        </w:rPr>
        <w:t xml:space="preserve"> me one </w:t>
      </w:r>
      <w:r w:rsidRPr="00F749D6">
        <w:rPr>
          <w:rFonts w:ascii="Calibri" w:hAnsi="Calibri" w:cs="Calibri"/>
          <w:noProof/>
          <w:sz w:val="24"/>
          <w:szCs w:val="24"/>
        </w:rPr>
        <w:t>second.</w:t>
      </w:r>
      <w:r>
        <w:rPr>
          <w:rFonts w:ascii="Calibri" w:hAnsi="Calibri" w:cs="Calibri"/>
          <w:noProof/>
          <w:sz w:val="24"/>
          <w:szCs w:val="24"/>
        </w:rPr>
        <w:t xml:space="preserve"> Does patient need mean from the patient’s perspective? In other </w:t>
      </w:r>
      <w:r w:rsidRPr="00F749D6">
        <w:rPr>
          <w:rFonts w:ascii="Calibri" w:hAnsi="Calibri" w:cs="Calibri"/>
          <w:noProof/>
          <w:sz w:val="24"/>
          <w:szCs w:val="24"/>
        </w:rPr>
        <w:t>words</w:t>
      </w:r>
      <w:r w:rsidR="00F749D6">
        <w:rPr>
          <w:rFonts w:ascii="Calibri" w:hAnsi="Calibri" w:cs="Calibri"/>
          <w:noProof/>
          <w:sz w:val="24"/>
          <w:szCs w:val="24"/>
        </w:rPr>
        <w:t>,</w:t>
      </w:r>
      <w:r>
        <w:rPr>
          <w:rFonts w:ascii="Calibri" w:hAnsi="Calibri" w:cs="Calibri"/>
          <w:noProof/>
          <w:sz w:val="24"/>
          <w:szCs w:val="24"/>
        </w:rPr>
        <w:t xml:space="preserve"> this isn’t a </w:t>
      </w:r>
      <w:r w:rsidRPr="00F749D6">
        <w:rPr>
          <w:rFonts w:ascii="Calibri" w:hAnsi="Calibri" w:cs="Calibri"/>
          <w:noProof/>
          <w:sz w:val="24"/>
          <w:szCs w:val="24"/>
        </w:rPr>
        <w:t>determinat</w:t>
      </w:r>
      <w:r w:rsidR="00F749D6">
        <w:rPr>
          <w:rFonts w:ascii="Calibri" w:hAnsi="Calibri" w:cs="Calibri"/>
          <w:noProof/>
          <w:sz w:val="24"/>
          <w:szCs w:val="24"/>
        </w:rPr>
        <w:t>io</w:t>
      </w:r>
      <w:r w:rsidRPr="00F749D6">
        <w:rPr>
          <w:rFonts w:ascii="Calibri" w:hAnsi="Calibri" w:cs="Calibri"/>
          <w:noProof/>
          <w:sz w:val="24"/>
          <w:szCs w:val="24"/>
        </w:rPr>
        <w:t>n</w:t>
      </w:r>
      <w:r>
        <w:rPr>
          <w:rFonts w:ascii="Calibri" w:hAnsi="Calibri" w:cs="Calibri"/>
          <w:noProof/>
          <w:sz w:val="24"/>
          <w:szCs w:val="24"/>
        </w:rPr>
        <w:t xml:space="preserve"> based on objective clinical need.</w:t>
      </w:r>
    </w:p>
    <w:p w:rsidR="007A6BFE" w:rsidRDefault="007A6BFE" w:rsidP="001C177B">
      <w:pPr>
        <w:tabs>
          <w:tab w:val="left" w:pos="3693"/>
        </w:tabs>
        <w:autoSpaceDE w:val="0"/>
        <w:autoSpaceDN w:val="0"/>
        <w:adjustRightInd w:val="0"/>
        <w:spacing w:after="0" w:line="240" w:lineRule="auto"/>
        <w:rPr>
          <w:rFonts w:ascii="Calibri" w:hAnsi="Calibri" w:cs="Calibri"/>
          <w:noProof/>
          <w:sz w:val="24"/>
          <w:szCs w:val="24"/>
        </w:rPr>
      </w:pPr>
    </w:p>
    <w:p w:rsidR="006E58BB" w:rsidRDefault="007A6BFE" w:rsidP="00423CFA">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Adam J. Batten:</w:t>
      </w:r>
      <w:r w:rsidR="00EF3942">
        <w:rPr>
          <w:rFonts w:ascii="Calibri" w:hAnsi="Calibri" w:cs="Calibri"/>
          <w:noProof/>
          <w:sz w:val="24"/>
          <w:szCs w:val="24"/>
        </w:rPr>
        <w:t xml:space="preserve"> </w:t>
      </w:r>
      <w:r>
        <w:rPr>
          <w:rFonts w:ascii="Calibri" w:hAnsi="Calibri" w:cs="Calibri"/>
          <w:noProof/>
          <w:sz w:val="24"/>
          <w:szCs w:val="24"/>
        </w:rPr>
        <w:t xml:space="preserve">Well in a sense, right now since we’re using </w:t>
      </w:r>
      <w:r w:rsidR="00423CFA">
        <w:rPr>
          <w:rFonts w:ascii="Calibri" w:hAnsi="Calibri" w:cs="Calibri"/>
          <w:noProof/>
          <w:sz w:val="24"/>
          <w:szCs w:val="24"/>
        </w:rPr>
        <w:t xml:space="preserve">the Nosos it’s based on, which is a regression which includes several, </w:t>
      </w:r>
      <w:r w:rsidR="00423CFA" w:rsidRPr="00F749D6">
        <w:rPr>
          <w:rFonts w:ascii="Calibri" w:hAnsi="Calibri" w:cs="Calibri"/>
          <w:noProof/>
          <w:sz w:val="24"/>
          <w:szCs w:val="24"/>
        </w:rPr>
        <w:t>several</w:t>
      </w:r>
      <w:r w:rsidR="00423CFA">
        <w:rPr>
          <w:rFonts w:ascii="Calibri" w:hAnsi="Calibri" w:cs="Calibri"/>
          <w:noProof/>
          <w:sz w:val="24"/>
          <w:szCs w:val="24"/>
        </w:rPr>
        <w:t xml:space="preserve"> elements captured from the </w:t>
      </w:r>
      <w:r w:rsidR="0043407A">
        <w:rPr>
          <w:rFonts w:ascii="Calibri" w:hAnsi="Calibri" w:cs="Calibri"/>
          <w:noProof/>
          <w:sz w:val="24"/>
          <w:szCs w:val="24"/>
        </w:rPr>
        <w:t>D</w:t>
      </w:r>
      <w:r w:rsidR="00423CFA">
        <w:rPr>
          <w:rFonts w:ascii="Calibri" w:hAnsi="Calibri" w:cs="Calibri"/>
          <w:noProof/>
          <w:sz w:val="24"/>
          <w:szCs w:val="24"/>
        </w:rPr>
        <w:t>iagnostic IC</w:t>
      </w:r>
      <w:r w:rsidR="003E1233">
        <w:rPr>
          <w:rFonts w:ascii="Calibri" w:hAnsi="Calibri" w:cs="Calibri"/>
          <w:noProof/>
          <w:sz w:val="24"/>
          <w:szCs w:val="24"/>
        </w:rPr>
        <w:t>D</w:t>
      </w:r>
      <w:r w:rsidR="0043407A">
        <w:rPr>
          <w:rFonts w:ascii="Calibri" w:hAnsi="Calibri" w:cs="Calibri"/>
          <w:noProof/>
          <w:sz w:val="24"/>
          <w:szCs w:val="24"/>
        </w:rPr>
        <w:t>-10, IC</w:t>
      </w:r>
      <w:r w:rsidR="003E1233">
        <w:rPr>
          <w:rFonts w:ascii="Calibri" w:hAnsi="Calibri" w:cs="Calibri"/>
          <w:noProof/>
          <w:sz w:val="24"/>
          <w:szCs w:val="24"/>
        </w:rPr>
        <w:t>D</w:t>
      </w:r>
      <w:r w:rsidR="0043407A">
        <w:rPr>
          <w:rFonts w:ascii="Calibri" w:hAnsi="Calibri" w:cs="Calibri"/>
          <w:noProof/>
          <w:sz w:val="24"/>
          <w:szCs w:val="24"/>
        </w:rPr>
        <w:t xml:space="preserve">-9 codes. It also includes pharmacy utilization, </w:t>
      </w:r>
      <w:r w:rsidR="0043407A" w:rsidRPr="00F749D6">
        <w:rPr>
          <w:rFonts w:ascii="Calibri" w:hAnsi="Calibri" w:cs="Calibri"/>
          <w:noProof/>
          <w:sz w:val="24"/>
          <w:szCs w:val="24"/>
        </w:rPr>
        <w:t>co-costs</w:t>
      </w:r>
      <w:r w:rsidR="00F749D6">
        <w:rPr>
          <w:rFonts w:ascii="Calibri" w:hAnsi="Calibri" w:cs="Calibri"/>
          <w:noProof/>
          <w:sz w:val="24"/>
          <w:szCs w:val="24"/>
        </w:rPr>
        <w:t xml:space="preserve">. </w:t>
      </w:r>
      <w:r w:rsidR="0043407A">
        <w:rPr>
          <w:rFonts w:ascii="Calibri" w:hAnsi="Calibri" w:cs="Calibri"/>
          <w:noProof/>
          <w:sz w:val="24"/>
          <w:szCs w:val="24"/>
        </w:rPr>
        <w:t xml:space="preserve">So in a </w:t>
      </w:r>
      <w:r w:rsidR="0043407A" w:rsidRPr="00F749D6">
        <w:rPr>
          <w:rFonts w:ascii="Calibri" w:hAnsi="Calibri" w:cs="Calibri"/>
          <w:noProof/>
          <w:sz w:val="24"/>
          <w:szCs w:val="24"/>
        </w:rPr>
        <w:t>sense</w:t>
      </w:r>
      <w:r w:rsidR="0043407A">
        <w:rPr>
          <w:rFonts w:ascii="Calibri" w:hAnsi="Calibri" w:cs="Calibri"/>
          <w:noProof/>
          <w:sz w:val="24"/>
          <w:szCs w:val="24"/>
        </w:rPr>
        <w:t xml:space="preserve"> we’re using, we’re not even really considering what the </w:t>
      </w:r>
      <w:r w:rsidR="0043407A" w:rsidRPr="00F749D6">
        <w:rPr>
          <w:rFonts w:ascii="Calibri" w:hAnsi="Calibri" w:cs="Calibri"/>
          <w:noProof/>
          <w:sz w:val="24"/>
          <w:szCs w:val="24"/>
        </w:rPr>
        <w:t>pati</w:t>
      </w:r>
      <w:r w:rsidR="00F749D6">
        <w:rPr>
          <w:rFonts w:ascii="Calibri" w:hAnsi="Calibri" w:cs="Calibri"/>
          <w:noProof/>
          <w:sz w:val="24"/>
          <w:szCs w:val="24"/>
        </w:rPr>
        <w:t>en</w:t>
      </w:r>
      <w:r w:rsidR="0043407A" w:rsidRPr="00F749D6">
        <w:rPr>
          <w:rFonts w:ascii="Calibri" w:hAnsi="Calibri" w:cs="Calibri"/>
          <w:noProof/>
          <w:sz w:val="24"/>
          <w:szCs w:val="24"/>
        </w:rPr>
        <w:t>t</w:t>
      </w:r>
      <w:r w:rsidR="0043407A">
        <w:rPr>
          <w:rFonts w:ascii="Calibri" w:hAnsi="Calibri" w:cs="Calibri"/>
          <w:noProof/>
          <w:sz w:val="24"/>
          <w:szCs w:val="24"/>
        </w:rPr>
        <w:t xml:space="preserve"> perceives is their need. We’re, we’re using a kind of </w:t>
      </w:r>
      <w:r w:rsidR="0043407A" w:rsidRPr="00F749D6">
        <w:rPr>
          <w:rFonts w:ascii="Calibri" w:hAnsi="Calibri" w:cs="Calibri"/>
          <w:noProof/>
          <w:sz w:val="24"/>
          <w:szCs w:val="24"/>
        </w:rPr>
        <w:t>well</w:t>
      </w:r>
      <w:r w:rsidR="00F749D6">
        <w:rPr>
          <w:rFonts w:ascii="Calibri" w:hAnsi="Calibri" w:cs="Calibri"/>
          <w:noProof/>
          <w:sz w:val="24"/>
          <w:szCs w:val="24"/>
        </w:rPr>
        <w:t>-</w:t>
      </w:r>
      <w:r w:rsidR="0043407A" w:rsidRPr="00F749D6">
        <w:rPr>
          <w:rFonts w:ascii="Calibri" w:hAnsi="Calibri" w:cs="Calibri"/>
          <w:noProof/>
          <w:sz w:val="24"/>
          <w:szCs w:val="24"/>
        </w:rPr>
        <w:t>proven</w:t>
      </w:r>
      <w:r w:rsidR="0043407A">
        <w:rPr>
          <w:rFonts w:ascii="Calibri" w:hAnsi="Calibri" w:cs="Calibri"/>
          <w:noProof/>
          <w:sz w:val="24"/>
          <w:szCs w:val="24"/>
        </w:rPr>
        <w:t xml:space="preserve"> measure of patient risk as a proxy for that.</w:t>
      </w:r>
    </w:p>
    <w:p w:rsidR="0043407A" w:rsidRDefault="0043407A" w:rsidP="00423CFA">
      <w:pPr>
        <w:tabs>
          <w:tab w:val="left" w:pos="3693"/>
        </w:tabs>
        <w:autoSpaceDE w:val="0"/>
        <w:autoSpaceDN w:val="0"/>
        <w:adjustRightInd w:val="0"/>
        <w:spacing w:after="0" w:line="240" w:lineRule="auto"/>
        <w:rPr>
          <w:rFonts w:ascii="Calibri" w:hAnsi="Calibri" w:cs="Calibri"/>
          <w:noProof/>
          <w:sz w:val="24"/>
          <w:szCs w:val="24"/>
        </w:rPr>
      </w:pPr>
    </w:p>
    <w:p w:rsidR="0043407A" w:rsidRDefault="0043407A" w:rsidP="00423CFA">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Moderator:</w:t>
      </w:r>
      <w:r w:rsidR="00EF3942">
        <w:rPr>
          <w:rFonts w:ascii="Calibri" w:hAnsi="Calibri" w:cs="Calibri"/>
          <w:noProof/>
          <w:sz w:val="24"/>
          <w:szCs w:val="24"/>
        </w:rPr>
        <w:t xml:space="preserve"> </w:t>
      </w:r>
      <w:r>
        <w:rPr>
          <w:rFonts w:ascii="Calibri" w:hAnsi="Calibri" w:cs="Calibri"/>
          <w:noProof/>
          <w:sz w:val="24"/>
          <w:szCs w:val="24"/>
        </w:rPr>
        <w:t>Thank you</w:t>
      </w:r>
      <w:r w:rsidR="00F749D6">
        <w:rPr>
          <w:rFonts w:ascii="Calibri" w:hAnsi="Calibri" w:cs="Calibri"/>
          <w:noProof/>
          <w:sz w:val="24"/>
          <w:szCs w:val="24"/>
        </w:rPr>
        <w:t xml:space="preserve">. </w:t>
      </w:r>
    </w:p>
    <w:p w:rsidR="0043407A" w:rsidRDefault="0043407A" w:rsidP="00423CFA">
      <w:pPr>
        <w:tabs>
          <w:tab w:val="left" w:pos="3693"/>
        </w:tabs>
        <w:autoSpaceDE w:val="0"/>
        <w:autoSpaceDN w:val="0"/>
        <w:adjustRightInd w:val="0"/>
        <w:spacing w:after="0" w:line="240" w:lineRule="auto"/>
        <w:rPr>
          <w:rFonts w:ascii="Calibri" w:hAnsi="Calibri" w:cs="Calibri"/>
          <w:noProof/>
          <w:sz w:val="24"/>
          <w:szCs w:val="24"/>
        </w:rPr>
      </w:pPr>
    </w:p>
    <w:p w:rsidR="0043407A" w:rsidRDefault="005B2ADB" w:rsidP="00423CFA">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Dr. Peter J. Kaboli:</w:t>
      </w:r>
      <w:r w:rsidR="00EF3942">
        <w:rPr>
          <w:rFonts w:ascii="Calibri" w:hAnsi="Calibri" w:cs="Calibri"/>
          <w:noProof/>
          <w:sz w:val="24"/>
          <w:szCs w:val="24"/>
        </w:rPr>
        <w:t xml:space="preserve"> </w:t>
      </w:r>
      <w:r>
        <w:rPr>
          <w:rFonts w:ascii="Calibri" w:hAnsi="Calibri" w:cs="Calibri"/>
          <w:noProof/>
          <w:sz w:val="24"/>
          <w:szCs w:val="24"/>
        </w:rPr>
        <w:t xml:space="preserve">This is Peter. And I’m going to answer that in </w:t>
      </w:r>
      <w:r w:rsidRPr="00F749D6">
        <w:rPr>
          <w:rFonts w:ascii="Calibri" w:hAnsi="Calibri" w:cs="Calibri"/>
          <w:noProof/>
          <w:sz w:val="24"/>
          <w:szCs w:val="24"/>
        </w:rPr>
        <w:t>another</w:t>
      </w:r>
      <w:r>
        <w:rPr>
          <w:rFonts w:ascii="Calibri" w:hAnsi="Calibri" w:cs="Calibri"/>
          <w:noProof/>
          <w:sz w:val="24"/>
          <w:szCs w:val="24"/>
        </w:rPr>
        <w:t xml:space="preserve"> way too. I think that’s a great question about what, what is the need and who determines it, you know when we talk about timely care. And in the, there’s some proposed </w:t>
      </w:r>
      <w:r w:rsidRPr="00F749D6">
        <w:rPr>
          <w:rFonts w:ascii="Calibri" w:hAnsi="Calibri" w:cs="Calibri"/>
          <w:noProof/>
          <w:sz w:val="24"/>
          <w:szCs w:val="24"/>
        </w:rPr>
        <w:t>legislat</w:t>
      </w:r>
      <w:r w:rsidR="00F749D6">
        <w:rPr>
          <w:rFonts w:ascii="Calibri" w:hAnsi="Calibri" w:cs="Calibri"/>
          <w:noProof/>
          <w:sz w:val="24"/>
          <w:szCs w:val="24"/>
        </w:rPr>
        <w:t>io</w:t>
      </w:r>
      <w:r w:rsidRPr="00F749D6">
        <w:rPr>
          <w:rFonts w:ascii="Calibri" w:hAnsi="Calibri" w:cs="Calibri"/>
          <w:noProof/>
          <w:sz w:val="24"/>
          <w:szCs w:val="24"/>
        </w:rPr>
        <w:t>n</w:t>
      </w:r>
      <w:r>
        <w:rPr>
          <w:rFonts w:ascii="Calibri" w:hAnsi="Calibri" w:cs="Calibri"/>
          <w:noProof/>
          <w:sz w:val="24"/>
          <w:szCs w:val="24"/>
        </w:rPr>
        <w:t xml:space="preserve"> called the Veterans Coordinated Access and Rewarding Experience Program or CARE. And the CARE Program is, is supposed to be sort of the next version of Choice</w:t>
      </w:r>
      <w:r w:rsidR="00F749D6">
        <w:rPr>
          <w:rFonts w:ascii="Calibri" w:hAnsi="Calibri" w:cs="Calibri"/>
          <w:noProof/>
          <w:sz w:val="24"/>
          <w:szCs w:val="24"/>
        </w:rPr>
        <w:t>,</w:t>
      </w:r>
      <w:r>
        <w:rPr>
          <w:rFonts w:ascii="Calibri" w:hAnsi="Calibri" w:cs="Calibri"/>
          <w:noProof/>
          <w:sz w:val="24"/>
          <w:szCs w:val="24"/>
        </w:rPr>
        <w:t xml:space="preserve"> if </w:t>
      </w:r>
      <w:r w:rsidRPr="00F749D6">
        <w:rPr>
          <w:rFonts w:ascii="Calibri" w:hAnsi="Calibri" w:cs="Calibri"/>
          <w:noProof/>
          <w:sz w:val="24"/>
          <w:szCs w:val="24"/>
        </w:rPr>
        <w:t>it’s,</w:t>
      </w:r>
      <w:r>
        <w:rPr>
          <w:rFonts w:ascii="Calibri" w:hAnsi="Calibri" w:cs="Calibri"/>
          <w:noProof/>
          <w:sz w:val="24"/>
          <w:szCs w:val="24"/>
        </w:rPr>
        <w:t xml:space="preserve"> if it’s passed by Co</w:t>
      </w:r>
      <w:r w:rsidR="00775762">
        <w:rPr>
          <w:rFonts w:ascii="Calibri" w:hAnsi="Calibri" w:cs="Calibri"/>
          <w:noProof/>
          <w:sz w:val="24"/>
          <w:szCs w:val="24"/>
        </w:rPr>
        <w:t xml:space="preserve">ngress. But basically what they say and I’m reading from a summary that says, in mark contrast to the Veterans Choice Program the pair, Care Program is designed to rely on the </w:t>
      </w:r>
      <w:r w:rsidR="00775762" w:rsidRPr="00F749D6">
        <w:rPr>
          <w:rFonts w:ascii="Calibri" w:hAnsi="Calibri" w:cs="Calibri"/>
          <w:noProof/>
          <w:sz w:val="24"/>
          <w:szCs w:val="24"/>
        </w:rPr>
        <w:t>clinical</w:t>
      </w:r>
      <w:r w:rsidR="00775762">
        <w:rPr>
          <w:rFonts w:ascii="Calibri" w:hAnsi="Calibri" w:cs="Calibri"/>
          <w:noProof/>
          <w:sz w:val="24"/>
          <w:szCs w:val="24"/>
        </w:rPr>
        <w:t xml:space="preserve"> assessment</w:t>
      </w:r>
      <w:r w:rsidR="00E33EF0">
        <w:rPr>
          <w:rFonts w:ascii="Calibri" w:hAnsi="Calibri" w:cs="Calibri"/>
          <w:noProof/>
          <w:sz w:val="24"/>
          <w:szCs w:val="24"/>
        </w:rPr>
        <w:t xml:space="preserve"> in </w:t>
      </w:r>
      <w:r w:rsidR="00E33EF0" w:rsidRPr="00F749D6">
        <w:rPr>
          <w:rFonts w:ascii="Calibri" w:hAnsi="Calibri" w:cs="Calibri"/>
          <w:noProof/>
          <w:sz w:val="24"/>
          <w:szCs w:val="24"/>
        </w:rPr>
        <w:t>par</w:t>
      </w:r>
      <w:r w:rsidR="00F749D6">
        <w:rPr>
          <w:rFonts w:ascii="Calibri" w:hAnsi="Calibri" w:cs="Calibri"/>
          <w:noProof/>
          <w:sz w:val="24"/>
          <w:szCs w:val="24"/>
        </w:rPr>
        <w:t>enthe</w:t>
      </w:r>
      <w:r w:rsidR="00E33EF0" w:rsidRPr="00F749D6">
        <w:rPr>
          <w:rFonts w:ascii="Calibri" w:hAnsi="Calibri" w:cs="Calibri"/>
          <w:noProof/>
          <w:sz w:val="24"/>
          <w:szCs w:val="24"/>
        </w:rPr>
        <w:t>sis</w:t>
      </w:r>
      <w:r w:rsidR="00E33EF0">
        <w:rPr>
          <w:rFonts w:ascii="Calibri" w:hAnsi="Calibri" w:cs="Calibri"/>
          <w:noProof/>
          <w:sz w:val="24"/>
          <w:szCs w:val="24"/>
        </w:rPr>
        <w:t xml:space="preserve"> or in italics the clinical </w:t>
      </w:r>
      <w:r w:rsidR="00E33EF0" w:rsidRPr="00F749D6">
        <w:rPr>
          <w:rFonts w:ascii="Calibri" w:hAnsi="Calibri" w:cs="Calibri"/>
          <w:noProof/>
          <w:sz w:val="24"/>
          <w:szCs w:val="24"/>
        </w:rPr>
        <w:t>assess</w:t>
      </w:r>
      <w:r w:rsidR="00F749D6">
        <w:rPr>
          <w:rFonts w:ascii="Calibri" w:hAnsi="Calibri" w:cs="Calibri"/>
          <w:noProof/>
          <w:sz w:val="24"/>
          <w:szCs w:val="24"/>
        </w:rPr>
        <w:t>ment</w:t>
      </w:r>
      <w:r w:rsidR="00E33EF0">
        <w:rPr>
          <w:rFonts w:ascii="Calibri" w:hAnsi="Calibri" w:cs="Calibri"/>
          <w:noProof/>
          <w:sz w:val="24"/>
          <w:szCs w:val="24"/>
        </w:rPr>
        <w:t xml:space="preserve"> of each Veteran by a primary health care professional in the VHA to assign the eligibility of a Veteran for </w:t>
      </w:r>
      <w:r w:rsidR="00E33EF0" w:rsidRPr="00F749D6">
        <w:rPr>
          <w:rFonts w:ascii="Calibri" w:hAnsi="Calibri" w:cs="Calibri"/>
          <w:noProof/>
          <w:sz w:val="24"/>
          <w:szCs w:val="24"/>
        </w:rPr>
        <w:t>community</w:t>
      </w:r>
      <w:r w:rsidR="00F749D6">
        <w:rPr>
          <w:rFonts w:ascii="Calibri" w:hAnsi="Calibri" w:cs="Calibri"/>
          <w:noProof/>
          <w:sz w:val="24"/>
          <w:szCs w:val="24"/>
        </w:rPr>
        <w:t>-</w:t>
      </w:r>
      <w:r w:rsidR="00E33EF0" w:rsidRPr="00F749D6">
        <w:rPr>
          <w:rFonts w:ascii="Calibri" w:hAnsi="Calibri" w:cs="Calibri"/>
          <w:noProof/>
          <w:sz w:val="24"/>
          <w:szCs w:val="24"/>
        </w:rPr>
        <w:t>based</w:t>
      </w:r>
      <w:r w:rsidR="00E33EF0">
        <w:rPr>
          <w:rFonts w:ascii="Calibri" w:hAnsi="Calibri" w:cs="Calibri"/>
          <w:noProof/>
          <w:sz w:val="24"/>
          <w:szCs w:val="24"/>
        </w:rPr>
        <w:t xml:space="preserve"> care. And I think the reason that’s relevant in, with this discussion of timely care is, you know who makes that </w:t>
      </w:r>
      <w:r w:rsidR="00E33EF0" w:rsidRPr="00F749D6">
        <w:rPr>
          <w:rFonts w:ascii="Calibri" w:hAnsi="Calibri" w:cs="Calibri"/>
          <w:noProof/>
          <w:sz w:val="24"/>
          <w:szCs w:val="24"/>
        </w:rPr>
        <w:t>de</w:t>
      </w:r>
      <w:r w:rsidR="00F749D6">
        <w:rPr>
          <w:rFonts w:ascii="Calibri" w:hAnsi="Calibri" w:cs="Calibri"/>
          <w:noProof/>
          <w:sz w:val="24"/>
          <w:szCs w:val="24"/>
        </w:rPr>
        <w:t>ci</w:t>
      </w:r>
      <w:r w:rsidR="00E33EF0" w:rsidRPr="00F749D6">
        <w:rPr>
          <w:rFonts w:ascii="Calibri" w:hAnsi="Calibri" w:cs="Calibri"/>
          <w:noProof/>
          <w:sz w:val="24"/>
          <w:szCs w:val="24"/>
        </w:rPr>
        <w:t>sion</w:t>
      </w:r>
      <w:r w:rsidR="00E33EF0">
        <w:rPr>
          <w:rFonts w:ascii="Calibri" w:hAnsi="Calibri" w:cs="Calibri"/>
          <w:noProof/>
          <w:sz w:val="24"/>
          <w:szCs w:val="24"/>
        </w:rPr>
        <w:t xml:space="preserve">? Is it just the, is it the 40 mile and 30 </w:t>
      </w:r>
      <w:r w:rsidR="00E33EF0" w:rsidRPr="00F749D6">
        <w:rPr>
          <w:rFonts w:ascii="Calibri" w:hAnsi="Calibri" w:cs="Calibri"/>
          <w:noProof/>
          <w:sz w:val="24"/>
          <w:szCs w:val="24"/>
        </w:rPr>
        <w:t>day</w:t>
      </w:r>
      <w:r w:rsidR="00E33EF0">
        <w:rPr>
          <w:rFonts w:ascii="Calibri" w:hAnsi="Calibri" w:cs="Calibri"/>
          <w:noProof/>
          <w:sz w:val="24"/>
          <w:szCs w:val="24"/>
        </w:rPr>
        <w:t xml:space="preserve"> rule? Is </w:t>
      </w:r>
      <w:r w:rsidR="00E33EF0" w:rsidRPr="00F749D6">
        <w:rPr>
          <w:rFonts w:ascii="Calibri" w:hAnsi="Calibri" w:cs="Calibri"/>
          <w:noProof/>
          <w:sz w:val="24"/>
          <w:szCs w:val="24"/>
        </w:rPr>
        <w:t>patient</w:t>
      </w:r>
      <w:r w:rsidR="00F749D6">
        <w:rPr>
          <w:rFonts w:ascii="Calibri" w:hAnsi="Calibri" w:cs="Calibri"/>
          <w:noProof/>
          <w:sz w:val="24"/>
          <w:szCs w:val="24"/>
        </w:rPr>
        <w:t>-</w:t>
      </w:r>
      <w:r w:rsidR="00E33EF0" w:rsidRPr="00F749D6">
        <w:rPr>
          <w:rFonts w:ascii="Calibri" w:hAnsi="Calibri" w:cs="Calibri"/>
          <w:noProof/>
          <w:sz w:val="24"/>
          <w:szCs w:val="24"/>
        </w:rPr>
        <w:t>driven</w:t>
      </w:r>
      <w:r w:rsidR="00E33EF0">
        <w:rPr>
          <w:rFonts w:ascii="Calibri" w:hAnsi="Calibri" w:cs="Calibri"/>
          <w:noProof/>
          <w:sz w:val="24"/>
          <w:szCs w:val="24"/>
        </w:rPr>
        <w:t xml:space="preserve">? Is it provider driven? And I think the intent here is to make it sort of an informed </w:t>
      </w:r>
      <w:r w:rsidR="00E33EF0" w:rsidRPr="00F749D6">
        <w:rPr>
          <w:rFonts w:ascii="Calibri" w:hAnsi="Calibri" w:cs="Calibri"/>
          <w:noProof/>
          <w:sz w:val="24"/>
          <w:szCs w:val="24"/>
        </w:rPr>
        <w:t>patient</w:t>
      </w:r>
      <w:r w:rsidR="00F749D6">
        <w:rPr>
          <w:rFonts w:ascii="Calibri" w:hAnsi="Calibri" w:cs="Calibri"/>
          <w:noProof/>
          <w:sz w:val="24"/>
          <w:szCs w:val="24"/>
        </w:rPr>
        <w:t>-</w:t>
      </w:r>
      <w:r w:rsidR="00E33EF0" w:rsidRPr="00F749D6">
        <w:rPr>
          <w:rFonts w:ascii="Calibri" w:hAnsi="Calibri" w:cs="Calibri"/>
          <w:noProof/>
          <w:sz w:val="24"/>
          <w:szCs w:val="24"/>
        </w:rPr>
        <w:t>provider</w:t>
      </w:r>
      <w:r w:rsidR="00E33EF0">
        <w:rPr>
          <w:rFonts w:ascii="Calibri" w:hAnsi="Calibri" w:cs="Calibri"/>
          <w:noProof/>
          <w:sz w:val="24"/>
          <w:szCs w:val="24"/>
        </w:rPr>
        <w:t xml:space="preserve"> interaction</w:t>
      </w:r>
      <w:r w:rsidR="00F749D6">
        <w:rPr>
          <w:rFonts w:ascii="Calibri" w:hAnsi="Calibri" w:cs="Calibri"/>
          <w:noProof/>
          <w:sz w:val="24"/>
          <w:szCs w:val="24"/>
        </w:rPr>
        <w:t>. B</w:t>
      </w:r>
      <w:r w:rsidR="00E33EF0">
        <w:rPr>
          <w:rFonts w:ascii="Calibri" w:hAnsi="Calibri" w:cs="Calibri"/>
          <w:noProof/>
          <w:sz w:val="24"/>
          <w:szCs w:val="24"/>
        </w:rPr>
        <w:t xml:space="preserve">ut ultimately it’s the provider that decides what’s the medical need. </w:t>
      </w:r>
      <w:r w:rsidR="00E33EF0" w:rsidRPr="00F749D6">
        <w:rPr>
          <w:rFonts w:ascii="Calibri" w:hAnsi="Calibri" w:cs="Calibri"/>
          <w:noProof/>
          <w:sz w:val="24"/>
          <w:szCs w:val="24"/>
        </w:rPr>
        <w:t xml:space="preserve">And if somebody’s needs to </w:t>
      </w:r>
      <w:r w:rsidR="00F749D6">
        <w:rPr>
          <w:rFonts w:ascii="Calibri" w:hAnsi="Calibri" w:cs="Calibri"/>
          <w:noProof/>
          <w:sz w:val="24"/>
          <w:szCs w:val="24"/>
        </w:rPr>
        <w:t>be</w:t>
      </w:r>
      <w:r w:rsidR="00F749D6" w:rsidRPr="00F749D6">
        <w:rPr>
          <w:rFonts w:ascii="Calibri" w:hAnsi="Calibri" w:cs="Calibri"/>
          <w:noProof/>
          <w:sz w:val="24"/>
          <w:szCs w:val="24"/>
        </w:rPr>
        <w:t>,</w:t>
      </w:r>
      <w:r w:rsidR="00E33EF0" w:rsidRPr="00F749D6">
        <w:rPr>
          <w:rFonts w:ascii="Calibri" w:hAnsi="Calibri" w:cs="Calibri"/>
          <w:noProof/>
          <w:sz w:val="24"/>
          <w:szCs w:val="24"/>
        </w:rPr>
        <w:t xml:space="preserve"> get care faster than the VA can provide</w:t>
      </w:r>
      <w:r w:rsidR="00F749D6" w:rsidRPr="00F749D6">
        <w:rPr>
          <w:rFonts w:ascii="Calibri" w:hAnsi="Calibri" w:cs="Calibri"/>
          <w:noProof/>
          <w:sz w:val="24"/>
          <w:szCs w:val="24"/>
        </w:rPr>
        <w:t xml:space="preserve"> </w:t>
      </w:r>
      <w:r w:rsidR="00E33EF0" w:rsidRPr="00F749D6">
        <w:rPr>
          <w:rFonts w:ascii="Calibri" w:hAnsi="Calibri" w:cs="Calibri"/>
          <w:noProof/>
          <w:sz w:val="24"/>
          <w:szCs w:val="24"/>
        </w:rPr>
        <w:t>they can get it in the community.</w:t>
      </w:r>
      <w:r w:rsidR="00E33EF0">
        <w:rPr>
          <w:rFonts w:ascii="Calibri" w:hAnsi="Calibri" w:cs="Calibri"/>
          <w:noProof/>
          <w:sz w:val="24"/>
          <w:szCs w:val="24"/>
        </w:rPr>
        <w:t xml:space="preserve"> And we need to have a way to measure that. </w:t>
      </w:r>
    </w:p>
    <w:p w:rsidR="00E33EF0" w:rsidRDefault="00E33EF0" w:rsidP="00423CFA">
      <w:pPr>
        <w:tabs>
          <w:tab w:val="left" w:pos="3693"/>
        </w:tabs>
        <w:autoSpaceDE w:val="0"/>
        <w:autoSpaceDN w:val="0"/>
        <w:adjustRightInd w:val="0"/>
        <w:spacing w:after="0" w:line="240" w:lineRule="auto"/>
        <w:rPr>
          <w:rFonts w:ascii="Calibri" w:hAnsi="Calibri" w:cs="Calibri"/>
          <w:noProof/>
          <w:sz w:val="24"/>
          <w:szCs w:val="24"/>
        </w:rPr>
      </w:pPr>
    </w:p>
    <w:p w:rsidR="00E33EF0" w:rsidRDefault="00E33EF0" w:rsidP="00423CFA">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Moderator:</w:t>
      </w:r>
      <w:r w:rsidR="00EF3942">
        <w:rPr>
          <w:rFonts w:ascii="Calibri" w:hAnsi="Calibri" w:cs="Calibri"/>
          <w:noProof/>
          <w:sz w:val="24"/>
          <w:szCs w:val="24"/>
        </w:rPr>
        <w:t xml:space="preserve"> </w:t>
      </w:r>
      <w:r>
        <w:rPr>
          <w:rFonts w:ascii="Calibri" w:hAnsi="Calibri" w:cs="Calibri"/>
          <w:noProof/>
          <w:sz w:val="24"/>
          <w:szCs w:val="24"/>
        </w:rPr>
        <w:t>Thank you, both. The next question, was your work initiated by OVAC?</w:t>
      </w:r>
    </w:p>
    <w:p w:rsidR="00E902B8" w:rsidRDefault="00E902B8" w:rsidP="00423CFA">
      <w:pPr>
        <w:tabs>
          <w:tab w:val="left" w:pos="3693"/>
        </w:tabs>
        <w:autoSpaceDE w:val="0"/>
        <w:autoSpaceDN w:val="0"/>
        <w:adjustRightInd w:val="0"/>
        <w:spacing w:after="0" w:line="240" w:lineRule="auto"/>
        <w:rPr>
          <w:rFonts w:ascii="Calibri" w:hAnsi="Calibri" w:cs="Calibri"/>
          <w:noProof/>
          <w:sz w:val="24"/>
          <w:szCs w:val="24"/>
        </w:rPr>
      </w:pPr>
    </w:p>
    <w:p w:rsidR="00E902B8" w:rsidRDefault="00E902B8" w:rsidP="00423CFA">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Adam J. Batten: Peter, you want to take that?</w:t>
      </w:r>
    </w:p>
    <w:p w:rsidR="00E902B8" w:rsidRDefault="00E902B8" w:rsidP="00423CFA">
      <w:pPr>
        <w:tabs>
          <w:tab w:val="left" w:pos="3693"/>
        </w:tabs>
        <w:autoSpaceDE w:val="0"/>
        <w:autoSpaceDN w:val="0"/>
        <w:adjustRightInd w:val="0"/>
        <w:spacing w:after="0" w:line="240" w:lineRule="auto"/>
        <w:rPr>
          <w:rFonts w:ascii="Calibri" w:hAnsi="Calibri" w:cs="Calibri"/>
          <w:noProof/>
          <w:sz w:val="24"/>
          <w:szCs w:val="24"/>
        </w:rPr>
      </w:pPr>
    </w:p>
    <w:p w:rsidR="00E902B8" w:rsidRDefault="00E902B8" w:rsidP="00423CFA">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lastRenderedPageBreak/>
        <w:t>Dr. Peter J. Kaboli:</w:t>
      </w:r>
      <w:r w:rsidR="00EF3942">
        <w:rPr>
          <w:rFonts w:ascii="Calibri" w:hAnsi="Calibri" w:cs="Calibri"/>
          <w:noProof/>
          <w:sz w:val="24"/>
          <w:szCs w:val="24"/>
        </w:rPr>
        <w:t xml:space="preserve"> </w:t>
      </w:r>
      <w:r>
        <w:rPr>
          <w:rFonts w:ascii="Calibri" w:hAnsi="Calibri" w:cs="Calibri"/>
          <w:noProof/>
          <w:sz w:val="24"/>
          <w:szCs w:val="24"/>
        </w:rPr>
        <w:t>I’ll take that, yeah. So</w:t>
      </w:r>
      <w:r w:rsidR="0009336F">
        <w:rPr>
          <w:rFonts w:ascii="Calibri" w:hAnsi="Calibri" w:cs="Calibri"/>
          <w:noProof/>
          <w:sz w:val="24"/>
          <w:szCs w:val="24"/>
        </w:rPr>
        <w:t>,</w:t>
      </w:r>
      <w:r>
        <w:rPr>
          <w:rFonts w:ascii="Calibri" w:hAnsi="Calibri" w:cs="Calibri"/>
          <w:noProof/>
          <w:sz w:val="24"/>
          <w:szCs w:val="24"/>
        </w:rPr>
        <w:t xml:space="preserve"> </w:t>
      </w:r>
      <w:r w:rsidR="0009336F">
        <w:rPr>
          <w:rFonts w:ascii="Calibri" w:hAnsi="Calibri" w:cs="Calibri"/>
          <w:noProof/>
          <w:sz w:val="24"/>
          <w:szCs w:val="24"/>
        </w:rPr>
        <w:t xml:space="preserve">and that’s a good question </w:t>
      </w:r>
      <w:r w:rsidR="0009336F" w:rsidRPr="00F749D6">
        <w:rPr>
          <w:rFonts w:ascii="Calibri" w:hAnsi="Calibri" w:cs="Calibri"/>
          <w:noProof/>
          <w:sz w:val="24"/>
          <w:szCs w:val="24"/>
        </w:rPr>
        <w:t>and</w:t>
      </w:r>
      <w:r w:rsidR="0009336F">
        <w:rPr>
          <w:rFonts w:ascii="Calibri" w:hAnsi="Calibri" w:cs="Calibri"/>
          <w:noProof/>
          <w:sz w:val="24"/>
          <w:szCs w:val="24"/>
        </w:rPr>
        <w:t xml:space="preserve"> I had just for the sake of time </w:t>
      </w:r>
      <w:r w:rsidR="0009336F" w:rsidRPr="00F749D6">
        <w:rPr>
          <w:rFonts w:ascii="Calibri" w:hAnsi="Calibri" w:cs="Calibri"/>
          <w:noProof/>
          <w:sz w:val="24"/>
          <w:szCs w:val="24"/>
        </w:rPr>
        <w:t>at</w:t>
      </w:r>
      <w:r w:rsidR="0009336F">
        <w:rPr>
          <w:rFonts w:ascii="Calibri" w:hAnsi="Calibri" w:cs="Calibri"/>
          <w:noProof/>
          <w:sz w:val="24"/>
          <w:szCs w:val="24"/>
        </w:rPr>
        <w:t xml:space="preserve"> the beginning I didn’t give </w:t>
      </w:r>
      <w:r w:rsidR="0009336F" w:rsidRPr="00F749D6">
        <w:rPr>
          <w:rFonts w:ascii="Calibri" w:hAnsi="Calibri" w:cs="Calibri"/>
          <w:noProof/>
          <w:sz w:val="24"/>
          <w:szCs w:val="24"/>
        </w:rPr>
        <w:t>to</w:t>
      </w:r>
      <w:r w:rsidR="00F749D6" w:rsidRPr="00F749D6">
        <w:rPr>
          <w:rFonts w:ascii="Calibri" w:hAnsi="Calibri" w:cs="Calibri"/>
          <w:noProof/>
          <w:sz w:val="24"/>
          <w:szCs w:val="24"/>
        </w:rPr>
        <w:t>o</w:t>
      </w:r>
      <w:r w:rsidR="0009336F">
        <w:rPr>
          <w:rFonts w:ascii="Calibri" w:hAnsi="Calibri" w:cs="Calibri"/>
          <w:noProof/>
          <w:sz w:val="24"/>
          <w:szCs w:val="24"/>
        </w:rPr>
        <w:t xml:space="preserve"> much background on some of this. So some of this work is funded by the Office of Rural Health in </w:t>
      </w:r>
      <w:r w:rsidR="0009336F" w:rsidRPr="00F749D6">
        <w:rPr>
          <w:rFonts w:ascii="Calibri" w:hAnsi="Calibri" w:cs="Calibri"/>
          <w:noProof/>
          <w:sz w:val="24"/>
          <w:szCs w:val="24"/>
        </w:rPr>
        <w:t>coll</w:t>
      </w:r>
      <w:r w:rsidR="00F749D6">
        <w:rPr>
          <w:rFonts w:ascii="Calibri" w:hAnsi="Calibri" w:cs="Calibri"/>
          <w:noProof/>
          <w:sz w:val="24"/>
          <w:szCs w:val="24"/>
        </w:rPr>
        <w:t>aboratio</w:t>
      </w:r>
      <w:r w:rsidR="0009336F" w:rsidRPr="00F749D6">
        <w:rPr>
          <w:rFonts w:ascii="Calibri" w:hAnsi="Calibri" w:cs="Calibri"/>
          <w:noProof/>
          <w:sz w:val="24"/>
          <w:szCs w:val="24"/>
        </w:rPr>
        <w:t>n</w:t>
      </w:r>
      <w:r w:rsidR="0009336F">
        <w:rPr>
          <w:rFonts w:ascii="Calibri" w:hAnsi="Calibri" w:cs="Calibri"/>
          <w:noProof/>
          <w:sz w:val="24"/>
          <w:szCs w:val="24"/>
        </w:rPr>
        <w:t xml:space="preserve"> with the Office of Veterans Access to Care (OVAC). And this came in the wake of, you know the Phoenix issues and then the establishment of the </w:t>
      </w:r>
      <w:r w:rsidR="003E1233">
        <w:rPr>
          <w:rFonts w:ascii="Calibri" w:hAnsi="Calibri" w:cs="Calibri"/>
          <w:noProof/>
          <w:sz w:val="24"/>
          <w:szCs w:val="24"/>
        </w:rPr>
        <w:t>MyVA</w:t>
      </w:r>
      <w:r w:rsidR="008F29C7">
        <w:rPr>
          <w:rFonts w:ascii="Calibri" w:hAnsi="Calibri" w:cs="Calibri"/>
          <w:noProof/>
          <w:sz w:val="24"/>
          <w:szCs w:val="24"/>
        </w:rPr>
        <w:t xml:space="preserve"> Access initiative to improve access </w:t>
      </w:r>
      <w:r w:rsidR="008F29C7" w:rsidRPr="00F749D6">
        <w:rPr>
          <w:rFonts w:ascii="Calibri" w:hAnsi="Calibri" w:cs="Calibri"/>
          <w:noProof/>
          <w:sz w:val="24"/>
          <w:szCs w:val="24"/>
        </w:rPr>
        <w:t>in</w:t>
      </w:r>
      <w:r w:rsidR="008F29C7">
        <w:rPr>
          <w:rFonts w:ascii="Calibri" w:hAnsi="Calibri" w:cs="Calibri"/>
          <w:noProof/>
          <w:sz w:val="24"/>
          <w:szCs w:val="24"/>
        </w:rPr>
        <w:t xml:space="preserve"> VA. And probably many of you </w:t>
      </w:r>
      <w:r w:rsidR="00F749D6">
        <w:rPr>
          <w:rFonts w:ascii="Calibri" w:hAnsi="Calibri" w:cs="Calibri"/>
          <w:noProof/>
          <w:sz w:val="24"/>
          <w:szCs w:val="24"/>
        </w:rPr>
        <w:t xml:space="preserve">are </w:t>
      </w:r>
      <w:r w:rsidR="008F29C7">
        <w:rPr>
          <w:rFonts w:ascii="Calibri" w:hAnsi="Calibri" w:cs="Calibri"/>
          <w:noProof/>
          <w:sz w:val="24"/>
          <w:szCs w:val="24"/>
        </w:rPr>
        <w:t xml:space="preserve">on the phone you know were involved with that and the development of the </w:t>
      </w:r>
      <w:r w:rsidR="00070F49">
        <w:rPr>
          <w:rFonts w:ascii="Calibri" w:hAnsi="Calibri" w:cs="Calibri"/>
          <w:noProof/>
          <w:sz w:val="24"/>
          <w:szCs w:val="24"/>
        </w:rPr>
        <w:t>G</w:t>
      </w:r>
      <w:r w:rsidR="008F29C7">
        <w:rPr>
          <w:rFonts w:ascii="Calibri" w:hAnsi="Calibri" w:cs="Calibri"/>
          <w:noProof/>
          <w:sz w:val="24"/>
          <w:szCs w:val="24"/>
        </w:rPr>
        <w:t xml:space="preserve">roup </w:t>
      </w:r>
      <w:r w:rsidR="00070F49">
        <w:rPr>
          <w:rFonts w:ascii="Calibri" w:hAnsi="Calibri" w:cs="Calibri"/>
          <w:noProof/>
          <w:sz w:val="24"/>
          <w:szCs w:val="24"/>
        </w:rPr>
        <w:t>P</w:t>
      </w:r>
      <w:r w:rsidR="008F29C7">
        <w:rPr>
          <w:rFonts w:ascii="Calibri" w:hAnsi="Calibri" w:cs="Calibri"/>
          <w:noProof/>
          <w:sz w:val="24"/>
          <w:szCs w:val="24"/>
        </w:rPr>
        <w:t xml:space="preserve">ractice </w:t>
      </w:r>
      <w:r w:rsidR="00070F49">
        <w:rPr>
          <w:rFonts w:ascii="Calibri" w:hAnsi="Calibri" w:cs="Calibri"/>
          <w:noProof/>
          <w:sz w:val="24"/>
          <w:szCs w:val="24"/>
        </w:rPr>
        <w:t>M</w:t>
      </w:r>
      <w:r w:rsidR="008F29C7">
        <w:rPr>
          <w:rFonts w:ascii="Calibri" w:hAnsi="Calibri" w:cs="Calibri"/>
          <w:noProof/>
          <w:sz w:val="24"/>
          <w:szCs w:val="24"/>
        </w:rPr>
        <w:t>ana</w:t>
      </w:r>
      <w:r w:rsidR="00070F49">
        <w:rPr>
          <w:rFonts w:ascii="Calibri" w:hAnsi="Calibri" w:cs="Calibri"/>
          <w:noProof/>
          <w:sz w:val="24"/>
          <w:szCs w:val="24"/>
        </w:rPr>
        <w:t xml:space="preserve">ger model the GPMs. And so part of </w:t>
      </w:r>
      <w:r w:rsidR="00F749D6" w:rsidRPr="00F749D6">
        <w:rPr>
          <w:rFonts w:ascii="Calibri" w:hAnsi="Calibri" w:cs="Calibri"/>
          <w:noProof/>
          <w:sz w:val="24"/>
          <w:szCs w:val="24"/>
        </w:rPr>
        <w:t xml:space="preserve">our </w:t>
      </w:r>
      <w:r w:rsidR="00070F49" w:rsidRPr="00F749D6">
        <w:rPr>
          <w:rFonts w:ascii="Calibri" w:hAnsi="Calibri" w:cs="Calibri"/>
          <w:noProof/>
          <w:sz w:val="24"/>
          <w:szCs w:val="24"/>
        </w:rPr>
        <w:t>role</w:t>
      </w:r>
      <w:r w:rsidR="00070F49">
        <w:rPr>
          <w:rFonts w:ascii="Calibri" w:hAnsi="Calibri" w:cs="Calibri"/>
          <w:noProof/>
          <w:sz w:val="24"/>
          <w:szCs w:val="24"/>
        </w:rPr>
        <w:t xml:space="preserve"> is to, is to assess access using the existing </w:t>
      </w:r>
      <w:r w:rsidR="00070F49" w:rsidRPr="00F749D6">
        <w:rPr>
          <w:rFonts w:ascii="Calibri" w:hAnsi="Calibri" w:cs="Calibri"/>
          <w:noProof/>
          <w:sz w:val="24"/>
          <w:szCs w:val="24"/>
        </w:rPr>
        <w:t>m</w:t>
      </w:r>
      <w:r w:rsidR="003E1233">
        <w:rPr>
          <w:rFonts w:ascii="Calibri" w:hAnsi="Calibri" w:cs="Calibri"/>
          <w:noProof/>
          <w:sz w:val="24"/>
          <w:szCs w:val="24"/>
        </w:rPr>
        <w:t>etrics</w:t>
      </w:r>
      <w:r w:rsidR="00070F49">
        <w:rPr>
          <w:rFonts w:ascii="Calibri" w:hAnsi="Calibri" w:cs="Calibri"/>
          <w:noProof/>
          <w:sz w:val="24"/>
          <w:szCs w:val="24"/>
        </w:rPr>
        <w:t xml:space="preserve"> that we have and propose new </w:t>
      </w:r>
      <w:r w:rsidR="00070F49" w:rsidRPr="00F749D6">
        <w:rPr>
          <w:rFonts w:ascii="Calibri" w:hAnsi="Calibri" w:cs="Calibri"/>
          <w:noProof/>
          <w:sz w:val="24"/>
          <w:szCs w:val="24"/>
        </w:rPr>
        <w:t>m</w:t>
      </w:r>
      <w:r w:rsidR="003E1233">
        <w:rPr>
          <w:rFonts w:ascii="Calibri" w:hAnsi="Calibri" w:cs="Calibri"/>
          <w:noProof/>
          <w:sz w:val="24"/>
          <w:szCs w:val="24"/>
        </w:rPr>
        <w:t>etrics</w:t>
      </w:r>
      <w:r w:rsidR="00070F49">
        <w:rPr>
          <w:rFonts w:ascii="Calibri" w:hAnsi="Calibri" w:cs="Calibri"/>
          <w:noProof/>
          <w:sz w:val="24"/>
          <w:szCs w:val="24"/>
        </w:rPr>
        <w:t xml:space="preserve"> that can be </w:t>
      </w:r>
      <w:r w:rsidR="00070F49" w:rsidRPr="00F749D6">
        <w:rPr>
          <w:rFonts w:ascii="Calibri" w:hAnsi="Calibri" w:cs="Calibri"/>
          <w:noProof/>
          <w:sz w:val="24"/>
          <w:szCs w:val="24"/>
        </w:rPr>
        <w:t>incorporated</w:t>
      </w:r>
      <w:r w:rsidR="00070F49">
        <w:rPr>
          <w:rFonts w:ascii="Calibri" w:hAnsi="Calibri" w:cs="Calibri"/>
          <w:noProof/>
          <w:sz w:val="24"/>
          <w:szCs w:val="24"/>
        </w:rPr>
        <w:t xml:space="preserve"> into the current </w:t>
      </w:r>
      <w:r w:rsidR="00070F49" w:rsidRPr="00F749D6">
        <w:rPr>
          <w:rFonts w:ascii="Calibri" w:hAnsi="Calibri" w:cs="Calibri"/>
          <w:noProof/>
          <w:sz w:val="24"/>
          <w:szCs w:val="24"/>
        </w:rPr>
        <w:t>m</w:t>
      </w:r>
      <w:r w:rsidR="003E1233">
        <w:rPr>
          <w:rFonts w:ascii="Calibri" w:hAnsi="Calibri" w:cs="Calibri"/>
          <w:noProof/>
          <w:sz w:val="24"/>
          <w:szCs w:val="24"/>
        </w:rPr>
        <w:t>etrics</w:t>
      </w:r>
      <w:r w:rsidR="00070F49">
        <w:rPr>
          <w:rFonts w:ascii="Calibri" w:hAnsi="Calibri" w:cs="Calibri"/>
          <w:noProof/>
          <w:sz w:val="24"/>
          <w:szCs w:val="24"/>
        </w:rPr>
        <w:t xml:space="preserve"> system that we use at the VA. So that we have better ways to say, you know what? Our access is pretty good</w:t>
      </w:r>
      <w:r w:rsidR="00F749D6">
        <w:rPr>
          <w:rFonts w:ascii="Calibri" w:hAnsi="Calibri" w:cs="Calibri"/>
          <w:noProof/>
          <w:sz w:val="24"/>
          <w:szCs w:val="24"/>
        </w:rPr>
        <w:t xml:space="preserve"> a</w:t>
      </w:r>
      <w:r w:rsidR="00070F49">
        <w:rPr>
          <w:rFonts w:ascii="Calibri" w:hAnsi="Calibri" w:cs="Calibri"/>
          <w:noProof/>
          <w:sz w:val="24"/>
          <w:szCs w:val="24"/>
        </w:rPr>
        <w:t xml:space="preserve">nd </w:t>
      </w:r>
      <w:r w:rsidR="00070F49" w:rsidRPr="00F749D6">
        <w:rPr>
          <w:rFonts w:ascii="Calibri" w:hAnsi="Calibri" w:cs="Calibri"/>
          <w:noProof/>
          <w:sz w:val="24"/>
          <w:szCs w:val="24"/>
        </w:rPr>
        <w:t>here</w:t>
      </w:r>
      <w:r w:rsidR="00070F49">
        <w:rPr>
          <w:rFonts w:ascii="Calibri" w:hAnsi="Calibri" w:cs="Calibri"/>
          <w:noProof/>
          <w:sz w:val="24"/>
          <w:szCs w:val="24"/>
        </w:rPr>
        <w:t xml:space="preserve"> is objective data to show it. Or identify areas where access is not good or at least areas </w:t>
      </w:r>
      <w:r w:rsidR="00F749D6">
        <w:rPr>
          <w:rFonts w:ascii="Calibri" w:hAnsi="Calibri" w:cs="Calibri"/>
          <w:noProof/>
          <w:sz w:val="24"/>
          <w:szCs w:val="24"/>
        </w:rPr>
        <w:t xml:space="preserve">that </w:t>
      </w:r>
      <w:r w:rsidR="00070F49">
        <w:rPr>
          <w:rFonts w:ascii="Calibri" w:hAnsi="Calibri" w:cs="Calibri"/>
          <w:noProof/>
          <w:sz w:val="24"/>
          <w:szCs w:val="24"/>
        </w:rPr>
        <w:t>we could improve on.</w:t>
      </w:r>
    </w:p>
    <w:p w:rsidR="006C49C5" w:rsidRDefault="006C49C5" w:rsidP="00423CFA">
      <w:pPr>
        <w:tabs>
          <w:tab w:val="left" w:pos="3693"/>
        </w:tabs>
        <w:autoSpaceDE w:val="0"/>
        <w:autoSpaceDN w:val="0"/>
        <w:adjustRightInd w:val="0"/>
        <w:spacing w:after="0" w:line="240" w:lineRule="auto"/>
        <w:rPr>
          <w:rFonts w:ascii="Calibri" w:hAnsi="Calibri" w:cs="Calibri"/>
          <w:noProof/>
          <w:sz w:val="24"/>
          <w:szCs w:val="24"/>
        </w:rPr>
      </w:pPr>
    </w:p>
    <w:p w:rsidR="006C49C5" w:rsidRDefault="006C49C5" w:rsidP="00423CFA">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Moderator:</w:t>
      </w:r>
      <w:r w:rsidR="00EF3942">
        <w:rPr>
          <w:rFonts w:ascii="Calibri" w:hAnsi="Calibri" w:cs="Calibri"/>
          <w:noProof/>
          <w:sz w:val="24"/>
          <w:szCs w:val="24"/>
        </w:rPr>
        <w:t xml:space="preserve"> </w:t>
      </w:r>
      <w:r>
        <w:rPr>
          <w:rFonts w:ascii="Calibri" w:hAnsi="Calibri" w:cs="Calibri"/>
          <w:noProof/>
          <w:sz w:val="24"/>
          <w:szCs w:val="24"/>
        </w:rPr>
        <w:t>Thank you. The next question, will this include primary care, oh you might have already touched on this</w:t>
      </w:r>
      <w:r w:rsidR="00F749D6">
        <w:rPr>
          <w:rFonts w:ascii="Calibri" w:hAnsi="Calibri" w:cs="Calibri"/>
          <w:noProof/>
          <w:sz w:val="24"/>
          <w:szCs w:val="24"/>
        </w:rPr>
        <w:t>,</w:t>
      </w:r>
      <w:r>
        <w:rPr>
          <w:rFonts w:ascii="Calibri" w:hAnsi="Calibri" w:cs="Calibri"/>
          <w:noProof/>
          <w:sz w:val="24"/>
          <w:szCs w:val="24"/>
        </w:rPr>
        <w:t xml:space="preserve"> </w:t>
      </w:r>
      <w:r w:rsidRPr="00F749D6">
        <w:rPr>
          <w:rFonts w:ascii="Calibri" w:hAnsi="Calibri" w:cs="Calibri"/>
          <w:noProof/>
          <w:sz w:val="24"/>
          <w:szCs w:val="24"/>
        </w:rPr>
        <w:t>but</w:t>
      </w:r>
      <w:r>
        <w:rPr>
          <w:rFonts w:ascii="Calibri" w:hAnsi="Calibri" w:cs="Calibri"/>
          <w:noProof/>
          <w:sz w:val="24"/>
          <w:szCs w:val="24"/>
        </w:rPr>
        <w:t xml:space="preserve"> we’ll see. Will this include primary care provided through VA Choice or community care?</w:t>
      </w:r>
    </w:p>
    <w:p w:rsidR="006C49C5" w:rsidRDefault="006C49C5" w:rsidP="00423CFA">
      <w:pPr>
        <w:tabs>
          <w:tab w:val="left" w:pos="3693"/>
        </w:tabs>
        <w:autoSpaceDE w:val="0"/>
        <w:autoSpaceDN w:val="0"/>
        <w:adjustRightInd w:val="0"/>
        <w:spacing w:after="0" w:line="240" w:lineRule="auto"/>
        <w:rPr>
          <w:rFonts w:ascii="Calibri" w:hAnsi="Calibri" w:cs="Calibri"/>
          <w:noProof/>
          <w:sz w:val="24"/>
          <w:szCs w:val="24"/>
        </w:rPr>
      </w:pPr>
    </w:p>
    <w:p w:rsidR="006C49C5" w:rsidRDefault="006C49C5" w:rsidP="00423CFA">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Adam J. Batten: Yes, yes it does. So that</w:t>
      </w:r>
      <w:r w:rsidR="00F749D6">
        <w:rPr>
          <w:rFonts w:ascii="Calibri" w:hAnsi="Calibri" w:cs="Calibri"/>
          <w:noProof/>
          <w:sz w:val="24"/>
          <w:szCs w:val="24"/>
        </w:rPr>
        <w:t>,</w:t>
      </w:r>
      <w:r>
        <w:rPr>
          <w:rFonts w:ascii="Calibri" w:hAnsi="Calibri" w:cs="Calibri"/>
          <w:noProof/>
          <w:sz w:val="24"/>
          <w:szCs w:val="24"/>
        </w:rPr>
        <w:t xml:space="preserve"> I mean up to</w:t>
      </w:r>
      <w:r w:rsidR="00F749D6">
        <w:rPr>
          <w:rFonts w:ascii="Calibri" w:hAnsi="Calibri" w:cs="Calibri"/>
          <w:noProof/>
          <w:sz w:val="24"/>
          <w:szCs w:val="24"/>
        </w:rPr>
        <w:t>,</w:t>
      </w:r>
      <w:r>
        <w:rPr>
          <w:rFonts w:ascii="Calibri" w:hAnsi="Calibri" w:cs="Calibri"/>
          <w:noProof/>
          <w:sz w:val="24"/>
          <w:szCs w:val="24"/>
        </w:rPr>
        <w:t xml:space="preserve"> at least up until </w:t>
      </w:r>
      <w:r w:rsidR="00A418D2">
        <w:rPr>
          <w:rFonts w:ascii="Calibri" w:hAnsi="Calibri" w:cs="Calibri"/>
          <w:noProof/>
          <w:sz w:val="24"/>
          <w:szCs w:val="24"/>
        </w:rPr>
        <w:t>Q, quarter four 2015, when the lump sum payments started happening with Choice</w:t>
      </w:r>
      <w:r w:rsidR="00F749D6">
        <w:rPr>
          <w:rFonts w:ascii="Calibri" w:hAnsi="Calibri" w:cs="Calibri"/>
          <w:noProof/>
          <w:sz w:val="24"/>
          <w:szCs w:val="24"/>
        </w:rPr>
        <w:t>. So u</w:t>
      </w:r>
      <w:r w:rsidR="00A418D2">
        <w:rPr>
          <w:rFonts w:ascii="Calibri" w:hAnsi="Calibri" w:cs="Calibri"/>
          <w:noProof/>
          <w:sz w:val="24"/>
          <w:szCs w:val="24"/>
        </w:rPr>
        <w:t>p until then yes</w:t>
      </w:r>
      <w:r w:rsidR="00F749D6">
        <w:rPr>
          <w:rFonts w:ascii="Calibri" w:hAnsi="Calibri" w:cs="Calibri"/>
          <w:noProof/>
          <w:sz w:val="24"/>
          <w:szCs w:val="24"/>
        </w:rPr>
        <w:t xml:space="preserve"> w</w:t>
      </w:r>
      <w:r w:rsidR="00A418D2">
        <w:rPr>
          <w:rFonts w:ascii="Calibri" w:hAnsi="Calibri" w:cs="Calibri"/>
          <w:noProof/>
          <w:sz w:val="24"/>
          <w:szCs w:val="24"/>
        </w:rPr>
        <w:t>e d</w:t>
      </w:r>
      <w:r w:rsidR="00F749D6">
        <w:rPr>
          <w:rFonts w:ascii="Calibri" w:hAnsi="Calibri" w:cs="Calibri"/>
          <w:noProof/>
          <w:sz w:val="24"/>
          <w:szCs w:val="24"/>
        </w:rPr>
        <w:t>o, we</w:t>
      </w:r>
      <w:r w:rsidR="00A418D2">
        <w:rPr>
          <w:rFonts w:ascii="Calibri" w:hAnsi="Calibri" w:cs="Calibri"/>
          <w:noProof/>
          <w:sz w:val="24"/>
          <w:szCs w:val="24"/>
        </w:rPr>
        <w:t xml:space="preserve"> do include </w:t>
      </w:r>
      <w:r w:rsidR="00A418D2" w:rsidRPr="00F749D6">
        <w:rPr>
          <w:rFonts w:ascii="Calibri" w:hAnsi="Calibri" w:cs="Calibri"/>
          <w:noProof/>
          <w:sz w:val="24"/>
          <w:szCs w:val="24"/>
        </w:rPr>
        <w:t>in</w:t>
      </w:r>
      <w:r w:rsidR="00A418D2">
        <w:rPr>
          <w:rFonts w:ascii="Calibri" w:hAnsi="Calibri" w:cs="Calibri"/>
          <w:noProof/>
          <w:sz w:val="24"/>
          <w:szCs w:val="24"/>
        </w:rPr>
        <w:t xml:space="preserve"> fee basis. If you want additional </w:t>
      </w:r>
      <w:r w:rsidR="00A418D2" w:rsidRPr="00F749D6">
        <w:rPr>
          <w:rFonts w:ascii="Calibri" w:hAnsi="Calibri" w:cs="Calibri"/>
          <w:noProof/>
          <w:sz w:val="24"/>
          <w:szCs w:val="24"/>
        </w:rPr>
        <w:t>details</w:t>
      </w:r>
      <w:r w:rsidR="00F749D6">
        <w:rPr>
          <w:rFonts w:ascii="Calibri" w:hAnsi="Calibri" w:cs="Calibri"/>
          <w:noProof/>
          <w:sz w:val="24"/>
          <w:szCs w:val="24"/>
        </w:rPr>
        <w:t>,</w:t>
      </w:r>
      <w:r w:rsidR="00A418D2">
        <w:rPr>
          <w:rFonts w:ascii="Calibri" w:hAnsi="Calibri" w:cs="Calibri"/>
          <w:noProof/>
          <w:sz w:val="24"/>
          <w:szCs w:val="24"/>
        </w:rPr>
        <w:t xml:space="preserve"> I would highly recommend that you read the OIG reports that just came out regarding </w:t>
      </w:r>
      <w:r w:rsidR="00A418D2" w:rsidRPr="00F749D6">
        <w:rPr>
          <w:rFonts w:ascii="Calibri" w:hAnsi="Calibri" w:cs="Calibri"/>
          <w:noProof/>
          <w:sz w:val="24"/>
          <w:szCs w:val="24"/>
        </w:rPr>
        <w:t>the,</w:t>
      </w:r>
      <w:r w:rsidR="00A418D2">
        <w:rPr>
          <w:rFonts w:ascii="Calibri" w:hAnsi="Calibri" w:cs="Calibri"/>
          <w:noProof/>
          <w:sz w:val="24"/>
          <w:szCs w:val="24"/>
        </w:rPr>
        <w:t xml:space="preserve"> the Choice </w:t>
      </w:r>
      <w:r w:rsidR="003E1233">
        <w:rPr>
          <w:rFonts w:ascii="Calibri" w:hAnsi="Calibri" w:cs="Calibri"/>
          <w:noProof/>
          <w:sz w:val="24"/>
          <w:szCs w:val="24"/>
        </w:rPr>
        <w:t>implementation and data capture</w:t>
      </w:r>
      <w:r w:rsidR="00A418D2">
        <w:rPr>
          <w:rFonts w:ascii="Calibri" w:hAnsi="Calibri" w:cs="Calibri"/>
          <w:noProof/>
          <w:sz w:val="24"/>
          <w:szCs w:val="24"/>
        </w:rPr>
        <w:t xml:space="preserve">. </w:t>
      </w:r>
    </w:p>
    <w:p w:rsidR="00A418D2" w:rsidRDefault="00A418D2" w:rsidP="00423CFA">
      <w:pPr>
        <w:tabs>
          <w:tab w:val="left" w:pos="3693"/>
        </w:tabs>
        <w:autoSpaceDE w:val="0"/>
        <w:autoSpaceDN w:val="0"/>
        <w:adjustRightInd w:val="0"/>
        <w:spacing w:after="0" w:line="240" w:lineRule="auto"/>
        <w:rPr>
          <w:rFonts w:ascii="Calibri" w:hAnsi="Calibri" w:cs="Calibri"/>
          <w:noProof/>
          <w:sz w:val="24"/>
          <w:szCs w:val="24"/>
        </w:rPr>
      </w:pPr>
    </w:p>
    <w:p w:rsidR="00A418D2" w:rsidRDefault="00A418D2" w:rsidP="00423CFA">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Moderator: Thank you</w:t>
      </w:r>
      <w:r w:rsidR="00F749D6">
        <w:rPr>
          <w:rFonts w:ascii="Calibri" w:hAnsi="Calibri" w:cs="Calibri"/>
          <w:noProof/>
          <w:sz w:val="24"/>
          <w:szCs w:val="24"/>
        </w:rPr>
        <w:t xml:space="preserve">. </w:t>
      </w:r>
      <w:r>
        <w:rPr>
          <w:rFonts w:ascii="Calibri" w:hAnsi="Calibri" w:cs="Calibri"/>
          <w:noProof/>
          <w:sz w:val="24"/>
          <w:szCs w:val="24"/>
        </w:rPr>
        <w:t xml:space="preserve">The next question, are these </w:t>
      </w:r>
      <w:r w:rsidRPr="00F749D6">
        <w:rPr>
          <w:rFonts w:ascii="Calibri" w:hAnsi="Calibri" w:cs="Calibri"/>
          <w:noProof/>
          <w:sz w:val="24"/>
          <w:szCs w:val="24"/>
        </w:rPr>
        <w:t>pati</w:t>
      </w:r>
      <w:r w:rsidR="00F749D6">
        <w:rPr>
          <w:rFonts w:ascii="Calibri" w:hAnsi="Calibri" w:cs="Calibri"/>
          <w:noProof/>
          <w:sz w:val="24"/>
          <w:szCs w:val="24"/>
        </w:rPr>
        <w:t>en</w:t>
      </w:r>
      <w:r w:rsidRPr="00F749D6">
        <w:rPr>
          <w:rFonts w:ascii="Calibri" w:hAnsi="Calibri" w:cs="Calibri"/>
          <w:noProof/>
          <w:sz w:val="24"/>
          <w:szCs w:val="24"/>
        </w:rPr>
        <w:t>ts</w:t>
      </w:r>
      <w:r>
        <w:rPr>
          <w:rFonts w:ascii="Calibri" w:hAnsi="Calibri" w:cs="Calibri"/>
          <w:noProof/>
          <w:sz w:val="24"/>
          <w:szCs w:val="24"/>
        </w:rPr>
        <w:t xml:space="preserve"> making </w:t>
      </w:r>
      <w:r w:rsidRPr="00F749D6">
        <w:rPr>
          <w:rFonts w:ascii="Calibri" w:hAnsi="Calibri" w:cs="Calibri"/>
          <w:noProof/>
          <w:sz w:val="24"/>
          <w:szCs w:val="24"/>
        </w:rPr>
        <w:t>same</w:t>
      </w:r>
      <w:r w:rsidR="00F749D6">
        <w:rPr>
          <w:rFonts w:ascii="Calibri" w:hAnsi="Calibri" w:cs="Calibri"/>
          <w:noProof/>
          <w:sz w:val="24"/>
          <w:szCs w:val="24"/>
        </w:rPr>
        <w:t>-</w:t>
      </w:r>
      <w:r w:rsidRPr="00F749D6">
        <w:rPr>
          <w:rFonts w:ascii="Calibri" w:hAnsi="Calibri" w:cs="Calibri"/>
          <w:noProof/>
          <w:sz w:val="24"/>
          <w:szCs w:val="24"/>
        </w:rPr>
        <w:t>day</w:t>
      </w:r>
      <w:r>
        <w:rPr>
          <w:rFonts w:ascii="Calibri" w:hAnsi="Calibri" w:cs="Calibri"/>
          <w:noProof/>
          <w:sz w:val="24"/>
          <w:szCs w:val="24"/>
        </w:rPr>
        <w:t xml:space="preserve"> requests or merely request for an appointment? </w:t>
      </w:r>
    </w:p>
    <w:p w:rsidR="00A418D2" w:rsidRDefault="00A418D2" w:rsidP="00423CFA">
      <w:pPr>
        <w:tabs>
          <w:tab w:val="left" w:pos="3693"/>
        </w:tabs>
        <w:autoSpaceDE w:val="0"/>
        <w:autoSpaceDN w:val="0"/>
        <w:adjustRightInd w:val="0"/>
        <w:spacing w:after="0" w:line="240" w:lineRule="auto"/>
        <w:rPr>
          <w:rFonts w:ascii="Calibri" w:hAnsi="Calibri" w:cs="Calibri"/>
          <w:noProof/>
          <w:sz w:val="24"/>
          <w:szCs w:val="24"/>
        </w:rPr>
      </w:pPr>
    </w:p>
    <w:p w:rsidR="00A418D2" w:rsidRDefault="00A418D2" w:rsidP="00423CFA">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Adam J. Batten:</w:t>
      </w:r>
      <w:r w:rsidR="00EF3942">
        <w:rPr>
          <w:rFonts w:ascii="Calibri" w:hAnsi="Calibri" w:cs="Calibri"/>
          <w:noProof/>
          <w:sz w:val="24"/>
          <w:szCs w:val="24"/>
        </w:rPr>
        <w:t xml:space="preserve"> </w:t>
      </w:r>
      <w:r>
        <w:rPr>
          <w:rFonts w:ascii="Calibri" w:hAnsi="Calibri" w:cs="Calibri"/>
          <w:noProof/>
          <w:sz w:val="24"/>
          <w:szCs w:val="24"/>
        </w:rPr>
        <w:t>No</w:t>
      </w:r>
      <w:r w:rsidR="00F749D6">
        <w:rPr>
          <w:rFonts w:ascii="Calibri" w:hAnsi="Calibri" w:cs="Calibri"/>
          <w:noProof/>
          <w:sz w:val="24"/>
          <w:szCs w:val="24"/>
        </w:rPr>
        <w:t xml:space="preserve">. </w:t>
      </w:r>
      <w:r>
        <w:rPr>
          <w:rFonts w:ascii="Calibri" w:hAnsi="Calibri" w:cs="Calibri"/>
          <w:noProof/>
          <w:sz w:val="24"/>
          <w:szCs w:val="24"/>
        </w:rPr>
        <w:t xml:space="preserve">So </w:t>
      </w:r>
      <w:r w:rsidRPr="00F749D6">
        <w:rPr>
          <w:rFonts w:ascii="Calibri" w:hAnsi="Calibri" w:cs="Calibri"/>
          <w:noProof/>
          <w:sz w:val="24"/>
          <w:szCs w:val="24"/>
        </w:rPr>
        <w:t>they’re</w:t>
      </w:r>
      <w:r>
        <w:rPr>
          <w:rFonts w:ascii="Calibri" w:hAnsi="Calibri" w:cs="Calibri"/>
          <w:noProof/>
          <w:sz w:val="24"/>
          <w:szCs w:val="24"/>
        </w:rPr>
        <w:t xml:space="preserve">, </w:t>
      </w:r>
      <w:r w:rsidRPr="00F749D6">
        <w:rPr>
          <w:rFonts w:ascii="Calibri" w:hAnsi="Calibri" w:cs="Calibri"/>
          <w:noProof/>
          <w:sz w:val="24"/>
          <w:szCs w:val="24"/>
        </w:rPr>
        <w:t>they’re</w:t>
      </w:r>
      <w:r>
        <w:rPr>
          <w:rFonts w:ascii="Calibri" w:hAnsi="Calibri" w:cs="Calibri"/>
          <w:noProof/>
          <w:sz w:val="24"/>
          <w:szCs w:val="24"/>
        </w:rPr>
        <w:t xml:space="preserve">, they are </w:t>
      </w:r>
      <w:r w:rsidRPr="00F749D6">
        <w:rPr>
          <w:rFonts w:ascii="Calibri" w:hAnsi="Calibri" w:cs="Calibri"/>
          <w:noProof/>
          <w:sz w:val="24"/>
          <w:szCs w:val="24"/>
        </w:rPr>
        <w:t>classif</w:t>
      </w:r>
      <w:r w:rsidR="00F749D6">
        <w:rPr>
          <w:rFonts w:ascii="Calibri" w:hAnsi="Calibri" w:cs="Calibri"/>
          <w:noProof/>
          <w:sz w:val="24"/>
          <w:szCs w:val="24"/>
        </w:rPr>
        <w:t>i</w:t>
      </w:r>
      <w:r w:rsidRPr="00F749D6">
        <w:rPr>
          <w:rFonts w:ascii="Calibri" w:hAnsi="Calibri" w:cs="Calibri"/>
          <w:noProof/>
          <w:sz w:val="24"/>
          <w:szCs w:val="24"/>
        </w:rPr>
        <w:t>ed</w:t>
      </w:r>
      <w:r>
        <w:rPr>
          <w:rFonts w:ascii="Calibri" w:hAnsi="Calibri" w:cs="Calibri"/>
          <w:noProof/>
          <w:sz w:val="24"/>
          <w:szCs w:val="24"/>
        </w:rPr>
        <w:t xml:space="preserve"> as making next day requests </w:t>
      </w:r>
      <w:r w:rsidRPr="00F749D6">
        <w:rPr>
          <w:rFonts w:ascii="Calibri" w:hAnsi="Calibri" w:cs="Calibri"/>
          <w:noProof/>
          <w:sz w:val="24"/>
          <w:szCs w:val="24"/>
        </w:rPr>
        <w:t>or</w:t>
      </w:r>
      <w:r>
        <w:rPr>
          <w:rFonts w:ascii="Calibri" w:hAnsi="Calibri" w:cs="Calibri"/>
          <w:noProof/>
          <w:sz w:val="24"/>
          <w:szCs w:val="24"/>
        </w:rPr>
        <w:t xml:space="preserve"> they walk into a clinic</w:t>
      </w:r>
      <w:r w:rsidR="00F749D6">
        <w:rPr>
          <w:rFonts w:ascii="Calibri" w:hAnsi="Calibri" w:cs="Calibri"/>
          <w:noProof/>
          <w:sz w:val="24"/>
          <w:szCs w:val="24"/>
        </w:rPr>
        <w:t xml:space="preserve">. </w:t>
      </w:r>
      <w:r w:rsidRPr="00F749D6">
        <w:rPr>
          <w:rFonts w:ascii="Calibri" w:hAnsi="Calibri" w:cs="Calibri"/>
          <w:noProof/>
          <w:sz w:val="24"/>
          <w:szCs w:val="24"/>
        </w:rPr>
        <w:t>Predomina</w:t>
      </w:r>
      <w:r w:rsidR="00F749D6">
        <w:rPr>
          <w:rFonts w:ascii="Calibri" w:hAnsi="Calibri" w:cs="Calibri"/>
          <w:noProof/>
          <w:sz w:val="24"/>
          <w:szCs w:val="24"/>
        </w:rPr>
        <w:t>n</w:t>
      </w:r>
      <w:r w:rsidRPr="00F749D6">
        <w:rPr>
          <w:rFonts w:ascii="Calibri" w:hAnsi="Calibri" w:cs="Calibri"/>
          <w:noProof/>
          <w:sz w:val="24"/>
          <w:szCs w:val="24"/>
        </w:rPr>
        <w:t>tly</w:t>
      </w:r>
      <w:r>
        <w:rPr>
          <w:rFonts w:ascii="Calibri" w:hAnsi="Calibri" w:cs="Calibri"/>
          <w:noProof/>
          <w:sz w:val="24"/>
          <w:szCs w:val="24"/>
        </w:rPr>
        <w:t xml:space="preserve"> these are walk-ins</w:t>
      </w:r>
      <w:r w:rsidR="00F749D6">
        <w:rPr>
          <w:rFonts w:ascii="Calibri" w:hAnsi="Calibri" w:cs="Calibri"/>
          <w:noProof/>
          <w:sz w:val="24"/>
          <w:szCs w:val="24"/>
        </w:rPr>
        <w:t>, wa</w:t>
      </w:r>
      <w:r>
        <w:rPr>
          <w:rFonts w:ascii="Calibri" w:hAnsi="Calibri" w:cs="Calibri"/>
          <w:noProof/>
          <w:sz w:val="24"/>
          <w:szCs w:val="24"/>
        </w:rPr>
        <w:t xml:space="preserve">lk-ins have doubled over the last several years. </w:t>
      </w:r>
      <w:r w:rsidRPr="00F749D6">
        <w:rPr>
          <w:rFonts w:ascii="Calibri" w:hAnsi="Calibri" w:cs="Calibri"/>
          <w:noProof/>
          <w:sz w:val="24"/>
          <w:szCs w:val="24"/>
        </w:rPr>
        <w:t>We</w:t>
      </w:r>
      <w:r w:rsidR="00F749D6" w:rsidRPr="00F749D6">
        <w:rPr>
          <w:rFonts w:ascii="Calibri" w:hAnsi="Calibri" w:cs="Calibri"/>
          <w:noProof/>
          <w:sz w:val="24"/>
          <w:szCs w:val="24"/>
        </w:rPr>
        <w:t>,</w:t>
      </w:r>
      <w:r>
        <w:rPr>
          <w:rFonts w:ascii="Calibri" w:hAnsi="Calibri" w:cs="Calibri"/>
          <w:noProof/>
          <w:sz w:val="24"/>
          <w:szCs w:val="24"/>
        </w:rPr>
        <w:t xml:space="preserve"> </w:t>
      </w:r>
      <w:r w:rsidRPr="00F749D6">
        <w:rPr>
          <w:rFonts w:ascii="Calibri" w:hAnsi="Calibri" w:cs="Calibri"/>
          <w:noProof/>
          <w:sz w:val="24"/>
          <w:szCs w:val="24"/>
        </w:rPr>
        <w:t>we</w:t>
      </w:r>
      <w:r w:rsidR="00F749D6" w:rsidRPr="00F749D6">
        <w:rPr>
          <w:rFonts w:ascii="Calibri" w:hAnsi="Calibri" w:cs="Calibri"/>
          <w:noProof/>
          <w:sz w:val="24"/>
          <w:szCs w:val="24"/>
        </w:rPr>
        <w:t>’</w:t>
      </w:r>
      <w:r w:rsidRPr="00F749D6">
        <w:rPr>
          <w:rFonts w:ascii="Calibri" w:hAnsi="Calibri" w:cs="Calibri"/>
          <w:noProof/>
          <w:sz w:val="24"/>
          <w:szCs w:val="24"/>
        </w:rPr>
        <w:t>re hearing</w:t>
      </w:r>
      <w:r>
        <w:rPr>
          <w:rFonts w:ascii="Calibri" w:hAnsi="Calibri" w:cs="Calibri"/>
          <w:noProof/>
          <w:sz w:val="24"/>
          <w:szCs w:val="24"/>
        </w:rPr>
        <w:t xml:space="preserve"> information</w:t>
      </w:r>
      <w:r w:rsidR="003816E8">
        <w:rPr>
          <w:rFonts w:ascii="Calibri" w:hAnsi="Calibri" w:cs="Calibri"/>
          <w:noProof/>
          <w:sz w:val="24"/>
          <w:szCs w:val="24"/>
        </w:rPr>
        <w:t xml:space="preserve">, </w:t>
      </w:r>
      <w:r w:rsidR="003816E8" w:rsidRPr="00F749D6">
        <w:rPr>
          <w:rFonts w:ascii="Calibri" w:hAnsi="Calibri" w:cs="Calibri"/>
          <w:noProof/>
          <w:sz w:val="24"/>
          <w:szCs w:val="24"/>
        </w:rPr>
        <w:t>an</w:t>
      </w:r>
      <w:r w:rsidR="00F749D6">
        <w:rPr>
          <w:rFonts w:ascii="Calibri" w:hAnsi="Calibri" w:cs="Calibri"/>
          <w:noProof/>
          <w:sz w:val="24"/>
          <w:szCs w:val="24"/>
        </w:rPr>
        <w:t>e</w:t>
      </w:r>
      <w:r w:rsidR="003816E8" w:rsidRPr="00F749D6">
        <w:rPr>
          <w:rFonts w:ascii="Calibri" w:hAnsi="Calibri" w:cs="Calibri"/>
          <w:noProof/>
          <w:sz w:val="24"/>
          <w:szCs w:val="24"/>
        </w:rPr>
        <w:t>cdotal</w:t>
      </w:r>
      <w:r w:rsidR="003816E8">
        <w:rPr>
          <w:rFonts w:ascii="Calibri" w:hAnsi="Calibri" w:cs="Calibri"/>
          <w:noProof/>
          <w:sz w:val="24"/>
          <w:szCs w:val="24"/>
        </w:rPr>
        <w:t xml:space="preserve"> information on the ground that patients are being told to basically just walk-in whenever they need </w:t>
      </w:r>
      <w:r w:rsidR="005F700D">
        <w:rPr>
          <w:rFonts w:ascii="Calibri" w:hAnsi="Calibri" w:cs="Calibri"/>
          <w:noProof/>
          <w:sz w:val="24"/>
          <w:szCs w:val="24"/>
        </w:rPr>
        <w:t>something</w:t>
      </w:r>
      <w:r w:rsidR="003816E8">
        <w:rPr>
          <w:rFonts w:ascii="Calibri" w:hAnsi="Calibri" w:cs="Calibri"/>
          <w:noProof/>
          <w:sz w:val="24"/>
          <w:szCs w:val="24"/>
        </w:rPr>
        <w:t>. So</w:t>
      </w:r>
      <w:r w:rsidR="00F749D6">
        <w:rPr>
          <w:rFonts w:ascii="Calibri" w:hAnsi="Calibri" w:cs="Calibri"/>
          <w:noProof/>
          <w:sz w:val="24"/>
          <w:szCs w:val="24"/>
        </w:rPr>
        <w:t>, by and large</w:t>
      </w:r>
      <w:r w:rsidR="003816E8">
        <w:rPr>
          <w:rFonts w:ascii="Calibri" w:hAnsi="Calibri" w:cs="Calibri"/>
          <w:noProof/>
          <w:sz w:val="24"/>
          <w:szCs w:val="24"/>
        </w:rPr>
        <w:t xml:space="preserve"> these are, these are, we’re modeling walk-ins here. </w:t>
      </w:r>
    </w:p>
    <w:p w:rsidR="003816E8" w:rsidRDefault="003816E8" w:rsidP="00423CFA">
      <w:pPr>
        <w:tabs>
          <w:tab w:val="left" w:pos="3693"/>
        </w:tabs>
        <w:autoSpaceDE w:val="0"/>
        <w:autoSpaceDN w:val="0"/>
        <w:adjustRightInd w:val="0"/>
        <w:spacing w:after="0" w:line="240" w:lineRule="auto"/>
        <w:rPr>
          <w:rFonts w:ascii="Calibri" w:hAnsi="Calibri" w:cs="Calibri"/>
          <w:noProof/>
          <w:sz w:val="24"/>
          <w:szCs w:val="24"/>
        </w:rPr>
      </w:pPr>
    </w:p>
    <w:p w:rsidR="003816E8" w:rsidRDefault="003816E8" w:rsidP="00423CFA">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Dr. Peter J. Kaboli:</w:t>
      </w:r>
      <w:r w:rsidR="00EF3942">
        <w:rPr>
          <w:rFonts w:ascii="Calibri" w:hAnsi="Calibri" w:cs="Calibri"/>
          <w:noProof/>
          <w:sz w:val="24"/>
          <w:szCs w:val="24"/>
        </w:rPr>
        <w:t xml:space="preserve"> </w:t>
      </w:r>
      <w:r>
        <w:rPr>
          <w:rFonts w:ascii="Calibri" w:hAnsi="Calibri" w:cs="Calibri"/>
          <w:noProof/>
          <w:sz w:val="24"/>
          <w:szCs w:val="24"/>
        </w:rPr>
        <w:t xml:space="preserve">Yeah. And I can comment more on that in terms of the roles that walk-ins have. And I’m sure every single person on this call has their own </w:t>
      </w:r>
      <w:r w:rsidRPr="00F749D6">
        <w:rPr>
          <w:rFonts w:ascii="Calibri" w:hAnsi="Calibri" w:cs="Calibri"/>
          <w:noProof/>
          <w:sz w:val="24"/>
          <w:szCs w:val="24"/>
        </w:rPr>
        <w:t>opinion</w:t>
      </w:r>
      <w:r>
        <w:rPr>
          <w:rFonts w:ascii="Calibri" w:hAnsi="Calibri" w:cs="Calibri"/>
          <w:noProof/>
          <w:sz w:val="24"/>
          <w:szCs w:val="24"/>
        </w:rPr>
        <w:t xml:space="preserve"> about it you know </w:t>
      </w:r>
      <w:r w:rsidRPr="00F749D6">
        <w:rPr>
          <w:rFonts w:ascii="Calibri" w:hAnsi="Calibri" w:cs="Calibri"/>
          <w:noProof/>
          <w:sz w:val="24"/>
          <w:szCs w:val="24"/>
        </w:rPr>
        <w:t>and</w:t>
      </w:r>
      <w:r>
        <w:rPr>
          <w:rFonts w:ascii="Calibri" w:hAnsi="Calibri" w:cs="Calibri"/>
          <w:noProof/>
          <w:sz w:val="24"/>
          <w:szCs w:val="24"/>
        </w:rPr>
        <w:t xml:space="preserve"> the value of having carved out slots and you know starting the day with open slots you know </w:t>
      </w:r>
      <w:r w:rsidRPr="00F749D6">
        <w:rPr>
          <w:rFonts w:ascii="Calibri" w:hAnsi="Calibri" w:cs="Calibri"/>
          <w:noProof/>
          <w:sz w:val="24"/>
          <w:szCs w:val="24"/>
        </w:rPr>
        <w:t>but</w:t>
      </w:r>
      <w:r>
        <w:rPr>
          <w:rFonts w:ascii="Calibri" w:hAnsi="Calibri" w:cs="Calibri"/>
          <w:noProof/>
          <w:sz w:val="24"/>
          <w:szCs w:val="24"/>
        </w:rPr>
        <w:t xml:space="preserve"> that’s balanced against you know </w:t>
      </w:r>
      <w:r w:rsidRPr="00F749D6">
        <w:rPr>
          <w:rFonts w:ascii="Calibri" w:hAnsi="Calibri" w:cs="Calibri"/>
          <w:noProof/>
          <w:sz w:val="24"/>
          <w:szCs w:val="24"/>
        </w:rPr>
        <w:t>critic</w:t>
      </w:r>
      <w:r w:rsidR="00F749D6">
        <w:rPr>
          <w:rFonts w:ascii="Calibri" w:hAnsi="Calibri" w:cs="Calibri"/>
          <w:noProof/>
          <w:sz w:val="24"/>
          <w:szCs w:val="24"/>
        </w:rPr>
        <w:t>i</w:t>
      </w:r>
      <w:r w:rsidRPr="00F749D6">
        <w:rPr>
          <w:rFonts w:ascii="Calibri" w:hAnsi="Calibri" w:cs="Calibri"/>
          <w:noProof/>
          <w:sz w:val="24"/>
          <w:szCs w:val="24"/>
        </w:rPr>
        <w:t>sm</w:t>
      </w:r>
      <w:r>
        <w:rPr>
          <w:rFonts w:ascii="Calibri" w:hAnsi="Calibri" w:cs="Calibri"/>
          <w:noProof/>
          <w:sz w:val="24"/>
          <w:szCs w:val="24"/>
        </w:rPr>
        <w:t xml:space="preserve"> later for having wasted slots. So</w:t>
      </w:r>
      <w:r w:rsidR="00F749D6">
        <w:rPr>
          <w:rFonts w:ascii="Calibri" w:hAnsi="Calibri" w:cs="Calibri"/>
          <w:noProof/>
          <w:sz w:val="24"/>
          <w:szCs w:val="24"/>
        </w:rPr>
        <w:t>,</w:t>
      </w:r>
      <w:r>
        <w:rPr>
          <w:rFonts w:ascii="Calibri" w:hAnsi="Calibri" w:cs="Calibri"/>
          <w:noProof/>
          <w:sz w:val="24"/>
          <w:szCs w:val="24"/>
        </w:rPr>
        <w:t xml:space="preserve"> you know one hand is telling you we</w:t>
      </w:r>
      <w:r w:rsidR="00F749D6">
        <w:rPr>
          <w:rFonts w:ascii="Calibri" w:hAnsi="Calibri" w:cs="Calibri"/>
          <w:noProof/>
          <w:sz w:val="24"/>
          <w:szCs w:val="24"/>
        </w:rPr>
        <w:t>ll,</w:t>
      </w:r>
      <w:r>
        <w:rPr>
          <w:rFonts w:ascii="Calibri" w:hAnsi="Calibri" w:cs="Calibri"/>
          <w:noProof/>
          <w:sz w:val="24"/>
          <w:szCs w:val="24"/>
        </w:rPr>
        <w:t xml:space="preserve"> have open slots in the morning so that people can walk in. And you know if by the end of the day if they’re not </w:t>
      </w:r>
      <w:r w:rsidRPr="00F749D6">
        <w:rPr>
          <w:rFonts w:ascii="Calibri" w:hAnsi="Calibri" w:cs="Calibri"/>
          <w:noProof/>
          <w:sz w:val="24"/>
          <w:szCs w:val="24"/>
        </w:rPr>
        <w:t>filled</w:t>
      </w:r>
      <w:r>
        <w:rPr>
          <w:rFonts w:ascii="Calibri" w:hAnsi="Calibri" w:cs="Calibri"/>
          <w:noProof/>
          <w:sz w:val="24"/>
          <w:szCs w:val="24"/>
        </w:rPr>
        <w:t xml:space="preserve"> </w:t>
      </w:r>
      <w:r w:rsidR="00A34F1F">
        <w:rPr>
          <w:rFonts w:ascii="Calibri" w:hAnsi="Calibri" w:cs="Calibri"/>
          <w:noProof/>
          <w:sz w:val="24"/>
          <w:szCs w:val="24"/>
        </w:rPr>
        <w:t>it’s like</w:t>
      </w:r>
      <w:r w:rsidR="00F749D6">
        <w:rPr>
          <w:rFonts w:ascii="Calibri" w:hAnsi="Calibri" w:cs="Calibri"/>
          <w:noProof/>
          <w:sz w:val="24"/>
          <w:szCs w:val="24"/>
        </w:rPr>
        <w:t>,</w:t>
      </w:r>
      <w:r w:rsidR="00A34F1F">
        <w:rPr>
          <w:rFonts w:ascii="Calibri" w:hAnsi="Calibri" w:cs="Calibri"/>
          <w:noProof/>
          <w:sz w:val="24"/>
          <w:szCs w:val="24"/>
        </w:rPr>
        <w:t xml:space="preserve"> well you wasted these slots</w:t>
      </w:r>
      <w:r w:rsidR="00F749D6">
        <w:rPr>
          <w:rFonts w:ascii="Calibri" w:hAnsi="Calibri" w:cs="Calibri"/>
          <w:noProof/>
          <w:sz w:val="24"/>
          <w:szCs w:val="24"/>
        </w:rPr>
        <w:t>, w</w:t>
      </w:r>
      <w:r w:rsidR="00A34F1F">
        <w:rPr>
          <w:rFonts w:ascii="Calibri" w:hAnsi="Calibri" w:cs="Calibri"/>
          <w:noProof/>
          <w:sz w:val="24"/>
          <w:szCs w:val="24"/>
        </w:rPr>
        <w:t xml:space="preserve">hy didn’t you fill them? So I think this </w:t>
      </w:r>
      <w:r w:rsidR="00F749D6">
        <w:rPr>
          <w:rFonts w:ascii="Calibri" w:hAnsi="Calibri" w:cs="Calibri"/>
          <w:noProof/>
          <w:sz w:val="24"/>
          <w:szCs w:val="24"/>
        </w:rPr>
        <w:t xml:space="preserve">whole </w:t>
      </w:r>
      <w:r w:rsidR="00A34F1F">
        <w:rPr>
          <w:rFonts w:ascii="Calibri" w:hAnsi="Calibri" w:cs="Calibri"/>
          <w:noProof/>
          <w:sz w:val="24"/>
          <w:szCs w:val="24"/>
        </w:rPr>
        <w:t>walk in issue is a challenge for everybody</w:t>
      </w:r>
      <w:r w:rsidR="00F749D6">
        <w:rPr>
          <w:rFonts w:ascii="Calibri" w:hAnsi="Calibri" w:cs="Calibri"/>
          <w:noProof/>
          <w:sz w:val="24"/>
          <w:szCs w:val="24"/>
        </w:rPr>
        <w:t>. Y</w:t>
      </w:r>
      <w:r w:rsidR="00A34F1F">
        <w:rPr>
          <w:rFonts w:ascii="Calibri" w:hAnsi="Calibri" w:cs="Calibri"/>
          <w:noProof/>
          <w:sz w:val="24"/>
          <w:szCs w:val="24"/>
        </w:rPr>
        <w:t>ou know in a perfect world</w:t>
      </w:r>
      <w:r w:rsidR="00A34F1F" w:rsidRPr="00F749D6">
        <w:rPr>
          <w:rFonts w:ascii="Calibri" w:hAnsi="Calibri" w:cs="Calibri"/>
          <w:noProof/>
          <w:sz w:val="24"/>
          <w:szCs w:val="24"/>
        </w:rPr>
        <w:t>, you</w:t>
      </w:r>
      <w:r w:rsidR="00A34F1F">
        <w:rPr>
          <w:rFonts w:ascii="Calibri" w:hAnsi="Calibri" w:cs="Calibri"/>
          <w:noProof/>
          <w:sz w:val="24"/>
          <w:szCs w:val="24"/>
        </w:rPr>
        <w:t xml:space="preserve"> know people that model this say well, you should get to the point where anybody can walk in at any time and be seen</w:t>
      </w:r>
      <w:r w:rsidR="00F749D6">
        <w:rPr>
          <w:rFonts w:ascii="Calibri" w:hAnsi="Calibri" w:cs="Calibri"/>
          <w:noProof/>
          <w:sz w:val="24"/>
          <w:szCs w:val="24"/>
        </w:rPr>
        <w:t>, a</w:t>
      </w:r>
      <w:r w:rsidR="00A34F1F">
        <w:rPr>
          <w:rFonts w:ascii="Calibri" w:hAnsi="Calibri" w:cs="Calibri"/>
          <w:noProof/>
          <w:sz w:val="24"/>
          <w:szCs w:val="24"/>
        </w:rPr>
        <w:t xml:space="preserve">nd </w:t>
      </w:r>
      <w:r w:rsidR="00604304">
        <w:rPr>
          <w:rFonts w:ascii="Calibri" w:hAnsi="Calibri" w:cs="Calibri"/>
          <w:noProof/>
          <w:sz w:val="24"/>
          <w:szCs w:val="24"/>
        </w:rPr>
        <w:t>then you perfectly match supply and demand. And you know, the problem with that is that you know, supply and demand are not you know static over time. Your supply can change if a provider leaves or you know people are on vacation. And demand can go up or down based on Holidays and weekends and flu seasons and things like that</w:t>
      </w:r>
      <w:r w:rsidR="00F749D6">
        <w:rPr>
          <w:rFonts w:ascii="Calibri" w:hAnsi="Calibri" w:cs="Calibri"/>
          <w:noProof/>
          <w:sz w:val="24"/>
          <w:szCs w:val="24"/>
        </w:rPr>
        <w:t>. S</w:t>
      </w:r>
      <w:r w:rsidR="00604304">
        <w:rPr>
          <w:rFonts w:ascii="Calibri" w:hAnsi="Calibri" w:cs="Calibri"/>
          <w:noProof/>
          <w:sz w:val="24"/>
          <w:szCs w:val="24"/>
        </w:rPr>
        <w:t>o</w:t>
      </w:r>
      <w:r w:rsidR="00F749D6">
        <w:rPr>
          <w:rFonts w:ascii="Calibri" w:hAnsi="Calibri" w:cs="Calibri"/>
          <w:noProof/>
          <w:sz w:val="24"/>
          <w:szCs w:val="24"/>
        </w:rPr>
        <w:t>, w</w:t>
      </w:r>
      <w:r w:rsidR="00604304">
        <w:rPr>
          <w:rFonts w:ascii="Calibri" w:hAnsi="Calibri" w:cs="Calibri"/>
          <w:noProof/>
          <w:sz w:val="24"/>
          <w:szCs w:val="24"/>
        </w:rPr>
        <w:t xml:space="preserve">e don’t live in that perfect world. But, you know we want to balance </w:t>
      </w:r>
      <w:r w:rsidR="00604304">
        <w:rPr>
          <w:rFonts w:ascii="Calibri" w:hAnsi="Calibri" w:cs="Calibri"/>
          <w:noProof/>
          <w:sz w:val="24"/>
          <w:szCs w:val="24"/>
        </w:rPr>
        <w:lastRenderedPageBreak/>
        <w:t xml:space="preserve">the ability for people to walk in for you know </w:t>
      </w:r>
      <w:r w:rsidR="00604304" w:rsidRPr="00F749D6">
        <w:rPr>
          <w:rFonts w:ascii="Calibri" w:hAnsi="Calibri" w:cs="Calibri"/>
          <w:noProof/>
          <w:sz w:val="24"/>
          <w:szCs w:val="24"/>
        </w:rPr>
        <w:t>semi</w:t>
      </w:r>
      <w:r w:rsidR="00F749D6">
        <w:rPr>
          <w:rFonts w:ascii="Calibri" w:hAnsi="Calibri" w:cs="Calibri"/>
          <w:noProof/>
          <w:sz w:val="24"/>
          <w:szCs w:val="24"/>
        </w:rPr>
        <w:t>-</w:t>
      </w:r>
      <w:r w:rsidR="00604304" w:rsidRPr="00F749D6">
        <w:rPr>
          <w:rFonts w:ascii="Calibri" w:hAnsi="Calibri" w:cs="Calibri"/>
          <w:noProof/>
          <w:sz w:val="24"/>
          <w:szCs w:val="24"/>
        </w:rPr>
        <w:t>urgent</w:t>
      </w:r>
      <w:r w:rsidR="00604304">
        <w:rPr>
          <w:rFonts w:ascii="Calibri" w:hAnsi="Calibri" w:cs="Calibri"/>
          <w:noProof/>
          <w:sz w:val="24"/>
          <w:szCs w:val="24"/>
        </w:rPr>
        <w:t xml:space="preserve"> needs versus just walking in anytime for routine care and then expecting somebody to see them in 15 minutes. </w:t>
      </w:r>
    </w:p>
    <w:p w:rsidR="00604304" w:rsidRDefault="00604304" w:rsidP="00423CFA">
      <w:pPr>
        <w:tabs>
          <w:tab w:val="left" w:pos="3693"/>
        </w:tabs>
        <w:autoSpaceDE w:val="0"/>
        <w:autoSpaceDN w:val="0"/>
        <w:adjustRightInd w:val="0"/>
        <w:spacing w:after="0" w:line="240" w:lineRule="auto"/>
        <w:rPr>
          <w:rFonts w:ascii="Calibri" w:hAnsi="Calibri" w:cs="Calibri"/>
          <w:noProof/>
          <w:sz w:val="24"/>
          <w:szCs w:val="24"/>
        </w:rPr>
      </w:pPr>
    </w:p>
    <w:p w:rsidR="00604304" w:rsidRDefault="00604304" w:rsidP="00423CFA">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Moderator:</w:t>
      </w:r>
      <w:r w:rsidR="00EF3942">
        <w:rPr>
          <w:rFonts w:ascii="Calibri" w:hAnsi="Calibri" w:cs="Calibri"/>
          <w:noProof/>
          <w:sz w:val="24"/>
          <w:szCs w:val="24"/>
        </w:rPr>
        <w:t xml:space="preserve"> </w:t>
      </w:r>
      <w:r>
        <w:rPr>
          <w:rFonts w:ascii="Calibri" w:hAnsi="Calibri" w:cs="Calibri"/>
          <w:noProof/>
          <w:sz w:val="24"/>
          <w:szCs w:val="24"/>
        </w:rPr>
        <w:t xml:space="preserve">Thank you. Next question. </w:t>
      </w:r>
      <w:r w:rsidR="002D7D84">
        <w:rPr>
          <w:rFonts w:ascii="Calibri" w:hAnsi="Calibri" w:cs="Calibri"/>
          <w:noProof/>
          <w:sz w:val="24"/>
          <w:szCs w:val="24"/>
        </w:rPr>
        <w:t>Did these appointments include provider telephone contacts with patients?</w:t>
      </w:r>
    </w:p>
    <w:p w:rsidR="002D7D84" w:rsidRDefault="002D7D84" w:rsidP="00423CFA">
      <w:pPr>
        <w:tabs>
          <w:tab w:val="left" w:pos="3693"/>
        </w:tabs>
        <w:autoSpaceDE w:val="0"/>
        <w:autoSpaceDN w:val="0"/>
        <w:adjustRightInd w:val="0"/>
        <w:spacing w:after="0" w:line="240" w:lineRule="auto"/>
        <w:rPr>
          <w:rFonts w:ascii="Calibri" w:hAnsi="Calibri" w:cs="Calibri"/>
          <w:noProof/>
          <w:sz w:val="24"/>
          <w:szCs w:val="24"/>
        </w:rPr>
      </w:pPr>
    </w:p>
    <w:p w:rsidR="002D7D84" w:rsidRDefault="002D7D84" w:rsidP="00423CFA">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Adam J. Batten:</w:t>
      </w:r>
      <w:r w:rsidR="00EF3942">
        <w:rPr>
          <w:rFonts w:ascii="Calibri" w:hAnsi="Calibri" w:cs="Calibri"/>
          <w:noProof/>
          <w:sz w:val="24"/>
          <w:szCs w:val="24"/>
        </w:rPr>
        <w:t xml:space="preserve"> </w:t>
      </w:r>
      <w:r>
        <w:rPr>
          <w:rFonts w:ascii="Calibri" w:hAnsi="Calibri" w:cs="Calibri"/>
          <w:noProof/>
          <w:sz w:val="24"/>
          <w:szCs w:val="24"/>
        </w:rPr>
        <w:t>Yes</w:t>
      </w:r>
      <w:r w:rsidR="00F749D6">
        <w:rPr>
          <w:rFonts w:ascii="Calibri" w:hAnsi="Calibri" w:cs="Calibri"/>
          <w:noProof/>
          <w:sz w:val="24"/>
          <w:szCs w:val="24"/>
        </w:rPr>
        <w:t xml:space="preserve">. </w:t>
      </w:r>
    </w:p>
    <w:p w:rsidR="002D7D84" w:rsidRDefault="002D7D84" w:rsidP="00423CFA">
      <w:pPr>
        <w:tabs>
          <w:tab w:val="left" w:pos="3693"/>
        </w:tabs>
        <w:autoSpaceDE w:val="0"/>
        <w:autoSpaceDN w:val="0"/>
        <w:adjustRightInd w:val="0"/>
        <w:spacing w:after="0" w:line="240" w:lineRule="auto"/>
        <w:rPr>
          <w:rFonts w:ascii="Calibri" w:hAnsi="Calibri" w:cs="Calibri"/>
          <w:noProof/>
          <w:sz w:val="24"/>
          <w:szCs w:val="24"/>
        </w:rPr>
      </w:pPr>
    </w:p>
    <w:p w:rsidR="002D7D84" w:rsidRDefault="002D7D84" w:rsidP="00423CFA">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Moderator:</w:t>
      </w:r>
      <w:r w:rsidR="00EF3942">
        <w:rPr>
          <w:rFonts w:ascii="Calibri" w:hAnsi="Calibri" w:cs="Calibri"/>
          <w:noProof/>
          <w:sz w:val="24"/>
          <w:szCs w:val="24"/>
        </w:rPr>
        <w:t xml:space="preserve"> </w:t>
      </w:r>
      <w:r>
        <w:rPr>
          <w:rFonts w:ascii="Calibri" w:hAnsi="Calibri" w:cs="Calibri"/>
          <w:noProof/>
          <w:sz w:val="24"/>
          <w:szCs w:val="24"/>
        </w:rPr>
        <w:t xml:space="preserve">Thank you. </w:t>
      </w:r>
      <w:r w:rsidRPr="00F749D6">
        <w:rPr>
          <w:rFonts w:ascii="Calibri" w:hAnsi="Calibri" w:cs="Calibri"/>
          <w:noProof/>
          <w:sz w:val="24"/>
          <w:szCs w:val="24"/>
        </w:rPr>
        <w:t>It still seems</w:t>
      </w:r>
      <w:r>
        <w:rPr>
          <w:rFonts w:ascii="Calibri" w:hAnsi="Calibri" w:cs="Calibri"/>
          <w:noProof/>
          <w:sz w:val="24"/>
          <w:szCs w:val="24"/>
        </w:rPr>
        <w:t xml:space="preserve"> strange to me that 70% of </w:t>
      </w:r>
      <w:r w:rsidRPr="00F749D6">
        <w:rPr>
          <w:rFonts w:ascii="Calibri" w:hAnsi="Calibri" w:cs="Calibri"/>
          <w:noProof/>
          <w:sz w:val="24"/>
          <w:szCs w:val="24"/>
        </w:rPr>
        <w:t>successful</w:t>
      </w:r>
      <w:r>
        <w:rPr>
          <w:rFonts w:ascii="Calibri" w:hAnsi="Calibri" w:cs="Calibri"/>
          <w:noProof/>
          <w:sz w:val="24"/>
          <w:szCs w:val="24"/>
        </w:rPr>
        <w:t xml:space="preserve"> timely care was delivered outside of primary care. How is that possible when </w:t>
      </w:r>
      <w:r w:rsidRPr="00F749D6">
        <w:rPr>
          <w:rFonts w:ascii="Calibri" w:hAnsi="Calibri" w:cs="Calibri"/>
          <w:noProof/>
          <w:sz w:val="24"/>
          <w:szCs w:val="24"/>
        </w:rPr>
        <w:t>specialty</w:t>
      </w:r>
      <w:r>
        <w:rPr>
          <w:rFonts w:ascii="Calibri" w:hAnsi="Calibri" w:cs="Calibri"/>
          <w:noProof/>
          <w:sz w:val="24"/>
          <w:szCs w:val="24"/>
        </w:rPr>
        <w:t xml:space="preserve"> has far less availability than primary care?</w:t>
      </w:r>
    </w:p>
    <w:p w:rsidR="002D7D84" w:rsidRDefault="002D7D84" w:rsidP="00423CFA">
      <w:pPr>
        <w:tabs>
          <w:tab w:val="left" w:pos="3693"/>
        </w:tabs>
        <w:autoSpaceDE w:val="0"/>
        <w:autoSpaceDN w:val="0"/>
        <w:adjustRightInd w:val="0"/>
        <w:spacing w:after="0" w:line="240" w:lineRule="auto"/>
        <w:rPr>
          <w:rFonts w:ascii="Calibri" w:hAnsi="Calibri" w:cs="Calibri"/>
          <w:noProof/>
          <w:sz w:val="24"/>
          <w:szCs w:val="24"/>
        </w:rPr>
      </w:pPr>
    </w:p>
    <w:p w:rsidR="002D7D84" w:rsidRPr="00F749D6" w:rsidRDefault="002D7D84" w:rsidP="00423CFA">
      <w:pPr>
        <w:tabs>
          <w:tab w:val="left" w:pos="3693"/>
        </w:tabs>
        <w:autoSpaceDE w:val="0"/>
        <w:autoSpaceDN w:val="0"/>
        <w:adjustRightInd w:val="0"/>
        <w:spacing w:after="0" w:line="240" w:lineRule="auto"/>
        <w:rPr>
          <w:rFonts w:ascii="Calibri" w:hAnsi="Calibri" w:cs="Calibri"/>
          <w:noProof/>
          <w:color w:val="0070C0"/>
          <w:sz w:val="24"/>
          <w:szCs w:val="24"/>
        </w:rPr>
      </w:pPr>
      <w:r>
        <w:rPr>
          <w:rFonts w:ascii="Calibri" w:hAnsi="Calibri" w:cs="Calibri"/>
          <w:noProof/>
          <w:sz w:val="24"/>
          <w:szCs w:val="24"/>
        </w:rPr>
        <w:t>Adam J. Batten:</w:t>
      </w:r>
      <w:r w:rsidR="00EF3942">
        <w:rPr>
          <w:rFonts w:ascii="Calibri" w:hAnsi="Calibri" w:cs="Calibri"/>
          <w:noProof/>
          <w:sz w:val="24"/>
          <w:szCs w:val="24"/>
        </w:rPr>
        <w:t xml:space="preserve"> </w:t>
      </w:r>
      <w:r>
        <w:rPr>
          <w:rFonts w:ascii="Calibri" w:hAnsi="Calibri" w:cs="Calibri"/>
          <w:noProof/>
          <w:sz w:val="24"/>
          <w:szCs w:val="24"/>
        </w:rPr>
        <w:t xml:space="preserve">Well this is more utilization outside of, at least clinic stop wise. So what I, keep </w:t>
      </w:r>
      <w:r w:rsidRPr="00F749D6">
        <w:rPr>
          <w:rFonts w:ascii="Calibri" w:hAnsi="Calibri" w:cs="Calibri"/>
          <w:noProof/>
          <w:sz w:val="24"/>
          <w:szCs w:val="24"/>
        </w:rPr>
        <w:t>in mind</w:t>
      </w:r>
      <w:r>
        <w:rPr>
          <w:rFonts w:ascii="Calibri" w:hAnsi="Calibri" w:cs="Calibri"/>
          <w:noProof/>
          <w:sz w:val="24"/>
          <w:szCs w:val="24"/>
        </w:rPr>
        <w:t xml:space="preserve"> </w:t>
      </w:r>
      <w:r w:rsidRPr="00F749D6">
        <w:rPr>
          <w:rFonts w:ascii="Calibri" w:hAnsi="Calibri" w:cs="Calibri"/>
          <w:noProof/>
          <w:sz w:val="24"/>
          <w:szCs w:val="24"/>
        </w:rPr>
        <w:t>we’re measuring</w:t>
      </w:r>
      <w:r>
        <w:rPr>
          <w:rFonts w:ascii="Calibri" w:hAnsi="Calibri" w:cs="Calibri"/>
          <w:noProof/>
          <w:sz w:val="24"/>
          <w:szCs w:val="24"/>
        </w:rPr>
        <w:t xml:space="preserve"> clinic stops here. So any, any classification that’s not primary care</w:t>
      </w:r>
      <w:r w:rsidR="00F749D6">
        <w:rPr>
          <w:rFonts w:ascii="Calibri" w:hAnsi="Calibri" w:cs="Calibri"/>
          <w:noProof/>
          <w:sz w:val="24"/>
          <w:szCs w:val="24"/>
        </w:rPr>
        <w:t>. S</w:t>
      </w:r>
      <w:r>
        <w:rPr>
          <w:rFonts w:ascii="Calibri" w:hAnsi="Calibri" w:cs="Calibri"/>
          <w:noProof/>
          <w:sz w:val="24"/>
          <w:szCs w:val="24"/>
        </w:rPr>
        <w:t>o that includes</w:t>
      </w:r>
      <w:r w:rsidR="00F749D6">
        <w:rPr>
          <w:rFonts w:ascii="Calibri" w:hAnsi="Calibri" w:cs="Calibri"/>
          <w:noProof/>
          <w:sz w:val="24"/>
          <w:szCs w:val="24"/>
        </w:rPr>
        <w:t xml:space="preserve"> </w:t>
      </w:r>
      <w:r>
        <w:rPr>
          <w:rFonts w:ascii="Calibri" w:hAnsi="Calibri" w:cs="Calibri"/>
          <w:noProof/>
          <w:sz w:val="24"/>
          <w:szCs w:val="24"/>
        </w:rPr>
        <w:t xml:space="preserve">you know lab visits, pharmacy draws, all those kind of, you know day-to-day </w:t>
      </w:r>
      <w:r w:rsidR="00E92981">
        <w:rPr>
          <w:rFonts w:ascii="Calibri" w:hAnsi="Calibri" w:cs="Calibri"/>
          <w:noProof/>
          <w:sz w:val="24"/>
          <w:szCs w:val="24"/>
        </w:rPr>
        <w:t xml:space="preserve">deluge of clinic stop visits just overwhelms the </w:t>
      </w:r>
      <w:r w:rsidR="00150624">
        <w:rPr>
          <w:rFonts w:ascii="Calibri" w:hAnsi="Calibri" w:cs="Calibri"/>
          <w:noProof/>
          <w:sz w:val="24"/>
          <w:szCs w:val="24"/>
        </w:rPr>
        <w:t>count</w:t>
      </w:r>
      <w:r w:rsidR="00F749D6">
        <w:rPr>
          <w:rFonts w:ascii="Calibri" w:hAnsi="Calibri" w:cs="Calibri"/>
          <w:noProof/>
          <w:sz w:val="24"/>
          <w:szCs w:val="24"/>
        </w:rPr>
        <w:t xml:space="preserve"> to p</w:t>
      </w:r>
      <w:r w:rsidR="00150624">
        <w:rPr>
          <w:rFonts w:ascii="Calibri" w:hAnsi="Calibri" w:cs="Calibri"/>
          <w:noProof/>
          <w:sz w:val="24"/>
          <w:szCs w:val="24"/>
        </w:rPr>
        <w:t>rimary care visits.</w:t>
      </w:r>
      <w:r w:rsidR="00F749D6">
        <w:rPr>
          <w:rFonts w:ascii="Calibri" w:hAnsi="Calibri" w:cs="Calibri"/>
          <w:noProof/>
          <w:sz w:val="24"/>
          <w:szCs w:val="24"/>
        </w:rPr>
        <w:t xml:space="preserve"> [</w:t>
      </w:r>
      <w:r w:rsidR="00F749D6" w:rsidRPr="00F749D6">
        <w:rPr>
          <w:rFonts w:ascii="Calibri" w:hAnsi="Calibri" w:cs="Calibri"/>
          <w:noProof/>
          <w:color w:val="0070C0"/>
          <w:sz w:val="24"/>
          <w:szCs w:val="24"/>
        </w:rPr>
        <w:t>Unintelligible 46:42]_</w:t>
      </w:r>
      <w:r w:rsidR="00150624" w:rsidRPr="00F749D6">
        <w:rPr>
          <w:rFonts w:ascii="Calibri" w:hAnsi="Calibri" w:cs="Calibri"/>
          <w:noProof/>
          <w:color w:val="0070C0"/>
          <w:sz w:val="24"/>
          <w:szCs w:val="24"/>
        </w:rPr>
        <w:t xml:space="preserve"> </w:t>
      </w:r>
    </w:p>
    <w:p w:rsidR="00150624" w:rsidRDefault="00150624" w:rsidP="00423CFA">
      <w:pPr>
        <w:tabs>
          <w:tab w:val="left" w:pos="3693"/>
        </w:tabs>
        <w:autoSpaceDE w:val="0"/>
        <w:autoSpaceDN w:val="0"/>
        <w:adjustRightInd w:val="0"/>
        <w:spacing w:after="0" w:line="240" w:lineRule="auto"/>
        <w:rPr>
          <w:rFonts w:ascii="Calibri" w:hAnsi="Calibri" w:cs="Calibri"/>
          <w:noProof/>
          <w:sz w:val="24"/>
          <w:szCs w:val="24"/>
        </w:rPr>
      </w:pPr>
    </w:p>
    <w:p w:rsidR="00150624" w:rsidRDefault="00150624" w:rsidP="00423CFA">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 xml:space="preserve">Dr. Peter J. Kaboli: </w:t>
      </w:r>
      <w:r w:rsidR="00F749D6" w:rsidRPr="00F749D6">
        <w:rPr>
          <w:rFonts w:ascii="Calibri" w:hAnsi="Calibri" w:cs="Calibri"/>
          <w:noProof/>
          <w:color w:val="0070C0"/>
          <w:sz w:val="24"/>
          <w:szCs w:val="24"/>
        </w:rPr>
        <w:t>_</w:t>
      </w:r>
      <w:r w:rsidRPr="00F749D6">
        <w:rPr>
          <w:rFonts w:ascii="Calibri" w:hAnsi="Calibri" w:cs="Calibri"/>
          <w:noProof/>
          <w:color w:val="0070C0"/>
          <w:sz w:val="24"/>
          <w:szCs w:val="24"/>
        </w:rPr>
        <w:t>Yeah for</w:t>
      </w:r>
      <w:r w:rsidR="001D0E07" w:rsidRPr="00F749D6">
        <w:rPr>
          <w:rFonts w:ascii="Calibri" w:hAnsi="Calibri" w:cs="Calibri"/>
          <w:noProof/>
          <w:color w:val="0070C0"/>
          <w:sz w:val="24"/>
          <w:szCs w:val="24"/>
        </w:rPr>
        <w:t xml:space="preserve">, </w:t>
      </w:r>
      <w:r w:rsidR="001D0E07">
        <w:rPr>
          <w:rFonts w:ascii="Calibri" w:hAnsi="Calibri" w:cs="Calibri"/>
          <w:noProof/>
          <w:sz w:val="24"/>
          <w:szCs w:val="24"/>
        </w:rPr>
        <w:t xml:space="preserve">for lack of a better term, I mean it’s, it’s a touch with the patient, I mean they’ve touched the system, where the systems touch them in some way. And so we know there’s been contact you know </w:t>
      </w:r>
      <w:r w:rsidR="001D0E07" w:rsidRPr="00F749D6">
        <w:rPr>
          <w:rFonts w:ascii="Calibri" w:hAnsi="Calibri" w:cs="Calibri"/>
          <w:noProof/>
          <w:sz w:val="24"/>
          <w:szCs w:val="24"/>
        </w:rPr>
        <w:t>and</w:t>
      </w:r>
      <w:r w:rsidR="001D0E07">
        <w:rPr>
          <w:rFonts w:ascii="Calibri" w:hAnsi="Calibri" w:cs="Calibri"/>
          <w:noProof/>
          <w:sz w:val="24"/>
          <w:szCs w:val="24"/>
        </w:rPr>
        <w:t xml:space="preserve"> that may or may not have met the need that they have or it may start the, you know the ball rolling. I mean a lab </w:t>
      </w:r>
      <w:r w:rsidR="001D0E07" w:rsidRPr="00F749D6">
        <w:rPr>
          <w:rFonts w:ascii="Calibri" w:hAnsi="Calibri" w:cs="Calibri"/>
          <w:noProof/>
          <w:sz w:val="24"/>
          <w:szCs w:val="24"/>
        </w:rPr>
        <w:t>visit</w:t>
      </w:r>
      <w:r w:rsidR="001D0E07">
        <w:rPr>
          <w:rFonts w:ascii="Calibri" w:hAnsi="Calibri" w:cs="Calibri"/>
          <w:noProof/>
          <w:sz w:val="24"/>
          <w:szCs w:val="24"/>
        </w:rPr>
        <w:t xml:space="preserve"> maybe a, you know the first step in whatever </w:t>
      </w:r>
      <w:r w:rsidR="001D0E07" w:rsidRPr="00F749D6">
        <w:rPr>
          <w:rFonts w:ascii="Calibri" w:hAnsi="Calibri" w:cs="Calibri"/>
          <w:noProof/>
          <w:sz w:val="24"/>
          <w:szCs w:val="24"/>
        </w:rPr>
        <w:t>the,</w:t>
      </w:r>
      <w:r w:rsidR="001D0E07">
        <w:rPr>
          <w:rFonts w:ascii="Calibri" w:hAnsi="Calibri" w:cs="Calibri"/>
          <w:noProof/>
          <w:sz w:val="24"/>
          <w:szCs w:val="24"/>
        </w:rPr>
        <w:t xml:space="preserve"> </w:t>
      </w:r>
      <w:r w:rsidR="00F749D6">
        <w:rPr>
          <w:rFonts w:ascii="Calibri" w:hAnsi="Calibri" w:cs="Calibri"/>
          <w:noProof/>
          <w:sz w:val="24"/>
          <w:szCs w:val="24"/>
        </w:rPr>
        <w:t>the,</w:t>
      </w:r>
      <w:r w:rsidR="001D0E07" w:rsidRPr="00F749D6">
        <w:rPr>
          <w:rFonts w:ascii="Calibri" w:hAnsi="Calibri" w:cs="Calibri"/>
          <w:noProof/>
          <w:sz w:val="24"/>
          <w:szCs w:val="24"/>
        </w:rPr>
        <w:t xml:space="preserve"> you</w:t>
      </w:r>
      <w:r w:rsidR="001D0E07">
        <w:rPr>
          <w:rFonts w:ascii="Calibri" w:hAnsi="Calibri" w:cs="Calibri"/>
          <w:noProof/>
          <w:sz w:val="24"/>
          <w:szCs w:val="24"/>
        </w:rPr>
        <w:t xml:space="preserve"> know same day need was.</w:t>
      </w:r>
    </w:p>
    <w:p w:rsidR="007014BE" w:rsidRDefault="007014BE" w:rsidP="00423CFA">
      <w:pPr>
        <w:tabs>
          <w:tab w:val="left" w:pos="3693"/>
        </w:tabs>
        <w:autoSpaceDE w:val="0"/>
        <w:autoSpaceDN w:val="0"/>
        <w:adjustRightInd w:val="0"/>
        <w:spacing w:after="0" w:line="240" w:lineRule="auto"/>
        <w:rPr>
          <w:rFonts w:ascii="Calibri" w:hAnsi="Calibri" w:cs="Calibri"/>
          <w:noProof/>
          <w:sz w:val="24"/>
          <w:szCs w:val="24"/>
        </w:rPr>
      </w:pPr>
    </w:p>
    <w:p w:rsidR="007014BE" w:rsidRDefault="007014BE" w:rsidP="00423CFA">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Moderator:</w:t>
      </w:r>
      <w:r w:rsidR="00EF3942">
        <w:rPr>
          <w:rFonts w:ascii="Calibri" w:hAnsi="Calibri" w:cs="Calibri"/>
          <w:noProof/>
          <w:sz w:val="24"/>
          <w:szCs w:val="24"/>
        </w:rPr>
        <w:t xml:space="preserve"> </w:t>
      </w:r>
      <w:r>
        <w:rPr>
          <w:rFonts w:ascii="Calibri" w:hAnsi="Calibri" w:cs="Calibri"/>
          <w:noProof/>
          <w:sz w:val="24"/>
          <w:szCs w:val="24"/>
        </w:rPr>
        <w:t>Thank you.</w:t>
      </w:r>
    </w:p>
    <w:p w:rsidR="007014BE" w:rsidRDefault="007014BE" w:rsidP="00423CFA">
      <w:pPr>
        <w:tabs>
          <w:tab w:val="left" w:pos="3693"/>
        </w:tabs>
        <w:autoSpaceDE w:val="0"/>
        <w:autoSpaceDN w:val="0"/>
        <w:adjustRightInd w:val="0"/>
        <w:spacing w:after="0" w:line="240" w:lineRule="auto"/>
        <w:rPr>
          <w:rFonts w:ascii="Calibri" w:hAnsi="Calibri" w:cs="Calibri"/>
          <w:noProof/>
          <w:sz w:val="24"/>
          <w:szCs w:val="24"/>
        </w:rPr>
      </w:pPr>
    </w:p>
    <w:p w:rsidR="007014BE" w:rsidRDefault="007014BE" w:rsidP="00423CFA">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Dr. Peter J. Kaboli:</w:t>
      </w:r>
      <w:r w:rsidR="00EF3942">
        <w:rPr>
          <w:rFonts w:ascii="Calibri" w:hAnsi="Calibri" w:cs="Calibri"/>
          <w:noProof/>
          <w:sz w:val="24"/>
          <w:szCs w:val="24"/>
        </w:rPr>
        <w:t xml:space="preserve"> </w:t>
      </w:r>
      <w:r>
        <w:rPr>
          <w:rFonts w:ascii="Calibri" w:hAnsi="Calibri" w:cs="Calibri"/>
          <w:noProof/>
          <w:sz w:val="24"/>
          <w:szCs w:val="24"/>
        </w:rPr>
        <w:t>I think that is, I’ll also add onto that, I mean that’s unique about you know the VA and our ability to measure. I mean, we can measure all the different ways that people connect with the system</w:t>
      </w:r>
      <w:r w:rsidR="00F749D6">
        <w:rPr>
          <w:rFonts w:ascii="Calibri" w:hAnsi="Calibri" w:cs="Calibri"/>
          <w:noProof/>
          <w:sz w:val="24"/>
          <w:szCs w:val="24"/>
        </w:rPr>
        <w:t>,</w:t>
      </w:r>
      <w:r>
        <w:rPr>
          <w:rFonts w:ascii="Calibri" w:hAnsi="Calibri" w:cs="Calibri"/>
          <w:noProof/>
          <w:sz w:val="24"/>
          <w:szCs w:val="24"/>
        </w:rPr>
        <w:t xml:space="preserve"> </w:t>
      </w:r>
      <w:r w:rsidRPr="00F749D6">
        <w:rPr>
          <w:rFonts w:ascii="Calibri" w:hAnsi="Calibri" w:cs="Calibri"/>
          <w:noProof/>
          <w:sz w:val="24"/>
          <w:szCs w:val="24"/>
        </w:rPr>
        <w:t>and</w:t>
      </w:r>
      <w:r>
        <w:rPr>
          <w:rFonts w:ascii="Calibri" w:hAnsi="Calibri" w:cs="Calibri"/>
          <w:noProof/>
          <w:sz w:val="24"/>
          <w:szCs w:val="24"/>
        </w:rPr>
        <w:t xml:space="preserve"> you know</w:t>
      </w:r>
      <w:r w:rsidR="00F749D6">
        <w:rPr>
          <w:rFonts w:ascii="Calibri" w:hAnsi="Calibri" w:cs="Calibri"/>
          <w:noProof/>
          <w:sz w:val="24"/>
          <w:szCs w:val="24"/>
        </w:rPr>
        <w:t>,</w:t>
      </w:r>
      <w:r>
        <w:rPr>
          <w:rFonts w:ascii="Calibri" w:hAnsi="Calibri" w:cs="Calibri"/>
          <w:noProof/>
          <w:sz w:val="24"/>
          <w:szCs w:val="24"/>
        </w:rPr>
        <w:t xml:space="preserve"> we don’t know yet whether adding on more ways for them to contact us whether it</w:t>
      </w:r>
      <w:r w:rsidR="00C04F00">
        <w:rPr>
          <w:rFonts w:ascii="Calibri" w:hAnsi="Calibri" w:cs="Calibri"/>
          <w:noProof/>
          <w:sz w:val="24"/>
          <w:szCs w:val="24"/>
        </w:rPr>
        <w:t xml:space="preserve"> be through secure messaging, you know text messaging, phone calls</w:t>
      </w:r>
      <w:r w:rsidR="00E862F5">
        <w:rPr>
          <w:rFonts w:ascii="Calibri" w:hAnsi="Calibri" w:cs="Calibri"/>
          <w:noProof/>
          <w:sz w:val="24"/>
          <w:szCs w:val="24"/>
        </w:rPr>
        <w:t xml:space="preserve"> you know other forms of a</w:t>
      </w:r>
      <w:r w:rsidR="009D58B9">
        <w:rPr>
          <w:rFonts w:ascii="Calibri" w:hAnsi="Calibri" w:cs="Calibri"/>
          <w:noProof/>
          <w:sz w:val="24"/>
          <w:szCs w:val="24"/>
        </w:rPr>
        <w:t>pps you know where people can just you know use another form to contact the system. Does that improve their access overall? You know does it triage people to the right access you know or does it just create more care</w:t>
      </w:r>
      <w:r w:rsidR="00F749D6">
        <w:rPr>
          <w:rFonts w:ascii="Calibri" w:hAnsi="Calibri" w:cs="Calibri"/>
          <w:noProof/>
          <w:sz w:val="24"/>
          <w:szCs w:val="24"/>
        </w:rPr>
        <w:t>?</w:t>
      </w:r>
      <w:r w:rsidR="009D58B9">
        <w:rPr>
          <w:rFonts w:ascii="Calibri" w:hAnsi="Calibri" w:cs="Calibri"/>
          <w:noProof/>
          <w:sz w:val="24"/>
          <w:szCs w:val="24"/>
        </w:rPr>
        <w:t xml:space="preserve"> I mean it may just be that, you know you make it too easy for people to get </w:t>
      </w:r>
      <w:r w:rsidR="009D58B9" w:rsidRPr="00F749D6">
        <w:rPr>
          <w:rFonts w:ascii="Calibri" w:hAnsi="Calibri" w:cs="Calibri"/>
          <w:noProof/>
          <w:sz w:val="24"/>
          <w:szCs w:val="24"/>
        </w:rPr>
        <w:t>care</w:t>
      </w:r>
      <w:r w:rsidR="009D58B9">
        <w:rPr>
          <w:rFonts w:ascii="Calibri" w:hAnsi="Calibri" w:cs="Calibri"/>
          <w:noProof/>
          <w:sz w:val="24"/>
          <w:szCs w:val="24"/>
        </w:rPr>
        <w:t xml:space="preserve"> they get more care than they need</w:t>
      </w:r>
      <w:r w:rsidR="00F749D6">
        <w:rPr>
          <w:rFonts w:ascii="Calibri" w:hAnsi="Calibri" w:cs="Calibri"/>
          <w:noProof/>
          <w:sz w:val="24"/>
          <w:szCs w:val="24"/>
        </w:rPr>
        <w:t xml:space="preserve">. </w:t>
      </w:r>
    </w:p>
    <w:p w:rsidR="009D58B9" w:rsidRDefault="009D58B9" w:rsidP="00423CFA">
      <w:pPr>
        <w:tabs>
          <w:tab w:val="left" w:pos="3693"/>
        </w:tabs>
        <w:autoSpaceDE w:val="0"/>
        <w:autoSpaceDN w:val="0"/>
        <w:adjustRightInd w:val="0"/>
        <w:spacing w:after="0" w:line="240" w:lineRule="auto"/>
        <w:rPr>
          <w:rFonts w:ascii="Calibri" w:hAnsi="Calibri" w:cs="Calibri"/>
          <w:noProof/>
          <w:sz w:val="24"/>
          <w:szCs w:val="24"/>
        </w:rPr>
      </w:pPr>
    </w:p>
    <w:p w:rsidR="009D58B9" w:rsidRDefault="009D58B9" w:rsidP="00423CFA">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Moderator:</w:t>
      </w:r>
      <w:r w:rsidR="00EF3942">
        <w:rPr>
          <w:rFonts w:ascii="Calibri" w:hAnsi="Calibri" w:cs="Calibri"/>
          <w:noProof/>
          <w:sz w:val="24"/>
          <w:szCs w:val="24"/>
        </w:rPr>
        <w:t xml:space="preserve"> </w:t>
      </w:r>
      <w:r>
        <w:rPr>
          <w:rFonts w:ascii="Calibri" w:hAnsi="Calibri" w:cs="Calibri"/>
          <w:noProof/>
          <w:sz w:val="24"/>
          <w:szCs w:val="24"/>
        </w:rPr>
        <w:t>Thank you. Forgive me if I mis</w:t>
      </w:r>
      <w:r w:rsidRPr="00F749D6">
        <w:rPr>
          <w:rFonts w:ascii="Calibri" w:hAnsi="Calibri" w:cs="Calibri"/>
          <w:noProof/>
          <w:sz w:val="24"/>
          <w:szCs w:val="24"/>
        </w:rPr>
        <w:t>pr</w:t>
      </w:r>
      <w:r w:rsidR="00F749D6" w:rsidRPr="00F749D6">
        <w:rPr>
          <w:rFonts w:ascii="Calibri" w:hAnsi="Calibri" w:cs="Calibri"/>
          <w:noProof/>
          <w:sz w:val="24"/>
          <w:szCs w:val="24"/>
        </w:rPr>
        <w:t>o</w:t>
      </w:r>
      <w:r w:rsidR="00F749D6">
        <w:rPr>
          <w:rFonts w:ascii="Calibri" w:hAnsi="Calibri" w:cs="Calibri"/>
          <w:noProof/>
          <w:sz w:val="24"/>
          <w:szCs w:val="24"/>
        </w:rPr>
        <w:t>nounce</w:t>
      </w:r>
      <w:r>
        <w:rPr>
          <w:rFonts w:ascii="Calibri" w:hAnsi="Calibri" w:cs="Calibri"/>
          <w:noProof/>
          <w:sz w:val="24"/>
          <w:szCs w:val="24"/>
        </w:rPr>
        <w:t xml:space="preserve"> this statistic word. What is the beige and probability or reasonable expectation for timely care? It will never be 100%, but what is a reasonable </w:t>
      </w:r>
      <w:r w:rsidRPr="00F749D6">
        <w:rPr>
          <w:rFonts w:ascii="Calibri" w:hAnsi="Calibri" w:cs="Calibri"/>
          <w:noProof/>
          <w:sz w:val="24"/>
          <w:szCs w:val="24"/>
        </w:rPr>
        <w:t>expectat</w:t>
      </w:r>
      <w:r w:rsidR="00F749D6">
        <w:rPr>
          <w:rFonts w:ascii="Calibri" w:hAnsi="Calibri" w:cs="Calibri"/>
          <w:noProof/>
          <w:sz w:val="24"/>
          <w:szCs w:val="24"/>
        </w:rPr>
        <w:t>io</w:t>
      </w:r>
      <w:r w:rsidRPr="00F749D6">
        <w:rPr>
          <w:rFonts w:ascii="Calibri" w:hAnsi="Calibri" w:cs="Calibri"/>
          <w:noProof/>
          <w:sz w:val="24"/>
          <w:szCs w:val="24"/>
        </w:rPr>
        <w:t>n</w:t>
      </w:r>
      <w:r>
        <w:rPr>
          <w:rFonts w:ascii="Calibri" w:hAnsi="Calibri" w:cs="Calibri"/>
          <w:noProof/>
          <w:sz w:val="24"/>
          <w:szCs w:val="24"/>
        </w:rPr>
        <w:t xml:space="preserve">? </w:t>
      </w:r>
    </w:p>
    <w:p w:rsidR="009D58B9" w:rsidRDefault="009D58B9" w:rsidP="00423CFA">
      <w:pPr>
        <w:tabs>
          <w:tab w:val="left" w:pos="3693"/>
        </w:tabs>
        <w:autoSpaceDE w:val="0"/>
        <w:autoSpaceDN w:val="0"/>
        <w:adjustRightInd w:val="0"/>
        <w:spacing w:after="0" w:line="240" w:lineRule="auto"/>
        <w:rPr>
          <w:rFonts w:ascii="Calibri" w:hAnsi="Calibri" w:cs="Calibri"/>
          <w:noProof/>
          <w:sz w:val="24"/>
          <w:szCs w:val="24"/>
        </w:rPr>
      </w:pPr>
    </w:p>
    <w:p w:rsidR="009D58B9" w:rsidRDefault="009566F7" w:rsidP="00423CFA">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Adam J. Batten:</w:t>
      </w:r>
      <w:r w:rsidR="00EF3942">
        <w:rPr>
          <w:rFonts w:ascii="Calibri" w:hAnsi="Calibri" w:cs="Calibri"/>
          <w:noProof/>
          <w:sz w:val="24"/>
          <w:szCs w:val="24"/>
        </w:rPr>
        <w:t xml:space="preserve"> </w:t>
      </w:r>
      <w:r>
        <w:rPr>
          <w:rFonts w:ascii="Calibri" w:hAnsi="Calibri" w:cs="Calibri"/>
          <w:noProof/>
          <w:sz w:val="24"/>
          <w:szCs w:val="24"/>
        </w:rPr>
        <w:t xml:space="preserve">I would say, I mean if you </w:t>
      </w:r>
      <w:r w:rsidR="001F40CA">
        <w:rPr>
          <w:rFonts w:ascii="Calibri" w:hAnsi="Calibri" w:cs="Calibri"/>
          <w:noProof/>
          <w:sz w:val="24"/>
          <w:szCs w:val="24"/>
        </w:rPr>
        <w:t>just look at, you look at how in, in total when I run all these facilities. It looks like everybody’s regressing toward this m</w:t>
      </w:r>
      <w:r w:rsidR="00E862F5">
        <w:rPr>
          <w:rFonts w:ascii="Calibri" w:hAnsi="Calibri" w:cs="Calibri"/>
          <w:noProof/>
          <w:sz w:val="24"/>
          <w:szCs w:val="24"/>
        </w:rPr>
        <w:t>ean</w:t>
      </w:r>
      <w:r w:rsidR="001F40CA">
        <w:rPr>
          <w:rFonts w:ascii="Calibri" w:hAnsi="Calibri" w:cs="Calibri"/>
          <w:noProof/>
          <w:sz w:val="24"/>
          <w:szCs w:val="24"/>
        </w:rPr>
        <w:t xml:space="preserve"> of about 84% within primary care. I haven’t looked </w:t>
      </w:r>
      <w:r w:rsidR="001F40CA" w:rsidRPr="00F749D6">
        <w:rPr>
          <w:rFonts w:ascii="Calibri" w:hAnsi="Calibri" w:cs="Calibri"/>
          <w:noProof/>
          <w:sz w:val="24"/>
          <w:szCs w:val="24"/>
        </w:rPr>
        <w:t>in</w:t>
      </w:r>
      <w:r w:rsidR="001F40CA">
        <w:rPr>
          <w:rFonts w:ascii="Calibri" w:hAnsi="Calibri" w:cs="Calibri"/>
          <w:noProof/>
          <w:sz w:val="24"/>
          <w:szCs w:val="24"/>
        </w:rPr>
        <w:t xml:space="preserve"> mental health, yet. But I think, I think that’s probably the upper limit of plus or minus about </w:t>
      </w:r>
      <w:r w:rsidR="00E862F5">
        <w:rPr>
          <w:rFonts w:ascii="Calibri" w:hAnsi="Calibri" w:cs="Calibri"/>
          <w:noProof/>
          <w:sz w:val="24"/>
          <w:szCs w:val="24"/>
        </w:rPr>
        <w:t xml:space="preserve">2 </w:t>
      </w:r>
      <w:r w:rsidR="001F40CA">
        <w:rPr>
          <w:rFonts w:ascii="Calibri" w:hAnsi="Calibri" w:cs="Calibri"/>
          <w:noProof/>
          <w:sz w:val="24"/>
          <w:szCs w:val="24"/>
        </w:rPr>
        <w:t xml:space="preserve">to </w:t>
      </w:r>
      <w:r w:rsidR="00E862F5">
        <w:rPr>
          <w:rFonts w:ascii="Calibri" w:hAnsi="Calibri" w:cs="Calibri"/>
          <w:noProof/>
          <w:sz w:val="24"/>
          <w:szCs w:val="24"/>
        </w:rPr>
        <w:t>3%</w:t>
      </w:r>
      <w:r w:rsidR="001F40CA">
        <w:rPr>
          <w:rFonts w:ascii="Calibri" w:hAnsi="Calibri" w:cs="Calibri"/>
          <w:noProof/>
          <w:sz w:val="24"/>
          <w:szCs w:val="24"/>
        </w:rPr>
        <w:t xml:space="preserve"> on how, how successful this entire system can be at providing </w:t>
      </w:r>
      <w:r w:rsidR="001F40CA" w:rsidRPr="00F749D6">
        <w:rPr>
          <w:rFonts w:ascii="Calibri" w:hAnsi="Calibri" w:cs="Calibri"/>
          <w:noProof/>
          <w:sz w:val="24"/>
          <w:szCs w:val="24"/>
        </w:rPr>
        <w:t>same</w:t>
      </w:r>
      <w:r w:rsidR="00F749D6">
        <w:rPr>
          <w:rFonts w:ascii="Calibri" w:hAnsi="Calibri" w:cs="Calibri"/>
          <w:noProof/>
          <w:sz w:val="24"/>
          <w:szCs w:val="24"/>
        </w:rPr>
        <w:t>-</w:t>
      </w:r>
      <w:r w:rsidR="001F40CA" w:rsidRPr="00F749D6">
        <w:rPr>
          <w:rFonts w:ascii="Calibri" w:hAnsi="Calibri" w:cs="Calibri"/>
          <w:noProof/>
          <w:sz w:val="24"/>
          <w:szCs w:val="24"/>
        </w:rPr>
        <w:t>day</w:t>
      </w:r>
      <w:r w:rsidR="001F40CA">
        <w:rPr>
          <w:rFonts w:ascii="Calibri" w:hAnsi="Calibri" w:cs="Calibri"/>
          <w:noProof/>
          <w:sz w:val="24"/>
          <w:szCs w:val="24"/>
        </w:rPr>
        <w:t xml:space="preserve"> access</w:t>
      </w:r>
      <w:r w:rsidR="00F749D6">
        <w:rPr>
          <w:rFonts w:ascii="Calibri" w:hAnsi="Calibri" w:cs="Calibri"/>
          <w:noProof/>
          <w:sz w:val="24"/>
          <w:szCs w:val="24"/>
        </w:rPr>
        <w:t xml:space="preserve">. </w:t>
      </w:r>
    </w:p>
    <w:p w:rsidR="001F40CA" w:rsidRDefault="001F40CA" w:rsidP="00423CFA">
      <w:pPr>
        <w:tabs>
          <w:tab w:val="left" w:pos="3693"/>
        </w:tabs>
        <w:autoSpaceDE w:val="0"/>
        <w:autoSpaceDN w:val="0"/>
        <w:adjustRightInd w:val="0"/>
        <w:spacing w:after="0" w:line="240" w:lineRule="auto"/>
        <w:rPr>
          <w:rFonts w:ascii="Calibri" w:hAnsi="Calibri" w:cs="Calibri"/>
          <w:noProof/>
          <w:sz w:val="24"/>
          <w:szCs w:val="24"/>
        </w:rPr>
      </w:pPr>
    </w:p>
    <w:p w:rsidR="001F40CA" w:rsidRDefault="001F40CA" w:rsidP="00423CFA">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 xml:space="preserve">Dr. Peter J. Kaboli: Yeah and I, I think that is, that is the million dollar question, you know. Because if you, if you create a metric, you know you gotta give somebody or give, you </w:t>
      </w:r>
      <w:r w:rsidR="00F749D6" w:rsidRPr="00F749D6">
        <w:rPr>
          <w:rFonts w:ascii="Calibri" w:hAnsi="Calibri" w:cs="Calibri"/>
          <w:noProof/>
          <w:sz w:val="24"/>
          <w:szCs w:val="24"/>
        </w:rPr>
        <w:t>k</w:t>
      </w:r>
      <w:r w:rsidRPr="00F749D6">
        <w:rPr>
          <w:rFonts w:ascii="Calibri" w:hAnsi="Calibri" w:cs="Calibri"/>
          <w:noProof/>
          <w:sz w:val="24"/>
          <w:szCs w:val="24"/>
        </w:rPr>
        <w:t>now</w:t>
      </w:r>
      <w:r>
        <w:rPr>
          <w:rFonts w:ascii="Calibri" w:hAnsi="Calibri" w:cs="Calibri"/>
          <w:noProof/>
          <w:sz w:val="24"/>
          <w:szCs w:val="24"/>
        </w:rPr>
        <w:t xml:space="preserve"> the system, you know </w:t>
      </w:r>
      <w:r w:rsidRPr="00F749D6">
        <w:rPr>
          <w:rFonts w:ascii="Calibri" w:hAnsi="Calibri" w:cs="Calibri"/>
          <w:noProof/>
          <w:sz w:val="24"/>
          <w:szCs w:val="24"/>
        </w:rPr>
        <w:t>benchmarks</w:t>
      </w:r>
      <w:r>
        <w:rPr>
          <w:rFonts w:ascii="Calibri" w:hAnsi="Calibri" w:cs="Calibri"/>
          <w:noProof/>
          <w:sz w:val="24"/>
          <w:szCs w:val="24"/>
        </w:rPr>
        <w:t xml:space="preserve"> of what’s considered sort of </w:t>
      </w:r>
      <w:r w:rsidRPr="00F749D6">
        <w:rPr>
          <w:rFonts w:ascii="Calibri" w:hAnsi="Calibri" w:cs="Calibri"/>
          <w:noProof/>
          <w:sz w:val="24"/>
          <w:szCs w:val="24"/>
        </w:rPr>
        <w:t>ad</w:t>
      </w:r>
      <w:r w:rsidR="00F749D6">
        <w:rPr>
          <w:rFonts w:ascii="Calibri" w:hAnsi="Calibri" w:cs="Calibri"/>
          <w:noProof/>
          <w:sz w:val="24"/>
          <w:szCs w:val="24"/>
        </w:rPr>
        <w:t>equ</w:t>
      </w:r>
      <w:r w:rsidRPr="00F749D6">
        <w:rPr>
          <w:rFonts w:ascii="Calibri" w:hAnsi="Calibri" w:cs="Calibri"/>
          <w:noProof/>
          <w:sz w:val="24"/>
          <w:szCs w:val="24"/>
        </w:rPr>
        <w:t>ate</w:t>
      </w:r>
      <w:r>
        <w:rPr>
          <w:rFonts w:ascii="Calibri" w:hAnsi="Calibri" w:cs="Calibri"/>
          <w:noProof/>
          <w:sz w:val="24"/>
          <w:szCs w:val="24"/>
        </w:rPr>
        <w:t xml:space="preserve"> response or adequate you know performance you know and what’s considered really good </w:t>
      </w:r>
      <w:r w:rsidRPr="00F749D6">
        <w:rPr>
          <w:rFonts w:ascii="Calibri" w:hAnsi="Calibri" w:cs="Calibri"/>
          <w:noProof/>
          <w:sz w:val="24"/>
          <w:szCs w:val="24"/>
        </w:rPr>
        <w:t>perfo</w:t>
      </w:r>
      <w:r w:rsidR="00F749D6">
        <w:rPr>
          <w:rFonts w:ascii="Calibri" w:hAnsi="Calibri" w:cs="Calibri"/>
          <w:noProof/>
          <w:sz w:val="24"/>
          <w:szCs w:val="24"/>
        </w:rPr>
        <w:t>r</w:t>
      </w:r>
      <w:r w:rsidRPr="00F749D6">
        <w:rPr>
          <w:rFonts w:ascii="Calibri" w:hAnsi="Calibri" w:cs="Calibri"/>
          <w:noProof/>
          <w:sz w:val="24"/>
          <w:szCs w:val="24"/>
        </w:rPr>
        <w:t>mance</w:t>
      </w:r>
      <w:r>
        <w:rPr>
          <w:rFonts w:ascii="Calibri" w:hAnsi="Calibri" w:cs="Calibri"/>
          <w:noProof/>
          <w:sz w:val="24"/>
          <w:szCs w:val="24"/>
        </w:rPr>
        <w:t xml:space="preserve">. I mean, you know having it being 100% is not reasonable. Reminds of a study that was done looking at patients, actually parents because it was a </w:t>
      </w:r>
      <w:r w:rsidRPr="00F749D6">
        <w:rPr>
          <w:rFonts w:ascii="Calibri" w:hAnsi="Calibri" w:cs="Calibri"/>
          <w:noProof/>
          <w:sz w:val="24"/>
          <w:szCs w:val="24"/>
        </w:rPr>
        <w:t>pe</w:t>
      </w:r>
      <w:r w:rsidR="00F749D6">
        <w:rPr>
          <w:rFonts w:ascii="Calibri" w:hAnsi="Calibri" w:cs="Calibri"/>
          <w:noProof/>
          <w:sz w:val="24"/>
          <w:szCs w:val="24"/>
        </w:rPr>
        <w:t>di</w:t>
      </w:r>
      <w:r w:rsidRPr="00F749D6">
        <w:rPr>
          <w:rFonts w:ascii="Calibri" w:hAnsi="Calibri" w:cs="Calibri"/>
          <w:noProof/>
          <w:sz w:val="24"/>
          <w:szCs w:val="24"/>
        </w:rPr>
        <w:t>atric</w:t>
      </w:r>
      <w:r>
        <w:rPr>
          <w:rFonts w:ascii="Calibri" w:hAnsi="Calibri" w:cs="Calibri"/>
          <w:noProof/>
          <w:sz w:val="24"/>
          <w:szCs w:val="24"/>
        </w:rPr>
        <w:t xml:space="preserve"> study. Parents calling into a, a like a nurse triage line about you know a question that they had after hours for their child. And when the nurse triage line told them to go to the </w:t>
      </w:r>
      <w:r w:rsidRPr="00F749D6">
        <w:rPr>
          <w:rFonts w:ascii="Calibri" w:hAnsi="Calibri" w:cs="Calibri"/>
          <w:noProof/>
          <w:sz w:val="24"/>
          <w:szCs w:val="24"/>
        </w:rPr>
        <w:t>emer</w:t>
      </w:r>
      <w:r w:rsidR="00F749D6">
        <w:rPr>
          <w:rFonts w:ascii="Calibri" w:hAnsi="Calibri" w:cs="Calibri"/>
          <w:noProof/>
          <w:sz w:val="24"/>
          <w:szCs w:val="24"/>
        </w:rPr>
        <w:t>g</w:t>
      </w:r>
      <w:r w:rsidRPr="00F749D6">
        <w:rPr>
          <w:rFonts w:ascii="Calibri" w:hAnsi="Calibri" w:cs="Calibri"/>
          <w:noProof/>
          <w:sz w:val="24"/>
          <w:szCs w:val="24"/>
        </w:rPr>
        <w:t>ency</w:t>
      </w:r>
      <w:r>
        <w:rPr>
          <w:rFonts w:ascii="Calibri" w:hAnsi="Calibri" w:cs="Calibri"/>
          <w:noProof/>
          <w:sz w:val="24"/>
          <w:szCs w:val="24"/>
        </w:rPr>
        <w:t xml:space="preserve"> room for whatever their problem was</w:t>
      </w:r>
      <w:r w:rsidR="00F749D6">
        <w:rPr>
          <w:rFonts w:ascii="Calibri" w:hAnsi="Calibri" w:cs="Calibri"/>
          <w:noProof/>
          <w:sz w:val="24"/>
          <w:szCs w:val="24"/>
        </w:rPr>
        <w:t>,</w:t>
      </w:r>
      <w:r>
        <w:rPr>
          <w:rFonts w:ascii="Calibri" w:hAnsi="Calibri" w:cs="Calibri"/>
          <w:noProof/>
          <w:sz w:val="24"/>
          <w:szCs w:val="24"/>
        </w:rPr>
        <w:t xml:space="preserve"> 25% of the time they still didn’t go. So people make choices about different things. So they were told to access the </w:t>
      </w:r>
      <w:r w:rsidRPr="00F749D6">
        <w:rPr>
          <w:rFonts w:ascii="Calibri" w:hAnsi="Calibri" w:cs="Calibri"/>
          <w:noProof/>
          <w:sz w:val="24"/>
          <w:szCs w:val="24"/>
        </w:rPr>
        <w:t>sytems</w:t>
      </w:r>
      <w:r>
        <w:rPr>
          <w:rFonts w:ascii="Calibri" w:hAnsi="Calibri" w:cs="Calibri"/>
          <w:noProof/>
          <w:sz w:val="24"/>
          <w:szCs w:val="24"/>
        </w:rPr>
        <w:t xml:space="preserve"> by a </w:t>
      </w:r>
      <w:r w:rsidRPr="00F749D6">
        <w:rPr>
          <w:rFonts w:ascii="Calibri" w:hAnsi="Calibri" w:cs="Calibri"/>
          <w:noProof/>
          <w:sz w:val="24"/>
          <w:szCs w:val="24"/>
        </w:rPr>
        <w:t>healthcare</w:t>
      </w:r>
      <w:r>
        <w:rPr>
          <w:rFonts w:ascii="Calibri" w:hAnsi="Calibri" w:cs="Calibri"/>
          <w:noProof/>
          <w:sz w:val="24"/>
          <w:szCs w:val="24"/>
        </w:rPr>
        <w:t xml:space="preserve"> professional and still didn’t access it. So I don’t think you can ever have a 100%. </w:t>
      </w:r>
    </w:p>
    <w:p w:rsidR="00C61A92" w:rsidRDefault="00C61A92" w:rsidP="00423CFA">
      <w:pPr>
        <w:tabs>
          <w:tab w:val="left" w:pos="3693"/>
        </w:tabs>
        <w:autoSpaceDE w:val="0"/>
        <w:autoSpaceDN w:val="0"/>
        <w:adjustRightInd w:val="0"/>
        <w:spacing w:after="0" w:line="240" w:lineRule="auto"/>
        <w:rPr>
          <w:rFonts w:ascii="Calibri" w:hAnsi="Calibri" w:cs="Calibri"/>
          <w:noProof/>
          <w:sz w:val="24"/>
          <w:szCs w:val="24"/>
        </w:rPr>
      </w:pPr>
    </w:p>
    <w:p w:rsidR="00C61A92" w:rsidRDefault="00C61A92" w:rsidP="00423CFA">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Moderator:</w:t>
      </w:r>
      <w:r w:rsidR="00EF3942">
        <w:rPr>
          <w:rFonts w:ascii="Calibri" w:hAnsi="Calibri" w:cs="Calibri"/>
          <w:noProof/>
          <w:sz w:val="24"/>
          <w:szCs w:val="24"/>
        </w:rPr>
        <w:t xml:space="preserve"> </w:t>
      </w:r>
      <w:r>
        <w:rPr>
          <w:rFonts w:ascii="Calibri" w:hAnsi="Calibri" w:cs="Calibri"/>
          <w:noProof/>
          <w:sz w:val="24"/>
          <w:szCs w:val="24"/>
        </w:rPr>
        <w:t xml:space="preserve">Thank you. In the modeling model, in the modeling and models have you considered the use of </w:t>
      </w:r>
      <w:r w:rsidRPr="00F749D6">
        <w:rPr>
          <w:rFonts w:ascii="Calibri" w:hAnsi="Calibri" w:cs="Calibri"/>
          <w:noProof/>
          <w:sz w:val="24"/>
          <w:szCs w:val="24"/>
        </w:rPr>
        <w:t>non</w:t>
      </w:r>
      <w:r w:rsidR="00F749D6" w:rsidRPr="00F749D6">
        <w:rPr>
          <w:rFonts w:ascii="Calibri" w:hAnsi="Calibri" w:cs="Calibri"/>
          <w:noProof/>
          <w:sz w:val="24"/>
          <w:szCs w:val="24"/>
        </w:rPr>
        <w:t>-</w:t>
      </w:r>
      <w:r w:rsidRPr="00F749D6">
        <w:rPr>
          <w:rFonts w:ascii="Calibri" w:hAnsi="Calibri" w:cs="Calibri"/>
          <w:noProof/>
          <w:sz w:val="24"/>
          <w:szCs w:val="24"/>
        </w:rPr>
        <w:t>regression</w:t>
      </w:r>
      <w:r>
        <w:rPr>
          <w:rFonts w:ascii="Calibri" w:hAnsi="Calibri" w:cs="Calibri"/>
          <w:noProof/>
          <w:sz w:val="24"/>
          <w:szCs w:val="24"/>
        </w:rPr>
        <w:t xml:space="preserve"> models such as system dynamics?</w:t>
      </w:r>
    </w:p>
    <w:p w:rsidR="00C61A92" w:rsidRDefault="00C61A92" w:rsidP="00423CFA">
      <w:pPr>
        <w:tabs>
          <w:tab w:val="left" w:pos="3693"/>
        </w:tabs>
        <w:autoSpaceDE w:val="0"/>
        <w:autoSpaceDN w:val="0"/>
        <w:adjustRightInd w:val="0"/>
        <w:spacing w:after="0" w:line="240" w:lineRule="auto"/>
        <w:rPr>
          <w:rFonts w:ascii="Calibri" w:hAnsi="Calibri" w:cs="Calibri"/>
          <w:noProof/>
          <w:sz w:val="24"/>
          <w:szCs w:val="24"/>
        </w:rPr>
      </w:pPr>
    </w:p>
    <w:p w:rsidR="00223E2E" w:rsidRDefault="00C61A92" w:rsidP="00423CFA">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Adam J. Batten:</w:t>
      </w:r>
      <w:r w:rsidR="00EF3942">
        <w:rPr>
          <w:rFonts w:ascii="Calibri" w:hAnsi="Calibri" w:cs="Calibri"/>
          <w:noProof/>
          <w:sz w:val="24"/>
          <w:szCs w:val="24"/>
        </w:rPr>
        <w:t xml:space="preserve"> </w:t>
      </w:r>
      <w:r>
        <w:rPr>
          <w:rFonts w:ascii="Calibri" w:hAnsi="Calibri" w:cs="Calibri"/>
          <w:noProof/>
          <w:sz w:val="24"/>
          <w:szCs w:val="24"/>
        </w:rPr>
        <w:t xml:space="preserve">I’m not familiar with systems </w:t>
      </w:r>
      <w:r w:rsidRPr="00F749D6">
        <w:rPr>
          <w:rFonts w:ascii="Calibri" w:hAnsi="Calibri" w:cs="Calibri"/>
          <w:noProof/>
          <w:sz w:val="24"/>
          <w:szCs w:val="24"/>
        </w:rPr>
        <w:t>dyn</w:t>
      </w:r>
      <w:r w:rsidR="00F749D6">
        <w:rPr>
          <w:rFonts w:ascii="Calibri" w:hAnsi="Calibri" w:cs="Calibri"/>
          <w:noProof/>
          <w:sz w:val="24"/>
          <w:szCs w:val="24"/>
        </w:rPr>
        <w:t>am</w:t>
      </w:r>
      <w:r w:rsidRPr="00F749D6">
        <w:rPr>
          <w:rFonts w:ascii="Calibri" w:hAnsi="Calibri" w:cs="Calibri"/>
          <w:noProof/>
          <w:sz w:val="24"/>
          <w:szCs w:val="24"/>
        </w:rPr>
        <w:t>ics</w:t>
      </w:r>
      <w:r>
        <w:rPr>
          <w:rFonts w:ascii="Calibri" w:hAnsi="Calibri" w:cs="Calibri"/>
          <w:noProof/>
          <w:sz w:val="24"/>
          <w:szCs w:val="24"/>
        </w:rPr>
        <w:t>. I did consider doing a GAM model. But were, were not really interested in, you know coming out with the most insanely accurate prediction model we can. We’re really trying to come up with a concept, a way to anal</w:t>
      </w:r>
      <w:r w:rsidR="00223E2E">
        <w:rPr>
          <w:rFonts w:ascii="Calibri" w:hAnsi="Calibri" w:cs="Calibri"/>
          <w:noProof/>
          <w:sz w:val="24"/>
          <w:szCs w:val="24"/>
        </w:rPr>
        <w:t>y</w:t>
      </w:r>
      <w:r>
        <w:rPr>
          <w:rFonts w:ascii="Calibri" w:hAnsi="Calibri" w:cs="Calibri"/>
          <w:noProof/>
          <w:sz w:val="24"/>
          <w:szCs w:val="24"/>
        </w:rPr>
        <w:t xml:space="preserve">ze that’s easy to </w:t>
      </w:r>
      <w:r w:rsidRPr="00F749D6">
        <w:rPr>
          <w:rFonts w:ascii="Calibri" w:hAnsi="Calibri" w:cs="Calibri"/>
          <w:noProof/>
          <w:sz w:val="24"/>
          <w:szCs w:val="24"/>
        </w:rPr>
        <w:t>int</w:t>
      </w:r>
      <w:r w:rsidR="00F749D6">
        <w:rPr>
          <w:rFonts w:ascii="Calibri" w:hAnsi="Calibri" w:cs="Calibri"/>
          <w:noProof/>
          <w:sz w:val="24"/>
          <w:szCs w:val="24"/>
        </w:rPr>
        <w:t>er</w:t>
      </w:r>
      <w:r w:rsidRPr="00F749D6">
        <w:rPr>
          <w:rFonts w:ascii="Calibri" w:hAnsi="Calibri" w:cs="Calibri"/>
          <w:noProof/>
          <w:sz w:val="24"/>
          <w:szCs w:val="24"/>
        </w:rPr>
        <w:t>pret</w:t>
      </w:r>
      <w:r>
        <w:rPr>
          <w:rFonts w:ascii="Calibri" w:hAnsi="Calibri" w:cs="Calibri"/>
          <w:noProof/>
          <w:sz w:val="24"/>
          <w:szCs w:val="24"/>
        </w:rPr>
        <w:t xml:space="preserve"> and kind of </w:t>
      </w:r>
      <w:r w:rsidRPr="00F749D6">
        <w:rPr>
          <w:rFonts w:ascii="Calibri" w:hAnsi="Calibri" w:cs="Calibri"/>
          <w:noProof/>
          <w:sz w:val="24"/>
          <w:szCs w:val="24"/>
        </w:rPr>
        <w:t>dissem</w:t>
      </w:r>
      <w:r w:rsidR="00F749D6">
        <w:rPr>
          <w:rFonts w:ascii="Calibri" w:hAnsi="Calibri" w:cs="Calibri"/>
          <w:noProof/>
          <w:sz w:val="24"/>
          <w:szCs w:val="24"/>
        </w:rPr>
        <w:t>inate</w:t>
      </w:r>
      <w:r>
        <w:rPr>
          <w:rFonts w:ascii="Calibri" w:hAnsi="Calibri" w:cs="Calibri"/>
          <w:noProof/>
          <w:sz w:val="24"/>
          <w:szCs w:val="24"/>
        </w:rPr>
        <w:t xml:space="preserve"> to decision makers</w:t>
      </w:r>
      <w:r w:rsidR="00223E2E">
        <w:rPr>
          <w:rFonts w:ascii="Calibri" w:hAnsi="Calibri" w:cs="Calibri"/>
          <w:noProof/>
          <w:sz w:val="24"/>
          <w:szCs w:val="24"/>
        </w:rPr>
        <w:t xml:space="preserve">. </w:t>
      </w:r>
    </w:p>
    <w:p w:rsidR="00223E2E" w:rsidRDefault="00223E2E" w:rsidP="00423CFA">
      <w:pPr>
        <w:tabs>
          <w:tab w:val="left" w:pos="3693"/>
        </w:tabs>
        <w:autoSpaceDE w:val="0"/>
        <w:autoSpaceDN w:val="0"/>
        <w:adjustRightInd w:val="0"/>
        <w:spacing w:after="0" w:line="240" w:lineRule="auto"/>
        <w:rPr>
          <w:rFonts w:ascii="Calibri" w:hAnsi="Calibri" w:cs="Calibri"/>
          <w:noProof/>
          <w:sz w:val="24"/>
          <w:szCs w:val="24"/>
        </w:rPr>
      </w:pPr>
    </w:p>
    <w:p w:rsidR="0028017E" w:rsidRDefault="00223E2E" w:rsidP="00423CFA">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Moderator:</w:t>
      </w:r>
      <w:r w:rsidR="00EF3942">
        <w:rPr>
          <w:rFonts w:ascii="Calibri" w:hAnsi="Calibri" w:cs="Calibri"/>
          <w:noProof/>
          <w:sz w:val="24"/>
          <w:szCs w:val="24"/>
        </w:rPr>
        <w:t xml:space="preserve"> </w:t>
      </w:r>
      <w:r>
        <w:rPr>
          <w:rFonts w:ascii="Calibri" w:hAnsi="Calibri" w:cs="Calibri"/>
          <w:noProof/>
          <w:sz w:val="24"/>
          <w:szCs w:val="24"/>
        </w:rPr>
        <w:t xml:space="preserve">Thank you. We do have a couple of comments that </w:t>
      </w:r>
      <w:r w:rsidRPr="00F749D6">
        <w:rPr>
          <w:rFonts w:ascii="Calibri" w:hAnsi="Calibri" w:cs="Calibri"/>
          <w:noProof/>
          <w:sz w:val="24"/>
          <w:szCs w:val="24"/>
        </w:rPr>
        <w:t>came</w:t>
      </w:r>
      <w:r w:rsidR="00F749D6">
        <w:rPr>
          <w:rFonts w:ascii="Calibri" w:hAnsi="Calibri" w:cs="Calibri"/>
          <w:noProof/>
          <w:sz w:val="24"/>
          <w:szCs w:val="24"/>
        </w:rPr>
        <w:t xml:space="preserve"> </w:t>
      </w:r>
      <w:r w:rsidRPr="00F749D6">
        <w:rPr>
          <w:rFonts w:ascii="Calibri" w:hAnsi="Calibri" w:cs="Calibri"/>
          <w:noProof/>
          <w:sz w:val="24"/>
          <w:szCs w:val="24"/>
        </w:rPr>
        <w:t>in</w:t>
      </w:r>
      <w:r w:rsidR="00F749D6">
        <w:rPr>
          <w:rFonts w:ascii="Calibri" w:hAnsi="Calibri" w:cs="Calibri"/>
          <w:noProof/>
          <w:sz w:val="24"/>
          <w:szCs w:val="24"/>
        </w:rPr>
        <w:t xml:space="preserve">. </w:t>
      </w:r>
      <w:r>
        <w:rPr>
          <w:rFonts w:ascii="Calibri" w:hAnsi="Calibri" w:cs="Calibri"/>
          <w:noProof/>
          <w:sz w:val="24"/>
          <w:szCs w:val="24"/>
        </w:rPr>
        <w:t>[</w:t>
      </w:r>
      <w:r w:rsidR="00F749D6">
        <w:rPr>
          <w:rFonts w:ascii="Calibri" w:hAnsi="Calibri" w:cs="Calibri"/>
          <w:noProof/>
          <w:sz w:val="24"/>
          <w:szCs w:val="24"/>
        </w:rPr>
        <w:t>C</w:t>
      </w:r>
      <w:r>
        <w:rPr>
          <w:rFonts w:ascii="Calibri" w:hAnsi="Calibri" w:cs="Calibri"/>
          <w:noProof/>
          <w:sz w:val="24"/>
          <w:szCs w:val="24"/>
        </w:rPr>
        <w:t>lears throat]</w:t>
      </w:r>
      <w:r w:rsidR="00F749D6">
        <w:rPr>
          <w:rFonts w:ascii="Calibri" w:hAnsi="Calibri" w:cs="Calibri"/>
          <w:noProof/>
          <w:sz w:val="24"/>
          <w:szCs w:val="24"/>
        </w:rPr>
        <w:t xml:space="preserve"> P</w:t>
      </w:r>
      <w:r>
        <w:rPr>
          <w:rFonts w:ascii="Calibri" w:hAnsi="Calibri" w:cs="Calibri"/>
          <w:noProof/>
          <w:sz w:val="24"/>
          <w:szCs w:val="24"/>
        </w:rPr>
        <w:t xml:space="preserve">ardon me. One is a recommendation for an article that Dr. Shulkin wrote </w:t>
      </w:r>
      <w:r w:rsidRPr="00F749D6">
        <w:rPr>
          <w:rFonts w:ascii="Calibri" w:hAnsi="Calibri" w:cs="Calibri"/>
          <w:noProof/>
          <w:sz w:val="24"/>
          <w:szCs w:val="24"/>
        </w:rPr>
        <w:t>and</w:t>
      </w:r>
      <w:r>
        <w:rPr>
          <w:rFonts w:ascii="Calibri" w:hAnsi="Calibri" w:cs="Calibri"/>
          <w:noProof/>
          <w:sz w:val="24"/>
          <w:szCs w:val="24"/>
        </w:rPr>
        <w:t xml:space="preserve"> that can be found in Politico magazine. So you can just, I’</w:t>
      </w:r>
      <w:r w:rsidR="0028017E">
        <w:rPr>
          <w:rFonts w:ascii="Calibri" w:hAnsi="Calibri" w:cs="Calibri"/>
          <w:noProof/>
          <w:sz w:val="24"/>
          <w:szCs w:val="24"/>
        </w:rPr>
        <w:t xml:space="preserve">m sure just Google VA, David Shulkin, Politico magazine and you can find </w:t>
      </w:r>
      <w:r w:rsidR="00F749D6">
        <w:rPr>
          <w:rFonts w:ascii="Calibri" w:hAnsi="Calibri" w:cs="Calibri"/>
          <w:noProof/>
          <w:sz w:val="24"/>
          <w:szCs w:val="24"/>
        </w:rPr>
        <w:t xml:space="preserve">that </w:t>
      </w:r>
      <w:r w:rsidR="0028017E">
        <w:rPr>
          <w:rFonts w:ascii="Calibri" w:hAnsi="Calibri" w:cs="Calibri"/>
          <w:noProof/>
          <w:sz w:val="24"/>
          <w:szCs w:val="24"/>
        </w:rPr>
        <w:t xml:space="preserve">there. It’s titled Trump Veterans Affairs, VA, </w:t>
      </w:r>
      <w:r w:rsidR="0028017E" w:rsidRPr="00F749D6">
        <w:rPr>
          <w:rFonts w:ascii="Calibri" w:hAnsi="Calibri" w:cs="Calibri"/>
          <w:noProof/>
          <w:sz w:val="24"/>
          <w:szCs w:val="24"/>
        </w:rPr>
        <w:t>Da</w:t>
      </w:r>
      <w:r w:rsidR="00F749D6">
        <w:rPr>
          <w:rFonts w:ascii="Calibri" w:hAnsi="Calibri" w:cs="Calibri"/>
          <w:noProof/>
          <w:sz w:val="24"/>
          <w:szCs w:val="24"/>
        </w:rPr>
        <w:t>vi</w:t>
      </w:r>
      <w:r w:rsidR="0028017E" w:rsidRPr="00F749D6">
        <w:rPr>
          <w:rFonts w:ascii="Calibri" w:hAnsi="Calibri" w:cs="Calibri"/>
          <w:noProof/>
          <w:sz w:val="24"/>
          <w:szCs w:val="24"/>
        </w:rPr>
        <w:t>d</w:t>
      </w:r>
      <w:r w:rsidR="0028017E">
        <w:rPr>
          <w:rFonts w:ascii="Calibri" w:hAnsi="Calibri" w:cs="Calibri"/>
          <w:noProof/>
          <w:sz w:val="24"/>
          <w:szCs w:val="24"/>
        </w:rPr>
        <w:t xml:space="preserve"> Shulkin. </w:t>
      </w:r>
    </w:p>
    <w:p w:rsidR="0028017E" w:rsidRDefault="0028017E" w:rsidP="00423CFA">
      <w:pPr>
        <w:tabs>
          <w:tab w:val="left" w:pos="3693"/>
        </w:tabs>
        <w:autoSpaceDE w:val="0"/>
        <w:autoSpaceDN w:val="0"/>
        <w:adjustRightInd w:val="0"/>
        <w:spacing w:after="0" w:line="240" w:lineRule="auto"/>
        <w:rPr>
          <w:rFonts w:ascii="Calibri" w:hAnsi="Calibri" w:cs="Calibri"/>
          <w:noProof/>
          <w:sz w:val="24"/>
          <w:szCs w:val="24"/>
        </w:rPr>
      </w:pPr>
    </w:p>
    <w:p w:rsidR="00C61A92" w:rsidRDefault="0028017E" w:rsidP="00423CFA">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 xml:space="preserve">And we have another comment that came in. Can I suggest someone asking panels of patients to help define what timely care means to </w:t>
      </w:r>
      <w:r w:rsidRPr="00F749D6">
        <w:rPr>
          <w:rFonts w:ascii="Calibri" w:hAnsi="Calibri" w:cs="Calibri"/>
          <w:noProof/>
          <w:sz w:val="24"/>
          <w:szCs w:val="24"/>
        </w:rPr>
        <w:t>them</w:t>
      </w:r>
      <w:r w:rsidR="00F749D6">
        <w:rPr>
          <w:rFonts w:ascii="Calibri" w:hAnsi="Calibri" w:cs="Calibri"/>
          <w:noProof/>
          <w:sz w:val="24"/>
          <w:szCs w:val="24"/>
        </w:rPr>
        <w:t>?</w:t>
      </w:r>
      <w:r>
        <w:rPr>
          <w:rFonts w:ascii="Calibri" w:hAnsi="Calibri" w:cs="Calibri"/>
          <w:noProof/>
          <w:sz w:val="24"/>
          <w:szCs w:val="24"/>
        </w:rPr>
        <w:t xml:space="preserve"> I mean sometimes when I call for an appointment I am in pain or if you feel </w:t>
      </w:r>
      <w:r w:rsidRPr="00F749D6">
        <w:rPr>
          <w:rFonts w:ascii="Calibri" w:hAnsi="Calibri" w:cs="Calibri"/>
          <w:noProof/>
          <w:sz w:val="24"/>
          <w:szCs w:val="24"/>
        </w:rPr>
        <w:t>acutely</w:t>
      </w:r>
      <w:r>
        <w:rPr>
          <w:rFonts w:ascii="Calibri" w:hAnsi="Calibri" w:cs="Calibri"/>
          <w:noProof/>
          <w:sz w:val="24"/>
          <w:szCs w:val="24"/>
        </w:rPr>
        <w:t xml:space="preserve"> ill and want to be seen that day. Other times I’d want to follow up with primary care </w:t>
      </w:r>
      <w:r w:rsidRPr="00F749D6">
        <w:rPr>
          <w:rFonts w:ascii="Calibri" w:hAnsi="Calibri" w:cs="Calibri"/>
          <w:noProof/>
          <w:sz w:val="24"/>
          <w:szCs w:val="24"/>
        </w:rPr>
        <w:t>and</w:t>
      </w:r>
      <w:r>
        <w:rPr>
          <w:rFonts w:ascii="Calibri" w:hAnsi="Calibri" w:cs="Calibri"/>
          <w:noProof/>
          <w:sz w:val="24"/>
          <w:szCs w:val="24"/>
        </w:rPr>
        <w:t xml:space="preserve"> I’m satisfied with seven days. Other times I need </w:t>
      </w:r>
      <w:r w:rsidRPr="00F749D6">
        <w:rPr>
          <w:rFonts w:ascii="Calibri" w:hAnsi="Calibri" w:cs="Calibri"/>
          <w:noProof/>
          <w:sz w:val="24"/>
          <w:szCs w:val="24"/>
        </w:rPr>
        <w:t>specialty</w:t>
      </w:r>
      <w:r>
        <w:rPr>
          <w:rFonts w:ascii="Calibri" w:hAnsi="Calibri" w:cs="Calibri"/>
          <w:noProof/>
          <w:sz w:val="24"/>
          <w:szCs w:val="24"/>
        </w:rPr>
        <w:t xml:space="preserve"> </w:t>
      </w:r>
      <w:r w:rsidRPr="00F749D6">
        <w:rPr>
          <w:rFonts w:ascii="Calibri" w:hAnsi="Calibri" w:cs="Calibri"/>
          <w:noProof/>
          <w:sz w:val="24"/>
          <w:szCs w:val="24"/>
        </w:rPr>
        <w:t>and</w:t>
      </w:r>
      <w:r>
        <w:rPr>
          <w:rFonts w:ascii="Calibri" w:hAnsi="Calibri" w:cs="Calibri"/>
          <w:noProof/>
          <w:sz w:val="24"/>
          <w:szCs w:val="24"/>
        </w:rPr>
        <w:t xml:space="preserve"> I’m satisfied </w:t>
      </w:r>
      <w:r w:rsidR="00F749D6">
        <w:rPr>
          <w:rFonts w:ascii="Calibri" w:hAnsi="Calibri" w:cs="Calibri"/>
          <w:noProof/>
          <w:sz w:val="24"/>
          <w:szCs w:val="24"/>
        </w:rPr>
        <w:t xml:space="preserve">with </w:t>
      </w:r>
      <w:r>
        <w:rPr>
          <w:rFonts w:ascii="Calibri" w:hAnsi="Calibri" w:cs="Calibri"/>
          <w:noProof/>
          <w:sz w:val="24"/>
          <w:szCs w:val="24"/>
        </w:rPr>
        <w:t xml:space="preserve">two to four weeks depending on how concerned I am. </w:t>
      </w:r>
      <w:r w:rsidRPr="00F749D6">
        <w:rPr>
          <w:rFonts w:ascii="Calibri" w:hAnsi="Calibri" w:cs="Calibri"/>
          <w:noProof/>
          <w:sz w:val="24"/>
          <w:szCs w:val="24"/>
        </w:rPr>
        <w:t>Maybe if we could ask the patient which category they feel like they’re in and record that</w:t>
      </w:r>
      <w:r w:rsidR="00F749D6" w:rsidRPr="00F749D6">
        <w:rPr>
          <w:rFonts w:ascii="Calibri" w:hAnsi="Calibri" w:cs="Calibri"/>
          <w:noProof/>
          <w:sz w:val="24"/>
          <w:szCs w:val="24"/>
        </w:rPr>
        <w:t>,</w:t>
      </w:r>
      <w:r w:rsidRPr="00F749D6">
        <w:rPr>
          <w:rFonts w:ascii="Calibri" w:hAnsi="Calibri" w:cs="Calibri"/>
          <w:noProof/>
          <w:sz w:val="24"/>
          <w:szCs w:val="24"/>
        </w:rPr>
        <w:t xml:space="preserve"> it would be more meaningful.</w:t>
      </w:r>
    </w:p>
    <w:p w:rsidR="0028017E" w:rsidRDefault="0028017E" w:rsidP="00423CFA">
      <w:pPr>
        <w:tabs>
          <w:tab w:val="left" w:pos="3693"/>
        </w:tabs>
        <w:autoSpaceDE w:val="0"/>
        <w:autoSpaceDN w:val="0"/>
        <w:adjustRightInd w:val="0"/>
        <w:spacing w:after="0" w:line="240" w:lineRule="auto"/>
        <w:rPr>
          <w:rFonts w:ascii="Calibri" w:hAnsi="Calibri" w:cs="Calibri"/>
          <w:noProof/>
          <w:sz w:val="24"/>
          <w:szCs w:val="24"/>
        </w:rPr>
      </w:pPr>
    </w:p>
    <w:p w:rsidR="0028017E" w:rsidRDefault="0028017E" w:rsidP="00423CFA">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Adam J. Batten:</w:t>
      </w:r>
      <w:r w:rsidR="00EF3942">
        <w:rPr>
          <w:rFonts w:ascii="Calibri" w:hAnsi="Calibri" w:cs="Calibri"/>
          <w:noProof/>
          <w:sz w:val="24"/>
          <w:szCs w:val="24"/>
        </w:rPr>
        <w:t xml:space="preserve"> </w:t>
      </w:r>
      <w:r>
        <w:rPr>
          <w:rFonts w:ascii="Calibri" w:hAnsi="Calibri" w:cs="Calibri"/>
          <w:noProof/>
          <w:sz w:val="24"/>
          <w:szCs w:val="24"/>
        </w:rPr>
        <w:t xml:space="preserve">Yeah. </w:t>
      </w:r>
      <w:r w:rsidRPr="00F749D6">
        <w:rPr>
          <w:rFonts w:ascii="Calibri" w:hAnsi="Calibri" w:cs="Calibri"/>
          <w:noProof/>
          <w:sz w:val="24"/>
          <w:szCs w:val="24"/>
        </w:rPr>
        <w:t>Totally</w:t>
      </w:r>
      <w:r>
        <w:rPr>
          <w:rFonts w:ascii="Calibri" w:hAnsi="Calibri" w:cs="Calibri"/>
          <w:noProof/>
          <w:sz w:val="24"/>
          <w:szCs w:val="24"/>
        </w:rPr>
        <w:t xml:space="preserve"> [inaudible 51:48]. </w:t>
      </w:r>
      <w:r w:rsidRPr="00F749D6">
        <w:rPr>
          <w:rFonts w:ascii="Calibri" w:hAnsi="Calibri" w:cs="Calibri"/>
          <w:noProof/>
          <w:sz w:val="24"/>
          <w:szCs w:val="24"/>
        </w:rPr>
        <w:t>Sorry</w:t>
      </w:r>
      <w:r w:rsidR="00F749D6">
        <w:rPr>
          <w:rFonts w:ascii="Calibri" w:hAnsi="Calibri" w:cs="Calibri"/>
          <w:noProof/>
          <w:sz w:val="24"/>
          <w:szCs w:val="24"/>
        </w:rPr>
        <w:t>,</w:t>
      </w:r>
      <w:r>
        <w:rPr>
          <w:rFonts w:ascii="Calibri" w:hAnsi="Calibri" w:cs="Calibri"/>
          <w:noProof/>
          <w:sz w:val="24"/>
          <w:szCs w:val="24"/>
        </w:rPr>
        <w:t xml:space="preserve"> go ahead.</w:t>
      </w:r>
    </w:p>
    <w:p w:rsidR="0028017E" w:rsidRDefault="0028017E" w:rsidP="00423CFA">
      <w:pPr>
        <w:tabs>
          <w:tab w:val="left" w:pos="3693"/>
        </w:tabs>
        <w:autoSpaceDE w:val="0"/>
        <w:autoSpaceDN w:val="0"/>
        <w:adjustRightInd w:val="0"/>
        <w:spacing w:after="0" w:line="240" w:lineRule="auto"/>
        <w:rPr>
          <w:rFonts w:ascii="Calibri" w:hAnsi="Calibri" w:cs="Calibri"/>
          <w:noProof/>
          <w:sz w:val="24"/>
          <w:szCs w:val="24"/>
        </w:rPr>
      </w:pPr>
    </w:p>
    <w:p w:rsidR="0028017E" w:rsidRDefault="0028017E" w:rsidP="00423CFA">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Dr. Peter J. Kaboli:</w:t>
      </w:r>
      <w:r w:rsidR="00EF3942">
        <w:rPr>
          <w:rFonts w:ascii="Calibri" w:hAnsi="Calibri" w:cs="Calibri"/>
          <w:noProof/>
          <w:sz w:val="24"/>
          <w:szCs w:val="24"/>
        </w:rPr>
        <w:t xml:space="preserve"> </w:t>
      </w:r>
      <w:r>
        <w:rPr>
          <w:rFonts w:ascii="Calibri" w:hAnsi="Calibri" w:cs="Calibri"/>
          <w:noProof/>
          <w:sz w:val="24"/>
          <w:szCs w:val="24"/>
        </w:rPr>
        <w:t>No, you go ahead Batten and then I’ll follow up.</w:t>
      </w:r>
    </w:p>
    <w:p w:rsidR="0028017E" w:rsidRDefault="0028017E" w:rsidP="00423CFA">
      <w:pPr>
        <w:tabs>
          <w:tab w:val="left" w:pos="3693"/>
        </w:tabs>
        <w:autoSpaceDE w:val="0"/>
        <w:autoSpaceDN w:val="0"/>
        <w:adjustRightInd w:val="0"/>
        <w:spacing w:after="0" w:line="240" w:lineRule="auto"/>
        <w:rPr>
          <w:rFonts w:ascii="Calibri" w:hAnsi="Calibri" w:cs="Calibri"/>
          <w:noProof/>
          <w:sz w:val="24"/>
          <w:szCs w:val="24"/>
        </w:rPr>
      </w:pPr>
    </w:p>
    <w:p w:rsidR="001921E9" w:rsidRDefault="0028017E" w:rsidP="00423CFA">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Adam J. Batten:</w:t>
      </w:r>
      <w:r w:rsidR="00EF3942">
        <w:rPr>
          <w:rFonts w:ascii="Calibri" w:hAnsi="Calibri" w:cs="Calibri"/>
          <w:noProof/>
          <w:sz w:val="24"/>
          <w:szCs w:val="24"/>
        </w:rPr>
        <w:t xml:space="preserve"> </w:t>
      </w:r>
      <w:r>
        <w:rPr>
          <w:rFonts w:ascii="Calibri" w:hAnsi="Calibri" w:cs="Calibri"/>
          <w:noProof/>
          <w:sz w:val="24"/>
          <w:szCs w:val="24"/>
        </w:rPr>
        <w:t>Well, I was just saying this patch is crucial, right? So that’s the preliminary assessme</w:t>
      </w:r>
      <w:r w:rsidR="001921E9">
        <w:rPr>
          <w:rFonts w:ascii="Calibri" w:hAnsi="Calibri" w:cs="Calibri"/>
          <w:noProof/>
          <w:sz w:val="24"/>
          <w:szCs w:val="24"/>
        </w:rPr>
        <w:t xml:space="preserve">nt of what patients needs. Yeah, that I, that’s like </w:t>
      </w:r>
      <w:r w:rsidR="001921E9" w:rsidRPr="00F749D6">
        <w:rPr>
          <w:rFonts w:ascii="Calibri" w:hAnsi="Calibri" w:cs="Calibri"/>
          <w:noProof/>
          <w:sz w:val="24"/>
          <w:szCs w:val="24"/>
        </w:rPr>
        <w:t>irreplac</w:t>
      </w:r>
      <w:r w:rsidR="00F749D6">
        <w:rPr>
          <w:rFonts w:ascii="Calibri" w:hAnsi="Calibri" w:cs="Calibri"/>
          <w:noProof/>
          <w:sz w:val="24"/>
          <w:szCs w:val="24"/>
        </w:rPr>
        <w:t>e</w:t>
      </w:r>
      <w:r w:rsidR="001921E9" w:rsidRPr="00F749D6">
        <w:rPr>
          <w:rFonts w:ascii="Calibri" w:hAnsi="Calibri" w:cs="Calibri"/>
          <w:noProof/>
          <w:sz w:val="24"/>
          <w:szCs w:val="24"/>
        </w:rPr>
        <w:t>able</w:t>
      </w:r>
      <w:r w:rsidR="001921E9">
        <w:rPr>
          <w:rFonts w:ascii="Calibri" w:hAnsi="Calibri" w:cs="Calibri"/>
          <w:noProof/>
          <w:sz w:val="24"/>
          <w:szCs w:val="24"/>
        </w:rPr>
        <w:t xml:space="preserve">. </w:t>
      </w:r>
    </w:p>
    <w:p w:rsidR="001921E9" w:rsidRDefault="001921E9" w:rsidP="00423CFA">
      <w:pPr>
        <w:tabs>
          <w:tab w:val="left" w:pos="3693"/>
        </w:tabs>
        <w:autoSpaceDE w:val="0"/>
        <w:autoSpaceDN w:val="0"/>
        <w:adjustRightInd w:val="0"/>
        <w:spacing w:after="0" w:line="240" w:lineRule="auto"/>
        <w:rPr>
          <w:rFonts w:ascii="Calibri" w:hAnsi="Calibri" w:cs="Calibri"/>
          <w:noProof/>
          <w:sz w:val="24"/>
          <w:szCs w:val="24"/>
        </w:rPr>
      </w:pPr>
    </w:p>
    <w:p w:rsidR="0028017E" w:rsidRDefault="001921E9" w:rsidP="00423CFA">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Dr. Peter J. Kaboli:</w:t>
      </w:r>
      <w:r w:rsidR="00EF3942">
        <w:rPr>
          <w:rFonts w:ascii="Calibri" w:hAnsi="Calibri" w:cs="Calibri"/>
          <w:noProof/>
          <w:sz w:val="24"/>
          <w:szCs w:val="24"/>
        </w:rPr>
        <w:t xml:space="preserve"> </w:t>
      </w:r>
      <w:r>
        <w:rPr>
          <w:rFonts w:ascii="Calibri" w:hAnsi="Calibri" w:cs="Calibri"/>
          <w:noProof/>
          <w:sz w:val="24"/>
          <w:szCs w:val="24"/>
        </w:rPr>
        <w:t xml:space="preserve">Yeah, and, and there is some work going on right now to get at that. It’s going back to you know, what I mentioned at the beginning. This whole concept of </w:t>
      </w:r>
      <w:r w:rsidRPr="00F749D6">
        <w:rPr>
          <w:rFonts w:ascii="Calibri" w:hAnsi="Calibri" w:cs="Calibri"/>
          <w:noProof/>
          <w:sz w:val="24"/>
          <w:szCs w:val="24"/>
        </w:rPr>
        <w:t>perceived</w:t>
      </w:r>
      <w:r>
        <w:rPr>
          <w:rFonts w:ascii="Calibri" w:hAnsi="Calibri" w:cs="Calibri"/>
          <w:noProof/>
          <w:sz w:val="24"/>
          <w:szCs w:val="24"/>
        </w:rPr>
        <w:t xml:space="preserve"> access and are you meeting the need of the patient</w:t>
      </w:r>
      <w:r w:rsidR="00F749D6">
        <w:rPr>
          <w:rFonts w:ascii="Calibri" w:hAnsi="Calibri" w:cs="Calibri"/>
          <w:noProof/>
          <w:sz w:val="24"/>
          <w:szCs w:val="24"/>
        </w:rPr>
        <w:t>s</w:t>
      </w:r>
      <w:r>
        <w:rPr>
          <w:rFonts w:ascii="Calibri" w:hAnsi="Calibri" w:cs="Calibri"/>
          <w:noProof/>
          <w:sz w:val="24"/>
          <w:szCs w:val="24"/>
        </w:rPr>
        <w:t xml:space="preserve">. You know, somebody at one point may fill </w:t>
      </w:r>
      <w:r>
        <w:rPr>
          <w:rFonts w:ascii="Calibri" w:hAnsi="Calibri" w:cs="Calibri"/>
          <w:noProof/>
          <w:sz w:val="24"/>
          <w:szCs w:val="24"/>
        </w:rPr>
        <w:lastRenderedPageBreak/>
        <w:t xml:space="preserve">like getting their </w:t>
      </w:r>
      <w:r w:rsidRPr="00F749D6">
        <w:rPr>
          <w:rFonts w:ascii="Calibri" w:hAnsi="Calibri" w:cs="Calibri"/>
          <w:noProof/>
          <w:sz w:val="24"/>
          <w:szCs w:val="24"/>
        </w:rPr>
        <w:t>toenails</w:t>
      </w:r>
      <w:r>
        <w:rPr>
          <w:rFonts w:ascii="Calibri" w:hAnsi="Calibri" w:cs="Calibri"/>
          <w:noProof/>
          <w:sz w:val="24"/>
          <w:szCs w:val="24"/>
        </w:rPr>
        <w:t xml:space="preserve">, you know cut. You know is an absolute emergency they’ve put </w:t>
      </w:r>
      <w:r w:rsidRPr="00F749D6">
        <w:rPr>
          <w:rFonts w:ascii="Calibri" w:hAnsi="Calibri" w:cs="Calibri"/>
          <w:noProof/>
          <w:sz w:val="24"/>
          <w:szCs w:val="24"/>
        </w:rPr>
        <w:t>i</w:t>
      </w:r>
      <w:r w:rsidR="00F749D6" w:rsidRPr="00F749D6">
        <w:rPr>
          <w:rFonts w:ascii="Calibri" w:hAnsi="Calibri" w:cs="Calibri"/>
          <w:noProof/>
          <w:sz w:val="24"/>
          <w:szCs w:val="24"/>
        </w:rPr>
        <w:t>t</w:t>
      </w:r>
      <w:r>
        <w:rPr>
          <w:rFonts w:ascii="Calibri" w:hAnsi="Calibri" w:cs="Calibri"/>
          <w:noProof/>
          <w:sz w:val="24"/>
          <w:szCs w:val="24"/>
        </w:rPr>
        <w:t xml:space="preserve"> off</w:t>
      </w:r>
      <w:r w:rsidR="00EF3942">
        <w:rPr>
          <w:rFonts w:ascii="Calibri" w:hAnsi="Calibri" w:cs="Calibri"/>
          <w:noProof/>
          <w:sz w:val="24"/>
          <w:szCs w:val="24"/>
        </w:rPr>
        <w:t xml:space="preserve"> </w:t>
      </w:r>
      <w:r>
        <w:rPr>
          <w:rFonts w:ascii="Calibri" w:hAnsi="Calibri" w:cs="Calibri"/>
          <w:noProof/>
          <w:sz w:val="24"/>
          <w:szCs w:val="24"/>
        </w:rPr>
        <w:t>too long and they want it done today. And that’s their perception, it’s probably medically indicated</w:t>
      </w:r>
      <w:r w:rsidR="00F749D6">
        <w:rPr>
          <w:rFonts w:ascii="Calibri" w:hAnsi="Calibri" w:cs="Calibri"/>
          <w:noProof/>
          <w:sz w:val="24"/>
          <w:szCs w:val="24"/>
        </w:rPr>
        <w:t>,</w:t>
      </w:r>
      <w:r>
        <w:rPr>
          <w:rFonts w:ascii="Calibri" w:hAnsi="Calibri" w:cs="Calibri"/>
          <w:noProof/>
          <w:sz w:val="24"/>
          <w:szCs w:val="24"/>
        </w:rPr>
        <w:t xml:space="preserve"> </w:t>
      </w:r>
      <w:r w:rsidRPr="00F749D6">
        <w:rPr>
          <w:rFonts w:ascii="Calibri" w:hAnsi="Calibri" w:cs="Calibri"/>
          <w:noProof/>
          <w:sz w:val="24"/>
          <w:szCs w:val="24"/>
        </w:rPr>
        <w:t>but</w:t>
      </w:r>
      <w:r>
        <w:rPr>
          <w:rFonts w:ascii="Calibri" w:hAnsi="Calibri" w:cs="Calibri"/>
          <w:noProof/>
          <w:sz w:val="24"/>
          <w:szCs w:val="24"/>
        </w:rPr>
        <w:t xml:space="preserve"> that’s their </w:t>
      </w:r>
      <w:r w:rsidRPr="00F749D6">
        <w:rPr>
          <w:rFonts w:ascii="Calibri" w:hAnsi="Calibri" w:cs="Calibri"/>
          <w:noProof/>
          <w:sz w:val="24"/>
          <w:szCs w:val="24"/>
        </w:rPr>
        <w:t>perce</w:t>
      </w:r>
      <w:r w:rsidR="00F749D6">
        <w:rPr>
          <w:rFonts w:ascii="Calibri" w:hAnsi="Calibri" w:cs="Calibri"/>
          <w:noProof/>
          <w:sz w:val="24"/>
          <w:szCs w:val="24"/>
        </w:rPr>
        <w:t>ption</w:t>
      </w:r>
      <w:r>
        <w:rPr>
          <w:rFonts w:ascii="Calibri" w:hAnsi="Calibri" w:cs="Calibri"/>
          <w:noProof/>
          <w:sz w:val="24"/>
          <w:szCs w:val="24"/>
        </w:rPr>
        <w:t xml:space="preserve">. There’s a group led by </w:t>
      </w:r>
      <w:r w:rsidR="00717EB2">
        <w:rPr>
          <w:rFonts w:ascii="Calibri" w:hAnsi="Calibri" w:cs="Calibri"/>
          <w:noProof/>
          <w:sz w:val="24"/>
          <w:szCs w:val="24"/>
        </w:rPr>
        <w:t xml:space="preserve">Jeff Pyne in, in Little Rock whose developing a </w:t>
      </w:r>
      <w:r w:rsidR="00717EB2" w:rsidRPr="00F749D6">
        <w:rPr>
          <w:rFonts w:ascii="Calibri" w:hAnsi="Calibri" w:cs="Calibri"/>
          <w:noProof/>
          <w:sz w:val="24"/>
          <w:szCs w:val="24"/>
        </w:rPr>
        <w:t>perc</w:t>
      </w:r>
      <w:r w:rsidR="00F749D6">
        <w:rPr>
          <w:rFonts w:ascii="Calibri" w:hAnsi="Calibri" w:cs="Calibri"/>
          <w:noProof/>
          <w:sz w:val="24"/>
          <w:szCs w:val="24"/>
        </w:rPr>
        <w:t>ei</w:t>
      </w:r>
      <w:r w:rsidR="00717EB2" w:rsidRPr="00F749D6">
        <w:rPr>
          <w:rFonts w:ascii="Calibri" w:hAnsi="Calibri" w:cs="Calibri"/>
          <w:noProof/>
          <w:sz w:val="24"/>
          <w:szCs w:val="24"/>
        </w:rPr>
        <w:t>ved</w:t>
      </w:r>
      <w:r w:rsidR="00717EB2">
        <w:rPr>
          <w:rFonts w:ascii="Calibri" w:hAnsi="Calibri" w:cs="Calibri"/>
          <w:noProof/>
          <w:sz w:val="24"/>
          <w:szCs w:val="24"/>
        </w:rPr>
        <w:t xml:space="preserve"> access inventory. So it’s a basically a scale </w:t>
      </w:r>
      <w:r w:rsidR="00717EB2" w:rsidRPr="00F749D6">
        <w:rPr>
          <w:rFonts w:ascii="Calibri" w:hAnsi="Calibri" w:cs="Calibri"/>
          <w:noProof/>
          <w:sz w:val="24"/>
          <w:szCs w:val="24"/>
        </w:rPr>
        <w:t>t</w:t>
      </w:r>
      <w:r w:rsidR="00F749D6" w:rsidRPr="00F749D6">
        <w:rPr>
          <w:rFonts w:ascii="Calibri" w:hAnsi="Calibri" w:cs="Calibri"/>
          <w:noProof/>
          <w:sz w:val="24"/>
          <w:szCs w:val="24"/>
        </w:rPr>
        <w:t>o</w:t>
      </w:r>
      <w:r w:rsidR="00717EB2">
        <w:rPr>
          <w:rFonts w:ascii="Calibri" w:hAnsi="Calibri" w:cs="Calibri"/>
          <w:noProof/>
          <w:sz w:val="24"/>
          <w:szCs w:val="24"/>
        </w:rPr>
        <w:t xml:space="preserve">, you know get a sense of patients, you know what </w:t>
      </w:r>
      <w:r w:rsidR="00717EB2" w:rsidRPr="00F749D6">
        <w:rPr>
          <w:rFonts w:ascii="Calibri" w:hAnsi="Calibri" w:cs="Calibri"/>
          <w:noProof/>
          <w:sz w:val="24"/>
          <w:szCs w:val="24"/>
        </w:rPr>
        <w:t>is their perceived need for care</w:t>
      </w:r>
      <w:r w:rsidR="00717EB2">
        <w:rPr>
          <w:rFonts w:ascii="Calibri" w:hAnsi="Calibri" w:cs="Calibri"/>
          <w:noProof/>
          <w:sz w:val="24"/>
          <w:szCs w:val="24"/>
        </w:rPr>
        <w:t xml:space="preserve">. That the primary focus is on mental health but as they study this better and sort of refine </w:t>
      </w:r>
      <w:r w:rsidR="00717EB2" w:rsidRPr="00F749D6">
        <w:rPr>
          <w:rFonts w:ascii="Calibri" w:hAnsi="Calibri" w:cs="Calibri"/>
          <w:noProof/>
          <w:sz w:val="24"/>
          <w:szCs w:val="24"/>
        </w:rPr>
        <w:t>the</w:t>
      </w:r>
      <w:r w:rsidR="00F749D6">
        <w:rPr>
          <w:rFonts w:ascii="Calibri" w:hAnsi="Calibri" w:cs="Calibri"/>
          <w:noProof/>
          <w:sz w:val="24"/>
          <w:szCs w:val="24"/>
        </w:rPr>
        <w:t>ir</w:t>
      </w:r>
      <w:r w:rsidR="00717EB2">
        <w:rPr>
          <w:rFonts w:ascii="Calibri" w:hAnsi="Calibri" w:cs="Calibri"/>
          <w:noProof/>
          <w:sz w:val="24"/>
          <w:szCs w:val="24"/>
        </w:rPr>
        <w:t xml:space="preserve"> methods, you know our hope is to able to use that in primary care, specialty care, you know procedures, you know urgent care. So you get an idea from the patients perspective what they feel is</w:t>
      </w:r>
      <w:r w:rsidR="00717EB2" w:rsidRPr="00F749D6">
        <w:rPr>
          <w:rFonts w:ascii="Calibri" w:hAnsi="Calibri" w:cs="Calibri"/>
          <w:noProof/>
          <w:sz w:val="24"/>
          <w:szCs w:val="24"/>
        </w:rPr>
        <w:t xml:space="preserve"> appropriate</w:t>
      </w:r>
      <w:r w:rsidR="00717EB2">
        <w:rPr>
          <w:rFonts w:ascii="Calibri" w:hAnsi="Calibri" w:cs="Calibri"/>
          <w:noProof/>
          <w:sz w:val="24"/>
          <w:szCs w:val="24"/>
        </w:rPr>
        <w:t xml:space="preserve"> access. I can tell you one other thing </w:t>
      </w:r>
      <w:r w:rsidR="00E862F5">
        <w:rPr>
          <w:rFonts w:ascii="Calibri" w:hAnsi="Calibri" w:cs="Calibri"/>
          <w:noProof/>
          <w:sz w:val="24"/>
          <w:szCs w:val="24"/>
        </w:rPr>
        <w:t>we</w:t>
      </w:r>
      <w:r w:rsidR="00717EB2" w:rsidRPr="00F749D6">
        <w:rPr>
          <w:rFonts w:ascii="Calibri" w:hAnsi="Calibri" w:cs="Calibri"/>
          <w:noProof/>
          <w:sz w:val="24"/>
          <w:szCs w:val="24"/>
        </w:rPr>
        <w:t>, we</w:t>
      </w:r>
      <w:r w:rsidR="00717EB2">
        <w:rPr>
          <w:rFonts w:ascii="Calibri" w:hAnsi="Calibri" w:cs="Calibri"/>
          <w:noProof/>
          <w:sz w:val="24"/>
          <w:szCs w:val="24"/>
        </w:rPr>
        <w:t xml:space="preserve"> were looking at yesterday was just the wait time data. Get us through </w:t>
      </w:r>
      <w:r w:rsidR="00F01FBE">
        <w:rPr>
          <w:rFonts w:ascii="Calibri" w:hAnsi="Calibri" w:cs="Calibri"/>
          <w:noProof/>
          <w:sz w:val="24"/>
          <w:szCs w:val="24"/>
        </w:rPr>
        <w:t>SHEP or the CAPS data through SHEP saying</w:t>
      </w:r>
      <w:r w:rsidR="00F749D6">
        <w:rPr>
          <w:rFonts w:ascii="Calibri" w:hAnsi="Calibri" w:cs="Calibri"/>
          <w:noProof/>
          <w:sz w:val="24"/>
          <w:szCs w:val="24"/>
        </w:rPr>
        <w:t>,</w:t>
      </w:r>
      <w:r w:rsidR="00F01FBE">
        <w:rPr>
          <w:rFonts w:ascii="Calibri" w:hAnsi="Calibri" w:cs="Calibri"/>
          <w:noProof/>
          <w:sz w:val="24"/>
          <w:szCs w:val="24"/>
        </w:rPr>
        <w:t xml:space="preserve"> that </w:t>
      </w:r>
      <w:r w:rsidR="00F01FBE" w:rsidRPr="00F749D6">
        <w:rPr>
          <w:rFonts w:ascii="Calibri" w:hAnsi="Calibri" w:cs="Calibri"/>
          <w:noProof/>
          <w:sz w:val="24"/>
          <w:szCs w:val="24"/>
        </w:rPr>
        <w:t>ac</w:t>
      </w:r>
      <w:r w:rsidR="00F749D6" w:rsidRPr="00F749D6">
        <w:rPr>
          <w:rFonts w:ascii="Calibri" w:hAnsi="Calibri" w:cs="Calibri"/>
          <w:noProof/>
          <w:sz w:val="24"/>
          <w:szCs w:val="24"/>
        </w:rPr>
        <w:t>tu</w:t>
      </w:r>
      <w:r w:rsidR="00F01FBE" w:rsidRPr="00F749D6">
        <w:rPr>
          <w:rFonts w:ascii="Calibri" w:hAnsi="Calibri" w:cs="Calibri"/>
          <w:noProof/>
          <w:sz w:val="24"/>
          <w:szCs w:val="24"/>
        </w:rPr>
        <w:t>ally</w:t>
      </w:r>
      <w:r w:rsidR="00F749D6">
        <w:rPr>
          <w:rFonts w:ascii="Calibri" w:hAnsi="Calibri" w:cs="Calibri"/>
          <w:noProof/>
          <w:sz w:val="24"/>
          <w:szCs w:val="24"/>
        </w:rPr>
        <w:t>,</w:t>
      </w:r>
      <w:r w:rsidR="00F01FBE">
        <w:rPr>
          <w:rFonts w:ascii="Calibri" w:hAnsi="Calibri" w:cs="Calibri"/>
          <w:noProof/>
          <w:sz w:val="24"/>
          <w:szCs w:val="24"/>
        </w:rPr>
        <w:t xml:space="preserve"> Veterans look over the last year, you know their wait times that they </w:t>
      </w:r>
      <w:r w:rsidR="00F01FBE" w:rsidRPr="00F749D6">
        <w:rPr>
          <w:rFonts w:ascii="Calibri" w:hAnsi="Calibri" w:cs="Calibri"/>
          <w:noProof/>
          <w:sz w:val="24"/>
          <w:szCs w:val="24"/>
        </w:rPr>
        <w:t>perc</w:t>
      </w:r>
      <w:r w:rsidR="00F749D6">
        <w:rPr>
          <w:rFonts w:ascii="Calibri" w:hAnsi="Calibri" w:cs="Calibri"/>
          <w:noProof/>
          <w:sz w:val="24"/>
          <w:szCs w:val="24"/>
        </w:rPr>
        <w:t>ei</w:t>
      </w:r>
      <w:r w:rsidR="00F01FBE" w:rsidRPr="00F749D6">
        <w:rPr>
          <w:rFonts w:ascii="Calibri" w:hAnsi="Calibri" w:cs="Calibri"/>
          <w:noProof/>
          <w:sz w:val="24"/>
          <w:szCs w:val="24"/>
        </w:rPr>
        <w:t>ve</w:t>
      </w:r>
      <w:r w:rsidR="00F01FBE">
        <w:rPr>
          <w:rFonts w:ascii="Calibri" w:hAnsi="Calibri" w:cs="Calibri"/>
          <w:noProof/>
          <w:sz w:val="24"/>
          <w:szCs w:val="24"/>
        </w:rPr>
        <w:t xml:space="preserve"> have gone down. You know the time that</w:t>
      </w:r>
      <w:r w:rsidR="00137AA4">
        <w:rPr>
          <w:rFonts w:ascii="Calibri" w:hAnsi="Calibri" w:cs="Calibri"/>
          <w:noProof/>
          <w:sz w:val="24"/>
          <w:szCs w:val="24"/>
        </w:rPr>
        <w:t xml:space="preserve"> </w:t>
      </w:r>
      <w:r w:rsidR="00137AA4" w:rsidRPr="00F749D6">
        <w:rPr>
          <w:rFonts w:ascii="Calibri" w:hAnsi="Calibri" w:cs="Calibri"/>
          <w:noProof/>
          <w:sz w:val="24"/>
          <w:szCs w:val="24"/>
        </w:rPr>
        <w:t>sit</w:t>
      </w:r>
      <w:r w:rsidR="00137AA4">
        <w:rPr>
          <w:rFonts w:ascii="Calibri" w:hAnsi="Calibri" w:cs="Calibri"/>
          <w:noProof/>
          <w:sz w:val="24"/>
          <w:szCs w:val="24"/>
        </w:rPr>
        <w:t xml:space="preserve"> in, in the waiting room has gone down. You know, if that’s how </w:t>
      </w:r>
      <w:r w:rsidR="00137AA4" w:rsidRPr="00F749D6">
        <w:rPr>
          <w:rFonts w:ascii="Calibri" w:hAnsi="Calibri" w:cs="Calibri"/>
          <w:noProof/>
          <w:sz w:val="24"/>
          <w:szCs w:val="24"/>
        </w:rPr>
        <w:t>the</w:t>
      </w:r>
      <w:r w:rsidR="00F749D6">
        <w:rPr>
          <w:rFonts w:ascii="Calibri" w:hAnsi="Calibri" w:cs="Calibri"/>
          <w:noProof/>
          <w:sz w:val="24"/>
          <w:szCs w:val="24"/>
        </w:rPr>
        <w:t>y</w:t>
      </w:r>
      <w:r w:rsidR="00137AA4">
        <w:rPr>
          <w:rFonts w:ascii="Calibri" w:hAnsi="Calibri" w:cs="Calibri"/>
          <w:noProof/>
          <w:sz w:val="24"/>
          <w:szCs w:val="24"/>
        </w:rPr>
        <w:t xml:space="preserve"> feel that’s great</w:t>
      </w:r>
      <w:r w:rsidR="00F749D6">
        <w:rPr>
          <w:rFonts w:ascii="Calibri" w:hAnsi="Calibri" w:cs="Calibri"/>
          <w:noProof/>
          <w:sz w:val="24"/>
          <w:szCs w:val="24"/>
        </w:rPr>
        <w:t>,</w:t>
      </w:r>
      <w:r w:rsidR="00137AA4">
        <w:rPr>
          <w:rFonts w:ascii="Calibri" w:hAnsi="Calibri" w:cs="Calibri"/>
          <w:noProof/>
          <w:sz w:val="24"/>
          <w:szCs w:val="24"/>
        </w:rPr>
        <w:t xml:space="preserve"> that’s a good sign. </w:t>
      </w:r>
    </w:p>
    <w:p w:rsidR="00137AA4" w:rsidRDefault="00137AA4" w:rsidP="00423CFA">
      <w:pPr>
        <w:tabs>
          <w:tab w:val="left" w:pos="3693"/>
        </w:tabs>
        <w:autoSpaceDE w:val="0"/>
        <w:autoSpaceDN w:val="0"/>
        <w:adjustRightInd w:val="0"/>
        <w:spacing w:after="0" w:line="240" w:lineRule="auto"/>
        <w:rPr>
          <w:rFonts w:ascii="Calibri" w:hAnsi="Calibri" w:cs="Calibri"/>
          <w:noProof/>
          <w:sz w:val="24"/>
          <w:szCs w:val="24"/>
        </w:rPr>
      </w:pPr>
    </w:p>
    <w:p w:rsidR="00137AA4" w:rsidRDefault="00137AA4" w:rsidP="00423CFA">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Moderator:</w:t>
      </w:r>
      <w:r w:rsidR="00EF3942">
        <w:rPr>
          <w:rFonts w:ascii="Calibri" w:hAnsi="Calibri" w:cs="Calibri"/>
          <w:noProof/>
          <w:sz w:val="24"/>
          <w:szCs w:val="24"/>
        </w:rPr>
        <w:t xml:space="preserve"> </w:t>
      </w:r>
      <w:r>
        <w:rPr>
          <w:rFonts w:ascii="Calibri" w:hAnsi="Calibri" w:cs="Calibri"/>
          <w:noProof/>
          <w:sz w:val="24"/>
          <w:szCs w:val="24"/>
        </w:rPr>
        <w:t>Thank you. The next question. Where can we find the OIG reports?</w:t>
      </w:r>
    </w:p>
    <w:p w:rsidR="00137AA4" w:rsidRDefault="00137AA4" w:rsidP="00423CFA">
      <w:pPr>
        <w:tabs>
          <w:tab w:val="left" w:pos="3693"/>
        </w:tabs>
        <w:autoSpaceDE w:val="0"/>
        <w:autoSpaceDN w:val="0"/>
        <w:adjustRightInd w:val="0"/>
        <w:spacing w:after="0" w:line="240" w:lineRule="auto"/>
        <w:rPr>
          <w:rFonts w:ascii="Calibri" w:hAnsi="Calibri" w:cs="Calibri"/>
          <w:noProof/>
          <w:sz w:val="24"/>
          <w:szCs w:val="24"/>
        </w:rPr>
      </w:pPr>
    </w:p>
    <w:p w:rsidR="00137AA4" w:rsidRDefault="00330646" w:rsidP="00423CFA">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Adam J. Batten:</w:t>
      </w:r>
      <w:r w:rsidR="00EF3942">
        <w:rPr>
          <w:rFonts w:ascii="Calibri" w:hAnsi="Calibri" w:cs="Calibri"/>
          <w:noProof/>
          <w:sz w:val="24"/>
          <w:szCs w:val="24"/>
        </w:rPr>
        <w:t xml:space="preserve"> </w:t>
      </w:r>
      <w:r>
        <w:rPr>
          <w:rFonts w:ascii="Calibri" w:hAnsi="Calibri" w:cs="Calibri"/>
          <w:noProof/>
          <w:sz w:val="24"/>
          <w:szCs w:val="24"/>
        </w:rPr>
        <w:t>Well you can just Google OIG VA Choice. It’s</w:t>
      </w:r>
      <w:r w:rsidR="00F749D6">
        <w:rPr>
          <w:rFonts w:ascii="Calibri" w:hAnsi="Calibri" w:cs="Calibri"/>
          <w:noProof/>
          <w:sz w:val="24"/>
          <w:szCs w:val="24"/>
        </w:rPr>
        <w:t>,</w:t>
      </w:r>
      <w:r>
        <w:rPr>
          <w:rFonts w:ascii="Calibri" w:hAnsi="Calibri" w:cs="Calibri"/>
          <w:noProof/>
          <w:sz w:val="24"/>
          <w:szCs w:val="24"/>
        </w:rPr>
        <w:t xml:space="preserve"> it came out in</w:t>
      </w:r>
      <w:r w:rsidR="00F749D6">
        <w:rPr>
          <w:rFonts w:ascii="Calibri" w:hAnsi="Calibri" w:cs="Calibri"/>
          <w:noProof/>
          <w:sz w:val="24"/>
          <w:szCs w:val="24"/>
        </w:rPr>
        <w:t>,</w:t>
      </w:r>
      <w:r>
        <w:rPr>
          <w:rFonts w:ascii="Calibri" w:hAnsi="Calibri" w:cs="Calibri"/>
          <w:noProof/>
          <w:sz w:val="24"/>
          <w:szCs w:val="24"/>
        </w:rPr>
        <w:t xml:space="preserve"> what </w:t>
      </w:r>
      <w:r w:rsidR="00F749D6">
        <w:rPr>
          <w:rFonts w:ascii="Calibri" w:hAnsi="Calibri" w:cs="Calibri"/>
          <w:noProof/>
          <w:sz w:val="24"/>
          <w:szCs w:val="24"/>
        </w:rPr>
        <w:t>is</w:t>
      </w:r>
      <w:r>
        <w:rPr>
          <w:rFonts w:ascii="Calibri" w:hAnsi="Calibri" w:cs="Calibri"/>
          <w:noProof/>
          <w:sz w:val="24"/>
          <w:szCs w:val="24"/>
        </w:rPr>
        <w:t xml:space="preserve"> this January</w:t>
      </w:r>
      <w:r w:rsidR="00F749D6">
        <w:rPr>
          <w:rFonts w:ascii="Calibri" w:hAnsi="Calibri" w:cs="Calibri"/>
          <w:noProof/>
          <w:sz w:val="24"/>
          <w:szCs w:val="24"/>
        </w:rPr>
        <w:t>,</w:t>
      </w:r>
      <w:r>
        <w:rPr>
          <w:rFonts w:ascii="Calibri" w:hAnsi="Calibri" w:cs="Calibri"/>
          <w:noProof/>
          <w:sz w:val="24"/>
          <w:szCs w:val="24"/>
        </w:rPr>
        <w:t xml:space="preserve"> I believe of this year. December of last or January this year. I believe I had a link </w:t>
      </w:r>
      <w:r w:rsidRPr="00F749D6">
        <w:rPr>
          <w:rFonts w:ascii="Calibri" w:hAnsi="Calibri" w:cs="Calibri"/>
          <w:noProof/>
          <w:sz w:val="24"/>
          <w:szCs w:val="24"/>
        </w:rPr>
        <w:t>in</w:t>
      </w:r>
      <w:r>
        <w:rPr>
          <w:rFonts w:ascii="Calibri" w:hAnsi="Calibri" w:cs="Calibri"/>
          <w:noProof/>
          <w:sz w:val="24"/>
          <w:szCs w:val="24"/>
        </w:rPr>
        <w:t xml:space="preserve"> the slides</w:t>
      </w:r>
      <w:r w:rsidR="00F749D6">
        <w:rPr>
          <w:rFonts w:ascii="Calibri" w:hAnsi="Calibri" w:cs="Calibri"/>
          <w:noProof/>
          <w:sz w:val="24"/>
          <w:szCs w:val="24"/>
        </w:rPr>
        <w:t xml:space="preserve">. </w:t>
      </w:r>
      <w:r>
        <w:rPr>
          <w:rFonts w:ascii="Calibri" w:hAnsi="Calibri" w:cs="Calibri"/>
          <w:noProof/>
          <w:sz w:val="24"/>
          <w:szCs w:val="24"/>
        </w:rPr>
        <w:t xml:space="preserve">If you downloaded the slides </w:t>
      </w:r>
      <w:r w:rsidRPr="00F749D6">
        <w:rPr>
          <w:rFonts w:ascii="Calibri" w:hAnsi="Calibri" w:cs="Calibri"/>
          <w:noProof/>
          <w:sz w:val="24"/>
          <w:szCs w:val="24"/>
        </w:rPr>
        <w:t>I</w:t>
      </w:r>
      <w:r>
        <w:rPr>
          <w:rFonts w:ascii="Calibri" w:hAnsi="Calibri" w:cs="Calibri"/>
          <w:noProof/>
          <w:sz w:val="24"/>
          <w:szCs w:val="24"/>
        </w:rPr>
        <w:t xml:space="preserve"> have a link on the slide with the table.</w:t>
      </w:r>
    </w:p>
    <w:p w:rsidR="00330646" w:rsidRDefault="00330646" w:rsidP="00423CFA">
      <w:pPr>
        <w:tabs>
          <w:tab w:val="left" w:pos="3693"/>
        </w:tabs>
        <w:autoSpaceDE w:val="0"/>
        <w:autoSpaceDN w:val="0"/>
        <w:adjustRightInd w:val="0"/>
        <w:spacing w:after="0" w:line="240" w:lineRule="auto"/>
        <w:rPr>
          <w:rFonts w:ascii="Calibri" w:hAnsi="Calibri" w:cs="Calibri"/>
          <w:noProof/>
          <w:sz w:val="24"/>
          <w:szCs w:val="24"/>
        </w:rPr>
      </w:pPr>
    </w:p>
    <w:p w:rsidR="001C177B" w:rsidRDefault="00330646" w:rsidP="001C177B">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Moderator:</w:t>
      </w:r>
      <w:r w:rsidR="00EF3942">
        <w:rPr>
          <w:rFonts w:ascii="Calibri" w:hAnsi="Calibri" w:cs="Calibri"/>
          <w:noProof/>
          <w:sz w:val="24"/>
          <w:szCs w:val="24"/>
        </w:rPr>
        <w:t xml:space="preserve"> </w:t>
      </w:r>
      <w:r>
        <w:rPr>
          <w:rFonts w:ascii="Calibri" w:hAnsi="Calibri" w:cs="Calibri"/>
          <w:noProof/>
          <w:sz w:val="24"/>
          <w:szCs w:val="24"/>
        </w:rPr>
        <w:t xml:space="preserve">Thank you. Do you have an estimate of the </w:t>
      </w:r>
      <w:r w:rsidRPr="00F749D6">
        <w:rPr>
          <w:rFonts w:ascii="Calibri" w:hAnsi="Calibri" w:cs="Calibri"/>
          <w:noProof/>
          <w:sz w:val="24"/>
          <w:szCs w:val="24"/>
        </w:rPr>
        <w:t>proportion</w:t>
      </w:r>
      <w:r>
        <w:rPr>
          <w:rFonts w:ascii="Calibri" w:hAnsi="Calibri" w:cs="Calibri"/>
          <w:noProof/>
          <w:sz w:val="24"/>
          <w:szCs w:val="24"/>
        </w:rPr>
        <w:t xml:space="preserve"> of </w:t>
      </w:r>
      <w:r w:rsidRPr="00F749D6">
        <w:rPr>
          <w:rFonts w:ascii="Calibri" w:hAnsi="Calibri" w:cs="Calibri"/>
          <w:noProof/>
          <w:sz w:val="24"/>
          <w:szCs w:val="24"/>
        </w:rPr>
        <w:t>succe</w:t>
      </w:r>
      <w:r w:rsidR="00F749D6">
        <w:rPr>
          <w:rFonts w:ascii="Calibri" w:hAnsi="Calibri" w:cs="Calibri"/>
          <w:noProof/>
          <w:sz w:val="24"/>
          <w:szCs w:val="24"/>
        </w:rPr>
        <w:t>s</w:t>
      </w:r>
      <w:r w:rsidRPr="00F749D6">
        <w:rPr>
          <w:rFonts w:ascii="Calibri" w:hAnsi="Calibri" w:cs="Calibri"/>
          <w:noProof/>
          <w:sz w:val="24"/>
          <w:szCs w:val="24"/>
        </w:rPr>
        <w:t>sful</w:t>
      </w:r>
      <w:r w:rsidR="005F700D">
        <w:rPr>
          <w:rFonts w:ascii="Calibri" w:hAnsi="Calibri" w:cs="Calibri"/>
          <w:noProof/>
          <w:sz w:val="24"/>
          <w:szCs w:val="24"/>
        </w:rPr>
        <w:t xml:space="preserve"> </w:t>
      </w:r>
      <w:r w:rsidR="00F749D6">
        <w:rPr>
          <w:rFonts w:ascii="Calibri" w:hAnsi="Calibri" w:cs="Calibri"/>
          <w:noProof/>
          <w:sz w:val="24"/>
          <w:szCs w:val="24"/>
        </w:rPr>
        <w:t xml:space="preserve">SDA </w:t>
      </w:r>
      <w:r w:rsidR="00D814BB">
        <w:rPr>
          <w:rFonts w:ascii="Calibri" w:hAnsi="Calibri" w:cs="Calibri"/>
          <w:noProof/>
          <w:sz w:val="24"/>
          <w:szCs w:val="24"/>
        </w:rPr>
        <w:t>were not face-to-face? For example, virtual.</w:t>
      </w:r>
    </w:p>
    <w:p w:rsidR="00D814BB" w:rsidRDefault="00D814BB" w:rsidP="001C177B">
      <w:pPr>
        <w:tabs>
          <w:tab w:val="left" w:pos="3693"/>
        </w:tabs>
        <w:autoSpaceDE w:val="0"/>
        <w:autoSpaceDN w:val="0"/>
        <w:adjustRightInd w:val="0"/>
        <w:spacing w:after="0" w:line="240" w:lineRule="auto"/>
        <w:rPr>
          <w:rFonts w:ascii="Calibri" w:hAnsi="Calibri" w:cs="Calibri"/>
          <w:noProof/>
          <w:sz w:val="24"/>
          <w:szCs w:val="24"/>
        </w:rPr>
      </w:pPr>
    </w:p>
    <w:p w:rsidR="00E002A6" w:rsidRDefault="00D814BB" w:rsidP="001C177B">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 xml:space="preserve">Adam J. Batten: We, I haven’t actually, you know built a </w:t>
      </w:r>
      <w:r w:rsidR="00E002A6">
        <w:rPr>
          <w:rFonts w:ascii="Calibri" w:hAnsi="Calibri" w:cs="Calibri"/>
          <w:noProof/>
          <w:sz w:val="24"/>
          <w:szCs w:val="24"/>
        </w:rPr>
        <w:t>slicer for that</w:t>
      </w:r>
      <w:r w:rsidR="00F749D6">
        <w:rPr>
          <w:rFonts w:ascii="Calibri" w:hAnsi="Calibri" w:cs="Calibri"/>
          <w:noProof/>
          <w:sz w:val="24"/>
          <w:szCs w:val="24"/>
        </w:rPr>
        <w:t xml:space="preserve"> b</w:t>
      </w:r>
      <w:r w:rsidR="00E002A6">
        <w:rPr>
          <w:rFonts w:ascii="Calibri" w:hAnsi="Calibri" w:cs="Calibri"/>
          <w:noProof/>
          <w:sz w:val="24"/>
          <w:szCs w:val="24"/>
        </w:rPr>
        <w:t>ut we could relatively easily do that. We should do that. Yeah, thanks for the suggestion.</w:t>
      </w:r>
    </w:p>
    <w:p w:rsidR="00E002A6" w:rsidRDefault="00E002A6" w:rsidP="001C177B">
      <w:pPr>
        <w:tabs>
          <w:tab w:val="left" w:pos="3693"/>
        </w:tabs>
        <w:autoSpaceDE w:val="0"/>
        <w:autoSpaceDN w:val="0"/>
        <w:adjustRightInd w:val="0"/>
        <w:spacing w:after="0" w:line="240" w:lineRule="auto"/>
        <w:rPr>
          <w:rFonts w:ascii="Calibri" w:hAnsi="Calibri" w:cs="Calibri"/>
          <w:noProof/>
          <w:sz w:val="24"/>
          <w:szCs w:val="24"/>
        </w:rPr>
      </w:pPr>
    </w:p>
    <w:p w:rsidR="00E002A6" w:rsidRDefault="00E002A6" w:rsidP="001C177B">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Moderator:</w:t>
      </w:r>
      <w:r w:rsidR="00EF3942">
        <w:rPr>
          <w:rFonts w:ascii="Calibri" w:hAnsi="Calibri" w:cs="Calibri"/>
          <w:noProof/>
          <w:sz w:val="24"/>
          <w:szCs w:val="24"/>
        </w:rPr>
        <w:t xml:space="preserve"> </w:t>
      </w:r>
      <w:r>
        <w:rPr>
          <w:rFonts w:ascii="Calibri" w:hAnsi="Calibri" w:cs="Calibri"/>
          <w:noProof/>
          <w:sz w:val="24"/>
          <w:szCs w:val="24"/>
        </w:rPr>
        <w:t>Thank you</w:t>
      </w:r>
      <w:r w:rsidR="00F749D6">
        <w:rPr>
          <w:rFonts w:ascii="Calibri" w:hAnsi="Calibri" w:cs="Calibri"/>
          <w:noProof/>
          <w:sz w:val="24"/>
          <w:szCs w:val="24"/>
        </w:rPr>
        <w:t xml:space="preserve">. </w:t>
      </w:r>
      <w:r>
        <w:rPr>
          <w:rFonts w:ascii="Calibri" w:hAnsi="Calibri" w:cs="Calibri"/>
          <w:noProof/>
          <w:sz w:val="24"/>
          <w:szCs w:val="24"/>
        </w:rPr>
        <w:t>Are more site visits scheduled?</w:t>
      </w:r>
    </w:p>
    <w:p w:rsidR="00E002A6" w:rsidRDefault="00E002A6" w:rsidP="001C177B">
      <w:pPr>
        <w:tabs>
          <w:tab w:val="left" w:pos="3693"/>
        </w:tabs>
        <w:autoSpaceDE w:val="0"/>
        <w:autoSpaceDN w:val="0"/>
        <w:adjustRightInd w:val="0"/>
        <w:spacing w:after="0" w:line="240" w:lineRule="auto"/>
        <w:rPr>
          <w:rFonts w:ascii="Calibri" w:hAnsi="Calibri" w:cs="Calibri"/>
          <w:noProof/>
          <w:sz w:val="24"/>
          <w:szCs w:val="24"/>
        </w:rPr>
      </w:pPr>
    </w:p>
    <w:p w:rsidR="00E002A6" w:rsidRPr="001C177B" w:rsidRDefault="00A417EF" w:rsidP="001C177B">
      <w:pPr>
        <w:tabs>
          <w:tab w:val="left" w:pos="3693"/>
        </w:tabs>
        <w:autoSpaceDE w:val="0"/>
        <w:autoSpaceDN w:val="0"/>
        <w:adjustRightInd w:val="0"/>
        <w:spacing w:after="0" w:line="240" w:lineRule="auto"/>
        <w:rPr>
          <w:rFonts w:ascii="Calibri" w:hAnsi="Calibri" w:cs="Calibri"/>
          <w:noProof/>
          <w:sz w:val="24"/>
          <w:szCs w:val="24"/>
        </w:rPr>
      </w:pPr>
      <w:r>
        <w:rPr>
          <w:rFonts w:ascii="Calibri" w:hAnsi="Calibri" w:cs="Calibri"/>
          <w:noProof/>
          <w:sz w:val="24"/>
          <w:szCs w:val="24"/>
        </w:rPr>
        <w:t>Dr. Peter</w:t>
      </w:r>
      <w:r w:rsidR="00E002A6">
        <w:rPr>
          <w:rFonts w:ascii="Calibri" w:hAnsi="Calibri" w:cs="Calibri"/>
          <w:noProof/>
          <w:sz w:val="24"/>
          <w:szCs w:val="24"/>
        </w:rPr>
        <w:t xml:space="preserve"> J. </w:t>
      </w:r>
      <w:r>
        <w:rPr>
          <w:rFonts w:ascii="Calibri" w:hAnsi="Calibri" w:cs="Calibri"/>
          <w:noProof/>
          <w:sz w:val="24"/>
          <w:szCs w:val="24"/>
        </w:rPr>
        <w:t>Kaboli</w:t>
      </w:r>
      <w:r w:rsidR="00E002A6">
        <w:rPr>
          <w:rFonts w:ascii="Calibri" w:hAnsi="Calibri" w:cs="Calibri"/>
          <w:noProof/>
          <w:sz w:val="24"/>
          <w:szCs w:val="24"/>
        </w:rPr>
        <w:t>:</w:t>
      </w:r>
      <w:r w:rsidR="00EF3942">
        <w:rPr>
          <w:rFonts w:ascii="Calibri" w:hAnsi="Calibri" w:cs="Calibri"/>
          <w:noProof/>
          <w:sz w:val="24"/>
          <w:szCs w:val="24"/>
        </w:rPr>
        <w:t xml:space="preserve"> </w:t>
      </w:r>
      <w:r w:rsidR="00E002A6">
        <w:rPr>
          <w:rFonts w:ascii="Calibri" w:hAnsi="Calibri" w:cs="Calibri"/>
          <w:noProof/>
          <w:sz w:val="24"/>
          <w:szCs w:val="24"/>
        </w:rPr>
        <w:t xml:space="preserve">No. We did 22 site visits </w:t>
      </w:r>
      <w:r w:rsidR="00E002A6" w:rsidRPr="00F749D6">
        <w:rPr>
          <w:rFonts w:ascii="Calibri" w:hAnsi="Calibri" w:cs="Calibri"/>
          <w:noProof/>
          <w:sz w:val="24"/>
          <w:szCs w:val="24"/>
        </w:rPr>
        <w:t>and</w:t>
      </w:r>
      <w:r w:rsidR="00E002A6">
        <w:rPr>
          <w:rFonts w:ascii="Calibri" w:hAnsi="Calibri" w:cs="Calibri"/>
          <w:noProof/>
          <w:sz w:val="24"/>
          <w:szCs w:val="24"/>
        </w:rPr>
        <w:t xml:space="preserve"> the analysis of that work is going on right now </w:t>
      </w:r>
      <w:r w:rsidR="00E002A6" w:rsidRPr="00F749D6">
        <w:rPr>
          <w:rFonts w:ascii="Calibri" w:hAnsi="Calibri" w:cs="Calibri"/>
          <w:noProof/>
          <w:sz w:val="24"/>
          <w:szCs w:val="24"/>
        </w:rPr>
        <w:t>and</w:t>
      </w:r>
      <w:r w:rsidR="00E002A6">
        <w:rPr>
          <w:rFonts w:ascii="Calibri" w:hAnsi="Calibri" w:cs="Calibri"/>
          <w:noProof/>
          <w:sz w:val="24"/>
          <w:szCs w:val="24"/>
        </w:rPr>
        <w:t xml:space="preserve"> we’ll have something, certs, data s</w:t>
      </w:r>
      <w:r w:rsidR="00F33CB9">
        <w:rPr>
          <w:rFonts w:ascii="Calibri" w:hAnsi="Calibri" w:cs="Calibri"/>
          <w:noProof/>
          <w:sz w:val="24"/>
          <w:szCs w:val="24"/>
        </w:rPr>
        <w:t xml:space="preserve">tart to come out </w:t>
      </w:r>
      <w:r w:rsidR="00F749D6">
        <w:rPr>
          <w:rFonts w:ascii="Calibri" w:hAnsi="Calibri" w:cs="Calibri"/>
          <w:noProof/>
          <w:sz w:val="24"/>
          <w:szCs w:val="24"/>
        </w:rPr>
        <w:t>o</w:t>
      </w:r>
      <w:r w:rsidR="00F33CB9" w:rsidRPr="00F749D6">
        <w:rPr>
          <w:rFonts w:ascii="Calibri" w:hAnsi="Calibri" w:cs="Calibri"/>
          <w:noProof/>
          <w:sz w:val="24"/>
          <w:szCs w:val="24"/>
        </w:rPr>
        <w:t>ver</w:t>
      </w:r>
      <w:r w:rsidR="00F33CB9">
        <w:rPr>
          <w:rFonts w:ascii="Calibri" w:hAnsi="Calibri" w:cs="Calibri"/>
          <w:noProof/>
          <w:sz w:val="24"/>
          <w:szCs w:val="24"/>
        </w:rPr>
        <w:t xml:space="preserve"> the next few months. We do have a request into the OPS Management and Budget for doing 50 Veteran </w:t>
      </w:r>
      <w:r w:rsidR="00F33CB9" w:rsidRPr="00F749D6">
        <w:rPr>
          <w:rFonts w:ascii="Calibri" w:hAnsi="Calibri" w:cs="Calibri"/>
          <w:noProof/>
          <w:sz w:val="24"/>
          <w:szCs w:val="24"/>
        </w:rPr>
        <w:t>inte</w:t>
      </w:r>
      <w:r w:rsidR="00F749D6">
        <w:rPr>
          <w:rFonts w:ascii="Calibri" w:hAnsi="Calibri" w:cs="Calibri"/>
          <w:noProof/>
          <w:sz w:val="24"/>
          <w:szCs w:val="24"/>
        </w:rPr>
        <w:t>r</w:t>
      </w:r>
      <w:r w:rsidR="00F33CB9" w:rsidRPr="00F749D6">
        <w:rPr>
          <w:rFonts w:ascii="Calibri" w:hAnsi="Calibri" w:cs="Calibri"/>
          <w:noProof/>
          <w:sz w:val="24"/>
          <w:szCs w:val="24"/>
        </w:rPr>
        <w:t>views</w:t>
      </w:r>
      <w:r w:rsidR="00F33CB9">
        <w:rPr>
          <w:rFonts w:ascii="Calibri" w:hAnsi="Calibri" w:cs="Calibri"/>
          <w:noProof/>
          <w:sz w:val="24"/>
          <w:szCs w:val="24"/>
        </w:rPr>
        <w:t>. And this gets back</w:t>
      </w:r>
      <w:r w:rsidR="00F749D6" w:rsidRPr="00F749D6">
        <w:rPr>
          <w:rFonts w:ascii="Calibri" w:hAnsi="Calibri" w:cs="Calibri"/>
          <w:noProof/>
          <w:sz w:val="24"/>
          <w:szCs w:val="24"/>
        </w:rPr>
        <w:t xml:space="preserve"> </w:t>
      </w:r>
      <w:r w:rsidR="00F749D6">
        <w:rPr>
          <w:rFonts w:ascii="Calibri" w:hAnsi="Calibri" w:cs="Calibri"/>
          <w:noProof/>
          <w:sz w:val="24"/>
          <w:szCs w:val="24"/>
        </w:rPr>
        <w:t>at</w:t>
      </w:r>
      <w:r w:rsidR="00F33CB9" w:rsidRPr="00F749D6">
        <w:rPr>
          <w:rFonts w:ascii="Calibri" w:hAnsi="Calibri" w:cs="Calibri"/>
          <w:noProof/>
          <w:sz w:val="24"/>
          <w:szCs w:val="24"/>
        </w:rPr>
        <w:t>,you</w:t>
      </w:r>
      <w:r w:rsidR="00F33CB9">
        <w:rPr>
          <w:rFonts w:ascii="Calibri" w:hAnsi="Calibri" w:cs="Calibri"/>
          <w:noProof/>
          <w:sz w:val="24"/>
          <w:szCs w:val="24"/>
        </w:rPr>
        <w:t xml:space="preserve"> know </w:t>
      </w:r>
      <w:r w:rsidR="00F33CB9" w:rsidRPr="00F749D6">
        <w:rPr>
          <w:rFonts w:ascii="Calibri" w:hAnsi="Calibri" w:cs="Calibri"/>
          <w:noProof/>
          <w:sz w:val="24"/>
          <w:szCs w:val="24"/>
        </w:rPr>
        <w:t>your</w:t>
      </w:r>
      <w:r w:rsidR="00F749D6">
        <w:rPr>
          <w:rFonts w:ascii="Calibri" w:hAnsi="Calibri" w:cs="Calibri"/>
          <w:noProof/>
          <w:sz w:val="24"/>
          <w:szCs w:val="24"/>
        </w:rPr>
        <w:t>, the</w:t>
      </w:r>
      <w:r w:rsidR="00F33CB9">
        <w:rPr>
          <w:rFonts w:ascii="Calibri" w:hAnsi="Calibri" w:cs="Calibri"/>
          <w:noProof/>
          <w:sz w:val="24"/>
          <w:szCs w:val="24"/>
        </w:rPr>
        <w:t xml:space="preserve"> question about the </w:t>
      </w:r>
      <w:r w:rsidR="00F33CB9" w:rsidRPr="00F749D6">
        <w:rPr>
          <w:rFonts w:ascii="Calibri" w:hAnsi="Calibri" w:cs="Calibri"/>
          <w:noProof/>
          <w:sz w:val="24"/>
          <w:szCs w:val="24"/>
        </w:rPr>
        <w:t>patient</w:t>
      </w:r>
      <w:r w:rsidR="00F749D6">
        <w:rPr>
          <w:rFonts w:ascii="Calibri" w:hAnsi="Calibri" w:cs="Calibri"/>
          <w:noProof/>
          <w:sz w:val="24"/>
          <w:szCs w:val="24"/>
        </w:rPr>
        <w:t>'</w:t>
      </w:r>
      <w:r w:rsidR="00F33CB9" w:rsidRPr="00F749D6">
        <w:rPr>
          <w:rFonts w:ascii="Calibri" w:hAnsi="Calibri" w:cs="Calibri"/>
          <w:noProof/>
          <w:sz w:val="24"/>
          <w:szCs w:val="24"/>
        </w:rPr>
        <w:t>s</w:t>
      </w:r>
      <w:r w:rsidR="00F33CB9">
        <w:rPr>
          <w:rFonts w:ascii="Calibri" w:hAnsi="Calibri" w:cs="Calibri"/>
          <w:noProof/>
          <w:sz w:val="24"/>
          <w:szCs w:val="24"/>
        </w:rPr>
        <w:t xml:space="preserve"> perceptions. And, you know </w:t>
      </w:r>
      <w:r w:rsidR="00F33CB9" w:rsidRPr="00F749D6">
        <w:rPr>
          <w:rFonts w:ascii="Calibri" w:hAnsi="Calibri" w:cs="Calibri"/>
          <w:noProof/>
          <w:sz w:val="24"/>
          <w:szCs w:val="24"/>
        </w:rPr>
        <w:t>we</w:t>
      </w:r>
      <w:r w:rsidR="00F749D6">
        <w:rPr>
          <w:rFonts w:ascii="Calibri" w:hAnsi="Calibri" w:cs="Calibri"/>
          <w:noProof/>
          <w:sz w:val="24"/>
          <w:szCs w:val="24"/>
        </w:rPr>
        <w:t>'</w:t>
      </w:r>
      <w:r w:rsidR="00F33CB9" w:rsidRPr="00F749D6">
        <w:rPr>
          <w:rFonts w:ascii="Calibri" w:hAnsi="Calibri" w:cs="Calibri"/>
          <w:noProof/>
          <w:sz w:val="24"/>
          <w:szCs w:val="24"/>
        </w:rPr>
        <w:t>re</w:t>
      </w:r>
      <w:r w:rsidR="00F33CB9">
        <w:rPr>
          <w:rFonts w:ascii="Calibri" w:hAnsi="Calibri" w:cs="Calibri"/>
          <w:noProof/>
          <w:sz w:val="24"/>
          <w:szCs w:val="24"/>
        </w:rPr>
        <w:t xml:space="preserve"> hoping that through a series of interviews </w:t>
      </w:r>
      <w:r w:rsidR="00F33CB9" w:rsidRPr="00F749D6">
        <w:rPr>
          <w:rFonts w:ascii="Calibri" w:hAnsi="Calibri" w:cs="Calibri"/>
          <w:noProof/>
          <w:sz w:val="24"/>
          <w:szCs w:val="24"/>
        </w:rPr>
        <w:t>from</w:t>
      </w:r>
      <w:r w:rsidR="00F33CB9">
        <w:rPr>
          <w:rFonts w:ascii="Calibri" w:hAnsi="Calibri" w:cs="Calibri"/>
          <w:noProof/>
          <w:sz w:val="24"/>
          <w:szCs w:val="24"/>
        </w:rPr>
        <w:t xml:space="preserve"> </w:t>
      </w:r>
      <w:r w:rsidR="00F749D6">
        <w:rPr>
          <w:rFonts w:ascii="Calibri" w:hAnsi="Calibri" w:cs="Calibri"/>
          <w:noProof/>
          <w:sz w:val="24"/>
          <w:szCs w:val="24"/>
        </w:rPr>
        <w:t>the</w:t>
      </w:r>
      <w:r w:rsidR="00F33CB9">
        <w:rPr>
          <w:rFonts w:ascii="Calibri" w:hAnsi="Calibri" w:cs="Calibri"/>
          <w:noProof/>
          <w:sz w:val="24"/>
          <w:szCs w:val="24"/>
        </w:rPr>
        <w:t xml:space="preserve"> Veterans from the sites </w:t>
      </w:r>
      <w:r w:rsidR="00F749D6">
        <w:rPr>
          <w:rFonts w:ascii="Calibri" w:hAnsi="Calibri" w:cs="Calibri"/>
          <w:noProof/>
          <w:sz w:val="24"/>
          <w:szCs w:val="24"/>
        </w:rPr>
        <w:t xml:space="preserve">that </w:t>
      </w:r>
      <w:r w:rsidR="00F33CB9">
        <w:rPr>
          <w:rFonts w:ascii="Calibri" w:hAnsi="Calibri" w:cs="Calibri"/>
          <w:noProof/>
          <w:sz w:val="24"/>
          <w:szCs w:val="24"/>
        </w:rPr>
        <w:t xml:space="preserve">we visited we can start to get at what their </w:t>
      </w:r>
      <w:r w:rsidR="00F33CB9" w:rsidRPr="00F749D6">
        <w:rPr>
          <w:rFonts w:ascii="Calibri" w:hAnsi="Calibri" w:cs="Calibri"/>
          <w:noProof/>
          <w:sz w:val="24"/>
          <w:szCs w:val="24"/>
        </w:rPr>
        <w:t>percept</w:t>
      </w:r>
      <w:r w:rsidR="00F749D6">
        <w:rPr>
          <w:rFonts w:ascii="Calibri" w:hAnsi="Calibri" w:cs="Calibri"/>
          <w:noProof/>
          <w:sz w:val="24"/>
          <w:szCs w:val="24"/>
        </w:rPr>
        <w:t>io</w:t>
      </w:r>
      <w:r w:rsidR="00F33CB9" w:rsidRPr="00F749D6">
        <w:rPr>
          <w:rFonts w:ascii="Calibri" w:hAnsi="Calibri" w:cs="Calibri"/>
          <w:noProof/>
          <w:sz w:val="24"/>
          <w:szCs w:val="24"/>
        </w:rPr>
        <w:t>ns</w:t>
      </w:r>
      <w:r w:rsidR="00F33CB9">
        <w:rPr>
          <w:rFonts w:ascii="Calibri" w:hAnsi="Calibri" w:cs="Calibri"/>
          <w:noProof/>
          <w:sz w:val="24"/>
          <w:szCs w:val="24"/>
        </w:rPr>
        <w:t xml:space="preserve"> are. And I think that’s really important. You know when you have events like Phoenix and other bad press that hits, hits the </w:t>
      </w:r>
      <w:r w:rsidR="00F33CB9" w:rsidRPr="00F749D6">
        <w:rPr>
          <w:rFonts w:ascii="Calibri" w:hAnsi="Calibri" w:cs="Calibri"/>
          <w:noProof/>
          <w:sz w:val="24"/>
          <w:szCs w:val="24"/>
        </w:rPr>
        <w:t>airwaves</w:t>
      </w:r>
      <w:r w:rsidR="00F33CB9">
        <w:rPr>
          <w:rFonts w:ascii="Calibri" w:hAnsi="Calibri" w:cs="Calibri"/>
          <w:noProof/>
          <w:sz w:val="24"/>
          <w:szCs w:val="24"/>
        </w:rPr>
        <w:t xml:space="preserve">. You know it has a negative effect on peoples </w:t>
      </w:r>
      <w:r w:rsidR="00F33CB9" w:rsidRPr="00F749D6">
        <w:rPr>
          <w:rFonts w:ascii="Calibri" w:hAnsi="Calibri" w:cs="Calibri"/>
          <w:noProof/>
          <w:sz w:val="24"/>
          <w:szCs w:val="24"/>
        </w:rPr>
        <w:t>perceptions</w:t>
      </w:r>
      <w:r w:rsidR="00F33CB9">
        <w:rPr>
          <w:rFonts w:ascii="Calibri" w:hAnsi="Calibri" w:cs="Calibri"/>
          <w:noProof/>
          <w:sz w:val="24"/>
          <w:szCs w:val="24"/>
        </w:rPr>
        <w:t>. You know, but when you get at the data</w:t>
      </w:r>
      <w:r w:rsidR="00E862F5">
        <w:rPr>
          <w:rFonts w:ascii="Calibri" w:hAnsi="Calibri" w:cs="Calibri"/>
          <w:noProof/>
          <w:sz w:val="24"/>
          <w:szCs w:val="24"/>
        </w:rPr>
        <w:t xml:space="preserve"> looking at their, the current V</w:t>
      </w:r>
      <w:r w:rsidR="00F33CB9">
        <w:rPr>
          <w:rFonts w:ascii="Calibri" w:hAnsi="Calibri" w:cs="Calibri"/>
          <w:noProof/>
          <w:sz w:val="24"/>
          <w:szCs w:val="24"/>
        </w:rPr>
        <w:t xml:space="preserve">eterans who seek care in the VA you know their </w:t>
      </w:r>
      <w:r w:rsidR="00F33CB9" w:rsidRPr="00F749D6">
        <w:rPr>
          <w:rFonts w:ascii="Calibri" w:hAnsi="Calibri" w:cs="Calibri"/>
          <w:noProof/>
          <w:sz w:val="24"/>
          <w:szCs w:val="24"/>
        </w:rPr>
        <w:t>satisfaction</w:t>
      </w:r>
      <w:r w:rsidR="00F33CB9">
        <w:rPr>
          <w:rFonts w:ascii="Calibri" w:hAnsi="Calibri" w:cs="Calibri"/>
          <w:noProof/>
          <w:sz w:val="24"/>
          <w:szCs w:val="24"/>
        </w:rPr>
        <w:t xml:space="preserve"> </w:t>
      </w:r>
      <w:r>
        <w:rPr>
          <w:rFonts w:ascii="Calibri" w:hAnsi="Calibri" w:cs="Calibri"/>
          <w:noProof/>
          <w:sz w:val="24"/>
          <w:szCs w:val="24"/>
        </w:rPr>
        <w:t xml:space="preserve">with care </w:t>
      </w:r>
      <w:r w:rsidR="00F33CB9">
        <w:rPr>
          <w:rFonts w:ascii="Calibri" w:hAnsi="Calibri" w:cs="Calibri"/>
          <w:noProof/>
          <w:sz w:val="24"/>
          <w:szCs w:val="24"/>
        </w:rPr>
        <w:t>is very high</w:t>
      </w:r>
      <w:r>
        <w:rPr>
          <w:rFonts w:ascii="Calibri" w:hAnsi="Calibri" w:cs="Calibri"/>
          <w:noProof/>
          <w:sz w:val="24"/>
          <w:szCs w:val="24"/>
        </w:rPr>
        <w:t xml:space="preserve">. So, so there’s a bit of disconnect. So we want to get, get to know better what the Veterans think. </w:t>
      </w:r>
    </w:p>
    <w:p w:rsidR="00C1515B" w:rsidRDefault="00C1515B" w:rsidP="004F385B">
      <w:pPr>
        <w:autoSpaceDE w:val="0"/>
        <w:autoSpaceDN w:val="0"/>
        <w:adjustRightInd w:val="0"/>
        <w:spacing w:after="0" w:line="240" w:lineRule="auto"/>
        <w:rPr>
          <w:rFonts w:ascii="Calibri" w:hAnsi="Calibri" w:cs="Calibri"/>
          <w:sz w:val="24"/>
          <w:szCs w:val="24"/>
        </w:rPr>
      </w:pPr>
    </w:p>
    <w:p w:rsidR="00A417EF" w:rsidRDefault="00A417EF" w:rsidP="004F385B">
      <w:pPr>
        <w:autoSpaceDE w:val="0"/>
        <w:autoSpaceDN w:val="0"/>
        <w:adjustRightInd w:val="0"/>
        <w:spacing w:after="0" w:line="240" w:lineRule="auto"/>
        <w:rPr>
          <w:rFonts w:ascii="Calibri" w:hAnsi="Calibri" w:cs="Calibri"/>
          <w:sz w:val="24"/>
          <w:szCs w:val="24"/>
        </w:rPr>
      </w:pPr>
      <w:r>
        <w:rPr>
          <w:rFonts w:ascii="Calibri" w:hAnsi="Calibri" w:cs="Calibri"/>
          <w:sz w:val="24"/>
          <w:szCs w:val="24"/>
        </w:rPr>
        <w:t>Moderator:</w:t>
      </w:r>
      <w:r w:rsidR="00EF3942">
        <w:rPr>
          <w:rFonts w:ascii="Calibri" w:hAnsi="Calibri" w:cs="Calibri"/>
          <w:sz w:val="24"/>
          <w:szCs w:val="24"/>
        </w:rPr>
        <w:t xml:space="preserve"> </w:t>
      </w:r>
      <w:r>
        <w:rPr>
          <w:rFonts w:ascii="Calibri" w:hAnsi="Calibri" w:cs="Calibri"/>
          <w:sz w:val="24"/>
          <w:szCs w:val="24"/>
        </w:rPr>
        <w:t>Thank you. The next question we have</w:t>
      </w:r>
      <w:r w:rsidR="00F749D6">
        <w:rPr>
          <w:rFonts w:ascii="Calibri" w:hAnsi="Calibri" w:cs="Calibri"/>
          <w:sz w:val="24"/>
          <w:szCs w:val="24"/>
        </w:rPr>
        <w:t>. M</w:t>
      </w:r>
      <w:r w:rsidR="000A731A">
        <w:rPr>
          <w:rFonts w:ascii="Calibri" w:hAnsi="Calibri" w:cs="Calibri"/>
          <w:sz w:val="24"/>
          <w:szCs w:val="24"/>
        </w:rPr>
        <w:t>any of these factors that are modeled seem to interact with one another such as rurality. Will you consider modeling these interactions in the future?</w:t>
      </w:r>
    </w:p>
    <w:p w:rsidR="000A731A" w:rsidRDefault="000A731A" w:rsidP="004F385B">
      <w:pPr>
        <w:autoSpaceDE w:val="0"/>
        <w:autoSpaceDN w:val="0"/>
        <w:adjustRightInd w:val="0"/>
        <w:spacing w:after="0" w:line="240" w:lineRule="auto"/>
        <w:rPr>
          <w:rFonts w:ascii="Calibri" w:hAnsi="Calibri" w:cs="Calibri"/>
          <w:sz w:val="24"/>
          <w:szCs w:val="24"/>
        </w:rPr>
      </w:pPr>
    </w:p>
    <w:p w:rsidR="000A731A" w:rsidRDefault="000A731A" w:rsidP="004F385B">
      <w:pPr>
        <w:autoSpaceDE w:val="0"/>
        <w:autoSpaceDN w:val="0"/>
        <w:adjustRightInd w:val="0"/>
        <w:spacing w:after="0" w:line="240" w:lineRule="auto"/>
        <w:rPr>
          <w:rFonts w:ascii="Calibri" w:hAnsi="Calibri" w:cs="Calibri"/>
          <w:sz w:val="24"/>
          <w:szCs w:val="24"/>
        </w:rPr>
      </w:pPr>
      <w:r>
        <w:rPr>
          <w:rFonts w:ascii="Calibri" w:hAnsi="Calibri" w:cs="Calibri"/>
          <w:sz w:val="24"/>
          <w:szCs w:val="24"/>
        </w:rPr>
        <w:lastRenderedPageBreak/>
        <w:t>Adam J. B</w:t>
      </w:r>
      <w:r w:rsidR="00F90A2C">
        <w:rPr>
          <w:rFonts w:ascii="Calibri" w:hAnsi="Calibri" w:cs="Calibri"/>
          <w:sz w:val="24"/>
          <w:szCs w:val="24"/>
        </w:rPr>
        <w:t>a</w:t>
      </w:r>
      <w:r>
        <w:rPr>
          <w:rFonts w:ascii="Calibri" w:hAnsi="Calibri" w:cs="Calibri"/>
          <w:sz w:val="24"/>
          <w:szCs w:val="24"/>
        </w:rPr>
        <w:t>tten:</w:t>
      </w:r>
      <w:r w:rsidR="00EF3942">
        <w:rPr>
          <w:rFonts w:ascii="Calibri" w:hAnsi="Calibri" w:cs="Calibri"/>
          <w:sz w:val="24"/>
          <w:szCs w:val="24"/>
        </w:rPr>
        <w:t xml:space="preserve"> </w:t>
      </w:r>
      <w:r>
        <w:rPr>
          <w:rFonts w:ascii="Calibri" w:hAnsi="Calibri" w:cs="Calibri"/>
          <w:sz w:val="24"/>
          <w:szCs w:val="24"/>
        </w:rPr>
        <w:t>Yeah, definitely. So we, I mean, you know part of the standard modeling procedures</w:t>
      </w:r>
      <w:r w:rsidR="00F749D6">
        <w:rPr>
          <w:rFonts w:ascii="Calibri" w:hAnsi="Calibri" w:cs="Calibri"/>
          <w:sz w:val="24"/>
          <w:szCs w:val="24"/>
        </w:rPr>
        <w:t>,</w:t>
      </w:r>
      <w:r>
        <w:rPr>
          <w:rFonts w:ascii="Calibri" w:hAnsi="Calibri" w:cs="Calibri"/>
          <w:sz w:val="24"/>
          <w:szCs w:val="24"/>
        </w:rPr>
        <w:t xml:space="preserve"> </w:t>
      </w:r>
      <w:r w:rsidRPr="00F749D6">
        <w:rPr>
          <w:rFonts w:ascii="Calibri" w:hAnsi="Calibri" w:cs="Calibri"/>
          <w:noProof/>
          <w:sz w:val="24"/>
          <w:szCs w:val="24"/>
        </w:rPr>
        <w:t>so</w:t>
      </w:r>
      <w:r>
        <w:rPr>
          <w:rFonts w:ascii="Calibri" w:hAnsi="Calibri" w:cs="Calibri"/>
          <w:sz w:val="24"/>
          <w:szCs w:val="24"/>
        </w:rPr>
        <w:t xml:space="preserve"> we look at, you know interactions, square to square roots, all kinds of stuff. But we wanted to just keep, for this display, this presentation just to keep </w:t>
      </w:r>
      <w:r w:rsidR="00F749D6">
        <w:rPr>
          <w:rFonts w:ascii="Calibri" w:hAnsi="Calibri" w:cs="Calibri"/>
          <w:sz w:val="24"/>
          <w:szCs w:val="24"/>
        </w:rPr>
        <w:t>a s</w:t>
      </w:r>
      <w:r>
        <w:rPr>
          <w:rFonts w:ascii="Calibri" w:hAnsi="Calibri" w:cs="Calibri"/>
          <w:sz w:val="24"/>
          <w:szCs w:val="24"/>
        </w:rPr>
        <w:t>imple</w:t>
      </w:r>
      <w:r w:rsidR="00F749D6">
        <w:rPr>
          <w:rFonts w:ascii="Calibri" w:hAnsi="Calibri" w:cs="Calibri"/>
          <w:sz w:val="24"/>
          <w:szCs w:val="24"/>
        </w:rPr>
        <w:t>,</w:t>
      </w:r>
      <w:r>
        <w:rPr>
          <w:rFonts w:ascii="Calibri" w:hAnsi="Calibri" w:cs="Calibri"/>
          <w:sz w:val="24"/>
          <w:szCs w:val="24"/>
        </w:rPr>
        <w:t xml:space="preserve"> kind of just </w:t>
      </w:r>
      <w:r w:rsidR="00B2549D">
        <w:rPr>
          <w:rFonts w:ascii="Calibri" w:hAnsi="Calibri" w:cs="Calibri"/>
          <w:sz w:val="24"/>
          <w:szCs w:val="24"/>
        </w:rPr>
        <w:t>additives</w:t>
      </w:r>
      <w:r>
        <w:rPr>
          <w:rFonts w:ascii="Calibri" w:hAnsi="Calibri" w:cs="Calibri"/>
          <w:sz w:val="24"/>
          <w:szCs w:val="24"/>
        </w:rPr>
        <w:t>, additive effects currently.</w:t>
      </w:r>
    </w:p>
    <w:p w:rsidR="00F90A2C" w:rsidRDefault="00F90A2C" w:rsidP="004F385B">
      <w:pPr>
        <w:autoSpaceDE w:val="0"/>
        <w:autoSpaceDN w:val="0"/>
        <w:adjustRightInd w:val="0"/>
        <w:spacing w:after="0" w:line="240" w:lineRule="auto"/>
        <w:rPr>
          <w:rFonts w:ascii="Calibri" w:hAnsi="Calibri" w:cs="Calibri"/>
          <w:sz w:val="24"/>
          <w:szCs w:val="24"/>
        </w:rPr>
      </w:pPr>
    </w:p>
    <w:p w:rsidR="00F90A2C" w:rsidRDefault="00F90A2C" w:rsidP="004F385B">
      <w:pPr>
        <w:autoSpaceDE w:val="0"/>
        <w:autoSpaceDN w:val="0"/>
        <w:adjustRightInd w:val="0"/>
        <w:spacing w:after="0" w:line="240" w:lineRule="auto"/>
        <w:rPr>
          <w:rFonts w:ascii="Calibri" w:hAnsi="Calibri" w:cs="Calibri"/>
          <w:sz w:val="24"/>
          <w:szCs w:val="24"/>
        </w:rPr>
      </w:pPr>
      <w:r>
        <w:rPr>
          <w:rFonts w:ascii="Calibri" w:hAnsi="Calibri" w:cs="Calibri"/>
          <w:sz w:val="24"/>
          <w:szCs w:val="24"/>
        </w:rPr>
        <w:t>Moderator:</w:t>
      </w:r>
      <w:r w:rsidR="00EF3942">
        <w:rPr>
          <w:rFonts w:ascii="Calibri" w:hAnsi="Calibri" w:cs="Calibri"/>
          <w:sz w:val="24"/>
          <w:szCs w:val="24"/>
        </w:rPr>
        <w:t xml:space="preserve"> </w:t>
      </w:r>
      <w:r>
        <w:rPr>
          <w:rFonts w:ascii="Calibri" w:hAnsi="Calibri" w:cs="Calibri"/>
          <w:sz w:val="24"/>
          <w:szCs w:val="24"/>
        </w:rPr>
        <w:t xml:space="preserve">Excellent. </w:t>
      </w:r>
      <w:r w:rsidRPr="00F749D6">
        <w:rPr>
          <w:rFonts w:ascii="Calibri" w:hAnsi="Calibri" w:cs="Calibri"/>
          <w:noProof/>
          <w:sz w:val="24"/>
          <w:szCs w:val="24"/>
        </w:rPr>
        <w:t>Well</w:t>
      </w:r>
      <w:r w:rsidR="00F749D6">
        <w:rPr>
          <w:rFonts w:ascii="Calibri" w:hAnsi="Calibri" w:cs="Calibri"/>
          <w:noProof/>
          <w:sz w:val="24"/>
          <w:szCs w:val="24"/>
        </w:rPr>
        <w:t>,</w:t>
      </w:r>
      <w:r>
        <w:rPr>
          <w:rFonts w:ascii="Calibri" w:hAnsi="Calibri" w:cs="Calibri"/>
          <w:sz w:val="24"/>
          <w:szCs w:val="24"/>
        </w:rPr>
        <w:t xml:space="preserve"> that is the final pending question at this time. But I would like to give each of you the opportunity to make any concluding comments you would like. Dr. </w:t>
      </w:r>
      <w:proofErr w:type="spellStart"/>
      <w:r>
        <w:rPr>
          <w:rFonts w:ascii="Calibri" w:hAnsi="Calibri" w:cs="Calibri"/>
          <w:sz w:val="24"/>
          <w:szCs w:val="24"/>
        </w:rPr>
        <w:t>Kaboli</w:t>
      </w:r>
      <w:proofErr w:type="spellEnd"/>
      <w:r>
        <w:rPr>
          <w:rFonts w:ascii="Calibri" w:hAnsi="Calibri" w:cs="Calibri"/>
          <w:sz w:val="24"/>
          <w:szCs w:val="24"/>
        </w:rPr>
        <w:t>, we can start with you.</w:t>
      </w:r>
    </w:p>
    <w:p w:rsidR="00F90A2C" w:rsidRDefault="00F90A2C" w:rsidP="004F385B">
      <w:pPr>
        <w:autoSpaceDE w:val="0"/>
        <w:autoSpaceDN w:val="0"/>
        <w:adjustRightInd w:val="0"/>
        <w:spacing w:after="0" w:line="240" w:lineRule="auto"/>
        <w:rPr>
          <w:rFonts w:ascii="Calibri" w:hAnsi="Calibri" w:cs="Calibri"/>
          <w:sz w:val="24"/>
          <w:szCs w:val="24"/>
        </w:rPr>
      </w:pPr>
    </w:p>
    <w:p w:rsidR="00F90A2C" w:rsidRDefault="00F90A2C" w:rsidP="004F385B">
      <w:pPr>
        <w:autoSpaceDE w:val="0"/>
        <w:autoSpaceDN w:val="0"/>
        <w:adjustRightInd w:val="0"/>
        <w:spacing w:after="0" w:line="240" w:lineRule="auto"/>
        <w:rPr>
          <w:rFonts w:ascii="Calibri" w:hAnsi="Calibri" w:cs="Calibri"/>
          <w:sz w:val="24"/>
          <w:szCs w:val="24"/>
        </w:rPr>
      </w:pPr>
      <w:r>
        <w:rPr>
          <w:rFonts w:ascii="Calibri" w:hAnsi="Calibri" w:cs="Calibri"/>
          <w:sz w:val="24"/>
          <w:szCs w:val="24"/>
        </w:rPr>
        <w:t xml:space="preserve">Dr. Peter J. </w:t>
      </w:r>
      <w:proofErr w:type="spellStart"/>
      <w:r>
        <w:rPr>
          <w:rFonts w:ascii="Calibri" w:hAnsi="Calibri" w:cs="Calibri"/>
          <w:sz w:val="24"/>
          <w:szCs w:val="24"/>
        </w:rPr>
        <w:t>Kaboli</w:t>
      </w:r>
      <w:proofErr w:type="spellEnd"/>
      <w:r>
        <w:rPr>
          <w:rFonts w:ascii="Calibri" w:hAnsi="Calibri" w:cs="Calibri"/>
          <w:sz w:val="24"/>
          <w:szCs w:val="24"/>
        </w:rPr>
        <w:t>:</w:t>
      </w:r>
      <w:r w:rsidR="00EF3942">
        <w:rPr>
          <w:rFonts w:ascii="Calibri" w:hAnsi="Calibri" w:cs="Calibri"/>
          <w:sz w:val="24"/>
          <w:szCs w:val="24"/>
        </w:rPr>
        <w:t xml:space="preserve"> </w:t>
      </w:r>
      <w:r>
        <w:rPr>
          <w:rFonts w:ascii="Calibri" w:hAnsi="Calibri" w:cs="Calibri"/>
          <w:sz w:val="24"/>
          <w:szCs w:val="24"/>
        </w:rPr>
        <w:t xml:space="preserve">But, I just want to say thanks for everybody. You can contact Adam or </w:t>
      </w:r>
      <w:r w:rsidRPr="000236D5">
        <w:rPr>
          <w:rFonts w:ascii="Calibri" w:hAnsi="Calibri" w:cs="Calibri"/>
          <w:noProof/>
          <w:sz w:val="24"/>
          <w:szCs w:val="24"/>
        </w:rPr>
        <w:t>myself</w:t>
      </w:r>
      <w:r>
        <w:rPr>
          <w:rFonts w:ascii="Calibri" w:hAnsi="Calibri" w:cs="Calibri"/>
          <w:sz w:val="24"/>
          <w:szCs w:val="24"/>
        </w:rPr>
        <w:t xml:space="preserve"> if you have other suggestions or ways that we can do this better. I mean we’re, you know we </w:t>
      </w:r>
      <w:r w:rsidRPr="00F749D6">
        <w:rPr>
          <w:rFonts w:ascii="Calibri" w:hAnsi="Calibri" w:cs="Calibri"/>
          <w:noProof/>
          <w:sz w:val="24"/>
          <w:szCs w:val="24"/>
        </w:rPr>
        <w:t>don’t</w:t>
      </w:r>
      <w:r>
        <w:rPr>
          <w:rFonts w:ascii="Calibri" w:hAnsi="Calibri" w:cs="Calibri"/>
          <w:sz w:val="24"/>
          <w:szCs w:val="24"/>
        </w:rPr>
        <w:t xml:space="preserve"> have it all figured out yet and </w:t>
      </w:r>
      <w:r w:rsidRPr="000236D5">
        <w:rPr>
          <w:rFonts w:ascii="Calibri" w:hAnsi="Calibri" w:cs="Calibri"/>
          <w:noProof/>
          <w:sz w:val="24"/>
          <w:szCs w:val="24"/>
        </w:rPr>
        <w:t>hopefully</w:t>
      </w:r>
      <w:r>
        <w:rPr>
          <w:rFonts w:ascii="Calibri" w:hAnsi="Calibri" w:cs="Calibri"/>
          <w:sz w:val="24"/>
          <w:szCs w:val="24"/>
        </w:rPr>
        <w:t xml:space="preserve"> over the next six months to a </w:t>
      </w:r>
      <w:r w:rsidRPr="000236D5">
        <w:rPr>
          <w:rFonts w:ascii="Calibri" w:hAnsi="Calibri" w:cs="Calibri"/>
          <w:noProof/>
          <w:sz w:val="24"/>
          <w:szCs w:val="24"/>
        </w:rPr>
        <w:t>year</w:t>
      </w:r>
      <w:r>
        <w:rPr>
          <w:rFonts w:ascii="Calibri" w:hAnsi="Calibri" w:cs="Calibri"/>
          <w:sz w:val="24"/>
          <w:szCs w:val="24"/>
        </w:rPr>
        <w:t xml:space="preserve"> we can have a better metric that we believe can measure timely care. Adam?</w:t>
      </w:r>
    </w:p>
    <w:p w:rsidR="00F90A2C" w:rsidRDefault="00F90A2C" w:rsidP="004F385B">
      <w:pPr>
        <w:autoSpaceDE w:val="0"/>
        <w:autoSpaceDN w:val="0"/>
        <w:adjustRightInd w:val="0"/>
        <w:spacing w:after="0" w:line="240" w:lineRule="auto"/>
        <w:rPr>
          <w:rFonts w:ascii="Calibri" w:hAnsi="Calibri" w:cs="Calibri"/>
          <w:sz w:val="24"/>
          <w:szCs w:val="24"/>
        </w:rPr>
      </w:pPr>
    </w:p>
    <w:p w:rsidR="00F90A2C" w:rsidRDefault="00F90A2C" w:rsidP="004F385B">
      <w:pPr>
        <w:autoSpaceDE w:val="0"/>
        <w:autoSpaceDN w:val="0"/>
        <w:adjustRightInd w:val="0"/>
        <w:spacing w:after="0" w:line="240" w:lineRule="auto"/>
        <w:rPr>
          <w:rFonts w:ascii="Calibri" w:hAnsi="Calibri" w:cs="Calibri"/>
          <w:sz w:val="24"/>
          <w:szCs w:val="24"/>
        </w:rPr>
      </w:pPr>
      <w:r>
        <w:rPr>
          <w:rFonts w:ascii="Calibri" w:hAnsi="Calibri" w:cs="Calibri"/>
          <w:sz w:val="24"/>
          <w:szCs w:val="24"/>
        </w:rPr>
        <w:t xml:space="preserve">Adam J. Batten: Yeah, </w:t>
      </w:r>
      <w:r w:rsidRPr="00F749D6">
        <w:rPr>
          <w:rFonts w:ascii="Calibri" w:hAnsi="Calibri" w:cs="Calibri"/>
          <w:noProof/>
          <w:sz w:val="24"/>
          <w:szCs w:val="24"/>
        </w:rPr>
        <w:t>I</w:t>
      </w:r>
      <w:r>
        <w:rPr>
          <w:rFonts w:ascii="Calibri" w:hAnsi="Calibri" w:cs="Calibri"/>
          <w:sz w:val="24"/>
          <w:szCs w:val="24"/>
        </w:rPr>
        <w:t xml:space="preserve"> agree. </w:t>
      </w:r>
      <w:r w:rsidRPr="00F749D6">
        <w:rPr>
          <w:rFonts w:ascii="Calibri" w:hAnsi="Calibri" w:cs="Calibri"/>
          <w:noProof/>
          <w:sz w:val="24"/>
          <w:szCs w:val="24"/>
        </w:rPr>
        <w:t>We’re</w:t>
      </w:r>
      <w:r>
        <w:rPr>
          <w:rFonts w:ascii="Calibri" w:hAnsi="Calibri" w:cs="Calibri"/>
          <w:sz w:val="24"/>
          <w:szCs w:val="24"/>
        </w:rPr>
        <w:t xml:space="preserve">, </w:t>
      </w:r>
      <w:r w:rsidRPr="00F749D6">
        <w:rPr>
          <w:rFonts w:ascii="Calibri" w:hAnsi="Calibri" w:cs="Calibri"/>
          <w:noProof/>
          <w:sz w:val="24"/>
          <w:szCs w:val="24"/>
        </w:rPr>
        <w:t>we’re</w:t>
      </w:r>
      <w:r>
        <w:rPr>
          <w:rFonts w:ascii="Calibri" w:hAnsi="Calibri" w:cs="Calibri"/>
          <w:sz w:val="24"/>
          <w:szCs w:val="24"/>
        </w:rPr>
        <w:t xml:space="preserve"> just definitely a work in progress. So if </w:t>
      </w:r>
      <w:r w:rsidRPr="00F749D6">
        <w:rPr>
          <w:rFonts w:ascii="Calibri" w:hAnsi="Calibri" w:cs="Calibri"/>
          <w:noProof/>
          <w:sz w:val="24"/>
          <w:szCs w:val="24"/>
        </w:rPr>
        <w:t>you</w:t>
      </w:r>
      <w:r>
        <w:rPr>
          <w:rFonts w:ascii="Calibri" w:hAnsi="Calibri" w:cs="Calibri"/>
          <w:sz w:val="24"/>
          <w:szCs w:val="24"/>
        </w:rPr>
        <w:t xml:space="preserve"> have any comments or suggestions</w:t>
      </w:r>
      <w:r w:rsidR="00F749D6">
        <w:rPr>
          <w:rFonts w:ascii="Calibri" w:hAnsi="Calibri" w:cs="Calibri"/>
          <w:sz w:val="24"/>
          <w:szCs w:val="24"/>
        </w:rPr>
        <w:t>,</w:t>
      </w:r>
      <w:r>
        <w:rPr>
          <w:rFonts w:ascii="Calibri" w:hAnsi="Calibri" w:cs="Calibri"/>
          <w:sz w:val="24"/>
          <w:szCs w:val="24"/>
        </w:rPr>
        <w:t xml:space="preserve"> </w:t>
      </w:r>
      <w:r w:rsidRPr="00F749D6">
        <w:rPr>
          <w:rFonts w:ascii="Calibri" w:hAnsi="Calibri" w:cs="Calibri"/>
          <w:noProof/>
          <w:sz w:val="24"/>
          <w:szCs w:val="24"/>
        </w:rPr>
        <w:t>please</w:t>
      </w:r>
      <w:r>
        <w:rPr>
          <w:rFonts w:ascii="Calibri" w:hAnsi="Calibri" w:cs="Calibri"/>
          <w:sz w:val="24"/>
          <w:szCs w:val="24"/>
        </w:rPr>
        <w:t xml:space="preserve"> do feel free to email </w:t>
      </w:r>
      <w:r w:rsidRPr="000236D5">
        <w:rPr>
          <w:rFonts w:ascii="Calibri" w:hAnsi="Calibri" w:cs="Calibri"/>
          <w:noProof/>
          <w:sz w:val="24"/>
          <w:szCs w:val="24"/>
        </w:rPr>
        <w:t>me or Peter</w:t>
      </w:r>
      <w:r>
        <w:rPr>
          <w:rFonts w:ascii="Calibri" w:hAnsi="Calibri" w:cs="Calibri"/>
          <w:sz w:val="24"/>
          <w:szCs w:val="24"/>
        </w:rPr>
        <w:t xml:space="preserve">. </w:t>
      </w:r>
      <w:bookmarkStart w:id="0" w:name="_GoBack"/>
      <w:bookmarkEnd w:id="0"/>
      <w:proofErr w:type="gramStart"/>
      <w:r w:rsidRPr="00F749D6">
        <w:rPr>
          <w:rFonts w:ascii="Calibri" w:hAnsi="Calibri" w:cs="Calibri"/>
          <w:noProof/>
          <w:sz w:val="24"/>
          <w:szCs w:val="24"/>
        </w:rPr>
        <w:t>And,</w:t>
      </w:r>
      <w:r>
        <w:rPr>
          <w:rFonts w:ascii="Calibri" w:hAnsi="Calibri" w:cs="Calibri"/>
          <w:sz w:val="24"/>
          <w:szCs w:val="24"/>
        </w:rPr>
        <w:t xml:space="preserve"> yeah.</w:t>
      </w:r>
      <w:proofErr w:type="gramEnd"/>
      <w:r>
        <w:rPr>
          <w:rFonts w:ascii="Calibri" w:hAnsi="Calibri" w:cs="Calibri"/>
          <w:sz w:val="24"/>
          <w:szCs w:val="24"/>
        </w:rPr>
        <w:t xml:space="preserve"> Thanks again for showing up. </w:t>
      </w:r>
    </w:p>
    <w:p w:rsidR="00F90A2C" w:rsidRDefault="00F90A2C" w:rsidP="004F385B">
      <w:pPr>
        <w:autoSpaceDE w:val="0"/>
        <w:autoSpaceDN w:val="0"/>
        <w:adjustRightInd w:val="0"/>
        <w:spacing w:after="0" w:line="240" w:lineRule="auto"/>
        <w:rPr>
          <w:rFonts w:ascii="Calibri" w:hAnsi="Calibri" w:cs="Calibri"/>
          <w:sz w:val="24"/>
          <w:szCs w:val="24"/>
        </w:rPr>
      </w:pPr>
    </w:p>
    <w:p w:rsidR="004F385B" w:rsidRPr="00AD4F1A" w:rsidRDefault="00E862F5" w:rsidP="004F385B">
      <w:pPr>
        <w:widowControl w:val="0"/>
        <w:autoSpaceDE w:val="0"/>
        <w:autoSpaceDN w:val="0"/>
        <w:adjustRightInd w:val="0"/>
        <w:spacing w:after="0" w:line="240" w:lineRule="auto"/>
        <w:rPr>
          <w:rFonts w:ascii="Calibri" w:hAnsi="Calibri" w:cs="Calibri"/>
          <w:sz w:val="24"/>
          <w:szCs w:val="24"/>
        </w:rPr>
      </w:pPr>
      <w:r>
        <w:rPr>
          <w:rFonts w:ascii="Calibri" w:hAnsi="Calibri" w:cs="Calibri"/>
          <w:sz w:val="24"/>
          <w:szCs w:val="24"/>
        </w:rPr>
        <w:t>[</w:t>
      </w:r>
      <w:r w:rsidR="004F385B" w:rsidRPr="00AD4F1A">
        <w:rPr>
          <w:rFonts w:ascii="Calibri" w:hAnsi="Calibri" w:cs="Calibri"/>
          <w:sz w:val="24"/>
          <w:szCs w:val="24"/>
        </w:rPr>
        <w:t xml:space="preserve">END OF AUDIO </w:t>
      </w:r>
      <w:r w:rsidR="00C1515B">
        <w:rPr>
          <w:rFonts w:ascii="Calibri" w:hAnsi="Calibri" w:cs="Calibri"/>
          <w:sz w:val="24"/>
          <w:szCs w:val="24"/>
        </w:rPr>
        <w:t>57:42</w:t>
      </w:r>
      <w:r w:rsidR="004F385B" w:rsidRPr="00AD4F1A">
        <w:rPr>
          <w:rFonts w:ascii="Calibri" w:hAnsi="Calibri" w:cs="Calibri"/>
          <w:sz w:val="24"/>
          <w:szCs w:val="24"/>
        </w:rPr>
        <w:t>]</w:t>
      </w:r>
    </w:p>
    <w:p w:rsidR="00DE016C" w:rsidRPr="00AD4F1A" w:rsidRDefault="00DE016C" w:rsidP="004F385B">
      <w:pPr>
        <w:widowControl w:val="0"/>
        <w:autoSpaceDE w:val="0"/>
        <w:autoSpaceDN w:val="0"/>
        <w:adjustRightInd w:val="0"/>
        <w:spacing w:after="0" w:line="240" w:lineRule="auto"/>
        <w:rPr>
          <w:rFonts w:ascii="Calibri" w:hAnsi="Calibri" w:cs="Calibri"/>
          <w:sz w:val="24"/>
          <w:szCs w:val="24"/>
        </w:rPr>
      </w:pPr>
    </w:p>
    <w:sectPr w:rsidR="00DE016C" w:rsidRPr="00AD4F1A" w:rsidSect="00717EB2">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isplayBackgroundShape/>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0sTAwMTG1NDc3MbFQ0lEKTi0uzszPAykwqgUAjA98ciwAAAA="/>
  </w:docVars>
  <w:rsids>
    <w:rsidRoot w:val="00AA482F"/>
    <w:rsid w:val="000000AC"/>
    <w:rsid w:val="000001B3"/>
    <w:rsid w:val="00000692"/>
    <w:rsid w:val="000006B7"/>
    <w:rsid w:val="0000096D"/>
    <w:rsid w:val="00001205"/>
    <w:rsid w:val="0000167E"/>
    <w:rsid w:val="00001787"/>
    <w:rsid w:val="00001837"/>
    <w:rsid w:val="00001A95"/>
    <w:rsid w:val="00001AAA"/>
    <w:rsid w:val="00001E08"/>
    <w:rsid w:val="00001F88"/>
    <w:rsid w:val="00002240"/>
    <w:rsid w:val="0000255D"/>
    <w:rsid w:val="000027AA"/>
    <w:rsid w:val="00002BC8"/>
    <w:rsid w:val="00002E94"/>
    <w:rsid w:val="00003287"/>
    <w:rsid w:val="00003E31"/>
    <w:rsid w:val="00003E38"/>
    <w:rsid w:val="00003FD8"/>
    <w:rsid w:val="0000414E"/>
    <w:rsid w:val="000042DA"/>
    <w:rsid w:val="0000433D"/>
    <w:rsid w:val="0000446B"/>
    <w:rsid w:val="0000486D"/>
    <w:rsid w:val="00004A39"/>
    <w:rsid w:val="00004D4A"/>
    <w:rsid w:val="00004ECE"/>
    <w:rsid w:val="0000529B"/>
    <w:rsid w:val="00005619"/>
    <w:rsid w:val="0000571F"/>
    <w:rsid w:val="000059EF"/>
    <w:rsid w:val="00005C1E"/>
    <w:rsid w:val="00005D80"/>
    <w:rsid w:val="000062F1"/>
    <w:rsid w:val="00006300"/>
    <w:rsid w:val="000064E8"/>
    <w:rsid w:val="00006746"/>
    <w:rsid w:val="00006791"/>
    <w:rsid w:val="000069E2"/>
    <w:rsid w:val="00006C3D"/>
    <w:rsid w:val="0000706A"/>
    <w:rsid w:val="00007227"/>
    <w:rsid w:val="000073E9"/>
    <w:rsid w:val="00007BB0"/>
    <w:rsid w:val="00007C3B"/>
    <w:rsid w:val="0001016C"/>
    <w:rsid w:val="0001040F"/>
    <w:rsid w:val="00010455"/>
    <w:rsid w:val="000105B3"/>
    <w:rsid w:val="000105E9"/>
    <w:rsid w:val="00010625"/>
    <w:rsid w:val="00010626"/>
    <w:rsid w:val="0001075C"/>
    <w:rsid w:val="000109D9"/>
    <w:rsid w:val="00010D6D"/>
    <w:rsid w:val="00010DC8"/>
    <w:rsid w:val="00010FDA"/>
    <w:rsid w:val="00011025"/>
    <w:rsid w:val="000110B5"/>
    <w:rsid w:val="000110FD"/>
    <w:rsid w:val="00011413"/>
    <w:rsid w:val="000115FF"/>
    <w:rsid w:val="0001179B"/>
    <w:rsid w:val="00011816"/>
    <w:rsid w:val="0001193B"/>
    <w:rsid w:val="00011A3D"/>
    <w:rsid w:val="00011A5D"/>
    <w:rsid w:val="00012431"/>
    <w:rsid w:val="00012713"/>
    <w:rsid w:val="00012B52"/>
    <w:rsid w:val="00012BE9"/>
    <w:rsid w:val="00012D73"/>
    <w:rsid w:val="000131B5"/>
    <w:rsid w:val="00013733"/>
    <w:rsid w:val="000139AD"/>
    <w:rsid w:val="00013DEF"/>
    <w:rsid w:val="000140C6"/>
    <w:rsid w:val="0001418F"/>
    <w:rsid w:val="000146B4"/>
    <w:rsid w:val="000146F4"/>
    <w:rsid w:val="00014A87"/>
    <w:rsid w:val="00014C69"/>
    <w:rsid w:val="00014CBA"/>
    <w:rsid w:val="00014CDA"/>
    <w:rsid w:val="000151C1"/>
    <w:rsid w:val="000153A5"/>
    <w:rsid w:val="0001617E"/>
    <w:rsid w:val="000162CC"/>
    <w:rsid w:val="00016678"/>
    <w:rsid w:val="000166B6"/>
    <w:rsid w:val="00016887"/>
    <w:rsid w:val="00016B31"/>
    <w:rsid w:val="00016B7A"/>
    <w:rsid w:val="00017060"/>
    <w:rsid w:val="000170AA"/>
    <w:rsid w:val="000174B0"/>
    <w:rsid w:val="00017835"/>
    <w:rsid w:val="00017BDA"/>
    <w:rsid w:val="00017F59"/>
    <w:rsid w:val="0002046C"/>
    <w:rsid w:val="00020674"/>
    <w:rsid w:val="000207FC"/>
    <w:rsid w:val="00020AFE"/>
    <w:rsid w:val="00020B4A"/>
    <w:rsid w:val="00020CA3"/>
    <w:rsid w:val="00021129"/>
    <w:rsid w:val="000211B5"/>
    <w:rsid w:val="000211FE"/>
    <w:rsid w:val="000212D2"/>
    <w:rsid w:val="000215DA"/>
    <w:rsid w:val="000216E8"/>
    <w:rsid w:val="000217F4"/>
    <w:rsid w:val="00021AC4"/>
    <w:rsid w:val="00021B46"/>
    <w:rsid w:val="00021C05"/>
    <w:rsid w:val="00021C30"/>
    <w:rsid w:val="00021D0B"/>
    <w:rsid w:val="00021D62"/>
    <w:rsid w:val="00021D8C"/>
    <w:rsid w:val="00022546"/>
    <w:rsid w:val="00022AFA"/>
    <w:rsid w:val="00022D56"/>
    <w:rsid w:val="00022E1A"/>
    <w:rsid w:val="000232B3"/>
    <w:rsid w:val="000233B7"/>
    <w:rsid w:val="0002341A"/>
    <w:rsid w:val="000236D5"/>
    <w:rsid w:val="000237F5"/>
    <w:rsid w:val="00023A2C"/>
    <w:rsid w:val="00023B2B"/>
    <w:rsid w:val="00023DB9"/>
    <w:rsid w:val="00023F3C"/>
    <w:rsid w:val="000240D8"/>
    <w:rsid w:val="0002423E"/>
    <w:rsid w:val="00024542"/>
    <w:rsid w:val="00024BD8"/>
    <w:rsid w:val="00024D51"/>
    <w:rsid w:val="00024D71"/>
    <w:rsid w:val="00025434"/>
    <w:rsid w:val="000254F5"/>
    <w:rsid w:val="0002563B"/>
    <w:rsid w:val="00025664"/>
    <w:rsid w:val="00025C97"/>
    <w:rsid w:val="000265F2"/>
    <w:rsid w:val="0002695E"/>
    <w:rsid w:val="00026A07"/>
    <w:rsid w:val="00026ACF"/>
    <w:rsid w:val="00026CD9"/>
    <w:rsid w:val="00026D10"/>
    <w:rsid w:val="00026F1A"/>
    <w:rsid w:val="0002714A"/>
    <w:rsid w:val="000271FD"/>
    <w:rsid w:val="00027261"/>
    <w:rsid w:val="00027391"/>
    <w:rsid w:val="00027691"/>
    <w:rsid w:val="000278F3"/>
    <w:rsid w:val="00027CD2"/>
    <w:rsid w:val="00027CF8"/>
    <w:rsid w:val="00027EE8"/>
    <w:rsid w:val="00027EEE"/>
    <w:rsid w:val="0003002B"/>
    <w:rsid w:val="0003025E"/>
    <w:rsid w:val="0003029A"/>
    <w:rsid w:val="000307C0"/>
    <w:rsid w:val="00031504"/>
    <w:rsid w:val="0003186E"/>
    <w:rsid w:val="0003196C"/>
    <w:rsid w:val="00031A6A"/>
    <w:rsid w:val="00031A9F"/>
    <w:rsid w:val="00031AB5"/>
    <w:rsid w:val="00031B8E"/>
    <w:rsid w:val="00031C28"/>
    <w:rsid w:val="00031DDD"/>
    <w:rsid w:val="00032278"/>
    <w:rsid w:val="00032682"/>
    <w:rsid w:val="000328B6"/>
    <w:rsid w:val="00032940"/>
    <w:rsid w:val="00032B92"/>
    <w:rsid w:val="00032BAA"/>
    <w:rsid w:val="00032BB4"/>
    <w:rsid w:val="00032C87"/>
    <w:rsid w:val="00032DE5"/>
    <w:rsid w:val="00032F11"/>
    <w:rsid w:val="00032F6B"/>
    <w:rsid w:val="000331B8"/>
    <w:rsid w:val="0003333F"/>
    <w:rsid w:val="00033342"/>
    <w:rsid w:val="0003350B"/>
    <w:rsid w:val="000337D2"/>
    <w:rsid w:val="00033A63"/>
    <w:rsid w:val="00033A99"/>
    <w:rsid w:val="0003409E"/>
    <w:rsid w:val="0003455C"/>
    <w:rsid w:val="00034A9B"/>
    <w:rsid w:val="00034AB5"/>
    <w:rsid w:val="00034BB6"/>
    <w:rsid w:val="00034CF6"/>
    <w:rsid w:val="00034D13"/>
    <w:rsid w:val="00034DD8"/>
    <w:rsid w:val="00034E9F"/>
    <w:rsid w:val="00035229"/>
    <w:rsid w:val="00035252"/>
    <w:rsid w:val="000355F2"/>
    <w:rsid w:val="00035661"/>
    <w:rsid w:val="00035901"/>
    <w:rsid w:val="00035CBF"/>
    <w:rsid w:val="00035D96"/>
    <w:rsid w:val="00036268"/>
    <w:rsid w:val="0003667D"/>
    <w:rsid w:val="000367A2"/>
    <w:rsid w:val="00036C5B"/>
    <w:rsid w:val="00036EF4"/>
    <w:rsid w:val="0003765A"/>
    <w:rsid w:val="00037817"/>
    <w:rsid w:val="000378C3"/>
    <w:rsid w:val="00040203"/>
    <w:rsid w:val="000407D0"/>
    <w:rsid w:val="00040831"/>
    <w:rsid w:val="000408A6"/>
    <w:rsid w:val="00040BA6"/>
    <w:rsid w:val="00041282"/>
    <w:rsid w:val="000412DC"/>
    <w:rsid w:val="00041565"/>
    <w:rsid w:val="0004171F"/>
    <w:rsid w:val="00041869"/>
    <w:rsid w:val="0004189C"/>
    <w:rsid w:val="00041CCD"/>
    <w:rsid w:val="00041DEB"/>
    <w:rsid w:val="00042064"/>
    <w:rsid w:val="0004220C"/>
    <w:rsid w:val="0004246A"/>
    <w:rsid w:val="00042A44"/>
    <w:rsid w:val="00042AEF"/>
    <w:rsid w:val="00042BD2"/>
    <w:rsid w:val="00042E5F"/>
    <w:rsid w:val="00042E90"/>
    <w:rsid w:val="000435E2"/>
    <w:rsid w:val="00043633"/>
    <w:rsid w:val="000439D9"/>
    <w:rsid w:val="00043AB0"/>
    <w:rsid w:val="0004406B"/>
    <w:rsid w:val="000441C0"/>
    <w:rsid w:val="0004426A"/>
    <w:rsid w:val="00044294"/>
    <w:rsid w:val="0004431F"/>
    <w:rsid w:val="00044603"/>
    <w:rsid w:val="00044765"/>
    <w:rsid w:val="0004480C"/>
    <w:rsid w:val="00044C52"/>
    <w:rsid w:val="00044D44"/>
    <w:rsid w:val="00045028"/>
    <w:rsid w:val="00045076"/>
    <w:rsid w:val="000454AA"/>
    <w:rsid w:val="000457DE"/>
    <w:rsid w:val="000457EE"/>
    <w:rsid w:val="00045AC8"/>
    <w:rsid w:val="00045C8D"/>
    <w:rsid w:val="00045D05"/>
    <w:rsid w:val="00045D99"/>
    <w:rsid w:val="00045E2F"/>
    <w:rsid w:val="000461CF"/>
    <w:rsid w:val="000465E0"/>
    <w:rsid w:val="00046638"/>
    <w:rsid w:val="00046CD7"/>
    <w:rsid w:val="00047098"/>
    <w:rsid w:val="00047107"/>
    <w:rsid w:val="00047120"/>
    <w:rsid w:val="00047248"/>
    <w:rsid w:val="00047285"/>
    <w:rsid w:val="000474CB"/>
    <w:rsid w:val="000477A8"/>
    <w:rsid w:val="00047BFC"/>
    <w:rsid w:val="00047DE9"/>
    <w:rsid w:val="00047DFF"/>
    <w:rsid w:val="00047E70"/>
    <w:rsid w:val="0005005D"/>
    <w:rsid w:val="00050186"/>
    <w:rsid w:val="000502B9"/>
    <w:rsid w:val="000506C1"/>
    <w:rsid w:val="00050821"/>
    <w:rsid w:val="00050BED"/>
    <w:rsid w:val="00050D69"/>
    <w:rsid w:val="00050DFE"/>
    <w:rsid w:val="00050F95"/>
    <w:rsid w:val="000512FB"/>
    <w:rsid w:val="000513D5"/>
    <w:rsid w:val="00051433"/>
    <w:rsid w:val="000514CA"/>
    <w:rsid w:val="00051596"/>
    <w:rsid w:val="00051597"/>
    <w:rsid w:val="0005161F"/>
    <w:rsid w:val="0005196D"/>
    <w:rsid w:val="000519C7"/>
    <w:rsid w:val="00051A1F"/>
    <w:rsid w:val="00051B21"/>
    <w:rsid w:val="00051CC6"/>
    <w:rsid w:val="0005201D"/>
    <w:rsid w:val="0005211D"/>
    <w:rsid w:val="0005211F"/>
    <w:rsid w:val="00052480"/>
    <w:rsid w:val="000524DB"/>
    <w:rsid w:val="000526B6"/>
    <w:rsid w:val="00052832"/>
    <w:rsid w:val="0005292E"/>
    <w:rsid w:val="00052A82"/>
    <w:rsid w:val="00052D14"/>
    <w:rsid w:val="00052F3C"/>
    <w:rsid w:val="000535DA"/>
    <w:rsid w:val="00053627"/>
    <w:rsid w:val="00053BAC"/>
    <w:rsid w:val="00053BFA"/>
    <w:rsid w:val="00054028"/>
    <w:rsid w:val="0005423F"/>
    <w:rsid w:val="000545C6"/>
    <w:rsid w:val="000546E6"/>
    <w:rsid w:val="000546FF"/>
    <w:rsid w:val="000547A3"/>
    <w:rsid w:val="00054858"/>
    <w:rsid w:val="000549DA"/>
    <w:rsid w:val="00054B49"/>
    <w:rsid w:val="00054E0B"/>
    <w:rsid w:val="00055896"/>
    <w:rsid w:val="00055C7A"/>
    <w:rsid w:val="00055EBB"/>
    <w:rsid w:val="000560FE"/>
    <w:rsid w:val="000561D0"/>
    <w:rsid w:val="00056567"/>
    <w:rsid w:val="00056633"/>
    <w:rsid w:val="000567CA"/>
    <w:rsid w:val="00056B58"/>
    <w:rsid w:val="00056D2C"/>
    <w:rsid w:val="00056EF5"/>
    <w:rsid w:val="000570E2"/>
    <w:rsid w:val="000572F0"/>
    <w:rsid w:val="000573F8"/>
    <w:rsid w:val="0005762D"/>
    <w:rsid w:val="00057A17"/>
    <w:rsid w:val="00057BBC"/>
    <w:rsid w:val="00057D7F"/>
    <w:rsid w:val="00057E6B"/>
    <w:rsid w:val="00057EEA"/>
    <w:rsid w:val="00057FBC"/>
    <w:rsid w:val="0006043D"/>
    <w:rsid w:val="00060A34"/>
    <w:rsid w:val="00060E94"/>
    <w:rsid w:val="0006102D"/>
    <w:rsid w:val="0006187C"/>
    <w:rsid w:val="000618D8"/>
    <w:rsid w:val="00061BC4"/>
    <w:rsid w:val="00061C4D"/>
    <w:rsid w:val="00061DD5"/>
    <w:rsid w:val="000620A4"/>
    <w:rsid w:val="00062214"/>
    <w:rsid w:val="0006222A"/>
    <w:rsid w:val="00062282"/>
    <w:rsid w:val="0006243B"/>
    <w:rsid w:val="0006283B"/>
    <w:rsid w:val="000628B5"/>
    <w:rsid w:val="00062919"/>
    <w:rsid w:val="00062CF3"/>
    <w:rsid w:val="00062F88"/>
    <w:rsid w:val="0006320A"/>
    <w:rsid w:val="00063314"/>
    <w:rsid w:val="0006384D"/>
    <w:rsid w:val="00063B5D"/>
    <w:rsid w:val="00063C41"/>
    <w:rsid w:val="00063C57"/>
    <w:rsid w:val="00063C90"/>
    <w:rsid w:val="00064082"/>
    <w:rsid w:val="000641FD"/>
    <w:rsid w:val="00064231"/>
    <w:rsid w:val="000645B9"/>
    <w:rsid w:val="00064718"/>
    <w:rsid w:val="0006499A"/>
    <w:rsid w:val="00064B5B"/>
    <w:rsid w:val="00064C7D"/>
    <w:rsid w:val="000652B7"/>
    <w:rsid w:val="000655E2"/>
    <w:rsid w:val="0006569B"/>
    <w:rsid w:val="00065857"/>
    <w:rsid w:val="000658E4"/>
    <w:rsid w:val="00065A00"/>
    <w:rsid w:val="00065B7F"/>
    <w:rsid w:val="00065E2E"/>
    <w:rsid w:val="00065E5F"/>
    <w:rsid w:val="00065F8B"/>
    <w:rsid w:val="000660F4"/>
    <w:rsid w:val="00066145"/>
    <w:rsid w:val="00066166"/>
    <w:rsid w:val="00066738"/>
    <w:rsid w:val="000668F3"/>
    <w:rsid w:val="00066CBA"/>
    <w:rsid w:val="00066DB2"/>
    <w:rsid w:val="00066F55"/>
    <w:rsid w:val="00067101"/>
    <w:rsid w:val="00067160"/>
    <w:rsid w:val="0006719C"/>
    <w:rsid w:val="000672BB"/>
    <w:rsid w:val="00067455"/>
    <w:rsid w:val="00067553"/>
    <w:rsid w:val="0006775A"/>
    <w:rsid w:val="0006778D"/>
    <w:rsid w:val="00067F26"/>
    <w:rsid w:val="0007025B"/>
    <w:rsid w:val="00070320"/>
    <w:rsid w:val="00070581"/>
    <w:rsid w:val="000706AD"/>
    <w:rsid w:val="000706E6"/>
    <w:rsid w:val="000708D6"/>
    <w:rsid w:val="0007097B"/>
    <w:rsid w:val="00070A0F"/>
    <w:rsid w:val="00070F0C"/>
    <w:rsid w:val="00070F49"/>
    <w:rsid w:val="00070F58"/>
    <w:rsid w:val="00071590"/>
    <w:rsid w:val="000715F2"/>
    <w:rsid w:val="000716DE"/>
    <w:rsid w:val="00071A7E"/>
    <w:rsid w:val="000720E5"/>
    <w:rsid w:val="000720F3"/>
    <w:rsid w:val="00072474"/>
    <w:rsid w:val="0007259C"/>
    <w:rsid w:val="000726D2"/>
    <w:rsid w:val="000727EF"/>
    <w:rsid w:val="000728BF"/>
    <w:rsid w:val="00072950"/>
    <w:rsid w:val="0007296D"/>
    <w:rsid w:val="00072B26"/>
    <w:rsid w:val="00072C91"/>
    <w:rsid w:val="00072D8A"/>
    <w:rsid w:val="00073272"/>
    <w:rsid w:val="00073367"/>
    <w:rsid w:val="00073575"/>
    <w:rsid w:val="00073711"/>
    <w:rsid w:val="00073C24"/>
    <w:rsid w:val="00073E4C"/>
    <w:rsid w:val="000745E0"/>
    <w:rsid w:val="00074B2B"/>
    <w:rsid w:val="00075019"/>
    <w:rsid w:val="000751F7"/>
    <w:rsid w:val="00075314"/>
    <w:rsid w:val="000754F0"/>
    <w:rsid w:val="000755B3"/>
    <w:rsid w:val="00075650"/>
    <w:rsid w:val="00075870"/>
    <w:rsid w:val="00075B36"/>
    <w:rsid w:val="00075C1C"/>
    <w:rsid w:val="00075D49"/>
    <w:rsid w:val="0007602C"/>
    <w:rsid w:val="00076253"/>
    <w:rsid w:val="00076616"/>
    <w:rsid w:val="00076A10"/>
    <w:rsid w:val="00076F12"/>
    <w:rsid w:val="00077130"/>
    <w:rsid w:val="0007731C"/>
    <w:rsid w:val="00077494"/>
    <w:rsid w:val="0007767E"/>
    <w:rsid w:val="00077881"/>
    <w:rsid w:val="0007795D"/>
    <w:rsid w:val="00077986"/>
    <w:rsid w:val="00077B56"/>
    <w:rsid w:val="00077E85"/>
    <w:rsid w:val="00080373"/>
    <w:rsid w:val="00080B9D"/>
    <w:rsid w:val="00080C58"/>
    <w:rsid w:val="00080C91"/>
    <w:rsid w:val="00080CEF"/>
    <w:rsid w:val="00081581"/>
    <w:rsid w:val="00081894"/>
    <w:rsid w:val="00081B62"/>
    <w:rsid w:val="00081B6B"/>
    <w:rsid w:val="00081D0A"/>
    <w:rsid w:val="00082199"/>
    <w:rsid w:val="00082482"/>
    <w:rsid w:val="000825B0"/>
    <w:rsid w:val="00082945"/>
    <w:rsid w:val="00082C0A"/>
    <w:rsid w:val="00082E1A"/>
    <w:rsid w:val="0008346A"/>
    <w:rsid w:val="00083521"/>
    <w:rsid w:val="000836E7"/>
    <w:rsid w:val="0008395F"/>
    <w:rsid w:val="00083997"/>
    <w:rsid w:val="00083AD6"/>
    <w:rsid w:val="00083D42"/>
    <w:rsid w:val="00084471"/>
    <w:rsid w:val="0008480F"/>
    <w:rsid w:val="00084E31"/>
    <w:rsid w:val="00084FD6"/>
    <w:rsid w:val="00085422"/>
    <w:rsid w:val="0008581E"/>
    <w:rsid w:val="00085FFE"/>
    <w:rsid w:val="00086024"/>
    <w:rsid w:val="000863B4"/>
    <w:rsid w:val="0008641F"/>
    <w:rsid w:val="000864C5"/>
    <w:rsid w:val="00086555"/>
    <w:rsid w:val="00086CE0"/>
    <w:rsid w:val="00086FDC"/>
    <w:rsid w:val="00087044"/>
    <w:rsid w:val="00087107"/>
    <w:rsid w:val="0008732D"/>
    <w:rsid w:val="000876BB"/>
    <w:rsid w:val="00087E8B"/>
    <w:rsid w:val="00090196"/>
    <w:rsid w:val="000903C4"/>
    <w:rsid w:val="0009070F"/>
    <w:rsid w:val="000907F3"/>
    <w:rsid w:val="00090BA6"/>
    <w:rsid w:val="00090F30"/>
    <w:rsid w:val="00091328"/>
    <w:rsid w:val="000915AF"/>
    <w:rsid w:val="000915CA"/>
    <w:rsid w:val="0009180A"/>
    <w:rsid w:val="00091839"/>
    <w:rsid w:val="00091982"/>
    <w:rsid w:val="00091A43"/>
    <w:rsid w:val="00091AD8"/>
    <w:rsid w:val="00091BC7"/>
    <w:rsid w:val="00091C45"/>
    <w:rsid w:val="00092274"/>
    <w:rsid w:val="00092678"/>
    <w:rsid w:val="00092708"/>
    <w:rsid w:val="000928F3"/>
    <w:rsid w:val="00092BBE"/>
    <w:rsid w:val="00092BD5"/>
    <w:rsid w:val="00092BDC"/>
    <w:rsid w:val="00092C38"/>
    <w:rsid w:val="00092FE2"/>
    <w:rsid w:val="000931C3"/>
    <w:rsid w:val="0009336F"/>
    <w:rsid w:val="000936BD"/>
    <w:rsid w:val="00093A5C"/>
    <w:rsid w:val="00094699"/>
    <w:rsid w:val="00094DF0"/>
    <w:rsid w:val="00094E7A"/>
    <w:rsid w:val="00094F7C"/>
    <w:rsid w:val="00095496"/>
    <w:rsid w:val="00095D06"/>
    <w:rsid w:val="00095D7E"/>
    <w:rsid w:val="00095EF3"/>
    <w:rsid w:val="00095EFA"/>
    <w:rsid w:val="00095F45"/>
    <w:rsid w:val="00095FBB"/>
    <w:rsid w:val="00096217"/>
    <w:rsid w:val="000962D3"/>
    <w:rsid w:val="00096315"/>
    <w:rsid w:val="000965DD"/>
    <w:rsid w:val="000967CA"/>
    <w:rsid w:val="00097382"/>
    <w:rsid w:val="0009760F"/>
    <w:rsid w:val="000977CD"/>
    <w:rsid w:val="000977EF"/>
    <w:rsid w:val="00097A08"/>
    <w:rsid w:val="00097AA7"/>
    <w:rsid w:val="00097B2E"/>
    <w:rsid w:val="00097B5F"/>
    <w:rsid w:val="00097C0D"/>
    <w:rsid w:val="00097C43"/>
    <w:rsid w:val="00097EDB"/>
    <w:rsid w:val="00097F27"/>
    <w:rsid w:val="000A01D3"/>
    <w:rsid w:val="000A0437"/>
    <w:rsid w:val="000A0456"/>
    <w:rsid w:val="000A07E8"/>
    <w:rsid w:val="000A0988"/>
    <w:rsid w:val="000A098F"/>
    <w:rsid w:val="000A0B60"/>
    <w:rsid w:val="000A0CB1"/>
    <w:rsid w:val="000A0D7F"/>
    <w:rsid w:val="000A0E5E"/>
    <w:rsid w:val="000A0F0E"/>
    <w:rsid w:val="000A1046"/>
    <w:rsid w:val="000A1122"/>
    <w:rsid w:val="000A1529"/>
    <w:rsid w:val="000A171A"/>
    <w:rsid w:val="000A18DC"/>
    <w:rsid w:val="000A1A8A"/>
    <w:rsid w:val="000A1BD4"/>
    <w:rsid w:val="000A1C4A"/>
    <w:rsid w:val="000A2006"/>
    <w:rsid w:val="000A2291"/>
    <w:rsid w:val="000A248D"/>
    <w:rsid w:val="000A29E2"/>
    <w:rsid w:val="000A2C5E"/>
    <w:rsid w:val="000A2CEA"/>
    <w:rsid w:val="000A2E17"/>
    <w:rsid w:val="000A2F79"/>
    <w:rsid w:val="000A2FCC"/>
    <w:rsid w:val="000A3801"/>
    <w:rsid w:val="000A4075"/>
    <w:rsid w:val="000A45B8"/>
    <w:rsid w:val="000A48BA"/>
    <w:rsid w:val="000A48D6"/>
    <w:rsid w:val="000A4E54"/>
    <w:rsid w:val="000A526A"/>
    <w:rsid w:val="000A53A0"/>
    <w:rsid w:val="000A547D"/>
    <w:rsid w:val="000A55A0"/>
    <w:rsid w:val="000A56D2"/>
    <w:rsid w:val="000A582A"/>
    <w:rsid w:val="000A58A7"/>
    <w:rsid w:val="000A592F"/>
    <w:rsid w:val="000A5935"/>
    <w:rsid w:val="000A599C"/>
    <w:rsid w:val="000A5B4D"/>
    <w:rsid w:val="000A5B6E"/>
    <w:rsid w:val="000A5DC8"/>
    <w:rsid w:val="000A626B"/>
    <w:rsid w:val="000A62F9"/>
    <w:rsid w:val="000A6532"/>
    <w:rsid w:val="000A66DE"/>
    <w:rsid w:val="000A6916"/>
    <w:rsid w:val="000A6B4F"/>
    <w:rsid w:val="000A6B50"/>
    <w:rsid w:val="000A7319"/>
    <w:rsid w:val="000A731A"/>
    <w:rsid w:val="000A77FE"/>
    <w:rsid w:val="000A7D9A"/>
    <w:rsid w:val="000A7DD5"/>
    <w:rsid w:val="000B0093"/>
    <w:rsid w:val="000B00A6"/>
    <w:rsid w:val="000B0757"/>
    <w:rsid w:val="000B0763"/>
    <w:rsid w:val="000B09B4"/>
    <w:rsid w:val="000B0AB5"/>
    <w:rsid w:val="000B0ADB"/>
    <w:rsid w:val="000B0F5D"/>
    <w:rsid w:val="000B1067"/>
    <w:rsid w:val="000B14C3"/>
    <w:rsid w:val="000B1CF3"/>
    <w:rsid w:val="000B1D49"/>
    <w:rsid w:val="000B2162"/>
    <w:rsid w:val="000B22DC"/>
    <w:rsid w:val="000B23B9"/>
    <w:rsid w:val="000B2451"/>
    <w:rsid w:val="000B2DF6"/>
    <w:rsid w:val="000B2E42"/>
    <w:rsid w:val="000B2F59"/>
    <w:rsid w:val="000B31B4"/>
    <w:rsid w:val="000B31E7"/>
    <w:rsid w:val="000B31EF"/>
    <w:rsid w:val="000B3465"/>
    <w:rsid w:val="000B3B82"/>
    <w:rsid w:val="000B40C9"/>
    <w:rsid w:val="000B45F0"/>
    <w:rsid w:val="000B4693"/>
    <w:rsid w:val="000B476E"/>
    <w:rsid w:val="000B47AB"/>
    <w:rsid w:val="000B47E6"/>
    <w:rsid w:val="000B490B"/>
    <w:rsid w:val="000B4B7D"/>
    <w:rsid w:val="000B4C48"/>
    <w:rsid w:val="000B4DA5"/>
    <w:rsid w:val="000B4E1C"/>
    <w:rsid w:val="000B4EB1"/>
    <w:rsid w:val="000B4F14"/>
    <w:rsid w:val="000B5294"/>
    <w:rsid w:val="000B5342"/>
    <w:rsid w:val="000B5A36"/>
    <w:rsid w:val="000B5AFF"/>
    <w:rsid w:val="000B5BA3"/>
    <w:rsid w:val="000B5D06"/>
    <w:rsid w:val="000B5F22"/>
    <w:rsid w:val="000B6206"/>
    <w:rsid w:val="000B661F"/>
    <w:rsid w:val="000B69D0"/>
    <w:rsid w:val="000B6A10"/>
    <w:rsid w:val="000B6AB3"/>
    <w:rsid w:val="000B6F75"/>
    <w:rsid w:val="000B7362"/>
    <w:rsid w:val="000B73E8"/>
    <w:rsid w:val="000B7737"/>
    <w:rsid w:val="000B7992"/>
    <w:rsid w:val="000B7BF8"/>
    <w:rsid w:val="000B7E4A"/>
    <w:rsid w:val="000B7E6C"/>
    <w:rsid w:val="000C002A"/>
    <w:rsid w:val="000C0816"/>
    <w:rsid w:val="000C0831"/>
    <w:rsid w:val="000C0878"/>
    <w:rsid w:val="000C10CB"/>
    <w:rsid w:val="000C14BB"/>
    <w:rsid w:val="000C1504"/>
    <w:rsid w:val="000C152E"/>
    <w:rsid w:val="000C1885"/>
    <w:rsid w:val="000C1B47"/>
    <w:rsid w:val="000C1D1D"/>
    <w:rsid w:val="000C1DAC"/>
    <w:rsid w:val="000C1F0E"/>
    <w:rsid w:val="000C1F14"/>
    <w:rsid w:val="000C2039"/>
    <w:rsid w:val="000C2679"/>
    <w:rsid w:val="000C2978"/>
    <w:rsid w:val="000C29B5"/>
    <w:rsid w:val="000C2A1F"/>
    <w:rsid w:val="000C2C8A"/>
    <w:rsid w:val="000C2CA1"/>
    <w:rsid w:val="000C2D06"/>
    <w:rsid w:val="000C2D36"/>
    <w:rsid w:val="000C3398"/>
    <w:rsid w:val="000C347D"/>
    <w:rsid w:val="000C39C3"/>
    <w:rsid w:val="000C3AB5"/>
    <w:rsid w:val="000C3C46"/>
    <w:rsid w:val="000C3E39"/>
    <w:rsid w:val="000C4025"/>
    <w:rsid w:val="000C4115"/>
    <w:rsid w:val="000C419F"/>
    <w:rsid w:val="000C41B5"/>
    <w:rsid w:val="000C4789"/>
    <w:rsid w:val="000C4840"/>
    <w:rsid w:val="000C4ADA"/>
    <w:rsid w:val="000C4AE3"/>
    <w:rsid w:val="000C4B6A"/>
    <w:rsid w:val="000C4C58"/>
    <w:rsid w:val="000C4DEB"/>
    <w:rsid w:val="000C568C"/>
    <w:rsid w:val="000C5840"/>
    <w:rsid w:val="000C5B3A"/>
    <w:rsid w:val="000C5C4E"/>
    <w:rsid w:val="000C5F1A"/>
    <w:rsid w:val="000C601D"/>
    <w:rsid w:val="000C6851"/>
    <w:rsid w:val="000C69F4"/>
    <w:rsid w:val="000C6AEC"/>
    <w:rsid w:val="000C6B92"/>
    <w:rsid w:val="000C6C99"/>
    <w:rsid w:val="000C6D41"/>
    <w:rsid w:val="000C6DAC"/>
    <w:rsid w:val="000C6F1F"/>
    <w:rsid w:val="000C6FA7"/>
    <w:rsid w:val="000C7016"/>
    <w:rsid w:val="000C70F2"/>
    <w:rsid w:val="000C72BA"/>
    <w:rsid w:val="000C7446"/>
    <w:rsid w:val="000C750C"/>
    <w:rsid w:val="000C7750"/>
    <w:rsid w:val="000C7877"/>
    <w:rsid w:val="000C7CAA"/>
    <w:rsid w:val="000C7E59"/>
    <w:rsid w:val="000C7FDD"/>
    <w:rsid w:val="000D05CE"/>
    <w:rsid w:val="000D0735"/>
    <w:rsid w:val="000D0873"/>
    <w:rsid w:val="000D0A88"/>
    <w:rsid w:val="000D0C4A"/>
    <w:rsid w:val="000D0C91"/>
    <w:rsid w:val="000D0D29"/>
    <w:rsid w:val="000D0F7A"/>
    <w:rsid w:val="000D1551"/>
    <w:rsid w:val="000D1932"/>
    <w:rsid w:val="000D1AB4"/>
    <w:rsid w:val="000D2073"/>
    <w:rsid w:val="000D24F2"/>
    <w:rsid w:val="000D25D3"/>
    <w:rsid w:val="000D2742"/>
    <w:rsid w:val="000D2813"/>
    <w:rsid w:val="000D2C12"/>
    <w:rsid w:val="000D2E04"/>
    <w:rsid w:val="000D30BD"/>
    <w:rsid w:val="000D3408"/>
    <w:rsid w:val="000D378E"/>
    <w:rsid w:val="000D3D04"/>
    <w:rsid w:val="000D3D43"/>
    <w:rsid w:val="000D3D8F"/>
    <w:rsid w:val="000D3F34"/>
    <w:rsid w:val="000D4588"/>
    <w:rsid w:val="000D478B"/>
    <w:rsid w:val="000D4905"/>
    <w:rsid w:val="000D4986"/>
    <w:rsid w:val="000D49A6"/>
    <w:rsid w:val="000D4A36"/>
    <w:rsid w:val="000D4AF8"/>
    <w:rsid w:val="000D4C4B"/>
    <w:rsid w:val="000D4CAF"/>
    <w:rsid w:val="000D4E79"/>
    <w:rsid w:val="000D530B"/>
    <w:rsid w:val="000D530F"/>
    <w:rsid w:val="000D5420"/>
    <w:rsid w:val="000D5B1E"/>
    <w:rsid w:val="000D5C3F"/>
    <w:rsid w:val="000D5F53"/>
    <w:rsid w:val="000D65A5"/>
    <w:rsid w:val="000D661D"/>
    <w:rsid w:val="000D6640"/>
    <w:rsid w:val="000D6695"/>
    <w:rsid w:val="000D6F51"/>
    <w:rsid w:val="000D717C"/>
    <w:rsid w:val="000D7413"/>
    <w:rsid w:val="000D75F7"/>
    <w:rsid w:val="000E00BA"/>
    <w:rsid w:val="000E00D1"/>
    <w:rsid w:val="000E0187"/>
    <w:rsid w:val="000E037E"/>
    <w:rsid w:val="000E048C"/>
    <w:rsid w:val="000E04B1"/>
    <w:rsid w:val="000E0556"/>
    <w:rsid w:val="000E05C0"/>
    <w:rsid w:val="000E061A"/>
    <w:rsid w:val="000E08A5"/>
    <w:rsid w:val="000E134E"/>
    <w:rsid w:val="000E150E"/>
    <w:rsid w:val="000E15B8"/>
    <w:rsid w:val="000E17CA"/>
    <w:rsid w:val="000E1C68"/>
    <w:rsid w:val="000E22C3"/>
    <w:rsid w:val="000E22EE"/>
    <w:rsid w:val="000E2458"/>
    <w:rsid w:val="000E28BD"/>
    <w:rsid w:val="000E2B92"/>
    <w:rsid w:val="000E2CCF"/>
    <w:rsid w:val="000E3048"/>
    <w:rsid w:val="000E318E"/>
    <w:rsid w:val="000E31F1"/>
    <w:rsid w:val="000E329B"/>
    <w:rsid w:val="000E32DE"/>
    <w:rsid w:val="000E3607"/>
    <w:rsid w:val="000E3DE4"/>
    <w:rsid w:val="000E3E17"/>
    <w:rsid w:val="000E3E3A"/>
    <w:rsid w:val="000E3E79"/>
    <w:rsid w:val="000E3FAA"/>
    <w:rsid w:val="000E43B6"/>
    <w:rsid w:val="000E4735"/>
    <w:rsid w:val="000E4827"/>
    <w:rsid w:val="000E4AEC"/>
    <w:rsid w:val="000E4DB1"/>
    <w:rsid w:val="000E50BF"/>
    <w:rsid w:val="000E52CD"/>
    <w:rsid w:val="000E568A"/>
    <w:rsid w:val="000E5778"/>
    <w:rsid w:val="000E587F"/>
    <w:rsid w:val="000E5B00"/>
    <w:rsid w:val="000E5C4A"/>
    <w:rsid w:val="000E5E14"/>
    <w:rsid w:val="000E5E23"/>
    <w:rsid w:val="000E6023"/>
    <w:rsid w:val="000E6078"/>
    <w:rsid w:val="000E6113"/>
    <w:rsid w:val="000E61A5"/>
    <w:rsid w:val="000E6641"/>
    <w:rsid w:val="000E66E4"/>
    <w:rsid w:val="000E67D8"/>
    <w:rsid w:val="000E6C1E"/>
    <w:rsid w:val="000E7599"/>
    <w:rsid w:val="000E7655"/>
    <w:rsid w:val="000E76F5"/>
    <w:rsid w:val="000E784E"/>
    <w:rsid w:val="000E7C2E"/>
    <w:rsid w:val="000E7D0E"/>
    <w:rsid w:val="000F018C"/>
    <w:rsid w:val="000F01C0"/>
    <w:rsid w:val="000F06A7"/>
    <w:rsid w:val="000F0985"/>
    <w:rsid w:val="000F09E0"/>
    <w:rsid w:val="000F12AA"/>
    <w:rsid w:val="000F14C7"/>
    <w:rsid w:val="000F1612"/>
    <w:rsid w:val="000F1805"/>
    <w:rsid w:val="000F1B5B"/>
    <w:rsid w:val="000F1F79"/>
    <w:rsid w:val="000F21D3"/>
    <w:rsid w:val="000F2534"/>
    <w:rsid w:val="000F2697"/>
    <w:rsid w:val="000F2C97"/>
    <w:rsid w:val="000F3B49"/>
    <w:rsid w:val="000F4025"/>
    <w:rsid w:val="000F4157"/>
    <w:rsid w:val="000F437C"/>
    <w:rsid w:val="000F4B5C"/>
    <w:rsid w:val="000F4CAE"/>
    <w:rsid w:val="000F4D9F"/>
    <w:rsid w:val="000F4F59"/>
    <w:rsid w:val="000F541A"/>
    <w:rsid w:val="000F5521"/>
    <w:rsid w:val="000F59D0"/>
    <w:rsid w:val="000F5F06"/>
    <w:rsid w:val="000F6070"/>
    <w:rsid w:val="000F6376"/>
    <w:rsid w:val="000F63E6"/>
    <w:rsid w:val="000F678A"/>
    <w:rsid w:val="000F6C0E"/>
    <w:rsid w:val="000F6C8B"/>
    <w:rsid w:val="000F7587"/>
    <w:rsid w:val="000F7719"/>
    <w:rsid w:val="000F7750"/>
    <w:rsid w:val="000F787E"/>
    <w:rsid w:val="000F7BF5"/>
    <w:rsid w:val="00100059"/>
    <w:rsid w:val="00100479"/>
    <w:rsid w:val="00100538"/>
    <w:rsid w:val="00100B8B"/>
    <w:rsid w:val="00100BC1"/>
    <w:rsid w:val="00100BF6"/>
    <w:rsid w:val="00100EEA"/>
    <w:rsid w:val="0010128B"/>
    <w:rsid w:val="001012E3"/>
    <w:rsid w:val="00101360"/>
    <w:rsid w:val="0010151C"/>
    <w:rsid w:val="0010189B"/>
    <w:rsid w:val="001019F7"/>
    <w:rsid w:val="00101B69"/>
    <w:rsid w:val="00101DD2"/>
    <w:rsid w:val="00101ECB"/>
    <w:rsid w:val="0010225A"/>
    <w:rsid w:val="00102A2C"/>
    <w:rsid w:val="0010310B"/>
    <w:rsid w:val="00103314"/>
    <w:rsid w:val="001034FE"/>
    <w:rsid w:val="00103538"/>
    <w:rsid w:val="00103598"/>
    <w:rsid w:val="00103729"/>
    <w:rsid w:val="00103BEF"/>
    <w:rsid w:val="00103C00"/>
    <w:rsid w:val="00103D33"/>
    <w:rsid w:val="00103ECE"/>
    <w:rsid w:val="0010423C"/>
    <w:rsid w:val="00104279"/>
    <w:rsid w:val="001044EE"/>
    <w:rsid w:val="001044F0"/>
    <w:rsid w:val="00104731"/>
    <w:rsid w:val="00104B30"/>
    <w:rsid w:val="00104BF2"/>
    <w:rsid w:val="00104E25"/>
    <w:rsid w:val="00105000"/>
    <w:rsid w:val="00105233"/>
    <w:rsid w:val="00105716"/>
    <w:rsid w:val="0010571A"/>
    <w:rsid w:val="00105969"/>
    <w:rsid w:val="001065B9"/>
    <w:rsid w:val="00106919"/>
    <w:rsid w:val="00106DAF"/>
    <w:rsid w:val="00107216"/>
    <w:rsid w:val="0010732D"/>
    <w:rsid w:val="001074C6"/>
    <w:rsid w:val="001103F0"/>
    <w:rsid w:val="0011045E"/>
    <w:rsid w:val="00110609"/>
    <w:rsid w:val="001106DE"/>
    <w:rsid w:val="001106E5"/>
    <w:rsid w:val="0011083E"/>
    <w:rsid w:val="00110A01"/>
    <w:rsid w:val="00110CB2"/>
    <w:rsid w:val="00110CF1"/>
    <w:rsid w:val="00111082"/>
    <w:rsid w:val="001110AF"/>
    <w:rsid w:val="00111558"/>
    <w:rsid w:val="001115AC"/>
    <w:rsid w:val="0011179C"/>
    <w:rsid w:val="00111864"/>
    <w:rsid w:val="00111903"/>
    <w:rsid w:val="00111B29"/>
    <w:rsid w:val="00111EA9"/>
    <w:rsid w:val="00111F5A"/>
    <w:rsid w:val="00112771"/>
    <w:rsid w:val="00112AE2"/>
    <w:rsid w:val="00112AF8"/>
    <w:rsid w:val="00112D03"/>
    <w:rsid w:val="00113010"/>
    <w:rsid w:val="00113376"/>
    <w:rsid w:val="00113466"/>
    <w:rsid w:val="001136BE"/>
    <w:rsid w:val="001137E4"/>
    <w:rsid w:val="00113842"/>
    <w:rsid w:val="00113BF1"/>
    <w:rsid w:val="00113E4B"/>
    <w:rsid w:val="00113F4F"/>
    <w:rsid w:val="00113F82"/>
    <w:rsid w:val="001140BE"/>
    <w:rsid w:val="00114243"/>
    <w:rsid w:val="00114563"/>
    <w:rsid w:val="001147F0"/>
    <w:rsid w:val="00114CCD"/>
    <w:rsid w:val="00114CEE"/>
    <w:rsid w:val="00115124"/>
    <w:rsid w:val="00115365"/>
    <w:rsid w:val="00115574"/>
    <w:rsid w:val="001158D2"/>
    <w:rsid w:val="00115A11"/>
    <w:rsid w:val="00115AD3"/>
    <w:rsid w:val="00115B2B"/>
    <w:rsid w:val="00116236"/>
    <w:rsid w:val="00116BDD"/>
    <w:rsid w:val="00117090"/>
    <w:rsid w:val="001170A8"/>
    <w:rsid w:val="001170D5"/>
    <w:rsid w:val="00117142"/>
    <w:rsid w:val="00117721"/>
    <w:rsid w:val="0011777E"/>
    <w:rsid w:val="00117A68"/>
    <w:rsid w:val="00117C13"/>
    <w:rsid w:val="00117D8A"/>
    <w:rsid w:val="00117E5C"/>
    <w:rsid w:val="00120042"/>
    <w:rsid w:val="0012006B"/>
    <w:rsid w:val="001208B1"/>
    <w:rsid w:val="00120D15"/>
    <w:rsid w:val="00121146"/>
    <w:rsid w:val="0012136E"/>
    <w:rsid w:val="00121370"/>
    <w:rsid w:val="0012148E"/>
    <w:rsid w:val="001216AA"/>
    <w:rsid w:val="00121AFA"/>
    <w:rsid w:val="00121CD5"/>
    <w:rsid w:val="001223BC"/>
    <w:rsid w:val="001223FF"/>
    <w:rsid w:val="00122557"/>
    <w:rsid w:val="001225A0"/>
    <w:rsid w:val="00122997"/>
    <w:rsid w:val="001229FD"/>
    <w:rsid w:val="00122CF4"/>
    <w:rsid w:val="00122FF0"/>
    <w:rsid w:val="00123046"/>
    <w:rsid w:val="0012355E"/>
    <w:rsid w:val="00123688"/>
    <w:rsid w:val="0012368C"/>
    <w:rsid w:val="001239F6"/>
    <w:rsid w:val="00123A18"/>
    <w:rsid w:val="00123CA8"/>
    <w:rsid w:val="001242B9"/>
    <w:rsid w:val="00125175"/>
    <w:rsid w:val="00125177"/>
    <w:rsid w:val="00125A49"/>
    <w:rsid w:val="00125C93"/>
    <w:rsid w:val="00125D94"/>
    <w:rsid w:val="00125DA3"/>
    <w:rsid w:val="00125E27"/>
    <w:rsid w:val="00125F02"/>
    <w:rsid w:val="00126366"/>
    <w:rsid w:val="0012675F"/>
    <w:rsid w:val="00126B15"/>
    <w:rsid w:val="00126C1E"/>
    <w:rsid w:val="00126C58"/>
    <w:rsid w:val="00126D9E"/>
    <w:rsid w:val="001272AF"/>
    <w:rsid w:val="0012731F"/>
    <w:rsid w:val="0012732D"/>
    <w:rsid w:val="00127576"/>
    <w:rsid w:val="001276E5"/>
    <w:rsid w:val="00127FD9"/>
    <w:rsid w:val="001305D3"/>
    <w:rsid w:val="001305DC"/>
    <w:rsid w:val="00130656"/>
    <w:rsid w:val="00130B74"/>
    <w:rsid w:val="00130D88"/>
    <w:rsid w:val="00130EB3"/>
    <w:rsid w:val="00130F26"/>
    <w:rsid w:val="00131213"/>
    <w:rsid w:val="00131BA5"/>
    <w:rsid w:val="00131DAE"/>
    <w:rsid w:val="001320FA"/>
    <w:rsid w:val="00132270"/>
    <w:rsid w:val="0013238F"/>
    <w:rsid w:val="0013241A"/>
    <w:rsid w:val="0013253A"/>
    <w:rsid w:val="00132868"/>
    <w:rsid w:val="00132877"/>
    <w:rsid w:val="00132A18"/>
    <w:rsid w:val="00132CBF"/>
    <w:rsid w:val="00132EDE"/>
    <w:rsid w:val="001334D1"/>
    <w:rsid w:val="00133720"/>
    <w:rsid w:val="00133855"/>
    <w:rsid w:val="00133912"/>
    <w:rsid w:val="00133DAE"/>
    <w:rsid w:val="00133DFB"/>
    <w:rsid w:val="0013450E"/>
    <w:rsid w:val="00134C25"/>
    <w:rsid w:val="00134CD9"/>
    <w:rsid w:val="00134E08"/>
    <w:rsid w:val="00135036"/>
    <w:rsid w:val="00135454"/>
    <w:rsid w:val="00135479"/>
    <w:rsid w:val="00135CA7"/>
    <w:rsid w:val="00135D38"/>
    <w:rsid w:val="00136563"/>
    <w:rsid w:val="00136680"/>
    <w:rsid w:val="001366DC"/>
    <w:rsid w:val="00136744"/>
    <w:rsid w:val="001369AC"/>
    <w:rsid w:val="00136B77"/>
    <w:rsid w:val="00136B7C"/>
    <w:rsid w:val="00136DA8"/>
    <w:rsid w:val="00136E40"/>
    <w:rsid w:val="00136ED6"/>
    <w:rsid w:val="001373C9"/>
    <w:rsid w:val="0013752C"/>
    <w:rsid w:val="001377CE"/>
    <w:rsid w:val="00137AA4"/>
    <w:rsid w:val="00137B32"/>
    <w:rsid w:val="00137E6C"/>
    <w:rsid w:val="00140088"/>
    <w:rsid w:val="0014018C"/>
    <w:rsid w:val="001402E0"/>
    <w:rsid w:val="001403A9"/>
    <w:rsid w:val="00140540"/>
    <w:rsid w:val="00140548"/>
    <w:rsid w:val="0014090C"/>
    <w:rsid w:val="00140C96"/>
    <w:rsid w:val="00140C9B"/>
    <w:rsid w:val="00140CE9"/>
    <w:rsid w:val="00140F95"/>
    <w:rsid w:val="00141349"/>
    <w:rsid w:val="001417D5"/>
    <w:rsid w:val="00141B34"/>
    <w:rsid w:val="00141B8A"/>
    <w:rsid w:val="00141CE4"/>
    <w:rsid w:val="00141DF6"/>
    <w:rsid w:val="00142423"/>
    <w:rsid w:val="00142537"/>
    <w:rsid w:val="001425F8"/>
    <w:rsid w:val="001427C3"/>
    <w:rsid w:val="0014285A"/>
    <w:rsid w:val="00142D34"/>
    <w:rsid w:val="00142DA0"/>
    <w:rsid w:val="001434CF"/>
    <w:rsid w:val="001437E3"/>
    <w:rsid w:val="00143981"/>
    <w:rsid w:val="00143A9D"/>
    <w:rsid w:val="00143E26"/>
    <w:rsid w:val="00143E2C"/>
    <w:rsid w:val="00144559"/>
    <w:rsid w:val="001446FB"/>
    <w:rsid w:val="001454AD"/>
    <w:rsid w:val="001454E5"/>
    <w:rsid w:val="00145A43"/>
    <w:rsid w:val="00145AC9"/>
    <w:rsid w:val="00145ACC"/>
    <w:rsid w:val="00145C68"/>
    <w:rsid w:val="00145D26"/>
    <w:rsid w:val="00145E20"/>
    <w:rsid w:val="00145FD7"/>
    <w:rsid w:val="001461D4"/>
    <w:rsid w:val="0014620C"/>
    <w:rsid w:val="00146501"/>
    <w:rsid w:val="001466AC"/>
    <w:rsid w:val="0014690A"/>
    <w:rsid w:val="00146DED"/>
    <w:rsid w:val="001472B6"/>
    <w:rsid w:val="001472BD"/>
    <w:rsid w:val="00147466"/>
    <w:rsid w:val="001474D6"/>
    <w:rsid w:val="0014754C"/>
    <w:rsid w:val="00147CDD"/>
    <w:rsid w:val="00147E10"/>
    <w:rsid w:val="00150256"/>
    <w:rsid w:val="0015060F"/>
    <w:rsid w:val="00150624"/>
    <w:rsid w:val="00150A22"/>
    <w:rsid w:val="00150CFD"/>
    <w:rsid w:val="00150F37"/>
    <w:rsid w:val="00151722"/>
    <w:rsid w:val="0015172B"/>
    <w:rsid w:val="00151899"/>
    <w:rsid w:val="001519AC"/>
    <w:rsid w:val="00151AAA"/>
    <w:rsid w:val="00151ADA"/>
    <w:rsid w:val="00151EC5"/>
    <w:rsid w:val="00151F8B"/>
    <w:rsid w:val="00152078"/>
    <w:rsid w:val="001529C4"/>
    <w:rsid w:val="00152A74"/>
    <w:rsid w:val="00153080"/>
    <w:rsid w:val="001535F1"/>
    <w:rsid w:val="00153892"/>
    <w:rsid w:val="001539E9"/>
    <w:rsid w:val="00153BD0"/>
    <w:rsid w:val="00153EB0"/>
    <w:rsid w:val="00154838"/>
    <w:rsid w:val="00154CCD"/>
    <w:rsid w:val="00154E66"/>
    <w:rsid w:val="00154F17"/>
    <w:rsid w:val="001550E4"/>
    <w:rsid w:val="001552B2"/>
    <w:rsid w:val="001556ED"/>
    <w:rsid w:val="00155764"/>
    <w:rsid w:val="0015583C"/>
    <w:rsid w:val="001558B0"/>
    <w:rsid w:val="00155997"/>
    <w:rsid w:val="001559B4"/>
    <w:rsid w:val="001559FD"/>
    <w:rsid w:val="00155A57"/>
    <w:rsid w:val="00155DA1"/>
    <w:rsid w:val="00155E6E"/>
    <w:rsid w:val="00155FE3"/>
    <w:rsid w:val="00156013"/>
    <w:rsid w:val="00156014"/>
    <w:rsid w:val="00156170"/>
    <w:rsid w:val="00156841"/>
    <w:rsid w:val="001568B8"/>
    <w:rsid w:val="00156923"/>
    <w:rsid w:val="00156A35"/>
    <w:rsid w:val="00156DB0"/>
    <w:rsid w:val="00156E86"/>
    <w:rsid w:val="0015701F"/>
    <w:rsid w:val="00157089"/>
    <w:rsid w:val="0015723B"/>
    <w:rsid w:val="001572DC"/>
    <w:rsid w:val="00157453"/>
    <w:rsid w:val="00157639"/>
    <w:rsid w:val="001576A9"/>
    <w:rsid w:val="001576C0"/>
    <w:rsid w:val="001576EB"/>
    <w:rsid w:val="0015780D"/>
    <w:rsid w:val="00157B0A"/>
    <w:rsid w:val="00157CB6"/>
    <w:rsid w:val="00160514"/>
    <w:rsid w:val="001605F3"/>
    <w:rsid w:val="001606D6"/>
    <w:rsid w:val="001607E4"/>
    <w:rsid w:val="0016085E"/>
    <w:rsid w:val="00160957"/>
    <w:rsid w:val="00160A0F"/>
    <w:rsid w:val="00160C70"/>
    <w:rsid w:val="00160C9B"/>
    <w:rsid w:val="00160E3A"/>
    <w:rsid w:val="00161496"/>
    <w:rsid w:val="001616BB"/>
    <w:rsid w:val="0016176E"/>
    <w:rsid w:val="00161950"/>
    <w:rsid w:val="00161AD7"/>
    <w:rsid w:val="001622C3"/>
    <w:rsid w:val="001625D6"/>
    <w:rsid w:val="0016282B"/>
    <w:rsid w:val="00162884"/>
    <w:rsid w:val="00162AB2"/>
    <w:rsid w:val="00162C83"/>
    <w:rsid w:val="00162D7B"/>
    <w:rsid w:val="00162D8B"/>
    <w:rsid w:val="00162FBE"/>
    <w:rsid w:val="00163100"/>
    <w:rsid w:val="00163679"/>
    <w:rsid w:val="0016371F"/>
    <w:rsid w:val="00163893"/>
    <w:rsid w:val="001639BC"/>
    <w:rsid w:val="00163DA6"/>
    <w:rsid w:val="001640C3"/>
    <w:rsid w:val="00164127"/>
    <w:rsid w:val="001643B3"/>
    <w:rsid w:val="00164B67"/>
    <w:rsid w:val="00164F7B"/>
    <w:rsid w:val="00165053"/>
    <w:rsid w:val="001652EB"/>
    <w:rsid w:val="001653B9"/>
    <w:rsid w:val="0016543B"/>
    <w:rsid w:val="00165F28"/>
    <w:rsid w:val="00165F6D"/>
    <w:rsid w:val="00166065"/>
    <w:rsid w:val="0016610E"/>
    <w:rsid w:val="00166537"/>
    <w:rsid w:val="0016674F"/>
    <w:rsid w:val="001669CD"/>
    <w:rsid w:val="0016717C"/>
    <w:rsid w:val="00167684"/>
    <w:rsid w:val="001676E1"/>
    <w:rsid w:val="0016776D"/>
    <w:rsid w:val="001679C9"/>
    <w:rsid w:val="00170153"/>
    <w:rsid w:val="00170232"/>
    <w:rsid w:val="00170355"/>
    <w:rsid w:val="001703F9"/>
    <w:rsid w:val="001708B1"/>
    <w:rsid w:val="00170BF5"/>
    <w:rsid w:val="00170CF3"/>
    <w:rsid w:val="00170F08"/>
    <w:rsid w:val="00171187"/>
    <w:rsid w:val="00171437"/>
    <w:rsid w:val="0017159C"/>
    <w:rsid w:val="00171B7D"/>
    <w:rsid w:val="00171CC4"/>
    <w:rsid w:val="001721DE"/>
    <w:rsid w:val="0017232F"/>
    <w:rsid w:val="00172336"/>
    <w:rsid w:val="00172542"/>
    <w:rsid w:val="0017260D"/>
    <w:rsid w:val="0017269A"/>
    <w:rsid w:val="00172A8C"/>
    <w:rsid w:val="00172B7D"/>
    <w:rsid w:val="00173309"/>
    <w:rsid w:val="00173E65"/>
    <w:rsid w:val="001740A2"/>
    <w:rsid w:val="00174149"/>
    <w:rsid w:val="0017491D"/>
    <w:rsid w:val="00174C8B"/>
    <w:rsid w:val="00174F93"/>
    <w:rsid w:val="001755DD"/>
    <w:rsid w:val="00175662"/>
    <w:rsid w:val="001756E3"/>
    <w:rsid w:val="001757E5"/>
    <w:rsid w:val="00175822"/>
    <w:rsid w:val="00175944"/>
    <w:rsid w:val="001759D0"/>
    <w:rsid w:val="00175C0A"/>
    <w:rsid w:val="00175C23"/>
    <w:rsid w:val="00175D19"/>
    <w:rsid w:val="00175E76"/>
    <w:rsid w:val="00175F0D"/>
    <w:rsid w:val="00176376"/>
    <w:rsid w:val="00176430"/>
    <w:rsid w:val="00176706"/>
    <w:rsid w:val="001767F0"/>
    <w:rsid w:val="00176997"/>
    <w:rsid w:val="00176AC9"/>
    <w:rsid w:val="00176B8D"/>
    <w:rsid w:val="00176BAA"/>
    <w:rsid w:val="00176E50"/>
    <w:rsid w:val="00176F5F"/>
    <w:rsid w:val="0017730A"/>
    <w:rsid w:val="00177343"/>
    <w:rsid w:val="001773AB"/>
    <w:rsid w:val="001778FF"/>
    <w:rsid w:val="00177B03"/>
    <w:rsid w:val="00180256"/>
    <w:rsid w:val="001804B8"/>
    <w:rsid w:val="001806AD"/>
    <w:rsid w:val="00180B25"/>
    <w:rsid w:val="00180B8A"/>
    <w:rsid w:val="001814BE"/>
    <w:rsid w:val="001816BF"/>
    <w:rsid w:val="0018189C"/>
    <w:rsid w:val="00181910"/>
    <w:rsid w:val="00181AA0"/>
    <w:rsid w:val="00181AD4"/>
    <w:rsid w:val="001820E9"/>
    <w:rsid w:val="001822B1"/>
    <w:rsid w:val="00182309"/>
    <w:rsid w:val="00182330"/>
    <w:rsid w:val="00182742"/>
    <w:rsid w:val="00182E8B"/>
    <w:rsid w:val="00182F0E"/>
    <w:rsid w:val="00182FCF"/>
    <w:rsid w:val="0018327D"/>
    <w:rsid w:val="00183445"/>
    <w:rsid w:val="00183480"/>
    <w:rsid w:val="00183587"/>
    <w:rsid w:val="00183809"/>
    <w:rsid w:val="00183963"/>
    <w:rsid w:val="00183B67"/>
    <w:rsid w:val="00183BD0"/>
    <w:rsid w:val="00183BF6"/>
    <w:rsid w:val="00184356"/>
    <w:rsid w:val="0018446B"/>
    <w:rsid w:val="001845B1"/>
    <w:rsid w:val="00184744"/>
    <w:rsid w:val="00184EC1"/>
    <w:rsid w:val="00184FE9"/>
    <w:rsid w:val="001856BD"/>
    <w:rsid w:val="001859AE"/>
    <w:rsid w:val="00185BEC"/>
    <w:rsid w:val="001863E1"/>
    <w:rsid w:val="00186739"/>
    <w:rsid w:val="001868CD"/>
    <w:rsid w:val="0018699F"/>
    <w:rsid w:val="00186D70"/>
    <w:rsid w:val="00186DA2"/>
    <w:rsid w:val="00187129"/>
    <w:rsid w:val="0018717F"/>
    <w:rsid w:val="001871FD"/>
    <w:rsid w:val="00187BB3"/>
    <w:rsid w:val="00187CB1"/>
    <w:rsid w:val="00187D6B"/>
    <w:rsid w:val="00187D97"/>
    <w:rsid w:val="0019028E"/>
    <w:rsid w:val="001902B7"/>
    <w:rsid w:val="00190498"/>
    <w:rsid w:val="001906FE"/>
    <w:rsid w:val="001909B7"/>
    <w:rsid w:val="00190AD1"/>
    <w:rsid w:val="001911A0"/>
    <w:rsid w:val="00191389"/>
    <w:rsid w:val="0019177B"/>
    <w:rsid w:val="0019181B"/>
    <w:rsid w:val="00191C25"/>
    <w:rsid w:val="00192142"/>
    <w:rsid w:val="001921D3"/>
    <w:rsid w:val="001921E9"/>
    <w:rsid w:val="001924A4"/>
    <w:rsid w:val="0019257D"/>
    <w:rsid w:val="00192782"/>
    <w:rsid w:val="001927DB"/>
    <w:rsid w:val="00192BDF"/>
    <w:rsid w:val="00192C06"/>
    <w:rsid w:val="0019397D"/>
    <w:rsid w:val="00193BAE"/>
    <w:rsid w:val="00193C24"/>
    <w:rsid w:val="00193D3C"/>
    <w:rsid w:val="00193E21"/>
    <w:rsid w:val="00193E47"/>
    <w:rsid w:val="00194296"/>
    <w:rsid w:val="00194314"/>
    <w:rsid w:val="0019431E"/>
    <w:rsid w:val="00194A9C"/>
    <w:rsid w:val="00194AF6"/>
    <w:rsid w:val="00194B77"/>
    <w:rsid w:val="00194CD3"/>
    <w:rsid w:val="00194F11"/>
    <w:rsid w:val="00194F66"/>
    <w:rsid w:val="0019510C"/>
    <w:rsid w:val="001951B3"/>
    <w:rsid w:val="0019536B"/>
    <w:rsid w:val="00195386"/>
    <w:rsid w:val="001954B9"/>
    <w:rsid w:val="001957BC"/>
    <w:rsid w:val="0019586C"/>
    <w:rsid w:val="00195A76"/>
    <w:rsid w:val="00195D78"/>
    <w:rsid w:val="00195E2F"/>
    <w:rsid w:val="001960EB"/>
    <w:rsid w:val="0019610E"/>
    <w:rsid w:val="00196147"/>
    <w:rsid w:val="00196607"/>
    <w:rsid w:val="00196616"/>
    <w:rsid w:val="001967E3"/>
    <w:rsid w:val="0019682A"/>
    <w:rsid w:val="00196B01"/>
    <w:rsid w:val="00196DF2"/>
    <w:rsid w:val="00196F71"/>
    <w:rsid w:val="001976F4"/>
    <w:rsid w:val="0019796B"/>
    <w:rsid w:val="00197A95"/>
    <w:rsid w:val="00197EBC"/>
    <w:rsid w:val="001A0228"/>
    <w:rsid w:val="001A02B3"/>
    <w:rsid w:val="001A03B6"/>
    <w:rsid w:val="001A043D"/>
    <w:rsid w:val="001A0485"/>
    <w:rsid w:val="001A078F"/>
    <w:rsid w:val="001A08B1"/>
    <w:rsid w:val="001A08F3"/>
    <w:rsid w:val="001A09E2"/>
    <w:rsid w:val="001A0D81"/>
    <w:rsid w:val="001A1215"/>
    <w:rsid w:val="001A1319"/>
    <w:rsid w:val="001A145F"/>
    <w:rsid w:val="001A1627"/>
    <w:rsid w:val="001A1C17"/>
    <w:rsid w:val="001A1C9D"/>
    <w:rsid w:val="001A1D94"/>
    <w:rsid w:val="001A218A"/>
    <w:rsid w:val="001A2259"/>
    <w:rsid w:val="001A24FF"/>
    <w:rsid w:val="001A2621"/>
    <w:rsid w:val="001A2B45"/>
    <w:rsid w:val="001A2BBE"/>
    <w:rsid w:val="001A2BCE"/>
    <w:rsid w:val="001A2C64"/>
    <w:rsid w:val="001A2D41"/>
    <w:rsid w:val="001A2FC7"/>
    <w:rsid w:val="001A3076"/>
    <w:rsid w:val="001A344D"/>
    <w:rsid w:val="001A38BC"/>
    <w:rsid w:val="001A3C1D"/>
    <w:rsid w:val="001A434A"/>
    <w:rsid w:val="001A49F4"/>
    <w:rsid w:val="001A4BAD"/>
    <w:rsid w:val="001A4E51"/>
    <w:rsid w:val="001A5399"/>
    <w:rsid w:val="001A5593"/>
    <w:rsid w:val="001A5B1D"/>
    <w:rsid w:val="001A5B9B"/>
    <w:rsid w:val="001A5D00"/>
    <w:rsid w:val="001A6187"/>
    <w:rsid w:val="001A62A3"/>
    <w:rsid w:val="001A62CF"/>
    <w:rsid w:val="001A64E3"/>
    <w:rsid w:val="001A6641"/>
    <w:rsid w:val="001A675E"/>
    <w:rsid w:val="001A692E"/>
    <w:rsid w:val="001A69A5"/>
    <w:rsid w:val="001A6B07"/>
    <w:rsid w:val="001A6C76"/>
    <w:rsid w:val="001A6DEA"/>
    <w:rsid w:val="001A6E84"/>
    <w:rsid w:val="001A7612"/>
    <w:rsid w:val="001A7A3F"/>
    <w:rsid w:val="001B0414"/>
    <w:rsid w:val="001B04C1"/>
    <w:rsid w:val="001B0571"/>
    <w:rsid w:val="001B0B2B"/>
    <w:rsid w:val="001B0E25"/>
    <w:rsid w:val="001B0EC5"/>
    <w:rsid w:val="001B1370"/>
    <w:rsid w:val="001B150B"/>
    <w:rsid w:val="001B1572"/>
    <w:rsid w:val="001B16A3"/>
    <w:rsid w:val="001B186A"/>
    <w:rsid w:val="001B197C"/>
    <w:rsid w:val="001B1AEA"/>
    <w:rsid w:val="001B1E29"/>
    <w:rsid w:val="001B22AF"/>
    <w:rsid w:val="001B2328"/>
    <w:rsid w:val="001B254D"/>
    <w:rsid w:val="001B2813"/>
    <w:rsid w:val="001B2AF6"/>
    <w:rsid w:val="001B3181"/>
    <w:rsid w:val="001B324F"/>
    <w:rsid w:val="001B33D7"/>
    <w:rsid w:val="001B3510"/>
    <w:rsid w:val="001B354C"/>
    <w:rsid w:val="001B3580"/>
    <w:rsid w:val="001B3870"/>
    <w:rsid w:val="001B3E53"/>
    <w:rsid w:val="001B42B8"/>
    <w:rsid w:val="001B44B2"/>
    <w:rsid w:val="001B46BE"/>
    <w:rsid w:val="001B46F9"/>
    <w:rsid w:val="001B4A40"/>
    <w:rsid w:val="001B4F51"/>
    <w:rsid w:val="001B4FF7"/>
    <w:rsid w:val="001B5066"/>
    <w:rsid w:val="001B5446"/>
    <w:rsid w:val="001B5D03"/>
    <w:rsid w:val="001B5FEE"/>
    <w:rsid w:val="001B6399"/>
    <w:rsid w:val="001B64BA"/>
    <w:rsid w:val="001B64BB"/>
    <w:rsid w:val="001B6607"/>
    <w:rsid w:val="001B6700"/>
    <w:rsid w:val="001B6C5F"/>
    <w:rsid w:val="001B799C"/>
    <w:rsid w:val="001B7BEF"/>
    <w:rsid w:val="001C04DF"/>
    <w:rsid w:val="001C0973"/>
    <w:rsid w:val="001C0A43"/>
    <w:rsid w:val="001C0AF9"/>
    <w:rsid w:val="001C0C73"/>
    <w:rsid w:val="001C0F80"/>
    <w:rsid w:val="001C107B"/>
    <w:rsid w:val="001C1101"/>
    <w:rsid w:val="001C130E"/>
    <w:rsid w:val="001C1596"/>
    <w:rsid w:val="001C177B"/>
    <w:rsid w:val="001C17BD"/>
    <w:rsid w:val="001C1842"/>
    <w:rsid w:val="001C1B20"/>
    <w:rsid w:val="001C1FE2"/>
    <w:rsid w:val="001C2333"/>
    <w:rsid w:val="001C23E9"/>
    <w:rsid w:val="001C25D5"/>
    <w:rsid w:val="001C272F"/>
    <w:rsid w:val="001C2828"/>
    <w:rsid w:val="001C2AC2"/>
    <w:rsid w:val="001C2ACF"/>
    <w:rsid w:val="001C2B8D"/>
    <w:rsid w:val="001C2D2B"/>
    <w:rsid w:val="001C2D70"/>
    <w:rsid w:val="001C2F68"/>
    <w:rsid w:val="001C2FE9"/>
    <w:rsid w:val="001C35CE"/>
    <w:rsid w:val="001C3834"/>
    <w:rsid w:val="001C3EBA"/>
    <w:rsid w:val="001C4185"/>
    <w:rsid w:val="001C41A5"/>
    <w:rsid w:val="001C4508"/>
    <w:rsid w:val="001C456A"/>
    <w:rsid w:val="001C459D"/>
    <w:rsid w:val="001C45B1"/>
    <w:rsid w:val="001C470D"/>
    <w:rsid w:val="001C497D"/>
    <w:rsid w:val="001C4B88"/>
    <w:rsid w:val="001C4C16"/>
    <w:rsid w:val="001C4D8F"/>
    <w:rsid w:val="001C5470"/>
    <w:rsid w:val="001C54BA"/>
    <w:rsid w:val="001C54CE"/>
    <w:rsid w:val="001C586B"/>
    <w:rsid w:val="001C5BCD"/>
    <w:rsid w:val="001C5D35"/>
    <w:rsid w:val="001C5E7E"/>
    <w:rsid w:val="001C5FA3"/>
    <w:rsid w:val="001C6127"/>
    <w:rsid w:val="001C6198"/>
    <w:rsid w:val="001C61DE"/>
    <w:rsid w:val="001C65EA"/>
    <w:rsid w:val="001C6774"/>
    <w:rsid w:val="001C67B9"/>
    <w:rsid w:val="001C6904"/>
    <w:rsid w:val="001C6EE0"/>
    <w:rsid w:val="001C7239"/>
    <w:rsid w:val="001C784A"/>
    <w:rsid w:val="001C79A6"/>
    <w:rsid w:val="001C7ABA"/>
    <w:rsid w:val="001C7EE1"/>
    <w:rsid w:val="001D000A"/>
    <w:rsid w:val="001D0067"/>
    <w:rsid w:val="001D00BD"/>
    <w:rsid w:val="001D010B"/>
    <w:rsid w:val="001D02A8"/>
    <w:rsid w:val="001D0489"/>
    <w:rsid w:val="001D067F"/>
    <w:rsid w:val="001D0D37"/>
    <w:rsid w:val="001D0E07"/>
    <w:rsid w:val="001D0E7F"/>
    <w:rsid w:val="001D1088"/>
    <w:rsid w:val="001D1185"/>
    <w:rsid w:val="001D1573"/>
    <w:rsid w:val="001D198B"/>
    <w:rsid w:val="001D1B65"/>
    <w:rsid w:val="001D210B"/>
    <w:rsid w:val="001D212F"/>
    <w:rsid w:val="001D25FE"/>
    <w:rsid w:val="001D27A7"/>
    <w:rsid w:val="001D27D0"/>
    <w:rsid w:val="001D29DF"/>
    <w:rsid w:val="001D2EB8"/>
    <w:rsid w:val="001D32CD"/>
    <w:rsid w:val="001D362A"/>
    <w:rsid w:val="001D37BB"/>
    <w:rsid w:val="001D398A"/>
    <w:rsid w:val="001D3D01"/>
    <w:rsid w:val="001D3EC5"/>
    <w:rsid w:val="001D3EEF"/>
    <w:rsid w:val="001D3FDC"/>
    <w:rsid w:val="001D40FC"/>
    <w:rsid w:val="001D4126"/>
    <w:rsid w:val="001D413D"/>
    <w:rsid w:val="001D449B"/>
    <w:rsid w:val="001D499D"/>
    <w:rsid w:val="001D4A84"/>
    <w:rsid w:val="001D4AF5"/>
    <w:rsid w:val="001D4BB5"/>
    <w:rsid w:val="001D4FCB"/>
    <w:rsid w:val="001D54F8"/>
    <w:rsid w:val="001D5743"/>
    <w:rsid w:val="001D5760"/>
    <w:rsid w:val="001D5CBA"/>
    <w:rsid w:val="001D5D82"/>
    <w:rsid w:val="001D5FB5"/>
    <w:rsid w:val="001D6054"/>
    <w:rsid w:val="001D6534"/>
    <w:rsid w:val="001D65E5"/>
    <w:rsid w:val="001D681D"/>
    <w:rsid w:val="001D6C3C"/>
    <w:rsid w:val="001D6D5B"/>
    <w:rsid w:val="001D6F70"/>
    <w:rsid w:val="001D71ED"/>
    <w:rsid w:val="001D7309"/>
    <w:rsid w:val="001D75C1"/>
    <w:rsid w:val="001D7632"/>
    <w:rsid w:val="001D7D0D"/>
    <w:rsid w:val="001D7E62"/>
    <w:rsid w:val="001D7F98"/>
    <w:rsid w:val="001E0963"/>
    <w:rsid w:val="001E0ED2"/>
    <w:rsid w:val="001E12B8"/>
    <w:rsid w:val="001E1313"/>
    <w:rsid w:val="001E1352"/>
    <w:rsid w:val="001E164C"/>
    <w:rsid w:val="001E16FF"/>
    <w:rsid w:val="001E1751"/>
    <w:rsid w:val="001E17B1"/>
    <w:rsid w:val="001E1B5E"/>
    <w:rsid w:val="001E1E0A"/>
    <w:rsid w:val="001E1E20"/>
    <w:rsid w:val="001E1EA9"/>
    <w:rsid w:val="001E2287"/>
    <w:rsid w:val="001E276B"/>
    <w:rsid w:val="001E28EF"/>
    <w:rsid w:val="001E31E8"/>
    <w:rsid w:val="001E34C7"/>
    <w:rsid w:val="001E3543"/>
    <w:rsid w:val="001E39B6"/>
    <w:rsid w:val="001E3B35"/>
    <w:rsid w:val="001E4285"/>
    <w:rsid w:val="001E4940"/>
    <w:rsid w:val="001E4AA2"/>
    <w:rsid w:val="001E4B30"/>
    <w:rsid w:val="001E4BE3"/>
    <w:rsid w:val="001E5210"/>
    <w:rsid w:val="001E5740"/>
    <w:rsid w:val="001E5882"/>
    <w:rsid w:val="001E5ABA"/>
    <w:rsid w:val="001E5BDF"/>
    <w:rsid w:val="001E5C24"/>
    <w:rsid w:val="001E5D73"/>
    <w:rsid w:val="001E6140"/>
    <w:rsid w:val="001E6196"/>
    <w:rsid w:val="001E6612"/>
    <w:rsid w:val="001E6AD7"/>
    <w:rsid w:val="001E6B02"/>
    <w:rsid w:val="001E6C7A"/>
    <w:rsid w:val="001E6D91"/>
    <w:rsid w:val="001E6F3F"/>
    <w:rsid w:val="001E7334"/>
    <w:rsid w:val="001E7359"/>
    <w:rsid w:val="001E743C"/>
    <w:rsid w:val="001E7853"/>
    <w:rsid w:val="001E7C1C"/>
    <w:rsid w:val="001E7D86"/>
    <w:rsid w:val="001F0224"/>
    <w:rsid w:val="001F029E"/>
    <w:rsid w:val="001F0AF4"/>
    <w:rsid w:val="001F108C"/>
    <w:rsid w:val="001F10E8"/>
    <w:rsid w:val="001F11D5"/>
    <w:rsid w:val="001F12BD"/>
    <w:rsid w:val="001F1307"/>
    <w:rsid w:val="001F13CC"/>
    <w:rsid w:val="001F17B4"/>
    <w:rsid w:val="001F1817"/>
    <w:rsid w:val="001F1CC4"/>
    <w:rsid w:val="001F1D3F"/>
    <w:rsid w:val="001F20DA"/>
    <w:rsid w:val="001F214B"/>
    <w:rsid w:val="001F2160"/>
    <w:rsid w:val="001F28C2"/>
    <w:rsid w:val="001F29BD"/>
    <w:rsid w:val="001F2A2B"/>
    <w:rsid w:val="001F2FDB"/>
    <w:rsid w:val="001F32B8"/>
    <w:rsid w:val="001F3557"/>
    <w:rsid w:val="001F3BE2"/>
    <w:rsid w:val="001F3C51"/>
    <w:rsid w:val="001F3D88"/>
    <w:rsid w:val="001F3F2F"/>
    <w:rsid w:val="001F3FF8"/>
    <w:rsid w:val="001F40CA"/>
    <w:rsid w:val="001F43A4"/>
    <w:rsid w:val="001F44A8"/>
    <w:rsid w:val="001F4724"/>
    <w:rsid w:val="001F473C"/>
    <w:rsid w:val="001F49A2"/>
    <w:rsid w:val="001F4C0C"/>
    <w:rsid w:val="001F4E04"/>
    <w:rsid w:val="001F4F64"/>
    <w:rsid w:val="001F4F88"/>
    <w:rsid w:val="001F5068"/>
    <w:rsid w:val="001F529A"/>
    <w:rsid w:val="001F531E"/>
    <w:rsid w:val="001F532A"/>
    <w:rsid w:val="001F5B63"/>
    <w:rsid w:val="001F5CBE"/>
    <w:rsid w:val="001F5E36"/>
    <w:rsid w:val="001F627E"/>
    <w:rsid w:val="001F62D3"/>
    <w:rsid w:val="001F6751"/>
    <w:rsid w:val="001F67B5"/>
    <w:rsid w:val="001F69E6"/>
    <w:rsid w:val="001F6D4A"/>
    <w:rsid w:val="001F6F4D"/>
    <w:rsid w:val="001F7390"/>
    <w:rsid w:val="001F76D0"/>
    <w:rsid w:val="001F7839"/>
    <w:rsid w:val="001F7CC5"/>
    <w:rsid w:val="00200033"/>
    <w:rsid w:val="00200116"/>
    <w:rsid w:val="0020027F"/>
    <w:rsid w:val="002002EF"/>
    <w:rsid w:val="00200443"/>
    <w:rsid w:val="00200654"/>
    <w:rsid w:val="00200CE7"/>
    <w:rsid w:val="00200FB4"/>
    <w:rsid w:val="002012B2"/>
    <w:rsid w:val="00201799"/>
    <w:rsid w:val="002018A5"/>
    <w:rsid w:val="00201D58"/>
    <w:rsid w:val="00201E53"/>
    <w:rsid w:val="00201F6A"/>
    <w:rsid w:val="00201F90"/>
    <w:rsid w:val="0020216E"/>
    <w:rsid w:val="002022AF"/>
    <w:rsid w:val="0020236B"/>
    <w:rsid w:val="002023B2"/>
    <w:rsid w:val="002024C7"/>
    <w:rsid w:val="002024D2"/>
    <w:rsid w:val="002026D8"/>
    <w:rsid w:val="00202A0F"/>
    <w:rsid w:val="00202ECF"/>
    <w:rsid w:val="00202EFC"/>
    <w:rsid w:val="00203113"/>
    <w:rsid w:val="002036D7"/>
    <w:rsid w:val="002038E1"/>
    <w:rsid w:val="00203916"/>
    <w:rsid w:val="00203BAD"/>
    <w:rsid w:val="00204139"/>
    <w:rsid w:val="00204142"/>
    <w:rsid w:val="002041F2"/>
    <w:rsid w:val="00204687"/>
    <w:rsid w:val="002046A6"/>
    <w:rsid w:val="002046AF"/>
    <w:rsid w:val="00204BBA"/>
    <w:rsid w:val="00204E78"/>
    <w:rsid w:val="00204E86"/>
    <w:rsid w:val="002050D8"/>
    <w:rsid w:val="00205435"/>
    <w:rsid w:val="0020547E"/>
    <w:rsid w:val="0020571D"/>
    <w:rsid w:val="00205852"/>
    <w:rsid w:val="002059D7"/>
    <w:rsid w:val="00205A44"/>
    <w:rsid w:val="00205B51"/>
    <w:rsid w:val="00205CC7"/>
    <w:rsid w:val="00205D6B"/>
    <w:rsid w:val="00205DD1"/>
    <w:rsid w:val="002062ED"/>
    <w:rsid w:val="00206471"/>
    <w:rsid w:val="00206660"/>
    <w:rsid w:val="0020677C"/>
    <w:rsid w:val="00206AF7"/>
    <w:rsid w:val="00206BDE"/>
    <w:rsid w:val="00206CDF"/>
    <w:rsid w:val="0020702F"/>
    <w:rsid w:val="00207135"/>
    <w:rsid w:val="002073DE"/>
    <w:rsid w:val="0020781E"/>
    <w:rsid w:val="00207908"/>
    <w:rsid w:val="00207CB0"/>
    <w:rsid w:val="002100B8"/>
    <w:rsid w:val="00210265"/>
    <w:rsid w:val="00210316"/>
    <w:rsid w:val="00210B35"/>
    <w:rsid w:val="00210B98"/>
    <w:rsid w:val="00210BDA"/>
    <w:rsid w:val="00211722"/>
    <w:rsid w:val="002118A1"/>
    <w:rsid w:val="00211A40"/>
    <w:rsid w:val="00211AB2"/>
    <w:rsid w:val="00211E41"/>
    <w:rsid w:val="00211EE0"/>
    <w:rsid w:val="002123B5"/>
    <w:rsid w:val="0021248B"/>
    <w:rsid w:val="002125D1"/>
    <w:rsid w:val="00212729"/>
    <w:rsid w:val="00212867"/>
    <w:rsid w:val="00212AA9"/>
    <w:rsid w:val="00212AE1"/>
    <w:rsid w:val="00212C8D"/>
    <w:rsid w:val="00212DFC"/>
    <w:rsid w:val="0021336A"/>
    <w:rsid w:val="002134C1"/>
    <w:rsid w:val="00213F77"/>
    <w:rsid w:val="002143BE"/>
    <w:rsid w:val="00214ACF"/>
    <w:rsid w:val="00214D55"/>
    <w:rsid w:val="002150DE"/>
    <w:rsid w:val="0021543C"/>
    <w:rsid w:val="00215824"/>
    <w:rsid w:val="00215A5A"/>
    <w:rsid w:val="00215F8D"/>
    <w:rsid w:val="00216184"/>
    <w:rsid w:val="002161B2"/>
    <w:rsid w:val="002161D3"/>
    <w:rsid w:val="002167E9"/>
    <w:rsid w:val="00216B9C"/>
    <w:rsid w:val="00216C81"/>
    <w:rsid w:val="002171C9"/>
    <w:rsid w:val="0021722F"/>
    <w:rsid w:val="00217278"/>
    <w:rsid w:val="00217455"/>
    <w:rsid w:val="002174A9"/>
    <w:rsid w:val="002175CE"/>
    <w:rsid w:val="002177E5"/>
    <w:rsid w:val="00217B27"/>
    <w:rsid w:val="00217B85"/>
    <w:rsid w:val="00217FA9"/>
    <w:rsid w:val="00220001"/>
    <w:rsid w:val="0022009F"/>
    <w:rsid w:val="0022035D"/>
    <w:rsid w:val="002205ED"/>
    <w:rsid w:val="00220660"/>
    <w:rsid w:val="00220796"/>
    <w:rsid w:val="0022090D"/>
    <w:rsid w:val="00220AE7"/>
    <w:rsid w:val="00220C53"/>
    <w:rsid w:val="002210D2"/>
    <w:rsid w:val="002210E6"/>
    <w:rsid w:val="00221401"/>
    <w:rsid w:val="002214D9"/>
    <w:rsid w:val="002214EE"/>
    <w:rsid w:val="00221562"/>
    <w:rsid w:val="002219B4"/>
    <w:rsid w:val="00221C0F"/>
    <w:rsid w:val="00221C6E"/>
    <w:rsid w:val="00222047"/>
    <w:rsid w:val="002222E1"/>
    <w:rsid w:val="002228A5"/>
    <w:rsid w:val="0022292C"/>
    <w:rsid w:val="00222E21"/>
    <w:rsid w:val="00222F58"/>
    <w:rsid w:val="00223162"/>
    <w:rsid w:val="0022332D"/>
    <w:rsid w:val="00223446"/>
    <w:rsid w:val="00223561"/>
    <w:rsid w:val="00223A13"/>
    <w:rsid w:val="00223A1B"/>
    <w:rsid w:val="00223CCE"/>
    <w:rsid w:val="00223E2E"/>
    <w:rsid w:val="00223E4B"/>
    <w:rsid w:val="00224405"/>
    <w:rsid w:val="0022465A"/>
    <w:rsid w:val="0022467F"/>
    <w:rsid w:val="002246D3"/>
    <w:rsid w:val="00224A97"/>
    <w:rsid w:val="00224B32"/>
    <w:rsid w:val="00224BFA"/>
    <w:rsid w:val="00224E96"/>
    <w:rsid w:val="00224FEC"/>
    <w:rsid w:val="002251CA"/>
    <w:rsid w:val="00225325"/>
    <w:rsid w:val="002256B1"/>
    <w:rsid w:val="002256E7"/>
    <w:rsid w:val="002258B0"/>
    <w:rsid w:val="00225B7D"/>
    <w:rsid w:val="00225E48"/>
    <w:rsid w:val="00226071"/>
    <w:rsid w:val="002261BD"/>
    <w:rsid w:val="002262C3"/>
    <w:rsid w:val="0022660B"/>
    <w:rsid w:val="00226712"/>
    <w:rsid w:val="002267E2"/>
    <w:rsid w:val="00226915"/>
    <w:rsid w:val="0022692F"/>
    <w:rsid w:val="002269B0"/>
    <w:rsid w:val="00226AAB"/>
    <w:rsid w:val="00226D4B"/>
    <w:rsid w:val="00226E43"/>
    <w:rsid w:val="00226F41"/>
    <w:rsid w:val="00227067"/>
    <w:rsid w:val="0022723A"/>
    <w:rsid w:val="00227248"/>
    <w:rsid w:val="0022738D"/>
    <w:rsid w:val="00227717"/>
    <w:rsid w:val="00227AAD"/>
    <w:rsid w:val="00227B50"/>
    <w:rsid w:val="00227BD1"/>
    <w:rsid w:val="00230230"/>
    <w:rsid w:val="00230455"/>
    <w:rsid w:val="00230485"/>
    <w:rsid w:val="002306B7"/>
    <w:rsid w:val="00230706"/>
    <w:rsid w:val="00230E82"/>
    <w:rsid w:val="002312DB"/>
    <w:rsid w:val="002314B3"/>
    <w:rsid w:val="0023183A"/>
    <w:rsid w:val="002318A4"/>
    <w:rsid w:val="00231F20"/>
    <w:rsid w:val="00232090"/>
    <w:rsid w:val="0023239F"/>
    <w:rsid w:val="002324D9"/>
    <w:rsid w:val="00232553"/>
    <w:rsid w:val="00232A62"/>
    <w:rsid w:val="00232FA9"/>
    <w:rsid w:val="00233045"/>
    <w:rsid w:val="002333D8"/>
    <w:rsid w:val="002335E7"/>
    <w:rsid w:val="002335F6"/>
    <w:rsid w:val="002339DC"/>
    <w:rsid w:val="00233B57"/>
    <w:rsid w:val="00233E52"/>
    <w:rsid w:val="00233ED8"/>
    <w:rsid w:val="00234378"/>
    <w:rsid w:val="002346F5"/>
    <w:rsid w:val="00234A43"/>
    <w:rsid w:val="00235074"/>
    <w:rsid w:val="00235153"/>
    <w:rsid w:val="00235173"/>
    <w:rsid w:val="002351C6"/>
    <w:rsid w:val="002356B1"/>
    <w:rsid w:val="002356E7"/>
    <w:rsid w:val="0023576A"/>
    <w:rsid w:val="00235857"/>
    <w:rsid w:val="00235973"/>
    <w:rsid w:val="00236047"/>
    <w:rsid w:val="00236200"/>
    <w:rsid w:val="00236236"/>
    <w:rsid w:val="00236643"/>
    <w:rsid w:val="0023665F"/>
    <w:rsid w:val="00237255"/>
    <w:rsid w:val="0023735F"/>
    <w:rsid w:val="0023757C"/>
    <w:rsid w:val="0023777C"/>
    <w:rsid w:val="00237A05"/>
    <w:rsid w:val="00237A1A"/>
    <w:rsid w:val="00237B56"/>
    <w:rsid w:val="00237BED"/>
    <w:rsid w:val="00237D13"/>
    <w:rsid w:val="00237EAE"/>
    <w:rsid w:val="00240036"/>
    <w:rsid w:val="0024008E"/>
    <w:rsid w:val="002406C0"/>
    <w:rsid w:val="00240BB4"/>
    <w:rsid w:val="00240C22"/>
    <w:rsid w:val="00241069"/>
    <w:rsid w:val="0024106E"/>
    <w:rsid w:val="0024121A"/>
    <w:rsid w:val="002413D9"/>
    <w:rsid w:val="002415C1"/>
    <w:rsid w:val="00241648"/>
    <w:rsid w:val="002417F9"/>
    <w:rsid w:val="00241B16"/>
    <w:rsid w:val="00241B41"/>
    <w:rsid w:val="00242109"/>
    <w:rsid w:val="00242159"/>
    <w:rsid w:val="0024222F"/>
    <w:rsid w:val="00242267"/>
    <w:rsid w:val="00242436"/>
    <w:rsid w:val="00242B33"/>
    <w:rsid w:val="00242B3B"/>
    <w:rsid w:val="00242C19"/>
    <w:rsid w:val="00242F57"/>
    <w:rsid w:val="00242F86"/>
    <w:rsid w:val="00242FFA"/>
    <w:rsid w:val="002431C6"/>
    <w:rsid w:val="00243A4A"/>
    <w:rsid w:val="00243A80"/>
    <w:rsid w:val="00243B7F"/>
    <w:rsid w:val="00243C85"/>
    <w:rsid w:val="00243FE6"/>
    <w:rsid w:val="0024413D"/>
    <w:rsid w:val="00244627"/>
    <w:rsid w:val="00244787"/>
    <w:rsid w:val="00244840"/>
    <w:rsid w:val="00244A36"/>
    <w:rsid w:val="00244A94"/>
    <w:rsid w:val="00244C78"/>
    <w:rsid w:val="00244D4B"/>
    <w:rsid w:val="002450AD"/>
    <w:rsid w:val="002451CF"/>
    <w:rsid w:val="002451D7"/>
    <w:rsid w:val="002452EE"/>
    <w:rsid w:val="00245561"/>
    <w:rsid w:val="00245AD5"/>
    <w:rsid w:val="00245AE1"/>
    <w:rsid w:val="00245BE8"/>
    <w:rsid w:val="00245BF1"/>
    <w:rsid w:val="00245E2C"/>
    <w:rsid w:val="00245E72"/>
    <w:rsid w:val="00245F1E"/>
    <w:rsid w:val="0024627D"/>
    <w:rsid w:val="0024647B"/>
    <w:rsid w:val="00246AA8"/>
    <w:rsid w:val="00246B3F"/>
    <w:rsid w:val="00246B59"/>
    <w:rsid w:val="00246B8F"/>
    <w:rsid w:val="00246B9B"/>
    <w:rsid w:val="00246CBC"/>
    <w:rsid w:val="002470F8"/>
    <w:rsid w:val="00247128"/>
    <w:rsid w:val="0024748F"/>
    <w:rsid w:val="002474CB"/>
    <w:rsid w:val="00247598"/>
    <w:rsid w:val="002475DD"/>
    <w:rsid w:val="0024763A"/>
    <w:rsid w:val="00247714"/>
    <w:rsid w:val="00247896"/>
    <w:rsid w:val="00247914"/>
    <w:rsid w:val="002479AE"/>
    <w:rsid w:val="00247A7C"/>
    <w:rsid w:val="00250537"/>
    <w:rsid w:val="00250599"/>
    <w:rsid w:val="00250BCE"/>
    <w:rsid w:val="00251065"/>
    <w:rsid w:val="00251A3D"/>
    <w:rsid w:val="00251B79"/>
    <w:rsid w:val="00251B7D"/>
    <w:rsid w:val="00251E3D"/>
    <w:rsid w:val="00251F45"/>
    <w:rsid w:val="0025215F"/>
    <w:rsid w:val="00252232"/>
    <w:rsid w:val="00252557"/>
    <w:rsid w:val="00252730"/>
    <w:rsid w:val="002527A0"/>
    <w:rsid w:val="002529AE"/>
    <w:rsid w:val="00252A7B"/>
    <w:rsid w:val="00252B26"/>
    <w:rsid w:val="0025316D"/>
    <w:rsid w:val="002532AF"/>
    <w:rsid w:val="002536D0"/>
    <w:rsid w:val="0025414E"/>
    <w:rsid w:val="00254435"/>
    <w:rsid w:val="002549D2"/>
    <w:rsid w:val="00254A65"/>
    <w:rsid w:val="00254DE0"/>
    <w:rsid w:val="00255043"/>
    <w:rsid w:val="002550C0"/>
    <w:rsid w:val="00255398"/>
    <w:rsid w:val="0025582D"/>
    <w:rsid w:val="00255961"/>
    <w:rsid w:val="00255A12"/>
    <w:rsid w:val="00255BE8"/>
    <w:rsid w:val="00255D00"/>
    <w:rsid w:val="00255EEA"/>
    <w:rsid w:val="002560EF"/>
    <w:rsid w:val="002561F7"/>
    <w:rsid w:val="00256297"/>
    <w:rsid w:val="0025642C"/>
    <w:rsid w:val="0025695B"/>
    <w:rsid w:val="00257763"/>
    <w:rsid w:val="002578D1"/>
    <w:rsid w:val="00257ABB"/>
    <w:rsid w:val="00257ACF"/>
    <w:rsid w:val="00257C12"/>
    <w:rsid w:val="00257CE6"/>
    <w:rsid w:val="00260457"/>
    <w:rsid w:val="00260921"/>
    <w:rsid w:val="0026096E"/>
    <w:rsid w:val="002609D9"/>
    <w:rsid w:val="00260E6E"/>
    <w:rsid w:val="0026114D"/>
    <w:rsid w:val="00261549"/>
    <w:rsid w:val="00261A76"/>
    <w:rsid w:val="00261DA3"/>
    <w:rsid w:val="00261E7D"/>
    <w:rsid w:val="00261EAD"/>
    <w:rsid w:val="0026212D"/>
    <w:rsid w:val="00262446"/>
    <w:rsid w:val="0026245B"/>
    <w:rsid w:val="002626CC"/>
    <w:rsid w:val="00262C2D"/>
    <w:rsid w:val="00262E2E"/>
    <w:rsid w:val="00262E42"/>
    <w:rsid w:val="00262E89"/>
    <w:rsid w:val="00263009"/>
    <w:rsid w:val="00263528"/>
    <w:rsid w:val="002635B1"/>
    <w:rsid w:val="00263644"/>
    <w:rsid w:val="00263695"/>
    <w:rsid w:val="00263B3B"/>
    <w:rsid w:val="00263E01"/>
    <w:rsid w:val="00264086"/>
    <w:rsid w:val="00264142"/>
    <w:rsid w:val="0026414A"/>
    <w:rsid w:val="002641D3"/>
    <w:rsid w:val="00264297"/>
    <w:rsid w:val="00264361"/>
    <w:rsid w:val="0026442A"/>
    <w:rsid w:val="002645CB"/>
    <w:rsid w:val="00264797"/>
    <w:rsid w:val="00265167"/>
    <w:rsid w:val="0026521F"/>
    <w:rsid w:val="00265364"/>
    <w:rsid w:val="002653C9"/>
    <w:rsid w:val="00265615"/>
    <w:rsid w:val="00265AE7"/>
    <w:rsid w:val="00265BDC"/>
    <w:rsid w:val="00266163"/>
    <w:rsid w:val="00266199"/>
    <w:rsid w:val="0026652B"/>
    <w:rsid w:val="00266548"/>
    <w:rsid w:val="00266700"/>
    <w:rsid w:val="0026686D"/>
    <w:rsid w:val="00266BC2"/>
    <w:rsid w:val="00267328"/>
    <w:rsid w:val="002673B7"/>
    <w:rsid w:val="002673CB"/>
    <w:rsid w:val="00267ACE"/>
    <w:rsid w:val="00267B07"/>
    <w:rsid w:val="00270028"/>
    <w:rsid w:val="00270161"/>
    <w:rsid w:val="002704D3"/>
    <w:rsid w:val="002708B2"/>
    <w:rsid w:val="00270992"/>
    <w:rsid w:val="00270C24"/>
    <w:rsid w:val="00270DEA"/>
    <w:rsid w:val="00270E19"/>
    <w:rsid w:val="00271029"/>
    <w:rsid w:val="002710E5"/>
    <w:rsid w:val="00271120"/>
    <w:rsid w:val="00271356"/>
    <w:rsid w:val="0027153D"/>
    <w:rsid w:val="002716CA"/>
    <w:rsid w:val="00271963"/>
    <w:rsid w:val="00271DF8"/>
    <w:rsid w:val="00272097"/>
    <w:rsid w:val="002720DF"/>
    <w:rsid w:val="00272618"/>
    <w:rsid w:val="002729FE"/>
    <w:rsid w:val="00272D29"/>
    <w:rsid w:val="00273367"/>
    <w:rsid w:val="00273544"/>
    <w:rsid w:val="002735A5"/>
    <w:rsid w:val="00273747"/>
    <w:rsid w:val="00273878"/>
    <w:rsid w:val="00273DC1"/>
    <w:rsid w:val="00273F2D"/>
    <w:rsid w:val="00273F5A"/>
    <w:rsid w:val="00273FF9"/>
    <w:rsid w:val="00274020"/>
    <w:rsid w:val="002740DD"/>
    <w:rsid w:val="00274117"/>
    <w:rsid w:val="002744B8"/>
    <w:rsid w:val="00274626"/>
    <w:rsid w:val="00274BB9"/>
    <w:rsid w:val="00274C06"/>
    <w:rsid w:val="00274FF1"/>
    <w:rsid w:val="00275393"/>
    <w:rsid w:val="0027544E"/>
    <w:rsid w:val="00275575"/>
    <w:rsid w:val="002757FF"/>
    <w:rsid w:val="00275B6E"/>
    <w:rsid w:val="00275CA5"/>
    <w:rsid w:val="00275FF9"/>
    <w:rsid w:val="00276068"/>
    <w:rsid w:val="0027607E"/>
    <w:rsid w:val="002763E7"/>
    <w:rsid w:val="00276465"/>
    <w:rsid w:val="002767D6"/>
    <w:rsid w:val="002768DE"/>
    <w:rsid w:val="00276B71"/>
    <w:rsid w:val="00276D75"/>
    <w:rsid w:val="00277296"/>
    <w:rsid w:val="00277376"/>
    <w:rsid w:val="002774C1"/>
    <w:rsid w:val="00277652"/>
    <w:rsid w:val="00277916"/>
    <w:rsid w:val="00277AEF"/>
    <w:rsid w:val="00277B0A"/>
    <w:rsid w:val="00277C66"/>
    <w:rsid w:val="00277CC2"/>
    <w:rsid w:val="00277D24"/>
    <w:rsid w:val="00277ED7"/>
    <w:rsid w:val="00277F5E"/>
    <w:rsid w:val="00280098"/>
    <w:rsid w:val="0028017E"/>
    <w:rsid w:val="00280269"/>
    <w:rsid w:val="0028029F"/>
    <w:rsid w:val="002802AC"/>
    <w:rsid w:val="0028034D"/>
    <w:rsid w:val="002803FC"/>
    <w:rsid w:val="00280619"/>
    <w:rsid w:val="0028066C"/>
    <w:rsid w:val="00280789"/>
    <w:rsid w:val="00280885"/>
    <w:rsid w:val="00280A4E"/>
    <w:rsid w:val="00280AB8"/>
    <w:rsid w:val="00280B0E"/>
    <w:rsid w:val="00280C60"/>
    <w:rsid w:val="00280D3A"/>
    <w:rsid w:val="002810CF"/>
    <w:rsid w:val="00281244"/>
    <w:rsid w:val="002816DF"/>
    <w:rsid w:val="00281D35"/>
    <w:rsid w:val="00282BF7"/>
    <w:rsid w:val="00282EB5"/>
    <w:rsid w:val="00282ECF"/>
    <w:rsid w:val="0028327A"/>
    <w:rsid w:val="002832DA"/>
    <w:rsid w:val="002836D4"/>
    <w:rsid w:val="002836EB"/>
    <w:rsid w:val="00283944"/>
    <w:rsid w:val="00283A0A"/>
    <w:rsid w:val="00283B0D"/>
    <w:rsid w:val="00284166"/>
    <w:rsid w:val="002844AD"/>
    <w:rsid w:val="0028456A"/>
    <w:rsid w:val="002845CA"/>
    <w:rsid w:val="0028483A"/>
    <w:rsid w:val="00284888"/>
    <w:rsid w:val="00284966"/>
    <w:rsid w:val="00284C01"/>
    <w:rsid w:val="00284DBF"/>
    <w:rsid w:val="00284DFE"/>
    <w:rsid w:val="00284EE8"/>
    <w:rsid w:val="0028515F"/>
    <w:rsid w:val="002851E2"/>
    <w:rsid w:val="002855E4"/>
    <w:rsid w:val="00285713"/>
    <w:rsid w:val="00285A68"/>
    <w:rsid w:val="00285A83"/>
    <w:rsid w:val="00285AB5"/>
    <w:rsid w:val="0028639C"/>
    <w:rsid w:val="00286755"/>
    <w:rsid w:val="00286772"/>
    <w:rsid w:val="00286F8E"/>
    <w:rsid w:val="00287237"/>
    <w:rsid w:val="0028735C"/>
    <w:rsid w:val="002876F0"/>
    <w:rsid w:val="002876F1"/>
    <w:rsid w:val="00287748"/>
    <w:rsid w:val="002879D5"/>
    <w:rsid w:val="00287F02"/>
    <w:rsid w:val="002900F8"/>
    <w:rsid w:val="00290315"/>
    <w:rsid w:val="00290408"/>
    <w:rsid w:val="002907DD"/>
    <w:rsid w:val="002908A9"/>
    <w:rsid w:val="00290C63"/>
    <w:rsid w:val="00290D08"/>
    <w:rsid w:val="00290D5F"/>
    <w:rsid w:val="0029107B"/>
    <w:rsid w:val="002911C3"/>
    <w:rsid w:val="002911EC"/>
    <w:rsid w:val="00291328"/>
    <w:rsid w:val="002915F9"/>
    <w:rsid w:val="00291621"/>
    <w:rsid w:val="00291657"/>
    <w:rsid w:val="00291E3C"/>
    <w:rsid w:val="00291F79"/>
    <w:rsid w:val="00291F84"/>
    <w:rsid w:val="00291FF0"/>
    <w:rsid w:val="0029214E"/>
    <w:rsid w:val="002921F5"/>
    <w:rsid w:val="002922D2"/>
    <w:rsid w:val="002924AC"/>
    <w:rsid w:val="00292568"/>
    <w:rsid w:val="002925E4"/>
    <w:rsid w:val="0029282E"/>
    <w:rsid w:val="00292DA1"/>
    <w:rsid w:val="00293002"/>
    <w:rsid w:val="002934C1"/>
    <w:rsid w:val="00293F27"/>
    <w:rsid w:val="0029402A"/>
    <w:rsid w:val="00294081"/>
    <w:rsid w:val="00294960"/>
    <w:rsid w:val="00294D2C"/>
    <w:rsid w:val="00295810"/>
    <w:rsid w:val="002960A8"/>
    <w:rsid w:val="002963A8"/>
    <w:rsid w:val="0029641D"/>
    <w:rsid w:val="0029650D"/>
    <w:rsid w:val="00296593"/>
    <w:rsid w:val="002965A0"/>
    <w:rsid w:val="0029680D"/>
    <w:rsid w:val="002973FD"/>
    <w:rsid w:val="00297A1B"/>
    <w:rsid w:val="002A01C2"/>
    <w:rsid w:val="002A03AE"/>
    <w:rsid w:val="002A047D"/>
    <w:rsid w:val="002A04AC"/>
    <w:rsid w:val="002A05EF"/>
    <w:rsid w:val="002A0689"/>
    <w:rsid w:val="002A0966"/>
    <w:rsid w:val="002A0B6E"/>
    <w:rsid w:val="002A0B92"/>
    <w:rsid w:val="002A136E"/>
    <w:rsid w:val="002A196D"/>
    <w:rsid w:val="002A1F16"/>
    <w:rsid w:val="002A2252"/>
    <w:rsid w:val="002A22FA"/>
    <w:rsid w:val="002A23D5"/>
    <w:rsid w:val="002A2400"/>
    <w:rsid w:val="002A265C"/>
    <w:rsid w:val="002A27BF"/>
    <w:rsid w:val="002A27E9"/>
    <w:rsid w:val="002A28C3"/>
    <w:rsid w:val="002A2AF0"/>
    <w:rsid w:val="002A2D44"/>
    <w:rsid w:val="002A3556"/>
    <w:rsid w:val="002A3713"/>
    <w:rsid w:val="002A3994"/>
    <w:rsid w:val="002A3C4B"/>
    <w:rsid w:val="002A3D0E"/>
    <w:rsid w:val="002A3D46"/>
    <w:rsid w:val="002A3EAE"/>
    <w:rsid w:val="002A3EF4"/>
    <w:rsid w:val="002A3FDB"/>
    <w:rsid w:val="002A4005"/>
    <w:rsid w:val="002A440A"/>
    <w:rsid w:val="002A444F"/>
    <w:rsid w:val="002A4634"/>
    <w:rsid w:val="002A4705"/>
    <w:rsid w:val="002A4841"/>
    <w:rsid w:val="002A4886"/>
    <w:rsid w:val="002A490F"/>
    <w:rsid w:val="002A4CCD"/>
    <w:rsid w:val="002A5355"/>
    <w:rsid w:val="002A56D1"/>
    <w:rsid w:val="002A59C0"/>
    <w:rsid w:val="002A5B4D"/>
    <w:rsid w:val="002A5BF4"/>
    <w:rsid w:val="002A611C"/>
    <w:rsid w:val="002A65BC"/>
    <w:rsid w:val="002A6BA2"/>
    <w:rsid w:val="002A7007"/>
    <w:rsid w:val="002A72C1"/>
    <w:rsid w:val="002A731F"/>
    <w:rsid w:val="002A7597"/>
    <w:rsid w:val="002A767D"/>
    <w:rsid w:val="002A7873"/>
    <w:rsid w:val="002A7B01"/>
    <w:rsid w:val="002A7B60"/>
    <w:rsid w:val="002A7D08"/>
    <w:rsid w:val="002A7DCD"/>
    <w:rsid w:val="002B01C6"/>
    <w:rsid w:val="002B0345"/>
    <w:rsid w:val="002B04F2"/>
    <w:rsid w:val="002B05BD"/>
    <w:rsid w:val="002B08B1"/>
    <w:rsid w:val="002B0992"/>
    <w:rsid w:val="002B0AA2"/>
    <w:rsid w:val="002B0C6F"/>
    <w:rsid w:val="002B0D78"/>
    <w:rsid w:val="002B0EF8"/>
    <w:rsid w:val="002B104A"/>
    <w:rsid w:val="002B1258"/>
    <w:rsid w:val="002B1355"/>
    <w:rsid w:val="002B14E7"/>
    <w:rsid w:val="002B179B"/>
    <w:rsid w:val="002B1913"/>
    <w:rsid w:val="002B224A"/>
    <w:rsid w:val="002B22C0"/>
    <w:rsid w:val="002B22D7"/>
    <w:rsid w:val="002B23F2"/>
    <w:rsid w:val="002B2426"/>
    <w:rsid w:val="002B286B"/>
    <w:rsid w:val="002B2BF0"/>
    <w:rsid w:val="002B2D95"/>
    <w:rsid w:val="002B2DE1"/>
    <w:rsid w:val="002B30BA"/>
    <w:rsid w:val="002B356C"/>
    <w:rsid w:val="002B3574"/>
    <w:rsid w:val="002B35B1"/>
    <w:rsid w:val="002B38DD"/>
    <w:rsid w:val="002B3A10"/>
    <w:rsid w:val="002B3AEB"/>
    <w:rsid w:val="002B3AF2"/>
    <w:rsid w:val="002B3B67"/>
    <w:rsid w:val="002B3B8F"/>
    <w:rsid w:val="002B3D3C"/>
    <w:rsid w:val="002B3F3D"/>
    <w:rsid w:val="002B3F56"/>
    <w:rsid w:val="002B4656"/>
    <w:rsid w:val="002B4DEC"/>
    <w:rsid w:val="002B4F0A"/>
    <w:rsid w:val="002B50CF"/>
    <w:rsid w:val="002B57A3"/>
    <w:rsid w:val="002B58CF"/>
    <w:rsid w:val="002B5939"/>
    <w:rsid w:val="002B5DB5"/>
    <w:rsid w:val="002B5E32"/>
    <w:rsid w:val="002B5E7A"/>
    <w:rsid w:val="002B5E98"/>
    <w:rsid w:val="002B61AD"/>
    <w:rsid w:val="002B6354"/>
    <w:rsid w:val="002B6571"/>
    <w:rsid w:val="002B6606"/>
    <w:rsid w:val="002B671E"/>
    <w:rsid w:val="002B6BDF"/>
    <w:rsid w:val="002B7100"/>
    <w:rsid w:val="002B7253"/>
    <w:rsid w:val="002B726E"/>
    <w:rsid w:val="002B73C8"/>
    <w:rsid w:val="002B7448"/>
    <w:rsid w:val="002B760B"/>
    <w:rsid w:val="002B785B"/>
    <w:rsid w:val="002B78A9"/>
    <w:rsid w:val="002B7A1F"/>
    <w:rsid w:val="002B7A36"/>
    <w:rsid w:val="002B7ACF"/>
    <w:rsid w:val="002B7C81"/>
    <w:rsid w:val="002B7DFA"/>
    <w:rsid w:val="002C00F5"/>
    <w:rsid w:val="002C065A"/>
    <w:rsid w:val="002C065D"/>
    <w:rsid w:val="002C09E0"/>
    <w:rsid w:val="002C0C9C"/>
    <w:rsid w:val="002C1046"/>
    <w:rsid w:val="002C11E9"/>
    <w:rsid w:val="002C15FA"/>
    <w:rsid w:val="002C1A9F"/>
    <w:rsid w:val="002C1AA0"/>
    <w:rsid w:val="002C1AC1"/>
    <w:rsid w:val="002C1D57"/>
    <w:rsid w:val="002C20C3"/>
    <w:rsid w:val="002C21ED"/>
    <w:rsid w:val="002C246F"/>
    <w:rsid w:val="002C27D1"/>
    <w:rsid w:val="002C2822"/>
    <w:rsid w:val="002C3022"/>
    <w:rsid w:val="002C32BF"/>
    <w:rsid w:val="002C35F2"/>
    <w:rsid w:val="002C37E1"/>
    <w:rsid w:val="002C37ED"/>
    <w:rsid w:val="002C3C20"/>
    <w:rsid w:val="002C3D01"/>
    <w:rsid w:val="002C3FBF"/>
    <w:rsid w:val="002C4198"/>
    <w:rsid w:val="002C44AB"/>
    <w:rsid w:val="002C477D"/>
    <w:rsid w:val="002C49DA"/>
    <w:rsid w:val="002C4BB8"/>
    <w:rsid w:val="002C4CB2"/>
    <w:rsid w:val="002C52BE"/>
    <w:rsid w:val="002C53A9"/>
    <w:rsid w:val="002C53B7"/>
    <w:rsid w:val="002C5412"/>
    <w:rsid w:val="002C55F6"/>
    <w:rsid w:val="002C56B1"/>
    <w:rsid w:val="002C6091"/>
    <w:rsid w:val="002C625A"/>
    <w:rsid w:val="002C661F"/>
    <w:rsid w:val="002C6817"/>
    <w:rsid w:val="002C68FE"/>
    <w:rsid w:val="002C6AC0"/>
    <w:rsid w:val="002C6B63"/>
    <w:rsid w:val="002C6C86"/>
    <w:rsid w:val="002C6FB4"/>
    <w:rsid w:val="002C735C"/>
    <w:rsid w:val="002C7931"/>
    <w:rsid w:val="002C7C84"/>
    <w:rsid w:val="002C7E72"/>
    <w:rsid w:val="002C7FB5"/>
    <w:rsid w:val="002D005B"/>
    <w:rsid w:val="002D02C8"/>
    <w:rsid w:val="002D04E8"/>
    <w:rsid w:val="002D087E"/>
    <w:rsid w:val="002D0B61"/>
    <w:rsid w:val="002D0CD5"/>
    <w:rsid w:val="002D0D29"/>
    <w:rsid w:val="002D148E"/>
    <w:rsid w:val="002D1BE2"/>
    <w:rsid w:val="002D1D2C"/>
    <w:rsid w:val="002D1ED5"/>
    <w:rsid w:val="002D1FC9"/>
    <w:rsid w:val="002D2097"/>
    <w:rsid w:val="002D2201"/>
    <w:rsid w:val="002D2319"/>
    <w:rsid w:val="002D25C1"/>
    <w:rsid w:val="002D284E"/>
    <w:rsid w:val="002D295D"/>
    <w:rsid w:val="002D2B51"/>
    <w:rsid w:val="002D2BB8"/>
    <w:rsid w:val="002D2DBC"/>
    <w:rsid w:val="002D2E7B"/>
    <w:rsid w:val="002D2FE5"/>
    <w:rsid w:val="002D3476"/>
    <w:rsid w:val="002D355E"/>
    <w:rsid w:val="002D3A23"/>
    <w:rsid w:val="002D3C5D"/>
    <w:rsid w:val="002D3E7B"/>
    <w:rsid w:val="002D4253"/>
    <w:rsid w:val="002D4330"/>
    <w:rsid w:val="002D446F"/>
    <w:rsid w:val="002D4517"/>
    <w:rsid w:val="002D4ACD"/>
    <w:rsid w:val="002D4B9F"/>
    <w:rsid w:val="002D4C75"/>
    <w:rsid w:val="002D4DD9"/>
    <w:rsid w:val="002D4E5D"/>
    <w:rsid w:val="002D4EF4"/>
    <w:rsid w:val="002D4F11"/>
    <w:rsid w:val="002D503D"/>
    <w:rsid w:val="002D5273"/>
    <w:rsid w:val="002D52E9"/>
    <w:rsid w:val="002D5681"/>
    <w:rsid w:val="002D5943"/>
    <w:rsid w:val="002D5C42"/>
    <w:rsid w:val="002D5CBB"/>
    <w:rsid w:val="002D5D17"/>
    <w:rsid w:val="002D5DC0"/>
    <w:rsid w:val="002D5E4D"/>
    <w:rsid w:val="002D6055"/>
    <w:rsid w:val="002D6281"/>
    <w:rsid w:val="002D6367"/>
    <w:rsid w:val="002D69D3"/>
    <w:rsid w:val="002D69D9"/>
    <w:rsid w:val="002D6BCA"/>
    <w:rsid w:val="002D6DE7"/>
    <w:rsid w:val="002D7107"/>
    <w:rsid w:val="002D753A"/>
    <w:rsid w:val="002D7C2B"/>
    <w:rsid w:val="002D7CF1"/>
    <w:rsid w:val="002D7D56"/>
    <w:rsid w:val="002D7D84"/>
    <w:rsid w:val="002E008E"/>
    <w:rsid w:val="002E0461"/>
    <w:rsid w:val="002E05D0"/>
    <w:rsid w:val="002E0CC9"/>
    <w:rsid w:val="002E0CE6"/>
    <w:rsid w:val="002E1478"/>
    <w:rsid w:val="002E177E"/>
    <w:rsid w:val="002E17FE"/>
    <w:rsid w:val="002E1A9D"/>
    <w:rsid w:val="002E1BC3"/>
    <w:rsid w:val="002E20E5"/>
    <w:rsid w:val="002E2581"/>
    <w:rsid w:val="002E27AF"/>
    <w:rsid w:val="002E2A08"/>
    <w:rsid w:val="002E2A26"/>
    <w:rsid w:val="002E2DA1"/>
    <w:rsid w:val="002E2FB6"/>
    <w:rsid w:val="002E3147"/>
    <w:rsid w:val="002E3494"/>
    <w:rsid w:val="002E36CE"/>
    <w:rsid w:val="002E36E2"/>
    <w:rsid w:val="002E39B4"/>
    <w:rsid w:val="002E3BAC"/>
    <w:rsid w:val="002E3D44"/>
    <w:rsid w:val="002E42FD"/>
    <w:rsid w:val="002E4AEE"/>
    <w:rsid w:val="002E4B35"/>
    <w:rsid w:val="002E54DF"/>
    <w:rsid w:val="002E5676"/>
    <w:rsid w:val="002E5822"/>
    <w:rsid w:val="002E5847"/>
    <w:rsid w:val="002E5AA2"/>
    <w:rsid w:val="002E5AB4"/>
    <w:rsid w:val="002E5BE6"/>
    <w:rsid w:val="002E5DB2"/>
    <w:rsid w:val="002E5DCE"/>
    <w:rsid w:val="002E5EAA"/>
    <w:rsid w:val="002E61B4"/>
    <w:rsid w:val="002E673D"/>
    <w:rsid w:val="002E6D65"/>
    <w:rsid w:val="002E6E64"/>
    <w:rsid w:val="002E6F39"/>
    <w:rsid w:val="002E7426"/>
    <w:rsid w:val="002E7595"/>
    <w:rsid w:val="002E76FF"/>
    <w:rsid w:val="002E7773"/>
    <w:rsid w:val="002E7BAC"/>
    <w:rsid w:val="002E7C73"/>
    <w:rsid w:val="002E7CB0"/>
    <w:rsid w:val="002E7DD4"/>
    <w:rsid w:val="002E7E7F"/>
    <w:rsid w:val="002F012E"/>
    <w:rsid w:val="002F0753"/>
    <w:rsid w:val="002F0E3A"/>
    <w:rsid w:val="002F0E52"/>
    <w:rsid w:val="002F0E7A"/>
    <w:rsid w:val="002F1313"/>
    <w:rsid w:val="002F14F3"/>
    <w:rsid w:val="002F1538"/>
    <w:rsid w:val="002F1B88"/>
    <w:rsid w:val="002F1D33"/>
    <w:rsid w:val="002F1EEB"/>
    <w:rsid w:val="002F23F6"/>
    <w:rsid w:val="002F2579"/>
    <w:rsid w:val="002F2596"/>
    <w:rsid w:val="002F25B9"/>
    <w:rsid w:val="002F25D2"/>
    <w:rsid w:val="002F25E6"/>
    <w:rsid w:val="002F27B3"/>
    <w:rsid w:val="002F299B"/>
    <w:rsid w:val="002F31E0"/>
    <w:rsid w:val="002F3444"/>
    <w:rsid w:val="002F3844"/>
    <w:rsid w:val="002F387B"/>
    <w:rsid w:val="002F3C52"/>
    <w:rsid w:val="002F3E22"/>
    <w:rsid w:val="002F4022"/>
    <w:rsid w:val="002F4032"/>
    <w:rsid w:val="002F409A"/>
    <w:rsid w:val="002F409C"/>
    <w:rsid w:val="002F4329"/>
    <w:rsid w:val="002F46ED"/>
    <w:rsid w:val="002F495C"/>
    <w:rsid w:val="002F5379"/>
    <w:rsid w:val="002F53BE"/>
    <w:rsid w:val="002F5714"/>
    <w:rsid w:val="002F5942"/>
    <w:rsid w:val="002F5961"/>
    <w:rsid w:val="002F5A98"/>
    <w:rsid w:val="002F5AB0"/>
    <w:rsid w:val="002F5BDE"/>
    <w:rsid w:val="002F5D83"/>
    <w:rsid w:val="002F5DB7"/>
    <w:rsid w:val="002F5E5A"/>
    <w:rsid w:val="002F5E79"/>
    <w:rsid w:val="002F5E8E"/>
    <w:rsid w:val="002F5F71"/>
    <w:rsid w:val="002F6072"/>
    <w:rsid w:val="002F652C"/>
    <w:rsid w:val="002F65EB"/>
    <w:rsid w:val="002F6693"/>
    <w:rsid w:val="002F68E0"/>
    <w:rsid w:val="002F6FB8"/>
    <w:rsid w:val="002F7755"/>
    <w:rsid w:val="002F776C"/>
    <w:rsid w:val="002F782D"/>
    <w:rsid w:val="002F7931"/>
    <w:rsid w:val="002F7C4D"/>
    <w:rsid w:val="002F7CA3"/>
    <w:rsid w:val="002F7CFD"/>
    <w:rsid w:val="002F7D4F"/>
    <w:rsid w:val="003006E9"/>
    <w:rsid w:val="00300B25"/>
    <w:rsid w:val="00300F09"/>
    <w:rsid w:val="0030123B"/>
    <w:rsid w:val="003018A6"/>
    <w:rsid w:val="00301BA1"/>
    <w:rsid w:val="00301D5C"/>
    <w:rsid w:val="00301E22"/>
    <w:rsid w:val="003021D1"/>
    <w:rsid w:val="003025DB"/>
    <w:rsid w:val="003026F8"/>
    <w:rsid w:val="003027C8"/>
    <w:rsid w:val="00302978"/>
    <w:rsid w:val="00302A03"/>
    <w:rsid w:val="00302A13"/>
    <w:rsid w:val="00302D97"/>
    <w:rsid w:val="00302DED"/>
    <w:rsid w:val="00302E9F"/>
    <w:rsid w:val="00302F6E"/>
    <w:rsid w:val="003036BC"/>
    <w:rsid w:val="003037D9"/>
    <w:rsid w:val="00303819"/>
    <w:rsid w:val="00304179"/>
    <w:rsid w:val="003044F3"/>
    <w:rsid w:val="00304528"/>
    <w:rsid w:val="0030494E"/>
    <w:rsid w:val="00304B42"/>
    <w:rsid w:val="00304B75"/>
    <w:rsid w:val="00304B98"/>
    <w:rsid w:val="003050A8"/>
    <w:rsid w:val="00305366"/>
    <w:rsid w:val="00305373"/>
    <w:rsid w:val="003054E2"/>
    <w:rsid w:val="003055A6"/>
    <w:rsid w:val="00305914"/>
    <w:rsid w:val="00305AAA"/>
    <w:rsid w:val="00305B72"/>
    <w:rsid w:val="00305BDB"/>
    <w:rsid w:val="00305C5E"/>
    <w:rsid w:val="00305DE0"/>
    <w:rsid w:val="003061D9"/>
    <w:rsid w:val="00306676"/>
    <w:rsid w:val="00306683"/>
    <w:rsid w:val="0030696F"/>
    <w:rsid w:val="003069A1"/>
    <w:rsid w:val="00306D22"/>
    <w:rsid w:val="00306E73"/>
    <w:rsid w:val="00306E97"/>
    <w:rsid w:val="003074CB"/>
    <w:rsid w:val="00307B09"/>
    <w:rsid w:val="00307EFA"/>
    <w:rsid w:val="003104F5"/>
    <w:rsid w:val="00310587"/>
    <w:rsid w:val="00310751"/>
    <w:rsid w:val="003109B6"/>
    <w:rsid w:val="00310B6E"/>
    <w:rsid w:val="00310CCE"/>
    <w:rsid w:val="00310D36"/>
    <w:rsid w:val="00310D82"/>
    <w:rsid w:val="00310DD8"/>
    <w:rsid w:val="00310E34"/>
    <w:rsid w:val="003114B9"/>
    <w:rsid w:val="003114FE"/>
    <w:rsid w:val="0031197D"/>
    <w:rsid w:val="00311980"/>
    <w:rsid w:val="00311FDA"/>
    <w:rsid w:val="00312152"/>
    <w:rsid w:val="003123C8"/>
    <w:rsid w:val="003125ED"/>
    <w:rsid w:val="00312B96"/>
    <w:rsid w:val="00312E2A"/>
    <w:rsid w:val="00312EF3"/>
    <w:rsid w:val="00312F71"/>
    <w:rsid w:val="003130B1"/>
    <w:rsid w:val="003132CE"/>
    <w:rsid w:val="0031345A"/>
    <w:rsid w:val="0031346A"/>
    <w:rsid w:val="0031363A"/>
    <w:rsid w:val="00313B97"/>
    <w:rsid w:val="00313CBE"/>
    <w:rsid w:val="00313CDE"/>
    <w:rsid w:val="00313FDF"/>
    <w:rsid w:val="0031409E"/>
    <w:rsid w:val="003140D7"/>
    <w:rsid w:val="0031462E"/>
    <w:rsid w:val="00314FEB"/>
    <w:rsid w:val="00315457"/>
    <w:rsid w:val="00315CA4"/>
    <w:rsid w:val="00316549"/>
    <w:rsid w:val="00316937"/>
    <w:rsid w:val="00316A30"/>
    <w:rsid w:val="00316BE7"/>
    <w:rsid w:val="00316F4B"/>
    <w:rsid w:val="00317090"/>
    <w:rsid w:val="003170A8"/>
    <w:rsid w:val="003172EC"/>
    <w:rsid w:val="0031741B"/>
    <w:rsid w:val="00317A5A"/>
    <w:rsid w:val="00317CAC"/>
    <w:rsid w:val="00320674"/>
    <w:rsid w:val="00320854"/>
    <w:rsid w:val="003208FE"/>
    <w:rsid w:val="00320994"/>
    <w:rsid w:val="00320AF8"/>
    <w:rsid w:val="00320B8E"/>
    <w:rsid w:val="00320D4B"/>
    <w:rsid w:val="00321017"/>
    <w:rsid w:val="0032133D"/>
    <w:rsid w:val="003218FA"/>
    <w:rsid w:val="00321C79"/>
    <w:rsid w:val="00321E98"/>
    <w:rsid w:val="00321EE1"/>
    <w:rsid w:val="0032239A"/>
    <w:rsid w:val="00322458"/>
    <w:rsid w:val="003225F7"/>
    <w:rsid w:val="00322652"/>
    <w:rsid w:val="003229C7"/>
    <w:rsid w:val="00322DE9"/>
    <w:rsid w:val="00322F2F"/>
    <w:rsid w:val="003232EF"/>
    <w:rsid w:val="00323761"/>
    <w:rsid w:val="00323B38"/>
    <w:rsid w:val="00323BB6"/>
    <w:rsid w:val="00323BE4"/>
    <w:rsid w:val="003241B4"/>
    <w:rsid w:val="00324417"/>
    <w:rsid w:val="003246C3"/>
    <w:rsid w:val="00324A0C"/>
    <w:rsid w:val="00324C12"/>
    <w:rsid w:val="0032506F"/>
    <w:rsid w:val="00325532"/>
    <w:rsid w:val="003256AF"/>
    <w:rsid w:val="00325876"/>
    <w:rsid w:val="0032593D"/>
    <w:rsid w:val="0032593E"/>
    <w:rsid w:val="00325C07"/>
    <w:rsid w:val="00325FFA"/>
    <w:rsid w:val="0032615F"/>
    <w:rsid w:val="0032642B"/>
    <w:rsid w:val="0032679F"/>
    <w:rsid w:val="003267BC"/>
    <w:rsid w:val="00326C2A"/>
    <w:rsid w:val="00326C3B"/>
    <w:rsid w:val="00326D28"/>
    <w:rsid w:val="00326E01"/>
    <w:rsid w:val="00326F7D"/>
    <w:rsid w:val="00326FE2"/>
    <w:rsid w:val="00327993"/>
    <w:rsid w:val="0033002B"/>
    <w:rsid w:val="003303F1"/>
    <w:rsid w:val="00330437"/>
    <w:rsid w:val="00330520"/>
    <w:rsid w:val="00330586"/>
    <w:rsid w:val="0033062A"/>
    <w:rsid w:val="00330646"/>
    <w:rsid w:val="003308C9"/>
    <w:rsid w:val="00330FE5"/>
    <w:rsid w:val="003310D2"/>
    <w:rsid w:val="003311F9"/>
    <w:rsid w:val="00331675"/>
    <w:rsid w:val="00331F45"/>
    <w:rsid w:val="0033203E"/>
    <w:rsid w:val="0033227D"/>
    <w:rsid w:val="00332345"/>
    <w:rsid w:val="00332549"/>
    <w:rsid w:val="00332A65"/>
    <w:rsid w:val="00332DB3"/>
    <w:rsid w:val="00332E1E"/>
    <w:rsid w:val="00332F2B"/>
    <w:rsid w:val="0033308B"/>
    <w:rsid w:val="003330B2"/>
    <w:rsid w:val="003334CA"/>
    <w:rsid w:val="00333828"/>
    <w:rsid w:val="0033385C"/>
    <w:rsid w:val="003339A8"/>
    <w:rsid w:val="00333C1B"/>
    <w:rsid w:val="00333C96"/>
    <w:rsid w:val="00334372"/>
    <w:rsid w:val="0033468F"/>
    <w:rsid w:val="003349C7"/>
    <w:rsid w:val="00334A4A"/>
    <w:rsid w:val="00334A5A"/>
    <w:rsid w:val="00334AB4"/>
    <w:rsid w:val="00335088"/>
    <w:rsid w:val="003351A6"/>
    <w:rsid w:val="003352CC"/>
    <w:rsid w:val="00335392"/>
    <w:rsid w:val="003356D6"/>
    <w:rsid w:val="003357DA"/>
    <w:rsid w:val="003359F3"/>
    <w:rsid w:val="00335A03"/>
    <w:rsid w:val="00335BDC"/>
    <w:rsid w:val="00335F10"/>
    <w:rsid w:val="00336100"/>
    <w:rsid w:val="00336164"/>
    <w:rsid w:val="003362C4"/>
    <w:rsid w:val="003366D1"/>
    <w:rsid w:val="00336918"/>
    <w:rsid w:val="00336C3B"/>
    <w:rsid w:val="00336FF1"/>
    <w:rsid w:val="0033716D"/>
    <w:rsid w:val="00337418"/>
    <w:rsid w:val="003377A0"/>
    <w:rsid w:val="00340251"/>
    <w:rsid w:val="00340343"/>
    <w:rsid w:val="00340520"/>
    <w:rsid w:val="00340915"/>
    <w:rsid w:val="0034096F"/>
    <w:rsid w:val="00340BE9"/>
    <w:rsid w:val="00340D17"/>
    <w:rsid w:val="00340E0B"/>
    <w:rsid w:val="00340E5F"/>
    <w:rsid w:val="00340EF4"/>
    <w:rsid w:val="0034110A"/>
    <w:rsid w:val="00341188"/>
    <w:rsid w:val="003415BE"/>
    <w:rsid w:val="00341717"/>
    <w:rsid w:val="00341D3C"/>
    <w:rsid w:val="00341FB3"/>
    <w:rsid w:val="00342093"/>
    <w:rsid w:val="003420DB"/>
    <w:rsid w:val="003421C2"/>
    <w:rsid w:val="003425EF"/>
    <w:rsid w:val="00342C88"/>
    <w:rsid w:val="003434B8"/>
    <w:rsid w:val="00343748"/>
    <w:rsid w:val="0034385A"/>
    <w:rsid w:val="00343D0F"/>
    <w:rsid w:val="00343F78"/>
    <w:rsid w:val="003440B1"/>
    <w:rsid w:val="003441C8"/>
    <w:rsid w:val="003443B0"/>
    <w:rsid w:val="00344597"/>
    <w:rsid w:val="003447E3"/>
    <w:rsid w:val="00344AFA"/>
    <w:rsid w:val="00344B91"/>
    <w:rsid w:val="00344E47"/>
    <w:rsid w:val="003450C0"/>
    <w:rsid w:val="0034549C"/>
    <w:rsid w:val="003454B7"/>
    <w:rsid w:val="003454D0"/>
    <w:rsid w:val="00345839"/>
    <w:rsid w:val="00345920"/>
    <w:rsid w:val="0034593E"/>
    <w:rsid w:val="00345C26"/>
    <w:rsid w:val="00345DDA"/>
    <w:rsid w:val="00345F76"/>
    <w:rsid w:val="0034600E"/>
    <w:rsid w:val="00346145"/>
    <w:rsid w:val="0034636F"/>
    <w:rsid w:val="0034668C"/>
    <w:rsid w:val="00346EC4"/>
    <w:rsid w:val="00346EC5"/>
    <w:rsid w:val="003473A9"/>
    <w:rsid w:val="003474AB"/>
    <w:rsid w:val="003474D7"/>
    <w:rsid w:val="00350190"/>
    <w:rsid w:val="003501A2"/>
    <w:rsid w:val="00350878"/>
    <w:rsid w:val="0035090F"/>
    <w:rsid w:val="00350913"/>
    <w:rsid w:val="0035121A"/>
    <w:rsid w:val="003516FA"/>
    <w:rsid w:val="0035173A"/>
    <w:rsid w:val="0035174A"/>
    <w:rsid w:val="00351B3D"/>
    <w:rsid w:val="00351FDD"/>
    <w:rsid w:val="003521BA"/>
    <w:rsid w:val="0035243F"/>
    <w:rsid w:val="00352527"/>
    <w:rsid w:val="00352A04"/>
    <w:rsid w:val="00352A27"/>
    <w:rsid w:val="00352A47"/>
    <w:rsid w:val="00352FB3"/>
    <w:rsid w:val="003530FD"/>
    <w:rsid w:val="003531E2"/>
    <w:rsid w:val="00353206"/>
    <w:rsid w:val="00353259"/>
    <w:rsid w:val="0035328E"/>
    <w:rsid w:val="00353703"/>
    <w:rsid w:val="003541F2"/>
    <w:rsid w:val="00354497"/>
    <w:rsid w:val="003546E2"/>
    <w:rsid w:val="00354967"/>
    <w:rsid w:val="00354A5B"/>
    <w:rsid w:val="00354B9C"/>
    <w:rsid w:val="00354C1A"/>
    <w:rsid w:val="00354DAB"/>
    <w:rsid w:val="00354E42"/>
    <w:rsid w:val="00354E7E"/>
    <w:rsid w:val="00354EE3"/>
    <w:rsid w:val="003553C3"/>
    <w:rsid w:val="0035594A"/>
    <w:rsid w:val="00355AB5"/>
    <w:rsid w:val="00355BF8"/>
    <w:rsid w:val="00355EFF"/>
    <w:rsid w:val="00355F33"/>
    <w:rsid w:val="00355FF9"/>
    <w:rsid w:val="0035684D"/>
    <w:rsid w:val="00356A03"/>
    <w:rsid w:val="00357585"/>
    <w:rsid w:val="00357661"/>
    <w:rsid w:val="003579C9"/>
    <w:rsid w:val="00360451"/>
    <w:rsid w:val="0036098A"/>
    <w:rsid w:val="00360CF1"/>
    <w:rsid w:val="003613E9"/>
    <w:rsid w:val="0036197E"/>
    <w:rsid w:val="0036199F"/>
    <w:rsid w:val="00361B02"/>
    <w:rsid w:val="00361B9D"/>
    <w:rsid w:val="00361E75"/>
    <w:rsid w:val="00362197"/>
    <w:rsid w:val="003621F1"/>
    <w:rsid w:val="0036228A"/>
    <w:rsid w:val="0036247F"/>
    <w:rsid w:val="00362A3E"/>
    <w:rsid w:val="003632C9"/>
    <w:rsid w:val="003633C5"/>
    <w:rsid w:val="00363B37"/>
    <w:rsid w:val="00363F05"/>
    <w:rsid w:val="00363F17"/>
    <w:rsid w:val="00363F8B"/>
    <w:rsid w:val="00363F9F"/>
    <w:rsid w:val="0036406D"/>
    <w:rsid w:val="00364342"/>
    <w:rsid w:val="003645A6"/>
    <w:rsid w:val="00364819"/>
    <w:rsid w:val="00364E44"/>
    <w:rsid w:val="003654E4"/>
    <w:rsid w:val="00365695"/>
    <w:rsid w:val="00365705"/>
    <w:rsid w:val="00365752"/>
    <w:rsid w:val="003657B1"/>
    <w:rsid w:val="00365856"/>
    <w:rsid w:val="00365A48"/>
    <w:rsid w:val="00365AC3"/>
    <w:rsid w:val="00365BA8"/>
    <w:rsid w:val="00365C05"/>
    <w:rsid w:val="00366553"/>
    <w:rsid w:val="00366743"/>
    <w:rsid w:val="00366AD2"/>
    <w:rsid w:val="0036711F"/>
    <w:rsid w:val="003671D8"/>
    <w:rsid w:val="00367695"/>
    <w:rsid w:val="00367CE6"/>
    <w:rsid w:val="00367D47"/>
    <w:rsid w:val="003701E5"/>
    <w:rsid w:val="00370974"/>
    <w:rsid w:val="00370A26"/>
    <w:rsid w:val="00370C97"/>
    <w:rsid w:val="0037121F"/>
    <w:rsid w:val="00371244"/>
    <w:rsid w:val="00371319"/>
    <w:rsid w:val="00371F8E"/>
    <w:rsid w:val="003723C7"/>
    <w:rsid w:val="00372626"/>
    <w:rsid w:val="00372702"/>
    <w:rsid w:val="003727A3"/>
    <w:rsid w:val="003728AE"/>
    <w:rsid w:val="003729C2"/>
    <w:rsid w:val="00372AD4"/>
    <w:rsid w:val="00372BA6"/>
    <w:rsid w:val="00372BDF"/>
    <w:rsid w:val="00373012"/>
    <w:rsid w:val="0037305C"/>
    <w:rsid w:val="003734C5"/>
    <w:rsid w:val="0037364B"/>
    <w:rsid w:val="003737AE"/>
    <w:rsid w:val="0037385B"/>
    <w:rsid w:val="00373889"/>
    <w:rsid w:val="0037394B"/>
    <w:rsid w:val="00373B6C"/>
    <w:rsid w:val="00373BBF"/>
    <w:rsid w:val="00373C85"/>
    <w:rsid w:val="00373D44"/>
    <w:rsid w:val="00373EE1"/>
    <w:rsid w:val="00373F8F"/>
    <w:rsid w:val="0037425A"/>
    <w:rsid w:val="00374A5A"/>
    <w:rsid w:val="00374D48"/>
    <w:rsid w:val="003751FB"/>
    <w:rsid w:val="00375738"/>
    <w:rsid w:val="0037583E"/>
    <w:rsid w:val="00375910"/>
    <w:rsid w:val="00375BCB"/>
    <w:rsid w:val="00375EAC"/>
    <w:rsid w:val="0037610D"/>
    <w:rsid w:val="003766FD"/>
    <w:rsid w:val="003767C2"/>
    <w:rsid w:val="0037693B"/>
    <w:rsid w:val="00376AE4"/>
    <w:rsid w:val="00376BA7"/>
    <w:rsid w:val="00376FBD"/>
    <w:rsid w:val="0037707E"/>
    <w:rsid w:val="003771F8"/>
    <w:rsid w:val="00377373"/>
    <w:rsid w:val="003778B4"/>
    <w:rsid w:val="003779D7"/>
    <w:rsid w:val="00377A25"/>
    <w:rsid w:val="00377C56"/>
    <w:rsid w:val="00377E59"/>
    <w:rsid w:val="00377F51"/>
    <w:rsid w:val="00377FC5"/>
    <w:rsid w:val="00380033"/>
    <w:rsid w:val="003803DE"/>
    <w:rsid w:val="00380913"/>
    <w:rsid w:val="00380B6B"/>
    <w:rsid w:val="00380C23"/>
    <w:rsid w:val="00380D19"/>
    <w:rsid w:val="00380DFB"/>
    <w:rsid w:val="003811E8"/>
    <w:rsid w:val="003812D1"/>
    <w:rsid w:val="00381631"/>
    <w:rsid w:val="003816E8"/>
    <w:rsid w:val="00381932"/>
    <w:rsid w:val="00381AA4"/>
    <w:rsid w:val="0038232E"/>
    <w:rsid w:val="003823ED"/>
    <w:rsid w:val="00382736"/>
    <w:rsid w:val="00382886"/>
    <w:rsid w:val="00382A26"/>
    <w:rsid w:val="00382E99"/>
    <w:rsid w:val="003830F6"/>
    <w:rsid w:val="003831D2"/>
    <w:rsid w:val="00383251"/>
    <w:rsid w:val="0038329F"/>
    <w:rsid w:val="003833EC"/>
    <w:rsid w:val="0038351F"/>
    <w:rsid w:val="00383D33"/>
    <w:rsid w:val="00383DF0"/>
    <w:rsid w:val="003841D2"/>
    <w:rsid w:val="003844EE"/>
    <w:rsid w:val="003845F2"/>
    <w:rsid w:val="003848E6"/>
    <w:rsid w:val="003849C7"/>
    <w:rsid w:val="00384D00"/>
    <w:rsid w:val="003859C4"/>
    <w:rsid w:val="00385AF9"/>
    <w:rsid w:val="003860CB"/>
    <w:rsid w:val="003860F6"/>
    <w:rsid w:val="0038614C"/>
    <w:rsid w:val="003863D5"/>
    <w:rsid w:val="003863E4"/>
    <w:rsid w:val="003864B1"/>
    <w:rsid w:val="00386604"/>
    <w:rsid w:val="003868E2"/>
    <w:rsid w:val="00386AAE"/>
    <w:rsid w:val="00386B3C"/>
    <w:rsid w:val="00386D6B"/>
    <w:rsid w:val="00386DAF"/>
    <w:rsid w:val="00386DDF"/>
    <w:rsid w:val="00386EED"/>
    <w:rsid w:val="00386F16"/>
    <w:rsid w:val="00387029"/>
    <w:rsid w:val="0038757C"/>
    <w:rsid w:val="003875A6"/>
    <w:rsid w:val="003876C5"/>
    <w:rsid w:val="00387842"/>
    <w:rsid w:val="00387B88"/>
    <w:rsid w:val="00387C0E"/>
    <w:rsid w:val="003901D4"/>
    <w:rsid w:val="00390464"/>
    <w:rsid w:val="00390510"/>
    <w:rsid w:val="00390887"/>
    <w:rsid w:val="003908CD"/>
    <w:rsid w:val="00390B81"/>
    <w:rsid w:val="00390E28"/>
    <w:rsid w:val="00390EC7"/>
    <w:rsid w:val="00390FE4"/>
    <w:rsid w:val="00391035"/>
    <w:rsid w:val="00391406"/>
    <w:rsid w:val="00391431"/>
    <w:rsid w:val="00391766"/>
    <w:rsid w:val="00391B58"/>
    <w:rsid w:val="00391D04"/>
    <w:rsid w:val="00391D54"/>
    <w:rsid w:val="00391FC5"/>
    <w:rsid w:val="0039203A"/>
    <w:rsid w:val="00392222"/>
    <w:rsid w:val="003922BC"/>
    <w:rsid w:val="00392515"/>
    <w:rsid w:val="00392566"/>
    <w:rsid w:val="00392567"/>
    <w:rsid w:val="00392DD9"/>
    <w:rsid w:val="003932B7"/>
    <w:rsid w:val="00393376"/>
    <w:rsid w:val="00393552"/>
    <w:rsid w:val="0039361E"/>
    <w:rsid w:val="00393B5F"/>
    <w:rsid w:val="00393BCF"/>
    <w:rsid w:val="00393D9C"/>
    <w:rsid w:val="00394061"/>
    <w:rsid w:val="003941B6"/>
    <w:rsid w:val="00394284"/>
    <w:rsid w:val="003942F9"/>
    <w:rsid w:val="00394754"/>
    <w:rsid w:val="00394944"/>
    <w:rsid w:val="00394A08"/>
    <w:rsid w:val="00394B73"/>
    <w:rsid w:val="00394B8C"/>
    <w:rsid w:val="00394E5D"/>
    <w:rsid w:val="0039506C"/>
    <w:rsid w:val="0039509B"/>
    <w:rsid w:val="00395339"/>
    <w:rsid w:val="003955FF"/>
    <w:rsid w:val="00395688"/>
    <w:rsid w:val="00395736"/>
    <w:rsid w:val="0039581E"/>
    <w:rsid w:val="00395867"/>
    <w:rsid w:val="00395ACC"/>
    <w:rsid w:val="00395AFD"/>
    <w:rsid w:val="00395E00"/>
    <w:rsid w:val="00396022"/>
    <w:rsid w:val="0039625A"/>
    <w:rsid w:val="00396334"/>
    <w:rsid w:val="003963A6"/>
    <w:rsid w:val="003966C2"/>
    <w:rsid w:val="00396B0A"/>
    <w:rsid w:val="003971A8"/>
    <w:rsid w:val="0039789A"/>
    <w:rsid w:val="0039790C"/>
    <w:rsid w:val="003A00C6"/>
    <w:rsid w:val="003A0287"/>
    <w:rsid w:val="003A0486"/>
    <w:rsid w:val="003A067B"/>
    <w:rsid w:val="003A0B0E"/>
    <w:rsid w:val="003A0CED"/>
    <w:rsid w:val="003A1591"/>
    <w:rsid w:val="003A1BE6"/>
    <w:rsid w:val="003A1C7E"/>
    <w:rsid w:val="003A1F66"/>
    <w:rsid w:val="003A2352"/>
    <w:rsid w:val="003A2363"/>
    <w:rsid w:val="003A289A"/>
    <w:rsid w:val="003A308E"/>
    <w:rsid w:val="003A39A2"/>
    <w:rsid w:val="003A3BD4"/>
    <w:rsid w:val="003A3C33"/>
    <w:rsid w:val="003A3D52"/>
    <w:rsid w:val="003A44A2"/>
    <w:rsid w:val="003A44D2"/>
    <w:rsid w:val="003A456C"/>
    <w:rsid w:val="003A4636"/>
    <w:rsid w:val="003A4654"/>
    <w:rsid w:val="003A46F0"/>
    <w:rsid w:val="003A4741"/>
    <w:rsid w:val="003A4743"/>
    <w:rsid w:val="003A4BC3"/>
    <w:rsid w:val="003A4DAA"/>
    <w:rsid w:val="003A4DC2"/>
    <w:rsid w:val="003A4DD1"/>
    <w:rsid w:val="003A4FE7"/>
    <w:rsid w:val="003A5281"/>
    <w:rsid w:val="003A5380"/>
    <w:rsid w:val="003A5585"/>
    <w:rsid w:val="003A589D"/>
    <w:rsid w:val="003A5F54"/>
    <w:rsid w:val="003A6198"/>
    <w:rsid w:val="003A6369"/>
    <w:rsid w:val="003A654B"/>
    <w:rsid w:val="003A6AFD"/>
    <w:rsid w:val="003A6DF3"/>
    <w:rsid w:val="003A70FD"/>
    <w:rsid w:val="003A730C"/>
    <w:rsid w:val="003A749F"/>
    <w:rsid w:val="003A756B"/>
    <w:rsid w:val="003A7A1F"/>
    <w:rsid w:val="003A7A91"/>
    <w:rsid w:val="003A7BF6"/>
    <w:rsid w:val="003A7EF5"/>
    <w:rsid w:val="003B00B2"/>
    <w:rsid w:val="003B00D7"/>
    <w:rsid w:val="003B0243"/>
    <w:rsid w:val="003B0536"/>
    <w:rsid w:val="003B05D4"/>
    <w:rsid w:val="003B0722"/>
    <w:rsid w:val="003B073F"/>
    <w:rsid w:val="003B076B"/>
    <w:rsid w:val="003B0FE0"/>
    <w:rsid w:val="003B0FEF"/>
    <w:rsid w:val="003B13CA"/>
    <w:rsid w:val="003B149E"/>
    <w:rsid w:val="003B1545"/>
    <w:rsid w:val="003B154B"/>
    <w:rsid w:val="003B1A25"/>
    <w:rsid w:val="003B1CF3"/>
    <w:rsid w:val="003B1FE7"/>
    <w:rsid w:val="003B200D"/>
    <w:rsid w:val="003B2989"/>
    <w:rsid w:val="003B2CD7"/>
    <w:rsid w:val="003B2D32"/>
    <w:rsid w:val="003B2E0D"/>
    <w:rsid w:val="003B31F5"/>
    <w:rsid w:val="003B369A"/>
    <w:rsid w:val="003B3700"/>
    <w:rsid w:val="003B3B5A"/>
    <w:rsid w:val="003B3BA0"/>
    <w:rsid w:val="003B3C5B"/>
    <w:rsid w:val="003B3DFB"/>
    <w:rsid w:val="003B3E2B"/>
    <w:rsid w:val="003B3EB4"/>
    <w:rsid w:val="003B40B5"/>
    <w:rsid w:val="003B420A"/>
    <w:rsid w:val="003B4499"/>
    <w:rsid w:val="003B4F2D"/>
    <w:rsid w:val="003B4F53"/>
    <w:rsid w:val="003B4F6C"/>
    <w:rsid w:val="003B4FBB"/>
    <w:rsid w:val="003B50AB"/>
    <w:rsid w:val="003B59B4"/>
    <w:rsid w:val="003B5D66"/>
    <w:rsid w:val="003B5ECD"/>
    <w:rsid w:val="003B62DC"/>
    <w:rsid w:val="003B637A"/>
    <w:rsid w:val="003B672B"/>
    <w:rsid w:val="003B673B"/>
    <w:rsid w:val="003B68CC"/>
    <w:rsid w:val="003B69A3"/>
    <w:rsid w:val="003B6AD6"/>
    <w:rsid w:val="003B713A"/>
    <w:rsid w:val="003B7274"/>
    <w:rsid w:val="003B73DD"/>
    <w:rsid w:val="003B785D"/>
    <w:rsid w:val="003B7970"/>
    <w:rsid w:val="003B7AE5"/>
    <w:rsid w:val="003B7F42"/>
    <w:rsid w:val="003B7F9A"/>
    <w:rsid w:val="003C0470"/>
    <w:rsid w:val="003C0815"/>
    <w:rsid w:val="003C0AC9"/>
    <w:rsid w:val="003C0D7C"/>
    <w:rsid w:val="003C0DDB"/>
    <w:rsid w:val="003C0FD3"/>
    <w:rsid w:val="003C116E"/>
    <w:rsid w:val="003C1445"/>
    <w:rsid w:val="003C14C8"/>
    <w:rsid w:val="003C1591"/>
    <w:rsid w:val="003C16A8"/>
    <w:rsid w:val="003C174A"/>
    <w:rsid w:val="003C1CC9"/>
    <w:rsid w:val="003C1DD9"/>
    <w:rsid w:val="003C20F4"/>
    <w:rsid w:val="003C222B"/>
    <w:rsid w:val="003C246A"/>
    <w:rsid w:val="003C26B4"/>
    <w:rsid w:val="003C26F8"/>
    <w:rsid w:val="003C2DBD"/>
    <w:rsid w:val="003C2F5F"/>
    <w:rsid w:val="003C310C"/>
    <w:rsid w:val="003C31EC"/>
    <w:rsid w:val="003C3223"/>
    <w:rsid w:val="003C337A"/>
    <w:rsid w:val="003C34CE"/>
    <w:rsid w:val="003C35B6"/>
    <w:rsid w:val="003C3660"/>
    <w:rsid w:val="003C379A"/>
    <w:rsid w:val="003C37B4"/>
    <w:rsid w:val="003C3892"/>
    <w:rsid w:val="003C39FC"/>
    <w:rsid w:val="003C3A3D"/>
    <w:rsid w:val="003C3B2E"/>
    <w:rsid w:val="003C3E95"/>
    <w:rsid w:val="003C4151"/>
    <w:rsid w:val="003C41C0"/>
    <w:rsid w:val="003C4254"/>
    <w:rsid w:val="003C46E6"/>
    <w:rsid w:val="003C4C57"/>
    <w:rsid w:val="003C4E98"/>
    <w:rsid w:val="003C50AB"/>
    <w:rsid w:val="003C5197"/>
    <w:rsid w:val="003C568A"/>
    <w:rsid w:val="003C5BA0"/>
    <w:rsid w:val="003C5CDC"/>
    <w:rsid w:val="003C6170"/>
    <w:rsid w:val="003C6378"/>
    <w:rsid w:val="003C64BA"/>
    <w:rsid w:val="003C6581"/>
    <w:rsid w:val="003C65E1"/>
    <w:rsid w:val="003C66D2"/>
    <w:rsid w:val="003C6A2F"/>
    <w:rsid w:val="003C6B41"/>
    <w:rsid w:val="003C6B82"/>
    <w:rsid w:val="003C6FF7"/>
    <w:rsid w:val="003C746F"/>
    <w:rsid w:val="003C74A2"/>
    <w:rsid w:val="003C7535"/>
    <w:rsid w:val="003C7959"/>
    <w:rsid w:val="003C7F07"/>
    <w:rsid w:val="003D0138"/>
    <w:rsid w:val="003D035E"/>
    <w:rsid w:val="003D0970"/>
    <w:rsid w:val="003D0982"/>
    <w:rsid w:val="003D0A7E"/>
    <w:rsid w:val="003D12EF"/>
    <w:rsid w:val="003D1B79"/>
    <w:rsid w:val="003D1BD0"/>
    <w:rsid w:val="003D1F1B"/>
    <w:rsid w:val="003D218F"/>
    <w:rsid w:val="003D23C4"/>
    <w:rsid w:val="003D2621"/>
    <w:rsid w:val="003D2A68"/>
    <w:rsid w:val="003D2BB4"/>
    <w:rsid w:val="003D30F8"/>
    <w:rsid w:val="003D3514"/>
    <w:rsid w:val="003D3BB4"/>
    <w:rsid w:val="003D3EEB"/>
    <w:rsid w:val="003D423B"/>
    <w:rsid w:val="003D4506"/>
    <w:rsid w:val="003D46EE"/>
    <w:rsid w:val="003D4882"/>
    <w:rsid w:val="003D4CFE"/>
    <w:rsid w:val="003D4F95"/>
    <w:rsid w:val="003D5009"/>
    <w:rsid w:val="003D52E2"/>
    <w:rsid w:val="003D5397"/>
    <w:rsid w:val="003D54D2"/>
    <w:rsid w:val="003D5689"/>
    <w:rsid w:val="003D5A79"/>
    <w:rsid w:val="003D5C3B"/>
    <w:rsid w:val="003D6035"/>
    <w:rsid w:val="003D6266"/>
    <w:rsid w:val="003D6928"/>
    <w:rsid w:val="003D6985"/>
    <w:rsid w:val="003D72FF"/>
    <w:rsid w:val="003D731E"/>
    <w:rsid w:val="003D738C"/>
    <w:rsid w:val="003D77B7"/>
    <w:rsid w:val="003D7978"/>
    <w:rsid w:val="003D79F5"/>
    <w:rsid w:val="003D7EA1"/>
    <w:rsid w:val="003E007E"/>
    <w:rsid w:val="003E02A3"/>
    <w:rsid w:val="003E03EC"/>
    <w:rsid w:val="003E0434"/>
    <w:rsid w:val="003E072C"/>
    <w:rsid w:val="003E0B38"/>
    <w:rsid w:val="003E0B9B"/>
    <w:rsid w:val="003E0E94"/>
    <w:rsid w:val="003E1012"/>
    <w:rsid w:val="003E1066"/>
    <w:rsid w:val="003E11B5"/>
    <w:rsid w:val="003E1233"/>
    <w:rsid w:val="003E13CB"/>
    <w:rsid w:val="003E1BB9"/>
    <w:rsid w:val="003E1C40"/>
    <w:rsid w:val="003E1F58"/>
    <w:rsid w:val="003E209D"/>
    <w:rsid w:val="003E2190"/>
    <w:rsid w:val="003E2419"/>
    <w:rsid w:val="003E26C0"/>
    <w:rsid w:val="003E2B2A"/>
    <w:rsid w:val="003E2C56"/>
    <w:rsid w:val="003E2E5A"/>
    <w:rsid w:val="003E2E96"/>
    <w:rsid w:val="003E2EC4"/>
    <w:rsid w:val="003E36D4"/>
    <w:rsid w:val="003E3CC9"/>
    <w:rsid w:val="003E3D75"/>
    <w:rsid w:val="003E3FD9"/>
    <w:rsid w:val="003E4577"/>
    <w:rsid w:val="003E4715"/>
    <w:rsid w:val="003E497C"/>
    <w:rsid w:val="003E4F3E"/>
    <w:rsid w:val="003E519C"/>
    <w:rsid w:val="003E54E5"/>
    <w:rsid w:val="003E5839"/>
    <w:rsid w:val="003E5ADE"/>
    <w:rsid w:val="003E5CBE"/>
    <w:rsid w:val="003E5FEB"/>
    <w:rsid w:val="003E612B"/>
    <w:rsid w:val="003E6886"/>
    <w:rsid w:val="003E6956"/>
    <w:rsid w:val="003E6B8C"/>
    <w:rsid w:val="003E6C72"/>
    <w:rsid w:val="003E7310"/>
    <w:rsid w:val="003E754C"/>
    <w:rsid w:val="003E75F7"/>
    <w:rsid w:val="003E774D"/>
    <w:rsid w:val="003E79C9"/>
    <w:rsid w:val="003E79EA"/>
    <w:rsid w:val="003E7B45"/>
    <w:rsid w:val="003E7C86"/>
    <w:rsid w:val="003E7E5D"/>
    <w:rsid w:val="003E7EBF"/>
    <w:rsid w:val="003F005A"/>
    <w:rsid w:val="003F0115"/>
    <w:rsid w:val="003F0278"/>
    <w:rsid w:val="003F0472"/>
    <w:rsid w:val="003F0D37"/>
    <w:rsid w:val="003F0F46"/>
    <w:rsid w:val="003F1240"/>
    <w:rsid w:val="003F1566"/>
    <w:rsid w:val="003F1DFD"/>
    <w:rsid w:val="003F2115"/>
    <w:rsid w:val="003F2121"/>
    <w:rsid w:val="003F2388"/>
    <w:rsid w:val="003F25DE"/>
    <w:rsid w:val="003F2BA4"/>
    <w:rsid w:val="003F2BC5"/>
    <w:rsid w:val="003F2F34"/>
    <w:rsid w:val="003F36AE"/>
    <w:rsid w:val="003F39B5"/>
    <w:rsid w:val="003F3BF6"/>
    <w:rsid w:val="003F3C3D"/>
    <w:rsid w:val="003F3D90"/>
    <w:rsid w:val="003F3ED3"/>
    <w:rsid w:val="003F3EF5"/>
    <w:rsid w:val="003F3F39"/>
    <w:rsid w:val="003F4041"/>
    <w:rsid w:val="003F4203"/>
    <w:rsid w:val="003F4364"/>
    <w:rsid w:val="003F43E7"/>
    <w:rsid w:val="003F45C3"/>
    <w:rsid w:val="003F4C44"/>
    <w:rsid w:val="003F4D07"/>
    <w:rsid w:val="003F4F2E"/>
    <w:rsid w:val="003F4F8D"/>
    <w:rsid w:val="003F4FC8"/>
    <w:rsid w:val="003F5107"/>
    <w:rsid w:val="003F52D2"/>
    <w:rsid w:val="003F52F2"/>
    <w:rsid w:val="003F58A7"/>
    <w:rsid w:val="003F5BE8"/>
    <w:rsid w:val="003F5C2D"/>
    <w:rsid w:val="003F5C3B"/>
    <w:rsid w:val="003F5F38"/>
    <w:rsid w:val="003F5FBA"/>
    <w:rsid w:val="003F613B"/>
    <w:rsid w:val="003F62AA"/>
    <w:rsid w:val="003F6509"/>
    <w:rsid w:val="003F6589"/>
    <w:rsid w:val="003F6A19"/>
    <w:rsid w:val="003F6A77"/>
    <w:rsid w:val="003F6D01"/>
    <w:rsid w:val="003F712A"/>
    <w:rsid w:val="003F75EC"/>
    <w:rsid w:val="003F7768"/>
    <w:rsid w:val="003F78C7"/>
    <w:rsid w:val="003F79DA"/>
    <w:rsid w:val="003F7BF1"/>
    <w:rsid w:val="003F7D26"/>
    <w:rsid w:val="0040023D"/>
    <w:rsid w:val="0040067B"/>
    <w:rsid w:val="0040083E"/>
    <w:rsid w:val="004009EF"/>
    <w:rsid w:val="00400CA3"/>
    <w:rsid w:val="004010C0"/>
    <w:rsid w:val="0040120A"/>
    <w:rsid w:val="00401222"/>
    <w:rsid w:val="0040127B"/>
    <w:rsid w:val="00401315"/>
    <w:rsid w:val="0040147C"/>
    <w:rsid w:val="004014AE"/>
    <w:rsid w:val="00401BFE"/>
    <w:rsid w:val="00401EC5"/>
    <w:rsid w:val="00401FA5"/>
    <w:rsid w:val="004021C1"/>
    <w:rsid w:val="004024AD"/>
    <w:rsid w:val="00402595"/>
    <w:rsid w:val="004025DC"/>
    <w:rsid w:val="00402B59"/>
    <w:rsid w:val="00403283"/>
    <w:rsid w:val="00403297"/>
    <w:rsid w:val="0040331F"/>
    <w:rsid w:val="004035B8"/>
    <w:rsid w:val="004039C4"/>
    <w:rsid w:val="00403B19"/>
    <w:rsid w:val="00403E06"/>
    <w:rsid w:val="004043F4"/>
    <w:rsid w:val="00404467"/>
    <w:rsid w:val="00404972"/>
    <w:rsid w:val="00404A8F"/>
    <w:rsid w:val="00404C7A"/>
    <w:rsid w:val="00404DA8"/>
    <w:rsid w:val="00404E0A"/>
    <w:rsid w:val="00404FE4"/>
    <w:rsid w:val="00405226"/>
    <w:rsid w:val="00405287"/>
    <w:rsid w:val="004056E5"/>
    <w:rsid w:val="0040577A"/>
    <w:rsid w:val="004059A1"/>
    <w:rsid w:val="004059AA"/>
    <w:rsid w:val="00405A16"/>
    <w:rsid w:val="00405A3C"/>
    <w:rsid w:val="00405BCE"/>
    <w:rsid w:val="00405CF4"/>
    <w:rsid w:val="00405E78"/>
    <w:rsid w:val="00405EEE"/>
    <w:rsid w:val="00406886"/>
    <w:rsid w:val="00406899"/>
    <w:rsid w:val="00406AEC"/>
    <w:rsid w:val="00406EBC"/>
    <w:rsid w:val="00406F36"/>
    <w:rsid w:val="00406FC9"/>
    <w:rsid w:val="004073F2"/>
    <w:rsid w:val="00407406"/>
    <w:rsid w:val="0040783A"/>
    <w:rsid w:val="00407874"/>
    <w:rsid w:val="00407A36"/>
    <w:rsid w:val="00407B4E"/>
    <w:rsid w:val="00407D53"/>
    <w:rsid w:val="00407D62"/>
    <w:rsid w:val="00407E6D"/>
    <w:rsid w:val="00410246"/>
    <w:rsid w:val="00410386"/>
    <w:rsid w:val="00410407"/>
    <w:rsid w:val="004106B7"/>
    <w:rsid w:val="004107B2"/>
    <w:rsid w:val="004108C3"/>
    <w:rsid w:val="004109A9"/>
    <w:rsid w:val="00411045"/>
    <w:rsid w:val="004111E7"/>
    <w:rsid w:val="004114BF"/>
    <w:rsid w:val="004118B4"/>
    <w:rsid w:val="004119A9"/>
    <w:rsid w:val="00411A7B"/>
    <w:rsid w:val="00412387"/>
    <w:rsid w:val="0041247E"/>
    <w:rsid w:val="00412978"/>
    <w:rsid w:val="00412D45"/>
    <w:rsid w:val="00412E9A"/>
    <w:rsid w:val="00412F9D"/>
    <w:rsid w:val="0041300D"/>
    <w:rsid w:val="0041316D"/>
    <w:rsid w:val="00413184"/>
    <w:rsid w:val="00413189"/>
    <w:rsid w:val="0041337A"/>
    <w:rsid w:val="00413657"/>
    <w:rsid w:val="0041366D"/>
    <w:rsid w:val="004138C5"/>
    <w:rsid w:val="00413A27"/>
    <w:rsid w:val="00413B41"/>
    <w:rsid w:val="00413CE3"/>
    <w:rsid w:val="00413F6B"/>
    <w:rsid w:val="0041400E"/>
    <w:rsid w:val="00414026"/>
    <w:rsid w:val="00414544"/>
    <w:rsid w:val="0041480D"/>
    <w:rsid w:val="004148CD"/>
    <w:rsid w:val="00414A5F"/>
    <w:rsid w:val="00415165"/>
    <w:rsid w:val="00415309"/>
    <w:rsid w:val="00415319"/>
    <w:rsid w:val="004155FE"/>
    <w:rsid w:val="00415635"/>
    <w:rsid w:val="0041586C"/>
    <w:rsid w:val="00415E07"/>
    <w:rsid w:val="00416047"/>
    <w:rsid w:val="00416227"/>
    <w:rsid w:val="004162E7"/>
    <w:rsid w:val="004163F3"/>
    <w:rsid w:val="00416458"/>
    <w:rsid w:val="004165FA"/>
    <w:rsid w:val="0041691C"/>
    <w:rsid w:val="00416B01"/>
    <w:rsid w:val="00416E1C"/>
    <w:rsid w:val="00417169"/>
    <w:rsid w:val="00417185"/>
    <w:rsid w:val="00417857"/>
    <w:rsid w:val="0041799D"/>
    <w:rsid w:val="004179BD"/>
    <w:rsid w:val="00417BA7"/>
    <w:rsid w:val="00420173"/>
    <w:rsid w:val="004201E1"/>
    <w:rsid w:val="00420495"/>
    <w:rsid w:val="004208C6"/>
    <w:rsid w:val="00420A49"/>
    <w:rsid w:val="00420DD0"/>
    <w:rsid w:val="0042114A"/>
    <w:rsid w:val="004215E6"/>
    <w:rsid w:val="00421889"/>
    <w:rsid w:val="00421BE9"/>
    <w:rsid w:val="0042235F"/>
    <w:rsid w:val="0042285F"/>
    <w:rsid w:val="00422894"/>
    <w:rsid w:val="00422E6C"/>
    <w:rsid w:val="00422F6C"/>
    <w:rsid w:val="0042300E"/>
    <w:rsid w:val="004231A7"/>
    <w:rsid w:val="00423397"/>
    <w:rsid w:val="004235F8"/>
    <w:rsid w:val="0042361E"/>
    <w:rsid w:val="00423738"/>
    <w:rsid w:val="00423765"/>
    <w:rsid w:val="0042385E"/>
    <w:rsid w:val="00423931"/>
    <w:rsid w:val="00423C14"/>
    <w:rsid w:val="00423CFA"/>
    <w:rsid w:val="00423D8E"/>
    <w:rsid w:val="00423EF6"/>
    <w:rsid w:val="00423F4A"/>
    <w:rsid w:val="00424025"/>
    <w:rsid w:val="004248F6"/>
    <w:rsid w:val="00424D61"/>
    <w:rsid w:val="00424FFB"/>
    <w:rsid w:val="004252F8"/>
    <w:rsid w:val="00425322"/>
    <w:rsid w:val="004257C7"/>
    <w:rsid w:val="00425BE0"/>
    <w:rsid w:val="00425CAC"/>
    <w:rsid w:val="00426135"/>
    <w:rsid w:val="004261F3"/>
    <w:rsid w:val="004262DE"/>
    <w:rsid w:val="004267A5"/>
    <w:rsid w:val="00426A35"/>
    <w:rsid w:val="00427122"/>
    <w:rsid w:val="00427197"/>
    <w:rsid w:val="0042719C"/>
    <w:rsid w:val="00427706"/>
    <w:rsid w:val="00427750"/>
    <w:rsid w:val="00427CA1"/>
    <w:rsid w:val="004300CB"/>
    <w:rsid w:val="004300E2"/>
    <w:rsid w:val="004304D9"/>
    <w:rsid w:val="004308D0"/>
    <w:rsid w:val="00430AB4"/>
    <w:rsid w:val="00430B73"/>
    <w:rsid w:val="00430CBF"/>
    <w:rsid w:val="00430D39"/>
    <w:rsid w:val="00430DB2"/>
    <w:rsid w:val="00430E21"/>
    <w:rsid w:val="00430E63"/>
    <w:rsid w:val="0043114F"/>
    <w:rsid w:val="004313D3"/>
    <w:rsid w:val="00431711"/>
    <w:rsid w:val="00431A94"/>
    <w:rsid w:val="00431C98"/>
    <w:rsid w:val="00431E7C"/>
    <w:rsid w:val="004322A2"/>
    <w:rsid w:val="004323B2"/>
    <w:rsid w:val="00432AE8"/>
    <w:rsid w:val="00433124"/>
    <w:rsid w:val="004334C6"/>
    <w:rsid w:val="00433558"/>
    <w:rsid w:val="00433689"/>
    <w:rsid w:val="00433812"/>
    <w:rsid w:val="00433BE1"/>
    <w:rsid w:val="00433E77"/>
    <w:rsid w:val="00433FC8"/>
    <w:rsid w:val="0043407A"/>
    <w:rsid w:val="004343F4"/>
    <w:rsid w:val="00434697"/>
    <w:rsid w:val="004346BD"/>
    <w:rsid w:val="004347B4"/>
    <w:rsid w:val="00434BFD"/>
    <w:rsid w:val="00434D20"/>
    <w:rsid w:val="00434ED9"/>
    <w:rsid w:val="0043501C"/>
    <w:rsid w:val="00435134"/>
    <w:rsid w:val="0043535A"/>
    <w:rsid w:val="0043544A"/>
    <w:rsid w:val="00435A53"/>
    <w:rsid w:val="00435C79"/>
    <w:rsid w:val="00436066"/>
    <w:rsid w:val="004360D2"/>
    <w:rsid w:val="00436125"/>
    <w:rsid w:val="004362AB"/>
    <w:rsid w:val="00436351"/>
    <w:rsid w:val="0043655E"/>
    <w:rsid w:val="004367BE"/>
    <w:rsid w:val="00436B2F"/>
    <w:rsid w:val="00436ED1"/>
    <w:rsid w:val="00437021"/>
    <w:rsid w:val="004370CF"/>
    <w:rsid w:val="00437195"/>
    <w:rsid w:val="004372E9"/>
    <w:rsid w:val="00437301"/>
    <w:rsid w:val="00437316"/>
    <w:rsid w:val="004376E8"/>
    <w:rsid w:val="004378B5"/>
    <w:rsid w:val="00437B3E"/>
    <w:rsid w:val="00437DA0"/>
    <w:rsid w:val="00437E77"/>
    <w:rsid w:val="004401AB"/>
    <w:rsid w:val="004402FC"/>
    <w:rsid w:val="004405C3"/>
    <w:rsid w:val="004407DE"/>
    <w:rsid w:val="00440846"/>
    <w:rsid w:val="004409C3"/>
    <w:rsid w:val="004409F1"/>
    <w:rsid w:val="00440A1F"/>
    <w:rsid w:val="00440BE7"/>
    <w:rsid w:val="00440C5C"/>
    <w:rsid w:val="004413FC"/>
    <w:rsid w:val="00441495"/>
    <w:rsid w:val="004414D0"/>
    <w:rsid w:val="0044157A"/>
    <w:rsid w:val="004419B6"/>
    <w:rsid w:val="00441C45"/>
    <w:rsid w:val="00441D54"/>
    <w:rsid w:val="00441D9A"/>
    <w:rsid w:val="0044217F"/>
    <w:rsid w:val="004423B4"/>
    <w:rsid w:val="004424AB"/>
    <w:rsid w:val="004424F7"/>
    <w:rsid w:val="0044252F"/>
    <w:rsid w:val="004426E1"/>
    <w:rsid w:val="00442891"/>
    <w:rsid w:val="00442A3B"/>
    <w:rsid w:val="00442F45"/>
    <w:rsid w:val="00443128"/>
    <w:rsid w:val="00443870"/>
    <w:rsid w:val="00443A69"/>
    <w:rsid w:val="00443B6E"/>
    <w:rsid w:val="00443E88"/>
    <w:rsid w:val="004442FC"/>
    <w:rsid w:val="004444EE"/>
    <w:rsid w:val="004445C5"/>
    <w:rsid w:val="00444BB7"/>
    <w:rsid w:val="004450C4"/>
    <w:rsid w:val="004451A2"/>
    <w:rsid w:val="004451F5"/>
    <w:rsid w:val="00445743"/>
    <w:rsid w:val="004458CD"/>
    <w:rsid w:val="00445C3B"/>
    <w:rsid w:val="00445F64"/>
    <w:rsid w:val="00446316"/>
    <w:rsid w:val="0044644D"/>
    <w:rsid w:val="00446FCD"/>
    <w:rsid w:val="00447631"/>
    <w:rsid w:val="00447679"/>
    <w:rsid w:val="0044792D"/>
    <w:rsid w:val="00447DFE"/>
    <w:rsid w:val="00450187"/>
    <w:rsid w:val="004502A9"/>
    <w:rsid w:val="004509AF"/>
    <w:rsid w:val="00450BEF"/>
    <w:rsid w:val="00450C44"/>
    <w:rsid w:val="00450CA2"/>
    <w:rsid w:val="00451105"/>
    <w:rsid w:val="004512E1"/>
    <w:rsid w:val="00451A47"/>
    <w:rsid w:val="004525DF"/>
    <w:rsid w:val="00452854"/>
    <w:rsid w:val="004528B8"/>
    <w:rsid w:val="00452B43"/>
    <w:rsid w:val="00452F22"/>
    <w:rsid w:val="00453023"/>
    <w:rsid w:val="004530C8"/>
    <w:rsid w:val="00453622"/>
    <w:rsid w:val="00453CA1"/>
    <w:rsid w:val="00453ED2"/>
    <w:rsid w:val="00453F97"/>
    <w:rsid w:val="0045400E"/>
    <w:rsid w:val="00454058"/>
    <w:rsid w:val="0045416A"/>
    <w:rsid w:val="00454246"/>
    <w:rsid w:val="0045428C"/>
    <w:rsid w:val="00454372"/>
    <w:rsid w:val="0045445D"/>
    <w:rsid w:val="004548A9"/>
    <w:rsid w:val="00454A8A"/>
    <w:rsid w:val="00454AA1"/>
    <w:rsid w:val="00454CC4"/>
    <w:rsid w:val="004550D0"/>
    <w:rsid w:val="004551EA"/>
    <w:rsid w:val="00455573"/>
    <w:rsid w:val="0045571C"/>
    <w:rsid w:val="00455BFE"/>
    <w:rsid w:val="0045621D"/>
    <w:rsid w:val="0045629D"/>
    <w:rsid w:val="004565E6"/>
    <w:rsid w:val="00456BB9"/>
    <w:rsid w:val="00456C56"/>
    <w:rsid w:val="00456DFC"/>
    <w:rsid w:val="00456FF3"/>
    <w:rsid w:val="00457203"/>
    <w:rsid w:val="00457399"/>
    <w:rsid w:val="004573DA"/>
    <w:rsid w:val="0045752B"/>
    <w:rsid w:val="00457628"/>
    <w:rsid w:val="00457956"/>
    <w:rsid w:val="00457A0A"/>
    <w:rsid w:val="00457BF6"/>
    <w:rsid w:val="00457DC4"/>
    <w:rsid w:val="00457F69"/>
    <w:rsid w:val="00460036"/>
    <w:rsid w:val="004603C9"/>
    <w:rsid w:val="00460486"/>
    <w:rsid w:val="00460579"/>
    <w:rsid w:val="00460903"/>
    <w:rsid w:val="00460BEA"/>
    <w:rsid w:val="00461B74"/>
    <w:rsid w:val="00461ED6"/>
    <w:rsid w:val="00462303"/>
    <w:rsid w:val="00462529"/>
    <w:rsid w:val="004625DA"/>
    <w:rsid w:val="004626D1"/>
    <w:rsid w:val="00462815"/>
    <w:rsid w:val="00462A67"/>
    <w:rsid w:val="00462B01"/>
    <w:rsid w:val="00463183"/>
    <w:rsid w:val="0046344F"/>
    <w:rsid w:val="00463503"/>
    <w:rsid w:val="0046359E"/>
    <w:rsid w:val="00463882"/>
    <w:rsid w:val="004639DD"/>
    <w:rsid w:val="00463D42"/>
    <w:rsid w:val="00463EBB"/>
    <w:rsid w:val="004641A5"/>
    <w:rsid w:val="00464394"/>
    <w:rsid w:val="00464439"/>
    <w:rsid w:val="0046446B"/>
    <w:rsid w:val="004645A8"/>
    <w:rsid w:val="004647AC"/>
    <w:rsid w:val="00465363"/>
    <w:rsid w:val="004654CA"/>
    <w:rsid w:val="004654D8"/>
    <w:rsid w:val="0046572B"/>
    <w:rsid w:val="00465AA4"/>
    <w:rsid w:val="00465B62"/>
    <w:rsid w:val="00465B84"/>
    <w:rsid w:val="00465B8A"/>
    <w:rsid w:val="00465C58"/>
    <w:rsid w:val="00465D21"/>
    <w:rsid w:val="00465E0C"/>
    <w:rsid w:val="00466113"/>
    <w:rsid w:val="004661DF"/>
    <w:rsid w:val="00466574"/>
    <w:rsid w:val="00466A16"/>
    <w:rsid w:val="00466C92"/>
    <w:rsid w:val="0046700B"/>
    <w:rsid w:val="00467576"/>
    <w:rsid w:val="004676FE"/>
    <w:rsid w:val="00467882"/>
    <w:rsid w:val="004678A1"/>
    <w:rsid w:val="004679E7"/>
    <w:rsid w:val="00467B4A"/>
    <w:rsid w:val="004701DB"/>
    <w:rsid w:val="00470265"/>
    <w:rsid w:val="004705D9"/>
    <w:rsid w:val="00470633"/>
    <w:rsid w:val="00470AD6"/>
    <w:rsid w:val="00470B42"/>
    <w:rsid w:val="0047103A"/>
    <w:rsid w:val="00471195"/>
    <w:rsid w:val="004711B4"/>
    <w:rsid w:val="00471353"/>
    <w:rsid w:val="004714AD"/>
    <w:rsid w:val="004714FD"/>
    <w:rsid w:val="00471592"/>
    <w:rsid w:val="004715EA"/>
    <w:rsid w:val="00471A02"/>
    <w:rsid w:val="00471A22"/>
    <w:rsid w:val="00471A6E"/>
    <w:rsid w:val="00471B18"/>
    <w:rsid w:val="00471C0C"/>
    <w:rsid w:val="00471E2A"/>
    <w:rsid w:val="004728ED"/>
    <w:rsid w:val="00472A29"/>
    <w:rsid w:val="00472A7D"/>
    <w:rsid w:val="00472BD3"/>
    <w:rsid w:val="00472F95"/>
    <w:rsid w:val="00473033"/>
    <w:rsid w:val="004730CB"/>
    <w:rsid w:val="00473211"/>
    <w:rsid w:val="00473467"/>
    <w:rsid w:val="00473653"/>
    <w:rsid w:val="00473738"/>
    <w:rsid w:val="00473ACB"/>
    <w:rsid w:val="00473F10"/>
    <w:rsid w:val="00473FCC"/>
    <w:rsid w:val="00473FE4"/>
    <w:rsid w:val="004741C0"/>
    <w:rsid w:val="0047436D"/>
    <w:rsid w:val="00474412"/>
    <w:rsid w:val="00474AC8"/>
    <w:rsid w:val="00474DAF"/>
    <w:rsid w:val="00474DE7"/>
    <w:rsid w:val="00474E40"/>
    <w:rsid w:val="00474F17"/>
    <w:rsid w:val="00474F48"/>
    <w:rsid w:val="004755C3"/>
    <w:rsid w:val="00475A76"/>
    <w:rsid w:val="00475CB6"/>
    <w:rsid w:val="00475E1F"/>
    <w:rsid w:val="00475E34"/>
    <w:rsid w:val="0047618B"/>
    <w:rsid w:val="00476665"/>
    <w:rsid w:val="00476A32"/>
    <w:rsid w:val="00476B30"/>
    <w:rsid w:val="00476B98"/>
    <w:rsid w:val="00476FE9"/>
    <w:rsid w:val="00477088"/>
    <w:rsid w:val="004771A5"/>
    <w:rsid w:val="004771DF"/>
    <w:rsid w:val="004771E2"/>
    <w:rsid w:val="00477383"/>
    <w:rsid w:val="00477758"/>
    <w:rsid w:val="004777D4"/>
    <w:rsid w:val="004779B4"/>
    <w:rsid w:val="00477BEC"/>
    <w:rsid w:val="00480274"/>
    <w:rsid w:val="00480282"/>
    <w:rsid w:val="004802F5"/>
    <w:rsid w:val="00480465"/>
    <w:rsid w:val="00480580"/>
    <w:rsid w:val="004805A6"/>
    <w:rsid w:val="004805B0"/>
    <w:rsid w:val="00480658"/>
    <w:rsid w:val="0048080B"/>
    <w:rsid w:val="0048089D"/>
    <w:rsid w:val="00480B56"/>
    <w:rsid w:val="00480EC8"/>
    <w:rsid w:val="0048113A"/>
    <w:rsid w:val="00481876"/>
    <w:rsid w:val="00481FDA"/>
    <w:rsid w:val="0048208C"/>
    <w:rsid w:val="004823D2"/>
    <w:rsid w:val="004825AA"/>
    <w:rsid w:val="004826E5"/>
    <w:rsid w:val="00482941"/>
    <w:rsid w:val="004829E3"/>
    <w:rsid w:val="00482E4E"/>
    <w:rsid w:val="00482EB9"/>
    <w:rsid w:val="004837B0"/>
    <w:rsid w:val="00483883"/>
    <w:rsid w:val="00483952"/>
    <w:rsid w:val="00483C7B"/>
    <w:rsid w:val="004840A6"/>
    <w:rsid w:val="004844EF"/>
    <w:rsid w:val="0048457E"/>
    <w:rsid w:val="0048525D"/>
    <w:rsid w:val="00485408"/>
    <w:rsid w:val="0048548C"/>
    <w:rsid w:val="0048557B"/>
    <w:rsid w:val="004855D5"/>
    <w:rsid w:val="004856A7"/>
    <w:rsid w:val="00485A81"/>
    <w:rsid w:val="00485D6A"/>
    <w:rsid w:val="0048636D"/>
    <w:rsid w:val="0048639A"/>
    <w:rsid w:val="00486809"/>
    <w:rsid w:val="0048685D"/>
    <w:rsid w:val="004869F0"/>
    <w:rsid w:val="00486D61"/>
    <w:rsid w:val="004870D5"/>
    <w:rsid w:val="00487124"/>
    <w:rsid w:val="00487449"/>
    <w:rsid w:val="00487A75"/>
    <w:rsid w:val="00487EC9"/>
    <w:rsid w:val="00490136"/>
    <w:rsid w:val="00490358"/>
    <w:rsid w:val="00490527"/>
    <w:rsid w:val="00490851"/>
    <w:rsid w:val="00490E0A"/>
    <w:rsid w:val="00490F2D"/>
    <w:rsid w:val="004912E2"/>
    <w:rsid w:val="004914F3"/>
    <w:rsid w:val="00491665"/>
    <w:rsid w:val="00491716"/>
    <w:rsid w:val="00491C67"/>
    <w:rsid w:val="00491F7E"/>
    <w:rsid w:val="004921C1"/>
    <w:rsid w:val="004922C5"/>
    <w:rsid w:val="00492623"/>
    <w:rsid w:val="0049290D"/>
    <w:rsid w:val="00492ABC"/>
    <w:rsid w:val="00492C38"/>
    <w:rsid w:val="00492C56"/>
    <w:rsid w:val="00492D15"/>
    <w:rsid w:val="00492FD0"/>
    <w:rsid w:val="004931EA"/>
    <w:rsid w:val="004938C5"/>
    <w:rsid w:val="00493956"/>
    <w:rsid w:val="004939E0"/>
    <w:rsid w:val="00493A98"/>
    <w:rsid w:val="00493B3B"/>
    <w:rsid w:val="00493B92"/>
    <w:rsid w:val="00493BC0"/>
    <w:rsid w:val="00494123"/>
    <w:rsid w:val="004941F6"/>
    <w:rsid w:val="0049421E"/>
    <w:rsid w:val="0049427E"/>
    <w:rsid w:val="00494304"/>
    <w:rsid w:val="004943A8"/>
    <w:rsid w:val="004945B6"/>
    <w:rsid w:val="00494811"/>
    <w:rsid w:val="004948E7"/>
    <w:rsid w:val="0049498D"/>
    <w:rsid w:val="00494E28"/>
    <w:rsid w:val="00494E4F"/>
    <w:rsid w:val="00494FCE"/>
    <w:rsid w:val="00495090"/>
    <w:rsid w:val="004950C4"/>
    <w:rsid w:val="00495618"/>
    <w:rsid w:val="0049583C"/>
    <w:rsid w:val="00495C08"/>
    <w:rsid w:val="00496433"/>
    <w:rsid w:val="00496700"/>
    <w:rsid w:val="00496B55"/>
    <w:rsid w:val="00496B8B"/>
    <w:rsid w:val="00496D3E"/>
    <w:rsid w:val="00496FC2"/>
    <w:rsid w:val="0049762D"/>
    <w:rsid w:val="004978A1"/>
    <w:rsid w:val="00497BB1"/>
    <w:rsid w:val="00497D38"/>
    <w:rsid w:val="00497E1D"/>
    <w:rsid w:val="00497F73"/>
    <w:rsid w:val="004A024E"/>
    <w:rsid w:val="004A0291"/>
    <w:rsid w:val="004A0738"/>
    <w:rsid w:val="004A09CF"/>
    <w:rsid w:val="004A0A6A"/>
    <w:rsid w:val="004A15A6"/>
    <w:rsid w:val="004A1ABF"/>
    <w:rsid w:val="004A1D67"/>
    <w:rsid w:val="004A1DF7"/>
    <w:rsid w:val="004A1E8D"/>
    <w:rsid w:val="004A200E"/>
    <w:rsid w:val="004A2104"/>
    <w:rsid w:val="004A2252"/>
    <w:rsid w:val="004A2357"/>
    <w:rsid w:val="004A2891"/>
    <w:rsid w:val="004A2E22"/>
    <w:rsid w:val="004A3182"/>
    <w:rsid w:val="004A388D"/>
    <w:rsid w:val="004A39F5"/>
    <w:rsid w:val="004A3F9A"/>
    <w:rsid w:val="004A3FAC"/>
    <w:rsid w:val="004A4257"/>
    <w:rsid w:val="004A42C1"/>
    <w:rsid w:val="004A4508"/>
    <w:rsid w:val="004A459B"/>
    <w:rsid w:val="004A45EC"/>
    <w:rsid w:val="004A4802"/>
    <w:rsid w:val="004A4AD6"/>
    <w:rsid w:val="004A4BC5"/>
    <w:rsid w:val="004A4D5C"/>
    <w:rsid w:val="004A4F6B"/>
    <w:rsid w:val="004A5A3A"/>
    <w:rsid w:val="004A5E94"/>
    <w:rsid w:val="004A602B"/>
    <w:rsid w:val="004A628F"/>
    <w:rsid w:val="004A6335"/>
    <w:rsid w:val="004A6440"/>
    <w:rsid w:val="004A65D3"/>
    <w:rsid w:val="004A6967"/>
    <w:rsid w:val="004A69B0"/>
    <w:rsid w:val="004A6A3D"/>
    <w:rsid w:val="004A6B13"/>
    <w:rsid w:val="004A6B30"/>
    <w:rsid w:val="004A6B43"/>
    <w:rsid w:val="004A6B73"/>
    <w:rsid w:val="004A6C3D"/>
    <w:rsid w:val="004A704B"/>
    <w:rsid w:val="004A74B1"/>
    <w:rsid w:val="004A7720"/>
    <w:rsid w:val="004A78A2"/>
    <w:rsid w:val="004A7D07"/>
    <w:rsid w:val="004A7E14"/>
    <w:rsid w:val="004B047F"/>
    <w:rsid w:val="004B06FF"/>
    <w:rsid w:val="004B07B1"/>
    <w:rsid w:val="004B0950"/>
    <w:rsid w:val="004B0F11"/>
    <w:rsid w:val="004B10A0"/>
    <w:rsid w:val="004B10B8"/>
    <w:rsid w:val="004B1146"/>
    <w:rsid w:val="004B155D"/>
    <w:rsid w:val="004B1690"/>
    <w:rsid w:val="004B1838"/>
    <w:rsid w:val="004B1D30"/>
    <w:rsid w:val="004B1E38"/>
    <w:rsid w:val="004B1E6C"/>
    <w:rsid w:val="004B25F7"/>
    <w:rsid w:val="004B2C68"/>
    <w:rsid w:val="004B2E91"/>
    <w:rsid w:val="004B2ECA"/>
    <w:rsid w:val="004B303F"/>
    <w:rsid w:val="004B30A0"/>
    <w:rsid w:val="004B31D1"/>
    <w:rsid w:val="004B3614"/>
    <w:rsid w:val="004B3CC9"/>
    <w:rsid w:val="004B3E5D"/>
    <w:rsid w:val="004B3F64"/>
    <w:rsid w:val="004B448E"/>
    <w:rsid w:val="004B44D3"/>
    <w:rsid w:val="004B465F"/>
    <w:rsid w:val="004B48E3"/>
    <w:rsid w:val="004B4AE2"/>
    <w:rsid w:val="004B4B3F"/>
    <w:rsid w:val="004B4FCF"/>
    <w:rsid w:val="004B4FE9"/>
    <w:rsid w:val="004B51F9"/>
    <w:rsid w:val="004B5330"/>
    <w:rsid w:val="004B5593"/>
    <w:rsid w:val="004B55E2"/>
    <w:rsid w:val="004B58B0"/>
    <w:rsid w:val="004B59F7"/>
    <w:rsid w:val="004B5CB4"/>
    <w:rsid w:val="004B5D5A"/>
    <w:rsid w:val="004B5DD9"/>
    <w:rsid w:val="004B6301"/>
    <w:rsid w:val="004B6538"/>
    <w:rsid w:val="004B6681"/>
    <w:rsid w:val="004B6707"/>
    <w:rsid w:val="004B6843"/>
    <w:rsid w:val="004B686B"/>
    <w:rsid w:val="004B68D4"/>
    <w:rsid w:val="004B6C97"/>
    <w:rsid w:val="004B6FFE"/>
    <w:rsid w:val="004B7576"/>
    <w:rsid w:val="004B76D5"/>
    <w:rsid w:val="004B7AC9"/>
    <w:rsid w:val="004B7CDF"/>
    <w:rsid w:val="004C017B"/>
    <w:rsid w:val="004C066A"/>
    <w:rsid w:val="004C07A4"/>
    <w:rsid w:val="004C0823"/>
    <w:rsid w:val="004C0E61"/>
    <w:rsid w:val="004C0EBE"/>
    <w:rsid w:val="004C101C"/>
    <w:rsid w:val="004C136F"/>
    <w:rsid w:val="004C140E"/>
    <w:rsid w:val="004C1495"/>
    <w:rsid w:val="004C14BD"/>
    <w:rsid w:val="004C170A"/>
    <w:rsid w:val="004C1992"/>
    <w:rsid w:val="004C1B39"/>
    <w:rsid w:val="004C2164"/>
    <w:rsid w:val="004C21D6"/>
    <w:rsid w:val="004C2221"/>
    <w:rsid w:val="004C2BEF"/>
    <w:rsid w:val="004C2CE1"/>
    <w:rsid w:val="004C2D63"/>
    <w:rsid w:val="004C2D74"/>
    <w:rsid w:val="004C2E70"/>
    <w:rsid w:val="004C3208"/>
    <w:rsid w:val="004C33E4"/>
    <w:rsid w:val="004C3A8F"/>
    <w:rsid w:val="004C3B6F"/>
    <w:rsid w:val="004C3CCC"/>
    <w:rsid w:val="004C3D03"/>
    <w:rsid w:val="004C3D24"/>
    <w:rsid w:val="004C44C1"/>
    <w:rsid w:val="004C4F66"/>
    <w:rsid w:val="004C51C9"/>
    <w:rsid w:val="004C5205"/>
    <w:rsid w:val="004C52F4"/>
    <w:rsid w:val="004C589B"/>
    <w:rsid w:val="004C5CE1"/>
    <w:rsid w:val="004C5D50"/>
    <w:rsid w:val="004C5DDE"/>
    <w:rsid w:val="004C5E0A"/>
    <w:rsid w:val="004C5EE0"/>
    <w:rsid w:val="004C603D"/>
    <w:rsid w:val="004C633E"/>
    <w:rsid w:val="004C6478"/>
    <w:rsid w:val="004C6AA5"/>
    <w:rsid w:val="004C6FA8"/>
    <w:rsid w:val="004C7391"/>
    <w:rsid w:val="004C740E"/>
    <w:rsid w:val="004C74B2"/>
    <w:rsid w:val="004C77CF"/>
    <w:rsid w:val="004C7976"/>
    <w:rsid w:val="004C7CF8"/>
    <w:rsid w:val="004C7E09"/>
    <w:rsid w:val="004C7E16"/>
    <w:rsid w:val="004C7FBC"/>
    <w:rsid w:val="004D02B3"/>
    <w:rsid w:val="004D037E"/>
    <w:rsid w:val="004D0518"/>
    <w:rsid w:val="004D07B8"/>
    <w:rsid w:val="004D08B4"/>
    <w:rsid w:val="004D0B03"/>
    <w:rsid w:val="004D0C17"/>
    <w:rsid w:val="004D1BF9"/>
    <w:rsid w:val="004D1F24"/>
    <w:rsid w:val="004D24B4"/>
    <w:rsid w:val="004D2506"/>
    <w:rsid w:val="004D29FF"/>
    <w:rsid w:val="004D2ACA"/>
    <w:rsid w:val="004D2BB5"/>
    <w:rsid w:val="004D2C70"/>
    <w:rsid w:val="004D2DC1"/>
    <w:rsid w:val="004D2E48"/>
    <w:rsid w:val="004D2F37"/>
    <w:rsid w:val="004D32B6"/>
    <w:rsid w:val="004D34A7"/>
    <w:rsid w:val="004D3586"/>
    <w:rsid w:val="004D377F"/>
    <w:rsid w:val="004D392C"/>
    <w:rsid w:val="004D39A8"/>
    <w:rsid w:val="004D3A16"/>
    <w:rsid w:val="004D3CA6"/>
    <w:rsid w:val="004D3D42"/>
    <w:rsid w:val="004D3E0C"/>
    <w:rsid w:val="004D3F7A"/>
    <w:rsid w:val="004D435C"/>
    <w:rsid w:val="004D435E"/>
    <w:rsid w:val="004D479F"/>
    <w:rsid w:val="004D527E"/>
    <w:rsid w:val="004D5B41"/>
    <w:rsid w:val="004D6FDD"/>
    <w:rsid w:val="004D71AB"/>
    <w:rsid w:val="004D75AB"/>
    <w:rsid w:val="004D7687"/>
    <w:rsid w:val="004D775B"/>
    <w:rsid w:val="004D7D75"/>
    <w:rsid w:val="004E02CE"/>
    <w:rsid w:val="004E05B4"/>
    <w:rsid w:val="004E066F"/>
    <w:rsid w:val="004E08E3"/>
    <w:rsid w:val="004E0971"/>
    <w:rsid w:val="004E0AAD"/>
    <w:rsid w:val="004E0D85"/>
    <w:rsid w:val="004E0E15"/>
    <w:rsid w:val="004E10BE"/>
    <w:rsid w:val="004E1154"/>
    <w:rsid w:val="004E129C"/>
    <w:rsid w:val="004E1496"/>
    <w:rsid w:val="004E14B9"/>
    <w:rsid w:val="004E1522"/>
    <w:rsid w:val="004E1912"/>
    <w:rsid w:val="004E1B0A"/>
    <w:rsid w:val="004E1BCF"/>
    <w:rsid w:val="004E2064"/>
    <w:rsid w:val="004E21A6"/>
    <w:rsid w:val="004E2237"/>
    <w:rsid w:val="004E2348"/>
    <w:rsid w:val="004E24C3"/>
    <w:rsid w:val="004E2599"/>
    <w:rsid w:val="004E25B5"/>
    <w:rsid w:val="004E2731"/>
    <w:rsid w:val="004E2794"/>
    <w:rsid w:val="004E2C2B"/>
    <w:rsid w:val="004E2E34"/>
    <w:rsid w:val="004E2FA5"/>
    <w:rsid w:val="004E311D"/>
    <w:rsid w:val="004E320E"/>
    <w:rsid w:val="004E3444"/>
    <w:rsid w:val="004E35DF"/>
    <w:rsid w:val="004E3664"/>
    <w:rsid w:val="004E3734"/>
    <w:rsid w:val="004E3A97"/>
    <w:rsid w:val="004E3D03"/>
    <w:rsid w:val="004E4283"/>
    <w:rsid w:val="004E42D6"/>
    <w:rsid w:val="004E454F"/>
    <w:rsid w:val="004E4C86"/>
    <w:rsid w:val="004E4D14"/>
    <w:rsid w:val="004E4F62"/>
    <w:rsid w:val="004E55CD"/>
    <w:rsid w:val="004E57DE"/>
    <w:rsid w:val="004E58BE"/>
    <w:rsid w:val="004E58DF"/>
    <w:rsid w:val="004E5A72"/>
    <w:rsid w:val="004E5AF5"/>
    <w:rsid w:val="004E5CCF"/>
    <w:rsid w:val="004E6074"/>
    <w:rsid w:val="004E6494"/>
    <w:rsid w:val="004E65A0"/>
    <w:rsid w:val="004E6A2D"/>
    <w:rsid w:val="004E6C3D"/>
    <w:rsid w:val="004E6E57"/>
    <w:rsid w:val="004E6EDE"/>
    <w:rsid w:val="004E7197"/>
    <w:rsid w:val="004E74E7"/>
    <w:rsid w:val="004E7B9F"/>
    <w:rsid w:val="004E7D43"/>
    <w:rsid w:val="004E7EA1"/>
    <w:rsid w:val="004F0098"/>
    <w:rsid w:val="004F01E4"/>
    <w:rsid w:val="004F0557"/>
    <w:rsid w:val="004F060C"/>
    <w:rsid w:val="004F09DE"/>
    <w:rsid w:val="004F0AA1"/>
    <w:rsid w:val="004F0CA5"/>
    <w:rsid w:val="004F0E37"/>
    <w:rsid w:val="004F0E4C"/>
    <w:rsid w:val="004F0E86"/>
    <w:rsid w:val="004F0F46"/>
    <w:rsid w:val="004F1097"/>
    <w:rsid w:val="004F1376"/>
    <w:rsid w:val="004F16CB"/>
    <w:rsid w:val="004F17A3"/>
    <w:rsid w:val="004F1978"/>
    <w:rsid w:val="004F1A1C"/>
    <w:rsid w:val="004F1D36"/>
    <w:rsid w:val="004F22A4"/>
    <w:rsid w:val="004F2386"/>
    <w:rsid w:val="004F2437"/>
    <w:rsid w:val="004F2572"/>
    <w:rsid w:val="004F29D8"/>
    <w:rsid w:val="004F2A7B"/>
    <w:rsid w:val="004F2C4E"/>
    <w:rsid w:val="004F2D59"/>
    <w:rsid w:val="004F2FB2"/>
    <w:rsid w:val="004F305C"/>
    <w:rsid w:val="004F3195"/>
    <w:rsid w:val="004F325D"/>
    <w:rsid w:val="004F385B"/>
    <w:rsid w:val="004F3A07"/>
    <w:rsid w:val="004F3A62"/>
    <w:rsid w:val="004F3B37"/>
    <w:rsid w:val="004F3E48"/>
    <w:rsid w:val="004F4281"/>
    <w:rsid w:val="004F4939"/>
    <w:rsid w:val="004F4C43"/>
    <w:rsid w:val="004F5013"/>
    <w:rsid w:val="004F50EC"/>
    <w:rsid w:val="004F511D"/>
    <w:rsid w:val="004F5290"/>
    <w:rsid w:val="004F52DE"/>
    <w:rsid w:val="004F5432"/>
    <w:rsid w:val="004F55BA"/>
    <w:rsid w:val="004F58A7"/>
    <w:rsid w:val="004F58EA"/>
    <w:rsid w:val="004F5BEE"/>
    <w:rsid w:val="004F6096"/>
    <w:rsid w:val="004F60DF"/>
    <w:rsid w:val="004F61B6"/>
    <w:rsid w:val="004F699D"/>
    <w:rsid w:val="004F6B59"/>
    <w:rsid w:val="004F6C8D"/>
    <w:rsid w:val="004F6CAF"/>
    <w:rsid w:val="004F7239"/>
    <w:rsid w:val="004F732C"/>
    <w:rsid w:val="004F7334"/>
    <w:rsid w:val="004F7453"/>
    <w:rsid w:val="004F79C6"/>
    <w:rsid w:val="004F7C44"/>
    <w:rsid w:val="004F7EEB"/>
    <w:rsid w:val="004F7FAA"/>
    <w:rsid w:val="005000C2"/>
    <w:rsid w:val="00500113"/>
    <w:rsid w:val="00500460"/>
    <w:rsid w:val="005009BD"/>
    <w:rsid w:val="00500AC0"/>
    <w:rsid w:val="00500CD4"/>
    <w:rsid w:val="00500FFF"/>
    <w:rsid w:val="00501135"/>
    <w:rsid w:val="00501458"/>
    <w:rsid w:val="0050158F"/>
    <w:rsid w:val="00501DA6"/>
    <w:rsid w:val="005025A4"/>
    <w:rsid w:val="0050284A"/>
    <w:rsid w:val="005028D5"/>
    <w:rsid w:val="00502901"/>
    <w:rsid w:val="005029D7"/>
    <w:rsid w:val="00502B22"/>
    <w:rsid w:val="0050313A"/>
    <w:rsid w:val="0050319F"/>
    <w:rsid w:val="005031BE"/>
    <w:rsid w:val="005031FD"/>
    <w:rsid w:val="005034EE"/>
    <w:rsid w:val="0050364F"/>
    <w:rsid w:val="0050377D"/>
    <w:rsid w:val="005037BD"/>
    <w:rsid w:val="005039B2"/>
    <w:rsid w:val="00503AD8"/>
    <w:rsid w:val="00503BDA"/>
    <w:rsid w:val="00503DFB"/>
    <w:rsid w:val="00503EE4"/>
    <w:rsid w:val="0050419E"/>
    <w:rsid w:val="005042FF"/>
    <w:rsid w:val="005043D7"/>
    <w:rsid w:val="00504430"/>
    <w:rsid w:val="00504549"/>
    <w:rsid w:val="00504761"/>
    <w:rsid w:val="00504B4C"/>
    <w:rsid w:val="00504ED1"/>
    <w:rsid w:val="00504F90"/>
    <w:rsid w:val="00505130"/>
    <w:rsid w:val="00505663"/>
    <w:rsid w:val="005056B3"/>
    <w:rsid w:val="005059BC"/>
    <w:rsid w:val="00505AF9"/>
    <w:rsid w:val="00505DB9"/>
    <w:rsid w:val="005062FA"/>
    <w:rsid w:val="0050643F"/>
    <w:rsid w:val="00506511"/>
    <w:rsid w:val="005065B1"/>
    <w:rsid w:val="00506D74"/>
    <w:rsid w:val="00507264"/>
    <w:rsid w:val="005074A8"/>
    <w:rsid w:val="0050769E"/>
    <w:rsid w:val="005079CB"/>
    <w:rsid w:val="00507A1B"/>
    <w:rsid w:val="00507CB4"/>
    <w:rsid w:val="00507D42"/>
    <w:rsid w:val="005100FF"/>
    <w:rsid w:val="0051015C"/>
    <w:rsid w:val="005105F7"/>
    <w:rsid w:val="00510C29"/>
    <w:rsid w:val="00510C35"/>
    <w:rsid w:val="00510DD8"/>
    <w:rsid w:val="00510FBD"/>
    <w:rsid w:val="00510FD3"/>
    <w:rsid w:val="0051118D"/>
    <w:rsid w:val="005112BC"/>
    <w:rsid w:val="00511349"/>
    <w:rsid w:val="00511651"/>
    <w:rsid w:val="00511860"/>
    <w:rsid w:val="00511B79"/>
    <w:rsid w:val="00511C13"/>
    <w:rsid w:val="00511C52"/>
    <w:rsid w:val="00511F30"/>
    <w:rsid w:val="00511F36"/>
    <w:rsid w:val="00511F7E"/>
    <w:rsid w:val="005122C6"/>
    <w:rsid w:val="005125D3"/>
    <w:rsid w:val="0051284F"/>
    <w:rsid w:val="005128EE"/>
    <w:rsid w:val="00512D60"/>
    <w:rsid w:val="00513022"/>
    <w:rsid w:val="005137F3"/>
    <w:rsid w:val="005141E8"/>
    <w:rsid w:val="00514244"/>
    <w:rsid w:val="00514271"/>
    <w:rsid w:val="00514277"/>
    <w:rsid w:val="005142D1"/>
    <w:rsid w:val="00514332"/>
    <w:rsid w:val="005147AD"/>
    <w:rsid w:val="00514876"/>
    <w:rsid w:val="00514968"/>
    <w:rsid w:val="0051496C"/>
    <w:rsid w:val="00514FD7"/>
    <w:rsid w:val="0051559E"/>
    <w:rsid w:val="005156A8"/>
    <w:rsid w:val="0051594C"/>
    <w:rsid w:val="00515A08"/>
    <w:rsid w:val="00515A16"/>
    <w:rsid w:val="00515B81"/>
    <w:rsid w:val="00515EB9"/>
    <w:rsid w:val="00515F2E"/>
    <w:rsid w:val="00516149"/>
    <w:rsid w:val="0051621F"/>
    <w:rsid w:val="0051635C"/>
    <w:rsid w:val="0051695C"/>
    <w:rsid w:val="00516981"/>
    <w:rsid w:val="00516983"/>
    <w:rsid w:val="00516C1F"/>
    <w:rsid w:val="00517429"/>
    <w:rsid w:val="00517A71"/>
    <w:rsid w:val="00517D31"/>
    <w:rsid w:val="0052035E"/>
    <w:rsid w:val="005203E7"/>
    <w:rsid w:val="005206BF"/>
    <w:rsid w:val="00520708"/>
    <w:rsid w:val="00520A25"/>
    <w:rsid w:val="00520C08"/>
    <w:rsid w:val="00520C28"/>
    <w:rsid w:val="00520C8E"/>
    <w:rsid w:val="00520CA7"/>
    <w:rsid w:val="00520DD9"/>
    <w:rsid w:val="0052142E"/>
    <w:rsid w:val="00521662"/>
    <w:rsid w:val="00521B4E"/>
    <w:rsid w:val="00521F17"/>
    <w:rsid w:val="00522128"/>
    <w:rsid w:val="005223E3"/>
    <w:rsid w:val="005224D7"/>
    <w:rsid w:val="00522956"/>
    <w:rsid w:val="005229C6"/>
    <w:rsid w:val="005229E7"/>
    <w:rsid w:val="005232CD"/>
    <w:rsid w:val="005236BC"/>
    <w:rsid w:val="005237DE"/>
    <w:rsid w:val="00523859"/>
    <w:rsid w:val="00523A2E"/>
    <w:rsid w:val="00523CAC"/>
    <w:rsid w:val="00523E3F"/>
    <w:rsid w:val="00523E8F"/>
    <w:rsid w:val="00523EAF"/>
    <w:rsid w:val="0052429D"/>
    <w:rsid w:val="005242D6"/>
    <w:rsid w:val="005244D3"/>
    <w:rsid w:val="005245EB"/>
    <w:rsid w:val="0052461B"/>
    <w:rsid w:val="005246BB"/>
    <w:rsid w:val="00524976"/>
    <w:rsid w:val="00524B82"/>
    <w:rsid w:val="00524D91"/>
    <w:rsid w:val="00524DCD"/>
    <w:rsid w:val="00525146"/>
    <w:rsid w:val="005252E9"/>
    <w:rsid w:val="0052564C"/>
    <w:rsid w:val="005256FA"/>
    <w:rsid w:val="00525B8A"/>
    <w:rsid w:val="00526017"/>
    <w:rsid w:val="005260D4"/>
    <w:rsid w:val="00526889"/>
    <w:rsid w:val="00526B2C"/>
    <w:rsid w:val="00526EDE"/>
    <w:rsid w:val="00526FB1"/>
    <w:rsid w:val="0052731A"/>
    <w:rsid w:val="00527343"/>
    <w:rsid w:val="005274B1"/>
    <w:rsid w:val="0052756D"/>
    <w:rsid w:val="00527679"/>
    <w:rsid w:val="0052791B"/>
    <w:rsid w:val="0052791D"/>
    <w:rsid w:val="00527B00"/>
    <w:rsid w:val="00527C09"/>
    <w:rsid w:val="00527D6D"/>
    <w:rsid w:val="005304AE"/>
    <w:rsid w:val="00530576"/>
    <w:rsid w:val="00530857"/>
    <w:rsid w:val="005309DA"/>
    <w:rsid w:val="00530A4F"/>
    <w:rsid w:val="00530A6C"/>
    <w:rsid w:val="00530D6E"/>
    <w:rsid w:val="0053104E"/>
    <w:rsid w:val="00531D0A"/>
    <w:rsid w:val="00531E61"/>
    <w:rsid w:val="00532250"/>
    <w:rsid w:val="005322F4"/>
    <w:rsid w:val="005326B7"/>
    <w:rsid w:val="005328EB"/>
    <w:rsid w:val="00532A82"/>
    <w:rsid w:val="00532B13"/>
    <w:rsid w:val="00532B9E"/>
    <w:rsid w:val="0053395F"/>
    <w:rsid w:val="00533E2D"/>
    <w:rsid w:val="00533EA1"/>
    <w:rsid w:val="00533F69"/>
    <w:rsid w:val="005342BD"/>
    <w:rsid w:val="00534320"/>
    <w:rsid w:val="005344E9"/>
    <w:rsid w:val="00534918"/>
    <w:rsid w:val="005349A8"/>
    <w:rsid w:val="00534D97"/>
    <w:rsid w:val="005350B2"/>
    <w:rsid w:val="005351FD"/>
    <w:rsid w:val="00535217"/>
    <w:rsid w:val="005352A0"/>
    <w:rsid w:val="00535347"/>
    <w:rsid w:val="00535BBB"/>
    <w:rsid w:val="0053642F"/>
    <w:rsid w:val="00536503"/>
    <w:rsid w:val="005366FE"/>
    <w:rsid w:val="00536781"/>
    <w:rsid w:val="00536819"/>
    <w:rsid w:val="00537125"/>
    <w:rsid w:val="005372BD"/>
    <w:rsid w:val="00537510"/>
    <w:rsid w:val="00537985"/>
    <w:rsid w:val="00537DA2"/>
    <w:rsid w:val="00537ED2"/>
    <w:rsid w:val="00540449"/>
    <w:rsid w:val="00540469"/>
    <w:rsid w:val="0054054C"/>
    <w:rsid w:val="005406C7"/>
    <w:rsid w:val="005407B2"/>
    <w:rsid w:val="005408C2"/>
    <w:rsid w:val="00540A21"/>
    <w:rsid w:val="005414E8"/>
    <w:rsid w:val="00541712"/>
    <w:rsid w:val="005417F9"/>
    <w:rsid w:val="005418FB"/>
    <w:rsid w:val="00541B93"/>
    <w:rsid w:val="00541C6C"/>
    <w:rsid w:val="00541D1F"/>
    <w:rsid w:val="00541EE6"/>
    <w:rsid w:val="005420EB"/>
    <w:rsid w:val="00542338"/>
    <w:rsid w:val="00542556"/>
    <w:rsid w:val="005425BD"/>
    <w:rsid w:val="00542723"/>
    <w:rsid w:val="0054298B"/>
    <w:rsid w:val="005429D8"/>
    <w:rsid w:val="00542AA4"/>
    <w:rsid w:val="00542B89"/>
    <w:rsid w:val="00542B8C"/>
    <w:rsid w:val="00542D4D"/>
    <w:rsid w:val="00542D90"/>
    <w:rsid w:val="0054323A"/>
    <w:rsid w:val="00543693"/>
    <w:rsid w:val="00543960"/>
    <w:rsid w:val="00543A4C"/>
    <w:rsid w:val="00543A7F"/>
    <w:rsid w:val="00543B83"/>
    <w:rsid w:val="00543BE0"/>
    <w:rsid w:val="00543DC7"/>
    <w:rsid w:val="00543E79"/>
    <w:rsid w:val="00544127"/>
    <w:rsid w:val="0054420D"/>
    <w:rsid w:val="005445F7"/>
    <w:rsid w:val="00544CB7"/>
    <w:rsid w:val="00544D0C"/>
    <w:rsid w:val="00544EDC"/>
    <w:rsid w:val="005456FF"/>
    <w:rsid w:val="00545943"/>
    <w:rsid w:val="0054595A"/>
    <w:rsid w:val="005459A7"/>
    <w:rsid w:val="00545E79"/>
    <w:rsid w:val="00545F30"/>
    <w:rsid w:val="00546044"/>
    <w:rsid w:val="00546096"/>
    <w:rsid w:val="0054616E"/>
    <w:rsid w:val="00546898"/>
    <w:rsid w:val="00546B29"/>
    <w:rsid w:val="00546C8B"/>
    <w:rsid w:val="00546CAE"/>
    <w:rsid w:val="0054707D"/>
    <w:rsid w:val="0054724C"/>
    <w:rsid w:val="0054749B"/>
    <w:rsid w:val="00547578"/>
    <w:rsid w:val="00547ABB"/>
    <w:rsid w:val="00547BC4"/>
    <w:rsid w:val="005501A3"/>
    <w:rsid w:val="005502D7"/>
    <w:rsid w:val="0055055D"/>
    <w:rsid w:val="005505CD"/>
    <w:rsid w:val="00550B87"/>
    <w:rsid w:val="00550BBB"/>
    <w:rsid w:val="00550E03"/>
    <w:rsid w:val="0055161D"/>
    <w:rsid w:val="005518E6"/>
    <w:rsid w:val="00551972"/>
    <w:rsid w:val="00551A57"/>
    <w:rsid w:val="00551BBA"/>
    <w:rsid w:val="00551C32"/>
    <w:rsid w:val="00551F48"/>
    <w:rsid w:val="005524EA"/>
    <w:rsid w:val="0055274C"/>
    <w:rsid w:val="00552BC6"/>
    <w:rsid w:val="00553293"/>
    <w:rsid w:val="00553383"/>
    <w:rsid w:val="005534C8"/>
    <w:rsid w:val="005536EE"/>
    <w:rsid w:val="00553785"/>
    <w:rsid w:val="005537A5"/>
    <w:rsid w:val="005538C3"/>
    <w:rsid w:val="005539DB"/>
    <w:rsid w:val="00553BDB"/>
    <w:rsid w:val="00553BDF"/>
    <w:rsid w:val="00553BE1"/>
    <w:rsid w:val="00553CA3"/>
    <w:rsid w:val="0055417A"/>
    <w:rsid w:val="00554346"/>
    <w:rsid w:val="005543EA"/>
    <w:rsid w:val="00554705"/>
    <w:rsid w:val="005547EB"/>
    <w:rsid w:val="0055483F"/>
    <w:rsid w:val="00554933"/>
    <w:rsid w:val="00554B8C"/>
    <w:rsid w:val="00554BD2"/>
    <w:rsid w:val="00554D3C"/>
    <w:rsid w:val="00554F7A"/>
    <w:rsid w:val="005550FC"/>
    <w:rsid w:val="005551A9"/>
    <w:rsid w:val="00555299"/>
    <w:rsid w:val="0055534E"/>
    <w:rsid w:val="005553E9"/>
    <w:rsid w:val="00555BBE"/>
    <w:rsid w:val="00555BF2"/>
    <w:rsid w:val="00555CDE"/>
    <w:rsid w:val="005562BC"/>
    <w:rsid w:val="0055678F"/>
    <w:rsid w:val="0055685A"/>
    <w:rsid w:val="00556A79"/>
    <w:rsid w:val="00556B14"/>
    <w:rsid w:val="005575C2"/>
    <w:rsid w:val="00557603"/>
    <w:rsid w:val="00557646"/>
    <w:rsid w:val="0055792B"/>
    <w:rsid w:val="00557992"/>
    <w:rsid w:val="00557993"/>
    <w:rsid w:val="00557F86"/>
    <w:rsid w:val="00560193"/>
    <w:rsid w:val="005602F3"/>
    <w:rsid w:val="0056074B"/>
    <w:rsid w:val="00560969"/>
    <w:rsid w:val="005609C8"/>
    <w:rsid w:val="005611A2"/>
    <w:rsid w:val="00561579"/>
    <w:rsid w:val="005617A6"/>
    <w:rsid w:val="00561969"/>
    <w:rsid w:val="00561F1B"/>
    <w:rsid w:val="00562A6E"/>
    <w:rsid w:val="00562A99"/>
    <w:rsid w:val="00562FBF"/>
    <w:rsid w:val="0056302E"/>
    <w:rsid w:val="005630C2"/>
    <w:rsid w:val="005635EE"/>
    <w:rsid w:val="0056379C"/>
    <w:rsid w:val="00563880"/>
    <w:rsid w:val="00563C7D"/>
    <w:rsid w:val="00563D5C"/>
    <w:rsid w:val="00563D5F"/>
    <w:rsid w:val="00563EE8"/>
    <w:rsid w:val="00563F3E"/>
    <w:rsid w:val="00564072"/>
    <w:rsid w:val="00564398"/>
    <w:rsid w:val="0056445F"/>
    <w:rsid w:val="00564619"/>
    <w:rsid w:val="00564707"/>
    <w:rsid w:val="00564B29"/>
    <w:rsid w:val="00564CE3"/>
    <w:rsid w:val="00565037"/>
    <w:rsid w:val="00565167"/>
    <w:rsid w:val="0056544B"/>
    <w:rsid w:val="005654EA"/>
    <w:rsid w:val="00565533"/>
    <w:rsid w:val="005656D5"/>
    <w:rsid w:val="00565833"/>
    <w:rsid w:val="00565ADA"/>
    <w:rsid w:val="00565C60"/>
    <w:rsid w:val="00565DBF"/>
    <w:rsid w:val="00566056"/>
    <w:rsid w:val="005661AC"/>
    <w:rsid w:val="00566355"/>
    <w:rsid w:val="0056659F"/>
    <w:rsid w:val="005669B5"/>
    <w:rsid w:val="00567385"/>
    <w:rsid w:val="00567471"/>
    <w:rsid w:val="00567530"/>
    <w:rsid w:val="00567623"/>
    <w:rsid w:val="0056775E"/>
    <w:rsid w:val="00567911"/>
    <w:rsid w:val="005679B1"/>
    <w:rsid w:val="005679C9"/>
    <w:rsid w:val="00567DB4"/>
    <w:rsid w:val="00567E5D"/>
    <w:rsid w:val="00567FB6"/>
    <w:rsid w:val="005700FC"/>
    <w:rsid w:val="0057044A"/>
    <w:rsid w:val="00570A8D"/>
    <w:rsid w:val="005712F1"/>
    <w:rsid w:val="0057133D"/>
    <w:rsid w:val="00571346"/>
    <w:rsid w:val="00571353"/>
    <w:rsid w:val="00571394"/>
    <w:rsid w:val="00571552"/>
    <w:rsid w:val="00571681"/>
    <w:rsid w:val="00571B30"/>
    <w:rsid w:val="00571CED"/>
    <w:rsid w:val="00572089"/>
    <w:rsid w:val="00572166"/>
    <w:rsid w:val="00572423"/>
    <w:rsid w:val="005726AC"/>
    <w:rsid w:val="00572B47"/>
    <w:rsid w:val="00572E5E"/>
    <w:rsid w:val="00572F4B"/>
    <w:rsid w:val="00572FD2"/>
    <w:rsid w:val="00573287"/>
    <w:rsid w:val="00573367"/>
    <w:rsid w:val="0057353F"/>
    <w:rsid w:val="00573683"/>
    <w:rsid w:val="00573D53"/>
    <w:rsid w:val="00573E9F"/>
    <w:rsid w:val="0057432D"/>
    <w:rsid w:val="00574632"/>
    <w:rsid w:val="005746CF"/>
    <w:rsid w:val="00574A12"/>
    <w:rsid w:val="00574A78"/>
    <w:rsid w:val="00574BF4"/>
    <w:rsid w:val="0057507C"/>
    <w:rsid w:val="0057513E"/>
    <w:rsid w:val="00575201"/>
    <w:rsid w:val="0057522A"/>
    <w:rsid w:val="0057525E"/>
    <w:rsid w:val="00575298"/>
    <w:rsid w:val="005752B0"/>
    <w:rsid w:val="0057577B"/>
    <w:rsid w:val="00575879"/>
    <w:rsid w:val="00575EF8"/>
    <w:rsid w:val="005760B8"/>
    <w:rsid w:val="005761F4"/>
    <w:rsid w:val="00576479"/>
    <w:rsid w:val="005765D3"/>
    <w:rsid w:val="00576A5B"/>
    <w:rsid w:val="00576AC9"/>
    <w:rsid w:val="00576B5D"/>
    <w:rsid w:val="00576BAE"/>
    <w:rsid w:val="00576C3E"/>
    <w:rsid w:val="00576F9D"/>
    <w:rsid w:val="00577476"/>
    <w:rsid w:val="0057769C"/>
    <w:rsid w:val="00577BA1"/>
    <w:rsid w:val="00577C56"/>
    <w:rsid w:val="00577DEF"/>
    <w:rsid w:val="00577F14"/>
    <w:rsid w:val="005800FD"/>
    <w:rsid w:val="0058019E"/>
    <w:rsid w:val="00580315"/>
    <w:rsid w:val="0058062A"/>
    <w:rsid w:val="00580882"/>
    <w:rsid w:val="00580A05"/>
    <w:rsid w:val="00580A2A"/>
    <w:rsid w:val="00580BAF"/>
    <w:rsid w:val="00580BD2"/>
    <w:rsid w:val="00580F95"/>
    <w:rsid w:val="00581077"/>
    <w:rsid w:val="00581525"/>
    <w:rsid w:val="0058196B"/>
    <w:rsid w:val="005819AE"/>
    <w:rsid w:val="00581ABB"/>
    <w:rsid w:val="00581C4A"/>
    <w:rsid w:val="00581D1C"/>
    <w:rsid w:val="00581ECA"/>
    <w:rsid w:val="00581F3B"/>
    <w:rsid w:val="00581FCC"/>
    <w:rsid w:val="005820D3"/>
    <w:rsid w:val="00582212"/>
    <w:rsid w:val="005822A7"/>
    <w:rsid w:val="0058244E"/>
    <w:rsid w:val="005824B0"/>
    <w:rsid w:val="0058270B"/>
    <w:rsid w:val="00582B31"/>
    <w:rsid w:val="0058305C"/>
    <w:rsid w:val="00583478"/>
    <w:rsid w:val="00583506"/>
    <w:rsid w:val="00583A70"/>
    <w:rsid w:val="00583AA0"/>
    <w:rsid w:val="00583D27"/>
    <w:rsid w:val="00583D69"/>
    <w:rsid w:val="00583F40"/>
    <w:rsid w:val="00584103"/>
    <w:rsid w:val="00584232"/>
    <w:rsid w:val="005843ED"/>
    <w:rsid w:val="0058450B"/>
    <w:rsid w:val="00584894"/>
    <w:rsid w:val="00584A3B"/>
    <w:rsid w:val="00584ACF"/>
    <w:rsid w:val="00584DEE"/>
    <w:rsid w:val="00584DFE"/>
    <w:rsid w:val="00584F8E"/>
    <w:rsid w:val="00584FB7"/>
    <w:rsid w:val="0058521C"/>
    <w:rsid w:val="0058530C"/>
    <w:rsid w:val="005855E4"/>
    <w:rsid w:val="005858D2"/>
    <w:rsid w:val="0058591D"/>
    <w:rsid w:val="00585C81"/>
    <w:rsid w:val="00585DCD"/>
    <w:rsid w:val="00586013"/>
    <w:rsid w:val="005860FC"/>
    <w:rsid w:val="005862CF"/>
    <w:rsid w:val="005864D1"/>
    <w:rsid w:val="00586A16"/>
    <w:rsid w:val="00586A95"/>
    <w:rsid w:val="00586AD9"/>
    <w:rsid w:val="00586BF1"/>
    <w:rsid w:val="00587147"/>
    <w:rsid w:val="0058714A"/>
    <w:rsid w:val="0058745A"/>
    <w:rsid w:val="005874DA"/>
    <w:rsid w:val="005879A8"/>
    <w:rsid w:val="00587F30"/>
    <w:rsid w:val="005900FA"/>
    <w:rsid w:val="00590975"/>
    <w:rsid w:val="00590BCC"/>
    <w:rsid w:val="00590C10"/>
    <w:rsid w:val="00590DF3"/>
    <w:rsid w:val="005910CC"/>
    <w:rsid w:val="005915E0"/>
    <w:rsid w:val="005915F4"/>
    <w:rsid w:val="0059168F"/>
    <w:rsid w:val="0059193D"/>
    <w:rsid w:val="005919B0"/>
    <w:rsid w:val="00591BE6"/>
    <w:rsid w:val="00591D45"/>
    <w:rsid w:val="005921B0"/>
    <w:rsid w:val="00592240"/>
    <w:rsid w:val="00592359"/>
    <w:rsid w:val="00592893"/>
    <w:rsid w:val="00592D9F"/>
    <w:rsid w:val="00593060"/>
    <w:rsid w:val="005931CF"/>
    <w:rsid w:val="005933CF"/>
    <w:rsid w:val="005935FC"/>
    <w:rsid w:val="0059364E"/>
    <w:rsid w:val="00593A39"/>
    <w:rsid w:val="00593D04"/>
    <w:rsid w:val="00593D2A"/>
    <w:rsid w:val="00593D97"/>
    <w:rsid w:val="00593E83"/>
    <w:rsid w:val="00593EC6"/>
    <w:rsid w:val="00594266"/>
    <w:rsid w:val="005948B8"/>
    <w:rsid w:val="00594AE3"/>
    <w:rsid w:val="00594CE8"/>
    <w:rsid w:val="00594D0E"/>
    <w:rsid w:val="0059503A"/>
    <w:rsid w:val="005950E4"/>
    <w:rsid w:val="00595843"/>
    <w:rsid w:val="005959B2"/>
    <w:rsid w:val="00595BEB"/>
    <w:rsid w:val="00595D26"/>
    <w:rsid w:val="00595DAE"/>
    <w:rsid w:val="00595E41"/>
    <w:rsid w:val="0059602C"/>
    <w:rsid w:val="00596425"/>
    <w:rsid w:val="00596582"/>
    <w:rsid w:val="00596810"/>
    <w:rsid w:val="00596962"/>
    <w:rsid w:val="00596A3E"/>
    <w:rsid w:val="00596B06"/>
    <w:rsid w:val="00596B38"/>
    <w:rsid w:val="00596B54"/>
    <w:rsid w:val="00596FF7"/>
    <w:rsid w:val="005972A3"/>
    <w:rsid w:val="005974F4"/>
    <w:rsid w:val="005975FA"/>
    <w:rsid w:val="005977BC"/>
    <w:rsid w:val="0059782A"/>
    <w:rsid w:val="00597C2A"/>
    <w:rsid w:val="00597C86"/>
    <w:rsid w:val="00597D44"/>
    <w:rsid w:val="00597E9D"/>
    <w:rsid w:val="00597F5B"/>
    <w:rsid w:val="005A0431"/>
    <w:rsid w:val="005A0866"/>
    <w:rsid w:val="005A0CB6"/>
    <w:rsid w:val="005A11A6"/>
    <w:rsid w:val="005A11F9"/>
    <w:rsid w:val="005A12B7"/>
    <w:rsid w:val="005A14B6"/>
    <w:rsid w:val="005A1644"/>
    <w:rsid w:val="005A16D6"/>
    <w:rsid w:val="005A1B04"/>
    <w:rsid w:val="005A1BB4"/>
    <w:rsid w:val="005A1D1F"/>
    <w:rsid w:val="005A1D78"/>
    <w:rsid w:val="005A1F78"/>
    <w:rsid w:val="005A2A42"/>
    <w:rsid w:val="005A320E"/>
    <w:rsid w:val="005A33FC"/>
    <w:rsid w:val="005A379B"/>
    <w:rsid w:val="005A3A39"/>
    <w:rsid w:val="005A40ED"/>
    <w:rsid w:val="005A41D6"/>
    <w:rsid w:val="005A45C9"/>
    <w:rsid w:val="005A48BF"/>
    <w:rsid w:val="005A4951"/>
    <w:rsid w:val="005A49AD"/>
    <w:rsid w:val="005A4FA6"/>
    <w:rsid w:val="005A50BA"/>
    <w:rsid w:val="005A5462"/>
    <w:rsid w:val="005A55E7"/>
    <w:rsid w:val="005A5AF8"/>
    <w:rsid w:val="005A5C1D"/>
    <w:rsid w:val="005A5C45"/>
    <w:rsid w:val="005A5CE2"/>
    <w:rsid w:val="005A6269"/>
    <w:rsid w:val="005A6421"/>
    <w:rsid w:val="005A6861"/>
    <w:rsid w:val="005A69AB"/>
    <w:rsid w:val="005A6A56"/>
    <w:rsid w:val="005A6AA8"/>
    <w:rsid w:val="005A7125"/>
    <w:rsid w:val="005A727E"/>
    <w:rsid w:val="005A78AD"/>
    <w:rsid w:val="005A7C54"/>
    <w:rsid w:val="005A7D69"/>
    <w:rsid w:val="005A7D7C"/>
    <w:rsid w:val="005A7F7C"/>
    <w:rsid w:val="005A7FF8"/>
    <w:rsid w:val="005B00CC"/>
    <w:rsid w:val="005B0318"/>
    <w:rsid w:val="005B0531"/>
    <w:rsid w:val="005B05E8"/>
    <w:rsid w:val="005B0DCD"/>
    <w:rsid w:val="005B0EB2"/>
    <w:rsid w:val="005B0EBB"/>
    <w:rsid w:val="005B10C5"/>
    <w:rsid w:val="005B190D"/>
    <w:rsid w:val="005B1942"/>
    <w:rsid w:val="005B1E24"/>
    <w:rsid w:val="005B21C3"/>
    <w:rsid w:val="005B2294"/>
    <w:rsid w:val="005B26B1"/>
    <w:rsid w:val="005B295C"/>
    <w:rsid w:val="005B2A1D"/>
    <w:rsid w:val="005B2ADB"/>
    <w:rsid w:val="005B2B2E"/>
    <w:rsid w:val="005B2CBB"/>
    <w:rsid w:val="005B2F7D"/>
    <w:rsid w:val="005B32A1"/>
    <w:rsid w:val="005B33A1"/>
    <w:rsid w:val="005B3633"/>
    <w:rsid w:val="005B3B39"/>
    <w:rsid w:val="005B411A"/>
    <w:rsid w:val="005B43AC"/>
    <w:rsid w:val="005B45D7"/>
    <w:rsid w:val="005B4BD1"/>
    <w:rsid w:val="005B4D6C"/>
    <w:rsid w:val="005B4FED"/>
    <w:rsid w:val="005B50C2"/>
    <w:rsid w:val="005B5510"/>
    <w:rsid w:val="005B5BF5"/>
    <w:rsid w:val="005B5F25"/>
    <w:rsid w:val="005B61AB"/>
    <w:rsid w:val="005B64AB"/>
    <w:rsid w:val="005B6656"/>
    <w:rsid w:val="005B6985"/>
    <w:rsid w:val="005B6AAA"/>
    <w:rsid w:val="005B6B56"/>
    <w:rsid w:val="005B75E0"/>
    <w:rsid w:val="005B7C9D"/>
    <w:rsid w:val="005B7CCF"/>
    <w:rsid w:val="005C0171"/>
    <w:rsid w:val="005C056A"/>
    <w:rsid w:val="005C0651"/>
    <w:rsid w:val="005C0F2C"/>
    <w:rsid w:val="005C0F79"/>
    <w:rsid w:val="005C103B"/>
    <w:rsid w:val="005C14A7"/>
    <w:rsid w:val="005C15CF"/>
    <w:rsid w:val="005C179A"/>
    <w:rsid w:val="005C17B1"/>
    <w:rsid w:val="005C17C9"/>
    <w:rsid w:val="005C18F0"/>
    <w:rsid w:val="005C1A83"/>
    <w:rsid w:val="005C1AD4"/>
    <w:rsid w:val="005C1B9A"/>
    <w:rsid w:val="005C1EF4"/>
    <w:rsid w:val="005C203E"/>
    <w:rsid w:val="005C23BD"/>
    <w:rsid w:val="005C23D3"/>
    <w:rsid w:val="005C24F7"/>
    <w:rsid w:val="005C26E6"/>
    <w:rsid w:val="005C2718"/>
    <w:rsid w:val="005C2AD6"/>
    <w:rsid w:val="005C2D82"/>
    <w:rsid w:val="005C2E37"/>
    <w:rsid w:val="005C2EE8"/>
    <w:rsid w:val="005C2F81"/>
    <w:rsid w:val="005C3126"/>
    <w:rsid w:val="005C3219"/>
    <w:rsid w:val="005C3BDD"/>
    <w:rsid w:val="005C3CE3"/>
    <w:rsid w:val="005C3D25"/>
    <w:rsid w:val="005C3EBE"/>
    <w:rsid w:val="005C4121"/>
    <w:rsid w:val="005C4191"/>
    <w:rsid w:val="005C41FA"/>
    <w:rsid w:val="005C446E"/>
    <w:rsid w:val="005C4521"/>
    <w:rsid w:val="005C47C1"/>
    <w:rsid w:val="005C49AD"/>
    <w:rsid w:val="005C4FAB"/>
    <w:rsid w:val="005C4FFA"/>
    <w:rsid w:val="005C5242"/>
    <w:rsid w:val="005C53A6"/>
    <w:rsid w:val="005C5537"/>
    <w:rsid w:val="005C591D"/>
    <w:rsid w:val="005C5BD9"/>
    <w:rsid w:val="005C5E1D"/>
    <w:rsid w:val="005C62B0"/>
    <w:rsid w:val="005C62B6"/>
    <w:rsid w:val="005C62B8"/>
    <w:rsid w:val="005C6314"/>
    <w:rsid w:val="005C651B"/>
    <w:rsid w:val="005C65FE"/>
    <w:rsid w:val="005C66A3"/>
    <w:rsid w:val="005C66F4"/>
    <w:rsid w:val="005C6870"/>
    <w:rsid w:val="005C698C"/>
    <w:rsid w:val="005C69FB"/>
    <w:rsid w:val="005C6ABF"/>
    <w:rsid w:val="005C6D12"/>
    <w:rsid w:val="005C70F7"/>
    <w:rsid w:val="005C7277"/>
    <w:rsid w:val="005C732A"/>
    <w:rsid w:val="005C7343"/>
    <w:rsid w:val="005C76D6"/>
    <w:rsid w:val="005C76D8"/>
    <w:rsid w:val="005C79E2"/>
    <w:rsid w:val="005C7A87"/>
    <w:rsid w:val="005C7B27"/>
    <w:rsid w:val="005C7C45"/>
    <w:rsid w:val="005C7DB4"/>
    <w:rsid w:val="005C7DED"/>
    <w:rsid w:val="005D0106"/>
    <w:rsid w:val="005D023E"/>
    <w:rsid w:val="005D0275"/>
    <w:rsid w:val="005D05AA"/>
    <w:rsid w:val="005D0809"/>
    <w:rsid w:val="005D0A30"/>
    <w:rsid w:val="005D0B63"/>
    <w:rsid w:val="005D0BBE"/>
    <w:rsid w:val="005D0F64"/>
    <w:rsid w:val="005D1606"/>
    <w:rsid w:val="005D189E"/>
    <w:rsid w:val="005D18DD"/>
    <w:rsid w:val="005D1B59"/>
    <w:rsid w:val="005D1B9D"/>
    <w:rsid w:val="005D2163"/>
    <w:rsid w:val="005D2806"/>
    <w:rsid w:val="005D2AD6"/>
    <w:rsid w:val="005D2CE0"/>
    <w:rsid w:val="005D2FA5"/>
    <w:rsid w:val="005D30B4"/>
    <w:rsid w:val="005D3167"/>
    <w:rsid w:val="005D323B"/>
    <w:rsid w:val="005D3249"/>
    <w:rsid w:val="005D3408"/>
    <w:rsid w:val="005D3AAC"/>
    <w:rsid w:val="005D3EE4"/>
    <w:rsid w:val="005D40F0"/>
    <w:rsid w:val="005D424E"/>
    <w:rsid w:val="005D45E9"/>
    <w:rsid w:val="005D4A9A"/>
    <w:rsid w:val="005D4BCE"/>
    <w:rsid w:val="005D4C0D"/>
    <w:rsid w:val="005D520C"/>
    <w:rsid w:val="005D5582"/>
    <w:rsid w:val="005D5726"/>
    <w:rsid w:val="005D573E"/>
    <w:rsid w:val="005D58B9"/>
    <w:rsid w:val="005D5BBB"/>
    <w:rsid w:val="005D5C3E"/>
    <w:rsid w:val="005D5E62"/>
    <w:rsid w:val="005D5F26"/>
    <w:rsid w:val="005D606E"/>
    <w:rsid w:val="005D607B"/>
    <w:rsid w:val="005D6626"/>
    <w:rsid w:val="005D68F9"/>
    <w:rsid w:val="005D6D7B"/>
    <w:rsid w:val="005D6FB4"/>
    <w:rsid w:val="005D6FDD"/>
    <w:rsid w:val="005D7095"/>
    <w:rsid w:val="005D72DE"/>
    <w:rsid w:val="005D7626"/>
    <w:rsid w:val="005D7BDD"/>
    <w:rsid w:val="005D7D4E"/>
    <w:rsid w:val="005E0083"/>
    <w:rsid w:val="005E044E"/>
    <w:rsid w:val="005E0640"/>
    <w:rsid w:val="005E0A66"/>
    <w:rsid w:val="005E0E99"/>
    <w:rsid w:val="005E120A"/>
    <w:rsid w:val="005E13B4"/>
    <w:rsid w:val="005E13C8"/>
    <w:rsid w:val="005E1740"/>
    <w:rsid w:val="005E1801"/>
    <w:rsid w:val="005E195E"/>
    <w:rsid w:val="005E1ACE"/>
    <w:rsid w:val="005E1DB3"/>
    <w:rsid w:val="005E1E04"/>
    <w:rsid w:val="005E1E56"/>
    <w:rsid w:val="005E2098"/>
    <w:rsid w:val="005E215D"/>
    <w:rsid w:val="005E236E"/>
    <w:rsid w:val="005E2460"/>
    <w:rsid w:val="005E2467"/>
    <w:rsid w:val="005E247B"/>
    <w:rsid w:val="005E26E7"/>
    <w:rsid w:val="005E2861"/>
    <w:rsid w:val="005E290F"/>
    <w:rsid w:val="005E2928"/>
    <w:rsid w:val="005E2A07"/>
    <w:rsid w:val="005E2B10"/>
    <w:rsid w:val="005E319C"/>
    <w:rsid w:val="005E3A37"/>
    <w:rsid w:val="005E3F32"/>
    <w:rsid w:val="005E3F74"/>
    <w:rsid w:val="005E411E"/>
    <w:rsid w:val="005E417E"/>
    <w:rsid w:val="005E42D9"/>
    <w:rsid w:val="005E4488"/>
    <w:rsid w:val="005E4D1B"/>
    <w:rsid w:val="005E51B7"/>
    <w:rsid w:val="005E574B"/>
    <w:rsid w:val="005E5E14"/>
    <w:rsid w:val="005E6B41"/>
    <w:rsid w:val="005E6E05"/>
    <w:rsid w:val="005E70A5"/>
    <w:rsid w:val="005E719A"/>
    <w:rsid w:val="005E72F9"/>
    <w:rsid w:val="005E745B"/>
    <w:rsid w:val="005E753F"/>
    <w:rsid w:val="005E7899"/>
    <w:rsid w:val="005E79FC"/>
    <w:rsid w:val="005E7BB4"/>
    <w:rsid w:val="005E7C1D"/>
    <w:rsid w:val="005E7C9C"/>
    <w:rsid w:val="005F0292"/>
    <w:rsid w:val="005F02EB"/>
    <w:rsid w:val="005F0655"/>
    <w:rsid w:val="005F0BC5"/>
    <w:rsid w:val="005F0CCC"/>
    <w:rsid w:val="005F0F41"/>
    <w:rsid w:val="005F10E4"/>
    <w:rsid w:val="005F116D"/>
    <w:rsid w:val="005F2308"/>
    <w:rsid w:val="005F243C"/>
    <w:rsid w:val="005F254C"/>
    <w:rsid w:val="005F26C5"/>
    <w:rsid w:val="005F2720"/>
    <w:rsid w:val="005F27E4"/>
    <w:rsid w:val="005F2922"/>
    <w:rsid w:val="005F2B35"/>
    <w:rsid w:val="005F2E60"/>
    <w:rsid w:val="005F3041"/>
    <w:rsid w:val="005F3129"/>
    <w:rsid w:val="005F3737"/>
    <w:rsid w:val="005F39D8"/>
    <w:rsid w:val="005F3EBB"/>
    <w:rsid w:val="005F41D7"/>
    <w:rsid w:val="005F41E7"/>
    <w:rsid w:val="005F46D6"/>
    <w:rsid w:val="005F4C8C"/>
    <w:rsid w:val="005F4CF2"/>
    <w:rsid w:val="005F4D9D"/>
    <w:rsid w:val="005F54FA"/>
    <w:rsid w:val="005F58DF"/>
    <w:rsid w:val="005F5BB6"/>
    <w:rsid w:val="005F6351"/>
    <w:rsid w:val="005F6BD3"/>
    <w:rsid w:val="005F6C71"/>
    <w:rsid w:val="005F6DF4"/>
    <w:rsid w:val="005F6EC8"/>
    <w:rsid w:val="005F6EF6"/>
    <w:rsid w:val="005F700D"/>
    <w:rsid w:val="005F70BF"/>
    <w:rsid w:val="005F710F"/>
    <w:rsid w:val="005F76B0"/>
    <w:rsid w:val="005F7712"/>
    <w:rsid w:val="005F7A55"/>
    <w:rsid w:val="005F7B81"/>
    <w:rsid w:val="005F7FD2"/>
    <w:rsid w:val="00600393"/>
    <w:rsid w:val="00600942"/>
    <w:rsid w:val="00600C30"/>
    <w:rsid w:val="00600C8D"/>
    <w:rsid w:val="0060115F"/>
    <w:rsid w:val="006011C7"/>
    <w:rsid w:val="006012BF"/>
    <w:rsid w:val="006015BC"/>
    <w:rsid w:val="0060173A"/>
    <w:rsid w:val="00601888"/>
    <w:rsid w:val="00601A20"/>
    <w:rsid w:val="00601B40"/>
    <w:rsid w:val="00601F31"/>
    <w:rsid w:val="00601FFD"/>
    <w:rsid w:val="00602011"/>
    <w:rsid w:val="0060244D"/>
    <w:rsid w:val="0060261E"/>
    <w:rsid w:val="0060279B"/>
    <w:rsid w:val="0060290A"/>
    <w:rsid w:val="00602B16"/>
    <w:rsid w:val="006034C9"/>
    <w:rsid w:val="006035A0"/>
    <w:rsid w:val="006036DA"/>
    <w:rsid w:val="00603945"/>
    <w:rsid w:val="006040AF"/>
    <w:rsid w:val="00604144"/>
    <w:rsid w:val="00604304"/>
    <w:rsid w:val="00604306"/>
    <w:rsid w:val="0060488E"/>
    <w:rsid w:val="006049B1"/>
    <w:rsid w:val="006049CB"/>
    <w:rsid w:val="00604AC3"/>
    <w:rsid w:val="00604D40"/>
    <w:rsid w:val="006050C0"/>
    <w:rsid w:val="00605351"/>
    <w:rsid w:val="006055D7"/>
    <w:rsid w:val="00605D47"/>
    <w:rsid w:val="00606003"/>
    <w:rsid w:val="0060613C"/>
    <w:rsid w:val="00606187"/>
    <w:rsid w:val="00606871"/>
    <w:rsid w:val="00606F93"/>
    <w:rsid w:val="00607023"/>
    <w:rsid w:val="006071D6"/>
    <w:rsid w:val="006076BD"/>
    <w:rsid w:val="006076D0"/>
    <w:rsid w:val="006076E4"/>
    <w:rsid w:val="006077A2"/>
    <w:rsid w:val="00607DEC"/>
    <w:rsid w:val="00607EE8"/>
    <w:rsid w:val="006100C9"/>
    <w:rsid w:val="006107DC"/>
    <w:rsid w:val="00610FDA"/>
    <w:rsid w:val="006114A5"/>
    <w:rsid w:val="006114D4"/>
    <w:rsid w:val="0061158B"/>
    <w:rsid w:val="00611A88"/>
    <w:rsid w:val="00611B36"/>
    <w:rsid w:val="00611BA5"/>
    <w:rsid w:val="00611C08"/>
    <w:rsid w:val="00611EA0"/>
    <w:rsid w:val="006123B4"/>
    <w:rsid w:val="006123CE"/>
    <w:rsid w:val="0061261C"/>
    <w:rsid w:val="00612828"/>
    <w:rsid w:val="0061284C"/>
    <w:rsid w:val="0061284D"/>
    <w:rsid w:val="00613251"/>
    <w:rsid w:val="0061331F"/>
    <w:rsid w:val="006135C7"/>
    <w:rsid w:val="006137E4"/>
    <w:rsid w:val="00613928"/>
    <w:rsid w:val="00613C2E"/>
    <w:rsid w:val="006140C2"/>
    <w:rsid w:val="00614129"/>
    <w:rsid w:val="00614687"/>
    <w:rsid w:val="00614B39"/>
    <w:rsid w:val="00615246"/>
    <w:rsid w:val="00615285"/>
    <w:rsid w:val="006154DF"/>
    <w:rsid w:val="0061562E"/>
    <w:rsid w:val="00615B0F"/>
    <w:rsid w:val="00615C0B"/>
    <w:rsid w:val="00615C3C"/>
    <w:rsid w:val="00615F35"/>
    <w:rsid w:val="00615FD4"/>
    <w:rsid w:val="00615FFC"/>
    <w:rsid w:val="00615FFF"/>
    <w:rsid w:val="006166A9"/>
    <w:rsid w:val="00616AD0"/>
    <w:rsid w:val="00616DEC"/>
    <w:rsid w:val="00616FDC"/>
    <w:rsid w:val="00617249"/>
    <w:rsid w:val="006178AA"/>
    <w:rsid w:val="00617A36"/>
    <w:rsid w:val="00617C33"/>
    <w:rsid w:val="00617D11"/>
    <w:rsid w:val="00617E01"/>
    <w:rsid w:val="00617E75"/>
    <w:rsid w:val="00617EA6"/>
    <w:rsid w:val="00620080"/>
    <w:rsid w:val="00620195"/>
    <w:rsid w:val="006202B5"/>
    <w:rsid w:val="00620464"/>
    <w:rsid w:val="006204D9"/>
    <w:rsid w:val="00620AAE"/>
    <w:rsid w:val="00620C54"/>
    <w:rsid w:val="00620D82"/>
    <w:rsid w:val="00620DDA"/>
    <w:rsid w:val="00620EAE"/>
    <w:rsid w:val="00621161"/>
    <w:rsid w:val="00621378"/>
    <w:rsid w:val="00621630"/>
    <w:rsid w:val="0062164B"/>
    <w:rsid w:val="00621892"/>
    <w:rsid w:val="00621DF8"/>
    <w:rsid w:val="00621F8E"/>
    <w:rsid w:val="00622B65"/>
    <w:rsid w:val="00622C17"/>
    <w:rsid w:val="00622CC2"/>
    <w:rsid w:val="00622F9E"/>
    <w:rsid w:val="00623799"/>
    <w:rsid w:val="00623B05"/>
    <w:rsid w:val="00623BD8"/>
    <w:rsid w:val="00623C9B"/>
    <w:rsid w:val="00623F8B"/>
    <w:rsid w:val="006249E5"/>
    <w:rsid w:val="00624D19"/>
    <w:rsid w:val="00624D59"/>
    <w:rsid w:val="00624EC9"/>
    <w:rsid w:val="00625079"/>
    <w:rsid w:val="00625146"/>
    <w:rsid w:val="006254EF"/>
    <w:rsid w:val="0062594F"/>
    <w:rsid w:val="00625BD9"/>
    <w:rsid w:val="0062601D"/>
    <w:rsid w:val="006260D3"/>
    <w:rsid w:val="006262F9"/>
    <w:rsid w:val="00626436"/>
    <w:rsid w:val="00626F2D"/>
    <w:rsid w:val="00626FC2"/>
    <w:rsid w:val="00627064"/>
    <w:rsid w:val="00627348"/>
    <w:rsid w:val="00627773"/>
    <w:rsid w:val="00627BD6"/>
    <w:rsid w:val="00627D4B"/>
    <w:rsid w:val="00627E91"/>
    <w:rsid w:val="006301E7"/>
    <w:rsid w:val="0063057C"/>
    <w:rsid w:val="00630895"/>
    <w:rsid w:val="00630A00"/>
    <w:rsid w:val="00631848"/>
    <w:rsid w:val="006318A4"/>
    <w:rsid w:val="00631C71"/>
    <w:rsid w:val="00632111"/>
    <w:rsid w:val="0063222A"/>
    <w:rsid w:val="00632267"/>
    <w:rsid w:val="00632750"/>
    <w:rsid w:val="006328E0"/>
    <w:rsid w:val="00632A33"/>
    <w:rsid w:val="00632FDF"/>
    <w:rsid w:val="0063320F"/>
    <w:rsid w:val="0063333A"/>
    <w:rsid w:val="0063333B"/>
    <w:rsid w:val="00633603"/>
    <w:rsid w:val="00633792"/>
    <w:rsid w:val="00633831"/>
    <w:rsid w:val="00633A0D"/>
    <w:rsid w:val="00633B2F"/>
    <w:rsid w:val="00633DD8"/>
    <w:rsid w:val="00633DED"/>
    <w:rsid w:val="00633F4E"/>
    <w:rsid w:val="00633FBB"/>
    <w:rsid w:val="00634D65"/>
    <w:rsid w:val="00634F56"/>
    <w:rsid w:val="00635469"/>
    <w:rsid w:val="006354D6"/>
    <w:rsid w:val="006355BE"/>
    <w:rsid w:val="00635D72"/>
    <w:rsid w:val="00635DFE"/>
    <w:rsid w:val="00636038"/>
    <w:rsid w:val="0063621B"/>
    <w:rsid w:val="00636484"/>
    <w:rsid w:val="006364ED"/>
    <w:rsid w:val="006365B1"/>
    <w:rsid w:val="00636F34"/>
    <w:rsid w:val="0063708F"/>
    <w:rsid w:val="006375DC"/>
    <w:rsid w:val="00637636"/>
    <w:rsid w:val="0063767A"/>
    <w:rsid w:val="00637784"/>
    <w:rsid w:val="00637C02"/>
    <w:rsid w:val="006401F6"/>
    <w:rsid w:val="0064044E"/>
    <w:rsid w:val="006409A1"/>
    <w:rsid w:val="00640F5B"/>
    <w:rsid w:val="006411F4"/>
    <w:rsid w:val="006414A8"/>
    <w:rsid w:val="006416F9"/>
    <w:rsid w:val="006418AF"/>
    <w:rsid w:val="006418D2"/>
    <w:rsid w:val="00641A0C"/>
    <w:rsid w:val="00641C11"/>
    <w:rsid w:val="00641FE9"/>
    <w:rsid w:val="00641FF2"/>
    <w:rsid w:val="0064200E"/>
    <w:rsid w:val="0064213E"/>
    <w:rsid w:val="006423B0"/>
    <w:rsid w:val="00642A99"/>
    <w:rsid w:val="00642FCF"/>
    <w:rsid w:val="00642FFE"/>
    <w:rsid w:val="00643062"/>
    <w:rsid w:val="006437AE"/>
    <w:rsid w:val="00643826"/>
    <w:rsid w:val="006438A0"/>
    <w:rsid w:val="00643C94"/>
    <w:rsid w:val="00643D18"/>
    <w:rsid w:val="00643D8F"/>
    <w:rsid w:val="00643EC5"/>
    <w:rsid w:val="00644251"/>
    <w:rsid w:val="0064462C"/>
    <w:rsid w:val="006446A3"/>
    <w:rsid w:val="00644970"/>
    <w:rsid w:val="00644DDA"/>
    <w:rsid w:val="00644DF1"/>
    <w:rsid w:val="0064514A"/>
    <w:rsid w:val="006454E0"/>
    <w:rsid w:val="006456DE"/>
    <w:rsid w:val="006459A0"/>
    <w:rsid w:val="00645A94"/>
    <w:rsid w:val="00645AC7"/>
    <w:rsid w:val="00645B94"/>
    <w:rsid w:val="00645DC0"/>
    <w:rsid w:val="0064626A"/>
    <w:rsid w:val="0064638E"/>
    <w:rsid w:val="0064694E"/>
    <w:rsid w:val="00646953"/>
    <w:rsid w:val="006469E6"/>
    <w:rsid w:val="00646D2F"/>
    <w:rsid w:val="00646E9B"/>
    <w:rsid w:val="00646F09"/>
    <w:rsid w:val="006470DA"/>
    <w:rsid w:val="006472F2"/>
    <w:rsid w:val="0064766C"/>
    <w:rsid w:val="00647A26"/>
    <w:rsid w:val="00647A4B"/>
    <w:rsid w:val="00647FA3"/>
    <w:rsid w:val="0065014F"/>
    <w:rsid w:val="006503B0"/>
    <w:rsid w:val="006503CF"/>
    <w:rsid w:val="006503ED"/>
    <w:rsid w:val="00650435"/>
    <w:rsid w:val="006505BB"/>
    <w:rsid w:val="006506AE"/>
    <w:rsid w:val="006506EC"/>
    <w:rsid w:val="0065076F"/>
    <w:rsid w:val="006508A3"/>
    <w:rsid w:val="00650CCB"/>
    <w:rsid w:val="00650E85"/>
    <w:rsid w:val="00651062"/>
    <w:rsid w:val="00651136"/>
    <w:rsid w:val="00651185"/>
    <w:rsid w:val="006512C9"/>
    <w:rsid w:val="00651309"/>
    <w:rsid w:val="006514A6"/>
    <w:rsid w:val="00651639"/>
    <w:rsid w:val="00651860"/>
    <w:rsid w:val="00651D43"/>
    <w:rsid w:val="00651EBA"/>
    <w:rsid w:val="00651F13"/>
    <w:rsid w:val="00652053"/>
    <w:rsid w:val="0065223C"/>
    <w:rsid w:val="0065279D"/>
    <w:rsid w:val="006527E2"/>
    <w:rsid w:val="006528F0"/>
    <w:rsid w:val="00652BFE"/>
    <w:rsid w:val="00653040"/>
    <w:rsid w:val="0065346D"/>
    <w:rsid w:val="00653490"/>
    <w:rsid w:val="00653847"/>
    <w:rsid w:val="00653878"/>
    <w:rsid w:val="006539BF"/>
    <w:rsid w:val="00653CF5"/>
    <w:rsid w:val="00653EA7"/>
    <w:rsid w:val="006545A2"/>
    <w:rsid w:val="00654930"/>
    <w:rsid w:val="00654A26"/>
    <w:rsid w:val="00654C87"/>
    <w:rsid w:val="00654CBD"/>
    <w:rsid w:val="00655166"/>
    <w:rsid w:val="00655B67"/>
    <w:rsid w:val="0065617F"/>
    <w:rsid w:val="00656237"/>
    <w:rsid w:val="00656247"/>
    <w:rsid w:val="006562B9"/>
    <w:rsid w:val="006567D5"/>
    <w:rsid w:val="0065683E"/>
    <w:rsid w:val="00656FCE"/>
    <w:rsid w:val="00657622"/>
    <w:rsid w:val="00657761"/>
    <w:rsid w:val="00657A4D"/>
    <w:rsid w:val="00657C6E"/>
    <w:rsid w:val="00657C82"/>
    <w:rsid w:val="00657CFF"/>
    <w:rsid w:val="00657F7E"/>
    <w:rsid w:val="00660019"/>
    <w:rsid w:val="0066058A"/>
    <w:rsid w:val="00660861"/>
    <w:rsid w:val="00660A16"/>
    <w:rsid w:val="00660C3F"/>
    <w:rsid w:val="00660FB8"/>
    <w:rsid w:val="00660FE1"/>
    <w:rsid w:val="0066113B"/>
    <w:rsid w:val="0066156C"/>
    <w:rsid w:val="006615B5"/>
    <w:rsid w:val="00661BA6"/>
    <w:rsid w:val="00661E4A"/>
    <w:rsid w:val="00661F94"/>
    <w:rsid w:val="006621E0"/>
    <w:rsid w:val="006622CB"/>
    <w:rsid w:val="006623D0"/>
    <w:rsid w:val="00662472"/>
    <w:rsid w:val="00662886"/>
    <w:rsid w:val="00662AFE"/>
    <w:rsid w:val="00662C10"/>
    <w:rsid w:val="00662C28"/>
    <w:rsid w:val="00662DD2"/>
    <w:rsid w:val="00663031"/>
    <w:rsid w:val="006630CF"/>
    <w:rsid w:val="0066343D"/>
    <w:rsid w:val="006636BE"/>
    <w:rsid w:val="00663C5E"/>
    <w:rsid w:val="00663F42"/>
    <w:rsid w:val="00663FC6"/>
    <w:rsid w:val="0066405A"/>
    <w:rsid w:val="006644AC"/>
    <w:rsid w:val="00664503"/>
    <w:rsid w:val="0066486C"/>
    <w:rsid w:val="00664D0C"/>
    <w:rsid w:val="00664E75"/>
    <w:rsid w:val="00664E76"/>
    <w:rsid w:val="00664EDF"/>
    <w:rsid w:val="00665012"/>
    <w:rsid w:val="00665211"/>
    <w:rsid w:val="00665364"/>
    <w:rsid w:val="006653DB"/>
    <w:rsid w:val="00665655"/>
    <w:rsid w:val="0066582A"/>
    <w:rsid w:val="00665A54"/>
    <w:rsid w:val="00665AB0"/>
    <w:rsid w:val="00665C73"/>
    <w:rsid w:val="006660E7"/>
    <w:rsid w:val="00666353"/>
    <w:rsid w:val="00666B2F"/>
    <w:rsid w:val="00666FE8"/>
    <w:rsid w:val="006670DF"/>
    <w:rsid w:val="0066732B"/>
    <w:rsid w:val="00667400"/>
    <w:rsid w:val="006674F3"/>
    <w:rsid w:val="006676EC"/>
    <w:rsid w:val="00667C21"/>
    <w:rsid w:val="00667C61"/>
    <w:rsid w:val="00667D17"/>
    <w:rsid w:val="00667E6F"/>
    <w:rsid w:val="00667F2E"/>
    <w:rsid w:val="0067008E"/>
    <w:rsid w:val="00670176"/>
    <w:rsid w:val="0067025F"/>
    <w:rsid w:val="00670561"/>
    <w:rsid w:val="006709D4"/>
    <w:rsid w:val="00670ACE"/>
    <w:rsid w:val="00670FE5"/>
    <w:rsid w:val="006711D4"/>
    <w:rsid w:val="006722C5"/>
    <w:rsid w:val="006723BB"/>
    <w:rsid w:val="00672460"/>
    <w:rsid w:val="006728F3"/>
    <w:rsid w:val="00672AC0"/>
    <w:rsid w:val="00672C75"/>
    <w:rsid w:val="0067315F"/>
    <w:rsid w:val="00673460"/>
    <w:rsid w:val="00673546"/>
    <w:rsid w:val="006735A8"/>
    <w:rsid w:val="0067392E"/>
    <w:rsid w:val="00673B9C"/>
    <w:rsid w:val="00673C65"/>
    <w:rsid w:val="00673CE7"/>
    <w:rsid w:val="00673CF1"/>
    <w:rsid w:val="00673E19"/>
    <w:rsid w:val="00673E8E"/>
    <w:rsid w:val="00674341"/>
    <w:rsid w:val="006744B5"/>
    <w:rsid w:val="0067473B"/>
    <w:rsid w:val="00674BA7"/>
    <w:rsid w:val="00674DC8"/>
    <w:rsid w:val="0067505B"/>
    <w:rsid w:val="006752C8"/>
    <w:rsid w:val="0067534F"/>
    <w:rsid w:val="00675B10"/>
    <w:rsid w:val="00675CE0"/>
    <w:rsid w:val="006762B2"/>
    <w:rsid w:val="00676931"/>
    <w:rsid w:val="006769F1"/>
    <w:rsid w:val="00676B7B"/>
    <w:rsid w:val="00676CF0"/>
    <w:rsid w:val="00676E06"/>
    <w:rsid w:val="00676F98"/>
    <w:rsid w:val="0067740D"/>
    <w:rsid w:val="0067748E"/>
    <w:rsid w:val="006776B5"/>
    <w:rsid w:val="00677707"/>
    <w:rsid w:val="00677728"/>
    <w:rsid w:val="006778C1"/>
    <w:rsid w:val="00677D0C"/>
    <w:rsid w:val="00677DA3"/>
    <w:rsid w:val="00677F6A"/>
    <w:rsid w:val="006805B9"/>
    <w:rsid w:val="00680643"/>
    <w:rsid w:val="0068079F"/>
    <w:rsid w:val="00680986"/>
    <w:rsid w:val="00680E18"/>
    <w:rsid w:val="00680EEA"/>
    <w:rsid w:val="00680F55"/>
    <w:rsid w:val="006812FA"/>
    <w:rsid w:val="006813A5"/>
    <w:rsid w:val="0068180A"/>
    <w:rsid w:val="00681889"/>
    <w:rsid w:val="006818CC"/>
    <w:rsid w:val="00681924"/>
    <w:rsid w:val="00681C0C"/>
    <w:rsid w:val="00681C81"/>
    <w:rsid w:val="00681CA2"/>
    <w:rsid w:val="00681F57"/>
    <w:rsid w:val="00682228"/>
    <w:rsid w:val="0068223B"/>
    <w:rsid w:val="006824E9"/>
    <w:rsid w:val="00682699"/>
    <w:rsid w:val="0068271D"/>
    <w:rsid w:val="00682779"/>
    <w:rsid w:val="006829E6"/>
    <w:rsid w:val="00682C49"/>
    <w:rsid w:val="0068348C"/>
    <w:rsid w:val="0068358C"/>
    <w:rsid w:val="00683CD5"/>
    <w:rsid w:val="00683E9D"/>
    <w:rsid w:val="00683F8A"/>
    <w:rsid w:val="00683FE8"/>
    <w:rsid w:val="006846CA"/>
    <w:rsid w:val="00684783"/>
    <w:rsid w:val="006849B7"/>
    <w:rsid w:val="00684BD2"/>
    <w:rsid w:val="00684EBD"/>
    <w:rsid w:val="00685187"/>
    <w:rsid w:val="0068578A"/>
    <w:rsid w:val="00685A33"/>
    <w:rsid w:val="00685B82"/>
    <w:rsid w:val="00685B89"/>
    <w:rsid w:val="006860A9"/>
    <w:rsid w:val="00686367"/>
    <w:rsid w:val="00686794"/>
    <w:rsid w:val="006867DD"/>
    <w:rsid w:val="00686C9E"/>
    <w:rsid w:val="00686FCD"/>
    <w:rsid w:val="006870E0"/>
    <w:rsid w:val="00687193"/>
    <w:rsid w:val="0068725D"/>
    <w:rsid w:val="0068743A"/>
    <w:rsid w:val="00687A06"/>
    <w:rsid w:val="00687B1C"/>
    <w:rsid w:val="00687B4D"/>
    <w:rsid w:val="00687D1F"/>
    <w:rsid w:val="00687EE8"/>
    <w:rsid w:val="006905AE"/>
    <w:rsid w:val="006905FD"/>
    <w:rsid w:val="00690642"/>
    <w:rsid w:val="006906E5"/>
    <w:rsid w:val="006908EC"/>
    <w:rsid w:val="006908ED"/>
    <w:rsid w:val="00690965"/>
    <w:rsid w:val="00690C26"/>
    <w:rsid w:val="00690C93"/>
    <w:rsid w:val="00690EC0"/>
    <w:rsid w:val="0069138A"/>
    <w:rsid w:val="00691679"/>
    <w:rsid w:val="0069168C"/>
    <w:rsid w:val="006917C9"/>
    <w:rsid w:val="00691D46"/>
    <w:rsid w:val="00691E55"/>
    <w:rsid w:val="00691EB3"/>
    <w:rsid w:val="00692231"/>
    <w:rsid w:val="0069237F"/>
    <w:rsid w:val="00692731"/>
    <w:rsid w:val="00692752"/>
    <w:rsid w:val="00692818"/>
    <w:rsid w:val="0069288B"/>
    <w:rsid w:val="00692E02"/>
    <w:rsid w:val="00693699"/>
    <w:rsid w:val="00693880"/>
    <w:rsid w:val="0069398D"/>
    <w:rsid w:val="00693CDE"/>
    <w:rsid w:val="00694481"/>
    <w:rsid w:val="00694811"/>
    <w:rsid w:val="00694C9D"/>
    <w:rsid w:val="00695259"/>
    <w:rsid w:val="00695367"/>
    <w:rsid w:val="006954DD"/>
    <w:rsid w:val="00695707"/>
    <w:rsid w:val="00695847"/>
    <w:rsid w:val="00695A42"/>
    <w:rsid w:val="0069649E"/>
    <w:rsid w:val="006967C8"/>
    <w:rsid w:val="00696885"/>
    <w:rsid w:val="0069698A"/>
    <w:rsid w:val="00696B31"/>
    <w:rsid w:val="00696E07"/>
    <w:rsid w:val="00697220"/>
    <w:rsid w:val="00697403"/>
    <w:rsid w:val="00697527"/>
    <w:rsid w:val="0069776B"/>
    <w:rsid w:val="006978D5"/>
    <w:rsid w:val="006979FE"/>
    <w:rsid w:val="00697CC2"/>
    <w:rsid w:val="006A001A"/>
    <w:rsid w:val="006A02C0"/>
    <w:rsid w:val="006A046F"/>
    <w:rsid w:val="006A0504"/>
    <w:rsid w:val="006A054D"/>
    <w:rsid w:val="006A0558"/>
    <w:rsid w:val="006A06A5"/>
    <w:rsid w:val="006A07A7"/>
    <w:rsid w:val="006A0A2D"/>
    <w:rsid w:val="006A0A60"/>
    <w:rsid w:val="006A0BA8"/>
    <w:rsid w:val="006A0E6A"/>
    <w:rsid w:val="006A1260"/>
    <w:rsid w:val="006A15ED"/>
    <w:rsid w:val="006A234F"/>
    <w:rsid w:val="006A2449"/>
    <w:rsid w:val="006A27D8"/>
    <w:rsid w:val="006A2850"/>
    <w:rsid w:val="006A2CF9"/>
    <w:rsid w:val="006A2D42"/>
    <w:rsid w:val="006A2FEA"/>
    <w:rsid w:val="006A303B"/>
    <w:rsid w:val="006A3136"/>
    <w:rsid w:val="006A33E2"/>
    <w:rsid w:val="006A355F"/>
    <w:rsid w:val="006A3A08"/>
    <w:rsid w:val="006A3C09"/>
    <w:rsid w:val="006A3C85"/>
    <w:rsid w:val="006A3D15"/>
    <w:rsid w:val="006A3E36"/>
    <w:rsid w:val="006A3EE9"/>
    <w:rsid w:val="006A42F8"/>
    <w:rsid w:val="006A440D"/>
    <w:rsid w:val="006A471B"/>
    <w:rsid w:val="006A4AE8"/>
    <w:rsid w:val="006A4D1C"/>
    <w:rsid w:val="006A5007"/>
    <w:rsid w:val="006A51F2"/>
    <w:rsid w:val="006A520A"/>
    <w:rsid w:val="006A542F"/>
    <w:rsid w:val="006A608C"/>
    <w:rsid w:val="006A610C"/>
    <w:rsid w:val="006A6121"/>
    <w:rsid w:val="006A61EA"/>
    <w:rsid w:val="006A680D"/>
    <w:rsid w:val="006A681F"/>
    <w:rsid w:val="006A6984"/>
    <w:rsid w:val="006A7497"/>
    <w:rsid w:val="006A76E3"/>
    <w:rsid w:val="006A7855"/>
    <w:rsid w:val="006A7A18"/>
    <w:rsid w:val="006A7B9A"/>
    <w:rsid w:val="006A7E63"/>
    <w:rsid w:val="006B0204"/>
    <w:rsid w:val="006B02E0"/>
    <w:rsid w:val="006B03A6"/>
    <w:rsid w:val="006B041E"/>
    <w:rsid w:val="006B0811"/>
    <w:rsid w:val="006B0AEB"/>
    <w:rsid w:val="006B113C"/>
    <w:rsid w:val="006B1147"/>
    <w:rsid w:val="006B1569"/>
    <w:rsid w:val="006B1653"/>
    <w:rsid w:val="006B166A"/>
    <w:rsid w:val="006B16D1"/>
    <w:rsid w:val="006B171C"/>
    <w:rsid w:val="006B183B"/>
    <w:rsid w:val="006B1C18"/>
    <w:rsid w:val="006B1C56"/>
    <w:rsid w:val="006B1FB8"/>
    <w:rsid w:val="006B21E8"/>
    <w:rsid w:val="006B225A"/>
    <w:rsid w:val="006B2369"/>
    <w:rsid w:val="006B2387"/>
    <w:rsid w:val="006B268A"/>
    <w:rsid w:val="006B26B7"/>
    <w:rsid w:val="006B2979"/>
    <w:rsid w:val="006B2AD2"/>
    <w:rsid w:val="006B2B36"/>
    <w:rsid w:val="006B2C17"/>
    <w:rsid w:val="006B2E3A"/>
    <w:rsid w:val="006B2FAA"/>
    <w:rsid w:val="006B3273"/>
    <w:rsid w:val="006B32EB"/>
    <w:rsid w:val="006B3466"/>
    <w:rsid w:val="006B351C"/>
    <w:rsid w:val="006B38D8"/>
    <w:rsid w:val="006B397F"/>
    <w:rsid w:val="006B40BC"/>
    <w:rsid w:val="006B4594"/>
    <w:rsid w:val="006B47DA"/>
    <w:rsid w:val="006B4C06"/>
    <w:rsid w:val="006B4C3E"/>
    <w:rsid w:val="006B4E9E"/>
    <w:rsid w:val="006B542B"/>
    <w:rsid w:val="006B5AF9"/>
    <w:rsid w:val="006B5B44"/>
    <w:rsid w:val="006B5C18"/>
    <w:rsid w:val="006B5D14"/>
    <w:rsid w:val="006B6028"/>
    <w:rsid w:val="006B6271"/>
    <w:rsid w:val="006B651E"/>
    <w:rsid w:val="006B6900"/>
    <w:rsid w:val="006B6B24"/>
    <w:rsid w:val="006B6CCA"/>
    <w:rsid w:val="006B6F2A"/>
    <w:rsid w:val="006B7D96"/>
    <w:rsid w:val="006B7F17"/>
    <w:rsid w:val="006C0123"/>
    <w:rsid w:val="006C01EE"/>
    <w:rsid w:val="006C0346"/>
    <w:rsid w:val="006C03F5"/>
    <w:rsid w:val="006C0817"/>
    <w:rsid w:val="006C1227"/>
    <w:rsid w:val="006C127A"/>
    <w:rsid w:val="006C1644"/>
    <w:rsid w:val="006C1F24"/>
    <w:rsid w:val="006C208A"/>
    <w:rsid w:val="006C20BD"/>
    <w:rsid w:val="006C2376"/>
    <w:rsid w:val="006C246A"/>
    <w:rsid w:val="006C25D8"/>
    <w:rsid w:val="006C268C"/>
    <w:rsid w:val="006C2811"/>
    <w:rsid w:val="006C2C07"/>
    <w:rsid w:val="006C2CB3"/>
    <w:rsid w:val="006C2D6F"/>
    <w:rsid w:val="006C318A"/>
    <w:rsid w:val="006C3CBD"/>
    <w:rsid w:val="006C43B9"/>
    <w:rsid w:val="006C448A"/>
    <w:rsid w:val="006C4633"/>
    <w:rsid w:val="006C49C5"/>
    <w:rsid w:val="006C4BEB"/>
    <w:rsid w:val="006C507D"/>
    <w:rsid w:val="006C50DA"/>
    <w:rsid w:val="006C50F9"/>
    <w:rsid w:val="006C54A0"/>
    <w:rsid w:val="006C56A5"/>
    <w:rsid w:val="006C5828"/>
    <w:rsid w:val="006C583D"/>
    <w:rsid w:val="006C58BB"/>
    <w:rsid w:val="006C5A26"/>
    <w:rsid w:val="006C5B21"/>
    <w:rsid w:val="006C5CB6"/>
    <w:rsid w:val="006C5F33"/>
    <w:rsid w:val="006C5FEC"/>
    <w:rsid w:val="006C6134"/>
    <w:rsid w:val="006C66C5"/>
    <w:rsid w:val="006C6758"/>
    <w:rsid w:val="006C67D8"/>
    <w:rsid w:val="006C68E9"/>
    <w:rsid w:val="006C6988"/>
    <w:rsid w:val="006C69C9"/>
    <w:rsid w:val="006C6AFF"/>
    <w:rsid w:val="006C6CA9"/>
    <w:rsid w:val="006C6DC8"/>
    <w:rsid w:val="006C6F24"/>
    <w:rsid w:val="006C7183"/>
    <w:rsid w:val="006C748D"/>
    <w:rsid w:val="006C7853"/>
    <w:rsid w:val="006C7C8A"/>
    <w:rsid w:val="006C7F68"/>
    <w:rsid w:val="006D04A5"/>
    <w:rsid w:val="006D053F"/>
    <w:rsid w:val="006D07D1"/>
    <w:rsid w:val="006D0975"/>
    <w:rsid w:val="006D0B36"/>
    <w:rsid w:val="006D0DD6"/>
    <w:rsid w:val="006D0E27"/>
    <w:rsid w:val="006D1219"/>
    <w:rsid w:val="006D13E5"/>
    <w:rsid w:val="006D148F"/>
    <w:rsid w:val="006D17DB"/>
    <w:rsid w:val="006D23AF"/>
    <w:rsid w:val="006D287C"/>
    <w:rsid w:val="006D29DA"/>
    <w:rsid w:val="006D31DC"/>
    <w:rsid w:val="006D320A"/>
    <w:rsid w:val="006D33A8"/>
    <w:rsid w:val="006D3759"/>
    <w:rsid w:val="006D3838"/>
    <w:rsid w:val="006D3EAE"/>
    <w:rsid w:val="006D4599"/>
    <w:rsid w:val="006D47B3"/>
    <w:rsid w:val="006D485C"/>
    <w:rsid w:val="006D4D1E"/>
    <w:rsid w:val="006D4D9D"/>
    <w:rsid w:val="006D4DCF"/>
    <w:rsid w:val="006D4E51"/>
    <w:rsid w:val="006D4ED4"/>
    <w:rsid w:val="006D571A"/>
    <w:rsid w:val="006D5B9D"/>
    <w:rsid w:val="006D5C4B"/>
    <w:rsid w:val="006D5D22"/>
    <w:rsid w:val="006D5F9D"/>
    <w:rsid w:val="006D62F5"/>
    <w:rsid w:val="006D638D"/>
    <w:rsid w:val="006D67E8"/>
    <w:rsid w:val="006D6BEE"/>
    <w:rsid w:val="006D6EFC"/>
    <w:rsid w:val="006D6FE9"/>
    <w:rsid w:val="006D730B"/>
    <w:rsid w:val="006D74AE"/>
    <w:rsid w:val="006D75BC"/>
    <w:rsid w:val="006D795D"/>
    <w:rsid w:val="006D7AB5"/>
    <w:rsid w:val="006D7E7B"/>
    <w:rsid w:val="006E003E"/>
    <w:rsid w:val="006E01A6"/>
    <w:rsid w:val="006E04FF"/>
    <w:rsid w:val="006E089C"/>
    <w:rsid w:val="006E0919"/>
    <w:rsid w:val="006E0DA0"/>
    <w:rsid w:val="006E10E9"/>
    <w:rsid w:val="006E1639"/>
    <w:rsid w:val="006E1839"/>
    <w:rsid w:val="006E1ECF"/>
    <w:rsid w:val="006E214B"/>
    <w:rsid w:val="006E2397"/>
    <w:rsid w:val="006E2559"/>
    <w:rsid w:val="006E2C09"/>
    <w:rsid w:val="006E2C30"/>
    <w:rsid w:val="006E2D3C"/>
    <w:rsid w:val="006E2E06"/>
    <w:rsid w:val="006E313C"/>
    <w:rsid w:val="006E324B"/>
    <w:rsid w:val="006E3302"/>
    <w:rsid w:val="006E3361"/>
    <w:rsid w:val="006E37E5"/>
    <w:rsid w:val="006E3910"/>
    <w:rsid w:val="006E39A8"/>
    <w:rsid w:val="006E3A00"/>
    <w:rsid w:val="006E3F49"/>
    <w:rsid w:val="006E3F9F"/>
    <w:rsid w:val="006E4012"/>
    <w:rsid w:val="006E40EC"/>
    <w:rsid w:val="006E4345"/>
    <w:rsid w:val="006E476E"/>
    <w:rsid w:val="006E4ACF"/>
    <w:rsid w:val="006E4B36"/>
    <w:rsid w:val="006E4BA7"/>
    <w:rsid w:val="006E4CD6"/>
    <w:rsid w:val="006E4DD6"/>
    <w:rsid w:val="006E4E9B"/>
    <w:rsid w:val="006E4FAB"/>
    <w:rsid w:val="006E529B"/>
    <w:rsid w:val="006E5340"/>
    <w:rsid w:val="006E5360"/>
    <w:rsid w:val="006E5435"/>
    <w:rsid w:val="006E5532"/>
    <w:rsid w:val="006E5557"/>
    <w:rsid w:val="006E55FC"/>
    <w:rsid w:val="006E5662"/>
    <w:rsid w:val="006E579E"/>
    <w:rsid w:val="006E585F"/>
    <w:rsid w:val="006E58BB"/>
    <w:rsid w:val="006E597D"/>
    <w:rsid w:val="006E59B7"/>
    <w:rsid w:val="006E5A72"/>
    <w:rsid w:val="006E5AA5"/>
    <w:rsid w:val="006E5F79"/>
    <w:rsid w:val="006E62E0"/>
    <w:rsid w:val="006E6446"/>
    <w:rsid w:val="006E6719"/>
    <w:rsid w:val="006E69CD"/>
    <w:rsid w:val="006E6C63"/>
    <w:rsid w:val="006E6D41"/>
    <w:rsid w:val="006E6E21"/>
    <w:rsid w:val="006E6E8D"/>
    <w:rsid w:val="006E6E94"/>
    <w:rsid w:val="006E730B"/>
    <w:rsid w:val="006E7320"/>
    <w:rsid w:val="006E73BA"/>
    <w:rsid w:val="006E79E6"/>
    <w:rsid w:val="006E7A4E"/>
    <w:rsid w:val="006E7FCB"/>
    <w:rsid w:val="006F00B7"/>
    <w:rsid w:val="006F0166"/>
    <w:rsid w:val="006F0522"/>
    <w:rsid w:val="006F0627"/>
    <w:rsid w:val="006F082F"/>
    <w:rsid w:val="006F0972"/>
    <w:rsid w:val="006F0BA8"/>
    <w:rsid w:val="006F0D4D"/>
    <w:rsid w:val="006F1E1F"/>
    <w:rsid w:val="006F2078"/>
    <w:rsid w:val="006F2592"/>
    <w:rsid w:val="006F2C57"/>
    <w:rsid w:val="006F3063"/>
    <w:rsid w:val="006F335D"/>
    <w:rsid w:val="006F3A5D"/>
    <w:rsid w:val="006F3C70"/>
    <w:rsid w:val="006F3CF8"/>
    <w:rsid w:val="006F3EDB"/>
    <w:rsid w:val="006F40C0"/>
    <w:rsid w:val="006F4376"/>
    <w:rsid w:val="006F44A0"/>
    <w:rsid w:val="006F4E56"/>
    <w:rsid w:val="006F535D"/>
    <w:rsid w:val="006F536A"/>
    <w:rsid w:val="006F54FB"/>
    <w:rsid w:val="006F5734"/>
    <w:rsid w:val="006F5D11"/>
    <w:rsid w:val="006F5FE5"/>
    <w:rsid w:val="006F61C5"/>
    <w:rsid w:val="006F6270"/>
    <w:rsid w:val="006F6331"/>
    <w:rsid w:val="006F6450"/>
    <w:rsid w:val="006F6685"/>
    <w:rsid w:val="006F678B"/>
    <w:rsid w:val="006F67A8"/>
    <w:rsid w:val="006F6857"/>
    <w:rsid w:val="006F6989"/>
    <w:rsid w:val="006F69F5"/>
    <w:rsid w:val="006F6EB2"/>
    <w:rsid w:val="006F72ED"/>
    <w:rsid w:val="006F7357"/>
    <w:rsid w:val="006F73BD"/>
    <w:rsid w:val="006F7B19"/>
    <w:rsid w:val="006F7D7A"/>
    <w:rsid w:val="007000A1"/>
    <w:rsid w:val="0070019B"/>
    <w:rsid w:val="007002A0"/>
    <w:rsid w:val="00700718"/>
    <w:rsid w:val="007008C7"/>
    <w:rsid w:val="00700B71"/>
    <w:rsid w:val="00700B91"/>
    <w:rsid w:val="00700E4C"/>
    <w:rsid w:val="007014BE"/>
    <w:rsid w:val="007014C5"/>
    <w:rsid w:val="0070189F"/>
    <w:rsid w:val="00701C85"/>
    <w:rsid w:val="00701F35"/>
    <w:rsid w:val="00701F3F"/>
    <w:rsid w:val="007020FB"/>
    <w:rsid w:val="007021A5"/>
    <w:rsid w:val="007021EE"/>
    <w:rsid w:val="00702264"/>
    <w:rsid w:val="007027B6"/>
    <w:rsid w:val="00702A09"/>
    <w:rsid w:val="00702E69"/>
    <w:rsid w:val="00702F20"/>
    <w:rsid w:val="007034EC"/>
    <w:rsid w:val="0070379E"/>
    <w:rsid w:val="00703A5B"/>
    <w:rsid w:val="00703C8C"/>
    <w:rsid w:val="00703D18"/>
    <w:rsid w:val="00703D4F"/>
    <w:rsid w:val="00703F30"/>
    <w:rsid w:val="007042FD"/>
    <w:rsid w:val="007043AF"/>
    <w:rsid w:val="0070441A"/>
    <w:rsid w:val="0070469D"/>
    <w:rsid w:val="007048CD"/>
    <w:rsid w:val="00704AA3"/>
    <w:rsid w:val="00705194"/>
    <w:rsid w:val="007051A1"/>
    <w:rsid w:val="007054B8"/>
    <w:rsid w:val="007059B6"/>
    <w:rsid w:val="00705B8F"/>
    <w:rsid w:val="00706270"/>
    <w:rsid w:val="00706321"/>
    <w:rsid w:val="007063C0"/>
    <w:rsid w:val="00706597"/>
    <w:rsid w:val="00706CDD"/>
    <w:rsid w:val="00707031"/>
    <w:rsid w:val="0070767A"/>
    <w:rsid w:val="00707905"/>
    <w:rsid w:val="00707AC4"/>
    <w:rsid w:val="00707BA4"/>
    <w:rsid w:val="00707FEA"/>
    <w:rsid w:val="007100B4"/>
    <w:rsid w:val="00710102"/>
    <w:rsid w:val="00710392"/>
    <w:rsid w:val="0071053B"/>
    <w:rsid w:val="007106EE"/>
    <w:rsid w:val="0071079A"/>
    <w:rsid w:val="0071080C"/>
    <w:rsid w:val="00710C1D"/>
    <w:rsid w:val="0071102E"/>
    <w:rsid w:val="007112B4"/>
    <w:rsid w:val="00711744"/>
    <w:rsid w:val="0071199B"/>
    <w:rsid w:val="007119A4"/>
    <w:rsid w:val="00711ECC"/>
    <w:rsid w:val="00711F50"/>
    <w:rsid w:val="0071223C"/>
    <w:rsid w:val="0071276B"/>
    <w:rsid w:val="00713204"/>
    <w:rsid w:val="007136BE"/>
    <w:rsid w:val="007137A0"/>
    <w:rsid w:val="007139B6"/>
    <w:rsid w:val="00713A77"/>
    <w:rsid w:val="00713AFD"/>
    <w:rsid w:val="00714463"/>
    <w:rsid w:val="007145C8"/>
    <w:rsid w:val="007149D7"/>
    <w:rsid w:val="00714A35"/>
    <w:rsid w:val="00714A91"/>
    <w:rsid w:val="00714CCE"/>
    <w:rsid w:val="007150F1"/>
    <w:rsid w:val="00715974"/>
    <w:rsid w:val="00715F16"/>
    <w:rsid w:val="007168E8"/>
    <w:rsid w:val="00716B69"/>
    <w:rsid w:val="00716C01"/>
    <w:rsid w:val="00716E6B"/>
    <w:rsid w:val="00716E88"/>
    <w:rsid w:val="00717118"/>
    <w:rsid w:val="007173CA"/>
    <w:rsid w:val="00717449"/>
    <w:rsid w:val="00717571"/>
    <w:rsid w:val="007176F1"/>
    <w:rsid w:val="0071779D"/>
    <w:rsid w:val="007178C2"/>
    <w:rsid w:val="00717C3A"/>
    <w:rsid w:val="00717EB2"/>
    <w:rsid w:val="007201F5"/>
    <w:rsid w:val="00720495"/>
    <w:rsid w:val="007205D6"/>
    <w:rsid w:val="00720734"/>
    <w:rsid w:val="007209CD"/>
    <w:rsid w:val="00720CDB"/>
    <w:rsid w:val="0072100B"/>
    <w:rsid w:val="0072147B"/>
    <w:rsid w:val="0072152C"/>
    <w:rsid w:val="00721640"/>
    <w:rsid w:val="007218A7"/>
    <w:rsid w:val="0072197E"/>
    <w:rsid w:val="00721A7B"/>
    <w:rsid w:val="00721A87"/>
    <w:rsid w:val="00721E2F"/>
    <w:rsid w:val="00721ED8"/>
    <w:rsid w:val="00722179"/>
    <w:rsid w:val="0072233A"/>
    <w:rsid w:val="00722375"/>
    <w:rsid w:val="00722608"/>
    <w:rsid w:val="007228A2"/>
    <w:rsid w:val="00722BC2"/>
    <w:rsid w:val="00722DCE"/>
    <w:rsid w:val="00722EAC"/>
    <w:rsid w:val="00722EE2"/>
    <w:rsid w:val="007233BA"/>
    <w:rsid w:val="00723460"/>
    <w:rsid w:val="0072357A"/>
    <w:rsid w:val="00723781"/>
    <w:rsid w:val="00723A42"/>
    <w:rsid w:val="00723E27"/>
    <w:rsid w:val="00723EF0"/>
    <w:rsid w:val="00724308"/>
    <w:rsid w:val="00724840"/>
    <w:rsid w:val="00724E3B"/>
    <w:rsid w:val="00724F3C"/>
    <w:rsid w:val="00725007"/>
    <w:rsid w:val="0072502C"/>
    <w:rsid w:val="00725287"/>
    <w:rsid w:val="007254F6"/>
    <w:rsid w:val="007256BD"/>
    <w:rsid w:val="007256E9"/>
    <w:rsid w:val="00725888"/>
    <w:rsid w:val="007259F9"/>
    <w:rsid w:val="00725A39"/>
    <w:rsid w:val="00725B84"/>
    <w:rsid w:val="00725D90"/>
    <w:rsid w:val="00725E05"/>
    <w:rsid w:val="0072620C"/>
    <w:rsid w:val="007262B8"/>
    <w:rsid w:val="0072651E"/>
    <w:rsid w:val="00726648"/>
    <w:rsid w:val="00726707"/>
    <w:rsid w:val="00726E72"/>
    <w:rsid w:val="00726E82"/>
    <w:rsid w:val="007271B9"/>
    <w:rsid w:val="007276E0"/>
    <w:rsid w:val="00727F8A"/>
    <w:rsid w:val="007300B8"/>
    <w:rsid w:val="00730927"/>
    <w:rsid w:val="007309C8"/>
    <w:rsid w:val="00730BDF"/>
    <w:rsid w:val="00731020"/>
    <w:rsid w:val="007315AA"/>
    <w:rsid w:val="007316B4"/>
    <w:rsid w:val="00731899"/>
    <w:rsid w:val="00731909"/>
    <w:rsid w:val="00731B0C"/>
    <w:rsid w:val="00731E4C"/>
    <w:rsid w:val="0073205F"/>
    <w:rsid w:val="007322C2"/>
    <w:rsid w:val="00732BB5"/>
    <w:rsid w:val="00732D01"/>
    <w:rsid w:val="00732FAA"/>
    <w:rsid w:val="00733217"/>
    <w:rsid w:val="00733475"/>
    <w:rsid w:val="007337DB"/>
    <w:rsid w:val="0073396E"/>
    <w:rsid w:val="00733B5E"/>
    <w:rsid w:val="00733C9C"/>
    <w:rsid w:val="00733E0F"/>
    <w:rsid w:val="00733EFC"/>
    <w:rsid w:val="007347C3"/>
    <w:rsid w:val="007352AC"/>
    <w:rsid w:val="007355E0"/>
    <w:rsid w:val="00735B0E"/>
    <w:rsid w:val="00735EE3"/>
    <w:rsid w:val="0073601C"/>
    <w:rsid w:val="0073617B"/>
    <w:rsid w:val="007362E6"/>
    <w:rsid w:val="00736A46"/>
    <w:rsid w:val="00736BD3"/>
    <w:rsid w:val="00736F01"/>
    <w:rsid w:val="0073725C"/>
    <w:rsid w:val="007372BF"/>
    <w:rsid w:val="00737382"/>
    <w:rsid w:val="0073744E"/>
    <w:rsid w:val="00737659"/>
    <w:rsid w:val="0073766C"/>
    <w:rsid w:val="007376C0"/>
    <w:rsid w:val="00737A9D"/>
    <w:rsid w:val="00737F4E"/>
    <w:rsid w:val="00740292"/>
    <w:rsid w:val="007404E4"/>
    <w:rsid w:val="00740831"/>
    <w:rsid w:val="00740973"/>
    <w:rsid w:val="00740BB3"/>
    <w:rsid w:val="00740CFF"/>
    <w:rsid w:val="00740DA1"/>
    <w:rsid w:val="007416E4"/>
    <w:rsid w:val="00741811"/>
    <w:rsid w:val="00741A5C"/>
    <w:rsid w:val="00741DED"/>
    <w:rsid w:val="00741E1B"/>
    <w:rsid w:val="00741FDF"/>
    <w:rsid w:val="00742028"/>
    <w:rsid w:val="007422BF"/>
    <w:rsid w:val="0074232C"/>
    <w:rsid w:val="00742690"/>
    <w:rsid w:val="00742831"/>
    <w:rsid w:val="00742A6C"/>
    <w:rsid w:val="00743975"/>
    <w:rsid w:val="00744707"/>
    <w:rsid w:val="0074499B"/>
    <w:rsid w:val="00744B15"/>
    <w:rsid w:val="007455E2"/>
    <w:rsid w:val="007458B3"/>
    <w:rsid w:val="00745958"/>
    <w:rsid w:val="00745C8E"/>
    <w:rsid w:val="00745D61"/>
    <w:rsid w:val="00745E89"/>
    <w:rsid w:val="00745F15"/>
    <w:rsid w:val="007462D9"/>
    <w:rsid w:val="007465E8"/>
    <w:rsid w:val="007467A4"/>
    <w:rsid w:val="00746B00"/>
    <w:rsid w:val="00746BE6"/>
    <w:rsid w:val="007472C6"/>
    <w:rsid w:val="0074736A"/>
    <w:rsid w:val="00747B99"/>
    <w:rsid w:val="00747C1A"/>
    <w:rsid w:val="0075005B"/>
    <w:rsid w:val="00750229"/>
    <w:rsid w:val="007503DA"/>
    <w:rsid w:val="0075040A"/>
    <w:rsid w:val="00750424"/>
    <w:rsid w:val="0075093E"/>
    <w:rsid w:val="00750D57"/>
    <w:rsid w:val="00750E07"/>
    <w:rsid w:val="00750FC4"/>
    <w:rsid w:val="00750FF6"/>
    <w:rsid w:val="007513DB"/>
    <w:rsid w:val="00751505"/>
    <w:rsid w:val="00752530"/>
    <w:rsid w:val="00752569"/>
    <w:rsid w:val="00752639"/>
    <w:rsid w:val="00752796"/>
    <w:rsid w:val="0075289D"/>
    <w:rsid w:val="007529E4"/>
    <w:rsid w:val="00752A98"/>
    <w:rsid w:val="00752E81"/>
    <w:rsid w:val="00752E8D"/>
    <w:rsid w:val="00752FCE"/>
    <w:rsid w:val="00753395"/>
    <w:rsid w:val="00753843"/>
    <w:rsid w:val="00753847"/>
    <w:rsid w:val="00753B44"/>
    <w:rsid w:val="00753EAA"/>
    <w:rsid w:val="00753F88"/>
    <w:rsid w:val="00754402"/>
    <w:rsid w:val="0075456D"/>
    <w:rsid w:val="007546B0"/>
    <w:rsid w:val="007546E6"/>
    <w:rsid w:val="00755098"/>
    <w:rsid w:val="0075522B"/>
    <w:rsid w:val="00755875"/>
    <w:rsid w:val="00755AE3"/>
    <w:rsid w:val="00755DEA"/>
    <w:rsid w:val="00755EF1"/>
    <w:rsid w:val="007560B5"/>
    <w:rsid w:val="00756496"/>
    <w:rsid w:val="0075659C"/>
    <w:rsid w:val="00756807"/>
    <w:rsid w:val="0075698D"/>
    <w:rsid w:val="00757098"/>
    <w:rsid w:val="0075713A"/>
    <w:rsid w:val="00757663"/>
    <w:rsid w:val="00757701"/>
    <w:rsid w:val="0075780D"/>
    <w:rsid w:val="00757859"/>
    <w:rsid w:val="00757886"/>
    <w:rsid w:val="00757EEC"/>
    <w:rsid w:val="007600C5"/>
    <w:rsid w:val="007603D0"/>
    <w:rsid w:val="00760AF4"/>
    <w:rsid w:val="00760B5C"/>
    <w:rsid w:val="00760CA1"/>
    <w:rsid w:val="00760F83"/>
    <w:rsid w:val="00761322"/>
    <w:rsid w:val="007613AB"/>
    <w:rsid w:val="00761440"/>
    <w:rsid w:val="007616E2"/>
    <w:rsid w:val="007616E3"/>
    <w:rsid w:val="0076173D"/>
    <w:rsid w:val="00761FB2"/>
    <w:rsid w:val="007621D0"/>
    <w:rsid w:val="0076282B"/>
    <w:rsid w:val="00762869"/>
    <w:rsid w:val="00762C7A"/>
    <w:rsid w:val="00762D83"/>
    <w:rsid w:val="00762E69"/>
    <w:rsid w:val="00762F06"/>
    <w:rsid w:val="007636D2"/>
    <w:rsid w:val="00763794"/>
    <w:rsid w:val="00763943"/>
    <w:rsid w:val="007639DC"/>
    <w:rsid w:val="00763B2E"/>
    <w:rsid w:val="00763DC6"/>
    <w:rsid w:val="00763E88"/>
    <w:rsid w:val="007648B7"/>
    <w:rsid w:val="00764D36"/>
    <w:rsid w:val="00764F97"/>
    <w:rsid w:val="007652A6"/>
    <w:rsid w:val="007653ED"/>
    <w:rsid w:val="00765435"/>
    <w:rsid w:val="007655DA"/>
    <w:rsid w:val="00765C9C"/>
    <w:rsid w:val="00765FF6"/>
    <w:rsid w:val="0076611D"/>
    <w:rsid w:val="007661BD"/>
    <w:rsid w:val="007661F5"/>
    <w:rsid w:val="00766329"/>
    <w:rsid w:val="00766CF7"/>
    <w:rsid w:val="00766F8B"/>
    <w:rsid w:val="007670D0"/>
    <w:rsid w:val="00767476"/>
    <w:rsid w:val="00767653"/>
    <w:rsid w:val="00767728"/>
    <w:rsid w:val="007678EE"/>
    <w:rsid w:val="0076799D"/>
    <w:rsid w:val="007679F6"/>
    <w:rsid w:val="00767A16"/>
    <w:rsid w:val="00767C3B"/>
    <w:rsid w:val="00767D41"/>
    <w:rsid w:val="00770664"/>
    <w:rsid w:val="007706E0"/>
    <w:rsid w:val="00770898"/>
    <w:rsid w:val="00770F91"/>
    <w:rsid w:val="00770FA1"/>
    <w:rsid w:val="00771020"/>
    <w:rsid w:val="0077116B"/>
    <w:rsid w:val="00771195"/>
    <w:rsid w:val="007711A5"/>
    <w:rsid w:val="007712B0"/>
    <w:rsid w:val="00771326"/>
    <w:rsid w:val="0077191A"/>
    <w:rsid w:val="00771A28"/>
    <w:rsid w:val="00771C39"/>
    <w:rsid w:val="00771F85"/>
    <w:rsid w:val="00772148"/>
    <w:rsid w:val="007726D2"/>
    <w:rsid w:val="0077270C"/>
    <w:rsid w:val="0077342C"/>
    <w:rsid w:val="0077356C"/>
    <w:rsid w:val="0077364A"/>
    <w:rsid w:val="00773821"/>
    <w:rsid w:val="00773D1A"/>
    <w:rsid w:val="0077400C"/>
    <w:rsid w:val="0077406C"/>
    <w:rsid w:val="00774119"/>
    <w:rsid w:val="007741D2"/>
    <w:rsid w:val="0077455D"/>
    <w:rsid w:val="007745FA"/>
    <w:rsid w:val="007748C9"/>
    <w:rsid w:val="00774983"/>
    <w:rsid w:val="00774C83"/>
    <w:rsid w:val="00774DCC"/>
    <w:rsid w:val="00774E0F"/>
    <w:rsid w:val="00774F29"/>
    <w:rsid w:val="00774F44"/>
    <w:rsid w:val="00774FE0"/>
    <w:rsid w:val="00775361"/>
    <w:rsid w:val="007754F2"/>
    <w:rsid w:val="007756E4"/>
    <w:rsid w:val="00775762"/>
    <w:rsid w:val="00775821"/>
    <w:rsid w:val="00775870"/>
    <w:rsid w:val="00775881"/>
    <w:rsid w:val="00775F4F"/>
    <w:rsid w:val="00775FF8"/>
    <w:rsid w:val="007760DE"/>
    <w:rsid w:val="007761EA"/>
    <w:rsid w:val="00776468"/>
    <w:rsid w:val="007766E0"/>
    <w:rsid w:val="00776899"/>
    <w:rsid w:val="00776A85"/>
    <w:rsid w:val="00776BD7"/>
    <w:rsid w:val="00776D8B"/>
    <w:rsid w:val="0077712C"/>
    <w:rsid w:val="00777235"/>
    <w:rsid w:val="00777740"/>
    <w:rsid w:val="00777B79"/>
    <w:rsid w:val="00777BF2"/>
    <w:rsid w:val="00777E3F"/>
    <w:rsid w:val="00777F2D"/>
    <w:rsid w:val="00777FA8"/>
    <w:rsid w:val="00777FC9"/>
    <w:rsid w:val="00780176"/>
    <w:rsid w:val="007809CB"/>
    <w:rsid w:val="00780BE7"/>
    <w:rsid w:val="00780E79"/>
    <w:rsid w:val="00780EE8"/>
    <w:rsid w:val="00781005"/>
    <w:rsid w:val="00781159"/>
    <w:rsid w:val="0078153F"/>
    <w:rsid w:val="0078164F"/>
    <w:rsid w:val="00781B53"/>
    <w:rsid w:val="00781B7D"/>
    <w:rsid w:val="00781DF1"/>
    <w:rsid w:val="00782105"/>
    <w:rsid w:val="00782345"/>
    <w:rsid w:val="0078245E"/>
    <w:rsid w:val="007828AC"/>
    <w:rsid w:val="00782AC9"/>
    <w:rsid w:val="00782D23"/>
    <w:rsid w:val="00782E73"/>
    <w:rsid w:val="00782EEC"/>
    <w:rsid w:val="00783009"/>
    <w:rsid w:val="007832DA"/>
    <w:rsid w:val="00783610"/>
    <w:rsid w:val="00783B93"/>
    <w:rsid w:val="00783C06"/>
    <w:rsid w:val="00783C46"/>
    <w:rsid w:val="00783DF4"/>
    <w:rsid w:val="00783F66"/>
    <w:rsid w:val="00784238"/>
    <w:rsid w:val="007845C2"/>
    <w:rsid w:val="007847C5"/>
    <w:rsid w:val="007849FF"/>
    <w:rsid w:val="00784A58"/>
    <w:rsid w:val="00784B52"/>
    <w:rsid w:val="00785481"/>
    <w:rsid w:val="00785705"/>
    <w:rsid w:val="007857B6"/>
    <w:rsid w:val="00785AE3"/>
    <w:rsid w:val="00785C9C"/>
    <w:rsid w:val="00785FC6"/>
    <w:rsid w:val="00786089"/>
    <w:rsid w:val="00786167"/>
    <w:rsid w:val="00786174"/>
    <w:rsid w:val="00786C35"/>
    <w:rsid w:val="00786F5F"/>
    <w:rsid w:val="007874A6"/>
    <w:rsid w:val="00787897"/>
    <w:rsid w:val="00787974"/>
    <w:rsid w:val="00787A82"/>
    <w:rsid w:val="00787C17"/>
    <w:rsid w:val="00787ECB"/>
    <w:rsid w:val="007903D3"/>
    <w:rsid w:val="0079054A"/>
    <w:rsid w:val="0079061F"/>
    <w:rsid w:val="007907F8"/>
    <w:rsid w:val="007908F9"/>
    <w:rsid w:val="00790A54"/>
    <w:rsid w:val="00790E8F"/>
    <w:rsid w:val="007912CE"/>
    <w:rsid w:val="007918A7"/>
    <w:rsid w:val="00791A0E"/>
    <w:rsid w:val="00791F72"/>
    <w:rsid w:val="007921E5"/>
    <w:rsid w:val="00792402"/>
    <w:rsid w:val="0079243E"/>
    <w:rsid w:val="007928DE"/>
    <w:rsid w:val="00792977"/>
    <w:rsid w:val="00792B6A"/>
    <w:rsid w:val="00792E30"/>
    <w:rsid w:val="0079313C"/>
    <w:rsid w:val="00793259"/>
    <w:rsid w:val="00793454"/>
    <w:rsid w:val="00793530"/>
    <w:rsid w:val="00793640"/>
    <w:rsid w:val="0079396B"/>
    <w:rsid w:val="00793D23"/>
    <w:rsid w:val="00794107"/>
    <w:rsid w:val="00794305"/>
    <w:rsid w:val="00794470"/>
    <w:rsid w:val="00794BDF"/>
    <w:rsid w:val="00794C0F"/>
    <w:rsid w:val="00794D93"/>
    <w:rsid w:val="00794DFA"/>
    <w:rsid w:val="00794EB2"/>
    <w:rsid w:val="00795AD9"/>
    <w:rsid w:val="00795DC8"/>
    <w:rsid w:val="00795F73"/>
    <w:rsid w:val="007960D8"/>
    <w:rsid w:val="007963BC"/>
    <w:rsid w:val="00796695"/>
    <w:rsid w:val="0079674F"/>
    <w:rsid w:val="007967F8"/>
    <w:rsid w:val="00796B20"/>
    <w:rsid w:val="00796D57"/>
    <w:rsid w:val="00796E8E"/>
    <w:rsid w:val="00796ED2"/>
    <w:rsid w:val="00796EFE"/>
    <w:rsid w:val="007971AA"/>
    <w:rsid w:val="00797333"/>
    <w:rsid w:val="007973D9"/>
    <w:rsid w:val="0079753D"/>
    <w:rsid w:val="00797A44"/>
    <w:rsid w:val="00797A74"/>
    <w:rsid w:val="007A074A"/>
    <w:rsid w:val="007A0828"/>
    <w:rsid w:val="007A0891"/>
    <w:rsid w:val="007A0E63"/>
    <w:rsid w:val="007A0FCC"/>
    <w:rsid w:val="007A1CD3"/>
    <w:rsid w:val="007A1EDE"/>
    <w:rsid w:val="007A1F3C"/>
    <w:rsid w:val="007A1F8D"/>
    <w:rsid w:val="007A2495"/>
    <w:rsid w:val="007A2A86"/>
    <w:rsid w:val="007A2ECE"/>
    <w:rsid w:val="007A31DB"/>
    <w:rsid w:val="007A3214"/>
    <w:rsid w:val="007A3430"/>
    <w:rsid w:val="007A382C"/>
    <w:rsid w:val="007A3AFE"/>
    <w:rsid w:val="007A3DE3"/>
    <w:rsid w:val="007A3EA8"/>
    <w:rsid w:val="007A42AC"/>
    <w:rsid w:val="007A4548"/>
    <w:rsid w:val="007A4594"/>
    <w:rsid w:val="007A460B"/>
    <w:rsid w:val="007A48C7"/>
    <w:rsid w:val="007A49BB"/>
    <w:rsid w:val="007A4A26"/>
    <w:rsid w:val="007A4B9E"/>
    <w:rsid w:val="007A4C4B"/>
    <w:rsid w:val="007A50B8"/>
    <w:rsid w:val="007A535A"/>
    <w:rsid w:val="007A5415"/>
    <w:rsid w:val="007A55BD"/>
    <w:rsid w:val="007A5853"/>
    <w:rsid w:val="007A589B"/>
    <w:rsid w:val="007A5BFC"/>
    <w:rsid w:val="007A5EEC"/>
    <w:rsid w:val="007A5EFF"/>
    <w:rsid w:val="007A644B"/>
    <w:rsid w:val="007A6690"/>
    <w:rsid w:val="007A672E"/>
    <w:rsid w:val="007A6B7D"/>
    <w:rsid w:val="007A6BFE"/>
    <w:rsid w:val="007A6F15"/>
    <w:rsid w:val="007A7838"/>
    <w:rsid w:val="007A788B"/>
    <w:rsid w:val="007A78E4"/>
    <w:rsid w:val="007A7919"/>
    <w:rsid w:val="007A7F5D"/>
    <w:rsid w:val="007B02EE"/>
    <w:rsid w:val="007B0BB2"/>
    <w:rsid w:val="007B0E74"/>
    <w:rsid w:val="007B0EE2"/>
    <w:rsid w:val="007B15E6"/>
    <w:rsid w:val="007B1993"/>
    <w:rsid w:val="007B1ACE"/>
    <w:rsid w:val="007B1AD3"/>
    <w:rsid w:val="007B1C23"/>
    <w:rsid w:val="007B1CB4"/>
    <w:rsid w:val="007B201E"/>
    <w:rsid w:val="007B22BC"/>
    <w:rsid w:val="007B22C5"/>
    <w:rsid w:val="007B25A4"/>
    <w:rsid w:val="007B2AE6"/>
    <w:rsid w:val="007B2E89"/>
    <w:rsid w:val="007B2E9F"/>
    <w:rsid w:val="007B3324"/>
    <w:rsid w:val="007B3330"/>
    <w:rsid w:val="007B34DD"/>
    <w:rsid w:val="007B370F"/>
    <w:rsid w:val="007B39B7"/>
    <w:rsid w:val="007B3E65"/>
    <w:rsid w:val="007B3ECE"/>
    <w:rsid w:val="007B40BC"/>
    <w:rsid w:val="007B4335"/>
    <w:rsid w:val="007B4735"/>
    <w:rsid w:val="007B47F0"/>
    <w:rsid w:val="007B4AC6"/>
    <w:rsid w:val="007B4DAE"/>
    <w:rsid w:val="007B532A"/>
    <w:rsid w:val="007B589E"/>
    <w:rsid w:val="007B58A0"/>
    <w:rsid w:val="007B5C0C"/>
    <w:rsid w:val="007B5CA9"/>
    <w:rsid w:val="007B5D2C"/>
    <w:rsid w:val="007B678A"/>
    <w:rsid w:val="007B6AFC"/>
    <w:rsid w:val="007B70EB"/>
    <w:rsid w:val="007B737E"/>
    <w:rsid w:val="007B73EC"/>
    <w:rsid w:val="007B73F6"/>
    <w:rsid w:val="007B7484"/>
    <w:rsid w:val="007B750D"/>
    <w:rsid w:val="007B7882"/>
    <w:rsid w:val="007B7AF2"/>
    <w:rsid w:val="007B7BA0"/>
    <w:rsid w:val="007B7EA2"/>
    <w:rsid w:val="007C058C"/>
    <w:rsid w:val="007C07AF"/>
    <w:rsid w:val="007C0823"/>
    <w:rsid w:val="007C09CB"/>
    <w:rsid w:val="007C12E3"/>
    <w:rsid w:val="007C157F"/>
    <w:rsid w:val="007C1819"/>
    <w:rsid w:val="007C19B8"/>
    <w:rsid w:val="007C1B32"/>
    <w:rsid w:val="007C2243"/>
    <w:rsid w:val="007C2257"/>
    <w:rsid w:val="007C237D"/>
    <w:rsid w:val="007C2445"/>
    <w:rsid w:val="007C281F"/>
    <w:rsid w:val="007C2AE3"/>
    <w:rsid w:val="007C337D"/>
    <w:rsid w:val="007C386E"/>
    <w:rsid w:val="007C3955"/>
    <w:rsid w:val="007C3AD2"/>
    <w:rsid w:val="007C3E4F"/>
    <w:rsid w:val="007C4086"/>
    <w:rsid w:val="007C413E"/>
    <w:rsid w:val="007C4291"/>
    <w:rsid w:val="007C43DD"/>
    <w:rsid w:val="007C43E4"/>
    <w:rsid w:val="007C4536"/>
    <w:rsid w:val="007C489F"/>
    <w:rsid w:val="007C4AB5"/>
    <w:rsid w:val="007C4C6F"/>
    <w:rsid w:val="007C5249"/>
    <w:rsid w:val="007C5D47"/>
    <w:rsid w:val="007C5E0E"/>
    <w:rsid w:val="007C5E76"/>
    <w:rsid w:val="007C5F53"/>
    <w:rsid w:val="007C6604"/>
    <w:rsid w:val="007C66D1"/>
    <w:rsid w:val="007C6757"/>
    <w:rsid w:val="007C69B9"/>
    <w:rsid w:val="007C6A25"/>
    <w:rsid w:val="007C6B1F"/>
    <w:rsid w:val="007C6B7F"/>
    <w:rsid w:val="007C6DC5"/>
    <w:rsid w:val="007C6DCA"/>
    <w:rsid w:val="007C7297"/>
    <w:rsid w:val="007C731C"/>
    <w:rsid w:val="007C7410"/>
    <w:rsid w:val="007C76AD"/>
    <w:rsid w:val="007C7819"/>
    <w:rsid w:val="007C79D5"/>
    <w:rsid w:val="007C79EE"/>
    <w:rsid w:val="007C7F69"/>
    <w:rsid w:val="007D0315"/>
    <w:rsid w:val="007D03E0"/>
    <w:rsid w:val="007D0421"/>
    <w:rsid w:val="007D04C5"/>
    <w:rsid w:val="007D0912"/>
    <w:rsid w:val="007D0999"/>
    <w:rsid w:val="007D145B"/>
    <w:rsid w:val="007D1D24"/>
    <w:rsid w:val="007D1DF7"/>
    <w:rsid w:val="007D1FA2"/>
    <w:rsid w:val="007D217D"/>
    <w:rsid w:val="007D28F6"/>
    <w:rsid w:val="007D2FAD"/>
    <w:rsid w:val="007D322E"/>
    <w:rsid w:val="007D33A4"/>
    <w:rsid w:val="007D35CC"/>
    <w:rsid w:val="007D36C6"/>
    <w:rsid w:val="007D36DF"/>
    <w:rsid w:val="007D3783"/>
    <w:rsid w:val="007D3F4C"/>
    <w:rsid w:val="007D4076"/>
    <w:rsid w:val="007D48CC"/>
    <w:rsid w:val="007D4959"/>
    <w:rsid w:val="007D4A10"/>
    <w:rsid w:val="007D4C12"/>
    <w:rsid w:val="007D4DF4"/>
    <w:rsid w:val="007D5329"/>
    <w:rsid w:val="007D532C"/>
    <w:rsid w:val="007D536C"/>
    <w:rsid w:val="007D5485"/>
    <w:rsid w:val="007D5525"/>
    <w:rsid w:val="007D554D"/>
    <w:rsid w:val="007D5FBA"/>
    <w:rsid w:val="007D6088"/>
    <w:rsid w:val="007D61E7"/>
    <w:rsid w:val="007D6200"/>
    <w:rsid w:val="007D6653"/>
    <w:rsid w:val="007D672A"/>
    <w:rsid w:val="007D6CC7"/>
    <w:rsid w:val="007D6EE1"/>
    <w:rsid w:val="007D7437"/>
    <w:rsid w:val="007D7955"/>
    <w:rsid w:val="007D7DDB"/>
    <w:rsid w:val="007D7FB0"/>
    <w:rsid w:val="007E0039"/>
    <w:rsid w:val="007E00E3"/>
    <w:rsid w:val="007E014C"/>
    <w:rsid w:val="007E043D"/>
    <w:rsid w:val="007E049C"/>
    <w:rsid w:val="007E0583"/>
    <w:rsid w:val="007E074D"/>
    <w:rsid w:val="007E0847"/>
    <w:rsid w:val="007E08FE"/>
    <w:rsid w:val="007E0973"/>
    <w:rsid w:val="007E0D6E"/>
    <w:rsid w:val="007E0FE1"/>
    <w:rsid w:val="007E12DA"/>
    <w:rsid w:val="007E1417"/>
    <w:rsid w:val="007E1AD0"/>
    <w:rsid w:val="007E1BB1"/>
    <w:rsid w:val="007E1F3B"/>
    <w:rsid w:val="007E2216"/>
    <w:rsid w:val="007E2660"/>
    <w:rsid w:val="007E2848"/>
    <w:rsid w:val="007E29FE"/>
    <w:rsid w:val="007E2C29"/>
    <w:rsid w:val="007E2F02"/>
    <w:rsid w:val="007E306A"/>
    <w:rsid w:val="007E325B"/>
    <w:rsid w:val="007E330A"/>
    <w:rsid w:val="007E33E0"/>
    <w:rsid w:val="007E3A19"/>
    <w:rsid w:val="007E3C4D"/>
    <w:rsid w:val="007E4849"/>
    <w:rsid w:val="007E48F5"/>
    <w:rsid w:val="007E4F65"/>
    <w:rsid w:val="007E5018"/>
    <w:rsid w:val="007E50B2"/>
    <w:rsid w:val="007E519F"/>
    <w:rsid w:val="007E522B"/>
    <w:rsid w:val="007E55AF"/>
    <w:rsid w:val="007E5981"/>
    <w:rsid w:val="007E614C"/>
    <w:rsid w:val="007E65CC"/>
    <w:rsid w:val="007E6627"/>
    <w:rsid w:val="007E669F"/>
    <w:rsid w:val="007E68C7"/>
    <w:rsid w:val="007E68E2"/>
    <w:rsid w:val="007E693B"/>
    <w:rsid w:val="007E6A86"/>
    <w:rsid w:val="007E6B31"/>
    <w:rsid w:val="007E6E14"/>
    <w:rsid w:val="007E707B"/>
    <w:rsid w:val="007E7122"/>
    <w:rsid w:val="007E748E"/>
    <w:rsid w:val="007E7792"/>
    <w:rsid w:val="007E7C39"/>
    <w:rsid w:val="007E7C64"/>
    <w:rsid w:val="007F003A"/>
    <w:rsid w:val="007F00BC"/>
    <w:rsid w:val="007F0235"/>
    <w:rsid w:val="007F05C2"/>
    <w:rsid w:val="007F0A93"/>
    <w:rsid w:val="007F0DF2"/>
    <w:rsid w:val="007F1026"/>
    <w:rsid w:val="007F10B4"/>
    <w:rsid w:val="007F183A"/>
    <w:rsid w:val="007F18EB"/>
    <w:rsid w:val="007F1EF8"/>
    <w:rsid w:val="007F242C"/>
    <w:rsid w:val="007F2467"/>
    <w:rsid w:val="007F26F2"/>
    <w:rsid w:val="007F26FC"/>
    <w:rsid w:val="007F2B8B"/>
    <w:rsid w:val="007F2C0B"/>
    <w:rsid w:val="007F2CCE"/>
    <w:rsid w:val="007F33B2"/>
    <w:rsid w:val="007F3404"/>
    <w:rsid w:val="007F3694"/>
    <w:rsid w:val="007F3A69"/>
    <w:rsid w:val="007F3CB7"/>
    <w:rsid w:val="007F3F0F"/>
    <w:rsid w:val="007F41F7"/>
    <w:rsid w:val="007F44D5"/>
    <w:rsid w:val="007F4678"/>
    <w:rsid w:val="007F4A28"/>
    <w:rsid w:val="007F4BDD"/>
    <w:rsid w:val="007F4F6F"/>
    <w:rsid w:val="007F512A"/>
    <w:rsid w:val="007F561D"/>
    <w:rsid w:val="007F568F"/>
    <w:rsid w:val="007F57F8"/>
    <w:rsid w:val="007F598F"/>
    <w:rsid w:val="007F5D5A"/>
    <w:rsid w:val="007F640F"/>
    <w:rsid w:val="007F654F"/>
    <w:rsid w:val="007F667A"/>
    <w:rsid w:val="007F6894"/>
    <w:rsid w:val="007F6DAD"/>
    <w:rsid w:val="007F74C1"/>
    <w:rsid w:val="007F75E8"/>
    <w:rsid w:val="007F79F2"/>
    <w:rsid w:val="007F7D2B"/>
    <w:rsid w:val="007F7DD5"/>
    <w:rsid w:val="00800007"/>
    <w:rsid w:val="00800217"/>
    <w:rsid w:val="0080023C"/>
    <w:rsid w:val="008003E9"/>
    <w:rsid w:val="00800826"/>
    <w:rsid w:val="00800AAE"/>
    <w:rsid w:val="00800E7D"/>
    <w:rsid w:val="008011F1"/>
    <w:rsid w:val="00801358"/>
    <w:rsid w:val="00801582"/>
    <w:rsid w:val="00801A24"/>
    <w:rsid w:val="00801CBD"/>
    <w:rsid w:val="00801D8A"/>
    <w:rsid w:val="008023F3"/>
    <w:rsid w:val="00802465"/>
    <w:rsid w:val="00802633"/>
    <w:rsid w:val="008028FB"/>
    <w:rsid w:val="00802968"/>
    <w:rsid w:val="00802A80"/>
    <w:rsid w:val="00802CAB"/>
    <w:rsid w:val="00802E39"/>
    <w:rsid w:val="00802E8A"/>
    <w:rsid w:val="008030BE"/>
    <w:rsid w:val="0080369E"/>
    <w:rsid w:val="0080389B"/>
    <w:rsid w:val="008038B4"/>
    <w:rsid w:val="0080398A"/>
    <w:rsid w:val="00803E71"/>
    <w:rsid w:val="008046A5"/>
    <w:rsid w:val="0080477F"/>
    <w:rsid w:val="008047DB"/>
    <w:rsid w:val="00804960"/>
    <w:rsid w:val="00804F5F"/>
    <w:rsid w:val="0080528C"/>
    <w:rsid w:val="008055D3"/>
    <w:rsid w:val="008056C0"/>
    <w:rsid w:val="00805AC2"/>
    <w:rsid w:val="008060D1"/>
    <w:rsid w:val="008065B4"/>
    <w:rsid w:val="00806829"/>
    <w:rsid w:val="00806DCC"/>
    <w:rsid w:val="00807090"/>
    <w:rsid w:val="00807108"/>
    <w:rsid w:val="008072E1"/>
    <w:rsid w:val="00807761"/>
    <w:rsid w:val="00807BF8"/>
    <w:rsid w:val="0081007C"/>
    <w:rsid w:val="008101E4"/>
    <w:rsid w:val="008106E0"/>
    <w:rsid w:val="008106E6"/>
    <w:rsid w:val="008108A8"/>
    <w:rsid w:val="00810A20"/>
    <w:rsid w:val="00810FC5"/>
    <w:rsid w:val="008111AE"/>
    <w:rsid w:val="0081140F"/>
    <w:rsid w:val="008116AA"/>
    <w:rsid w:val="00811851"/>
    <w:rsid w:val="00811912"/>
    <w:rsid w:val="00811BE9"/>
    <w:rsid w:val="00811C8A"/>
    <w:rsid w:val="00811F94"/>
    <w:rsid w:val="00812308"/>
    <w:rsid w:val="00812387"/>
    <w:rsid w:val="008123F8"/>
    <w:rsid w:val="00812984"/>
    <w:rsid w:val="00812D89"/>
    <w:rsid w:val="00813198"/>
    <w:rsid w:val="0081339C"/>
    <w:rsid w:val="0081343E"/>
    <w:rsid w:val="0081375C"/>
    <w:rsid w:val="00813875"/>
    <w:rsid w:val="008139AC"/>
    <w:rsid w:val="00813E66"/>
    <w:rsid w:val="00813EE7"/>
    <w:rsid w:val="00813FB1"/>
    <w:rsid w:val="008140B8"/>
    <w:rsid w:val="00814279"/>
    <w:rsid w:val="0081468F"/>
    <w:rsid w:val="00814691"/>
    <w:rsid w:val="00814944"/>
    <w:rsid w:val="00814E0E"/>
    <w:rsid w:val="00814EC1"/>
    <w:rsid w:val="00814FCF"/>
    <w:rsid w:val="00815203"/>
    <w:rsid w:val="00815498"/>
    <w:rsid w:val="008162F4"/>
    <w:rsid w:val="00816351"/>
    <w:rsid w:val="008163CB"/>
    <w:rsid w:val="0081655A"/>
    <w:rsid w:val="008166D1"/>
    <w:rsid w:val="0081686D"/>
    <w:rsid w:val="00816E2C"/>
    <w:rsid w:val="008170E7"/>
    <w:rsid w:val="008172D4"/>
    <w:rsid w:val="008174F5"/>
    <w:rsid w:val="008175B6"/>
    <w:rsid w:val="00817687"/>
    <w:rsid w:val="00817BF4"/>
    <w:rsid w:val="00817C71"/>
    <w:rsid w:val="00820774"/>
    <w:rsid w:val="00820ED0"/>
    <w:rsid w:val="00821138"/>
    <w:rsid w:val="00821166"/>
    <w:rsid w:val="0082121D"/>
    <w:rsid w:val="00821251"/>
    <w:rsid w:val="00821759"/>
    <w:rsid w:val="00821809"/>
    <w:rsid w:val="008221A0"/>
    <w:rsid w:val="0082233E"/>
    <w:rsid w:val="0082246A"/>
    <w:rsid w:val="00822607"/>
    <w:rsid w:val="008229A0"/>
    <w:rsid w:val="00822A2E"/>
    <w:rsid w:val="00822E76"/>
    <w:rsid w:val="00822FBE"/>
    <w:rsid w:val="00823012"/>
    <w:rsid w:val="008230C4"/>
    <w:rsid w:val="0082320F"/>
    <w:rsid w:val="008232A9"/>
    <w:rsid w:val="00823468"/>
    <w:rsid w:val="00823789"/>
    <w:rsid w:val="0082378E"/>
    <w:rsid w:val="0082378F"/>
    <w:rsid w:val="00823849"/>
    <w:rsid w:val="00823A3B"/>
    <w:rsid w:val="00823AE1"/>
    <w:rsid w:val="00823B3D"/>
    <w:rsid w:val="00823D46"/>
    <w:rsid w:val="00823DB1"/>
    <w:rsid w:val="00823E4E"/>
    <w:rsid w:val="008240FB"/>
    <w:rsid w:val="008245E7"/>
    <w:rsid w:val="00824899"/>
    <w:rsid w:val="00824D61"/>
    <w:rsid w:val="00825271"/>
    <w:rsid w:val="008252C7"/>
    <w:rsid w:val="0082542C"/>
    <w:rsid w:val="008255F6"/>
    <w:rsid w:val="008257BA"/>
    <w:rsid w:val="00825A72"/>
    <w:rsid w:val="00825E26"/>
    <w:rsid w:val="00825E6B"/>
    <w:rsid w:val="00825F02"/>
    <w:rsid w:val="00825F13"/>
    <w:rsid w:val="00826BA5"/>
    <w:rsid w:val="00826BD0"/>
    <w:rsid w:val="00826E11"/>
    <w:rsid w:val="00826E78"/>
    <w:rsid w:val="008272B0"/>
    <w:rsid w:val="00827343"/>
    <w:rsid w:val="0082734A"/>
    <w:rsid w:val="008273F5"/>
    <w:rsid w:val="00827573"/>
    <w:rsid w:val="00827578"/>
    <w:rsid w:val="008276F3"/>
    <w:rsid w:val="008278DF"/>
    <w:rsid w:val="00827B9D"/>
    <w:rsid w:val="00827C2C"/>
    <w:rsid w:val="00827CCA"/>
    <w:rsid w:val="00827DAB"/>
    <w:rsid w:val="00830139"/>
    <w:rsid w:val="008304E7"/>
    <w:rsid w:val="008305E2"/>
    <w:rsid w:val="008309B6"/>
    <w:rsid w:val="00830FE1"/>
    <w:rsid w:val="0083103C"/>
    <w:rsid w:val="008310A5"/>
    <w:rsid w:val="008310B4"/>
    <w:rsid w:val="0083138F"/>
    <w:rsid w:val="008314ED"/>
    <w:rsid w:val="008315D2"/>
    <w:rsid w:val="0083176A"/>
    <w:rsid w:val="0083178A"/>
    <w:rsid w:val="00831D0B"/>
    <w:rsid w:val="00832283"/>
    <w:rsid w:val="00832420"/>
    <w:rsid w:val="008326A7"/>
    <w:rsid w:val="00832D32"/>
    <w:rsid w:val="008331D0"/>
    <w:rsid w:val="00833661"/>
    <w:rsid w:val="00833761"/>
    <w:rsid w:val="00833768"/>
    <w:rsid w:val="0083377E"/>
    <w:rsid w:val="00833828"/>
    <w:rsid w:val="00833DD4"/>
    <w:rsid w:val="00833F4A"/>
    <w:rsid w:val="0083479A"/>
    <w:rsid w:val="008347C1"/>
    <w:rsid w:val="00834958"/>
    <w:rsid w:val="008349DD"/>
    <w:rsid w:val="00834C2D"/>
    <w:rsid w:val="00834E15"/>
    <w:rsid w:val="00834E9C"/>
    <w:rsid w:val="00834EBA"/>
    <w:rsid w:val="00834FC1"/>
    <w:rsid w:val="008352FA"/>
    <w:rsid w:val="008359AF"/>
    <w:rsid w:val="00835DAA"/>
    <w:rsid w:val="00835E1D"/>
    <w:rsid w:val="00835EEC"/>
    <w:rsid w:val="0083615C"/>
    <w:rsid w:val="008361DC"/>
    <w:rsid w:val="008362D3"/>
    <w:rsid w:val="008368C8"/>
    <w:rsid w:val="00836B2A"/>
    <w:rsid w:val="00836C66"/>
    <w:rsid w:val="00836C99"/>
    <w:rsid w:val="00836CCE"/>
    <w:rsid w:val="00836D75"/>
    <w:rsid w:val="00837287"/>
    <w:rsid w:val="00837FC2"/>
    <w:rsid w:val="00840170"/>
    <w:rsid w:val="00840691"/>
    <w:rsid w:val="008407D1"/>
    <w:rsid w:val="008407D8"/>
    <w:rsid w:val="008408F9"/>
    <w:rsid w:val="00840B8C"/>
    <w:rsid w:val="00840D5D"/>
    <w:rsid w:val="00840F5E"/>
    <w:rsid w:val="00841014"/>
    <w:rsid w:val="008410EE"/>
    <w:rsid w:val="008411A9"/>
    <w:rsid w:val="008411C6"/>
    <w:rsid w:val="008412B5"/>
    <w:rsid w:val="00841A2A"/>
    <w:rsid w:val="00841BB6"/>
    <w:rsid w:val="00841C23"/>
    <w:rsid w:val="00841C49"/>
    <w:rsid w:val="00841DAE"/>
    <w:rsid w:val="00841F7A"/>
    <w:rsid w:val="00842077"/>
    <w:rsid w:val="0084253A"/>
    <w:rsid w:val="00842550"/>
    <w:rsid w:val="00842584"/>
    <w:rsid w:val="0084298A"/>
    <w:rsid w:val="00842ACB"/>
    <w:rsid w:val="00842E7B"/>
    <w:rsid w:val="00843028"/>
    <w:rsid w:val="00843238"/>
    <w:rsid w:val="008435E2"/>
    <w:rsid w:val="008437D6"/>
    <w:rsid w:val="00843C29"/>
    <w:rsid w:val="00843C54"/>
    <w:rsid w:val="00843E71"/>
    <w:rsid w:val="00843F1B"/>
    <w:rsid w:val="008447F1"/>
    <w:rsid w:val="00844922"/>
    <w:rsid w:val="00844B1E"/>
    <w:rsid w:val="00844E25"/>
    <w:rsid w:val="00844EDB"/>
    <w:rsid w:val="00845397"/>
    <w:rsid w:val="008453DF"/>
    <w:rsid w:val="00845C00"/>
    <w:rsid w:val="00845D0D"/>
    <w:rsid w:val="00845FCC"/>
    <w:rsid w:val="00845FFB"/>
    <w:rsid w:val="0084636E"/>
    <w:rsid w:val="008463AE"/>
    <w:rsid w:val="0084658C"/>
    <w:rsid w:val="00846928"/>
    <w:rsid w:val="00846AC7"/>
    <w:rsid w:val="00846C61"/>
    <w:rsid w:val="00846E9B"/>
    <w:rsid w:val="00847416"/>
    <w:rsid w:val="00847428"/>
    <w:rsid w:val="00847462"/>
    <w:rsid w:val="00847503"/>
    <w:rsid w:val="008477F7"/>
    <w:rsid w:val="00847800"/>
    <w:rsid w:val="008479A5"/>
    <w:rsid w:val="00847CCE"/>
    <w:rsid w:val="008500AE"/>
    <w:rsid w:val="0085013C"/>
    <w:rsid w:val="008502F6"/>
    <w:rsid w:val="00850763"/>
    <w:rsid w:val="00851169"/>
    <w:rsid w:val="00851523"/>
    <w:rsid w:val="00851796"/>
    <w:rsid w:val="00851CC3"/>
    <w:rsid w:val="00851D78"/>
    <w:rsid w:val="00851F0D"/>
    <w:rsid w:val="00852116"/>
    <w:rsid w:val="008521E3"/>
    <w:rsid w:val="0085227E"/>
    <w:rsid w:val="00853434"/>
    <w:rsid w:val="00853718"/>
    <w:rsid w:val="0085372D"/>
    <w:rsid w:val="008539DB"/>
    <w:rsid w:val="00853F12"/>
    <w:rsid w:val="008540C1"/>
    <w:rsid w:val="008542C1"/>
    <w:rsid w:val="008547EA"/>
    <w:rsid w:val="0085487A"/>
    <w:rsid w:val="00854BE4"/>
    <w:rsid w:val="00854CC2"/>
    <w:rsid w:val="00854DB0"/>
    <w:rsid w:val="00855679"/>
    <w:rsid w:val="00855715"/>
    <w:rsid w:val="008557F4"/>
    <w:rsid w:val="00855BF7"/>
    <w:rsid w:val="00855C38"/>
    <w:rsid w:val="008561BF"/>
    <w:rsid w:val="0085623A"/>
    <w:rsid w:val="008562E8"/>
    <w:rsid w:val="0085688F"/>
    <w:rsid w:val="00856994"/>
    <w:rsid w:val="00856EA4"/>
    <w:rsid w:val="00856EA5"/>
    <w:rsid w:val="00856FE6"/>
    <w:rsid w:val="00857293"/>
    <w:rsid w:val="008574B9"/>
    <w:rsid w:val="0085753A"/>
    <w:rsid w:val="008575AE"/>
    <w:rsid w:val="00857950"/>
    <w:rsid w:val="00857957"/>
    <w:rsid w:val="00857CE6"/>
    <w:rsid w:val="00857D1E"/>
    <w:rsid w:val="00857F4E"/>
    <w:rsid w:val="00860137"/>
    <w:rsid w:val="00860315"/>
    <w:rsid w:val="00860562"/>
    <w:rsid w:val="008606C5"/>
    <w:rsid w:val="00860B1E"/>
    <w:rsid w:val="00860B48"/>
    <w:rsid w:val="008611DE"/>
    <w:rsid w:val="0086123F"/>
    <w:rsid w:val="008612B0"/>
    <w:rsid w:val="00861430"/>
    <w:rsid w:val="00861A57"/>
    <w:rsid w:val="00861AA1"/>
    <w:rsid w:val="00861AEE"/>
    <w:rsid w:val="00861B84"/>
    <w:rsid w:val="00861D1F"/>
    <w:rsid w:val="00861DB1"/>
    <w:rsid w:val="008621E5"/>
    <w:rsid w:val="008621EE"/>
    <w:rsid w:val="0086298F"/>
    <w:rsid w:val="0086299A"/>
    <w:rsid w:val="00862C87"/>
    <w:rsid w:val="00862F69"/>
    <w:rsid w:val="00863111"/>
    <w:rsid w:val="00863513"/>
    <w:rsid w:val="00863559"/>
    <w:rsid w:val="008639D5"/>
    <w:rsid w:val="00863B7A"/>
    <w:rsid w:val="00863D5E"/>
    <w:rsid w:val="00863FBF"/>
    <w:rsid w:val="0086416A"/>
    <w:rsid w:val="008642EA"/>
    <w:rsid w:val="00864633"/>
    <w:rsid w:val="0086476F"/>
    <w:rsid w:val="008648EA"/>
    <w:rsid w:val="008648FF"/>
    <w:rsid w:val="00864BB5"/>
    <w:rsid w:val="0086550D"/>
    <w:rsid w:val="00865738"/>
    <w:rsid w:val="00865998"/>
    <w:rsid w:val="00865A88"/>
    <w:rsid w:val="00865E76"/>
    <w:rsid w:val="0086670F"/>
    <w:rsid w:val="008668C5"/>
    <w:rsid w:val="0086699C"/>
    <w:rsid w:val="0086699F"/>
    <w:rsid w:val="00866D0F"/>
    <w:rsid w:val="00866EA9"/>
    <w:rsid w:val="0086766A"/>
    <w:rsid w:val="008677BE"/>
    <w:rsid w:val="0086797F"/>
    <w:rsid w:val="00867B7F"/>
    <w:rsid w:val="00867CFE"/>
    <w:rsid w:val="00867D05"/>
    <w:rsid w:val="00867F06"/>
    <w:rsid w:val="00867F3A"/>
    <w:rsid w:val="00870055"/>
    <w:rsid w:val="008700D9"/>
    <w:rsid w:val="008700DE"/>
    <w:rsid w:val="008701B9"/>
    <w:rsid w:val="008704BA"/>
    <w:rsid w:val="0087059C"/>
    <w:rsid w:val="00870760"/>
    <w:rsid w:val="00870848"/>
    <w:rsid w:val="008708D6"/>
    <w:rsid w:val="00870BF7"/>
    <w:rsid w:val="00870E2D"/>
    <w:rsid w:val="0087161B"/>
    <w:rsid w:val="00871C1D"/>
    <w:rsid w:val="00871E6A"/>
    <w:rsid w:val="00871F11"/>
    <w:rsid w:val="00871FFB"/>
    <w:rsid w:val="0087203B"/>
    <w:rsid w:val="008720DE"/>
    <w:rsid w:val="00872232"/>
    <w:rsid w:val="0087224E"/>
    <w:rsid w:val="0087298A"/>
    <w:rsid w:val="00872BA0"/>
    <w:rsid w:val="00872C9A"/>
    <w:rsid w:val="00872FE2"/>
    <w:rsid w:val="008731FA"/>
    <w:rsid w:val="008732EB"/>
    <w:rsid w:val="0087334E"/>
    <w:rsid w:val="00873391"/>
    <w:rsid w:val="008735B5"/>
    <w:rsid w:val="00873FE7"/>
    <w:rsid w:val="00874234"/>
    <w:rsid w:val="0087434C"/>
    <w:rsid w:val="00874981"/>
    <w:rsid w:val="008749C9"/>
    <w:rsid w:val="00874F8E"/>
    <w:rsid w:val="00875166"/>
    <w:rsid w:val="008755B6"/>
    <w:rsid w:val="008756E6"/>
    <w:rsid w:val="0087576C"/>
    <w:rsid w:val="00875CB1"/>
    <w:rsid w:val="00875CC6"/>
    <w:rsid w:val="00875CE1"/>
    <w:rsid w:val="00876182"/>
    <w:rsid w:val="008763A7"/>
    <w:rsid w:val="008763D3"/>
    <w:rsid w:val="008764FA"/>
    <w:rsid w:val="00876893"/>
    <w:rsid w:val="00876C61"/>
    <w:rsid w:val="00876F83"/>
    <w:rsid w:val="00877110"/>
    <w:rsid w:val="0087715C"/>
    <w:rsid w:val="00877515"/>
    <w:rsid w:val="00877929"/>
    <w:rsid w:val="00877BC9"/>
    <w:rsid w:val="00877E52"/>
    <w:rsid w:val="00877FCC"/>
    <w:rsid w:val="00880033"/>
    <w:rsid w:val="00880159"/>
    <w:rsid w:val="0088055C"/>
    <w:rsid w:val="00880693"/>
    <w:rsid w:val="008806E5"/>
    <w:rsid w:val="00880B15"/>
    <w:rsid w:val="00880F67"/>
    <w:rsid w:val="00881B1C"/>
    <w:rsid w:val="00881B29"/>
    <w:rsid w:val="00882258"/>
    <w:rsid w:val="00882290"/>
    <w:rsid w:val="0088233D"/>
    <w:rsid w:val="00882B82"/>
    <w:rsid w:val="00882BED"/>
    <w:rsid w:val="00882EDB"/>
    <w:rsid w:val="008832AF"/>
    <w:rsid w:val="008832CC"/>
    <w:rsid w:val="00883A35"/>
    <w:rsid w:val="00883D7C"/>
    <w:rsid w:val="00883DCF"/>
    <w:rsid w:val="00883E6B"/>
    <w:rsid w:val="00883FF1"/>
    <w:rsid w:val="008844C2"/>
    <w:rsid w:val="00884BF3"/>
    <w:rsid w:val="00884DCF"/>
    <w:rsid w:val="00885137"/>
    <w:rsid w:val="00885640"/>
    <w:rsid w:val="008856B9"/>
    <w:rsid w:val="008858EE"/>
    <w:rsid w:val="00885988"/>
    <w:rsid w:val="00885A46"/>
    <w:rsid w:val="00885A87"/>
    <w:rsid w:val="00885D13"/>
    <w:rsid w:val="00886282"/>
    <w:rsid w:val="008863A0"/>
    <w:rsid w:val="008865B7"/>
    <w:rsid w:val="0088698F"/>
    <w:rsid w:val="00886A8A"/>
    <w:rsid w:val="00886D29"/>
    <w:rsid w:val="00886DC8"/>
    <w:rsid w:val="00886E44"/>
    <w:rsid w:val="00886E58"/>
    <w:rsid w:val="00886FD6"/>
    <w:rsid w:val="008870CB"/>
    <w:rsid w:val="008872D0"/>
    <w:rsid w:val="0088763C"/>
    <w:rsid w:val="00887917"/>
    <w:rsid w:val="008903F0"/>
    <w:rsid w:val="0089097B"/>
    <w:rsid w:val="00890BA1"/>
    <w:rsid w:val="00890C8F"/>
    <w:rsid w:val="00890CC2"/>
    <w:rsid w:val="00890DB4"/>
    <w:rsid w:val="0089103B"/>
    <w:rsid w:val="008911DB"/>
    <w:rsid w:val="00891232"/>
    <w:rsid w:val="008915FB"/>
    <w:rsid w:val="008916BD"/>
    <w:rsid w:val="00891B2E"/>
    <w:rsid w:val="00891B6D"/>
    <w:rsid w:val="00891DED"/>
    <w:rsid w:val="00891F8C"/>
    <w:rsid w:val="008924C3"/>
    <w:rsid w:val="008925AC"/>
    <w:rsid w:val="00892683"/>
    <w:rsid w:val="0089319E"/>
    <w:rsid w:val="00893327"/>
    <w:rsid w:val="00893543"/>
    <w:rsid w:val="008936D3"/>
    <w:rsid w:val="00893A8A"/>
    <w:rsid w:val="00893F51"/>
    <w:rsid w:val="0089403C"/>
    <w:rsid w:val="008946B5"/>
    <w:rsid w:val="00894947"/>
    <w:rsid w:val="00894CC0"/>
    <w:rsid w:val="00894F0B"/>
    <w:rsid w:val="0089578D"/>
    <w:rsid w:val="00895C6C"/>
    <w:rsid w:val="008963EF"/>
    <w:rsid w:val="00896400"/>
    <w:rsid w:val="0089660F"/>
    <w:rsid w:val="008969E4"/>
    <w:rsid w:val="00896AA5"/>
    <w:rsid w:val="00896DF1"/>
    <w:rsid w:val="0089713B"/>
    <w:rsid w:val="0089742B"/>
    <w:rsid w:val="008975EE"/>
    <w:rsid w:val="008976D5"/>
    <w:rsid w:val="0089793F"/>
    <w:rsid w:val="008A0422"/>
    <w:rsid w:val="008A07AE"/>
    <w:rsid w:val="008A086A"/>
    <w:rsid w:val="008A0E20"/>
    <w:rsid w:val="008A1132"/>
    <w:rsid w:val="008A12D8"/>
    <w:rsid w:val="008A1423"/>
    <w:rsid w:val="008A148B"/>
    <w:rsid w:val="008A15EC"/>
    <w:rsid w:val="008A162A"/>
    <w:rsid w:val="008A19E3"/>
    <w:rsid w:val="008A1A8E"/>
    <w:rsid w:val="008A21AE"/>
    <w:rsid w:val="008A22F8"/>
    <w:rsid w:val="008A26C6"/>
    <w:rsid w:val="008A27DF"/>
    <w:rsid w:val="008A2A5B"/>
    <w:rsid w:val="008A2C6B"/>
    <w:rsid w:val="008A2EAD"/>
    <w:rsid w:val="008A2F02"/>
    <w:rsid w:val="008A2F1F"/>
    <w:rsid w:val="008A3248"/>
    <w:rsid w:val="008A3251"/>
    <w:rsid w:val="008A3415"/>
    <w:rsid w:val="008A347D"/>
    <w:rsid w:val="008A35F8"/>
    <w:rsid w:val="008A3912"/>
    <w:rsid w:val="008A3A84"/>
    <w:rsid w:val="008A3ED2"/>
    <w:rsid w:val="008A407E"/>
    <w:rsid w:val="008A4174"/>
    <w:rsid w:val="008A43F8"/>
    <w:rsid w:val="008A459B"/>
    <w:rsid w:val="008A4CC5"/>
    <w:rsid w:val="008A4ED6"/>
    <w:rsid w:val="008A57CB"/>
    <w:rsid w:val="008A57F8"/>
    <w:rsid w:val="008A592B"/>
    <w:rsid w:val="008A6257"/>
    <w:rsid w:val="008A65D0"/>
    <w:rsid w:val="008A6674"/>
    <w:rsid w:val="008A6861"/>
    <w:rsid w:val="008A6E1E"/>
    <w:rsid w:val="008A6E35"/>
    <w:rsid w:val="008A6F12"/>
    <w:rsid w:val="008A71C7"/>
    <w:rsid w:val="008B031E"/>
    <w:rsid w:val="008B0426"/>
    <w:rsid w:val="008B04A9"/>
    <w:rsid w:val="008B0617"/>
    <w:rsid w:val="008B0686"/>
    <w:rsid w:val="008B08D4"/>
    <w:rsid w:val="008B0D2F"/>
    <w:rsid w:val="008B0E03"/>
    <w:rsid w:val="008B0FB4"/>
    <w:rsid w:val="008B1027"/>
    <w:rsid w:val="008B125A"/>
    <w:rsid w:val="008B1264"/>
    <w:rsid w:val="008B15EE"/>
    <w:rsid w:val="008B1658"/>
    <w:rsid w:val="008B1D6C"/>
    <w:rsid w:val="008B1EA1"/>
    <w:rsid w:val="008B1F62"/>
    <w:rsid w:val="008B2088"/>
    <w:rsid w:val="008B20FC"/>
    <w:rsid w:val="008B20FD"/>
    <w:rsid w:val="008B2242"/>
    <w:rsid w:val="008B22D0"/>
    <w:rsid w:val="008B238E"/>
    <w:rsid w:val="008B24E4"/>
    <w:rsid w:val="008B2677"/>
    <w:rsid w:val="008B285E"/>
    <w:rsid w:val="008B2B54"/>
    <w:rsid w:val="008B2CBB"/>
    <w:rsid w:val="008B2CE2"/>
    <w:rsid w:val="008B2D8F"/>
    <w:rsid w:val="008B33A6"/>
    <w:rsid w:val="008B35D0"/>
    <w:rsid w:val="008B39A4"/>
    <w:rsid w:val="008B3CD2"/>
    <w:rsid w:val="008B3D44"/>
    <w:rsid w:val="008B3FA1"/>
    <w:rsid w:val="008B4500"/>
    <w:rsid w:val="008B4595"/>
    <w:rsid w:val="008B4714"/>
    <w:rsid w:val="008B4C56"/>
    <w:rsid w:val="008B4D84"/>
    <w:rsid w:val="008B4EE1"/>
    <w:rsid w:val="008B4F60"/>
    <w:rsid w:val="008B5263"/>
    <w:rsid w:val="008B52C3"/>
    <w:rsid w:val="008B5553"/>
    <w:rsid w:val="008B55AC"/>
    <w:rsid w:val="008B56C3"/>
    <w:rsid w:val="008B573B"/>
    <w:rsid w:val="008B5830"/>
    <w:rsid w:val="008B584A"/>
    <w:rsid w:val="008B585B"/>
    <w:rsid w:val="008B5873"/>
    <w:rsid w:val="008B5C46"/>
    <w:rsid w:val="008B5CFB"/>
    <w:rsid w:val="008B5E34"/>
    <w:rsid w:val="008B6014"/>
    <w:rsid w:val="008B6310"/>
    <w:rsid w:val="008B6757"/>
    <w:rsid w:val="008B6D4C"/>
    <w:rsid w:val="008B6E07"/>
    <w:rsid w:val="008B7015"/>
    <w:rsid w:val="008B70AE"/>
    <w:rsid w:val="008B71E8"/>
    <w:rsid w:val="008B7317"/>
    <w:rsid w:val="008B7988"/>
    <w:rsid w:val="008B7FB6"/>
    <w:rsid w:val="008B7FE3"/>
    <w:rsid w:val="008C00E6"/>
    <w:rsid w:val="008C05A8"/>
    <w:rsid w:val="008C05E1"/>
    <w:rsid w:val="008C06F1"/>
    <w:rsid w:val="008C0854"/>
    <w:rsid w:val="008C08D0"/>
    <w:rsid w:val="008C0901"/>
    <w:rsid w:val="008C09EB"/>
    <w:rsid w:val="008C0A70"/>
    <w:rsid w:val="008C0B8E"/>
    <w:rsid w:val="008C0C04"/>
    <w:rsid w:val="008C0E9F"/>
    <w:rsid w:val="008C11EF"/>
    <w:rsid w:val="008C1869"/>
    <w:rsid w:val="008C1912"/>
    <w:rsid w:val="008C1B22"/>
    <w:rsid w:val="008C1CD7"/>
    <w:rsid w:val="008C1D1A"/>
    <w:rsid w:val="008C1FCA"/>
    <w:rsid w:val="008C218F"/>
    <w:rsid w:val="008C2293"/>
    <w:rsid w:val="008C229E"/>
    <w:rsid w:val="008C22D4"/>
    <w:rsid w:val="008C2343"/>
    <w:rsid w:val="008C2714"/>
    <w:rsid w:val="008C334E"/>
    <w:rsid w:val="008C35CD"/>
    <w:rsid w:val="008C39C1"/>
    <w:rsid w:val="008C3AEC"/>
    <w:rsid w:val="008C4106"/>
    <w:rsid w:val="008C42BA"/>
    <w:rsid w:val="008C4328"/>
    <w:rsid w:val="008C4D9E"/>
    <w:rsid w:val="008C4E41"/>
    <w:rsid w:val="008C4F75"/>
    <w:rsid w:val="008C52F1"/>
    <w:rsid w:val="008C5363"/>
    <w:rsid w:val="008C5550"/>
    <w:rsid w:val="008C56B6"/>
    <w:rsid w:val="008C5942"/>
    <w:rsid w:val="008C6038"/>
    <w:rsid w:val="008C62A2"/>
    <w:rsid w:val="008C655C"/>
    <w:rsid w:val="008C681A"/>
    <w:rsid w:val="008C691D"/>
    <w:rsid w:val="008C6C0F"/>
    <w:rsid w:val="008C6E82"/>
    <w:rsid w:val="008C6F02"/>
    <w:rsid w:val="008C6FCD"/>
    <w:rsid w:val="008C7113"/>
    <w:rsid w:val="008C761B"/>
    <w:rsid w:val="008C763D"/>
    <w:rsid w:val="008C76CC"/>
    <w:rsid w:val="008C76D9"/>
    <w:rsid w:val="008C79E2"/>
    <w:rsid w:val="008C7F24"/>
    <w:rsid w:val="008D00B1"/>
    <w:rsid w:val="008D019B"/>
    <w:rsid w:val="008D03A2"/>
    <w:rsid w:val="008D03D7"/>
    <w:rsid w:val="008D03FC"/>
    <w:rsid w:val="008D05A2"/>
    <w:rsid w:val="008D09E1"/>
    <w:rsid w:val="008D0AD2"/>
    <w:rsid w:val="008D1198"/>
    <w:rsid w:val="008D1231"/>
    <w:rsid w:val="008D1295"/>
    <w:rsid w:val="008D1DB4"/>
    <w:rsid w:val="008D22FF"/>
    <w:rsid w:val="008D2335"/>
    <w:rsid w:val="008D2363"/>
    <w:rsid w:val="008D27DE"/>
    <w:rsid w:val="008D2A23"/>
    <w:rsid w:val="008D3008"/>
    <w:rsid w:val="008D304C"/>
    <w:rsid w:val="008D30FA"/>
    <w:rsid w:val="008D3BAF"/>
    <w:rsid w:val="008D3DF1"/>
    <w:rsid w:val="008D3FF3"/>
    <w:rsid w:val="008D401B"/>
    <w:rsid w:val="008D4045"/>
    <w:rsid w:val="008D43ED"/>
    <w:rsid w:val="008D4779"/>
    <w:rsid w:val="008D4E49"/>
    <w:rsid w:val="008D4E7D"/>
    <w:rsid w:val="008D523F"/>
    <w:rsid w:val="008D5535"/>
    <w:rsid w:val="008D5A08"/>
    <w:rsid w:val="008D5BAC"/>
    <w:rsid w:val="008D5BDB"/>
    <w:rsid w:val="008D5CC1"/>
    <w:rsid w:val="008D5D01"/>
    <w:rsid w:val="008D6244"/>
    <w:rsid w:val="008D63A5"/>
    <w:rsid w:val="008D6825"/>
    <w:rsid w:val="008D686B"/>
    <w:rsid w:val="008D6A2C"/>
    <w:rsid w:val="008D6E62"/>
    <w:rsid w:val="008D7027"/>
    <w:rsid w:val="008D71E3"/>
    <w:rsid w:val="008D747C"/>
    <w:rsid w:val="008D74A6"/>
    <w:rsid w:val="008D74D9"/>
    <w:rsid w:val="008D7557"/>
    <w:rsid w:val="008D76BA"/>
    <w:rsid w:val="008D775F"/>
    <w:rsid w:val="008D7F81"/>
    <w:rsid w:val="008E04DB"/>
    <w:rsid w:val="008E0613"/>
    <w:rsid w:val="008E0762"/>
    <w:rsid w:val="008E0919"/>
    <w:rsid w:val="008E09E6"/>
    <w:rsid w:val="008E0E77"/>
    <w:rsid w:val="008E0E9D"/>
    <w:rsid w:val="008E11B2"/>
    <w:rsid w:val="008E136E"/>
    <w:rsid w:val="008E1AB2"/>
    <w:rsid w:val="008E1ABD"/>
    <w:rsid w:val="008E1BFD"/>
    <w:rsid w:val="008E1C13"/>
    <w:rsid w:val="008E20C6"/>
    <w:rsid w:val="008E2391"/>
    <w:rsid w:val="008E2C31"/>
    <w:rsid w:val="008E2E00"/>
    <w:rsid w:val="008E317C"/>
    <w:rsid w:val="008E3355"/>
    <w:rsid w:val="008E3399"/>
    <w:rsid w:val="008E3CC1"/>
    <w:rsid w:val="008E4301"/>
    <w:rsid w:val="008E455A"/>
    <w:rsid w:val="008E47DE"/>
    <w:rsid w:val="008E49CD"/>
    <w:rsid w:val="008E4B04"/>
    <w:rsid w:val="008E4B7B"/>
    <w:rsid w:val="008E50AA"/>
    <w:rsid w:val="008E52BD"/>
    <w:rsid w:val="008E5313"/>
    <w:rsid w:val="008E556C"/>
    <w:rsid w:val="008E58F0"/>
    <w:rsid w:val="008E5B0E"/>
    <w:rsid w:val="008E5F95"/>
    <w:rsid w:val="008E622A"/>
    <w:rsid w:val="008E62B2"/>
    <w:rsid w:val="008E650B"/>
    <w:rsid w:val="008E65EB"/>
    <w:rsid w:val="008E6B09"/>
    <w:rsid w:val="008E6C0A"/>
    <w:rsid w:val="008E724A"/>
    <w:rsid w:val="008E727B"/>
    <w:rsid w:val="008E73A3"/>
    <w:rsid w:val="008E7412"/>
    <w:rsid w:val="008E7650"/>
    <w:rsid w:val="008E7A33"/>
    <w:rsid w:val="008E7A7D"/>
    <w:rsid w:val="008E7ABB"/>
    <w:rsid w:val="008E7B1C"/>
    <w:rsid w:val="008E7CB0"/>
    <w:rsid w:val="008E7D6A"/>
    <w:rsid w:val="008E7EF7"/>
    <w:rsid w:val="008E7FD3"/>
    <w:rsid w:val="008F0321"/>
    <w:rsid w:val="008F05BC"/>
    <w:rsid w:val="008F05C0"/>
    <w:rsid w:val="008F07A6"/>
    <w:rsid w:val="008F0804"/>
    <w:rsid w:val="008F08FE"/>
    <w:rsid w:val="008F09BB"/>
    <w:rsid w:val="008F09DB"/>
    <w:rsid w:val="008F0A5E"/>
    <w:rsid w:val="008F0B15"/>
    <w:rsid w:val="008F0E7A"/>
    <w:rsid w:val="008F10A3"/>
    <w:rsid w:val="008F142E"/>
    <w:rsid w:val="008F1527"/>
    <w:rsid w:val="008F15C8"/>
    <w:rsid w:val="008F1723"/>
    <w:rsid w:val="008F1786"/>
    <w:rsid w:val="008F1853"/>
    <w:rsid w:val="008F18B5"/>
    <w:rsid w:val="008F2071"/>
    <w:rsid w:val="008F2178"/>
    <w:rsid w:val="008F21AA"/>
    <w:rsid w:val="008F262B"/>
    <w:rsid w:val="008F2955"/>
    <w:rsid w:val="008F29C7"/>
    <w:rsid w:val="008F2B52"/>
    <w:rsid w:val="008F32B6"/>
    <w:rsid w:val="008F32FD"/>
    <w:rsid w:val="008F3338"/>
    <w:rsid w:val="008F3944"/>
    <w:rsid w:val="008F3DDC"/>
    <w:rsid w:val="008F407B"/>
    <w:rsid w:val="008F4141"/>
    <w:rsid w:val="008F4291"/>
    <w:rsid w:val="008F4617"/>
    <w:rsid w:val="008F4AEB"/>
    <w:rsid w:val="008F4AF6"/>
    <w:rsid w:val="008F51D9"/>
    <w:rsid w:val="008F5300"/>
    <w:rsid w:val="008F5711"/>
    <w:rsid w:val="008F58D4"/>
    <w:rsid w:val="008F5996"/>
    <w:rsid w:val="008F5CDB"/>
    <w:rsid w:val="008F60AD"/>
    <w:rsid w:val="008F6139"/>
    <w:rsid w:val="008F6560"/>
    <w:rsid w:val="008F665E"/>
    <w:rsid w:val="008F681B"/>
    <w:rsid w:val="008F703E"/>
    <w:rsid w:val="008F7051"/>
    <w:rsid w:val="008F706B"/>
    <w:rsid w:val="008F71C4"/>
    <w:rsid w:val="008F7207"/>
    <w:rsid w:val="008F7219"/>
    <w:rsid w:val="008F75C7"/>
    <w:rsid w:val="008F7658"/>
    <w:rsid w:val="008F7B13"/>
    <w:rsid w:val="008F7CB2"/>
    <w:rsid w:val="008F7E35"/>
    <w:rsid w:val="008F7E89"/>
    <w:rsid w:val="0090013A"/>
    <w:rsid w:val="00900284"/>
    <w:rsid w:val="00900513"/>
    <w:rsid w:val="009005EA"/>
    <w:rsid w:val="00900894"/>
    <w:rsid w:val="00901590"/>
    <w:rsid w:val="00901612"/>
    <w:rsid w:val="0090164A"/>
    <w:rsid w:val="00901A7D"/>
    <w:rsid w:val="00901AE7"/>
    <w:rsid w:val="00901D7B"/>
    <w:rsid w:val="00901FB7"/>
    <w:rsid w:val="00902053"/>
    <w:rsid w:val="00902218"/>
    <w:rsid w:val="0090231B"/>
    <w:rsid w:val="00902664"/>
    <w:rsid w:val="009027A9"/>
    <w:rsid w:val="009027B4"/>
    <w:rsid w:val="0090287E"/>
    <w:rsid w:val="00902FFA"/>
    <w:rsid w:val="00903014"/>
    <w:rsid w:val="00903056"/>
    <w:rsid w:val="009030D7"/>
    <w:rsid w:val="009032A2"/>
    <w:rsid w:val="00903302"/>
    <w:rsid w:val="0090352B"/>
    <w:rsid w:val="00903919"/>
    <w:rsid w:val="00903B0C"/>
    <w:rsid w:val="0090427A"/>
    <w:rsid w:val="00904344"/>
    <w:rsid w:val="0090471F"/>
    <w:rsid w:val="00904912"/>
    <w:rsid w:val="00904932"/>
    <w:rsid w:val="00904949"/>
    <w:rsid w:val="00904A7C"/>
    <w:rsid w:val="00904B31"/>
    <w:rsid w:val="00904B66"/>
    <w:rsid w:val="00904E2F"/>
    <w:rsid w:val="00904E3E"/>
    <w:rsid w:val="00904ED5"/>
    <w:rsid w:val="00905387"/>
    <w:rsid w:val="009055E7"/>
    <w:rsid w:val="00905702"/>
    <w:rsid w:val="00905C83"/>
    <w:rsid w:val="009067B0"/>
    <w:rsid w:val="009067DD"/>
    <w:rsid w:val="009067FA"/>
    <w:rsid w:val="009068FA"/>
    <w:rsid w:val="0090690A"/>
    <w:rsid w:val="00906AD2"/>
    <w:rsid w:val="00907399"/>
    <w:rsid w:val="009073A0"/>
    <w:rsid w:val="009073DB"/>
    <w:rsid w:val="009074FB"/>
    <w:rsid w:val="009076A5"/>
    <w:rsid w:val="00907925"/>
    <w:rsid w:val="00907A72"/>
    <w:rsid w:val="00907ADF"/>
    <w:rsid w:val="00907B2C"/>
    <w:rsid w:val="00907C5A"/>
    <w:rsid w:val="00907DD4"/>
    <w:rsid w:val="0091064E"/>
    <w:rsid w:val="00910C9C"/>
    <w:rsid w:val="00910EF1"/>
    <w:rsid w:val="00911287"/>
    <w:rsid w:val="009115D5"/>
    <w:rsid w:val="00911658"/>
    <w:rsid w:val="00911850"/>
    <w:rsid w:val="00911891"/>
    <w:rsid w:val="00911B75"/>
    <w:rsid w:val="00911E94"/>
    <w:rsid w:val="00912328"/>
    <w:rsid w:val="0091266E"/>
    <w:rsid w:val="009128DB"/>
    <w:rsid w:val="00912AB5"/>
    <w:rsid w:val="00912B87"/>
    <w:rsid w:val="00912D7C"/>
    <w:rsid w:val="00912D8C"/>
    <w:rsid w:val="009134A5"/>
    <w:rsid w:val="0091360D"/>
    <w:rsid w:val="00913613"/>
    <w:rsid w:val="00913621"/>
    <w:rsid w:val="00913C8C"/>
    <w:rsid w:val="00913E6B"/>
    <w:rsid w:val="00913EF2"/>
    <w:rsid w:val="0091422D"/>
    <w:rsid w:val="00914B6A"/>
    <w:rsid w:val="00914B6D"/>
    <w:rsid w:val="00914CBB"/>
    <w:rsid w:val="0091545F"/>
    <w:rsid w:val="009154B7"/>
    <w:rsid w:val="009154E6"/>
    <w:rsid w:val="009156CD"/>
    <w:rsid w:val="00915B1E"/>
    <w:rsid w:val="00915C9A"/>
    <w:rsid w:val="00915D50"/>
    <w:rsid w:val="00915F6E"/>
    <w:rsid w:val="00915FD9"/>
    <w:rsid w:val="009160D5"/>
    <w:rsid w:val="00916160"/>
    <w:rsid w:val="0091630B"/>
    <w:rsid w:val="009166B6"/>
    <w:rsid w:val="009166C0"/>
    <w:rsid w:val="0091696A"/>
    <w:rsid w:val="00916C73"/>
    <w:rsid w:val="00916DEF"/>
    <w:rsid w:val="00916ED1"/>
    <w:rsid w:val="0091705F"/>
    <w:rsid w:val="0091742A"/>
    <w:rsid w:val="0091742C"/>
    <w:rsid w:val="00917532"/>
    <w:rsid w:val="009178DD"/>
    <w:rsid w:val="00917BDB"/>
    <w:rsid w:val="00917E4C"/>
    <w:rsid w:val="00920091"/>
    <w:rsid w:val="009202C1"/>
    <w:rsid w:val="0092030E"/>
    <w:rsid w:val="0092050F"/>
    <w:rsid w:val="0092054C"/>
    <w:rsid w:val="0092076C"/>
    <w:rsid w:val="009207E4"/>
    <w:rsid w:val="00920A13"/>
    <w:rsid w:val="00920B84"/>
    <w:rsid w:val="00920F31"/>
    <w:rsid w:val="009211BF"/>
    <w:rsid w:val="00921293"/>
    <w:rsid w:val="0092131C"/>
    <w:rsid w:val="00921543"/>
    <w:rsid w:val="009216D5"/>
    <w:rsid w:val="00921D6C"/>
    <w:rsid w:val="00922349"/>
    <w:rsid w:val="00922490"/>
    <w:rsid w:val="00922631"/>
    <w:rsid w:val="009226C7"/>
    <w:rsid w:val="009226FD"/>
    <w:rsid w:val="0092279F"/>
    <w:rsid w:val="00922CCE"/>
    <w:rsid w:val="00922D88"/>
    <w:rsid w:val="00922F12"/>
    <w:rsid w:val="00922F74"/>
    <w:rsid w:val="00923101"/>
    <w:rsid w:val="00923193"/>
    <w:rsid w:val="00923285"/>
    <w:rsid w:val="0092361A"/>
    <w:rsid w:val="00923653"/>
    <w:rsid w:val="00923785"/>
    <w:rsid w:val="00924357"/>
    <w:rsid w:val="00924859"/>
    <w:rsid w:val="00924A4A"/>
    <w:rsid w:val="00924CFC"/>
    <w:rsid w:val="00925049"/>
    <w:rsid w:val="009252C7"/>
    <w:rsid w:val="0092546D"/>
    <w:rsid w:val="00925777"/>
    <w:rsid w:val="00925843"/>
    <w:rsid w:val="00925945"/>
    <w:rsid w:val="009259B4"/>
    <w:rsid w:val="00925E09"/>
    <w:rsid w:val="009260A0"/>
    <w:rsid w:val="009262D6"/>
    <w:rsid w:val="00926407"/>
    <w:rsid w:val="009265D7"/>
    <w:rsid w:val="0092685C"/>
    <w:rsid w:val="00926A1B"/>
    <w:rsid w:val="00926BF1"/>
    <w:rsid w:val="00926C60"/>
    <w:rsid w:val="00927417"/>
    <w:rsid w:val="0092765A"/>
    <w:rsid w:val="009276E9"/>
    <w:rsid w:val="009277B4"/>
    <w:rsid w:val="009277E3"/>
    <w:rsid w:val="00927864"/>
    <w:rsid w:val="00927A91"/>
    <w:rsid w:val="00927BE7"/>
    <w:rsid w:val="00927D67"/>
    <w:rsid w:val="00927E7A"/>
    <w:rsid w:val="00927FC0"/>
    <w:rsid w:val="009300C3"/>
    <w:rsid w:val="009303E2"/>
    <w:rsid w:val="00930A7B"/>
    <w:rsid w:val="009310DB"/>
    <w:rsid w:val="009311C1"/>
    <w:rsid w:val="009313D9"/>
    <w:rsid w:val="0093174B"/>
    <w:rsid w:val="009317F0"/>
    <w:rsid w:val="00931C21"/>
    <w:rsid w:val="00931CB7"/>
    <w:rsid w:val="00931F31"/>
    <w:rsid w:val="00932204"/>
    <w:rsid w:val="009322DD"/>
    <w:rsid w:val="009326AE"/>
    <w:rsid w:val="00932721"/>
    <w:rsid w:val="009327AE"/>
    <w:rsid w:val="009328AD"/>
    <w:rsid w:val="009328C4"/>
    <w:rsid w:val="00932BAE"/>
    <w:rsid w:val="00932EFE"/>
    <w:rsid w:val="00932FB0"/>
    <w:rsid w:val="00933187"/>
    <w:rsid w:val="0093330A"/>
    <w:rsid w:val="00933FF4"/>
    <w:rsid w:val="009342A6"/>
    <w:rsid w:val="009343D8"/>
    <w:rsid w:val="00934810"/>
    <w:rsid w:val="00934B47"/>
    <w:rsid w:val="00935080"/>
    <w:rsid w:val="009353CE"/>
    <w:rsid w:val="0093543F"/>
    <w:rsid w:val="0093583F"/>
    <w:rsid w:val="00935AFC"/>
    <w:rsid w:val="00935EE4"/>
    <w:rsid w:val="00935F5C"/>
    <w:rsid w:val="009365AB"/>
    <w:rsid w:val="009365C9"/>
    <w:rsid w:val="009367AB"/>
    <w:rsid w:val="009367F9"/>
    <w:rsid w:val="00936C2C"/>
    <w:rsid w:val="00937268"/>
    <w:rsid w:val="00937604"/>
    <w:rsid w:val="009376AE"/>
    <w:rsid w:val="00937B14"/>
    <w:rsid w:val="00937B6B"/>
    <w:rsid w:val="00937D6F"/>
    <w:rsid w:val="00940148"/>
    <w:rsid w:val="009401D4"/>
    <w:rsid w:val="009401DE"/>
    <w:rsid w:val="009408A2"/>
    <w:rsid w:val="009409A1"/>
    <w:rsid w:val="00940A90"/>
    <w:rsid w:val="00941056"/>
    <w:rsid w:val="009410BC"/>
    <w:rsid w:val="00941205"/>
    <w:rsid w:val="009413EB"/>
    <w:rsid w:val="0094147D"/>
    <w:rsid w:val="00941ACA"/>
    <w:rsid w:val="00941BA3"/>
    <w:rsid w:val="00941C30"/>
    <w:rsid w:val="00942118"/>
    <w:rsid w:val="00942125"/>
    <w:rsid w:val="00942381"/>
    <w:rsid w:val="009424AF"/>
    <w:rsid w:val="0094260E"/>
    <w:rsid w:val="00942711"/>
    <w:rsid w:val="009428AA"/>
    <w:rsid w:val="00942A64"/>
    <w:rsid w:val="00943320"/>
    <w:rsid w:val="009435AE"/>
    <w:rsid w:val="00943842"/>
    <w:rsid w:val="009438A3"/>
    <w:rsid w:val="009439BA"/>
    <w:rsid w:val="00943CE8"/>
    <w:rsid w:val="00943E3A"/>
    <w:rsid w:val="0094407A"/>
    <w:rsid w:val="00944176"/>
    <w:rsid w:val="00944389"/>
    <w:rsid w:val="00944522"/>
    <w:rsid w:val="009449E6"/>
    <w:rsid w:val="00944E61"/>
    <w:rsid w:val="009453F2"/>
    <w:rsid w:val="00945516"/>
    <w:rsid w:val="00945559"/>
    <w:rsid w:val="009455E2"/>
    <w:rsid w:val="00945894"/>
    <w:rsid w:val="0094596B"/>
    <w:rsid w:val="00945A87"/>
    <w:rsid w:val="00945B34"/>
    <w:rsid w:val="00945F82"/>
    <w:rsid w:val="009461AD"/>
    <w:rsid w:val="0094624B"/>
    <w:rsid w:val="0094647C"/>
    <w:rsid w:val="00946503"/>
    <w:rsid w:val="0094672D"/>
    <w:rsid w:val="00946C4F"/>
    <w:rsid w:val="00946C92"/>
    <w:rsid w:val="00947064"/>
    <w:rsid w:val="0094715D"/>
    <w:rsid w:val="0094721A"/>
    <w:rsid w:val="00947408"/>
    <w:rsid w:val="009478AA"/>
    <w:rsid w:val="0094795F"/>
    <w:rsid w:val="00947A9B"/>
    <w:rsid w:val="00947C28"/>
    <w:rsid w:val="00947C7D"/>
    <w:rsid w:val="00947D80"/>
    <w:rsid w:val="00947F05"/>
    <w:rsid w:val="00947FBE"/>
    <w:rsid w:val="00950018"/>
    <w:rsid w:val="009502EB"/>
    <w:rsid w:val="009502FC"/>
    <w:rsid w:val="009504AE"/>
    <w:rsid w:val="009506E8"/>
    <w:rsid w:val="00950735"/>
    <w:rsid w:val="00950949"/>
    <w:rsid w:val="0095097C"/>
    <w:rsid w:val="00950EC7"/>
    <w:rsid w:val="00950EE5"/>
    <w:rsid w:val="00951172"/>
    <w:rsid w:val="00951194"/>
    <w:rsid w:val="009511C5"/>
    <w:rsid w:val="00951321"/>
    <w:rsid w:val="00951327"/>
    <w:rsid w:val="00951461"/>
    <w:rsid w:val="00951816"/>
    <w:rsid w:val="009518E6"/>
    <w:rsid w:val="00951931"/>
    <w:rsid w:val="00951A06"/>
    <w:rsid w:val="00951A15"/>
    <w:rsid w:val="00951FF8"/>
    <w:rsid w:val="009526EC"/>
    <w:rsid w:val="009529D2"/>
    <w:rsid w:val="00952B48"/>
    <w:rsid w:val="00952B5E"/>
    <w:rsid w:val="00952E06"/>
    <w:rsid w:val="009530A5"/>
    <w:rsid w:val="009530EC"/>
    <w:rsid w:val="00953396"/>
    <w:rsid w:val="00953676"/>
    <w:rsid w:val="009537DC"/>
    <w:rsid w:val="009538B0"/>
    <w:rsid w:val="00953C14"/>
    <w:rsid w:val="00953C9F"/>
    <w:rsid w:val="00953E45"/>
    <w:rsid w:val="00953F2F"/>
    <w:rsid w:val="00953FB1"/>
    <w:rsid w:val="0095408D"/>
    <w:rsid w:val="009546F2"/>
    <w:rsid w:val="00954AA1"/>
    <w:rsid w:val="00954B74"/>
    <w:rsid w:val="00954C26"/>
    <w:rsid w:val="00954CFF"/>
    <w:rsid w:val="00954E3B"/>
    <w:rsid w:val="00954F0F"/>
    <w:rsid w:val="00955610"/>
    <w:rsid w:val="00955636"/>
    <w:rsid w:val="009557EB"/>
    <w:rsid w:val="00955E54"/>
    <w:rsid w:val="009561FC"/>
    <w:rsid w:val="0095629F"/>
    <w:rsid w:val="0095647B"/>
    <w:rsid w:val="009566F7"/>
    <w:rsid w:val="00956C77"/>
    <w:rsid w:val="00956DAB"/>
    <w:rsid w:val="00956FCF"/>
    <w:rsid w:val="0095767C"/>
    <w:rsid w:val="009578D5"/>
    <w:rsid w:val="009579CE"/>
    <w:rsid w:val="00957B97"/>
    <w:rsid w:val="00957BD1"/>
    <w:rsid w:val="00957C80"/>
    <w:rsid w:val="00957CEF"/>
    <w:rsid w:val="00957DF3"/>
    <w:rsid w:val="009600BC"/>
    <w:rsid w:val="0096020C"/>
    <w:rsid w:val="00960300"/>
    <w:rsid w:val="009606C5"/>
    <w:rsid w:val="00960D16"/>
    <w:rsid w:val="0096115E"/>
    <w:rsid w:val="0096116A"/>
    <w:rsid w:val="0096130D"/>
    <w:rsid w:val="00961589"/>
    <w:rsid w:val="00961827"/>
    <w:rsid w:val="00961919"/>
    <w:rsid w:val="00961956"/>
    <w:rsid w:val="00961C68"/>
    <w:rsid w:val="00961CC2"/>
    <w:rsid w:val="00961EC1"/>
    <w:rsid w:val="00962700"/>
    <w:rsid w:val="00962894"/>
    <w:rsid w:val="0096326A"/>
    <w:rsid w:val="0096355A"/>
    <w:rsid w:val="00964554"/>
    <w:rsid w:val="00964579"/>
    <w:rsid w:val="00964817"/>
    <w:rsid w:val="009648EF"/>
    <w:rsid w:val="00964A3A"/>
    <w:rsid w:val="00964A96"/>
    <w:rsid w:val="00964AE5"/>
    <w:rsid w:val="00964BF3"/>
    <w:rsid w:val="00964DD7"/>
    <w:rsid w:val="00964E84"/>
    <w:rsid w:val="00964F18"/>
    <w:rsid w:val="00964F4F"/>
    <w:rsid w:val="00964FD0"/>
    <w:rsid w:val="00965153"/>
    <w:rsid w:val="00965AC7"/>
    <w:rsid w:val="009660CC"/>
    <w:rsid w:val="009666DF"/>
    <w:rsid w:val="009667FF"/>
    <w:rsid w:val="009668EF"/>
    <w:rsid w:val="00966922"/>
    <w:rsid w:val="00966B9E"/>
    <w:rsid w:val="00966C0F"/>
    <w:rsid w:val="00966CF0"/>
    <w:rsid w:val="00966D19"/>
    <w:rsid w:val="00966E7F"/>
    <w:rsid w:val="00966EC3"/>
    <w:rsid w:val="00967105"/>
    <w:rsid w:val="00967231"/>
    <w:rsid w:val="009672AC"/>
    <w:rsid w:val="0096754D"/>
    <w:rsid w:val="009676B8"/>
    <w:rsid w:val="00967793"/>
    <w:rsid w:val="009677FE"/>
    <w:rsid w:val="00967893"/>
    <w:rsid w:val="00967A01"/>
    <w:rsid w:val="00967D59"/>
    <w:rsid w:val="00967DC2"/>
    <w:rsid w:val="00967DD4"/>
    <w:rsid w:val="00970369"/>
    <w:rsid w:val="009705F4"/>
    <w:rsid w:val="00970781"/>
    <w:rsid w:val="009707E6"/>
    <w:rsid w:val="00970D63"/>
    <w:rsid w:val="00970F70"/>
    <w:rsid w:val="0097105C"/>
    <w:rsid w:val="00971230"/>
    <w:rsid w:val="009714C6"/>
    <w:rsid w:val="0097159E"/>
    <w:rsid w:val="00971732"/>
    <w:rsid w:val="009719BB"/>
    <w:rsid w:val="00971DF2"/>
    <w:rsid w:val="00971FE6"/>
    <w:rsid w:val="009720D4"/>
    <w:rsid w:val="0097237E"/>
    <w:rsid w:val="009723AA"/>
    <w:rsid w:val="009723D0"/>
    <w:rsid w:val="00972581"/>
    <w:rsid w:val="0097294B"/>
    <w:rsid w:val="0097297D"/>
    <w:rsid w:val="00972AC2"/>
    <w:rsid w:val="00972B6F"/>
    <w:rsid w:val="0097342A"/>
    <w:rsid w:val="00973492"/>
    <w:rsid w:val="00973519"/>
    <w:rsid w:val="009735DD"/>
    <w:rsid w:val="009736A0"/>
    <w:rsid w:val="0097377A"/>
    <w:rsid w:val="00973EB2"/>
    <w:rsid w:val="00973FF1"/>
    <w:rsid w:val="009740BA"/>
    <w:rsid w:val="0097488F"/>
    <w:rsid w:val="009748F7"/>
    <w:rsid w:val="0097497F"/>
    <w:rsid w:val="009749F6"/>
    <w:rsid w:val="00974A4E"/>
    <w:rsid w:val="00974F08"/>
    <w:rsid w:val="009751DD"/>
    <w:rsid w:val="0097573D"/>
    <w:rsid w:val="009759FA"/>
    <w:rsid w:val="00975CF7"/>
    <w:rsid w:val="00975F65"/>
    <w:rsid w:val="00975F9E"/>
    <w:rsid w:val="0097654F"/>
    <w:rsid w:val="00976BF5"/>
    <w:rsid w:val="00976EB9"/>
    <w:rsid w:val="00976F61"/>
    <w:rsid w:val="00977009"/>
    <w:rsid w:val="0097728B"/>
    <w:rsid w:val="00977298"/>
    <w:rsid w:val="009772C0"/>
    <w:rsid w:val="0097731C"/>
    <w:rsid w:val="009773AB"/>
    <w:rsid w:val="00977806"/>
    <w:rsid w:val="00977BB9"/>
    <w:rsid w:val="00980991"/>
    <w:rsid w:val="0098118D"/>
    <w:rsid w:val="00981376"/>
    <w:rsid w:val="0098158B"/>
    <w:rsid w:val="00981A0E"/>
    <w:rsid w:val="00981C23"/>
    <w:rsid w:val="00981F4F"/>
    <w:rsid w:val="00982109"/>
    <w:rsid w:val="009821CF"/>
    <w:rsid w:val="00982265"/>
    <w:rsid w:val="00982331"/>
    <w:rsid w:val="009823EA"/>
    <w:rsid w:val="00982596"/>
    <w:rsid w:val="00982655"/>
    <w:rsid w:val="00982C93"/>
    <w:rsid w:val="00982DF6"/>
    <w:rsid w:val="009831C8"/>
    <w:rsid w:val="0098329F"/>
    <w:rsid w:val="0098345B"/>
    <w:rsid w:val="009835FD"/>
    <w:rsid w:val="009839F8"/>
    <w:rsid w:val="00983A49"/>
    <w:rsid w:val="00983B5A"/>
    <w:rsid w:val="009840BA"/>
    <w:rsid w:val="00984845"/>
    <w:rsid w:val="00984B90"/>
    <w:rsid w:val="00984C25"/>
    <w:rsid w:val="00984E20"/>
    <w:rsid w:val="00984E76"/>
    <w:rsid w:val="00985028"/>
    <w:rsid w:val="00985327"/>
    <w:rsid w:val="009853C3"/>
    <w:rsid w:val="0098559A"/>
    <w:rsid w:val="009857DB"/>
    <w:rsid w:val="00985FE2"/>
    <w:rsid w:val="009861A2"/>
    <w:rsid w:val="0098625F"/>
    <w:rsid w:val="009862F8"/>
    <w:rsid w:val="0098647E"/>
    <w:rsid w:val="009864EE"/>
    <w:rsid w:val="00986571"/>
    <w:rsid w:val="0098661A"/>
    <w:rsid w:val="00986825"/>
    <w:rsid w:val="009869EA"/>
    <w:rsid w:val="00986BBE"/>
    <w:rsid w:val="00986F41"/>
    <w:rsid w:val="00987019"/>
    <w:rsid w:val="0098719E"/>
    <w:rsid w:val="00987440"/>
    <w:rsid w:val="00987DF5"/>
    <w:rsid w:val="00990048"/>
    <w:rsid w:val="00990065"/>
    <w:rsid w:val="009904A4"/>
    <w:rsid w:val="0099063F"/>
    <w:rsid w:val="00990D1C"/>
    <w:rsid w:val="00990D94"/>
    <w:rsid w:val="00991383"/>
    <w:rsid w:val="00991550"/>
    <w:rsid w:val="00991958"/>
    <w:rsid w:val="00991995"/>
    <w:rsid w:val="009919E1"/>
    <w:rsid w:val="00991CAC"/>
    <w:rsid w:val="00991F66"/>
    <w:rsid w:val="00991FCE"/>
    <w:rsid w:val="00992012"/>
    <w:rsid w:val="009921E4"/>
    <w:rsid w:val="0099256E"/>
    <w:rsid w:val="0099281A"/>
    <w:rsid w:val="00992855"/>
    <w:rsid w:val="00992CC0"/>
    <w:rsid w:val="00992CD3"/>
    <w:rsid w:val="00992CE9"/>
    <w:rsid w:val="00992DC0"/>
    <w:rsid w:val="00992E0E"/>
    <w:rsid w:val="00992E19"/>
    <w:rsid w:val="00992E2A"/>
    <w:rsid w:val="00993123"/>
    <w:rsid w:val="00993630"/>
    <w:rsid w:val="009938C5"/>
    <w:rsid w:val="00993BFD"/>
    <w:rsid w:val="00993F0A"/>
    <w:rsid w:val="00994767"/>
    <w:rsid w:val="009947FF"/>
    <w:rsid w:val="009948DC"/>
    <w:rsid w:val="00995442"/>
    <w:rsid w:val="00995CBF"/>
    <w:rsid w:val="00995F65"/>
    <w:rsid w:val="00995FF0"/>
    <w:rsid w:val="009960AF"/>
    <w:rsid w:val="009961AA"/>
    <w:rsid w:val="0099638E"/>
    <w:rsid w:val="009967FF"/>
    <w:rsid w:val="00996D3C"/>
    <w:rsid w:val="00996F06"/>
    <w:rsid w:val="00997372"/>
    <w:rsid w:val="00997797"/>
    <w:rsid w:val="00997A73"/>
    <w:rsid w:val="00997EDF"/>
    <w:rsid w:val="009A015A"/>
    <w:rsid w:val="009A05D4"/>
    <w:rsid w:val="009A0C66"/>
    <w:rsid w:val="009A0D44"/>
    <w:rsid w:val="009A14B4"/>
    <w:rsid w:val="009A1586"/>
    <w:rsid w:val="009A158A"/>
    <w:rsid w:val="009A1781"/>
    <w:rsid w:val="009A19FE"/>
    <w:rsid w:val="009A1CCA"/>
    <w:rsid w:val="009A253A"/>
    <w:rsid w:val="009A27F2"/>
    <w:rsid w:val="009A2A8D"/>
    <w:rsid w:val="009A2AE2"/>
    <w:rsid w:val="009A32A6"/>
    <w:rsid w:val="009A37B1"/>
    <w:rsid w:val="009A3A0B"/>
    <w:rsid w:val="009A3AA5"/>
    <w:rsid w:val="009A3B71"/>
    <w:rsid w:val="009A3D9B"/>
    <w:rsid w:val="009A459A"/>
    <w:rsid w:val="009A45C4"/>
    <w:rsid w:val="009A46F2"/>
    <w:rsid w:val="009A4A93"/>
    <w:rsid w:val="009A4E4D"/>
    <w:rsid w:val="009A4F90"/>
    <w:rsid w:val="009A5014"/>
    <w:rsid w:val="009A54CF"/>
    <w:rsid w:val="009A5536"/>
    <w:rsid w:val="009A5642"/>
    <w:rsid w:val="009A572E"/>
    <w:rsid w:val="009A57A2"/>
    <w:rsid w:val="009A597A"/>
    <w:rsid w:val="009A5D9B"/>
    <w:rsid w:val="009A5DFB"/>
    <w:rsid w:val="009A5F4E"/>
    <w:rsid w:val="009A6363"/>
    <w:rsid w:val="009A6BA0"/>
    <w:rsid w:val="009A6F68"/>
    <w:rsid w:val="009A7336"/>
    <w:rsid w:val="009A747A"/>
    <w:rsid w:val="009A77D3"/>
    <w:rsid w:val="009A7828"/>
    <w:rsid w:val="009A7D30"/>
    <w:rsid w:val="009A7DB2"/>
    <w:rsid w:val="009B04EC"/>
    <w:rsid w:val="009B0886"/>
    <w:rsid w:val="009B09B7"/>
    <w:rsid w:val="009B0C18"/>
    <w:rsid w:val="009B0E64"/>
    <w:rsid w:val="009B1596"/>
    <w:rsid w:val="009B15F7"/>
    <w:rsid w:val="009B1A10"/>
    <w:rsid w:val="009B1E8C"/>
    <w:rsid w:val="009B2015"/>
    <w:rsid w:val="009B216B"/>
    <w:rsid w:val="009B22EF"/>
    <w:rsid w:val="009B255D"/>
    <w:rsid w:val="009B25BB"/>
    <w:rsid w:val="009B279D"/>
    <w:rsid w:val="009B28C7"/>
    <w:rsid w:val="009B29F8"/>
    <w:rsid w:val="009B2CB2"/>
    <w:rsid w:val="009B2D6F"/>
    <w:rsid w:val="009B2E9C"/>
    <w:rsid w:val="009B3364"/>
    <w:rsid w:val="009B3407"/>
    <w:rsid w:val="009B35FF"/>
    <w:rsid w:val="009B361F"/>
    <w:rsid w:val="009B3679"/>
    <w:rsid w:val="009B36E0"/>
    <w:rsid w:val="009B38B5"/>
    <w:rsid w:val="009B4493"/>
    <w:rsid w:val="009B44EE"/>
    <w:rsid w:val="009B482A"/>
    <w:rsid w:val="009B4867"/>
    <w:rsid w:val="009B48B1"/>
    <w:rsid w:val="009B4C75"/>
    <w:rsid w:val="009B4C8C"/>
    <w:rsid w:val="009B4E88"/>
    <w:rsid w:val="009B4F20"/>
    <w:rsid w:val="009B53DE"/>
    <w:rsid w:val="009B54BF"/>
    <w:rsid w:val="009B5BA9"/>
    <w:rsid w:val="009B5F0A"/>
    <w:rsid w:val="009B6341"/>
    <w:rsid w:val="009B6734"/>
    <w:rsid w:val="009B6C6B"/>
    <w:rsid w:val="009B7248"/>
    <w:rsid w:val="009B770C"/>
    <w:rsid w:val="009B7B04"/>
    <w:rsid w:val="009C0040"/>
    <w:rsid w:val="009C0064"/>
    <w:rsid w:val="009C03D9"/>
    <w:rsid w:val="009C049F"/>
    <w:rsid w:val="009C09F0"/>
    <w:rsid w:val="009C0B0C"/>
    <w:rsid w:val="009C1441"/>
    <w:rsid w:val="009C161D"/>
    <w:rsid w:val="009C1B9C"/>
    <w:rsid w:val="009C1CC8"/>
    <w:rsid w:val="009C1D0C"/>
    <w:rsid w:val="009C1E43"/>
    <w:rsid w:val="009C1F8D"/>
    <w:rsid w:val="009C2038"/>
    <w:rsid w:val="009C2137"/>
    <w:rsid w:val="009C21FC"/>
    <w:rsid w:val="009C229F"/>
    <w:rsid w:val="009C2364"/>
    <w:rsid w:val="009C28EF"/>
    <w:rsid w:val="009C2AFE"/>
    <w:rsid w:val="009C2C4D"/>
    <w:rsid w:val="009C2FA4"/>
    <w:rsid w:val="009C379B"/>
    <w:rsid w:val="009C3896"/>
    <w:rsid w:val="009C39EF"/>
    <w:rsid w:val="009C3B27"/>
    <w:rsid w:val="009C3B41"/>
    <w:rsid w:val="009C42C2"/>
    <w:rsid w:val="009C44DD"/>
    <w:rsid w:val="009C49B5"/>
    <w:rsid w:val="009C4B04"/>
    <w:rsid w:val="009C4FCA"/>
    <w:rsid w:val="009C5273"/>
    <w:rsid w:val="009C574F"/>
    <w:rsid w:val="009C5CA2"/>
    <w:rsid w:val="009C5CCB"/>
    <w:rsid w:val="009C5D5A"/>
    <w:rsid w:val="009C5E15"/>
    <w:rsid w:val="009C5E21"/>
    <w:rsid w:val="009C6078"/>
    <w:rsid w:val="009C61AD"/>
    <w:rsid w:val="009C6422"/>
    <w:rsid w:val="009C68C5"/>
    <w:rsid w:val="009C6A70"/>
    <w:rsid w:val="009C6A91"/>
    <w:rsid w:val="009C6DE6"/>
    <w:rsid w:val="009C6E1F"/>
    <w:rsid w:val="009C6F5D"/>
    <w:rsid w:val="009C7149"/>
    <w:rsid w:val="009C718C"/>
    <w:rsid w:val="009C74FB"/>
    <w:rsid w:val="009C7545"/>
    <w:rsid w:val="009C7A1A"/>
    <w:rsid w:val="009D01CF"/>
    <w:rsid w:val="009D0306"/>
    <w:rsid w:val="009D0582"/>
    <w:rsid w:val="009D0651"/>
    <w:rsid w:val="009D09F7"/>
    <w:rsid w:val="009D0EDA"/>
    <w:rsid w:val="009D11F5"/>
    <w:rsid w:val="009D14BC"/>
    <w:rsid w:val="009D1764"/>
    <w:rsid w:val="009D1B2C"/>
    <w:rsid w:val="009D1BC6"/>
    <w:rsid w:val="009D2125"/>
    <w:rsid w:val="009D21B4"/>
    <w:rsid w:val="009D22BE"/>
    <w:rsid w:val="009D3487"/>
    <w:rsid w:val="009D371C"/>
    <w:rsid w:val="009D37D6"/>
    <w:rsid w:val="009D3A09"/>
    <w:rsid w:val="009D3D67"/>
    <w:rsid w:val="009D47CA"/>
    <w:rsid w:val="009D49B0"/>
    <w:rsid w:val="009D4C61"/>
    <w:rsid w:val="009D5107"/>
    <w:rsid w:val="009D51A9"/>
    <w:rsid w:val="009D5580"/>
    <w:rsid w:val="009D5682"/>
    <w:rsid w:val="009D5757"/>
    <w:rsid w:val="009D5883"/>
    <w:rsid w:val="009D58B9"/>
    <w:rsid w:val="009D593C"/>
    <w:rsid w:val="009D5D18"/>
    <w:rsid w:val="009D6184"/>
    <w:rsid w:val="009D632D"/>
    <w:rsid w:val="009D6610"/>
    <w:rsid w:val="009D6934"/>
    <w:rsid w:val="009D6A85"/>
    <w:rsid w:val="009D6B4F"/>
    <w:rsid w:val="009D710E"/>
    <w:rsid w:val="009D711E"/>
    <w:rsid w:val="009D740A"/>
    <w:rsid w:val="009D744D"/>
    <w:rsid w:val="009D76D3"/>
    <w:rsid w:val="009D79DB"/>
    <w:rsid w:val="009D79E6"/>
    <w:rsid w:val="009D79FD"/>
    <w:rsid w:val="009D7A96"/>
    <w:rsid w:val="009D7B80"/>
    <w:rsid w:val="009D7C8D"/>
    <w:rsid w:val="009D7CE1"/>
    <w:rsid w:val="009E01F8"/>
    <w:rsid w:val="009E077A"/>
    <w:rsid w:val="009E0CAB"/>
    <w:rsid w:val="009E0D62"/>
    <w:rsid w:val="009E0DF5"/>
    <w:rsid w:val="009E1227"/>
    <w:rsid w:val="009E1364"/>
    <w:rsid w:val="009E13D9"/>
    <w:rsid w:val="009E14AD"/>
    <w:rsid w:val="009E15BA"/>
    <w:rsid w:val="009E16C5"/>
    <w:rsid w:val="009E1721"/>
    <w:rsid w:val="009E1788"/>
    <w:rsid w:val="009E1C51"/>
    <w:rsid w:val="009E1E2F"/>
    <w:rsid w:val="009E239F"/>
    <w:rsid w:val="009E25B0"/>
    <w:rsid w:val="009E2D31"/>
    <w:rsid w:val="009E31D7"/>
    <w:rsid w:val="009E33C3"/>
    <w:rsid w:val="009E3612"/>
    <w:rsid w:val="009E3AAA"/>
    <w:rsid w:val="009E3C33"/>
    <w:rsid w:val="009E3E5A"/>
    <w:rsid w:val="009E40CC"/>
    <w:rsid w:val="009E42F6"/>
    <w:rsid w:val="009E47B4"/>
    <w:rsid w:val="009E4957"/>
    <w:rsid w:val="009E4EDE"/>
    <w:rsid w:val="009E4EFA"/>
    <w:rsid w:val="009E51E2"/>
    <w:rsid w:val="009E541E"/>
    <w:rsid w:val="009E5661"/>
    <w:rsid w:val="009E578D"/>
    <w:rsid w:val="009E5B1B"/>
    <w:rsid w:val="009E5C46"/>
    <w:rsid w:val="009E5F62"/>
    <w:rsid w:val="009E644D"/>
    <w:rsid w:val="009E69CF"/>
    <w:rsid w:val="009E6C90"/>
    <w:rsid w:val="009E6D68"/>
    <w:rsid w:val="009E71A0"/>
    <w:rsid w:val="009E730C"/>
    <w:rsid w:val="009E768A"/>
    <w:rsid w:val="009E7D7C"/>
    <w:rsid w:val="009E7F21"/>
    <w:rsid w:val="009F01E8"/>
    <w:rsid w:val="009F0319"/>
    <w:rsid w:val="009F0353"/>
    <w:rsid w:val="009F0530"/>
    <w:rsid w:val="009F0D99"/>
    <w:rsid w:val="009F13BB"/>
    <w:rsid w:val="009F1643"/>
    <w:rsid w:val="009F1BA5"/>
    <w:rsid w:val="009F2092"/>
    <w:rsid w:val="009F2124"/>
    <w:rsid w:val="009F22D5"/>
    <w:rsid w:val="009F254A"/>
    <w:rsid w:val="009F262E"/>
    <w:rsid w:val="009F2710"/>
    <w:rsid w:val="009F293B"/>
    <w:rsid w:val="009F3278"/>
    <w:rsid w:val="009F33F0"/>
    <w:rsid w:val="009F3680"/>
    <w:rsid w:val="009F3B9D"/>
    <w:rsid w:val="009F3EA9"/>
    <w:rsid w:val="009F4200"/>
    <w:rsid w:val="009F42E2"/>
    <w:rsid w:val="009F437F"/>
    <w:rsid w:val="009F507F"/>
    <w:rsid w:val="009F53E5"/>
    <w:rsid w:val="009F5710"/>
    <w:rsid w:val="009F58A3"/>
    <w:rsid w:val="009F5D12"/>
    <w:rsid w:val="009F616F"/>
    <w:rsid w:val="009F62E7"/>
    <w:rsid w:val="009F63A2"/>
    <w:rsid w:val="009F63AA"/>
    <w:rsid w:val="009F63F0"/>
    <w:rsid w:val="009F6491"/>
    <w:rsid w:val="009F6B80"/>
    <w:rsid w:val="009F6C94"/>
    <w:rsid w:val="009F6FA8"/>
    <w:rsid w:val="009F72C2"/>
    <w:rsid w:val="009F7437"/>
    <w:rsid w:val="009F776D"/>
    <w:rsid w:val="009F7ACA"/>
    <w:rsid w:val="00A00192"/>
    <w:rsid w:val="00A001A1"/>
    <w:rsid w:val="00A00235"/>
    <w:rsid w:val="00A002A3"/>
    <w:rsid w:val="00A006EA"/>
    <w:rsid w:val="00A0086A"/>
    <w:rsid w:val="00A009D7"/>
    <w:rsid w:val="00A0133F"/>
    <w:rsid w:val="00A01468"/>
    <w:rsid w:val="00A014FF"/>
    <w:rsid w:val="00A017DD"/>
    <w:rsid w:val="00A0190A"/>
    <w:rsid w:val="00A01924"/>
    <w:rsid w:val="00A01A10"/>
    <w:rsid w:val="00A01F26"/>
    <w:rsid w:val="00A02230"/>
    <w:rsid w:val="00A0223A"/>
    <w:rsid w:val="00A0252D"/>
    <w:rsid w:val="00A02DE9"/>
    <w:rsid w:val="00A03262"/>
    <w:rsid w:val="00A0326B"/>
    <w:rsid w:val="00A032A1"/>
    <w:rsid w:val="00A037AC"/>
    <w:rsid w:val="00A037DF"/>
    <w:rsid w:val="00A039FA"/>
    <w:rsid w:val="00A03AA0"/>
    <w:rsid w:val="00A03B84"/>
    <w:rsid w:val="00A03C3C"/>
    <w:rsid w:val="00A03D69"/>
    <w:rsid w:val="00A0440F"/>
    <w:rsid w:val="00A0446F"/>
    <w:rsid w:val="00A0455B"/>
    <w:rsid w:val="00A045F4"/>
    <w:rsid w:val="00A04772"/>
    <w:rsid w:val="00A049E7"/>
    <w:rsid w:val="00A04ACE"/>
    <w:rsid w:val="00A04AED"/>
    <w:rsid w:val="00A04CEF"/>
    <w:rsid w:val="00A04EB1"/>
    <w:rsid w:val="00A05072"/>
    <w:rsid w:val="00A051AE"/>
    <w:rsid w:val="00A055E1"/>
    <w:rsid w:val="00A05664"/>
    <w:rsid w:val="00A05B18"/>
    <w:rsid w:val="00A05B29"/>
    <w:rsid w:val="00A05DB8"/>
    <w:rsid w:val="00A05E2C"/>
    <w:rsid w:val="00A05F5B"/>
    <w:rsid w:val="00A0622C"/>
    <w:rsid w:val="00A062E1"/>
    <w:rsid w:val="00A06314"/>
    <w:rsid w:val="00A063B6"/>
    <w:rsid w:val="00A06456"/>
    <w:rsid w:val="00A0649A"/>
    <w:rsid w:val="00A064E2"/>
    <w:rsid w:val="00A06734"/>
    <w:rsid w:val="00A06770"/>
    <w:rsid w:val="00A06985"/>
    <w:rsid w:val="00A069C2"/>
    <w:rsid w:val="00A06B1A"/>
    <w:rsid w:val="00A06BF9"/>
    <w:rsid w:val="00A06F36"/>
    <w:rsid w:val="00A070DD"/>
    <w:rsid w:val="00A071F0"/>
    <w:rsid w:val="00A0721E"/>
    <w:rsid w:val="00A075A1"/>
    <w:rsid w:val="00A0777C"/>
    <w:rsid w:val="00A07919"/>
    <w:rsid w:val="00A07EE4"/>
    <w:rsid w:val="00A100D6"/>
    <w:rsid w:val="00A10739"/>
    <w:rsid w:val="00A107F9"/>
    <w:rsid w:val="00A10913"/>
    <w:rsid w:val="00A10A27"/>
    <w:rsid w:val="00A10CBC"/>
    <w:rsid w:val="00A10DC3"/>
    <w:rsid w:val="00A10E71"/>
    <w:rsid w:val="00A112B3"/>
    <w:rsid w:val="00A115CD"/>
    <w:rsid w:val="00A11671"/>
    <w:rsid w:val="00A116D1"/>
    <w:rsid w:val="00A11D4B"/>
    <w:rsid w:val="00A12171"/>
    <w:rsid w:val="00A121A6"/>
    <w:rsid w:val="00A12208"/>
    <w:rsid w:val="00A124FA"/>
    <w:rsid w:val="00A126BE"/>
    <w:rsid w:val="00A12D81"/>
    <w:rsid w:val="00A12DA9"/>
    <w:rsid w:val="00A13008"/>
    <w:rsid w:val="00A133D1"/>
    <w:rsid w:val="00A1380B"/>
    <w:rsid w:val="00A1391B"/>
    <w:rsid w:val="00A13924"/>
    <w:rsid w:val="00A13DD7"/>
    <w:rsid w:val="00A140F3"/>
    <w:rsid w:val="00A14E91"/>
    <w:rsid w:val="00A15093"/>
    <w:rsid w:val="00A154FC"/>
    <w:rsid w:val="00A1582F"/>
    <w:rsid w:val="00A15C72"/>
    <w:rsid w:val="00A15E3A"/>
    <w:rsid w:val="00A1607E"/>
    <w:rsid w:val="00A16165"/>
    <w:rsid w:val="00A16313"/>
    <w:rsid w:val="00A16467"/>
    <w:rsid w:val="00A16572"/>
    <w:rsid w:val="00A16FF5"/>
    <w:rsid w:val="00A171C8"/>
    <w:rsid w:val="00A17417"/>
    <w:rsid w:val="00A17AFF"/>
    <w:rsid w:val="00A17F83"/>
    <w:rsid w:val="00A2020B"/>
    <w:rsid w:val="00A207E7"/>
    <w:rsid w:val="00A209AD"/>
    <w:rsid w:val="00A20AFC"/>
    <w:rsid w:val="00A20B2C"/>
    <w:rsid w:val="00A20C70"/>
    <w:rsid w:val="00A20D30"/>
    <w:rsid w:val="00A20D65"/>
    <w:rsid w:val="00A21156"/>
    <w:rsid w:val="00A21159"/>
    <w:rsid w:val="00A21269"/>
    <w:rsid w:val="00A215A3"/>
    <w:rsid w:val="00A215B1"/>
    <w:rsid w:val="00A21620"/>
    <w:rsid w:val="00A21713"/>
    <w:rsid w:val="00A21AC8"/>
    <w:rsid w:val="00A21BEC"/>
    <w:rsid w:val="00A21C97"/>
    <w:rsid w:val="00A21D02"/>
    <w:rsid w:val="00A21E96"/>
    <w:rsid w:val="00A224A7"/>
    <w:rsid w:val="00A225B4"/>
    <w:rsid w:val="00A22771"/>
    <w:rsid w:val="00A2285B"/>
    <w:rsid w:val="00A2298B"/>
    <w:rsid w:val="00A22A39"/>
    <w:rsid w:val="00A22BCC"/>
    <w:rsid w:val="00A23039"/>
    <w:rsid w:val="00A23396"/>
    <w:rsid w:val="00A23575"/>
    <w:rsid w:val="00A2362B"/>
    <w:rsid w:val="00A2366C"/>
    <w:rsid w:val="00A23695"/>
    <w:rsid w:val="00A23AD3"/>
    <w:rsid w:val="00A23B11"/>
    <w:rsid w:val="00A23BF2"/>
    <w:rsid w:val="00A243EC"/>
    <w:rsid w:val="00A2462B"/>
    <w:rsid w:val="00A248D5"/>
    <w:rsid w:val="00A249D5"/>
    <w:rsid w:val="00A24BEA"/>
    <w:rsid w:val="00A24C13"/>
    <w:rsid w:val="00A24C6A"/>
    <w:rsid w:val="00A24EED"/>
    <w:rsid w:val="00A25075"/>
    <w:rsid w:val="00A250BE"/>
    <w:rsid w:val="00A25895"/>
    <w:rsid w:val="00A26032"/>
    <w:rsid w:val="00A26299"/>
    <w:rsid w:val="00A26354"/>
    <w:rsid w:val="00A265ED"/>
    <w:rsid w:val="00A26709"/>
    <w:rsid w:val="00A268DA"/>
    <w:rsid w:val="00A26C5F"/>
    <w:rsid w:val="00A26EAC"/>
    <w:rsid w:val="00A26F57"/>
    <w:rsid w:val="00A27068"/>
    <w:rsid w:val="00A272F1"/>
    <w:rsid w:val="00A27482"/>
    <w:rsid w:val="00A27710"/>
    <w:rsid w:val="00A27872"/>
    <w:rsid w:val="00A2787A"/>
    <w:rsid w:val="00A27DCD"/>
    <w:rsid w:val="00A30A1A"/>
    <w:rsid w:val="00A30C5A"/>
    <w:rsid w:val="00A30E80"/>
    <w:rsid w:val="00A31185"/>
    <w:rsid w:val="00A311E0"/>
    <w:rsid w:val="00A314D2"/>
    <w:rsid w:val="00A3172B"/>
    <w:rsid w:val="00A317B7"/>
    <w:rsid w:val="00A31904"/>
    <w:rsid w:val="00A31ABA"/>
    <w:rsid w:val="00A31D0A"/>
    <w:rsid w:val="00A31D87"/>
    <w:rsid w:val="00A3211D"/>
    <w:rsid w:val="00A32485"/>
    <w:rsid w:val="00A32522"/>
    <w:rsid w:val="00A32633"/>
    <w:rsid w:val="00A32811"/>
    <w:rsid w:val="00A32A41"/>
    <w:rsid w:val="00A32C66"/>
    <w:rsid w:val="00A330AF"/>
    <w:rsid w:val="00A33202"/>
    <w:rsid w:val="00A33426"/>
    <w:rsid w:val="00A334CE"/>
    <w:rsid w:val="00A33552"/>
    <w:rsid w:val="00A337FD"/>
    <w:rsid w:val="00A33B20"/>
    <w:rsid w:val="00A33F15"/>
    <w:rsid w:val="00A341C6"/>
    <w:rsid w:val="00A3442E"/>
    <w:rsid w:val="00A3490E"/>
    <w:rsid w:val="00A3491B"/>
    <w:rsid w:val="00A34A82"/>
    <w:rsid w:val="00A34EB5"/>
    <w:rsid w:val="00A34F1F"/>
    <w:rsid w:val="00A3542A"/>
    <w:rsid w:val="00A355E0"/>
    <w:rsid w:val="00A3588E"/>
    <w:rsid w:val="00A35A80"/>
    <w:rsid w:val="00A35BB8"/>
    <w:rsid w:val="00A35C31"/>
    <w:rsid w:val="00A35CE7"/>
    <w:rsid w:val="00A3623C"/>
    <w:rsid w:val="00A363A9"/>
    <w:rsid w:val="00A367E9"/>
    <w:rsid w:val="00A3695D"/>
    <w:rsid w:val="00A36A34"/>
    <w:rsid w:val="00A36E26"/>
    <w:rsid w:val="00A36F3D"/>
    <w:rsid w:val="00A37029"/>
    <w:rsid w:val="00A37536"/>
    <w:rsid w:val="00A3779E"/>
    <w:rsid w:val="00A37A47"/>
    <w:rsid w:val="00A37B06"/>
    <w:rsid w:val="00A37C69"/>
    <w:rsid w:val="00A4024E"/>
    <w:rsid w:val="00A402B9"/>
    <w:rsid w:val="00A40346"/>
    <w:rsid w:val="00A403D0"/>
    <w:rsid w:val="00A406DA"/>
    <w:rsid w:val="00A407CA"/>
    <w:rsid w:val="00A40821"/>
    <w:rsid w:val="00A40A44"/>
    <w:rsid w:val="00A40AB5"/>
    <w:rsid w:val="00A40B26"/>
    <w:rsid w:val="00A40BC3"/>
    <w:rsid w:val="00A40BFC"/>
    <w:rsid w:val="00A41253"/>
    <w:rsid w:val="00A41325"/>
    <w:rsid w:val="00A414BB"/>
    <w:rsid w:val="00A414F9"/>
    <w:rsid w:val="00A417EF"/>
    <w:rsid w:val="00A418D2"/>
    <w:rsid w:val="00A41B69"/>
    <w:rsid w:val="00A41BE3"/>
    <w:rsid w:val="00A4202B"/>
    <w:rsid w:val="00A420AD"/>
    <w:rsid w:val="00A422B8"/>
    <w:rsid w:val="00A424AF"/>
    <w:rsid w:val="00A424F8"/>
    <w:rsid w:val="00A42996"/>
    <w:rsid w:val="00A42B9E"/>
    <w:rsid w:val="00A43050"/>
    <w:rsid w:val="00A43103"/>
    <w:rsid w:val="00A43579"/>
    <w:rsid w:val="00A4379A"/>
    <w:rsid w:val="00A43C38"/>
    <w:rsid w:val="00A43D23"/>
    <w:rsid w:val="00A43DA4"/>
    <w:rsid w:val="00A4453D"/>
    <w:rsid w:val="00A4474E"/>
    <w:rsid w:val="00A447F4"/>
    <w:rsid w:val="00A44A7C"/>
    <w:rsid w:val="00A44C89"/>
    <w:rsid w:val="00A44CAC"/>
    <w:rsid w:val="00A44DC9"/>
    <w:rsid w:val="00A45064"/>
    <w:rsid w:val="00A4517A"/>
    <w:rsid w:val="00A45293"/>
    <w:rsid w:val="00A454F9"/>
    <w:rsid w:val="00A45739"/>
    <w:rsid w:val="00A457EB"/>
    <w:rsid w:val="00A458F5"/>
    <w:rsid w:val="00A459E5"/>
    <w:rsid w:val="00A462D1"/>
    <w:rsid w:val="00A463FF"/>
    <w:rsid w:val="00A46A8B"/>
    <w:rsid w:val="00A46C19"/>
    <w:rsid w:val="00A46D4E"/>
    <w:rsid w:val="00A47349"/>
    <w:rsid w:val="00A47B3E"/>
    <w:rsid w:val="00A47E88"/>
    <w:rsid w:val="00A5078F"/>
    <w:rsid w:val="00A507FD"/>
    <w:rsid w:val="00A5099E"/>
    <w:rsid w:val="00A50CB9"/>
    <w:rsid w:val="00A50D65"/>
    <w:rsid w:val="00A50DD8"/>
    <w:rsid w:val="00A512D9"/>
    <w:rsid w:val="00A51468"/>
    <w:rsid w:val="00A517B9"/>
    <w:rsid w:val="00A51939"/>
    <w:rsid w:val="00A51BDA"/>
    <w:rsid w:val="00A51BE3"/>
    <w:rsid w:val="00A51D84"/>
    <w:rsid w:val="00A51DA4"/>
    <w:rsid w:val="00A523E7"/>
    <w:rsid w:val="00A5254C"/>
    <w:rsid w:val="00A52632"/>
    <w:rsid w:val="00A5295D"/>
    <w:rsid w:val="00A52C31"/>
    <w:rsid w:val="00A52F24"/>
    <w:rsid w:val="00A5314B"/>
    <w:rsid w:val="00A533DD"/>
    <w:rsid w:val="00A5344C"/>
    <w:rsid w:val="00A5351D"/>
    <w:rsid w:val="00A53718"/>
    <w:rsid w:val="00A53924"/>
    <w:rsid w:val="00A53AB1"/>
    <w:rsid w:val="00A53C90"/>
    <w:rsid w:val="00A53D9A"/>
    <w:rsid w:val="00A53F7F"/>
    <w:rsid w:val="00A53FEF"/>
    <w:rsid w:val="00A54144"/>
    <w:rsid w:val="00A5445F"/>
    <w:rsid w:val="00A54723"/>
    <w:rsid w:val="00A548EA"/>
    <w:rsid w:val="00A54B8C"/>
    <w:rsid w:val="00A54C9B"/>
    <w:rsid w:val="00A54CC9"/>
    <w:rsid w:val="00A54CEE"/>
    <w:rsid w:val="00A54D3A"/>
    <w:rsid w:val="00A551B5"/>
    <w:rsid w:val="00A55330"/>
    <w:rsid w:val="00A55A53"/>
    <w:rsid w:val="00A55B7A"/>
    <w:rsid w:val="00A5611C"/>
    <w:rsid w:val="00A562F5"/>
    <w:rsid w:val="00A565CC"/>
    <w:rsid w:val="00A5669A"/>
    <w:rsid w:val="00A568AC"/>
    <w:rsid w:val="00A56A92"/>
    <w:rsid w:val="00A56C5B"/>
    <w:rsid w:val="00A56F7D"/>
    <w:rsid w:val="00A5706A"/>
    <w:rsid w:val="00A57126"/>
    <w:rsid w:val="00A5756E"/>
    <w:rsid w:val="00A57963"/>
    <w:rsid w:val="00A5798F"/>
    <w:rsid w:val="00A57B32"/>
    <w:rsid w:val="00A600FF"/>
    <w:rsid w:val="00A602B1"/>
    <w:rsid w:val="00A6038A"/>
    <w:rsid w:val="00A6058C"/>
    <w:rsid w:val="00A60751"/>
    <w:rsid w:val="00A60BA2"/>
    <w:rsid w:val="00A60C44"/>
    <w:rsid w:val="00A60D51"/>
    <w:rsid w:val="00A6117F"/>
    <w:rsid w:val="00A6123F"/>
    <w:rsid w:val="00A61382"/>
    <w:rsid w:val="00A61399"/>
    <w:rsid w:val="00A615A0"/>
    <w:rsid w:val="00A617CB"/>
    <w:rsid w:val="00A61B92"/>
    <w:rsid w:val="00A61C5C"/>
    <w:rsid w:val="00A61CF2"/>
    <w:rsid w:val="00A620AD"/>
    <w:rsid w:val="00A6220A"/>
    <w:rsid w:val="00A628B6"/>
    <w:rsid w:val="00A629B1"/>
    <w:rsid w:val="00A62C71"/>
    <w:rsid w:val="00A62CBE"/>
    <w:rsid w:val="00A62E55"/>
    <w:rsid w:val="00A630EB"/>
    <w:rsid w:val="00A63188"/>
    <w:rsid w:val="00A63CB2"/>
    <w:rsid w:val="00A63E05"/>
    <w:rsid w:val="00A63FF2"/>
    <w:rsid w:val="00A64007"/>
    <w:rsid w:val="00A640FF"/>
    <w:rsid w:val="00A642EF"/>
    <w:rsid w:val="00A64369"/>
    <w:rsid w:val="00A6468E"/>
    <w:rsid w:val="00A6483F"/>
    <w:rsid w:val="00A651FA"/>
    <w:rsid w:val="00A65509"/>
    <w:rsid w:val="00A65528"/>
    <w:rsid w:val="00A65A8A"/>
    <w:rsid w:val="00A65FC6"/>
    <w:rsid w:val="00A6643D"/>
    <w:rsid w:val="00A66C34"/>
    <w:rsid w:val="00A66F3A"/>
    <w:rsid w:val="00A67073"/>
    <w:rsid w:val="00A670BD"/>
    <w:rsid w:val="00A676D7"/>
    <w:rsid w:val="00A67B02"/>
    <w:rsid w:val="00A67B1F"/>
    <w:rsid w:val="00A67DE0"/>
    <w:rsid w:val="00A67F23"/>
    <w:rsid w:val="00A7021B"/>
    <w:rsid w:val="00A70815"/>
    <w:rsid w:val="00A70951"/>
    <w:rsid w:val="00A70A7D"/>
    <w:rsid w:val="00A70CA3"/>
    <w:rsid w:val="00A70D6F"/>
    <w:rsid w:val="00A70DA5"/>
    <w:rsid w:val="00A70FDC"/>
    <w:rsid w:val="00A713CE"/>
    <w:rsid w:val="00A71774"/>
    <w:rsid w:val="00A71829"/>
    <w:rsid w:val="00A71B33"/>
    <w:rsid w:val="00A71E82"/>
    <w:rsid w:val="00A72029"/>
    <w:rsid w:val="00A724CC"/>
    <w:rsid w:val="00A725AE"/>
    <w:rsid w:val="00A72882"/>
    <w:rsid w:val="00A72CA9"/>
    <w:rsid w:val="00A72DC5"/>
    <w:rsid w:val="00A72EB7"/>
    <w:rsid w:val="00A72F75"/>
    <w:rsid w:val="00A730A1"/>
    <w:rsid w:val="00A733A7"/>
    <w:rsid w:val="00A73789"/>
    <w:rsid w:val="00A73993"/>
    <w:rsid w:val="00A73A0C"/>
    <w:rsid w:val="00A73AA5"/>
    <w:rsid w:val="00A73B62"/>
    <w:rsid w:val="00A73C88"/>
    <w:rsid w:val="00A73CC3"/>
    <w:rsid w:val="00A73FCB"/>
    <w:rsid w:val="00A74042"/>
    <w:rsid w:val="00A749E3"/>
    <w:rsid w:val="00A7515C"/>
    <w:rsid w:val="00A751EE"/>
    <w:rsid w:val="00A752A5"/>
    <w:rsid w:val="00A7559F"/>
    <w:rsid w:val="00A756E0"/>
    <w:rsid w:val="00A75730"/>
    <w:rsid w:val="00A757C1"/>
    <w:rsid w:val="00A758B0"/>
    <w:rsid w:val="00A75B1B"/>
    <w:rsid w:val="00A75CF9"/>
    <w:rsid w:val="00A762BE"/>
    <w:rsid w:val="00A76365"/>
    <w:rsid w:val="00A764DD"/>
    <w:rsid w:val="00A76FFF"/>
    <w:rsid w:val="00A77624"/>
    <w:rsid w:val="00A7778C"/>
    <w:rsid w:val="00A779A0"/>
    <w:rsid w:val="00A77B03"/>
    <w:rsid w:val="00A77BE2"/>
    <w:rsid w:val="00A77EC6"/>
    <w:rsid w:val="00A80273"/>
    <w:rsid w:val="00A802F7"/>
    <w:rsid w:val="00A80438"/>
    <w:rsid w:val="00A804A9"/>
    <w:rsid w:val="00A80682"/>
    <w:rsid w:val="00A809EF"/>
    <w:rsid w:val="00A80A45"/>
    <w:rsid w:val="00A80C18"/>
    <w:rsid w:val="00A80E7A"/>
    <w:rsid w:val="00A8132A"/>
    <w:rsid w:val="00A8164A"/>
    <w:rsid w:val="00A81945"/>
    <w:rsid w:val="00A81B67"/>
    <w:rsid w:val="00A82102"/>
    <w:rsid w:val="00A821C4"/>
    <w:rsid w:val="00A823D5"/>
    <w:rsid w:val="00A824A8"/>
    <w:rsid w:val="00A82571"/>
    <w:rsid w:val="00A8278B"/>
    <w:rsid w:val="00A8288E"/>
    <w:rsid w:val="00A82947"/>
    <w:rsid w:val="00A82BBD"/>
    <w:rsid w:val="00A82D98"/>
    <w:rsid w:val="00A82FF6"/>
    <w:rsid w:val="00A8307B"/>
    <w:rsid w:val="00A834D9"/>
    <w:rsid w:val="00A835EA"/>
    <w:rsid w:val="00A8360D"/>
    <w:rsid w:val="00A838C8"/>
    <w:rsid w:val="00A83BD2"/>
    <w:rsid w:val="00A83C16"/>
    <w:rsid w:val="00A83CE1"/>
    <w:rsid w:val="00A843D8"/>
    <w:rsid w:val="00A84646"/>
    <w:rsid w:val="00A84B29"/>
    <w:rsid w:val="00A84D37"/>
    <w:rsid w:val="00A84DAD"/>
    <w:rsid w:val="00A85623"/>
    <w:rsid w:val="00A858A0"/>
    <w:rsid w:val="00A85C62"/>
    <w:rsid w:val="00A85C75"/>
    <w:rsid w:val="00A85E0F"/>
    <w:rsid w:val="00A86080"/>
    <w:rsid w:val="00A86086"/>
    <w:rsid w:val="00A86773"/>
    <w:rsid w:val="00A86B78"/>
    <w:rsid w:val="00A86F5F"/>
    <w:rsid w:val="00A87551"/>
    <w:rsid w:val="00A8755F"/>
    <w:rsid w:val="00A87C84"/>
    <w:rsid w:val="00A87CAA"/>
    <w:rsid w:val="00A905E4"/>
    <w:rsid w:val="00A90667"/>
    <w:rsid w:val="00A90730"/>
    <w:rsid w:val="00A9105E"/>
    <w:rsid w:val="00A9151B"/>
    <w:rsid w:val="00A91DDD"/>
    <w:rsid w:val="00A91E50"/>
    <w:rsid w:val="00A91F0F"/>
    <w:rsid w:val="00A92070"/>
    <w:rsid w:val="00A924F1"/>
    <w:rsid w:val="00A927E9"/>
    <w:rsid w:val="00A92AE5"/>
    <w:rsid w:val="00A92B46"/>
    <w:rsid w:val="00A92E13"/>
    <w:rsid w:val="00A92E94"/>
    <w:rsid w:val="00A92F1A"/>
    <w:rsid w:val="00A92FDA"/>
    <w:rsid w:val="00A93497"/>
    <w:rsid w:val="00A93774"/>
    <w:rsid w:val="00A938E6"/>
    <w:rsid w:val="00A93908"/>
    <w:rsid w:val="00A93979"/>
    <w:rsid w:val="00A93D3E"/>
    <w:rsid w:val="00A93DB0"/>
    <w:rsid w:val="00A93FBB"/>
    <w:rsid w:val="00A94037"/>
    <w:rsid w:val="00A94102"/>
    <w:rsid w:val="00A942D9"/>
    <w:rsid w:val="00A9459B"/>
    <w:rsid w:val="00A9460C"/>
    <w:rsid w:val="00A946F3"/>
    <w:rsid w:val="00A948D9"/>
    <w:rsid w:val="00A94AA1"/>
    <w:rsid w:val="00A94D0A"/>
    <w:rsid w:val="00A94E99"/>
    <w:rsid w:val="00A9525B"/>
    <w:rsid w:val="00A952EC"/>
    <w:rsid w:val="00A95684"/>
    <w:rsid w:val="00A95970"/>
    <w:rsid w:val="00A95C6B"/>
    <w:rsid w:val="00A95D5A"/>
    <w:rsid w:val="00A95FB0"/>
    <w:rsid w:val="00A960D2"/>
    <w:rsid w:val="00A96165"/>
    <w:rsid w:val="00A961F7"/>
    <w:rsid w:val="00A9638E"/>
    <w:rsid w:val="00A9681D"/>
    <w:rsid w:val="00A96C75"/>
    <w:rsid w:val="00A9715F"/>
    <w:rsid w:val="00A9717A"/>
    <w:rsid w:val="00A9786E"/>
    <w:rsid w:val="00A9799F"/>
    <w:rsid w:val="00A97AF5"/>
    <w:rsid w:val="00A97C35"/>
    <w:rsid w:val="00A97ED1"/>
    <w:rsid w:val="00A97F45"/>
    <w:rsid w:val="00A97F54"/>
    <w:rsid w:val="00A97FA4"/>
    <w:rsid w:val="00AA01BD"/>
    <w:rsid w:val="00AA0393"/>
    <w:rsid w:val="00AA054C"/>
    <w:rsid w:val="00AA0667"/>
    <w:rsid w:val="00AA0668"/>
    <w:rsid w:val="00AA0792"/>
    <w:rsid w:val="00AA09B6"/>
    <w:rsid w:val="00AA0CB7"/>
    <w:rsid w:val="00AA0DD6"/>
    <w:rsid w:val="00AA0E11"/>
    <w:rsid w:val="00AA1445"/>
    <w:rsid w:val="00AA155F"/>
    <w:rsid w:val="00AA1657"/>
    <w:rsid w:val="00AA1826"/>
    <w:rsid w:val="00AA18A5"/>
    <w:rsid w:val="00AA18C6"/>
    <w:rsid w:val="00AA191A"/>
    <w:rsid w:val="00AA199F"/>
    <w:rsid w:val="00AA1D59"/>
    <w:rsid w:val="00AA1D6F"/>
    <w:rsid w:val="00AA1DDF"/>
    <w:rsid w:val="00AA1FF6"/>
    <w:rsid w:val="00AA205B"/>
    <w:rsid w:val="00AA2140"/>
    <w:rsid w:val="00AA251E"/>
    <w:rsid w:val="00AA2528"/>
    <w:rsid w:val="00AA25C5"/>
    <w:rsid w:val="00AA25E1"/>
    <w:rsid w:val="00AA2727"/>
    <w:rsid w:val="00AA2865"/>
    <w:rsid w:val="00AA2A0D"/>
    <w:rsid w:val="00AA2AAB"/>
    <w:rsid w:val="00AA2B73"/>
    <w:rsid w:val="00AA308C"/>
    <w:rsid w:val="00AA31E9"/>
    <w:rsid w:val="00AA31F4"/>
    <w:rsid w:val="00AA35C9"/>
    <w:rsid w:val="00AA365C"/>
    <w:rsid w:val="00AA37F0"/>
    <w:rsid w:val="00AA3911"/>
    <w:rsid w:val="00AA3BE1"/>
    <w:rsid w:val="00AA3F30"/>
    <w:rsid w:val="00AA435D"/>
    <w:rsid w:val="00AA439A"/>
    <w:rsid w:val="00AA4603"/>
    <w:rsid w:val="00AA4706"/>
    <w:rsid w:val="00AA4735"/>
    <w:rsid w:val="00AA482F"/>
    <w:rsid w:val="00AA4B6D"/>
    <w:rsid w:val="00AA4D7A"/>
    <w:rsid w:val="00AA50C6"/>
    <w:rsid w:val="00AA5126"/>
    <w:rsid w:val="00AA57BD"/>
    <w:rsid w:val="00AA58EA"/>
    <w:rsid w:val="00AA64EC"/>
    <w:rsid w:val="00AA674A"/>
    <w:rsid w:val="00AA6787"/>
    <w:rsid w:val="00AA67D8"/>
    <w:rsid w:val="00AA696A"/>
    <w:rsid w:val="00AA6B37"/>
    <w:rsid w:val="00AA6C43"/>
    <w:rsid w:val="00AA6D48"/>
    <w:rsid w:val="00AA7080"/>
    <w:rsid w:val="00AA738D"/>
    <w:rsid w:val="00AA7485"/>
    <w:rsid w:val="00AA7C5B"/>
    <w:rsid w:val="00AA7D73"/>
    <w:rsid w:val="00AA7F1E"/>
    <w:rsid w:val="00AB0186"/>
    <w:rsid w:val="00AB01C7"/>
    <w:rsid w:val="00AB01E0"/>
    <w:rsid w:val="00AB048A"/>
    <w:rsid w:val="00AB05F3"/>
    <w:rsid w:val="00AB06A0"/>
    <w:rsid w:val="00AB074F"/>
    <w:rsid w:val="00AB0B8A"/>
    <w:rsid w:val="00AB0E95"/>
    <w:rsid w:val="00AB0ED0"/>
    <w:rsid w:val="00AB0FC8"/>
    <w:rsid w:val="00AB0FEF"/>
    <w:rsid w:val="00AB1165"/>
    <w:rsid w:val="00AB149D"/>
    <w:rsid w:val="00AB1684"/>
    <w:rsid w:val="00AB169E"/>
    <w:rsid w:val="00AB1972"/>
    <w:rsid w:val="00AB1B70"/>
    <w:rsid w:val="00AB1CEF"/>
    <w:rsid w:val="00AB1D90"/>
    <w:rsid w:val="00AB1ED8"/>
    <w:rsid w:val="00AB20A2"/>
    <w:rsid w:val="00AB24D7"/>
    <w:rsid w:val="00AB2550"/>
    <w:rsid w:val="00AB2577"/>
    <w:rsid w:val="00AB2903"/>
    <w:rsid w:val="00AB2C4E"/>
    <w:rsid w:val="00AB2E4C"/>
    <w:rsid w:val="00AB3069"/>
    <w:rsid w:val="00AB30DF"/>
    <w:rsid w:val="00AB31C4"/>
    <w:rsid w:val="00AB3332"/>
    <w:rsid w:val="00AB3574"/>
    <w:rsid w:val="00AB357A"/>
    <w:rsid w:val="00AB3939"/>
    <w:rsid w:val="00AB3A9D"/>
    <w:rsid w:val="00AB3AD7"/>
    <w:rsid w:val="00AB3BDC"/>
    <w:rsid w:val="00AB3EE8"/>
    <w:rsid w:val="00AB4003"/>
    <w:rsid w:val="00AB4B8F"/>
    <w:rsid w:val="00AB4F85"/>
    <w:rsid w:val="00AB53EF"/>
    <w:rsid w:val="00AB5426"/>
    <w:rsid w:val="00AB553B"/>
    <w:rsid w:val="00AB55CE"/>
    <w:rsid w:val="00AB562D"/>
    <w:rsid w:val="00AB5BCB"/>
    <w:rsid w:val="00AB5CA7"/>
    <w:rsid w:val="00AB60E7"/>
    <w:rsid w:val="00AB655F"/>
    <w:rsid w:val="00AB6920"/>
    <w:rsid w:val="00AB699D"/>
    <w:rsid w:val="00AB6B83"/>
    <w:rsid w:val="00AB70A9"/>
    <w:rsid w:val="00AB7478"/>
    <w:rsid w:val="00AB74F1"/>
    <w:rsid w:val="00AB77CF"/>
    <w:rsid w:val="00AB7B7B"/>
    <w:rsid w:val="00AB7BF1"/>
    <w:rsid w:val="00AB7BF3"/>
    <w:rsid w:val="00AB7CEB"/>
    <w:rsid w:val="00AB7DE0"/>
    <w:rsid w:val="00AC00F3"/>
    <w:rsid w:val="00AC0112"/>
    <w:rsid w:val="00AC018A"/>
    <w:rsid w:val="00AC0559"/>
    <w:rsid w:val="00AC0866"/>
    <w:rsid w:val="00AC08D6"/>
    <w:rsid w:val="00AC0944"/>
    <w:rsid w:val="00AC0970"/>
    <w:rsid w:val="00AC09D5"/>
    <w:rsid w:val="00AC0A25"/>
    <w:rsid w:val="00AC0B7B"/>
    <w:rsid w:val="00AC11F0"/>
    <w:rsid w:val="00AC1259"/>
    <w:rsid w:val="00AC15D3"/>
    <w:rsid w:val="00AC16B6"/>
    <w:rsid w:val="00AC171C"/>
    <w:rsid w:val="00AC19AA"/>
    <w:rsid w:val="00AC1A87"/>
    <w:rsid w:val="00AC1C85"/>
    <w:rsid w:val="00AC27F8"/>
    <w:rsid w:val="00AC2917"/>
    <w:rsid w:val="00AC2952"/>
    <w:rsid w:val="00AC2A28"/>
    <w:rsid w:val="00AC2BD4"/>
    <w:rsid w:val="00AC32DA"/>
    <w:rsid w:val="00AC378E"/>
    <w:rsid w:val="00AC38B9"/>
    <w:rsid w:val="00AC39ED"/>
    <w:rsid w:val="00AC3A9E"/>
    <w:rsid w:val="00AC3C81"/>
    <w:rsid w:val="00AC3CC9"/>
    <w:rsid w:val="00AC40F6"/>
    <w:rsid w:val="00AC4604"/>
    <w:rsid w:val="00AC479B"/>
    <w:rsid w:val="00AC5526"/>
    <w:rsid w:val="00AC5A7B"/>
    <w:rsid w:val="00AC5B07"/>
    <w:rsid w:val="00AC600B"/>
    <w:rsid w:val="00AC6259"/>
    <w:rsid w:val="00AC62CD"/>
    <w:rsid w:val="00AC6487"/>
    <w:rsid w:val="00AC6534"/>
    <w:rsid w:val="00AC65C5"/>
    <w:rsid w:val="00AC6773"/>
    <w:rsid w:val="00AC6EA9"/>
    <w:rsid w:val="00AC7078"/>
    <w:rsid w:val="00AC7215"/>
    <w:rsid w:val="00AC7231"/>
    <w:rsid w:val="00AC73B6"/>
    <w:rsid w:val="00AC73C7"/>
    <w:rsid w:val="00AC7601"/>
    <w:rsid w:val="00AC7795"/>
    <w:rsid w:val="00AC7A65"/>
    <w:rsid w:val="00AC7BF6"/>
    <w:rsid w:val="00AC7C73"/>
    <w:rsid w:val="00AC7EE6"/>
    <w:rsid w:val="00AC7F3E"/>
    <w:rsid w:val="00AD0381"/>
    <w:rsid w:val="00AD047C"/>
    <w:rsid w:val="00AD063B"/>
    <w:rsid w:val="00AD0757"/>
    <w:rsid w:val="00AD0947"/>
    <w:rsid w:val="00AD0A59"/>
    <w:rsid w:val="00AD109A"/>
    <w:rsid w:val="00AD153F"/>
    <w:rsid w:val="00AD1666"/>
    <w:rsid w:val="00AD1733"/>
    <w:rsid w:val="00AD182E"/>
    <w:rsid w:val="00AD1934"/>
    <w:rsid w:val="00AD1B81"/>
    <w:rsid w:val="00AD1B92"/>
    <w:rsid w:val="00AD1C6D"/>
    <w:rsid w:val="00AD1D52"/>
    <w:rsid w:val="00AD1DF9"/>
    <w:rsid w:val="00AD1F6F"/>
    <w:rsid w:val="00AD1FAD"/>
    <w:rsid w:val="00AD21E4"/>
    <w:rsid w:val="00AD22BB"/>
    <w:rsid w:val="00AD236F"/>
    <w:rsid w:val="00AD2408"/>
    <w:rsid w:val="00AD2511"/>
    <w:rsid w:val="00AD28DF"/>
    <w:rsid w:val="00AD2A18"/>
    <w:rsid w:val="00AD2A5E"/>
    <w:rsid w:val="00AD2B97"/>
    <w:rsid w:val="00AD2CB7"/>
    <w:rsid w:val="00AD2F5A"/>
    <w:rsid w:val="00AD3026"/>
    <w:rsid w:val="00AD30F8"/>
    <w:rsid w:val="00AD32A2"/>
    <w:rsid w:val="00AD3A6B"/>
    <w:rsid w:val="00AD4060"/>
    <w:rsid w:val="00AD42D7"/>
    <w:rsid w:val="00AD42FF"/>
    <w:rsid w:val="00AD436D"/>
    <w:rsid w:val="00AD4384"/>
    <w:rsid w:val="00AD4567"/>
    <w:rsid w:val="00AD4705"/>
    <w:rsid w:val="00AD47E2"/>
    <w:rsid w:val="00AD4998"/>
    <w:rsid w:val="00AD4F1A"/>
    <w:rsid w:val="00AD4F97"/>
    <w:rsid w:val="00AD50AD"/>
    <w:rsid w:val="00AD50B2"/>
    <w:rsid w:val="00AD5259"/>
    <w:rsid w:val="00AD56AD"/>
    <w:rsid w:val="00AD57AC"/>
    <w:rsid w:val="00AD59D1"/>
    <w:rsid w:val="00AD5A93"/>
    <w:rsid w:val="00AD5B16"/>
    <w:rsid w:val="00AD5CC9"/>
    <w:rsid w:val="00AD5E05"/>
    <w:rsid w:val="00AD61A0"/>
    <w:rsid w:val="00AD62D5"/>
    <w:rsid w:val="00AD63A2"/>
    <w:rsid w:val="00AD647E"/>
    <w:rsid w:val="00AD64D8"/>
    <w:rsid w:val="00AD668D"/>
    <w:rsid w:val="00AD6B0C"/>
    <w:rsid w:val="00AD6B1E"/>
    <w:rsid w:val="00AD6F68"/>
    <w:rsid w:val="00AD7D77"/>
    <w:rsid w:val="00AD7E0B"/>
    <w:rsid w:val="00AD7F81"/>
    <w:rsid w:val="00AE00AF"/>
    <w:rsid w:val="00AE07E0"/>
    <w:rsid w:val="00AE07FA"/>
    <w:rsid w:val="00AE0976"/>
    <w:rsid w:val="00AE0A47"/>
    <w:rsid w:val="00AE0D0F"/>
    <w:rsid w:val="00AE0EF2"/>
    <w:rsid w:val="00AE13E0"/>
    <w:rsid w:val="00AE14A9"/>
    <w:rsid w:val="00AE218E"/>
    <w:rsid w:val="00AE2A21"/>
    <w:rsid w:val="00AE2F5B"/>
    <w:rsid w:val="00AE3042"/>
    <w:rsid w:val="00AE319A"/>
    <w:rsid w:val="00AE35A5"/>
    <w:rsid w:val="00AE35A6"/>
    <w:rsid w:val="00AE35C2"/>
    <w:rsid w:val="00AE38A4"/>
    <w:rsid w:val="00AE3EC0"/>
    <w:rsid w:val="00AE420D"/>
    <w:rsid w:val="00AE46AC"/>
    <w:rsid w:val="00AE48BA"/>
    <w:rsid w:val="00AE4AD2"/>
    <w:rsid w:val="00AE4BA8"/>
    <w:rsid w:val="00AE4C6F"/>
    <w:rsid w:val="00AE4E01"/>
    <w:rsid w:val="00AE4EA3"/>
    <w:rsid w:val="00AE4F03"/>
    <w:rsid w:val="00AE5178"/>
    <w:rsid w:val="00AE51A9"/>
    <w:rsid w:val="00AE53C3"/>
    <w:rsid w:val="00AE5408"/>
    <w:rsid w:val="00AE545F"/>
    <w:rsid w:val="00AE5464"/>
    <w:rsid w:val="00AE549E"/>
    <w:rsid w:val="00AE559D"/>
    <w:rsid w:val="00AE5D8C"/>
    <w:rsid w:val="00AE5DAB"/>
    <w:rsid w:val="00AE5EB1"/>
    <w:rsid w:val="00AE5F79"/>
    <w:rsid w:val="00AE6092"/>
    <w:rsid w:val="00AE6506"/>
    <w:rsid w:val="00AE66E8"/>
    <w:rsid w:val="00AE691C"/>
    <w:rsid w:val="00AE698F"/>
    <w:rsid w:val="00AE69E2"/>
    <w:rsid w:val="00AE6A63"/>
    <w:rsid w:val="00AE6FB0"/>
    <w:rsid w:val="00AE71EF"/>
    <w:rsid w:val="00AE78FA"/>
    <w:rsid w:val="00AE7C38"/>
    <w:rsid w:val="00AE7D48"/>
    <w:rsid w:val="00AE7DB7"/>
    <w:rsid w:val="00AE7F97"/>
    <w:rsid w:val="00AF0438"/>
    <w:rsid w:val="00AF06A9"/>
    <w:rsid w:val="00AF0B13"/>
    <w:rsid w:val="00AF0B23"/>
    <w:rsid w:val="00AF0DC3"/>
    <w:rsid w:val="00AF0E53"/>
    <w:rsid w:val="00AF0F7D"/>
    <w:rsid w:val="00AF13CA"/>
    <w:rsid w:val="00AF1707"/>
    <w:rsid w:val="00AF1748"/>
    <w:rsid w:val="00AF1EEC"/>
    <w:rsid w:val="00AF1F41"/>
    <w:rsid w:val="00AF1F4B"/>
    <w:rsid w:val="00AF1FAC"/>
    <w:rsid w:val="00AF21CE"/>
    <w:rsid w:val="00AF2272"/>
    <w:rsid w:val="00AF23B3"/>
    <w:rsid w:val="00AF246A"/>
    <w:rsid w:val="00AF2496"/>
    <w:rsid w:val="00AF24D0"/>
    <w:rsid w:val="00AF25CD"/>
    <w:rsid w:val="00AF2B2E"/>
    <w:rsid w:val="00AF32DD"/>
    <w:rsid w:val="00AF3392"/>
    <w:rsid w:val="00AF3512"/>
    <w:rsid w:val="00AF37AB"/>
    <w:rsid w:val="00AF3B6E"/>
    <w:rsid w:val="00AF407C"/>
    <w:rsid w:val="00AF40EA"/>
    <w:rsid w:val="00AF43C1"/>
    <w:rsid w:val="00AF47AF"/>
    <w:rsid w:val="00AF481B"/>
    <w:rsid w:val="00AF4B0B"/>
    <w:rsid w:val="00AF4CF4"/>
    <w:rsid w:val="00AF5229"/>
    <w:rsid w:val="00AF553F"/>
    <w:rsid w:val="00AF567E"/>
    <w:rsid w:val="00AF57D5"/>
    <w:rsid w:val="00AF59CD"/>
    <w:rsid w:val="00AF6091"/>
    <w:rsid w:val="00AF61ED"/>
    <w:rsid w:val="00AF6343"/>
    <w:rsid w:val="00AF645A"/>
    <w:rsid w:val="00AF6472"/>
    <w:rsid w:val="00AF65B5"/>
    <w:rsid w:val="00AF6986"/>
    <w:rsid w:val="00AF6A53"/>
    <w:rsid w:val="00AF6C07"/>
    <w:rsid w:val="00AF6DF0"/>
    <w:rsid w:val="00AF6E52"/>
    <w:rsid w:val="00AF6FAE"/>
    <w:rsid w:val="00AF721E"/>
    <w:rsid w:val="00AF72E5"/>
    <w:rsid w:val="00AF75FB"/>
    <w:rsid w:val="00AF7782"/>
    <w:rsid w:val="00AF7B00"/>
    <w:rsid w:val="00AF7B48"/>
    <w:rsid w:val="00AF7D51"/>
    <w:rsid w:val="00AF7D74"/>
    <w:rsid w:val="00AF7E31"/>
    <w:rsid w:val="00B007A0"/>
    <w:rsid w:val="00B00B02"/>
    <w:rsid w:val="00B00C08"/>
    <w:rsid w:val="00B00C94"/>
    <w:rsid w:val="00B014D6"/>
    <w:rsid w:val="00B016FE"/>
    <w:rsid w:val="00B017D1"/>
    <w:rsid w:val="00B01AE4"/>
    <w:rsid w:val="00B01B3C"/>
    <w:rsid w:val="00B01C2B"/>
    <w:rsid w:val="00B0210D"/>
    <w:rsid w:val="00B021DE"/>
    <w:rsid w:val="00B02488"/>
    <w:rsid w:val="00B025EA"/>
    <w:rsid w:val="00B02733"/>
    <w:rsid w:val="00B02965"/>
    <w:rsid w:val="00B02A5B"/>
    <w:rsid w:val="00B02DD3"/>
    <w:rsid w:val="00B02DE9"/>
    <w:rsid w:val="00B02E72"/>
    <w:rsid w:val="00B02F84"/>
    <w:rsid w:val="00B03587"/>
    <w:rsid w:val="00B038B0"/>
    <w:rsid w:val="00B039E4"/>
    <w:rsid w:val="00B03D9C"/>
    <w:rsid w:val="00B03E63"/>
    <w:rsid w:val="00B03F32"/>
    <w:rsid w:val="00B041E1"/>
    <w:rsid w:val="00B0473F"/>
    <w:rsid w:val="00B0495E"/>
    <w:rsid w:val="00B04FA3"/>
    <w:rsid w:val="00B055B8"/>
    <w:rsid w:val="00B0561A"/>
    <w:rsid w:val="00B059D5"/>
    <w:rsid w:val="00B05B94"/>
    <w:rsid w:val="00B05BE8"/>
    <w:rsid w:val="00B05EF2"/>
    <w:rsid w:val="00B05F1D"/>
    <w:rsid w:val="00B0603D"/>
    <w:rsid w:val="00B061A5"/>
    <w:rsid w:val="00B063FE"/>
    <w:rsid w:val="00B06FFF"/>
    <w:rsid w:val="00B07663"/>
    <w:rsid w:val="00B079A4"/>
    <w:rsid w:val="00B07BC3"/>
    <w:rsid w:val="00B07BED"/>
    <w:rsid w:val="00B07FD3"/>
    <w:rsid w:val="00B100F9"/>
    <w:rsid w:val="00B1066D"/>
    <w:rsid w:val="00B10891"/>
    <w:rsid w:val="00B10A47"/>
    <w:rsid w:val="00B10AA6"/>
    <w:rsid w:val="00B10DBB"/>
    <w:rsid w:val="00B10DF3"/>
    <w:rsid w:val="00B10E8C"/>
    <w:rsid w:val="00B110A5"/>
    <w:rsid w:val="00B11115"/>
    <w:rsid w:val="00B11244"/>
    <w:rsid w:val="00B11620"/>
    <w:rsid w:val="00B11B60"/>
    <w:rsid w:val="00B11D30"/>
    <w:rsid w:val="00B120F5"/>
    <w:rsid w:val="00B122EA"/>
    <w:rsid w:val="00B127BC"/>
    <w:rsid w:val="00B12E32"/>
    <w:rsid w:val="00B13141"/>
    <w:rsid w:val="00B138E4"/>
    <w:rsid w:val="00B13943"/>
    <w:rsid w:val="00B13A6F"/>
    <w:rsid w:val="00B14131"/>
    <w:rsid w:val="00B14409"/>
    <w:rsid w:val="00B14509"/>
    <w:rsid w:val="00B145E6"/>
    <w:rsid w:val="00B14653"/>
    <w:rsid w:val="00B14785"/>
    <w:rsid w:val="00B1487B"/>
    <w:rsid w:val="00B14DA5"/>
    <w:rsid w:val="00B14E3E"/>
    <w:rsid w:val="00B14E72"/>
    <w:rsid w:val="00B15012"/>
    <w:rsid w:val="00B15115"/>
    <w:rsid w:val="00B156B6"/>
    <w:rsid w:val="00B15975"/>
    <w:rsid w:val="00B15C04"/>
    <w:rsid w:val="00B15CFB"/>
    <w:rsid w:val="00B161AE"/>
    <w:rsid w:val="00B16496"/>
    <w:rsid w:val="00B16726"/>
    <w:rsid w:val="00B16854"/>
    <w:rsid w:val="00B16890"/>
    <w:rsid w:val="00B16ADA"/>
    <w:rsid w:val="00B16D66"/>
    <w:rsid w:val="00B174D4"/>
    <w:rsid w:val="00B17606"/>
    <w:rsid w:val="00B17810"/>
    <w:rsid w:val="00B17E4F"/>
    <w:rsid w:val="00B205D4"/>
    <w:rsid w:val="00B2071C"/>
    <w:rsid w:val="00B20881"/>
    <w:rsid w:val="00B20B34"/>
    <w:rsid w:val="00B20FB9"/>
    <w:rsid w:val="00B2135E"/>
    <w:rsid w:val="00B21BCD"/>
    <w:rsid w:val="00B22472"/>
    <w:rsid w:val="00B2260B"/>
    <w:rsid w:val="00B22716"/>
    <w:rsid w:val="00B22969"/>
    <w:rsid w:val="00B2315E"/>
    <w:rsid w:val="00B23A1B"/>
    <w:rsid w:val="00B244F4"/>
    <w:rsid w:val="00B246C7"/>
    <w:rsid w:val="00B24AEE"/>
    <w:rsid w:val="00B24D0D"/>
    <w:rsid w:val="00B24E47"/>
    <w:rsid w:val="00B24E4B"/>
    <w:rsid w:val="00B24ED0"/>
    <w:rsid w:val="00B24FBA"/>
    <w:rsid w:val="00B25174"/>
    <w:rsid w:val="00B2549D"/>
    <w:rsid w:val="00B25A89"/>
    <w:rsid w:val="00B25E18"/>
    <w:rsid w:val="00B25E2D"/>
    <w:rsid w:val="00B25EB3"/>
    <w:rsid w:val="00B25F93"/>
    <w:rsid w:val="00B26233"/>
    <w:rsid w:val="00B262B9"/>
    <w:rsid w:val="00B26520"/>
    <w:rsid w:val="00B26572"/>
    <w:rsid w:val="00B266DB"/>
    <w:rsid w:val="00B26820"/>
    <w:rsid w:val="00B26981"/>
    <w:rsid w:val="00B269A2"/>
    <w:rsid w:val="00B26BF4"/>
    <w:rsid w:val="00B26C10"/>
    <w:rsid w:val="00B27143"/>
    <w:rsid w:val="00B271D5"/>
    <w:rsid w:val="00B27413"/>
    <w:rsid w:val="00B27606"/>
    <w:rsid w:val="00B2770F"/>
    <w:rsid w:val="00B30018"/>
    <w:rsid w:val="00B30036"/>
    <w:rsid w:val="00B301A4"/>
    <w:rsid w:val="00B308B8"/>
    <w:rsid w:val="00B30930"/>
    <w:rsid w:val="00B30F3E"/>
    <w:rsid w:val="00B3123F"/>
    <w:rsid w:val="00B31320"/>
    <w:rsid w:val="00B31357"/>
    <w:rsid w:val="00B31399"/>
    <w:rsid w:val="00B31921"/>
    <w:rsid w:val="00B31995"/>
    <w:rsid w:val="00B31A9E"/>
    <w:rsid w:val="00B31CF7"/>
    <w:rsid w:val="00B31F5B"/>
    <w:rsid w:val="00B320E5"/>
    <w:rsid w:val="00B32104"/>
    <w:rsid w:val="00B32745"/>
    <w:rsid w:val="00B328E6"/>
    <w:rsid w:val="00B32E33"/>
    <w:rsid w:val="00B333FF"/>
    <w:rsid w:val="00B33445"/>
    <w:rsid w:val="00B3374E"/>
    <w:rsid w:val="00B338CA"/>
    <w:rsid w:val="00B33951"/>
    <w:rsid w:val="00B339F7"/>
    <w:rsid w:val="00B33F1C"/>
    <w:rsid w:val="00B33F2F"/>
    <w:rsid w:val="00B34194"/>
    <w:rsid w:val="00B342A7"/>
    <w:rsid w:val="00B34411"/>
    <w:rsid w:val="00B34727"/>
    <w:rsid w:val="00B3479F"/>
    <w:rsid w:val="00B34834"/>
    <w:rsid w:val="00B34A5E"/>
    <w:rsid w:val="00B34C74"/>
    <w:rsid w:val="00B34D2B"/>
    <w:rsid w:val="00B34E88"/>
    <w:rsid w:val="00B35471"/>
    <w:rsid w:val="00B354FB"/>
    <w:rsid w:val="00B35584"/>
    <w:rsid w:val="00B355B6"/>
    <w:rsid w:val="00B3576C"/>
    <w:rsid w:val="00B35B41"/>
    <w:rsid w:val="00B35B4F"/>
    <w:rsid w:val="00B35C95"/>
    <w:rsid w:val="00B36073"/>
    <w:rsid w:val="00B36571"/>
    <w:rsid w:val="00B367B1"/>
    <w:rsid w:val="00B3683A"/>
    <w:rsid w:val="00B37057"/>
    <w:rsid w:val="00B371A0"/>
    <w:rsid w:val="00B37317"/>
    <w:rsid w:val="00B37513"/>
    <w:rsid w:val="00B3776D"/>
    <w:rsid w:val="00B37D3E"/>
    <w:rsid w:val="00B37DB3"/>
    <w:rsid w:val="00B37E57"/>
    <w:rsid w:val="00B37F12"/>
    <w:rsid w:val="00B37FF9"/>
    <w:rsid w:val="00B40524"/>
    <w:rsid w:val="00B40934"/>
    <w:rsid w:val="00B411BD"/>
    <w:rsid w:val="00B412A6"/>
    <w:rsid w:val="00B414B8"/>
    <w:rsid w:val="00B41528"/>
    <w:rsid w:val="00B41737"/>
    <w:rsid w:val="00B419CD"/>
    <w:rsid w:val="00B41AB6"/>
    <w:rsid w:val="00B41ABF"/>
    <w:rsid w:val="00B41BEA"/>
    <w:rsid w:val="00B424B6"/>
    <w:rsid w:val="00B425CF"/>
    <w:rsid w:val="00B42687"/>
    <w:rsid w:val="00B42698"/>
    <w:rsid w:val="00B427E9"/>
    <w:rsid w:val="00B42828"/>
    <w:rsid w:val="00B42B6D"/>
    <w:rsid w:val="00B42CFE"/>
    <w:rsid w:val="00B43065"/>
    <w:rsid w:val="00B4323F"/>
    <w:rsid w:val="00B432CD"/>
    <w:rsid w:val="00B43377"/>
    <w:rsid w:val="00B43715"/>
    <w:rsid w:val="00B43935"/>
    <w:rsid w:val="00B43BF5"/>
    <w:rsid w:val="00B43D54"/>
    <w:rsid w:val="00B43E69"/>
    <w:rsid w:val="00B43EC2"/>
    <w:rsid w:val="00B442A7"/>
    <w:rsid w:val="00B443D2"/>
    <w:rsid w:val="00B445DA"/>
    <w:rsid w:val="00B4470F"/>
    <w:rsid w:val="00B44CC6"/>
    <w:rsid w:val="00B45059"/>
    <w:rsid w:val="00B4536A"/>
    <w:rsid w:val="00B4569A"/>
    <w:rsid w:val="00B456D3"/>
    <w:rsid w:val="00B456F9"/>
    <w:rsid w:val="00B45F03"/>
    <w:rsid w:val="00B45FA8"/>
    <w:rsid w:val="00B461BB"/>
    <w:rsid w:val="00B4638D"/>
    <w:rsid w:val="00B46827"/>
    <w:rsid w:val="00B469F1"/>
    <w:rsid w:val="00B46DCD"/>
    <w:rsid w:val="00B47551"/>
    <w:rsid w:val="00B4770F"/>
    <w:rsid w:val="00B4779E"/>
    <w:rsid w:val="00B477B1"/>
    <w:rsid w:val="00B47D68"/>
    <w:rsid w:val="00B50118"/>
    <w:rsid w:val="00B5011B"/>
    <w:rsid w:val="00B50156"/>
    <w:rsid w:val="00B50389"/>
    <w:rsid w:val="00B505B9"/>
    <w:rsid w:val="00B50814"/>
    <w:rsid w:val="00B50828"/>
    <w:rsid w:val="00B50CFB"/>
    <w:rsid w:val="00B50E32"/>
    <w:rsid w:val="00B50E83"/>
    <w:rsid w:val="00B5119A"/>
    <w:rsid w:val="00B513CD"/>
    <w:rsid w:val="00B51440"/>
    <w:rsid w:val="00B5179D"/>
    <w:rsid w:val="00B51823"/>
    <w:rsid w:val="00B51C41"/>
    <w:rsid w:val="00B51F94"/>
    <w:rsid w:val="00B52227"/>
    <w:rsid w:val="00B5230E"/>
    <w:rsid w:val="00B523C4"/>
    <w:rsid w:val="00B52894"/>
    <w:rsid w:val="00B52FA6"/>
    <w:rsid w:val="00B537D7"/>
    <w:rsid w:val="00B538E3"/>
    <w:rsid w:val="00B539C1"/>
    <w:rsid w:val="00B53FC2"/>
    <w:rsid w:val="00B540C8"/>
    <w:rsid w:val="00B543B1"/>
    <w:rsid w:val="00B54915"/>
    <w:rsid w:val="00B54A57"/>
    <w:rsid w:val="00B54CEC"/>
    <w:rsid w:val="00B54E4E"/>
    <w:rsid w:val="00B554A5"/>
    <w:rsid w:val="00B55738"/>
    <w:rsid w:val="00B55AB4"/>
    <w:rsid w:val="00B55E0C"/>
    <w:rsid w:val="00B55E39"/>
    <w:rsid w:val="00B561FB"/>
    <w:rsid w:val="00B5622A"/>
    <w:rsid w:val="00B56407"/>
    <w:rsid w:val="00B564DA"/>
    <w:rsid w:val="00B566A6"/>
    <w:rsid w:val="00B56957"/>
    <w:rsid w:val="00B56979"/>
    <w:rsid w:val="00B56C14"/>
    <w:rsid w:val="00B56C62"/>
    <w:rsid w:val="00B56D1A"/>
    <w:rsid w:val="00B56E35"/>
    <w:rsid w:val="00B56E5A"/>
    <w:rsid w:val="00B5700E"/>
    <w:rsid w:val="00B57242"/>
    <w:rsid w:val="00B5760C"/>
    <w:rsid w:val="00B577E2"/>
    <w:rsid w:val="00B57823"/>
    <w:rsid w:val="00B60343"/>
    <w:rsid w:val="00B604B9"/>
    <w:rsid w:val="00B60574"/>
    <w:rsid w:val="00B6075A"/>
    <w:rsid w:val="00B60796"/>
    <w:rsid w:val="00B60864"/>
    <w:rsid w:val="00B609C9"/>
    <w:rsid w:val="00B60A31"/>
    <w:rsid w:val="00B60AEC"/>
    <w:rsid w:val="00B60C0C"/>
    <w:rsid w:val="00B60FCD"/>
    <w:rsid w:val="00B61082"/>
    <w:rsid w:val="00B61314"/>
    <w:rsid w:val="00B61716"/>
    <w:rsid w:val="00B61729"/>
    <w:rsid w:val="00B61823"/>
    <w:rsid w:val="00B61C62"/>
    <w:rsid w:val="00B61CFB"/>
    <w:rsid w:val="00B61E58"/>
    <w:rsid w:val="00B62926"/>
    <w:rsid w:val="00B62AD7"/>
    <w:rsid w:val="00B62F09"/>
    <w:rsid w:val="00B630AF"/>
    <w:rsid w:val="00B631DB"/>
    <w:rsid w:val="00B63236"/>
    <w:rsid w:val="00B6365C"/>
    <w:rsid w:val="00B63BC3"/>
    <w:rsid w:val="00B63DA5"/>
    <w:rsid w:val="00B63DF4"/>
    <w:rsid w:val="00B64333"/>
    <w:rsid w:val="00B64A1A"/>
    <w:rsid w:val="00B64BB9"/>
    <w:rsid w:val="00B64D53"/>
    <w:rsid w:val="00B651F7"/>
    <w:rsid w:val="00B653BD"/>
    <w:rsid w:val="00B6582D"/>
    <w:rsid w:val="00B659F6"/>
    <w:rsid w:val="00B65B92"/>
    <w:rsid w:val="00B65C5A"/>
    <w:rsid w:val="00B65E2F"/>
    <w:rsid w:val="00B65E30"/>
    <w:rsid w:val="00B65E68"/>
    <w:rsid w:val="00B66047"/>
    <w:rsid w:val="00B663A5"/>
    <w:rsid w:val="00B663AA"/>
    <w:rsid w:val="00B66B88"/>
    <w:rsid w:val="00B66E63"/>
    <w:rsid w:val="00B672AA"/>
    <w:rsid w:val="00B674E4"/>
    <w:rsid w:val="00B676E1"/>
    <w:rsid w:val="00B67987"/>
    <w:rsid w:val="00B679D2"/>
    <w:rsid w:val="00B67A48"/>
    <w:rsid w:val="00B67A55"/>
    <w:rsid w:val="00B67C13"/>
    <w:rsid w:val="00B67D2C"/>
    <w:rsid w:val="00B67FDD"/>
    <w:rsid w:val="00B70135"/>
    <w:rsid w:val="00B7015D"/>
    <w:rsid w:val="00B704FC"/>
    <w:rsid w:val="00B705E8"/>
    <w:rsid w:val="00B70907"/>
    <w:rsid w:val="00B71059"/>
    <w:rsid w:val="00B714B4"/>
    <w:rsid w:val="00B71918"/>
    <w:rsid w:val="00B71FDF"/>
    <w:rsid w:val="00B7205C"/>
    <w:rsid w:val="00B7207D"/>
    <w:rsid w:val="00B72401"/>
    <w:rsid w:val="00B7315B"/>
    <w:rsid w:val="00B73277"/>
    <w:rsid w:val="00B73647"/>
    <w:rsid w:val="00B7381D"/>
    <w:rsid w:val="00B738BE"/>
    <w:rsid w:val="00B73ADB"/>
    <w:rsid w:val="00B73AFB"/>
    <w:rsid w:val="00B73C96"/>
    <w:rsid w:val="00B73F5E"/>
    <w:rsid w:val="00B73FD4"/>
    <w:rsid w:val="00B740C4"/>
    <w:rsid w:val="00B7420C"/>
    <w:rsid w:val="00B74579"/>
    <w:rsid w:val="00B74824"/>
    <w:rsid w:val="00B749BF"/>
    <w:rsid w:val="00B74B21"/>
    <w:rsid w:val="00B74BA6"/>
    <w:rsid w:val="00B74D9C"/>
    <w:rsid w:val="00B7529E"/>
    <w:rsid w:val="00B753FE"/>
    <w:rsid w:val="00B7553C"/>
    <w:rsid w:val="00B75B08"/>
    <w:rsid w:val="00B75CE5"/>
    <w:rsid w:val="00B75FBE"/>
    <w:rsid w:val="00B766F0"/>
    <w:rsid w:val="00B7694A"/>
    <w:rsid w:val="00B76A17"/>
    <w:rsid w:val="00B76A38"/>
    <w:rsid w:val="00B76CF9"/>
    <w:rsid w:val="00B76DEF"/>
    <w:rsid w:val="00B775AD"/>
    <w:rsid w:val="00B77766"/>
    <w:rsid w:val="00B7787F"/>
    <w:rsid w:val="00B779FC"/>
    <w:rsid w:val="00B77C11"/>
    <w:rsid w:val="00B77CE9"/>
    <w:rsid w:val="00B77DD5"/>
    <w:rsid w:val="00B77E20"/>
    <w:rsid w:val="00B77F55"/>
    <w:rsid w:val="00B807BB"/>
    <w:rsid w:val="00B808EA"/>
    <w:rsid w:val="00B81034"/>
    <w:rsid w:val="00B81294"/>
    <w:rsid w:val="00B8177B"/>
    <w:rsid w:val="00B81B22"/>
    <w:rsid w:val="00B81B65"/>
    <w:rsid w:val="00B81DA5"/>
    <w:rsid w:val="00B81F2F"/>
    <w:rsid w:val="00B8216E"/>
    <w:rsid w:val="00B824B2"/>
    <w:rsid w:val="00B82717"/>
    <w:rsid w:val="00B8286C"/>
    <w:rsid w:val="00B82B5A"/>
    <w:rsid w:val="00B82CDF"/>
    <w:rsid w:val="00B82ED0"/>
    <w:rsid w:val="00B82FF6"/>
    <w:rsid w:val="00B83217"/>
    <w:rsid w:val="00B83343"/>
    <w:rsid w:val="00B83454"/>
    <w:rsid w:val="00B8398D"/>
    <w:rsid w:val="00B84186"/>
    <w:rsid w:val="00B84311"/>
    <w:rsid w:val="00B8433B"/>
    <w:rsid w:val="00B84357"/>
    <w:rsid w:val="00B84552"/>
    <w:rsid w:val="00B84556"/>
    <w:rsid w:val="00B8456F"/>
    <w:rsid w:val="00B84A3D"/>
    <w:rsid w:val="00B84FBA"/>
    <w:rsid w:val="00B84FD2"/>
    <w:rsid w:val="00B85494"/>
    <w:rsid w:val="00B85B4A"/>
    <w:rsid w:val="00B85FFA"/>
    <w:rsid w:val="00B8649E"/>
    <w:rsid w:val="00B86579"/>
    <w:rsid w:val="00B86BCF"/>
    <w:rsid w:val="00B872C7"/>
    <w:rsid w:val="00B872EA"/>
    <w:rsid w:val="00B8752D"/>
    <w:rsid w:val="00B877C3"/>
    <w:rsid w:val="00B87987"/>
    <w:rsid w:val="00B879B6"/>
    <w:rsid w:val="00B87A1F"/>
    <w:rsid w:val="00B87C3D"/>
    <w:rsid w:val="00B90288"/>
    <w:rsid w:val="00B905C5"/>
    <w:rsid w:val="00B907FA"/>
    <w:rsid w:val="00B90903"/>
    <w:rsid w:val="00B9091D"/>
    <w:rsid w:val="00B909D8"/>
    <w:rsid w:val="00B90ADC"/>
    <w:rsid w:val="00B90DB8"/>
    <w:rsid w:val="00B90DD7"/>
    <w:rsid w:val="00B911AA"/>
    <w:rsid w:val="00B9134A"/>
    <w:rsid w:val="00B91500"/>
    <w:rsid w:val="00B917BB"/>
    <w:rsid w:val="00B91923"/>
    <w:rsid w:val="00B91B82"/>
    <w:rsid w:val="00B91C87"/>
    <w:rsid w:val="00B91DC9"/>
    <w:rsid w:val="00B91E1D"/>
    <w:rsid w:val="00B91E84"/>
    <w:rsid w:val="00B92416"/>
    <w:rsid w:val="00B92577"/>
    <w:rsid w:val="00B92BF3"/>
    <w:rsid w:val="00B9307D"/>
    <w:rsid w:val="00B933C9"/>
    <w:rsid w:val="00B9342B"/>
    <w:rsid w:val="00B935DD"/>
    <w:rsid w:val="00B93958"/>
    <w:rsid w:val="00B93A4E"/>
    <w:rsid w:val="00B93CE9"/>
    <w:rsid w:val="00B93E67"/>
    <w:rsid w:val="00B94289"/>
    <w:rsid w:val="00B94321"/>
    <w:rsid w:val="00B9449A"/>
    <w:rsid w:val="00B946C5"/>
    <w:rsid w:val="00B947FE"/>
    <w:rsid w:val="00B94C26"/>
    <w:rsid w:val="00B94D2B"/>
    <w:rsid w:val="00B94E25"/>
    <w:rsid w:val="00B94E56"/>
    <w:rsid w:val="00B95017"/>
    <w:rsid w:val="00B950F1"/>
    <w:rsid w:val="00B95546"/>
    <w:rsid w:val="00B95788"/>
    <w:rsid w:val="00B95796"/>
    <w:rsid w:val="00B957B8"/>
    <w:rsid w:val="00B95AC4"/>
    <w:rsid w:val="00B95BEB"/>
    <w:rsid w:val="00B95DA1"/>
    <w:rsid w:val="00B95E67"/>
    <w:rsid w:val="00B96199"/>
    <w:rsid w:val="00B96448"/>
    <w:rsid w:val="00B96D6A"/>
    <w:rsid w:val="00B96DA3"/>
    <w:rsid w:val="00B96EA4"/>
    <w:rsid w:val="00B97329"/>
    <w:rsid w:val="00B9747E"/>
    <w:rsid w:val="00B9790A"/>
    <w:rsid w:val="00B97EB6"/>
    <w:rsid w:val="00B97F24"/>
    <w:rsid w:val="00B97FB9"/>
    <w:rsid w:val="00BA0441"/>
    <w:rsid w:val="00BA057C"/>
    <w:rsid w:val="00BA0CE2"/>
    <w:rsid w:val="00BA0F3C"/>
    <w:rsid w:val="00BA0F89"/>
    <w:rsid w:val="00BA104D"/>
    <w:rsid w:val="00BA1193"/>
    <w:rsid w:val="00BA1239"/>
    <w:rsid w:val="00BA131B"/>
    <w:rsid w:val="00BA1595"/>
    <w:rsid w:val="00BA1632"/>
    <w:rsid w:val="00BA1A67"/>
    <w:rsid w:val="00BA1CAB"/>
    <w:rsid w:val="00BA1DC9"/>
    <w:rsid w:val="00BA202A"/>
    <w:rsid w:val="00BA248E"/>
    <w:rsid w:val="00BA293B"/>
    <w:rsid w:val="00BA29B0"/>
    <w:rsid w:val="00BA322D"/>
    <w:rsid w:val="00BA3298"/>
    <w:rsid w:val="00BA39AE"/>
    <w:rsid w:val="00BA3ACA"/>
    <w:rsid w:val="00BA3C47"/>
    <w:rsid w:val="00BA3DB3"/>
    <w:rsid w:val="00BA4076"/>
    <w:rsid w:val="00BA4325"/>
    <w:rsid w:val="00BA4412"/>
    <w:rsid w:val="00BA4801"/>
    <w:rsid w:val="00BA48C2"/>
    <w:rsid w:val="00BA48C4"/>
    <w:rsid w:val="00BA4C5F"/>
    <w:rsid w:val="00BA4C81"/>
    <w:rsid w:val="00BA4F10"/>
    <w:rsid w:val="00BA4FDB"/>
    <w:rsid w:val="00BA5186"/>
    <w:rsid w:val="00BA526A"/>
    <w:rsid w:val="00BA551A"/>
    <w:rsid w:val="00BA579D"/>
    <w:rsid w:val="00BA57A6"/>
    <w:rsid w:val="00BA589F"/>
    <w:rsid w:val="00BA5ABA"/>
    <w:rsid w:val="00BA5D60"/>
    <w:rsid w:val="00BA5D9E"/>
    <w:rsid w:val="00BA5E55"/>
    <w:rsid w:val="00BA5EC1"/>
    <w:rsid w:val="00BA5FBB"/>
    <w:rsid w:val="00BA6175"/>
    <w:rsid w:val="00BA628C"/>
    <w:rsid w:val="00BA6336"/>
    <w:rsid w:val="00BA63B2"/>
    <w:rsid w:val="00BA65A7"/>
    <w:rsid w:val="00BA6A90"/>
    <w:rsid w:val="00BA6C53"/>
    <w:rsid w:val="00BA6F32"/>
    <w:rsid w:val="00BA724D"/>
    <w:rsid w:val="00BA7672"/>
    <w:rsid w:val="00BA7691"/>
    <w:rsid w:val="00BA773A"/>
    <w:rsid w:val="00BA7BE6"/>
    <w:rsid w:val="00BA7E9D"/>
    <w:rsid w:val="00BA7EAD"/>
    <w:rsid w:val="00BA7F1D"/>
    <w:rsid w:val="00BB000A"/>
    <w:rsid w:val="00BB0210"/>
    <w:rsid w:val="00BB02E6"/>
    <w:rsid w:val="00BB0316"/>
    <w:rsid w:val="00BB08EA"/>
    <w:rsid w:val="00BB0931"/>
    <w:rsid w:val="00BB0B57"/>
    <w:rsid w:val="00BB0BC3"/>
    <w:rsid w:val="00BB0F71"/>
    <w:rsid w:val="00BB10AA"/>
    <w:rsid w:val="00BB1371"/>
    <w:rsid w:val="00BB1924"/>
    <w:rsid w:val="00BB1AB7"/>
    <w:rsid w:val="00BB1D65"/>
    <w:rsid w:val="00BB1F18"/>
    <w:rsid w:val="00BB201F"/>
    <w:rsid w:val="00BB2253"/>
    <w:rsid w:val="00BB22D6"/>
    <w:rsid w:val="00BB2310"/>
    <w:rsid w:val="00BB26A1"/>
    <w:rsid w:val="00BB28CB"/>
    <w:rsid w:val="00BB2BCB"/>
    <w:rsid w:val="00BB30FE"/>
    <w:rsid w:val="00BB3579"/>
    <w:rsid w:val="00BB3784"/>
    <w:rsid w:val="00BB38E4"/>
    <w:rsid w:val="00BB3C73"/>
    <w:rsid w:val="00BB3D33"/>
    <w:rsid w:val="00BB4185"/>
    <w:rsid w:val="00BB445D"/>
    <w:rsid w:val="00BB464F"/>
    <w:rsid w:val="00BB4751"/>
    <w:rsid w:val="00BB4D8D"/>
    <w:rsid w:val="00BB51B3"/>
    <w:rsid w:val="00BB5A81"/>
    <w:rsid w:val="00BB5C95"/>
    <w:rsid w:val="00BB5EA3"/>
    <w:rsid w:val="00BB5F90"/>
    <w:rsid w:val="00BB606A"/>
    <w:rsid w:val="00BB6309"/>
    <w:rsid w:val="00BB63C7"/>
    <w:rsid w:val="00BB6636"/>
    <w:rsid w:val="00BB66FB"/>
    <w:rsid w:val="00BB6A4B"/>
    <w:rsid w:val="00BB6ADD"/>
    <w:rsid w:val="00BB6B44"/>
    <w:rsid w:val="00BB6D00"/>
    <w:rsid w:val="00BB6EA8"/>
    <w:rsid w:val="00BB715E"/>
    <w:rsid w:val="00BB7164"/>
    <w:rsid w:val="00BB7259"/>
    <w:rsid w:val="00BB7353"/>
    <w:rsid w:val="00BC01F5"/>
    <w:rsid w:val="00BC05FC"/>
    <w:rsid w:val="00BC0C16"/>
    <w:rsid w:val="00BC0C2C"/>
    <w:rsid w:val="00BC0C35"/>
    <w:rsid w:val="00BC0E22"/>
    <w:rsid w:val="00BC0E9C"/>
    <w:rsid w:val="00BC1393"/>
    <w:rsid w:val="00BC1473"/>
    <w:rsid w:val="00BC1A4F"/>
    <w:rsid w:val="00BC1CFA"/>
    <w:rsid w:val="00BC1D8D"/>
    <w:rsid w:val="00BC2372"/>
    <w:rsid w:val="00BC28FC"/>
    <w:rsid w:val="00BC2948"/>
    <w:rsid w:val="00BC2AED"/>
    <w:rsid w:val="00BC2C54"/>
    <w:rsid w:val="00BC2CD4"/>
    <w:rsid w:val="00BC2CF2"/>
    <w:rsid w:val="00BC2F5F"/>
    <w:rsid w:val="00BC2FB4"/>
    <w:rsid w:val="00BC31ED"/>
    <w:rsid w:val="00BC363B"/>
    <w:rsid w:val="00BC382D"/>
    <w:rsid w:val="00BC39B3"/>
    <w:rsid w:val="00BC3FA5"/>
    <w:rsid w:val="00BC41C6"/>
    <w:rsid w:val="00BC432C"/>
    <w:rsid w:val="00BC43CE"/>
    <w:rsid w:val="00BC46B4"/>
    <w:rsid w:val="00BC475F"/>
    <w:rsid w:val="00BC4AFA"/>
    <w:rsid w:val="00BC5182"/>
    <w:rsid w:val="00BC5550"/>
    <w:rsid w:val="00BC5D03"/>
    <w:rsid w:val="00BC617F"/>
    <w:rsid w:val="00BC6338"/>
    <w:rsid w:val="00BC633F"/>
    <w:rsid w:val="00BC67E9"/>
    <w:rsid w:val="00BC6871"/>
    <w:rsid w:val="00BC6912"/>
    <w:rsid w:val="00BC6EA1"/>
    <w:rsid w:val="00BC7001"/>
    <w:rsid w:val="00BC717C"/>
    <w:rsid w:val="00BC726B"/>
    <w:rsid w:val="00BC7590"/>
    <w:rsid w:val="00BC7D63"/>
    <w:rsid w:val="00BC7FAF"/>
    <w:rsid w:val="00BD01DE"/>
    <w:rsid w:val="00BD03BB"/>
    <w:rsid w:val="00BD067F"/>
    <w:rsid w:val="00BD0C7D"/>
    <w:rsid w:val="00BD103D"/>
    <w:rsid w:val="00BD1070"/>
    <w:rsid w:val="00BD1778"/>
    <w:rsid w:val="00BD1D48"/>
    <w:rsid w:val="00BD1DC3"/>
    <w:rsid w:val="00BD234F"/>
    <w:rsid w:val="00BD29F8"/>
    <w:rsid w:val="00BD2FCF"/>
    <w:rsid w:val="00BD309B"/>
    <w:rsid w:val="00BD33AE"/>
    <w:rsid w:val="00BD3487"/>
    <w:rsid w:val="00BD36BB"/>
    <w:rsid w:val="00BD37EF"/>
    <w:rsid w:val="00BD3A68"/>
    <w:rsid w:val="00BD3CA5"/>
    <w:rsid w:val="00BD3E3F"/>
    <w:rsid w:val="00BD3E99"/>
    <w:rsid w:val="00BD42B7"/>
    <w:rsid w:val="00BD447D"/>
    <w:rsid w:val="00BD467E"/>
    <w:rsid w:val="00BD46D8"/>
    <w:rsid w:val="00BD4787"/>
    <w:rsid w:val="00BD4A62"/>
    <w:rsid w:val="00BD4BE4"/>
    <w:rsid w:val="00BD4FC2"/>
    <w:rsid w:val="00BD5197"/>
    <w:rsid w:val="00BD527A"/>
    <w:rsid w:val="00BD5320"/>
    <w:rsid w:val="00BD532E"/>
    <w:rsid w:val="00BD53A9"/>
    <w:rsid w:val="00BD5531"/>
    <w:rsid w:val="00BD5649"/>
    <w:rsid w:val="00BD5808"/>
    <w:rsid w:val="00BD5A22"/>
    <w:rsid w:val="00BD5CE1"/>
    <w:rsid w:val="00BD5F72"/>
    <w:rsid w:val="00BD6012"/>
    <w:rsid w:val="00BD613F"/>
    <w:rsid w:val="00BD62D1"/>
    <w:rsid w:val="00BD6735"/>
    <w:rsid w:val="00BD6A68"/>
    <w:rsid w:val="00BD6B6E"/>
    <w:rsid w:val="00BD6D07"/>
    <w:rsid w:val="00BD6DBB"/>
    <w:rsid w:val="00BD6F1E"/>
    <w:rsid w:val="00BD7146"/>
    <w:rsid w:val="00BD7446"/>
    <w:rsid w:val="00BD764B"/>
    <w:rsid w:val="00BD79AE"/>
    <w:rsid w:val="00BD7B29"/>
    <w:rsid w:val="00BD7E46"/>
    <w:rsid w:val="00BD7F89"/>
    <w:rsid w:val="00BE00DE"/>
    <w:rsid w:val="00BE016E"/>
    <w:rsid w:val="00BE0566"/>
    <w:rsid w:val="00BE068F"/>
    <w:rsid w:val="00BE06B1"/>
    <w:rsid w:val="00BE085C"/>
    <w:rsid w:val="00BE0B4E"/>
    <w:rsid w:val="00BE0C3E"/>
    <w:rsid w:val="00BE0CB5"/>
    <w:rsid w:val="00BE12C2"/>
    <w:rsid w:val="00BE17FC"/>
    <w:rsid w:val="00BE1826"/>
    <w:rsid w:val="00BE1925"/>
    <w:rsid w:val="00BE1967"/>
    <w:rsid w:val="00BE1A3C"/>
    <w:rsid w:val="00BE1E77"/>
    <w:rsid w:val="00BE1F8D"/>
    <w:rsid w:val="00BE1FBA"/>
    <w:rsid w:val="00BE1FF6"/>
    <w:rsid w:val="00BE238A"/>
    <w:rsid w:val="00BE2670"/>
    <w:rsid w:val="00BE29C4"/>
    <w:rsid w:val="00BE2EC0"/>
    <w:rsid w:val="00BE2F1C"/>
    <w:rsid w:val="00BE2FFF"/>
    <w:rsid w:val="00BE3196"/>
    <w:rsid w:val="00BE327F"/>
    <w:rsid w:val="00BE3434"/>
    <w:rsid w:val="00BE3743"/>
    <w:rsid w:val="00BE3FBB"/>
    <w:rsid w:val="00BE4095"/>
    <w:rsid w:val="00BE4557"/>
    <w:rsid w:val="00BE47DE"/>
    <w:rsid w:val="00BE481B"/>
    <w:rsid w:val="00BE561E"/>
    <w:rsid w:val="00BE5829"/>
    <w:rsid w:val="00BE58C8"/>
    <w:rsid w:val="00BE60A7"/>
    <w:rsid w:val="00BE6315"/>
    <w:rsid w:val="00BE647B"/>
    <w:rsid w:val="00BE664B"/>
    <w:rsid w:val="00BE6657"/>
    <w:rsid w:val="00BE69E9"/>
    <w:rsid w:val="00BE6F41"/>
    <w:rsid w:val="00BE6F76"/>
    <w:rsid w:val="00BE703A"/>
    <w:rsid w:val="00BE733E"/>
    <w:rsid w:val="00BE73D2"/>
    <w:rsid w:val="00BE7401"/>
    <w:rsid w:val="00BE77D7"/>
    <w:rsid w:val="00BE7895"/>
    <w:rsid w:val="00BE7C93"/>
    <w:rsid w:val="00BE7F01"/>
    <w:rsid w:val="00BE7F8A"/>
    <w:rsid w:val="00BE7F9B"/>
    <w:rsid w:val="00BE7FD0"/>
    <w:rsid w:val="00BF0690"/>
    <w:rsid w:val="00BF0983"/>
    <w:rsid w:val="00BF0FB8"/>
    <w:rsid w:val="00BF1095"/>
    <w:rsid w:val="00BF115F"/>
    <w:rsid w:val="00BF1276"/>
    <w:rsid w:val="00BF1316"/>
    <w:rsid w:val="00BF1339"/>
    <w:rsid w:val="00BF179D"/>
    <w:rsid w:val="00BF17D5"/>
    <w:rsid w:val="00BF19DC"/>
    <w:rsid w:val="00BF1AAA"/>
    <w:rsid w:val="00BF1CB0"/>
    <w:rsid w:val="00BF1FD4"/>
    <w:rsid w:val="00BF20C7"/>
    <w:rsid w:val="00BF22E5"/>
    <w:rsid w:val="00BF26DA"/>
    <w:rsid w:val="00BF2983"/>
    <w:rsid w:val="00BF29E4"/>
    <w:rsid w:val="00BF2B55"/>
    <w:rsid w:val="00BF2CEA"/>
    <w:rsid w:val="00BF3354"/>
    <w:rsid w:val="00BF3384"/>
    <w:rsid w:val="00BF3403"/>
    <w:rsid w:val="00BF34C8"/>
    <w:rsid w:val="00BF373F"/>
    <w:rsid w:val="00BF38A7"/>
    <w:rsid w:val="00BF3D37"/>
    <w:rsid w:val="00BF4025"/>
    <w:rsid w:val="00BF43D8"/>
    <w:rsid w:val="00BF461F"/>
    <w:rsid w:val="00BF469C"/>
    <w:rsid w:val="00BF484E"/>
    <w:rsid w:val="00BF4AAB"/>
    <w:rsid w:val="00BF4C52"/>
    <w:rsid w:val="00BF4DD6"/>
    <w:rsid w:val="00BF4DFF"/>
    <w:rsid w:val="00BF5326"/>
    <w:rsid w:val="00BF5644"/>
    <w:rsid w:val="00BF580B"/>
    <w:rsid w:val="00BF5A77"/>
    <w:rsid w:val="00BF5AE9"/>
    <w:rsid w:val="00BF5CE4"/>
    <w:rsid w:val="00BF5DC0"/>
    <w:rsid w:val="00BF5DE1"/>
    <w:rsid w:val="00BF5E54"/>
    <w:rsid w:val="00BF5E74"/>
    <w:rsid w:val="00BF5F74"/>
    <w:rsid w:val="00BF60FE"/>
    <w:rsid w:val="00BF6198"/>
    <w:rsid w:val="00BF6260"/>
    <w:rsid w:val="00BF67D0"/>
    <w:rsid w:val="00BF69FC"/>
    <w:rsid w:val="00BF6B9C"/>
    <w:rsid w:val="00BF6D09"/>
    <w:rsid w:val="00BF6F3A"/>
    <w:rsid w:val="00BF7281"/>
    <w:rsid w:val="00BF73D4"/>
    <w:rsid w:val="00BF77EF"/>
    <w:rsid w:val="00BF7820"/>
    <w:rsid w:val="00C001C7"/>
    <w:rsid w:val="00C00468"/>
    <w:rsid w:val="00C005BD"/>
    <w:rsid w:val="00C00698"/>
    <w:rsid w:val="00C007FC"/>
    <w:rsid w:val="00C00912"/>
    <w:rsid w:val="00C00D5C"/>
    <w:rsid w:val="00C010FC"/>
    <w:rsid w:val="00C011E0"/>
    <w:rsid w:val="00C0185B"/>
    <w:rsid w:val="00C019E3"/>
    <w:rsid w:val="00C01C2B"/>
    <w:rsid w:val="00C01F7D"/>
    <w:rsid w:val="00C02259"/>
    <w:rsid w:val="00C02AAA"/>
    <w:rsid w:val="00C02B60"/>
    <w:rsid w:val="00C02D90"/>
    <w:rsid w:val="00C02FCE"/>
    <w:rsid w:val="00C03014"/>
    <w:rsid w:val="00C030D5"/>
    <w:rsid w:val="00C03195"/>
    <w:rsid w:val="00C03554"/>
    <w:rsid w:val="00C04576"/>
    <w:rsid w:val="00C04664"/>
    <w:rsid w:val="00C04E32"/>
    <w:rsid w:val="00C04F00"/>
    <w:rsid w:val="00C05142"/>
    <w:rsid w:val="00C051A0"/>
    <w:rsid w:val="00C053D3"/>
    <w:rsid w:val="00C055DB"/>
    <w:rsid w:val="00C05671"/>
    <w:rsid w:val="00C0584D"/>
    <w:rsid w:val="00C05A51"/>
    <w:rsid w:val="00C05B2D"/>
    <w:rsid w:val="00C067C6"/>
    <w:rsid w:val="00C06B50"/>
    <w:rsid w:val="00C06B55"/>
    <w:rsid w:val="00C06D07"/>
    <w:rsid w:val="00C06EC6"/>
    <w:rsid w:val="00C0707C"/>
    <w:rsid w:val="00C075B8"/>
    <w:rsid w:val="00C0767A"/>
    <w:rsid w:val="00C07781"/>
    <w:rsid w:val="00C0794D"/>
    <w:rsid w:val="00C07CBA"/>
    <w:rsid w:val="00C07CC8"/>
    <w:rsid w:val="00C10055"/>
    <w:rsid w:val="00C100E4"/>
    <w:rsid w:val="00C10174"/>
    <w:rsid w:val="00C1051C"/>
    <w:rsid w:val="00C105FC"/>
    <w:rsid w:val="00C10A8F"/>
    <w:rsid w:val="00C10ED8"/>
    <w:rsid w:val="00C11022"/>
    <w:rsid w:val="00C111BC"/>
    <w:rsid w:val="00C115C5"/>
    <w:rsid w:val="00C1171B"/>
    <w:rsid w:val="00C11738"/>
    <w:rsid w:val="00C117C9"/>
    <w:rsid w:val="00C11B49"/>
    <w:rsid w:val="00C11DB6"/>
    <w:rsid w:val="00C11EF9"/>
    <w:rsid w:val="00C11F42"/>
    <w:rsid w:val="00C12054"/>
    <w:rsid w:val="00C12139"/>
    <w:rsid w:val="00C12303"/>
    <w:rsid w:val="00C12915"/>
    <w:rsid w:val="00C12A8F"/>
    <w:rsid w:val="00C12E9D"/>
    <w:rsid w:val="00C1326D"/>
    <w:rsid w:val="00C13458"/>
    <w:rsid w:val="00C13C79"/>
    <w:rsid w:val="00C141D2"/>
    <w:rsid w:val="00C14345"/>
    <w:rsid w:val="00C1441B"/>
    <w:rsid w:val="00C1448E"/>
    <w:rsid w:val="00C144D1"/>
    <w:rsid w:val="00C14939"/>
    <w:rsid w:val="00C14AF1"/>
    <w:rsid w:val="00C14BEF"/>
    <w:rsid w:val="00C14C58"/>
    <w:rsid w:val="00C14D9F"/>
    <w:rsid w:val="00C14E35"/>
    <w:rsid w:val="00C1515B"/>
    <w:rsid w:val="00C15564"/>
    <w:rsid w:val="00C157FC"/>
    <w:rsid w:val="00C159C0"/>
    <w:rsid w:val="00C15D5A"/>
    <w:rsid w:val="00C16267"/>
    <w:rsid w:val="00C16767"/>
    <w:rsid w:val="00C16891"/>
    <w:rsid w:val="00C16A9F"/>
    <w:rsid w:val="00C17177"/>
    <w:rsid w:val="00C171FF"/>
    <w:rsid w:val="00C173C9"/>
    <w:rsid w:val="00C175A4"/>
    <w:rsid w:val="00C17715"/>
    <w:rsid w:val="00C17A36"/>
    <w:rsid w:val="00C17C2A"/>
    <w:rsid w:val="00C204F7"/>
    <w:rsid w:val="00C2054B"/>
    <w:rsid w:val="00C205D7"/>
    <w:rsid w:val="00C20769"/>
    <w:rsid w:val="00C20A1F"/>
    <w:rsid w:val="00C20E69"/>
    <w:rsid w:val="00C20FD3"/>
    <w:rsid w:val="00C2112C"/>
    <w:rsid w:val="00C21167"/>
    <w:rsid w:val="00C214D8"/>
    <w:rsid w:val="00C222B0"/>
    <w:rsid w:val="00C22733"/>
    <w:rsid w:val="00C22900"/>
    <w:rsid w:val="00C22919"/>
    <w:rsid w:val="00C22EDD"/>
    <w:rsid w:val="00C232C8"/>
    <w:rsid w:val="00C2353C"/>
    <w:rsid w:val="00C23D4B"/>
    <w:rsid w:val="00C2411E"/>
    <w:rsid w:val="00C24305"/>
    <w:rsid w:val="00C245AF"/>
    <w:rsid w:val="00C24710"/>
    <w:rsid w:val="00C24818"/>
    <w:rsid w:val="00C24962"/>
    <w:rsid w:val="00C24B29"/>
    <w:rsid w:val="00C24B87"/>
    <w:rsid w:val="00C24D3E"/>
    <w:rsid w:val="00C24F66"/>
    <w:rsid w:val="00C24F98"/>
    <w:rsid w:val="00C25239"/>
    <w:rsid w:val="00C25294"/>
    <w:rsid w:val="00C25627"/>
    <w:rsid w:val="00C2572C"/>
    <w:rsid w:val="00C257B8"/>
    <w:rsid w:val="00C25A84"/>
    <w:rsid w:val="00C25AE1"/>
    <w:rsid w:val="00C25BF1"/>
    <w:rsid w:val="00C25CCE"/>
    <w:rsid w:val="00C25D6F"/>
    <w:rsid w:val="00C25D85"/>
    <w:rsid w:val="00C26A98"/>
    <w:rsid w:val="00C26F47"/>
    <w:rsid w:val="00C274D1"/>
    <w:rsid w:val="00C277D0"/>
    <w:rsid w:val="00C2786A"/>
    <w:rsid w:val="00C278DE"/>
    <w:rsid w:val="00C27F56"/>
    <w:rsid w:val="00C301CD"/>
    <w:rsid w:val="00C30206"/>
    <w:rsid w:val="00C3033D"/>
    <w:rsid w:val="00C305F3"/>
    <w:rsid w:val="00C306F8"/>
    <w:rsid w:val="00C30E10"/>
    <w:rsid w:val="00C30EB7"/>
    <w:rsid w:val="00C31034"/>
    <w:rsid w:val="00C315CC"/>
    <w:rsid w:val="00C3196F"/>
    <w:rsid w:val="00C31A59"/>
    <w:rsid w:val="00C31E74"/>
    <w:rsid w:val="00C31EA2"/>
    <w:rsid w:val="00C320A4"/>
    <w:rsid w:val="00C32155"/>
    <w:rsid w:val="00C325A9"/>
    <w:rsid w:val="00C32791"/>
    <w:rsid w:val="00C328AD"/>
    <w:rsid w:val="00C329ED"/>
    <w:rsid w:val="00C32A3F"/>
    <w:rsid w:val="00C32EDB"/>
    <w:rsid w:val="00C330C5"/>
    <w:rsid w:val="00C3310C"/>
    <w:rsid w:val="00C3342B"/>
    <w:rsid w:val="00C33582"/>
    <w:rsid w:val="00C33766"/>
    <w:rsid w:val="00C33910"/>
    <w:rsid w:val="00C339E2"/>
    <w:rsid w:val="00C33A52"/>
    <w:rsid w:val="00C33EAB"/>
    <w:rsid w:val="00C33EDF"/>
    <w:rsid w:val="00C33F41"/>
    <w:rsid w:val="00C34147"/>
    <w:rsid w:val="00C34181"/>
    <w:rsid w:val="00C341E2"/>
    <w:rsid w:val="00C3427D"/>
    <w:rsid w:val="00C344FF"/>
    <w:rsid w:val="00C34594"/>
    <w:rsid w:val="00C34647"/>
    <w:rsid w:val="00C34699"/>
    <w:rsid w:val="00C34711"/>
    <w:rsid w:val="00C3482D"/>
    <w:rsid w:val="00C34BB0"/>
    <w:rsid w:val="00C34DD0"/>
    <w:rsid w:val="00C34E08"/>
    <w:rsid w:val="00C35063"/>
    <w:rsid w:val="00C3514C"/>
    <w:rsid w:val="00C352AE"/>
    <w:rsid w:val="00C353DD"/>
    <w:rsid w:val="00C3544E"/>
    <w:rsid w:val="00C3562D"/>
    <w:rsid w:val="00C35854"/>
    <w:rsid w:val="00C35884"/>
    <w:rsid w:val="00C35A52"/>
    <w:rsid w:val="00C35AD3"/>
    <w:rsid w:val="00C35D2D"/>
    <w:rsid w:val="00C35E7B"/>
    <w:rsid w:val="00C3625F"/>
    <w:rsid w:val="00C36280"/>
    <w:rsid w:val="00C3648D"/>
    <w:rsid w:val="00C36AA4"/>
    <w:rsid w:val="00C36B4B"/>
    <w:rsid w:val="00C36C2D"/>
    <w:rsid w:val="00C36C41"/>
    <w:rsid w:val="00C36DD5"/>
    <w:rsid w:val="00C373FA"/>
    <w:rsid w:val="00C3743D"/>
    <w:rsid w:val="00C3762B"/>
    <w:rsid w:val="00C376E9"/>
    <w:rsid w:val="00C37710"/>
    <w:rsid w:val="00C377D4"/>
    <w:rsid w:val="00C3799A"/>
    <w:rsid w:val="00C379D8"/>
    <w:rsid w:val="00C37A48"/>
    <w:rsid w:val="00C37B00"/>
    <w:rsid w:val="00C37EB2"/>
    <w:rsid w:val="00C37FB8"/>
    <w:rsid w:val="00C37FE3"/>
    <w:rsid w:val="00C40134"/>
    <w:rsid w:val="00C401F8"/>
    <w:rsid w:val="00C4039D"/>
    <w:rsid w:val="00C409D1"/>
    <w:rsid w:val="00C40A44"/>
    <w:rsid w:val="00C40C91"/>
    <w:rsid w:val="00C40DE9"/>
    <w:rsid w:val="00C418CA"/>
    <w:rsid w:val="00C41960"/>
    <w:rsid w:val="00C41C22"/>
    <w:rsid w:val="00C41E89"/>
    <w:rsid w:val="00C42750"/>
    <w:rsid w:val="00C42865"/>
    <w:rsid w:val="00C42A14"/>
    <w:rsid w:val="00C42F6B"/>
    <w:rsid w:val="00C4331F"/>
    <w:rsid w:val="00C433D2"/>
    <w:rsid w:val="00C433DE"/>
    <w:rsid w:val="00C43A9F"/>
    <w:rsid w:val="00C43AE3"/>
    <w:rsid w:val="00C43DD4"/>
    <w:rsid w:val="00C43EBD"/>
    <w:rsid w:val="00C4400A"/>
    <w:rsid w:val="00C4445B"/>
    <w:rsid w:val="00C4448B"/>
    <w:rsid w:val="00C444C0"/>
    <w:rsid w:val="00C44A9A"/>
    <w:rsid w:val="00C44B97"/>
    <w:rsid w:val="00C44EA9"/>
    <w:rsid w:val="00C44F65"/>
    <w:rsid w:val="00C45098"/>
    <w:rsid w:val="00C454A5"/>
    <w:rsid w:val="00C45577"/>
    <w:rsid w:val="00C4572F"/>
    <w:rsid w:val="00C459D8"/>
    <w:rsid w:val="00C45AA6"/>
    <w:rsid w:val="00C4605D"/>
    <w:rsid w:val="00C46558"/>
    <w:rsid w:val="00C465F5"/>
    <w:rsid w:val="00C46647"/>
    <w:rsid w:val="00C4670A"/>
    <w:rsid w:val="00C46970"/>
    <w:rsid w:val="00C46D15"/>
    <w:rsid w:val="00C46D2A"/>
    <w:rsid w:val="00C47577"/>
    <w:rsid w:val="00C47842"/>
    <w:rsid w:val="00C47A4C"/>
    <w:rsid w:val="00C47D0F"/>
    <w:rsid w:val="00C47E2A"/>
    <w:rsid w:val="00C501E6"/>
    <w:rsid w:val="00C504FC"/>
    <w:rsid w:val="00C50503"/>
    <w:rsid w:val="00C51153"/>
    <w:rsid w:val="00C5123E"/>
    <w:rsid w:val="00C513AB"/>
    <w:rsid w:val="00C51459"/>
    <w:rsid w:val="00C517A8"/>
    <w:rsid w:val="00C51845"/>
    <w:rsid w:val="00C51DA7"/>
    <w:rsid w:val="00C52082"/>
    <w:rsid w:val="00C52A7F"/>
    <w:rsid w:val="00C534F7"/>
    <w:rsid w:val="00C53537"/>
    <w:rsid w:val="00C53946"/>
    <w:rsid w:val="00C53980"/>
    <w:rsid w:val="00C53AE8"/>
    <w:rsid w:val="00C53B5F"/>
    <w:rsid w:val="00C53D09"/>
    <w:rsid w:val="00C5420E"/>
    <w:rsid w:val="00C547D0"/>
    <w:rsid w:val="00C548BB"/>
    <w:rsid w:val="00C554CF"/>
    <w:rsid w:val="00C5577D"/>
    <w:rsid w:val="00C55C7F"/>
    <w:rsid w:val="00C561A6"/>
    <w:rsid w:val="00C56586"/>
    <w:rsid w:val="00C56595"/>
    <w:rsid w:val="00C567B8"/>
    <w:rsid w:val="00C56965"/>
    <w:rsid w:val="00C56B59"/>
    <w:rsid w:val="00C56BFC"/>
    <w:rsid w:val="00C56C21"/>
    <w:rsid w:val="00C56F37"/>
    <w:rsid w:val="00C570BC"/>
    <w:rsid w:val="00C57624"/>
    <w:rsid w:val="00C5764F"/>
    <w:rsid w:val="00C576FE"/>
    <w:rsid w:val="00C578A9"/>
    <w:rsid w:val="00C57E5D"/>
    <w:rsid w:val="00C601EE"/>
    <w:rsid w:val="00C605C2"/>
    <w:rsid w:val="00C60952"/>
    <w:rsid w:val="00C60B07"/>
    <w:rsid w:val="00C60CAA"/>
    <w:rsid w:val="00C60FD1"/>
    <w:rsid w:val="00C61036"/>
    <w:rsid w:val="00C61A92"/>
    <w:rsid w:val="00C61EC0"/>
    <w:rsid w:val="00C61F3F"/>
    <w:rsid w:val="00C621AB"/>
    <w:rsid w:val="00C621DC"/>
    <w:rsid w:val="00C6250C"/>
    <w:rsid w:val="00C62693"/>
    <w:rsid w:val="00C627A1"/>
    <w:rsid w:val="00C62A7B"/>
    <w:rsid w:val="00C62B95"/>
    <w:rsid w:val="00C63073"/>
    <w:rsid w:val="00C63456"/>
    <w:rsid w:val="00C63585"/>
    <w:rsid w:val="00C636BD"/>
    <w:rsid w:val="00C638A3"/>
    <w:rsid w:val="00C6400A"/>
    <w:rsid w:val="00C64018"/>
    <w:rsid w:val="00C640D0"/>
    <w:rsid w:val="00C64108"/>
    <w:rsid w:val="00C64259"/>
    <w:rsid w:val="00C642CC"/>
    <w:rsid w:val="00C64545"/>
    <w:rsid w:val="00C64839"/>
    <w:rsid w:val="00C64988"/>
    <w:rsid w:val="00C64A1F"/>
    <w:rsid w:val="00C64F32"/>
    <w:rsid w:val="00C6515F"/>
    <w:rsid w:val="00C6575D"/>
    <w:rsid w:val="00C659FF"/>
    <w:rsid w:val="00C65A49"/>
    <w:rsid w:val="00C65D22"/>
    <w:rsid w:val="00C65F36"/>
    <w:rsid w:val="00C65FFB"/>
    <w:rsid w:val="00C66528"/>
    <w:rsid w:val="00C66CFF"/>
    <w:rsid w:val="00C66E9F"/>
    <w:rsid w:val="00C66EB5"/>
    <w:rsid w:val="00C66F04"/>
    <w:rsid w:val="00C66F1B"/>
    <w:rsid w:val="00C66FD9"/>
    <w:rsid w:val="00C67259"/>
    <w:rsid w:val="00C673BB"/>
    <w:rsid w:val="00C67577"/>
    <w:rsid w:val="00C71293"/>
    <w:rsid w:val="00C71301"/>
    <w:rsid w:val="00C7133C"/>
    <w:rsid w:val="00C7133E"/>
    <w:rsid w:val="00C71644"/>
    <w:rsid w:val="00C71A73"/>
    <w:rsid w:val="00C71AC6"/>
    <w:rsid w:val="00C71EAC"/>
    <w:rsid w:val="00C72034"/>
    <w:rsid w:val="00C720AF"/>
    <w:rsid w:val="00C7219A"/>
    <w:rsid w:val="00C723F7"/>
    <w:rsid w:val="00C72417"/>
    <w:rsid w:val="00C72772"/>
    <w:rsid w:val="00C72AA3"/>
    <w:rsid w:val="00C72F7A"/>
    <w:rsid w:val="00C73667"/>
    <w:rsid w:val="00C73762"/>
    <w:rsid w:val="00C737FF"/>
    <w:rsid w:val="00C73BEB"/>
    <w:rsid w:val="00C74592"/>
    <w:rsid w:val="00C74B94"/>
    <w:rsid w:val="00C74BF7"/>
    <w:rsid w:val="00C74D10"/>
    <w:rsid w:val="00C74EC1"/>
    <w:rsid w:val="00C74F70"/>
    <w:rsid w:val="00C7551B"/>
    <w:rsid w:val="00C75CA6"/>
    <w:rsid w:val="00C75D27"/>
    <w:rsid w:val="00C75F80"/>
    <w:rsid w:val="00C75FAD"/>
    <w:rsid w:val="00C763D5"/>
    <w:rsid w:val="00C7640D"/>
    <w:rsid w:val="00C7664C"/>
    <w:rsid w:val="00C766BC"/>
    <w:rsid w:val="00C766BD"/>
    <w:rsid w:val="00C7690C"/>
    <w:rsid w:val="00C76974"/>
    <w:rsid w:val="00C771BC"/>
    <w:rsid w:val="00C7720E"/>
    <w:rsid w:val="00C772DE"/>
    <w:rsid w:val="00C773D4"/>
    <w:rsid w:val="00C77451"/>
    <w:rsid w:val="00C7756F"/>
    <w:rsid w:val="00C77696"/>
    <w:rsid w:val="00C77C07"/>
    <w:rsid w:val="00C80189"/>
    <w:rsid w:val="00C80352"/>
    <w:rsid w:val="00C804C2"/>
    <w:rsid w:val="00C805A5"/>
    <w:rsid w:val="00C8082A"/>
    <w:rsid w:val="00C80DC1"/>
    <w:rsid w:val="00C81162"/>
    <w:rsid w:val="00C81834"/>
    <w:rsid w:val="00C81B5F"/>
    <w:rsid w:val="00C81E48"/>
    <w:rsid w:val="00C82349"/>
    <w:rsid w:val="00C826A1"/>
    <w:rsid w:val="00C8278E"/>
    <w:rsid w:val="00C82B83"/>
    <w:rsid w:val="00C82FE6"/>
    <w:rsid w:val="00C82FEA"/>
    <w:rsid w:val="00C83231"/>
    <w:rsid w:val="00C83847"/>
    <w:rsid w:val="00C83DA9"/>
    <w:rsid w:val="00C83DBD"/>
    <w:rsid w:val="00C83EF0"/>
    <w:rsid w:val="00C843CC"/>
    <w:rsid w:val="00C8496F"/>
    <w:rsid w:val="00C84BA2"/>
    <w:rsid w:val="00C854AA"/>
    <w:rsid w:val="00C85717"/>
    <w:rsid w:val="00C857A3"/>
    <w:rsid w:val="00C85DE4"/>
    <w:rsid w:val="00C85F4A"/>
    <w:rsid w:val="00C85FEA"/>
    <w:rsid w:val="00C86047"/>
    <w:rsid w:val="00C861DB"/>
    <w:rsid w:val="00C861FE"/>
    <w:rsid w:val="00C862A2"/>
    <w:rsid w:val="00C867A9"/>
    <w:rsid w:val="00C8684B"/>
    <w:rsid w:val="00C86954"/>
    <w:rsid w:val="00C869B3"/>
    <w:rsid w:val="00C86A8F"/>
    <w:rsid w:val="00C86BC7"/>
    <w:rsid w:val="00C86CFA"/>
    <w:rsid w:val="00C86F5C"/>
    <w:rsid w:val="00C8742D"/>
    <w:rsid w:val="00C87832"/>
    <w:rsid w:val="00C879F0"/>
    <w:rsid w:val="00C87E08"/>
    <w:rsid w:val="00C87E36"/>
    <w:rsid w:val="00C900DA"/>
    <w:rsid w:val="00C902DF"/>
    <w:rsid w:val="00C903A6"/>
    <w:rsid w:val="00C90844"/>
    <w:rsid w:val="00C90B15"/>
    <w:rsid w:val="00C90BF4"/>
    <w:rsid w:val="00C90DC1"/>
    <w:rsid w:val="00C9146D"/>
    <w:rsid w:val="00C915D8"/>
    <w:rsid w:val="00C915EB"/>
    <w:rsid w:val="00C9189F"/>
    <w:rsid w:val="00C91A6B"/>
    <w:rsid w:val="00C91CCD"/>
    <w:rsid w:val="00C91EC6"/>
    <w:rsid w:val="00C92178"/>
    <w:rsid w:val="00C922D0"/>
    <w:rsid w:val="00C923A4"/>
    <w:rsid w:val="00C927F4"/>
    <w:rsid w:val="00C92AA0"/>
    <w:rsid w:val="00C92EBB"/>
    <w:rsid w:val="00C92F04"/>
    <w:rsid w:val="00C933DF"/>
    <w:rsid w:val="00C93430"/>
    <w:rsid w:val="00C9349D"/>
    <w:rsid w:val="00C935E6"/>
    <w:rsid w:val="00C935FB"/>
    <w:rsid w:val="00C93782"/>
    <w:rsid w:val="00C938D3"/>
    <w:rsid w:val="00C93A17"/>
    <w:rsid w:val="00C93D78"/>
    <w:rsid w:val="00C93D93"/>
    <w:rsid w:val="00C93F55"/>
    <w:rsid w:val="00C94239"/>
    <w:rsid w:val="00C947B7"/>
    <w:rsid w:val="00C949D6"/>
    <w:rsid w:val="00C94E54"/>
    <w:rsid w:val="00C94F3D"/>
    <w:rsid w:val="00C950C6"/>
    <w:rsid w:val="00C952DA"/>
    <w:rsid w:val="00C95B5C"/>
    <w:rsid w:val="00C95B6B"/>
    <w:rsid w:val="00C9622B"/>
    <w:rsid w:val="00C966BA"/>
    <w:rsid w:val="00C96897"/>
    <w:rsid w:val="00C968E1"/>
    <w:rsid w:val="00C96B73"/>
    <w:rsid w:val="00C96C9A"/>
    <w:rsid w:val="00C96D4F"/>
    <w:rsid w:val="00C96D66"/>
    <w:rsid w:val="00C96DFB"/>
    <w:rsid w:val="00C96E46"/>
    <w:rsid w:val="00C97418"/>
    <w:rsid w:val="00C9742A"/>
    <w:rsid w:val="00C9768A"/>
    <w:rsid w:val="00C97D14"/>
    <w:rsid w:val="00C97DE2"/>
    <w:rsid w:val="00CA0036"/>
    <w:rsid w:val="00CA0189"/>
    <w:rsid w:val="00CA01AC"/>
    <w:rsid w:val="00CA0269"/>
    <w:rsid w:val="00CA058F"/>
    <w:rsid w:val="00CA08B5"/>
    <w:rsid w:val="00CA0A11"/>
    <w:rsid w:val="00CA0A56"/>
    <w:rsid w:val="00CA0BEA"/>
    <w:rsid w:val="00CA0EE2"/>
    <w:rsid w:val="00CA115B"/>
    <w:rsid w:val="00CA153D"/>
    <w:rsid w:val="00CA1793"/>
    <w:rsid w:val="00CA1889"/>
    <w:rsid w:val="00CA1CE7"/>
    <w:rsid w:val="00CA1D65"/>
    <w:rsid w:val="00CA22AA"/>
    <w:rsid w:val="00CA23A3"/>
    <w:rsid w:val="00CA27E2"/>
    <w:rsid w:val="00CA29D6"/>
    <w:rsid w:val="00CA2A79"/>
    <w:rsid w:val="00CA2D16"/>
    <w:rsid w:val="00CA2DD3"/>
    <w:rsid w:val="00CA2EE2"/>
    <w:rsid w:val="00CA3295"/>
    <w:rsid w:val="00CA380D"/>
    <w:rsid w:val="00CA3B56"/>
    <w:rsid w:val="00CA466D"/>
    <w:rsid w:val="00CA4673"/>
    <w:rsid w:val="00CA4A7C"/>
    <w:rsid w:val="00CA4E0F"/>
    <w:rsid w:val="00CA4E6D"/>
    <w:rsid w:val="00CA4F7A"/>
    <w:rsid w:val="00CA503D"/>
    <w:rsid w:val="00CA5341"/>
    <w:rsid w:val="00CA56D1"/>
    <w:rsid w:val="00CA59DF"/>
    <w:rsid w:val="00CA5CA9"/>
    <w:rsid w:val="00CA5DB6"/>
    <w:rsid w:val="00CA5F9E"/>
    <w:rsid w:val="00CA683A"/>
    <w:rsid w:val="00CA685E"/>
    <w:rsid w:val="00CA6D12"/>
    <w:rsid w:val="00CA6D8C"/>
    <w:rsid w:val="00CA6FC0"/>
    <w:rsid w:val="00CA76D1"/>
    <w:rsid w:val="00CA791F"/>
    <w:rsid w:val="00CA799F"/>
    <w:rsid w:val="00CA7BFF"/>
    <w:rsid w:val="00CA7FDC"/>
    <w:rsid w:val="00CB063E"/>
    <w:rsid w:val="00CB08AD"/>
    <w:rsid w:val="00CB0B2A"/>
    <w:rsid w:val="00CB0C27"/>
    <w:rsid w:val="00CB0CDF"/>
    <w:rsid w:val="00CB1168"/>
    <w:rsid w:val="00CB15B6"/>
    <w:rsid w:val="00CB16B6"/>
    <w:rsid w:val="00CB1AF3"/>
    <w:rsid w:val="00CB1C0F"/>
    <w:rsid w:val="00CB1CB5"/>
    <w:rsid w:val="00CB1EE4"/>
    <w:rsid w:val="00CB1F48"/>
    <w:rsid w:val="00CB1FC9"/>
    <w:rsid w:val="00CB2261"/>
    <w:rsid w:val="00CB249C"/>
    <w:rsid w:val="00CB2709"/>
    <w:rsid w:val="00CB2A89"/>
    <w:rsid w:val="00CB3481"/>
    <w:rsid w:val="00CB3529"/>
    <w:rsid w:val="00CB38FF"/>
    <w:rsid w:val="00CB3AD6"/>
    <w:rsid w:val="00CB3C4A"/>
    <w:rsid w:val="00CB4301"/>
    <w:rsid w:val="00CB4472"/>
    <w:rsid w:val="00CB4542"/>
    <w:rsid w:val="00CB4971"/>
    <w:rsid w:val="00CB4BBF"/>
    <w:rsid w:val="00CB4C02"/>
    <w:rsid w:val="00CB4D72"/>
    <w:rsid w:val="00CB4EC7"/>
    <w:rsid w:val="00CB4FFF"/>
    <w:rsid w:val="00CB519F"/>
    <w:rsid w:val="00CB5210"/>
    <w:rsid w:val="00CB54D0"/>
    <w:rsid w:val="00CB558D"/>
    <w:rsid w:val="00CB55BE"/>
    <w:rsid w:val="00CB57A6"/>
    <w:rsid w:val="00CB5C7B"/>
    <w:rsid w:val="00CB5D2B"/>
    <w:rsid w:val="00CB5EDF"/>
    <w:rsid w:val="00CB5F5A"/>
    <w:rsid w:val="00CB6360"/>
    <w:rsid w:val="00CB657A"/>
    <w:rsid w:val="00CB65BE"/>
    <w:rsid w:val="00CB673B"/>
    <w:rsid w:val="00CB6864"/>
    <w:rsid w:val="00CB694B"/>
    <w:rsid w:val="00CB7131"/>
    <w:rsid w:val="00CB74E8"/>
    <w:rsid w:val="00CB7A16"/>
    <w:rsid w:val="00CB7ACB"/>
    <w:rsid w:val="00CB7D74"/>
    <w:rsid w:val="00CB7E2B"/>
    <w:rsid w:val="00CB7F2C"/>
    <w:rsid w:val="00CB7FE7"/>
    <w:rsid w:val="00CC0166"/>
    <w:rsid w:val="00CC017E"/>
    <w:rsid w:val="00CC060B"/>
    <w:rsid w:val="00CC070D"/>
    <w:rsid w:val="00CC0721"/>
    <w:rsid w:val="00CC0DD7"/>
    <w:rsid w:val="00CC106F"/>
    <w:rsid w:val="00CC12C6"/>
    <w:rsid w:val="00CC1650"/>
    <w:rsid w:val="00CC1799"/>
    <w:rsid w:val="00CC1B15"/>
    <w:rsid w:val="00CC1C9F"/>
    <w:rsid w:val="00CC2275"/>
    <w:rsid w:val="00CC233A"/>
    <w:rsid w:val="00CC2ED2"/>
    <w:rsid w:val="00CC31E6"/>
    <w:rsid w:val="00CC330F"/>
    <w:rsid w:val="00CC393C"/>
    <w:rsid w:val="00CC3983"/>
    <w:rsid w:val="00CC39C6"/>
    <w:rsid w:val="00CC3B59"/>
    <w:rsid w:val="00CC3B81"/>
    <w:rsid w:val="00CC3BE5"/>
    <w:rsid w:val="00CC3E47"/>
    <w:rsid w:val="00CC4077"/>
    <w:rsid w:val="00CC4440"/>
    <w:rsid w:val="00CC455F"/>
    <w:rsid w:val="00CC4943"/>
    <w:rsid w:val="00CC495C"/>
    <w:rsid w:val="00CC4CB3"/>
    <w:rsid w:val="00CC5100"/>
    <w:rsid w:val="00CC524A"/>
    <w:rsid w:val="00CC532E"/>
    <w:rsid w:val="00CC547B"/>
    <w:rsid w:val="00CC5750"/>
    <w:rsid w:val="00CC5866"/>
    <w:rsid w:val="00CC5A83"/>
    <w:rsid w:val="00CC6362"/>
    <w:rsid w:val="00CC63E4"/>
    <w:rsid w:val="00CC683E"/>
    <w:rsid w:val="00CC70E8"/>
    <w:rsid w:val="00CC76C7"/>
    <w:rsid w:val="00CC77BB"/>
    <w:rsid w:val="00CC7BAE"/>
    <w:rsid w:val="00CC7DF5"/>
    <w:rsid w:val="00CC7F3D"/>
    <w:rsid w:val="00CC7FD0"/>
    <w:rsid w:val="00CD00B1"/>
    <w:rsid w:val="00CD057A"/>
    <w:rsid w:val="00CD07C0"/>
    <w:rsid w:val="00CD0B04"/>
    <w:rsid w:val="00CD0F52"/>
    <w:rsid w:val="00CD10EE"/>
    <w:rsid w:val="00CD14EE"/>
    <w:rsid w:val="00CD1558"/>
    <w:rsid w:val="00CD18F3"/>
    <w:rsid w:val="00CD1CDE"/>
    <w:rsid w:val="00CD1DD1"/>
    <w:rsid w:val="00CD2327"/>
    <w:rsid w:val="00CD23DD"/>
    <w:rsid w:val="00CD267A"/>
    <w:rsid w:val="00CD2980"/>
    <w:rsid w:val="00CD3072"/>
    <w:rsid w:val="00CD3BF0"/>
    <w:rsid w:val="00CD3F72"/>
    <w:rsid w:val="00CD4092"/>
    <w:rsid w:val="00CD44EC"/>
    <w:rsid w:val="00CD4805"/>
    <w:rsid w:val="00CD4A7A"/>
    <w:rsid w:val="00CD4B8A"/>
    <w:rsid w:val="00CD4C54"/>
    <w:rsid w:val="00CD4DF3"/>
    <w:rsid w:val="00CD4EF1"/>
    <w:rsid w:val="00CD5161"/>
    <w:rsid w:val="00CD51F7"/>
    <w:rsid w:val="00CD5482"/>
    <w:rsid w:val="00CD57A7"/>
    <w:rsid w:val="00CD5B8E"/>
    <w:rsid w:val="00CD5CE6"/>
    <w:rsid w:val="00CD5DA7"/>
    <w:rsid w:val="00CD5F41"/>
    <w:rsid w:val="00CD5F70"/>
    <w:rsid w:val="00CD6321"/>
    <w:rsid w:val="00CD6365"/>
    <w:rsid w:val="00CD65CE"/>
    <w:rsid w:val="00CD672C"/>
    <w:rsid w:val="00CD6D14"/>
    <w:rsid w:val="00CD6E37"/>
    <w:rsid w:val="00CD6FAE"/>
    <w:rsid w:val="00CD7169"/>
    <w:rsid w:val="00CD7189"/>
    <w:rsid w:val="00CD738C"/>
    <w:rsid w:val="00CD7A52"/>
    <w:rsid w:val="00CD7D63"/>
    <w:rsid w:val="00CD7EB3"/>
    <w:rsid w:val="00CD7FFE"/>
    <w:rsid w:val="00CE0608"/>
    <w:rsid w:val="00CE0688"/>
    <w:rsid w:val="00CE0883"/>
    <w:rsid w:val="00CE0A23"/>
    <w:rsid w:val="00CE0B52"/>
    <w:rsid w:val="00CE0D4C"/>
    <w:rsid w:val="00CE121E"/>
    <w:rsid w:val="00CE14C0"/>
    <w:rsid w:val="00CE1764"/>
    <w:rsid w:val="00CE1A5A"/>
    <w:rsid w:val="00CE1FA5"/>
    <w:rsid w:val="00CE229C"/>
    <w:rsid w:val="00CE2939"/>
    <w:rsid w:val="00CE2AD6"/>
    <w:rsid w:val="00CE2FB0"/>
    <w:rsid w:val="00CE3126"/>
    <w:rsid w:val="00CE32FD"/>
    <w:rsid w:val="00CE34FA"/>
    <w:rsid w:val="00CE352A"/>
    <w:rsid w:val="00CE3741"/>
    <w:rsid w:val="00CE38C5"/>
    <w:rsid w:val="00CE39E0"/>
    <w:rsid w:val="00CE3C3C"/>
    <w:rsid w:val="00CE3D85"/>
    <w:rsid w:val="00CE3FB8"/>
    <w:rsid w:val="00CE409D"/>
    <w:rsid w:val="00CE44F2"/>
    <w:rsid w:val="00CE453B"/>
    <w:rsid w:val="00CE45DF"/>
    <w:rsid w:val="00CE47DE"/>
    <w:rsid w:val="00CE486F"/>
    <w:rsid w:val="00CE4B0E"/>
    <w:rsid w:val="00CE4CA2"/>
    <w:rsid w:val="00CE503A"/>
    <w:rsid w:val="00CE50AD"/>
    <w:rsid w:val="00CE5140"/>
    <w:rsid w:val="00CE51EA"/>
    <w:rsid w:val="00CE52EB"/>
    <w:rsid w:val="00CE54EB"/>
    <w:rsid w:val="00CE566E"/>
    <w:rsid w:val="00CE5670"/>
    <w:rsid w:val="00CE5985"/>
    <w:rsid w:val="00CE5C10"/>
    <w:rsid w:val="00CE5F68"/>
    <w:rsid w:val="00CE60C7"/>
    <w:rsid w:val="00CE615F"/>
    <w:rsid w:val="00CE65D4"/>
    <w:rsid w:val="00CE65DF"/>
    <w:rsid w:val="00CE662A"/>
    <w:rsid w:val="00CE7244"/>
    <w:rsid w:val="00CE74E2"/>
    <w:rsid w:val="00CE7B6D"/>
    <w:rsid w:val="00CE7B98"/>
    <w:rsid w:val="00CE7D3A"/>
    <w:rsid w:val="00CE7D75"/>
    <w:rsid w:val="00CE7D94"/>
    <w:rsid w:val="00CF00FB"/>
    <w:rsid w:val="00CF01FF"/>
    <w:rsid w:val="00CF0760"/>
    <w:rsid w:val="00CF089E"/>
    <w:rsid w:val="00CF0CD1"/>
    <w:rsid w:val="00CF0DE1"/>
    <w:rsid w:val="00CF1347"/>
    <w:rsid w:val="00CF1507"/>
    <w:rsid w:val="00CF15F9"/>
    <w:rsid w:val="00CF163E"/>
    <w:rsid w:val="00CF1BA8"/>
    <w:rsid w:val="00CF21C0"/>
    <w:rsid w:val="00CF21CB"/>
    <w:rsid w:val="00CF2617"/>
    <w:rsid w:val="00CF26CD"/>
    <w:rsid w:val="00CF2793"/>
    <w:rsid w:val="00CF297F"/>
    <w:rsid w:val="00CF29C8"/>
    <w:rsid w:val="00CF2AD0"/>
    <w:rsid w:val="00CF33BB"/>
    <w:rsid w:val="00CF34B3"/>
    <w:rsid w:val="00CF359F"/>
    <w:rsid w:val="00CF37D7"/>
    <w:rsid w:val="00CF39AA"/>
    <w:rsid w:val="00CF39FB"/>
    <w:rsid w:val="00CF3A2F"/>
    <w:rsid w:val="00CF3E1C"/>
    <w:rsid w:val="00CF3E2B"/>
    <w:rsid w:val="00CF3E3E"/>
    <w:rsid w:val="00CF3FA2"/>
    <w:rsid w:val="00CF408F"/>
    <w:rsid w:val="00CF42AB"/>
    <w:rsid w:val="00CF468A"/>
    <w:rsid w:val="00CF5845"/>
    <w:rsid w:val="00CF5A16"/>
    <w:rsid w:val="00CF5B63"/>
    <w:rsid w:val="00CF5C8F"/>
    <w:rsid w:val="00CF5E61"/>
    <w:rsid w:val="00CF615E"/>
    <w:rsid w:val="00CF64C6"/>
    <w:rsid w:val="00CF66BE"/>
    <w:rsid w:val="00CF68F7"/>
    <w:rsid w:val="00CF6CAE"/>
    <w:rsid w:val="00CF7303"/>
    <w:rsid w:val="00CF78C1"/>
    <w:rsid w:val="00D00326"/>
    <w:rsid w:val="00D00374"/>
    <w:rsid w:val="00D0044B"/>
    <w:rsid w:val="00D0064B"/>
    <w:rsid w:val="00D00655"/>
    <w:rsid w:val="00D009CF"/>
    <w:rsid w:val="00D00AFF"/>
    <w:rsid w:val="00D00B2C"/>
    <w:rsid w:val="00D010AC"/>
    <w:rsid w:val="00D0123C"/>
    <w:rsid w:val="00D027D0"/>
    <w:rsid w:val="00D02828"/>
    <w:rsid w:val="00D02C34"/>
    <w:rsid w:val="00D02D1B"/>
    <w:rsid w:val="00D0304C"/>
    <w:rsid w:val="00D0373A"/>
    <w:rsid w:val="00D03795"/>
    <w:rsid w:val="00D037A5"/>
    <w:rsid w:val="00D03976"/>
    <w:rsid w:val="00D039CC"/>
    <w:rsid w:val="00D03CA8"/>
    <w:rsid w:val="00D03E44"/>
    <w:rsid w:val="00D0421C"/>
    <w:rsid w:val="00D0462F"/>
    <w:rsid w:val="00D0474C"/>
    <w:rsid w:val="00D04898"/>
    <w:rsid w:val="00D048C6"/>
    <w:rsid w:val="00D04ADD"/>
    <w:rsid w:val="00D0526F"/>
    <w:rsid w:val="00D0539C"/>
    <w:rsid w:val="00D0564A"/>
    <w:rsid w:val="00D05672"/>
    <w:rsid w:val="00D059A7"/>
    <w:rsid w:val="00D05BAE"/>
    <w:rsid w:val="00D06604"/>
    <w:rsid w:val="00D0695A"/>
    <w:rsid w:val="00D06B16"/>
    <w:rsid w:val="00D07248"/>
    <w:rsid w:val="00D07B55"/>
    <w:rsid w:val="00D07F62"/>
    <w:rsid w:val="00D1016E"/>
    <w:rsid w:val="00D10519"/>
    <w:rsid w:val="00D10B76"/>
    <w:rsid w:val="00D112A5"/>
    <w:rsid w:val="00D112F6"/>
    <w:rsid w:val="00D11304"/>
    <w:rsid w:val="00D11415"/>
    <w:rsid w:val="00D1147C"/>
    <w:rsid w:val="00D114B6"/>
    <w:rsid w:val="00D11A8A"/>
    <w:rsid w:val="00D11AA1"/>
    <w:rsid w:val="00D12170"/>
    <w:rsid w:val="00D12774"/>
    <w:rsid w:val="00D12837"/>
    <w:rsid w:val="00D128F3"/>
    <w:rsid w:val="00D129A8"/>
    <w:rsid w:val="00D12A9E"/>
    <w:rsid w:val="00D12ED0"/>
    <w:rsid w:val="00D12F7B"/>
    <w:rsid w:val="00D13372"/>
    <w:rsid w:val="00D1339F"/>
    <w:rsid w:val="00D1397D"/>
    <w:rsid w:val="00D139BF"/>
    <w:rsid w:val="00D13E89"/>
    <w:rsid w:val="00D13FA2"/>
    <w:rsid w:val="00D1430B"/>
    <w:rsid w:val="00D143AC"/>
    <w:rsid w:val="00D1463E"/>
    <w:rsid w:val="00D1478F"/>
    <w:rsid w:val="00D14816"/>
    <w:rsid w:val="00D14A5A"/>
    <w:rsid w:val="00D14BF5"/>
    <w:rsid w:val="00D14E88"/>
    <w:rsid w:val="00D1549A"/>
    <w:rsid w:val="00D159BC"/>
    <w:rsid w:val="00D159CB"/>
    <w:rsid w:val="00D15C92"/>
    <w:rsid w:val="00D15DF1"/>
    <w:rsid w:val="00D15E43"/>
    <w:rsid w:val="00D15FC8"/>
    <w:rsid w:val="00D167AD"/>
    <w:rsid w:val="00D16848"/>
    <w:rsid w:val="00D168F3"/>
    <w:rsid w:val="00D1695E"/>
    <w:rsid w:val="00D16A5B"/>
    <w:rsid w:val="00D16E29"/>
    <w:rsid w:val="00D17053"/>
    <w:rsid w:val="00D17191"/>
    <w:rsid w:val="00D17579"/>
    <w:rsid w:val="00D17633"/>
    <w:rsid w:val="00D17672"/>
    <w:rsid w:val="00D17750"/>
    <w:rsid w:val="00D17DB6"/>
    <w:rsid w:val="00D17E74"/>
    <w:rsid w:val="00D20168"/>
    <w:rsid w:val="00D2041E"/>
    <w:rsid w:val="00D20597"/>
    <w:rsid w:val="00D20B69"/>
    <w:rsid w:val="00D20C10"/>
    <w:rsid w:val="00D20D19"/>
    <w:rsid w:val="00D20EB7"/>
    <w:rsid w:val="00D211E0"/>
    <w:rsid w:val="00D217E5"/>
    <w:rsid w:val="00D21B50"/>
    <w:rsid w:val="00D21B7B"/>
    <w:rsid w:val="00D21CD1"/>
    <w:rsid w:val="00D22EF2"/>
    <w:rsid w:val="00D232CF"/>
    <w:rsid w:val="00D23313"/>
    <w:rsid w:val="00D2413C"/>
    <w:rsid w:val="00D241DD"/>
    <w:rsid w:val="00D2455D"/>
    <w:rsid w:val="00D247AC"/>
    <w:rsid w:val="00D24836"/>
    <w:rsid w:val="00D248A1"/>
    <w:rsid w:val="00D24A05"/>
    <w:rsid w:val="00D24B9A"/>
    <w:rsid w:val="00D24BA9"/>
    <w:rsid w:val="00D24BB3"/>
    <w:rsid w:val="00D24D36"/>
    <w:rsid w:val="00D24DFD"/>
    <w:rsid w:val="00D24ED4"/>
    <w:rsid w:val="00D25176"/>
    <w:rsid w:val="00D251F3"/>
    <w:rsid w:val="00D252F9"/>
    <w:rsid w:val="00D25703"/>
    <w:rsid w:val="00D258CC"/>
    <w:rsid w:val="00D260DF"/>
    <w:rsid w:val="00D261DC"/>
    <w:rsid w:val="00D26430"/>
    <w:rsid w:val="00D264E4"/>
    <w:rsid w:val="00D26672"/>
    <w:rsid w:val="00D26876"/>
    <w:rsid w:val="00D26941"/>
    <w:rsid w:val="00D26A7E"/>
    <w:rsid w:val="00D26AD1"/>
    <w:rsid w:val="00D270F6"/>
    <w:rsid w:val="00D27314"/>
    <w:rsid w:val="00D27344"/>
    <w:rsid w:val="00D2737D"/>
    <w:rsid w:val="00D27428"/>
    <w:rsid w:val="00D27466"/>
    <w:rsid w:val="00D27530"/>
    <w:rsid w:val="00D276D6"/>
    <w:rsid w:val="00D27718"/>
    <w:rsid w:val="00D27B7C"/>
    <w:rsid w:val="00D27C37"/>
    <w:rsid w:val="00D27D0E"/>
    <w:rsid w:val="00D27F4D"/>
    <w:rsid w:val="00D27F50"/>
    <w:rsid w:val="00D27FB9"/>
    <w:rsid w:val="00D30029"/>
    <w:rsid w:val="00D300EC"/>
    <w:rsid w:val="00D30457"/>
    <w:rsid w:val="00D3081A"/>
    <w:rsid w:val="00D30C4C"/>
    <w:rsid w:val="00D3101C"/>
    <w:rsid w:val="00D315EB"/>
    <w:rsid w:val="00D315EF"/>
    <w:rsid w:val="00D31B72"/>
    <w:rsid w:val="00D31EC2"/>
    <w:rsid w:val="00D32368"/>
    <w:rsid w:val="00D32387"/>
    <w:rsid w:val="00D3267E"/>
    <w:rsid w:val="00D32C61"/>
    <w:rsid w:val="00D32DF5"/>
    <w:rsid w:val="00D32E52"/>
    <w:rsid w:val="00D32E5F"/>
    <w:rsid w:val="00D330F0"/>
    <w:rsid w:val="00D3313E"/>
    <w:rsid w:val="00D33310"/>
    <w:rsid w:val="00D336A6"/>
    <w:rsid w:val="00D33EB2"/>
    <w:rsid w:val="00D34129"/>
    <w:rsid w:val="00D34563"/>
    <w:rsid w:val="00D345B1"/>
    <w:rsid w:val="00D34C5D"/>
    <w:rsid w:val="00D34CD0"/>
    <w:rsid w:val="00D34ECC"/>
    <w:rsid w:val="00D351F8"/>
    <w:rsid w:val="00D357B6"/>
    <w:rsid w:val="00D35CA6"/>
    <w:rsid w:val="00D3612E"/>
    <w:rsid w:val="00D361F6"/>
    <w:rsid w:val="00D36400"/>
    <w:rsid w:val="00D366AD"/>
    <w:rsid w:val="00D36A88"/>
    <w:rsid w:val="00D36C1F"/>
    <w:rsid w:val="00D371AA"/>
    <w:rsid w:val="00D372AF"/>
    <w:rsid w:val="00D376A4"/>
    <w:rsid w:val="00D3782A"/>
    <w:rsid w:val="00D379DE"/>
    <w:rsid w:val="00D37AAC"/>
    <w:rsid w:val="00D37B51"/>
    <w:rsid w:val="00D37BEB"/>
    <w:rsid w:val="00D37C7C"/>
    <w:rsid w:val="00D37CE5"/>
    <w:rsid w:val="00D4002D"/>
    <w:rsid w:val="00D400F8"/>
    <w:rsid w:val="00D4014B"/>
    <w:rsid w:val="00D402A4"/>
    <w:rsid w:val="00D40CC2"/>
    <w:rsid w:val="00D40F87"/>
    <w:rsid w:val="00D41062"/>
    <w:rsid w:val="00D41077"/>
    <w:rsid w:val="00D411A8"/>
    <w:rsid w:val="00D41457"/>
    <w:rsid w:val="00D416D1"/>
    <w:rsid w:val="00D41888"/>
    <w:rsid w:val="00D41B5E"/>
    <w:rsid w:val="00D41B96"/>
    <w:rsid w:val="00D41EC0"/>
    <w:rsid w:val="00D42210"/>
    <w:rsid w:val="00D4238F"/>
    <w:rsid w:val="00D425AC"/>
    <w:rsid w:val="00D42AF9"/>
    <w:rsid w:val="00D42C73"/>
    <w:rsid w:val="00D42CD0"/>
    <w:rsid w:val="00D42D43"/>
    <w:rsid w:val="00D438FF"/>
    <w:rsid w:val="00D43D54"/>
    <w:rsid w:val="00D440C9"/>
    <w:rsid w:val="00D44361"/>
    <w:rsid w:val="00D444BB"/>
    <w:rsid w:val="00D445D8"/>
    <w:rsid w:val="00D445EA"/>
    <w:rsid w:val="00D44900"/>
    <w:rsid w:val="00D44B1C"/>
    <w:rsid w:val="00D44CA8"/>
    <w:rsid w:val="00D44CDF"/>
    <w:rsid w:val="00D44FC0"/>
    <w:rsid w:val="00D4500E"/>
    <w:rsid w:val="00D4507A"/>
    <w:rsid w:val="00D45910"/>
    <w:rsid w:val="00D4597D"/>
    <w:rsid w:val="00D45AF0"/>
    <w:rsid w:val="00D45F00"/>
    <w:rsid w:val="00D4605B"/>
    <w:rsid w:val="00D465A4"/>
    <w:rsid w:val="00D46B02"/>
    <w:rsid w:val="00D46D91"/>
    <w:rsid w:val="00D46DDD"/>
    <w:rsid w:val="00D46F9B"/>
    <w:rsid w:val="00D47304"/>
    <w:rsid w:val="00D476A3"/>
    <w:rsid w:val="00D47989"/>
    <w:rsid w:val="00D47AA3"/>
    <w:rsid w:val="00D47DA7"/>
    <w:rsid w:val="00D50411"/>
    <w:rsid w:val="00D508DA"/>
    <w:rsid w:val="00D508DF"/>
    <w:rsid w:val="00D50ABF"/>
    <w:rsid w:val="00D50C5F"/>
    <w:rsid w:val="00D50D38"/>
    <w:rsid w:val="00D50EF7"/>
    <w:rsid w:val="00D51148"/>
    <w:rsid w:val="00D51403"/>
    <w:rsid w:val="00D518E7"/>
    <w:rsid w:val="00D51A58"/>
    <w:rsid w:val="00D51A62"/>
    <w:rsid w:val="00D51BEB"/>
    <w:rsid w:val="00D51FA9"/>
    <w:rsid w:val="00D52054"/>
    <w:rsid w:val="00D52058"/>
    <w:rsid w:val="00D520DF"/>
    <w:rsid w:val="00D5236E"/>
    <w:rsid w:val="00D52786"/>
    <w:rsid w:val="00D528AC"/>
    <w:rsid w:val="00D529F8"/>
    <w:rsid w:val="00D52A32"/>
    <w:rsid w:val="00D52A58"/>
    <w:rsid w:val="00D52C1F"/>
    <w:rsid w:val="00D52F89"/>
    <w:rsid w:val="00D53189"/>
    <w:rsid w:val="00D53533"/>
    <w:rsid w:val="00D53761"/>
    <w:rsid w:val="00D53AD8"/>
    <w:rsid w:val="00D53BB4"/>
    <w:rsid w:val="00D53C18"/>
    <w:rsid w:val="00D53C76"/>
    <w:rsid w:val="00D53F07"/>
    <w:rsid w:val="00D54561"/>
    <w:rsid w:val="00D545C6"/>
    <w:rsid w:val="00D5460C"/>
    <w:rsid w:val="00D549CF"/>
    <w:rsid w:val="00D54AAA"/>
    <w:rsid w:val="00D54BFE"/>
    <w:rsid w:val="00D54ED7"/>
    <w:rsid w:val="00D54F3C"/>
    <w:rsid w:val="00D5501C"/>
    <w:rsid w:val="00D550D4"/>
    <w:rsid w:val="00D556FA"/>
    <w:rsid w:val="00D55C2A"/>
    <w:rsid w:val="00D55E71"/>
    <w:rsid w:val="00D56360"/>
    <w:rsid w:val="00D56A49"/>
    <w:rsid w:val="00D56A91"/>
    <w:rsid w:val="00D56AF7"/>
    <w:rsid w:val="00D56EE3"/>
    <w:rsid w:val="00D57029"/>
    <w:rsid w:val="00D5719F"/>
    <w:rsid w:val="00D576BD"/>
    <w:rsid w:val="00D577D0"/>
    <w:rsid w:val="00D57882"/>
    <w:rsid w:val="00D57B17"/>
    <w:rsid w:val="00D57CFA"/>
    <w:rsid w:val="00D6004F"/>
    <w:rsid w:val="00D6017C"/>
    <w:rsid w:val="00D602D8"/>
    <w:rsid w:val="00D6072D"/>
    <w:rsid w:val="00D60972"/>
    <w:rsid w:val="00D609D6"/>
    <w:rsid w:val="00D60C35"/>
    <w:rsid w:val="00D60ED7"/>
    <w:rsid w:val="00D610C2"/>
    <w:rsid w:val="00D611BA"/>
    <w:rsid w:val="00D611E9"/>
    <w:rsid w:val="00D61431"/>
    <w:rsid w:val="00D61443"/>
    <w:rsid w:val="00D61AF1"/>
    <w:rsid w:val="00D61B37"/>
    <w:rsid w:val="00D61E42"/>
    <w:rsid w:val="00D61E69"/>
    <w:rsid w:val="00D622F2"/>
    <w:rsid w:val="00D625B7"/>
    <w:rsid w:val="00D625BC"/>
    <w:rsid w:val="00D62A65"/>
    <w:rsid w:val="00D62FB3"/>
    <w:rsid w:val="00D630BB"/>
    <w:rsid w:val="00D6310A"/>
    <w:rsid w:val="00D63590"/>
    <w:rsid w:val="00D638D9"/>
    <w:rsid w:val="00D63BA1"/>
    <w:rsid w:val="00D63DA4"/>
    <w:rsid w:val="00D64127"/>
    <w:rsid w:val="00D64147"/>
    <w:rsid w:val="00D64266"/>
    <w:rsid w:val="00D64427"/>
    <w:rsid w:val="00D6453B"/>
    <w:rsid w:val="00D647AA"/>
    <w:rsid w:val="00D64830"/>
    <w:rsid w:val="00D648A4"/>
    <w:rsid w:val="00D649C4"/>
    <w:rsid w:val="00D64B81"/>
    <w:rsid w:val="00D64D74"/>
    <w:rsid w:val="00D64FA1"/>
    <w:rsid w:val="00D65428"/>
    <w:rsid w:val="00D65437"/>
    <w:rsid w:val="00D65672"/>
    <w:rsid w:val="00D658E4"/>
    <w:rsid w:val="00D65C36"/>
    <w:rsid w:val="00D65F5D"/>
    <w:rsid w:val="00D66197"/>
    <w:rsid w:val="00D661ED"/>
    <w:rsid w:val="00D66426"/>
    <w:rsid w:val="00D667F0"/>
    <w:rsid w:val="00D66B8D"/>
    <w:rsid w:val="00D66D0D"/>
    <w:rsid w:val="00D66F17"/>
    <w:rsid w:val="00D6711F"/>
    <w:rsid w:val="00D679EF"/>
    <w:rsid w:val="00D67A8A"/>
    <w:rsid w:val="00D67BA9"/>
    <w:rsid w:val="00D7027B"/>
    <w:rsid w:val="00D70BC8"/>
    <w:rsid w:val="00D70D1C"/>
    <w:rsid w:val="00D70D3F"/>
    <w:rsid w:val="00D7150A"/>
    <w:rsid w:val="00D7183B"/>
    <w:rsid w:val="00D719B4"/>
    <w:rsid w:val="00D71B85"/>
    <w:rsid w:val="00D71DF0"/>
    <w:rsid w:val="00D72562"/>
    <w:rsid w:val="00D72810"/>
    <w:rsid w:val="00D72811"/>
    <w:rsid w:val="00D72938"/>
    <w:rsid w:val="00D72B2A"/>
    <w:rsid w:val="00D72D78"/>
    <w:rsid w:val="00D72DA4"/>
    <w:rsid w:val="00D72FF2"/>
    <w:rsid w:val="00D73014"/>
    <w:rsid w:val="00D73475"/>
    <w:rsid w:val="00D7364D"/>
    <w:rsid w:val="00D73AE0"/>
    <w:rsid w:val="00D73C9C"/>
    <w:rsid w:val="00D74A8F"/>
    <w:rsid w:val="00D74AC0"/>
    <w:rsid w:val="00D74D20"/>
    <w:rsid w:val="00D74F64"/>
    <w:rsid w:val="00D75108"/>
    <w:rsid w:val="00D75137"/>
    <w:rsid w:val="00D75281"/>
    <w:rsid w:val="00D756A1"/>
    <w:rsid w:val="00D757B3"/>
    <w:rsid w:val="00D757F7"/>
    <w:rsid w:val="00D759A9"/>
    <w:rsid w:val="00D75B18"/>
    <w:rsid w:val="00D75B7F"/>
    <w:rsid w:val="00D75CF0"/>
    <w:rsid w:val="00D75DA7"/>
    <w:rsid w:val="00D76058"/>
    <w:rsid w:val="00D7611B"/>
    <w:rsid w:val="00D76359"/>
    <w:rsid w:val="00D7639C"/>
    <w:rsid w:val="00D765F1"/>
    <w:rsid w:val="00D77255"/>
    <w:rsid w:val="00D77424"/>
    <w:rsid w:val="00D775C8"/>
    <w:rsid w:val="00D77616"/>
    <w:rsid w:val="00D776B7"/>
    <w:rsid w:val="00D801E1"/>
    <w:rsid w:val="00D80214"/>
    <w:rsid w:val="00D802F8"/>
    <w:rsid w:val="00D8054A"/>
    <w:rsid w:val="00D805A0"/>
    <w:rsid w:val="00D80703"/>
    <w:rsid w:val="00D80A91"/>
    <w:rsid w:val="00D80B1A"/>
    <w:rsid w:val="00D80F38"/>
    <w:rsid w:val="00D81144"/>
    <w:rsid w:val="00D812AA"/>
    <w:rsid w:val="00D814BB"/>
    <w:rsid w:val="00D81522"/>
    <w:rsid w:val="00D81BFB"/>
    <w:rsid w:val="00D81C0F"/>
    <w:rsid w:val="00D81E18"/>
    <w:rsid w:val="00D81F64"/>
    <w:rsid w:val="00D820E4"/>
    <w:rsid w:val="00D8234C"/>
    <w:rsid w:val="00D82642"/>
    <w:rsid w:val="00D827A5"/>
    <w:rsid w:val="00D82A98"/>
    <w:rsid w:val="00D82AAA"/>
    <w:rsid w:val="00D82B01"/>
    <w:rsid w:val="00D82DC9"/>
    <w:rsid w:val="00D82E27"/>
    <w:rsid w:val="00D8315F"/>
    <w:rsid w:val="00D83B62"/>
    <w:rsid w:val="00D83BBE"/>
    <w:rsid w:val="00D843B5"/>
    <w:rsid w:val="00D844B7"/>
    <w:rsid w:val="00D84819"/>
    <w:rsid w:val="00D84AAA"/>
    <w:rsid w:val="00D84AF3"/>
    <w:rsid w:val="00D84C96"/>
    <w:rsid w:val="00D84CF3"/>
    <w:rsid w:val="00D85014"/>
    <w:rsid w:val="00D8525F"/>
    <w:rsid w:val="00D853C7"/>
    <w:rsid w:val="00D85420"/>
    <w:rsid w:val="00D855B6"/>
    <w:rsid w:val="00D85A30"/>
    <w:rsid w:val="00D85A34"/>
    <w:rsid w:val="00D85FDC"/>
    <w:rsid w:val="00D860C9"/>
    <w:rsid w:val="00D865B3"/>
    <w:rsid w:val="00D86648"/>
    <w:rsid w:val="00D867ED"/>
    <w:rsid w:val="00D86924"/>
    <w:rsid w:val="00D86B64"/>
    <w:rsid w:val="00D86CE7"/>
    <w:rsid w:val="00D86DB2"/>
    <w:rsid w:val="00D86DBE"/>
    <w:rsid w:val="00D86EDB"/>
    <w:rsid w:val="00D871AF"/>
    <w:rsid w:val="00D87346"/>
    <w:rsid w:val="00D8745F"/>
    <w:rsid w:val="00D87634"/>
    <w:rsid w:val="00D87A07"/>
    <w:rsid w:val="00D87BD2"/>
    <w:rsid w:val="00D87C22"/>
    <w:rsid w:val="00D87CFE"/>
    <w:rsid w:val="00D907B6"/>
    <w:rsid w:val="00D90A16"/>
    <w:rsid w:val="00D9114B"/>
    <w:rsid w:val="00D912EF"/>
    <w:rsid w:val="00D915EF"/>
    <w:rsid w:val="00D91677"/>
    <w:rsid w:val="00D91923"/>
    <w:rsid w:val="00D91EC6"/>
    <w:rsid w:val="00D923E8"/>
    <w:rsid w:val="00D92BD1"/>
    <w:rsid w:val="00D92C47"/>
    <w:rsid w:val="00D92D6A"/>
    <w:rsid w:val="00D92E7F"/>
    <w:rsid w:val="00D9311B"/>
    <w:rsid w:val="00D93785"/>
    <w:rsid w:val="00D93969"/>
    <w:rsid w:val="00D93E99"/>
    <w:rsid w:val="00D9400E"/>
    <w:rsid w:val="00D94179"/>
    <w:rsid w:val="00D94277"/>
    <w:rsid w:val="00D946D9"/>
    <w:rsid w:val="00D947B0"/>
    <w:rsid w:val="00D94A0F"/>
    <w:rsid w:val="00D94FA7"/>
    <w:rsid w:val="00D95185"/>
    <w:rsid w:val="00D95351"/>
    <w:rsid w:val="00D953CA"/>
    <w:rsid w:val="00D9555E"/>
    <w:rsid w:val="00D95C69"/>
    <w:rsid w:val="00D95F19"/>
    <w:rsid w:val="00D962D1"/>
    <w:rsid w:val="00D96534"/>
    <w:rsid w:val="00D9672D"/>
    <w:rsid w:val="00D96F9B"/>
    <w:rsid w:val="00D97027"/>
    <w:rsid w:val="00D97184"/>
    <w:rsid w:val="00D976ED"/>
    <w:rsid w:val="00D9785B"/>
    <w:rsid w:val="00D9792E"/>
    <w:rsid w:val="00D97B81"/>
    <w:rsid w:val="00D97BD3"/>
    <w:rsid w:val="00D97D74"/>
    <w:rsid w:val="00DA01EF"/>
    <w:rsid w:val="00DA0450"/>
    <w:rsid w:val="00DA05BD"/>
    <w:rsid w:val="00DA06D4"/>
    <w:rsid w:val="00DA06D9"/>
    <w:rsid w:val="00DA0D03"/>
    <w:rsid w:val="00DA0DE9"/>
    <w:rsid w:val="00DA0ED2"/>
    <w:rsid w:val="00DA127D"/>
    <w:rsid w:val="00DA1303"/>
    <w:rsid w:val="00DA19B0"/>
    <w:rsid w:val="00DA1CCE"/>
    <w:rsid w:val="00DA1DC1"/>
    <w:rsid w:val="00DA2046"/>
    <w:rsid w:val="00DA253F"/>
    <w:rsid w:val="00DA32A7"/>
    <w:rsid w:val="00DA3DB8"/>
    <w:rsid w:val="00DA3F46"/>
    <w:rsid w:val="00DA45C0"/>
    <w:rsid w:val="00DA4800"/>
    <w:rsid w:val="00DA49DB"/>
    <w:rsid w:val="00DA4A1D"/>
    <w:rsid w:val="00DA5239"/>
    <w:rsid w:val="00DA561C"/>
    <w:rsid w:val="00DA588D"/>
    <w:rsid w:val="00DA5AD2"/>
    <w:rsid w:val="00DA5BAC"/>
    <w:rsid w:val="00DA5E6F"/>
    <w:rsid w:val="00DA6082"/>
    <w:rsid w:val="00DA6130"/>
    <w:rsid w:val="00DA629A"/>
    <w:rsid w:val="00DA643B"/>
    <w:rsid w:val="00DA69F8"/>
    <w:rsid w:val="00DA6CBE"/>
    <w:rsid w:val="00DA6E8C"/>
    <w:rsid w:val="00DA7066"/>
    <w:rsid w:val="00DA7170"/>
    <w:rsid w:val="00DA72E2"/>
    <w:rsid w:val="00DA74E4"/>
    <w:rsid w:val="00DA7509"/>
    <w:rsid w:val="00DA753F"/>
    <w:rsid w:val="00DA7B31"/>
    <w:rsid w:val="00DA7D42"/>
    <w:rsid w:val="00DA7FDA"/>
    <w:rsid w:val="00DB001F"/>
    <w:rsid w:val="00DB04CE"/>
    <w:rsid w:val="00DB0A1A"/>
    <w:rsid w:val="00DB0C0D"/>
    <w:rsid w:val="00DB1203"/>
    <w:rsid w:val="00DB1447"/>
    <w:rsid w:val="00DB159B"/>
    <w:rsid w:val="00DB16C1"/>
    <w:rsid w:val="00DB171F"/>
    <w:rsid w:val="00DB1EC9"/>
    <w:rsid w:val="00DB2390"/>
    <w:rsid w:val="00DB3020"/>
    <w:rsid w:val="00DB33D7"/>
    <w:rsid w:val="00DB3782"/>
    <w:rsid w:val="00DB3BFC"/>
    <w:rsid w:val="00DB3C72"/>
    <w:rsid w:val="00DB3E36"/>
    <w:rsid w:val="00DB3F44"/>
    <w:rsid w:val="00DB454D"/>
    <w:rsid w:val="00DB4738"/>
    <w:rsid w:val="00DB4922"/>
    <w:rsid w:val="00DB49B8"/>
    <w:rsid w:val="00DB49FA"/>
    <w:rsid w:val="00DB4A00"/>
    <w:rsid w:val="00DB4EEA"/>
    <w:rsid w:val="00DB4EFB"/>
    <w:rsid w:val="00DB519C"/>
    <w:rsid w:val="00DB5234"/>
    <w:rsid w:val="00DB5330"/>
    <w:rsid w:val="00DB5960"/>
    <w:rsid w:val="00DB59FD"/>
    <w:rsid w:val="00DB5B4F"/>
    <w:rsid w:val="00DB5D17"/>
    <w:rsid w:val="00DB5E2E"/>
    <w:rsid w:val="00DB651F"/>
    <w:rsid w:val="00DB68EC"/>
    <w:rsid w:val="00DB6A1B"/>
    <w:rsid w:val="00DB6E11"/>
    <w:rsid w:val="00DB75B3"/>
    <w:rsid w:val="00DB767A"/>
    <w:rsid w:val="00DB7A74"/>
    <w:rsid w:val="00DB7A77"/>
    <w:rsid w:val="00DB7AD0"/>
    <w:rsid w:val="00DB7E6A"/>
    <w:rsid w:val="00DC00C0"/>
    <w:rsid w:val="00DC0188"/>
    <w:rsid w:val="00DC0735"/>
    <w:rsid w:val="00DC087F"/>
    <w:rsid w:val="00DC0ADF"/>
    <w:rsid w:val="00DC0DF7"/>
    <w:rsid w:val="00DC0E6D"/>
    <w:rsid w:val="00DC0EAD"/>
    <w:rsid w:val="00DC10B5"/>
    <w:rsid w:val="00DC135E"/>
    <w:rsid w:val="00DC144E"/>
    <w:rsid w:val="00DC1476"/>
    <w:rsid w:val="00DC14B0"/>
    <w:rsid w:val="00DC19CD"/>
    <w:rsid w:val="00DC1B39"/>
    <w:rsid w:val="00DC1CD4"/>
    <w:rsid w:val="00DC1F15"/>
    <w:rsid w:val="00DC1F7B"/>
    <w:rsid w:val="00DC1FD6"/>
    <w:rsid w:val="00DC212B"/>
    <w:rsid w:val="00DC23BE"/>
    <w:rsid w:val="00DC23EF"/>
    <w:rsid w:val="00DC2485"/>
    <w:rsid w:val="00DC25C5"/>
    <w:rsid w:val="00DC26DC"/>
    <w:rsid w:val="00DC2AB6"/>
    <w:rsid w:val="00DC2F1E"/>
    <w:rsid w:val="00DC2FE7"/>
    <w:rsid w:val="00DC30A4"/>
    <w:rsid w:val="00DC3275"/>
    <w:rsid w:val="00DC356F"/>
    <w:rsid w:val="00DC35E4"/>
    <w:rsid w:val="00DC35E5"/>
    <w:rsid w:val="00DC3E5B"/>
    <w:rsid w:val="00DC4781"/>
    <w:rsid w:val="00DC4A3F"/>
    <w:rsid w:val="00DC4ABC"/>
    <w:rsid w:val="00DC4C4D"/>
    <w:rsid w:val="00DC4DE9"/>
    <w:rsid w:val="00DC4FD1"/>
    <w:rsid w:val="00DC5174"/>
    <w:rsid w:val="00DC52B4"/>
    <w:rsid w:val="00DC545D"/>
    <w:rsid w:val="00DC5526"/>
    <w:rsid w:val="00DC59CB"/>
    <w:rsid w:val="00DC5F6D"/>
    <w:rsid w:val="00DC6AAC"/>
    <w:rsid w:val="00DC6DAE"/>
    <w:rsid w:val="00DC6FE8"/>
    <w:rsid w:val="00DC751D"/>
    <w:rsid w:val="00DC78F5"/>
    <w:rsid w:val="00DC7E30"/>
    <w:rsid w:val="00DD020B"/>
    <w:rsid w:val="00DD0221"/>
    <w:rsid w:val="00DD09B0"/>
    <w:rsid w:val="00DD0A2B"/>
    <w:rsid w:val="00DD0BBC"/>
    <w:rsid w:val="00DD14B3"/>
    <w:rsid w:val="00DD15CC"/>
    <w:rsid w:val="00DD1663"/>
    <w:rsid w:val="00DD1672"/>
    <w:rsid w:val="00DD1752"/>
    <w:rsid w:val="00DD1CD3"/>
    <w:rsid w:val="00DD1D45"/>
    <w:rsid w:val="00DD21B7"/>
    <w:rsid w:val="00DD22CE"/>
    <w:rsid w:val="00DD22D3"/>
    <w:rsid w:val="00DD272F"/>
    <w:rsid w:val="00DD2848"/>
    <w:rsid w:val="00DD2A00"/>
    <w:rsid w:val="00DD3358"/>
    <w:rsid w:val="00DD339F"/>
    <w:rsid w:val="00DD3418"/>
    <w:rsid w:val="00DD348F"/>
    <w:rsid w:val="00DD37EF"/>
    <w:rsid w:val="00DD37F5"/>
    <w:rsid w:val="00DD395C"/>
    <w:rsid w:val="00DD3A9D"/>
    <w:rsid w:val="00DD3F99"/>
    <w:rsid w:val="00DD4292"/>
    <w:rsid w:val="00DD465E"/>
    <w:rsid w:val="00DD4860"/>
    <w:rsid w:val="00DD492A"/>
    <w:rsid w:val="00DD4945"/>
    <w:rsid w:val="00DD494A"/>
    <w:rsid w:val="00DD4C2E"/>
    <w:rsid w:val="00DD4DEB"/>
    <w:rsid w:val="00DD50B0"/>
    <w:rsid w:val="00DD53C7"/>
    <w:rsid w:val="00DD5707"/>
    <w:rsid w:val="00DD574A"/>
    <w:rsid w:val="00DD5B0C"/>
    <w:rsid w:val="00DD5B92"/>
    <w:rsid w:val="00DD5F47"/>
    <w:rsid w:val="00DD6062"/>
    <w:rsid w:val="00DD6151"/>
    <w:rsid w:val="00DD62FC"/>
    <w:rsid w:val="00DD688B"/>
    <w:rsid w:val="00DD6A24"/>
    <w:rsid w:val="00DD6EB7"/>
    <w:rsid w:val="00DD75E3"/>
    <w:rsid w:val="00DD790A"/>
    <w:rsid w:val="00DD7962"/>
    <w:rsid w:val="00DD7974"/>
    <w:rsid w:val="00DD79D9"/>
    <w:rsid w:val="00DD7D87"/>
    <w:rsid w:val="00DD7EBB"/>
    <w:rsid w:val="00DE016C"/>
    <w:rsid w:val="00DE0573"/>
    <w:rsid w:val="00DE0577"/>
    <w:rsid w:val="00DE06CF"/>
    <w:rsid w:val="00DE087A"/>
    <w:rsid w:val="00DE0B9A"/>
    <w:rsid w:val="00DE0C9B"/>
    <w:rsid w:val="00DE125F"/>
    <w:rsid w:val="00DE1349"/>
    <w:rsid w:val="00DE1373"/>
    <w:rsid w:val="00DE1442"/>
    <w:rsid w:val="00DE1769"/>
    <w:rsid w:val="00DE17F0"/>
    <w:rsid w:val="00DE1BBC"/>
    <w:rsid w:val="00DE212E"/>
    <w:rsid w:val="00DE247B"/>
    <w:rsid w:val="00DE272A"/>
    <w:rsid w:val="00DE2754"/>
    <w:rsid w:val="00DE2F5C"/>
    <w:rsid w:val="00DE30C4"/>
    <w:rsid w:val="00DE31E7"/>
    <w:rsid w:val="00DE380A"/>
    <w:rsid w:val="00DE40BB"/>
    <w:rsid w:val="00DE416F"/>
    <w:rsid w:val="00DE452A"/>
    <w:rsid w:val="00DE46DF"/>
    <w:rsid w:val="00DE4799"/>
    <w:rsid w:val="00DE49F1"/>
    <w:rsid w:val="00DE4BBA"/>
    <w:rsid w:val="00DE4CD6"/>
    <w:rsid w:val="00DE5029"/>
    <w:rsid w:val="00DE52CD"/>
    <w:rsid w:val="00DE562B"/>
    <w:rsid w:val="00DE5738"/>
    <w:rsid w:val="00DE5C9F"/>
    <w:rsid w:val="00DE5E6F"/>
    <w:rsid w:val="00DE62E1"/>
    <w:rsid w:val="00DE630D"/>
    <w:rsid w:val="00DE6450"/>
    <w:rsid w:val="00DE6787"/>
    <w:rsid w:val="00DE67BB"/>
    <w:rsid w:val="00DE6CEF"/>
    <w:rsid w:val="00DE7480"/>
    <w:rsid w:val="00DE7C10"/>
    <w:rsid w:val="00DE7F04"/>
    <w:rsid w:val="00DF0238"/>
    <w:rsid w:val="00DF0514"/>
    <w:rsid w:val="00DF0A00"/>
    <w:rsid w:val="00DF0B17"/>
    <w:rsid w:val="00DF0B48"/>
    <w:rsid w:val="00DF0D4D"/>
    <w:rsid w:val="00DF0FD3"/>
    <w:rsid w:val="00DF10E3"/>
    <w:rsid w:val="00DF1388"/>
    <w:rsid w:val="00DF1564"/>
    <w:rsid w:val="00DF15C9"/>
    <w:rsid w:val="00DF1695"/>
    <w:rsid w:val="00DF192B"/>
    <w:rsid w:val="00DF2378"/>
    <w:rsid w:val="00DF2494"/>
    <w:rsid w:val="00DF24E1"/>
    <w:rsid w:val="00DF27ED"/>
    <w:rsid w:val="00DF3007"/>
    <w:rsid w:val="00DF3446"/>
    <w:rsid w:val="00DF361F"/>
    <w:rsid w:val="00DF3BAB"/>
    <w:rsid w:val="00DF3DE1"/>
    <w:rsid w:val="00DF3E1F"/>
    <w:rsid w:val="00DF40BD"/>
    <w:rsid w:val="00DF4169"/>
    <w:rsid w:val="00DF434C"/>
    <w:rsid w:val="00DF4495"/>
    <w:rsid w:val="00DF5038"/>
    <w:rsid w:val="00DF5157"/>
    <w:rsid w:val="00DF5341"/>
    <w:rsid w:val="00DF5353"/>
    <w:rsid w:val="00DF5393"/>
    <w:rsid w:val="00DF5398"/>
    <w:rsid w:val="00DF5505"/>
    <w:rsid w:val="00DF5D51"/>
    <w:rsid w:val="00DF5E44"/>
    <w:rsid w:val="00DF5FE1"/>
    <w:rsid w:val="00DF6120"/>
    <w:rsid w:val="00DF6162"/>
    <w:rsid w:val="00DF63A7"/>
    <w:rsid w:val="00DF63C8"/>
    <w:rsid w:val="00DF65AA"/>
    <w:rsid w:val="00DF65D2"/>
    <w:rsid w:val="00DF6933"/>
    <w:rsid w:val="00DF6B5D"/>
    <w:rsid w:val="00DF6C11"/>
    <w:rsid w:val="00DF6DC2"/>
    <w:rsid w:val="00DF7158"/>
    <w:rsid w:val="00DF7346"/>
    <w:rsid w:val="00DF7651"/>
    <w:rsid w:val="00DF7822"/>
    <w:rsid w:val="00DF78BB"/>
    <w:rsid w:val="00DF79BF"/>
    <w:rsid w:val="00DF7C41"/>
    <w:rsid w:val="00DF7CA4"/>
    <w:rsid w:val="00DF7D4C"/>
    <w:rsid w:val="00E0012D"/>
    <w:rsid w:val="00E00135"/>
    <w:rsid w:val="00E002A6"/>
    <w:rsid w:val="00E00322"/>
    <w:rsid w:val="00E00462"/>
    <w:rsid w:val="00E00555"/>
    <w:rsid w:val="00E005FC"/>
    <w:rsid w:val="00E007BB"/>
    <w:rsid w:val="00E00C15"/>
    <w:rsid w:val="00E00EA6"/>
    <w:rsid w:val="00E01044"/>
    <w:rsid w:val="00E0107D"/>
    <w:rsid w:val="00E012F4"/>
    <w:rsid w:val="00E01356"/>
    <w:rsid w:val="00E015FD"/>
    <w:rsid w:val="00E0194A"/>
    <w:rsid w:val="00E01E18"/>
    <w:rsid w:val="00E01E35"/>
    <w:rsid w:val="00E01FAE"/>
    <w:rsid w:val="00E02374"/>
    <w:rsid w:val="00E025B0"/>
    <w:rsid w:val="00E02865"/>
    <w:rsid w:val="00E03173"/>
    <w:rsid w:val="00E032A4"/>
    <w:rsid w:val="00E0349D"/>
    <w:rsid w:val="00E03CD8"/>
    <w:rsid w:val="00E03D47"/>
    <w:rsid w:val="00E03DBC"/>
    <w:rsid w:val="00E03DFF"/>
    <w:rsid w:val="00E041EC"/>
    <w:rsid w:val="00E043F7"/>
    <w:rsid w:val="00E04717"/>
    <w:rsid w:val="00E0482F"/>
    <w:rsid w:val="00E048C2"/>
    <w:rsid w:val="00E04FDF"/>
    <w:rsid w:val="00E05173"/>
    <w:rsid w:val="00E051C3"/>
    <w:rsid w:val="00E0534E"/>
    <w:rsid w:val="00E0541D"/>
    <w:rsid w:val="00E05575"/>
    <w:rsid w:val="00E055ED"/>
    <w:rsid w:val="00E05C35"/>
    <w:rsid w:val="00E05C95"/>
    <w:rsid w:val="00E05D2F"/>
    <w:rsid w:val="00E05D81"/>
    <w:rsid w:val="00E0614A"/>
    <w:rsid w:val="00E062C1"/>
    <w:rsid w:val="00E064FA"/>
    <w:rsid w:val="00E06647"/>
    <w:rsid w:val="00E068EC"/>
    <w:rsid w:val="00E06AD3"/>
    <w:rsid w:val="00E0714B"/>
    <w:rsid w:val="00E072C9"/>
    <w:rsid w:val="00E07446"/>
    <w:rsid w:val="00E075C9"/>
    <w:rsid w:val="00E07605"/>
    <w:rsid w:val="00E0780E"/>
    <w:rsid w:val="00E07B02"/>
    <w:rsid w:val="00E07DD6"/>
    <w:rsid w:val="00E10059"/>
    <w:rsid w:val="00E101F1"/>
    <w:rsid w:val="00E10300"/>
    <w:rsid w:val="00E10308"/>
    <w:rsid w:val="00E10859"/>
    <w:rsid w:val="00E10C6E"/>
    <w:rsid w:val="00E10DE3"/>
    <w:rsid w:val="00E10FD1"/>
    <w:rsid w:val="00E11022"/>
    <w:rsid w:val="00E112BD"/>
    <w:rsid w:val="00E11305"/>
    <w:rsid w:val="00E11617"/>
    <w:rsid w:val="00E116D7"/>
    <w:rsid w:val="00E12089"/>
    <w:rsid w:val="00E122B6"/>
    <w:rsid w:val="00E12A8A"/>
    <w:rsid w:val="00E12CA8"/>
    <w:rsid w:val="00E12D67"/>
    <w:rsid w:val="00E1304F"/>
    <w:rsid w:val="00E13241"/>
    <w:rsid w:val="00E1334F"/>
    <w:rsid w:val="00E13360"/>
    <w:rsid w:val="00E13464"/>
    <w:rsid w:val="00E1353A"/>
    <w:rsid w:val="00E13699"/>
    <w:rsid w:val="00E13766"/>
    <w:rsid w:val="00E13DF1"/>
    <w:rsid w:val="00E13E2F"/>
    <w:rsid w:val="00E13F08"/>
    <w:rsid w:val="00E141DA"/>
    <w:rsid w:val="00E14648"/>
    <w:rsid w:val="00E14833"/>
    <w:rsid w:val="00E148BF"/>
    <w:rsid w:val="00E149F8"/>
    <w:rsid w:val="00E14A8D"/>
    <w:rsid w:val="00E14C82"/>
    <w:rsid w:val="00E14D85"/>
    <w:rsid w:val="00E15005"/>
    <w:rsid w:val="00E15018"/>
    <w:rsid w:val="00E15098"/>
    <w:rsid w:val="00E153E7"/>
    <w:rsid w:val="00E157CC"/>
    <w:rsid w:val="00E15885"/>
    <w:rsid w:val="00E15AA5"/>
    <w:rsid w:val="00E16266"/>
    <w:rsid w:val="00E1684A"/>
    <w:rsid w:val="00E16902"/>
    <w:rsid w:val="00E16953"/>
    <w:rsid w:val="00E16C36"/>
    <w:rsid w:val="00E16FED"/>
    <w:rsid w:val="00E17042"/>
    <w:rsid w:val="00E17443"/>
    <w:rsid w:val="00E1757F"/>
    <w:rsid w:val="00E178B9"/>
    <w:rsid w:val="00E17C60"/>
    <w:rsid w:val="00E201BA"/>
    <w:rsid w:val="00E20353"/>
    <w:rsid w:val="00E2038E"/>
    <w:rsid w:val="00E20580"/>
    <w:rsid w:val="00E206CE"/>
    <w:rsid w:val="00E2145D"/>
    <w:rsid w:val="00E21722"/>
    <w:rsid w:val="00E21EBA"/>
    <w:rsid w:val="00E21F10"/>
    <w:rsid w:val="00E22398"/>
    <w:rsid w:val="00E2246B"/>
    <w:rsid w:val="00E224B0"/>
    <w:rsid w:val="00E2253F"/>
    <w:rsid w:val="00E2295A"/>
    <w:rsid w:val="00E22D87"/>
    <w:rsid w:val="00E22DF7"/>
    <w:rsid w:val="00E22FD4"/>
    <w:rsid w:val="00E22FD5"/>
    <w:rsid w:val="00E230DB"/>
    <w:rsid w:val="00E23325"/>
    <w:rsid w:val="00E2345A"/>
    <w:rsid w:val="00E234D7"/>
    <w:rsid w:val="00E23593"/>
    <w:rsid w:val="00E236C0"/>
    <w:rsid w:val="00E237AD"/>
    <w:rsid w:val="00E2381C"/>
    <w:rsid w:val="00E2386E"/>
    <w:rsid w:val="00E23D79"/>
    <w:rsid w:val="00E23DE7"/>
    <w:rsid w:val="00E23F05"/>
    <w:rsid w:val="00E24103"/>
    <w:rsid w:val="00E24329"/>
    <w:rsid w:val="00E245AA"/>
    <w:rsid w:val="00E2472C"/>
    <w:rsid w:val="00E2494C"/>
    <w:rsid w:val="00E24A18"/>
    <w:rsid w:val="00E24BDA"/>
    <w:rsid w:val="00E24D40"/>
    <w:rsid w:val="00E25458"/>
    <w:rsid w:val="00E254D0"/>
    <w:rsid w:val="00E254E4"/>
    <w:rsid w:val="00E256FC"/>
    <w:rsid w:val="00E25891"/>
    <w:rsid w:val="00E25E79"/>
    <w:rsid w:val="00E26107"/>
    <w:rsid w:val="00E261C5"/>
    <w:rsid w:val="00E26295"/>
    <w:rsid w:val="00E263C0"/>
    <w:rsid w:val="00E26785"/>
    <w:rsid w:val="00E26978"/>
    <w:rsid w:val="00E269C7"/>
    <w:rsid w:val="00E26AAF"/>
    <w:rsid w:val="00E26B32"/>
    <w:rsid w:val="00E26E01"/>
    <w:rsid w:val="00E27006"/>
    <w:rsid w:val="00E2705A"/>
    <w:rsid w:val="00E27707"/>
    <w:rsid w:val="00E27A2F"/>
    <w:rsid w:val="00E30034"/>
    <w:rsid w:val="00E30110"/>
    <w:rsid w:val="00E304D4"/>
    <w:rsid w:val="00E306F8"/>
    <w:rsid w:val="00E30A8A"/>
    <w:rsid w:val="00E30D5B"/>
    <w:rsid w:val="00E312E3"/>
    <w:rsid w:val="00E31966"/>
    <w:rsid w:val="00E31A80"/>
    <w:rsid w:val="00E31AFD"/>
    <w:rsid w:val="00E324AC"/>
    <w:rsid w:val="00E324BF"/>
    <w:rsid w:val="00E32542"/>
    <w:rsid w:val="00E32E5E"/>
    <w:rsid w:val="00E3308D"/>
    <w:rsid w:val="00E33222"/>
    <w:rsid w:val="00E333FB"/>
    <w:rsid w:val="00E33872"/>
    <w:rsid w:val="00E33890"/>
    <w:rsid w:val="00E33EF0"/>
    <w:rsid w:val="00E3446F"/>
    <w:rsid w:val="00E345F0"/>
    <w:rsid w:val="00E34D65"/>
    <w:rsid w:val="00E34D6E"/>
    <w:rsid w:val="00E34E62"/>
    <w:rsid w:val="00E352EF"/>
    <w:rsid w:val="00E3538F"/>
    <w:rsid w:val="00E35508"/>
    <w:rsid w:val="00E357A5"/>
    <w:rsid w:val="00E35BBE"/>
    <w:rsid w:val="00E3675D"/>
    <w:rsid w:val="00E3693C"/>
    <w:rsid w:val="00E36A13"/>
    <w:rsid w:val="00E36C59"/>
    <w:rsid w:val="00E36F00"/>
    <w:rsid w:val="00E37442"/>
    <w:rsid w:val="00E37703"/>
    <w:rsid w:val="00E4019A"/>
    <w:rsid w:val="00E40613"/>
    <w:rsid w:val="00E40AD3"/>
    <w:rsid w:val="00E40DEC"/>
    <w:rsid w:val="00E41008"/>
    <w:rsid w:val="00E41C4A"/>
    <w:rsid w:val="00E41D44"/>
    <w:rsid w:val="00E41E8E"/>
    <w:rsid w:val="00E4234A"/>
    <w:rsid w:val="00E42703"/>
    <w:rsid w:val="00E42730"/>
    <w:rsid w:val="00E4286D"/>
    <w:rsid w:val="00E42AD9"/>
    <w:rsid w:val="00E42D21"/>
    <w:rsid w:val="00E42D3D"/>
    <w:rsid w:val="00E42E16"/>
    <w:rsid w:val="00E4312A"/>
    <w:rsid w:val="00E43287"/>
    <w:rsid w:val="00E4345B"/>
    <w:rsid w:val="00E43B3A"/>
    <w:rsid w:val="00E43CD0"/>
    <w:rsid w:val="00E43CFE"/>
    <w:rsid w:val="00E44168"/>
    <w:rsid w:val="00E4416E"/>
    <w:rsid w:val="00E443E8"/>
    <w:rsid w:val="00E444D3"/>
    <w:rsid w:val="00E44613"/>
    <w:rsid w:val="00E44E53"/>
    <w:rsid w:val="00E45552"/>
    <w:rsid w:val="00E45A98"/>
    <w:rsid w:val="00E45D15"/>
    <w:rsid w:val="00E4649D"/>
    <w:rsid w:val="00E46937"/>
    <w:rsid w:val="00E469BB"/>
    <w:rsid w:val="00E46A05"/>
    <w:rsid w:val="00E47026"/>
    <w:rsid w:val="00E47383"/>
    <w:rsid w:val="00E47550"/>
    <w:rsid w:val="00E47953"/>
    <w:rsid w:val="00E47AE1"/>
    <w:rsid w:val="00E47FB2"/>
    <w:rsid w:val="00E47FC7"/>
    <w:rsid w:val="00E50292"/>
    <w:rsid w:val="00E50493"/>
    <w:rsid w:val="00E50A5C"/>
    <w:rsid w:val="00E50B22"/>
    <w:rsid w:val="00E50B8B"/>
    <w:rsid w:val="00E50BD0"/>
    <w:rsid w:val="00E50C6F"/>
    <w:rsid w:val="00E50CFA"/>
    <w:rsid w:val="00E50EFB"/>
    <w:rsid w:val="00E5165E"/>
    <w:rsid w:val="00E51BFE"/>
    <w:rsid w:val="00E51C63"/>
    <w:rsid w:val="00E51CD4"/>
    <w:rsid w:val="00E51D50"/>
    <w:rsid w:val="00E51EE9"/>
    <w:rsid w:val="00E522D3"/>
    <w:rsid w:val="00E526CD"/>
    <w:rsid w:val="00E5297C"/>
    <w:rsid w:val="00E52A29"/>
    <w:rsid w:val="00E52A91"/>
    <w:rsid w:val="00E52B42"/>
    <w:rsid w:val="00E52E6F"/>
    <w:rsid w:val="00E52E89"/>
    <w:rsid w:val="00E531A8"/>
    <w:rsid w:val="00E5338B"/>
    <w:rsid w:val="00E53631"/>
    <w:rsid w:val="00E53B2D"/>
    <w:rsid w:val="00E53BAA"/>
    <w:rsid w:val="00E53EF8"/>
    <w:rsid w:val="00E54044"/>
    <w:rsid w:val="00E54F02"/>
    <w:rsid w:val="00E552CE"/>
    <w:rsid w:val="00E55353"/>
    <w:rsid w:val="00E55717"/>
    <w:rsid w:val="00E55821"/>
    <w:rsid w:val="00E55C18"/>
    <w:rsid w:val="00E56103"/>
    <w:rsid w:val="00E56186"/>
    <w:rsid w:val="00E56363"/>
    <w:rsid w:val="00E5656A"/>
    <w:rsid w:val="00E56904"/>
    <w:rsid w:val="00E56A73"/>
    <w:rsid w:val="00E56AAA"/>
    <w:rsid w:val="00E56AE8"/>
    <w:rsid w:val="00E56D77"/>
    <w:rsid w:val="00E56FC1"/>
    <w:rsid w:val="00E57485"/>
    <w:rsid w:val="00E57536"/>
    <w:rsid w:val="00E5767A"/>
    <w:rsid w:val="00E57BED"/>
    <w:rsid w:val="00E57C11"/>
    <w:rsid w:val="00E57D97"/>
    <w:rsid w:val="00E57DAC"/>
    <w:rsid w:val="00E60007"/>
    <w:rsid w:val="00E600B4"/>
    <w:rsid w:val="00E6017F"/>
    <w:rsid w:val="00E60386"/>
    <w:rsid w:val="00E605C4"/>
    <w:rsid w:val="00E60BCC"/>
    <w:rsid w:val="00E60DA6"/>
    <w:rsid w:val="00E60DCE"/>
    <w:rsid w:val="00E60EE7"/>
    <w:rsid w:val="00E610EE"/>
    <w:rsid w:val="00E612D0"/>
    <w:rsid w:val="00E6138D"/>
    <w:rsid w:val="00E61406"/>
    <w:rsid w:val="00E61548"/>
    <w:rsid w:val="00E61983"/>
    <w:rsid w:val="00E619E3"/>
    <w:rsid w:val="00E61BA1"/>
    <w:rsid w:val="00E61CD1"/>
    <w:rsid w:val="00E61F9C"/>
    <w:rsid w:val="00E6251A"/>
    <w:rsid w:val="00E62AAC"/>
    <w:rsid w:val="00E62AAD"/>
    <w:rsid w:val="00E63280"/>
    <w:rsid w:val="00E63311"/>
    <w:rsid w:val="00E633B7"/>
    <w:rsid w:val="00E63467"/>
    <w:rsid w:val="00E63C10"/>
    <w:rsid w:val="00E63DA9"/>
    <w:rsid w:val="00E63E5C"/>
    <w:rsid w:val="00E63FD9"/>
    <w:rsid w:val="00E643B2"/>
    <w:rsid w:val="00E6467D"/>
    <w:rsid w:val="00E64863"/>
    <w:rsid w:val="00E64D08"/>
    <w:rsid w:val="00E64F38"/>
    <w:rsid w:val="00E64FC4"/>
    <w:rsid w:val="00E64FEB"/>
    <w:rsid w:val="00E65058"/>
    <w:rsid w:val="00E65083"/>
    <w:rsid w:val="00E6529E"/>
    <w:rsid w:val="00E65411"/>
    <w:rsid w:val="00E65451"/>
    <w:rsid w:val="00E65606"/>
    <w:rsid w:val="00E658A8"/>
    <w:rsid w:val="00E6595A"/>
    <w:rsid w:val="00E65BF8"/>
    <w:rsid w:val="00E65F1B"/>
    <w:rsid w:val="00E6604C"/>
    <w:rsid w:val="00E6619F"/>
    <w:rsid w:val="00E66278"/>
    <w:rsid w:val="00E6668C"/>
    <w:rsid w:val="00E669EE"/>
    <w:rsid w:val="00E6719D"/>
    <w:rsid w:val="00E672A5"/>
    <w:rsid w:val="00E67775"/>
    <w:rsid w:val="00E703A2"/>
    <w:rsid w:val="00E70AD3"/>
    <w:rsid w:val="00E70BAF"/>
    <w:rsid w:val="00E70D88"/>
    <w:rsid w:val="00E71477"/>
    <w:rsid w:val="00E71640"/>
    <w:rsid w:val="00E71987"/>
    <w:rsid w:val="00E71AF6"/>
    <w:rsid w:val="00E71C48"/>
    <w:rsid w:val="00E71C64"/>
    <w:rsid w:val="00E71FC9"/>
    <w:rsid w:val="00E72179"/>
    <w:rsid w:val="00E722B9"/>
    <w:rsid w:val="00E727A5"/>
    <w:rsid w:val="00E72947"/>
    <w:rsid w:val="00E72995"/>
    <w:rsid w:val="00E72B02"/>
    <w:rsid w:val="00E72B3D"/>
    <w:rsid w:val="00E72C0D"/>
    <w:rsid w:val="00E72DA6"/>
    <w:rsid w:val="00E72FEA"/>
    <w:rsid w:val="00E7302D"/>
    <w:rsid w:val="00E730F6"/>
    <w:rsid w:val="00E732A6"/>
    <w:rsid w:val="00E73AC7"/>
    <w:rsid w:val="00E73AE9"/>
    <w:rsid w:val="00E73BCB"/>
    <w:rsid w:val="00E73D8C"/>
    <w:rsid w:val="00E73E1C"/>
    <w:rsid w:val="00E73ED6"/>
    <w:rsid w:val="00E73F6F"/>
    <w:rsid w:val="00E73FEA"/>
    <w:rsid w:val="00E74196"/>
    <w:rsid w:val="00E748A6"/>
    <w:rsid w:val="00E74B6A"/>
    <w:rsid w:val="00E74DD3"/>
    <w:rsid w:val="00E74E68"/>
    <w:rsid w:val="00E750B5"/>
    <w:rsid w:val="00E75687"/>
    <w:rsid w:val="00E757BD"/>
    <w:rsid w:val="00E75AC3"/>
    <w:rsid w:val="00E75B5C"/>
    <w:rsid w:val="00E75EDA"/>
    <w:rsid w:val="00E75F06"/>
    <w:rsid w:val="00E76693"/>
    <w:rsid w:val="00E76905"/>
    <w:rsid w:val="00E77391"/>
    <w:rsid w:val="00E773AE"/>
    <w:rsid w:val="00E776F2"/>
    <w:rsid w:val="00E77C1A"/>
    <w:rsid w:val="00E77E87"/>
    <w:rsid w:val="00E77FAD"/>
    <w:rsid w:val="00E800A6"/>
    <w:rsid w:val="00E8037E"/>
    <w:rsid w:val="00E80438"/>
    <w:rsid w:val="00E806E1"/>
    <w:rsid w:val="00E80BB4"/>
    <w:rsid w:val="00E80CE6"/>
    <w:rsid w:val="00E80D75"/>
    <w:rsid w:val="00E80F45"/>
    <w:rsid w:val="00E81123"/>
    <w:rsid w:val="00E811E5"/>
    <w:rsid w:val="00E81D0D"/>
    <w:rsid w:val="00E81DE1"/>
    <w:rsid w:val="00E81DE5"/>
    <w:rsid w:val="00E8242F"/>
    <w:rsid w:val="00E825A6"/>
    <w:rsid w:val="00E82AB4"/>
    <w:rsid w:val="00E82B9C"/>
    <w:rsid w:val="00E82CF0"/>
    <w:rsid w:val="00E830EA"/>
    <w:rsid w:val="00E83272"/>
    <w:rsid w:val="00E833D8"/>
    <w:rsid w:val="00E83E51"/>
    <w:rsid w:val="00E83E65"/>
    <w:rsid w:val="00E84476"/>
    <w:rsid w:val="00E84727"/>
    <w:rsid w:val="00E84E80"/>
    <w:rsid w:val="00E84FE0"/>
    <w:rsid w:val="00E85018"/>
    <w:rsid w:val="00E853F6"/>
    <w:rsid w:val="00E8556B"/>
    <w:rsid w:val="00E85671"/>
    <w:rsid w:val="00E85712"/>
    <w:rsid w:val="00E857B6"/>
    <w:rsid w:val="00E858C0"/>
    <w:rsid w:val="00E85C86"/>
    <w:rsid w:val="00E85D9F"/>
    <w:rsid w:val="00E861BF"/>
    <w:rsid w:val="00E862F5"/>
    <w:rsid w:val="00E86575"/>
    <w:rsid w:val="00E86729"/>
    <w:rsid w:val="00E86869"/>
    <w:rsid w:val="00E8686B"/>
    <w:rsid w:val="00E86A3B"/>
    <w:rsid w:val="00E86B15"/>
    <w:rsid w:val="00E86C3A"/>
    <w:rsid w:val="00E86E46"/>
    <w:rsid w:val="00E8738B"/>
    <w:rsid w:val="00E876CB"/>
    <w:rsid w:val="00E87834"/>
    <w:rsid w:val="00E8788C"/>
    <w:rsid w:val="00E878F5"/>
    <w:rsid w:val="00E8796A"/>
    <w:rsid w:val="00E87C96"/>
    <w:rsid w:val="00E902B8"/>
    <w:rsid w:val="00E906F0"/>
    <w:rsid w:val="00E9085D"/>
    <w:rsid w:val="00E90A7A"/>
    <w:rsid w:val="00E90E3A"/>
    <w:rsid w:val="00E90F7A"/>
    <w:rsid w:val="00E91076"/>
    <w:rsid w:val="00E9109A"/>
    <w:rsid w:val="00E918E1"/>
    <w:rsid w:val="00E91BC7"/>
    <w:rsid w:val="00E91BFF"/>
    <w:rsid w:val="00E91D41"/>
    <w:rsid w:val="00E91EAB"/>
    <w:rsid w:val="00E91F1C"/>
    <w:rsid w:val="00E91F76"/>
    <w:rsid w:val="00E91FBA"/>
    <w:rsid w:val="00E92075"/>
    <w:rsid w:val="00E9238A"/>
    <w:rsid w:val="00E924A4"/>
    <w:rsid w:val="00E92614"/>
    <w:rsid w:val="00E92976"/>
    <w:rsid w:val="00E92981"/>
    <w:rsid w:val="00E929D1"/>
    <w:rsid w:val="00E92A87"/>
    <w:rsid w:val="00E92D96"/>
    <w:rsid w:val="00E9345C"/>
    <w:rsid w:val="00E934C5"/>
    <w:rsid w:val="00E935FC"/>
    <w:rsid w:val="00E93629"/>
    <w:rsid w:val="00E93861"/>
    <w:rsid w:val="00E939A3"/>
    <w:rsid w:val="00E93E10"/>
    <w:rsid w:val="00E93F27"/>
    <w:rsid w:val="00E93F6A"/>
    <w:rsid w:val="00E93FB6"/>
    <w:rsid w:val="00E93FF9"/>
    <w:rsid w:val="00E940AD"/>
    <w:rsid w:val="00E9416F"/>
    <w:rsid w:val="00E94663"/>
    <w:rsid w:val="00E94678"/>
    <w:rsid w:val="00E9471D"/>
    <w:rsid w:val="00E94740"/>
    <w:rsid w:val="00E9485B"/>
    <w:rsid w:val="00E94D22"/>
    <w:rsid w:val="00E94E59"/>
    <w:rsid w:val="00E95009"/>
    <w:rsid w:val="00E958A1"/>
    <w:rsid w:val="00E95BA3"/>
    <w:rsid w:val="00E95FBD"/>
    <w:rsid w:val="00E960D6"/>
    <w:rsid w:val="00E9610E"/>
    <w:rsid w:val="00E96502"/>
    <w:rsid w:val="00E9666B"/>
    <w:rsid w:val="00E96A18"/>
    <w:rsid w:val="00E96DB4"/>
    <w:rsid w:val="00E96DB9"/>
    <w:rsid w:val="00E96EBA"/>
    <w:rsid w:val="00E971E6"/>
    <w:rsid w:val="00E97330"/>
    <w:rsid w:val="00E97397"/>
    <w:rsid w:val="00E9748F"/>
    <w:rsid w:val="00E97A0F"/>
    <w:rsid w:val="00E97DCB"/>
    <w:rsid w:val="00EA0012"/>
    <w:rsid w:val="00EA0054"/>
    <w:rsid w:val="00EA0139"/>
    <w:rsid w:val="00EA0496"/>
    <w:rsid w:val="00EA07A6"/>
    <w:rsid w:val="00EA091D"/>
    <w:rsid w:val="00EA0993"/>
    <w:rsid w:val="00EA1320"/>
    <w:rsid w:val="00EA1490"/>
    <w:rsid w:val="00EA1735"/>
    <w:rsid w:val="00EA17F8"/>
    <w:rsid w:val="00EA18E6"/>
    <w:rsid w:val="00EA212F"/>
    <w:rsid w:val="00EA2210"/>
    <w:rsid w:val="00EA2279"/>
    <w:rsid w:val="00EA25DF"/>
    <w:rsid w:val="00EA27AF"/>
    <w:rsid w:val="00EA2AF0"/>
    <w:rsid w:val="00EA31DB"/>
    <w:rsid w:val="00EA34DE"/>
    <w:rsid w:val="00EA38F5"/>
    <w:rsid w:val="00EA3DF4"/>
    <w:rsid w:val="00EA3F2E"/>
    <w:rsid w:val="00EA3F82"/>
    <w:rsid w:val="00EA406C"/>
    <w:rsid w:val="00EA4263"/>
    <w:rsid w:val="00EA4507"/>
    <w:rsid w:val="00EA4D94"/>
    <w:rsid w:val="00EA585A"/>
    <w:rsid w:val="00EA5886"/>
    <w:rsid w:val="00EA5925"/>
    <w:rsid w:val="00EA5A46"/>
    <w:rsid w:val="00EA5C7E"/>
    <w:rsid w:val="00EA5D08"/>
    <w:rsid w:val="00EA5DBB"/>
    <w:rsid w:val="00EA607C"/>
    <w:rsid w:val="00EA60C4"/>
    <w:rsid w:val="00EA6136"/>
    <w:rsid w:val="00EA624F"/>
    <w:rsid w:val="00EA657B"/>
    <w:rsid w:val="00EA65C8"/>
    <w:rsid w:val="00EA6CAC"/>
    <w:rsid w:val="00EA6CCF"/>
    <w:rsid w:val="00EA732B"/>
    <w:rsid w:val="00EA76CB"/>
    <w:rsid w:val="00EA7CA2"/>
    <w:rsid w:val="00EB019F"/>
    <w:rsid w:val="00EB02B8"/>
    <w:rsid w:val="00EB02C8"/>
    <w:rsid w:val="00EB030C"/>
    <w:rsid w:val="00EB04D0"/>
    <w:rsid w:val="00EB0C54"/>
    <w:rsid w:val="00EB0C8A"/>
    <w:rsid w:val="00EB0CF4"/>
    <w:rsid w:val="00EB0F74"/>
    <w:rsid w:val="00EB1659"/>
    <w:rsid w:val="00EB1C05"/>
    <w:rsid w:val="00EB1C06"/>
    <w:rsid w:val="00EB268C"/>
    <w:rsid w:val="00EB27D3"/>
    <w:rsid w:val="00EB2991"/>
    <w:rsid w:val="00EB2E91"/>
    <w:rsid w:val="00EB31AB"/>
    <w:rsid w:val="00EB339B"/>
    <w:rsid w:val="00EB33BE"/>
    <w:rsid w:val="00EB35E3"/>
    <w:rsid w:val="00EB3801"/>
    <w:rsid w:val="00EB38BA"/>
    <w:rsid w:val="00EB3B18"/>
    <w:rsid w:val="00EB3BC9"/>
    <w:rsid w:val="00EB3EB5"/>
    <w:rsid w:val="00EB3ED4"/>
    <w:rsid w:val="00EB450C"/>
    <w:rsid w:val="00EB4733"/>
    <w:rsid w:val="00EB4C11"/>
    <w:rsid w:val="00EB4CA1"/>
    <w:rsid w:val="00EB4EF2"/>
    <w:rsid w:val="00EB4F7B"/>
    <w:rsid w:val="00EB4F94"/>
    <w:rsid w:val="00EB503C"/>
    <w:rsid w:val="00EB5A3B"/>
    <w:rsid w:val="00EB5CE5"/>
    <w:rsid w:val="00EB5E39"/>
    <w:rsid w:val="00EB60FF"/>
    <w:rsid w:val="00EB648C"/>
    <w:rsid w:val="00EB6624"/>
    <w:rsid w:val="00EB69AE"/>
    <w:rsid w:val="00EB6D5A"/>
    <w:rsid w:val="00EB6D96"/>
    <w:rsid w:val="00EB7882"/>
    <w:rsid w:val="00EB7BAE"/>
    <w:rsid w:val="00EB7C9C"/>
    <w:rsid w:val="00EB7EDA"/>
    <w:rsid w:val="00EB7F28"/>
    <w:rsid w:val="00EC0178"/>
    <w:rsid w:val="00EC0334"/>
    <w:rsid w:val="00EC0579"/>
    <w:rsid w:val="00EC069B"/>
    <w:rsid w:val="00EC0790"/>
    <w:rsid w:val="00EC09CF"/>
    <w:rsid w:val="00EC0BAF"/>
    <w:rsid w:val="00EC0C58"/>
    <w:rsid w:val="00EC0F5F"/>
    <w:rsid w:val="00EC0F8D"/>
    <w:rsid w:val="00EC13EE"/>
    <w:rsid w:val="00EC1684"/>
    <w:rsid w:val="00EC1989"/>
    <w:rsid w:val="00EC2250"/>
    <w:rsid w:val="00EC2361"/>
    <w:rsid w:val="00EC26A6"/>
    <w:rsid w:val="00EC2719"/>
    <w:rsid w:val="00EC2727"/>
    <w:rsid w:val="00EC2929"/>
    <w:rsid w:val="00EC2CE7"/>
    <w:rsid w:val="00EC2E82"/>
    <w:rsid w:val="00EC307F"/>
    <w:rsid w:val="00EC313B"/>
    <w:rsid w:val="00EC3425"/>
    <w:rsid w:val="00EC3463"/>
    <w:rsid w:val="00EC3D23"/>
    <w:rsid w:val="00EC4102"/>
    <w:rsid w:val="00EC4184"/>
    <w:rsid w:val="00EC46C6"/>
    <w:rsid w:val="00EC4A03"/>
    <w:rsid w:val="00EC4C55"/>
    <w:rsid w:val="00EC4EF3"/>
    <w:rsid w:val="00EC512B"/>
    <w:rsid w:val="00EC533A"/>
    <w:rsid w:val="00EC5349"/>
    <w:rsid w:val="00EC53E7"/>
    <w:rsid w:val="00EC5446"/>
    <w:rsid w:val="00EC55CF"/>
    <w:rsid w:val="00EC56CF"/>
    <w:rsid w:val="00EC5860"/>
    <w:rsid w:val="00EC5AC6"/>
    <w:rsid w:val="00EC5DD2"/>
    <w:rsid w:val="00EC5FD8"/>
    <w:rsid w:val="00EC6117"/>
    <w:rsid w:val="00EC61CB"/>
    <w:rsid w:val="00EC65DE"/>
    <w:rsid w:val="00EC6977"/>
    <w:rsid w:val="00EC6A30"/>
    <w:rsid w:val="00EC780C"/>
    <w:rsid w:val="00EC786D"/>
    <w:rsid w:val="00EC7A87"/>
    <w:rsid w:val="00EC7A9B"/>
    <w:rsid w:val="00EC7AC0"/>
    <w:rsid w:val="00EC7D31"/>
    <w:rsid w:val="00EC7D48"/>
    <w:rsid w:val="00EC7F8A"/>
    <w:rsid w:val="00EC7FC4"/>
    <w:rsid w:val="00ED0120"/>
    <w:rsid w:val="00ED057E"/>
    <w:rsid w:val="00ED05A4"/>
    <w:rsid w:val="00ED05F3"/>
    <w:rsid w:val="00ED08F0"/>
    <w:rsid w:val="00ED158E"/>
    <w:rsid w:val="00ED163B"/>
    <w:rsid w:val="00ED186B"/>
    <w:rsid w:val="00ED1DCC"/>
    <w:rsid w:val="00ED1E9F"/>
    <w:rsid w:val="00ED2449"/>
    <w:rsid w:val="00ED2630"/>
    <w:rsid w:val="00ED2812"/>
    <w:rsid w:val="00ED2BC5"/>
    <w:rsid w:val="00ED2EF7"/>
    <w:rsid w:val="00ED2FBA"/>
    <w:rsid w:val="00ED3A73"/>
    <w:rsid w:val="00ED3D79"/>
    <w:rsid w:val="00ED41FF"/>
    <w:rsid w:val="00ED4216"/>
    <w:rsid w:val="00ED42E7"/>
    <w:rsid w:val="00ED43A8"/>
    <w:rsid w:val="00ED4C0E"/>
    <w:rsid w:val="00ED4D41"/>
    <w:rsid w:val="00ED54F0"/>
    <w:rsid w:val="00ED5ACA"/>
    <w:rsid w:val="00ED60DB"/>
    <w:rsid w:val="00ED6387"/>
    <w:rsid w:val="00ED663A"/>
    <w:rsid w:val="00ED6A86"/>
    <w:rsid w:val="00ED6EB3"/>
    <w:rsid w:val="00ED707C"/>
    <w:rsid w:val="00ED7136"/>
    <w:rsid w:val="00ED720E"/>
    <w:rsid w:val="00ED7347"/>
    <w:rsid w:val="00ED7536"/>
    <w:rsid w:val="00ED7CBE"/>
    <w:rsid w:val="00ED7D91"/>
    <w:rsid w:val="00ED7E15"/>
    <w:rsid w:val="00EE01ED"/>
    <w:rsid w:val="00EE06CD"/>
    <w:rsid w:val="00EE07C3"/>
    <w:rsid w:val="00EE0A8C"/>
    <w:rsid w:val="00EE0E60"/>
    <w:rsid w:val="00EE1047"/>
    <w:rsid w:val="00EE11F8"/>
    <w:rsid w:val="00EE1271"/>
    <w:rsid w:val="00EE13ED"/>
    <w:rsid w:val="00EE18AB"/>
    <w:rsid w:val="00EE1937"/>
    <w:rsid w:val="00EE1AF6"/>
    <w:rsid w:val="00EE1D78"/>
    <w:rsid w:val="00EE21EC"/>
    <w:rsid w:val="00EE2278"/>
    <w:rsid w:val="00EE2808"/>
    <w:rsid w:val="00EE2AB8"/>
    <w:rsid w:val="00EE2AD2"/>
    <w:rsid w:val="00EE2D9D"/>
    <w:rsid w:val="00EE33A6"/>
    <w:rsid w:val="00EE34A9"/>
    <w:rsid w:val="00EE354A"/>
    <w:rsid w:val="00EE3752"/>
    <w:rsid w:val="00EE37CF"/>
    <w:rsid w:val="00EE3895"/>
    <w:rsid w:val="00EE3BFF"/>
    <w:rsid w:val="00EE3CCA"/>
    <w:rsid w:val="00EE3DC2"/>
    <w:rsid w:val="00EE401F"/>
    <w:rsid w:val="00EE4266"/>
    <w:rsid w:val="00EE42C5"/>
    <w:rsid w:val="00EE43EB"/>
    <w:rsid w:val="00EE45F3"/>
    <w:rsid w:val="00EE492E"/>
    <w:rsid w:val="00EE4A95"/>
    <w:rsid w:val="00EE4C02"/>
    <w:rsid w:val="00EE4E02"/>
    <w:rsid w:val="00EE55B5"/>
    <w:rsid w:val="00EE55BD"/>
    <w:rsid w:val="00EE55FD"/>
    <w:rsid w:val="00EE56DF"/>
    <w:rsid w:val="00EE5A4A"/>
    <w:rsid w:val="00EE5B9E"/>
    <w:rsid w:val="00EE5C27"/>
    <w:rsid w:val="00EE5E40"/>
    <w:rsid w:val="00EE5F43"/>
    <w:rsid w:val="00EE5FB2"/>
    <w:rsid w:val="00EE63BE"/>
    <w:rsid w:val="00EE657E"/>
    <w:rsid w:val="00EE6978"/>
    <w:rsid w:val="00EE6A7C"/>
    <w:rsid w:val="00EE6D8A"/>
    <w:rsid w:val="00EE6E26"/>
    <w:rsid w:val="00EE6F45"/>
    <w:rsid w:val="00EE72FD"/>
    <w:rsid w:val="00EE7380"/>
    <w:rsid w:val="00EE7892"/>
    <w:rsid w:val="00EE7D1F"/>
    <w:rsid w:val="00EE7DD8"/>
    <w:rsid w:val="00EE7F85"/>
    <w:rsid w:val="00EF040C"/>
    <w:rsid w:val="00EF06E3"/>
    <w:rsid w:val="00EF0780"/>
    <w:rsid w:val="00EF0862"/>
    <w:rsid w:val="00EF09CD"/>
    <w:rsid w:val="00EF0AF4"/>
    <w:rsid w:val="00EF0BAD"/>
    <w:rsid w:val="00EF0D4F"/>
    <w:rsid w:val="00EF1047"/>
    <w:rsid w:val="00EF11AB"/>
    <w:rsid w:val="00EF131C"/>
    <w:rsid w:val="00EF1513"/>
    <w:rsid w:val="00EF17EE"/>
    <w:rsid w:val="00EF193F"/>
    <w:rsid w:val="00EF1DDC"/>
    <w:rsid w:val="00EF2568"/>
    <w:rsid w:val="00EF2751"/>
    <w:rsid w:val="00EF288F"/>
    <w:rsid w:val="00EF2AC8"/>
    <w:rsid w:val="00EF2CE3"/>
    <w:rsid w:val="00EF30C0"/>
    <w:rsid w:val="00EF326D"/>
    <w:rsid w:val="00EF35CD"/>
    <w:rsid w:val="00EF372A"/>
    <w:rsid w:val="00EF3942"/>
    <w:rsid w:val="00EF3B5E"/>
    <w:rsid w:val="00EF3BFD"/>
    <w:rsid w:val="00EF3CC2"/>
    <w:rsid w:val="00EF3F1B"/>
    <w:rsid w:val="00EF4020"/>
    <w:rsid w:val="00EF4095"/>
    <w:rsid w:val="00EF4232"/>
    <w:rsid w:val="00EF4268"/>
    <w:rsid w:val="00EF4316"/>
    <w:rsid w:val="00EF4728"/>
    <w:rsid w:val="00EF48B7"/>
    <w:rsid w:val="00EF48F7"/>
    <w:rsid w:val="00EF4A26"/>
    <w:rsid w:val="00EF4B7F"/>
    <w:rsid w:val="00EF4C31"/>
    <w:rsid w:val="00EF4D38"/>
    <w:rsid w:val="00EF4D64"/>
    <w:rsid w:val="00EF511B"/>
    <w:rsid w:val="00EF5141"/>
    <w:rsid w:val="00EF54E7"/>
    <w:rsid w:val="00EF587B"/>
    <w:rsid w:val="00EF595A"/>
    <w:rsid w:val="00EF5DB6"/>
    <w:rsid w:val="00EF5E04"/>
    <w:rsid w:val="00EF62DC"/>
    <w:rsid w:val="00EF6685"/>
    <w:rsid w:val="00EF66C2"/>
    <w:rsid w:val="00EF673C"/>
    <w:rsid w:val="00EF68FE"/>
    <w:rsid w:val="00EF6B32"/>
    <w:rsid w:val="00EF7066"/>
    <w:rsid w:val="00EF72B7"/>
    <w:rsid w:val="00EF739E"/>
    <w:rsid w:val="00EF746E"/>
    <w:rsid w:val="00EF75A2"/>
    <w:rsid w:val="00EF7876"/>
    <w:rsid w:val="00F00024"/>
    <w:rsid w:val="00F00375"/>
    <w:rsid w:val="00F0056B"/>
    <w:rsid w:val="00F0059C"/>
    <w:rsid w:val="00F0080E"/>
    <w:rsid w:val="00F0082C"/>
    <w:rsid w:val="00F00AB1"/>
    <w:rsid w:val="00F010D8"/>
    <w:rsid w:val="00F010E0"/>
    <w:rsid w:val="00F013AC"/>
    <w:rsid w:val="00F013BF"/>
    <w:rsid w:val="00F014EA"/>
    <w:rsid w:val="00F01590"/>
    <w:rsid w:val="00F019A0"/>
    <w:rsid w:val="00F01A08"/>
    <w:rsid w:val="00F01B1D"/>
    <w:rsid w:val="00F01F90"/>
    <w:rsid w:val="00F01FBE"/>
    <w:rsid w:val="00F021D3"/>
    <w:rsid w:val="00F02305"/>
    <w:rsid w:val="00F02687"/>
    <w:rsid w:val="00F02B4D"/>
    <w:rsid w:val="00F02BF3"/>
    <w:rsid w:val="00F02C1B"/>
    <w:rsid w:val="00F03444"/>
    <w:rsid w:val="00F039DE"/>
    <w:rsid w:val="00F03AB0"/>
    <w:rsid w:val="00F03B68"/>
    <w:rsid w:val="00F03C82"/>
    <w:rsid w:val="00F03D07"/>
    <w:rsid w:val="00F047F6"/>
    <w:rsid w:val="00F04852"/>
    <w:rsid w:val="00F04C06"/>
    <w:rsid w:val="00F04C5C"/>
    <w:rsid w:val="00F04DE9"/>
    <w:rsid w:val="00F04E9A"/>
    <w:rsid w:val="00F04F7C"/>
    <w:rsid w:val="00F051FC"/>
    <w:rsid w:val="00F052F7"/>
    <w:rsid w:val="00F05357"/>
    <w:rsid w:val="00F05381"/>
    <w:rsid w:val="00F05B8C"/>
    <w:rsid w:val="00F06456"/>
    <w:rsid w:val="00F06592"/>
    <w:rsid w:val="00F066A0"/>
    <w:rsid w:val="00F0678C"/>
    <w:rsid w:val="00F06A73"/>
    <w:rsid w:val="00F06A86"/>
    <w:rsid w:val="00F06E2C"/>
    <w:rsid w:val="00F06F9E"/>
    <w:rsid w:val="00F0703C"/>
    <w:rsid w:val="00F0723E"/>
    <w:rsid w:val="00F072A7"/>
    <w:rsid w:val="00F075BE"/>
    <w:rsid w:val="00F076B1"/>
    <w:rsid w:val="00F077C8"/>
    <w:rsid w:val="00F078FA"/>
    <w:rsid w:val="00F079D9"/>
    <w:rsid w:val="00F07A5F"/>
    <w:rsid w:val="00F07AA3"/>
    <w:rsid w:val="00F07C20"/>
    <w:rsid w:val="00F07D62"/>
    <w:rsid w:val="00F07EB7"/>
    <w:rsid w:val="00F07F6D"/>
    <w:rsid w:val="00F10083"/>
    <w:rsid w:val="00F10B00"/>
    <w:rsid w:val="00F10B5A"/>
    <w:rsid w:val="00F10B76"/>
    <w:rsid w:val="00F10C18"/>
    <w:rsid w:val="00F11175"/>
    <w:rsid w:val="00F115DA"/>
    <w:rsid w:val="00F1181B"/>
    <w:rsid w:val="00F1183A"/>
    <w:rsid w:val="00F1184B"/>
    <w:rsid w:val="00F1192D"/>
    <w:rsid w:val="00F1199D"/>
    <w:rsid w:val="00F11A88"/>
    <w:rsid w:val="00F11AE3"/>
    <w:rsid w:val="00F11B0A"/>
    <w:rsid w:val="00F11DEE"/>
    <w:rsid w:val="00F11F66"/>
    <w:rsid w:val="00F1250C"/>
    <w:rsid w:val="00F12671"/>
    <w:rsid w:val="00F129C7"/>
    <w:rsid w:val="00F12B4E"/>
    <w:rsid w:val="00F12E8F"/>
    <w:rsid w:val="00F13ADF"/>
    <w:rsid w:val="00F13C58"/>
    <w:rsid w:val="00F13DF2"/>
    <w:rsid w:val="00F13E59"/>
    <w:rsid w:val="00F14095"/>
    <w:rsid w:val="00F140CF"/>
    <w:rsid w:val="00F14331"/>
    <w:rsid w:val="00F1434F"/>
    <w:rsid w:val="00F144A5"/>
    <w:rsid w:val="00F145F9"/>
    <w:rsid w:val="00F1470D"/>
    <w:rsid w:val="00F14CE9"/>
    <w:rsid w:val="00F14E22"/>
    <w:rsid w:val="00F1501D"/>
    <w:rsid w:val="00F150A9"/>
    <w:rsid w:val="00F1546E"/>
    <w:rsid w:val="00F155A6"/>
    <w:rsid w:val="00F1590B"/>
    <w:rsid w:val="00F15BEC"/>
    <w:rsid w:val="00F15C37"/>
    <w:rsid w:val="00F15CF1"/>
    <w:rsid w:val="00F160B2"/>
    <w:rsid w:val="00F16106"/>
    <w:rsid w:val="00F16232"/>
    <w:rsid w:val="00F163BD"/>
    <w:rsid w:val="00F1684B"/>
    <w:rsid w:val="00F168E8"/>
    <w:rsid w:val="00F16975"/>
    <w:rsid w:val="00F16B38"/>
    <w:rsid w:val="00F16D0D"/>
    <w:rsid w:val="00F16D27"/>
    <w:rsid w:val="00F16FA4"/>
    <w:rsid w:val="00F17114"/>
    <w:rsid w:val="00F17890"/>
    <w:rsid w:val="00F17901"/>
    <w:rsid w:val="00F17931"/>
    <w:rsid w:val="00F17A45"/>
    <w:rsid w:val="00F17B2F"/>
    <w:rsid w:val="00F17F3B"/>
    <w:rsid w:val="00F17F46"/>
    <w:rsid w:val="00F17FB4"/>
    <w:rsid w:val="00F2017D"/>
    <w:rsid w:val="00F2026E"/>
    <w:rsid w:val="00F202A8"/>
    <w:rsid w:val="00F2031B"/>
    <w:rsid w:val="00F20594"/>
    <w:rsid w:val="00F2066F"/>
    <w:rsid w:val="00F20713"/>
    <w:rsid w:val="00F20804"/>
    <w:rsid w:val="00F20C0B"/>
    <w:rsid w:val="00F20CEB"/>
    <w:rsid w:val="00F20D99"/>
    <w:rsid w:val="00F212DB"/>
    <w:rsid w:val="00F214A8"/>
    <w:rsid w:val="00F21644"/>
    <w:rsid w:val="00F2184F"/>
    <w:rsid w:val="00F21ABA"/>
    <w:rsid w:val="00F21CDF"/>
    <w:rsid w:val="00F221B4"/>
    <w:rsid w:val="00F223C8"/>
    <w:rsid w:val="00F22701"/>
    <w:rsid w:val="00F22E21"/>
    <w:rsid w:val="00F22FB1"/>
    <w:rsid w:val="00F230E6"/>
    <w:rsid w:val="00F23579"/>
    <w:rsid w:val="00F2366A"/>
    <w:rsid w:val="00F23805"/>
    <w:rsid w:val="00F23843"/>
    <w:rsid w:val="00F23851"/>
    <w:rsid w:val="00F23A55"/>
    <w:rsid w:val="00F23C0B"/>
    <w:rsid w:val="00F23C7C"/>
    <w:rsid w:val="00F244EF"/>
    <w:rsid w:val="00F24717"/>
    <w:rsid w:val="00F2471C"/>
    <w:rsid w:val="00F24963"/>
    <w:rsid w:val="00F24BE8"/>
    <w:rsid w:val="00F24CE0"/>
    <w:rsid w:val="00F25237"/>
    <w:rsid w:val="00F25316"/>
    <w:rsid w:val="00F25318"/>
    <w:rsid w:val="00F25446"/>
    <w:rsid w:val="00F2579A"/>
    <w:rsid w:val="00F25C6A"/>
    <w:rsid w:val="00F25FC9"/>
    <w:rsid w:val="00F26235"/>
    <w:rsid w:val="00F26AF1"/>
    <w:rsid w:val="00F26B06"/>
    <w:rsid w:val="00F26D06"/>
    <w:rsid w:val="00F270B1"/>
    <w:rsid w:val="00F270D4"/>
    <w:rsid w:val="00F27554"/>
    <w:rsid w:val="00F30205"/>
    <w:rsid w:val="00F304D8"/>
    <w:rsid w:val="00F3066C"/>
    <w:rsid w:val="00F308FD"/>
    <w:rsid w:val="00F30CC1"/>
    <w:rsid w:val="00F30D2D"/>
    <w:rsid w:val="00F30F7C"/>
    <w:rsid w:val="00F310CE"/>
    <w:rsid w:val="00F310FA"/>
    <w:rsid w:val="00F3135B"/>
    <w:rsid w:val="00F31866"/>
    <w:rsid w:val="00F318B4"/>
    <w:rsid w:val="00F31C08"/>
    <w:rsid w:val="00F31F16"/>
    <w:rsid w:val="00F32156"/>
    <w:rsid w:val="00F32343"/>
    <w:rsid w:val="00F32629"/>
    <w:rsid w:val="00F326BD"/>
    <w:rsid w:val="00F32789"/>
    <w:rsid w:val="00F32AA8"/>
    <w:rsid w:val="00F32B9C"/>
    <w:rsid w:val="00F33323"/>
    <w:rsid w:val="00F33733"/>
    <w:rsid w:val="00F3388F"/>
    <w:rsid w:val="00F33A82"/>
    <w:rsid w:val="00F33C19"/>
    <w:rsid w:val="00F33C5E"/>
    <w:rsid w:val="00F33CB9"/>
    <w:rsid w:val="00F33CDB"/>
    <w:rsid w:val="00F33D8A"/>
    <w:rsid w:val="00F33DED"/>
    <w:rsid w:val="00F34037"/>
    <w:rsid w:val="00F3411A"/>
    <w:rsid w:val="00F34733"/>
    <w:rsid w:val="00F34B35"/>
    <w:rsid w:val="00F34E5A"/>
    <w:rsid w:val="00F35070"/>
    <w:rsid w:val="00F35749"/>
    <w:rsid w:val="00F35919"/>
    <w:rsid w:val="00F35E19"/>
    <w:rsid w:val="00F35FF3"/>
    <w:rsid w:val="00F362E9"/>
    <w:rsid w:val="00F365B4"/>
    <w:rsid w:val="00F36771"/>
    <w:rsid w:val="00F36A0B"/>
    <w:rsid w:val="00F36AAE"/>
    <w:rsid w:val="00F36C0F"/>
    <w:rsid w:val="00F36DA2"/>
    <w:rsid w:val="00F37056"/>
    <w:rsid w:val="00F371C2"/>
    <w:rsid w:val="00F372AA"/>
    <w:rsid w:val="00F373A5"/>
    <w:rsid w:val="00F37466"/>
    <w:rsid w:val="00F374E9"/>
    <w:rsid w:val="00F3787B"/>
    <w:rsid w:val="00F37A0B"/>
    <w:rsid w:val="00F37A9C"/>
    <w:rsid w:val="00F37AD2"/>
    <w:rsid w:val="00F37C2C"/>
    <w:rsid w:val="00F37E03"/>
    <w:rsid w:val="00F40002"/>
    <w:rsid w:val="00F401BD"/>
    <w:rsid w:val="00F40229"/>
    <w:rsid w:val="00F40481"/>
    <w:rsid w:val="00F40722"/>
    <w:rsid w:val="00F40BB6"/>
    <w:rsid w:val="00F40CA0"/>
    <w:rsid w:val="00F40D14"/>
    <w:rsid w:val="00F40D81"/>
    <w:rsid w:val="00F41283"/>
    <w:rsid w:val="00F417B7"/>
    <w:rsid w:val="00F41B01"/>
    <w:rsid w:val="00F41C55"/>
    <w:rsid w:val="00F41CC8"/>
    <w:rsid w:val="00F41CFB"/>
    <w:rsid w:val="00F41F02"/>
    <w:rsid w:val="00F421AA"/>
    <w:rsid w:val="00F42414"/>
    <w:rsid w:val="00F4253F"/>
    <w:rsid w:val="00F428A3"/>
    <w:rsid w:val="00F429D8"/>
    <w:rsid w:val="00F42D36"/>
    <w:rsid w:val="00F432E6"/>
    <w:rsid w:val="00F4330C"/>
    <w:rsid w:val="00F4344E"/>
    <w:rsid w:val="00F43AA9"/>
    <w:rsid w:val="00F43B98"/>
    <w:rsid w:val="00F43C38"/>
    <w:rsid w:val="00F43EC0"/>
    <w:rsid w:val="00F44169"/>
    <w:rsid w:val="00F44377"/>
    <w:rsid w:val="00F4438B"/>
    <w:rsid w:val="00F44862"/>
    <w:rsid w:val="00F448E8"/>
    <w:rsid w:val="00F4495B"/>
    <w:rsid w:val="00F44E06"/>
    <w:rsid w:val="00F44E0E"/>
    <w:rsid w:val="00F450F5"/>
    <w:rsid w:val="00F451E2"/>
    <w:rsid w:val="00F453AF"/>
    <w:rsid w:val="00F458D5"/>
    <w:rsid w:val="00F45A27"/>
    <w:rsid w:val="00F45B97"/>
    <w:rsid w:val="00F45FC4"/>
    <w:rsid w:val="00F46425"/>
    <w:rsid w:val="00F46601"/>
    <w:rsid w:val="00F466D2"/>
    <w:rsid w:val="00F46797"/>
    <w:rsid w:val="00F467D9"/>
    <w:rsid w:val="00F468C5"/>
    <w:rsid w:val="00F46D3E"/>
    <w:rsid w:val="00F470C8"/>
    <w:rsid w:val="00F4747F"/>
    <w:rsid w:val="00F4753B"/>
    <w:rsid w:val="00F4758F"/>
    <w:rsid w:val="00F476C3"/>
    <w:rsid w:val="00F47ABF"/>
    <w:rsid w:val="00F47E58"/>
    <w:rsid w:val="00F47FDC"/>
    <w:rsid w:val="00F50184"/>
    <w:rsid w:val="00F501F6"/>
    <w:rsid w:val="00F502A8"/>
    <w:rsid w:val="00F5032A"/>
    <w:rsid w:val="00F5043D"/>
    <w:rsid w:val="00F50560"/>
    <w:rsid w:val="00F50B04"/>
    <w:rsid w:val="00F50CA6"/>
    <w:rsid w:val="00F50F3B"/>
    <w:rsid w:val="00F512D7"/>
    <w:rsid w:val="00F51539"/>
    <w:rsid w:val="00F517F7"/>
    <w:rsid w:val="00F51839"/>
    <w:rsid w:val="00F51B7E"/>
    <w:rsid w:val="00F51C97"/>
    <w:rsid w:val="00F51DD5"/>
    <w:rsid w:val="00F52360"/>
    <w:rsid w:val="00F52381"/>
    <w:rsid w:val="00F527E4"/>
    <w:rsid w:val="00F52850"/>
    <w:rsid w:val="00F52965"/>
    <w:rsid w:val="00F52F59"/>
    <w:rsid w:val="00F531BC"/>
    <w:rsid w:val="00F532D9"/>
    <w:rsid w:val="00F53491"/>
    <w:rsid w:val="00F53934"/>
    <w:rsid w:val="00F53F7F"/>
    <w:rsid w:val="00F53F82"/>
    <w:rsid w:val="00F54368"/>
    <w:rsid w:val="00F54701"/>
    <w:rsid w:val="00F54782"/>
    <w:rsid w:val="00F54AEC"/>
    <w:rsid w:val="00F54D18"/>
    <w:rsid w:val="00F54DCF"/>
    <w:rsid w:val="00F54E0D"/>
    <w:rsid w:val="00F55067"/>
    <w:rsid w:val="00F55411"/>
    <w:rsid w:val="00F55582"/>
    <w:rsid w:val="00F559EC"/>
    <w:rsid w:val="00F55B30"/>
    <w:rsid w:val="00F55D98"/>
    <w:rsid w:val="00F55DAB"/>
    <w:rsid w:val="00F5602C"/>
    <w:rsid w:val="00F56383"/>
    <w:rsid w:val="00F56460"/>
    <w:rsid w:val="00F56527"/>
    <w:rsid w:val="00F566CC"/>
    <w:rsid w:val="00F56D5F"/>
    <w:rsid w:val="00F571C5"/>
    <w:rsid w:val="00F57497"/>
    <w:rsid w:val="00F574C9"/>
    <w:rsid w:val="00F576AF"/>
    <w:rsid w:val="00F5786E"/>
    <w:rsid w:val="00F578CF"/>
    <w:rsid w:val="00F57D02"/>
    <w:rsid w:val="00F57D0A"/>
    <w:rsid w:val="00F57D40"/>
    <w:rsid w:val="00F57E1C"/>
    <w:rsid w:val="00F57E38"/>
    <w:rsid w:val="00F57E6A"/>
    <w:rsid w:val="00F60074"/>
    <w:rsid w:val="00F6034B"/>
    <w:rsid w:val="00F605E7"/>
    <w:rsid w:val="00F60973"/>
    <w:rsid w:val="00F60BBD"/>
    <w:rsid w:val="00F60D63"/>
    <w:rsid w:val="00F61465"/>
    <w:rsid w:val="00F6198B"/>
    <w:rsid w:val="00F61CF1"/>
    <w:rsid w:val="00F61D0C"/>
    <w:rsid w:val="00F62039"/>
    <w:rsid w:val="00F622AB"/>
    <w:rsid w:val="00F62770"/>
    <w:rsid w:val="00F62D05"/>
    <w:rsid w:val="00F62F0A"/>
    <w:rsid w:val="00F6318B"/>
    <w:rsid w:val="00F6340A"/>
    <w:rsid w:val="00F63E9C"/>
    <w:rsid w:val="00F63F44"/>
    <w:rsid w:val="00F642E4"/>
    <w:rsid w:val="00F644D8"/>
    <w:rsid w:val="00F64690"/>
    <w:rsid w:val="00F647D7"/>
    <w:rsid w:val="00F649A4"/>
    <w:rsid w:val="00F64B37"/>
    <w:rsid w:val="00F65071"/>
    <w:rsid w:val="00F651B0"/>
    <w:rsid w:val="00F651DD"/>
    <w:rsid w:val="00F65413"/>
    <w:rsid w:val="00F6565D"/>
    <w:rsid w:val="00F659C7"/>
    <w:rsid w:val="00F65AB8"/>
    <w:rsid w:val="00F65DB6"/>
    <w:rsid w:val="00F65E39"/>
    <w:rsid w:val="00F66066"/>
    <w:rsid w:val="00F66116"/>
    <w:rsid w:val="00F661D4"/>
    <w:rsid w:val="00F668BA"/>
    <w:rsid w:val="00F668EC"/>
    <w:rsid w:val="00F66E0F"/>
    <w:rsid w:val="00F67192"/>
    <w:rsid w:val="00F67456"/>
    <w:rsid w:val="00F675DD"/>
    <w:rsid w:val="00F67D34"/>
    <w:rsid w:val="00F67D3F"/>
    <w:rsid w:val="00F67E7B"/>
    <w:rsid w:val="00F67ECB"/>
    <w:rsid w:val="00F67F4D"/>
    <w:rsid w:val="00F702BC"/>
    <w:rsid w:val="00F70316"/>
    <w:rsid w:val="00F70E3E"/>
    <w:rsid w:val="00F710BD"/>
    <w:rsid w:val="00F710E0"/>
    <w:rsid w:val="00F71560"/>
    <w:rsid w:val="00F7162A"/>
    <w:rsid w:val="00F71687"/>
    <w:rsid w:val="00F716CD"/>
    <w:rsid w:val="00F71C0B"/>
    <w:rsid w:val="00F71C88"/>
    <w:rsid w:val="00F722B6"/>
    <w:rsid w:val="00F72755"/>
    <w:rsid w:val="00F72884"/>
    <w:rsid w:val="00F729A1"/>
    <w:rsid w:val="00F729CC"/>
    <w:rsid w:val="00F72BE5"/>
    <w:rsid w:val="00F73137"/>
    <w:rsid w:val="00F733AA"/>
    <w:rsid w:val="00F7367D"/>
    <w:rsid w:val="00F736B5"/>
    <w:rsid w:val="00F73866"/>
    <w:rsid w:val="00F73943"/>
    <w:rsid w:val="00F73F7D"/>
    <w:rsid w:val="00F73FED"/>
    <w:rsid w:val="00F749D6"/>
    <w:rsid w:val="00F749F6"/>
    <w:rsid w:val="00F74F74"/>
    <w:rsid w:val="00F75173"/>
    <w:rsid w:val="00F75693"/>
    <w:rsid w:val="00F756B4"/>
    <w:rsid w:val="00F75BD4"/>
    <w:rsid w:val="00F763DA"/>
    <w:rsid w:val="00F763F0"/>
    <w:rsid w:val="00F766BC"/>
    <w:rsid w:val="00F76820"/>
    <w:rsid w:val="00F76C02"/>
    <w:rsid w:val="00F76C34"/>
    <w:rsid w:val="00F76C5B"/>
    <w:rsid w:val="00F76CFF"/>
    <w:rsid w:val="00F770E2"/>
    <w:rsid w:val="00F77435"/>
    <w:rsid w:val="00F774A3"/>
    <w:rsid w:val="00F77682"/>
    <w:rsid w:val="00F77852"/>
    <w:rsid w:val="00F77B77"/>
    <w:rsid w:val="00F77BBD"/>
    <w:rsid w:val="00F77F6E"/>
    <w:rsid w:val="00F801E1"/>
    <w:rsid w:val="00F8037C"/>
    <w:rsid w:val="00F8049F"/>
    <w:rsid w:val="00F804FD"/>
    <w:rsid w:val="00F8079D"/>
    <w:rsid w:val="00F8081F"/>
    <w:rsid w:val="00F80B10"/>
    <w:rsid w:val="00F80D68"/>
    <w:rsid w:val="00F81308"/>
    <w:rsid w:val="00F81522"/>
    <w:rsid w:val="00F819BF"/>
    <w:rsid w:val="00F81BBA"/>
    <w:rsid w:val="00F820CF"/>
    <w:rsid w:val="00F820F4"/>
    <w:rsid w:val="00F82319"/>
    <w:rsid w:val="00F8297A"/>
    <w:rsid w:val="00F82AE0"/>
    <w:rsid w:val="00F82FBB"/>
    <w:rsid w:val="00F83121"/>
    <w:rsid w:val="00F83254"/>
    <w:rsid w:val="00F83C7F"/>
    <w:rsid w:val="00F83F8E"/>
    <w:rsid w:val="00F84242"/>
    <w:rsid w:val="00F8445D"/>
    <w:rsid w:val="00F84593"/>
    <w:rsid w:val="00F845D2"/>
    <w:rsid w:val="00F84941"/>
    <w:rsid w:val="00F84A70"/>
    <w:rsid w:val="00F84D35"/>
    <w:rsid w:val="00F8505F"/>
    <w:rsid w:val="00F85512"/>
    <w:rsid w:val="00F8552D"/>
    <w:rsid w:val="00F85551"/>
    <w:rsid w:val="00F85F74"/>
    <w:rsid w:val="00F86679"/>
    <w:rsid w:val="00F866CD"/>
    <w:rsid w:val="00F86744"/>
    <w:rsid w:val="00F867A5"/>
    <w:rsid w:val="00F869F2"/>
    <w:rsid w:val="00F86BEF"/>
    <w:rsid w:val="00F86CBD"/>
    <w:rsid w:val="00F86EAB"/>
    <w:rsid w:val="00F871E1"/>
    <w:rsid w:val="00F872DB"/>
    <w:rsid w:val="00F87630"/>
    <w:rsid w:val="00F877C0"/>
    <w:rsid w:val="00F90532"/>
    <w:rsid w:val="00F909BA"/>
    <w:rsid w:val="00F90A2C"/>
    <w:rsid w:val="00F90DA0"/>
    <w:rsid w:val="00F90E53"/>
    <w:rsid w:val="00F90EC5"/>
    <w:rsid w:val="00F90EFA"/>
    <w:rsid w:val="00F91084"/>
    <w:rsid w:val="00F91187"/>
    <w:rsid w:val="00F911D2"/>
    <w:rsid w:val="00F91346"/>
    <w:rsid w:val="00F918D7"/>
    <w:rsid w:val="00F91B41"/>
    <w:rsid w:val="00F91D1A"/>
    <w:rsid w:val="00F91E9F"/>
    <w:rsid w:val="00F9223C"/>
    <w:rsid w:val="00F922CF"/>
    <w:rsid w:val="00F9240D"/>
    <w:rsid w:val="00F9278C"/>
    <w:rsid w:val="00F927E5"/>
    <w:rsid w:val="00F92ADB"/>
    <w:rsid w:val="00F931A7"/>
    <w:rsid w:val="00F93208"/>
    <w:rsid w:val="00F936B5"/>
    <w:rsid w:val="00F93860"/>
    <w:rsid w:val="00F93890"/>
    <w:rsid w:val="00F938EA"/>
    <w:rsid w:val="00F93903"/>
    <w:rsid w:val="00F93FC4"/>
    <w:rsid w:val="00F9416A"/>
    <w:rsid w:val="00F941AF"/>
    <w:rsid w:val="00F94275"/>
    <w:rsid w:val="00F94732"/>
    <w:rsid w:val="00F9481F"/>
    <w:rsid w:val="00F94839"/>
    <w:rsid w:val="00F949A5"/>
    <w:rsid w:val="00F949D0"/>
    <w:rsid w:val="00F94B10"/>
    <w:rsid w:val="00F94DA8"/>
    <w:rsid w:val="00F94DD8"/>
    <w:rsid w:val="00F94F4F"/>
    <w:rsid w:val="00F9500C"/>
    <w:rsid w:val="00F95108"/>
    <w:rsid w:val="00F9525F"/>
    <w:rsid w:val="00F95355"/>
    <w:rsid w:val="00F954DC"/>
    <w:rsid w:val="00F95609"/>
    <w:rsid w:val="00F95721"/>
    <w:rsid w:val="00F95AB2"/>
    <w:rsid w:val="00F95AFC"/>
    <w:rsid w:val="00F95EAA"/>
    <w:rsid w:val="00F96351"/>
    <w:rsid w:val="00F96589"/>
    <w:rsid w:val="00F968A1"/>
    <w:rsid w:val="00F96913"/>
    <w:rsid w:val="00F96EBE"/>
    <w:rsid w:val="00F97000"/>
    <w:rsid w:val="00F972DF"/>
    <w:rsid w:val="00F97433"/>
    <w:rsid w:val="00F979BC"/>
    <w:rsid w:val="00F97AEE"/>
    <w:rsid w:val="00FA09F4"/>
    <w:rsid w:val="00FA0D74"/>
    <w:rsid w:val="00FA151F"/>
    <w:rsid w:val="00FA1681"/>
    <w:rsid w:val="00FA16F4"/>
    <w:rsid w:val="00FA1770"/>
    <w:rsid w:val="00FA1777"/>
    <w:rsid w:val="00FA17ED"/>
    <w:rsid w:val="00FA22F4"/>
    <w:rsid w:val="00FA252B"/>
    <w:rsid w:val="00FA28D5"/>
    <w:rsid w:val="00FA2AFA"/>
    <w:rsid w:val="00FA2B9C"/>
    <w:rsid w:val="00FA2FC5"/>
    <w:rsid w:val="00FA2FD9"/>
    <w:rsid w:val="00FA2FF2"/>
    <w:rsid w:val="00FA340D"/>
    <w:rsid w:val="00FA365C"/>
    <w:rsid w:val="00FA38F0"/>
    <w:rsid w:val="00FA397B"/>
    <w:rsid w:val="00FA3A48"/>
    <w:rsid w:val="00FA3A53"/>
    <w:rsid w:val="00FA3B32"/>
    <w:rsid w:val="00FA3B9A"/>
    <w:rsid w:val="00FA3D40"/>
    <w:rsid w:val="00FA3EBC"/>
    <w:rsid w:val="00FA43DC"/>
    <w:rsid w:val="00FA450D"/>
    <w:rsid w:val="00FA496C"/>
    <w:rsid w:val="00FA4BC8"/>
    <w:rsid w:val="00FA4D91"/>
    <w:rsid w:val="00FA5172"/>
    <w:rsid w:val="00FA5A37"/>
    <w:rsid w:val="00FA64A8"/>
    <w:rsid w:val="00FA68F8"/>
    <w:rsid w:val="00FA6DC8"/>
    <w:rsid w:val="00FA6FE5"/>
    <w:rsid w:val="00FA71B1"/>
    <w:rsid w:val="00FA71B9"/>
    <w:rsid w:val="00FA75CF"/>
    <w:rsid w:val="00FA79CF"/>
    <w:rsid w:val="00FA7DCC"/>
    <w:rsid w:val="00FA7E14"/>
    <w:rsid w:val="00FB0274"/>
    <w:rsid w:val="00FB0389"/>
    <w:rsid w:val="00FB0473"/>
    <w:rsid w:val="00FB04F3"/>
    <w:rsid w:val="00FB05C5"/>
    <w:rsid w:val="00FB0608"/>
    <w:rsid w:val="00FB061C"/>
    <w:rsid w:val="00FB06EF"/>
    <w:rsid w:val="00FB09D4"/>
    <w:rsid w:val="00FB0BE1"/>
    <w:rsid w:val="00FB0BED"/>
    <w:rsid w:val="00FB1325"/>
    <w:rsid w:val="00FB1330"/>
    <w:rsid w:val="00FB1494"/>
    <w:rsid w:val="00FB192E"/>
    <w:rsid w:val="00FB1A7A"/>
    <w:rsid w:val="00FB1D5F"/>
    <w:rsid w:val="00FB1D9B"/>
    <w:rsid w:val="00FB1F6E"/>
    <w:rsid w:val="00FB2239"/>
    <w:rsid w:val="00FB27E1"/>
    <w:rsid w:val="00FB2B20"/>
    <w:rsid w:val="00FB2D6B"/>
    <w:rsid w:val="00FB2F22"/>
    <w:rsid w:val="00FB2F96"/>
    <w:rsid w:val="00FB311F"/>
    <w:rsid w:val="00FB32C9"/>
    <w:rsid w:val="00FB38B0"/>
    <w:rsid w:val="00FB38B5"/>
    <w:rsid w:val="00FB3A54"/>
    <w:rsid w:val="00FB3AEC"/>
    <w:rsid w:val="00FB3CC0"/>
    <w:rsid w:val="00FB3D40"/>
    <w:rsid w:val="00FB3D47"/>
    <w:rsid w:val="00FB3D9A"/>
    <w:rsid w:val="00FB3DB3"/>
    <w:rsid w:val="00FB3FF8"/>
    <w:rsid w:val="00FB409F"/>
    <w:rsid w:val="00FB40BE"/>
    <w:rsid w:val="00FB46CE"/>
    <w:rsid w:val="00FB4E00"/>
    <w:rsid w:val="00FB51A1"/>
    <w:rsid w:val="00FB51DB"/>
    <w:rsid w:val="00FB54C6"/>
    <w:rsid w:val="00FB564A"/>
    <w:rsid w:val="00FB56FE"/>
    <w:rsid w:val="00FB5BBB"/>
    <w:rsid w:val="00FB5D8E"/>
    <w:rsid w:val="00FB5EFC"/>
    <w:rsid w:val="00FB6115"/>
    <w:rsid w:val="00FB6483"/>
    <w:rsid w:val="00FB6745"/>
    <w:rsid w:val="00FB6C15"/>
    <w:rsid w:val="00FB7565"/>
    <w:rsid w:val="00FB75E5"/>
    <w:rsid w:val="00FB7A44"/>
    <w:rsid w:val="00FC00A9"/>
    <w:rsid w:val="00FC0150"/>
    <w:rsid w:val="00FC0245"/>
    <w:rsid w:val="00FC0503"/>
    <w:rsid w:val="00FC0B83"/>
    <w:rsid w:val="00FC0DA4"/>
    <w:rsid w:val="00FC0DD6"/>
    <w:rsid w:val="00FC10C8"/>
    <w:rsid w:val="00FC111A"/>
    <w:rsid w:val="00FC131B"/>
    <w:rsid w:val="00FC1C08"/>
    <w:rsid w:val="00FC20B4"/>
    <w:rsid w:val="00FC2127"/>
    <w:rsid w:val="00FC21A9"/>
    <w:rsid w:val="00FC22A1"/>
    <w:rsid w:val="00FC2328"/>
    <w:rsid w:val="00FC234D"/>
    <w:rsid w:val="00FC2445"/>
    <w:rsid w:val="00FC2538"/>
    <w:rsid w:val="00FC2A3D"/>
    <w:rsid w:val="00FC2AE1"/>
    <w:rsid w:val="00FC2BBE"/>
    <w:rsid w:val="00FC2E10"/>
    <w:rsid w:val="00FC2E72"/>
    <w:rsid w:val="00FC2ED4"/>
    <w:rsid w:val="00FC2F0A"/>
    <w:rsid w:val="00FC311C"/>
    <w:rsid w:val="00FC3530"/>
    <w:rsid w:val="00FC36F0"/>
    <w:rsid w:val="00FC385B"/>
    <w:rsid w:val="00FC38AA"/>
    <w:rsid w:val="00FC3A13"/>
    <w:rsid w:val="00FC3A5A"/>
    <w:rsid w:val="00FC3A66"/>
    <w:rsid w:val="00FC3D1E"/>
    <w:rsid w:val="00FC3F5A"/>
    <w:rsid w:val="00FC3FD7"/>
    <w:rsid w:val="00FC4356"/>
    <w:rsid w:val="00FC4615"/>
    <w:rsid w:val="00FC4BD6"/>
    <w:rsid w:val="00FC5357"/>
    <w:rsid w:val="00FC5A0C"/>
    <w:rsid w:val="00FC5BC2"/>
    <w:rsid w:val="00FC5C04"/>
    <w:rsid w:val="00FC5CEE"/>
    <w:rsid w:val="00FC5D01"/>
    <w:rsid w:val="00FC5D6A"/>
    <w:rsid w:val="00FC5F83"/>
    <w:rsid w:val="00FC60F2"/>
    <w:rsid w:val="00FC61DE"/>
    <w:rsid w:val="00FC632E"/>
    <w:rsid w:val="00FC63ED"/>
    <w:rsid w:val="00FC6552"/>
    <w:rsid w:val="00FC66C7"/>
    <w:rsid w:val="00FC6C87"/>
    <w:rsid w:val="00FC703F"/>
    <w:rsid w:val="00FC7398"/>
    <w:rsid w:val="00FC7426"/>
    <w:rsid w:val="00FC777A"/>
    <w:rsid w:val="00FC7918"/>
    <w:rsid w:val="00FC7A96"/>
    <w:rsid w:val="00FC7D45"/>
    <w:rsid w:val="00FD0060"/>
    <w:rsid w:val="00FD0C46"/>
    <w:rsid w:val="00FD0C6E"/>
    <w:rsid w:val="00FD0CAE"/>
    <w:rsid w:val="00FD0D94"/>
    <w:rsid w:val="00FD0DDC"/>
    <w:rsid w:val="00FD1040"/>
    <w:rsid w:val="00FD10D0"/>
    <w:rsid w:val="00FD11AA"/>
    <w:rsid w:val="00FD126D"/>
    <w:rsid w:val="00FD12A0"/>
    <w:rsid w:val="00FD12F1"/>
    <w:rsid w:val="00FD13C2"/>
    <w:rsid w:val="00FD1446"/>
    <w:rsid w:val="00FD1709"/>
    <w:rsid w:val="00FD17BB"/>
    <w:rsid w:val="00FD18DD"/>
    <w:rsid w:val="00FD190B"/>
    <w:rsid w:val="00FD1B1F"/>
    <w:rsid w:val="00FD1F51"/>
    <w:rsid w:val="00FD2155"/>
    <w:rsid w:val="00FD23AE"/>
    <w:rsid w:val="00FD2EA0"/>
    <w:rsid w:val="00FD33B0"/>
    <w:rsid w:val="00FD38F0"/>
    <w:rsid w:val="00FD3D2F"/>
    <w:rsid w:val="00FD3D42"/>
    <w:rsid w:val="00FD3D49"/>
    <w:rsid w:val="00FD3F89"/>
    <w:rsid w:val="00FD40DD"/>
    <w:rsid w:val="00FD419A"/>
    <w:rsid w:val="00FD4646"/>
    <w:rsid w:val="00FD46C0"/>
    <w:rsid w:val="00FD470A"/>
    <w:rsid w:val="00FD49BA"/>
    <w:rsid w:val="00FD4A85"/>
    <w:rsid w:val="00FD4AD4"/>
    <w:rsid w:val="00FD4B9E"/>
    <w:rsid w:val="00FD4D39"/>
    <w:rsid w:val="00FD4F2B"/>
    <w:rsid w:val="00FD4F3F"/>
    <w:rsid w:val="00FD52B3"/>
    <w:rsid w:val="00FD55AE"/>
    <w:rsid w:val="00FD55CA"/>
    <w:rsid w:val="00FD563F"/>
    <w:rsid w:val="00FD566A"/>
    <w:rsid w:val="00FD5ABE"/>
    <w:rsid w:val="00FD5C0A"/>
    <w:rsid w:val="00FD5C1D"/>
    <w:rsid w:val="00FD5E37"/>
    <w:rsid w:val="00FD604B"/>
    <w:rsid w:val="00FD60EF"/>
    <w:rsid w:val="00FD6163"/>
    <w:rsid w:val="00FD6323"/>
    <w:rsid w:val="00FD6408"/>
    <w:rsid w:val="00FD6573"/>
    <w:rsid w:val="00FD664C"/>
    <w:rsid w:val="00FD689B"/>
    <w:rsid w:val="00FD68B2"/>
    <w:rsid w:val="00FD6E73"/>
    <w:rsid w:val="00FD6F2F"/>
    <w:rsid w:val="00FD7288"/>
    <w:rsid w:val="00FD72CA"/>
    <w:rsid w:val="00FD72DF"/>
    <w:rsid w:val="00FD7938"/>
    <w:rsid w:val="00FE005B"/>
    <w:rsid w:val="00FE01F0"/>
    <w:rsid w:val="00FE04E8"/>
    <w:rsid w:val="00FE087C"/>
    <w:rsid w:val="00FE0C17"/>
    <w:rsid w:val="00FE0F36"/>
    <w:rsid w:val="00FE106A"/>
    <w:rsid w:val="00FE13EC"/>
    <w:rsid w:val="00FE1463"/>
    <w:rsid w:val="00FE151C"/>
    <w:rsid w:val="00FE1717"/>
    <w:rsid w:val="00FE1FBD"/>
    <w:rsid w:val="00FE20F7"/>
    <w:rsid w:val="00FE273C"/>
    <w:rsid w:val="00FE28FF"/>
    <w:rsid w:val="00FE2B22"/>
    <w:rsid w:val="00FE2BA0"/>
    <w:rsid w:val="00FE2CC0"/>
    <w:rsid w:val="00FE2CF6"/>
    <w:rsid w:val="00FE305A"/>
    <w:rsid w:val="00FE3445"/>
    <w:rsid w:val="00FE35FB"/>
    <w:rsid w:val="00FE3628"/>
    <w:rsid w:val="00FE3864"/>
    <w:rsid w:val="00FE38C3"/>
    <w:rsid w:val="00FE38F4"/>
    <w:rsid w:val="00FE3923"/>
    <w:rsid w:val="00FE3B11"/>
    <w:rsid w:val="00FE3DC9"/>
    <w:rsid w:val="00FE3FB2"/>
    <w:rsid w:val="00FE404B"/>
    <w:rsid w:val="00FE466B"/>
    <w:rsid w:val="00FE48DB"/>
    <w:rsid w:val="00FE4C17"/>
    <w:rsid w:val="00FE4CA8"/>
    <w:rsid w:val="00FE510F"/>
    <w:rsid w:val="00FE5124"/>
    <w:rsid w:val="00FE5126"/>
    <w:rsid w:val="00FE51DF"/>
    <w:rsid w:val="00FE520D"/>
    <w:rsid w:val="00FE534F"/>
    <w:rsid w:val="00FE538F"/>
    <w:rsid w:val="00FE54BC"/>
    <w:rsid w:val="00FE5630"/>
    <w:rsid w:val="00FE5691"/>
    <w:rsid w:val="00FE58ED"/>
    <w:rsid w:val="00FE596F"/>
    <w:rsid w:val="00FE5B12"/>
    <w:rsid w:val="00FE62DC"/>
    <w:rsid w:val="00FE63B8"/>
    <w:rsid w:val="00FE649A"/>
    <w:rsid w:val="00FE6518"/>
    <w:rsid w:val="00FE68A1"/>
    <w:rsid w:val="00FE708B"/>
    <w:rsid w:val="00FE70B6"/>
    <w:rsid w:val="00FE747F"/>
    <w:rsid w:val="00FE7546"/>
    <w:rsid w:val="00FE760B"/>
    <w:rsid w:val="00FE7627"/>
    <w:rsid w:val="00FE778F"/>
    <w:rsid w:val="00FE7CC3"/>
    <w:rsid w:val="00FF0036"/>
    <w:rsid w:val="00FF06AC"/>
    <w:rsid w:val="00FF09FB"/>
    <w:rsid w:val="00FF0E42"/>
    <w:rsid w:val="00FF14E0"/>
    <w:rsid w:val="00FF1604"/>
    <w:rsid w:val="00FF1EAF"/>
    <w:rsid w:val="00FF2008"/>
    <w:rsid w:val="00FF233B"/>
    <w:rsid w:val="00FF251C"/>
    <w:rsid w:val="00FF255D"/>
    <w:rsid w:val="00FF27CB"/>
    <w:rsid w:val="00FF2921"/>
    <w:rsid w:val="00FF2C04"/>
    <w:rsid w:val="00FF2C5B"/>
    <w:rsid w:val="00FF2CDE"/>
    <w:rsid w:val="00FF2E95"/>
    <w:rsid w:val="00FF3060"/>
    <w:rsid w:val="00FF3115"/>
    <w:rsid w:val="00FF3244"/>
    <w:rsid w:val="00FF325E"/>
    <w:rsid w:val="00FF32B5"/>
    <w:rsid w:val="00FF3351"/>
    <w:rsid w:val="00FF33DF"/>
    <w:rsid w:val="00FF358C"/>
    <w:rsid w:val="00FF36DA"/>
    <w:rsid w:val="00FF36FC"/>
    <w:rsid w:val="00FF3944"/>
    <w:rsid w:val="00FF397F"/>
    <w:rsid w:val="00FF3A4A"/>
    <w:rsid w:val="00FF3BB8"/>
    <w:rsid w:val="00FF40BA"/>
    <w:rsid w:val="00FF4DA6"/>
    <w:rsid w:val="00FF4E1F"/>
    <w:rsid w:val="00FF4EE0"/>
    <w:rsid w:val="00FF4F21"/>
    <w:rsid w:val="00FF52E0"/>
    <w:rsid w:val="00FF5A2B"/>
    <w:rsid w:val="00FF5CF9"/>
    <w:rsid w:val="00FF603C"/>
    <w:rsid w:val="00FF60B2"/>
    <w:rsid w:val="00FF6420"/>
    <w:rsid w:val="00FF684D"/>
    <w:rsid w:val="00FF6864"/>
    <w:rsid w:val="00FF69AD"/>
    <w:rsid w:val="00FF6B68"/>
    <w:rsid w:val="00FF6F47"/>
    <w:rsid w:val="00FF7043"/>
    <w:rsid w:val="00FF732F"/>
    <w:rsid w:val="00FF7532"/>
    <w:rsid w:val="00FF757B"/>
    <w:rsid w:val="00FF7931"/>
    <w:rsid w:val="00FF7D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482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1515B"/>
    <w:rPr>
      <w:color w:val="0000FF" w:themeColor="hyperlink"/>
      <w:u w:val="single"/>
    </w:rPr>
  </w:style>
  <w:style w:type="character" w:customStyle="1" w:styleId="UnresolvedMention">
    <w:name w:val="Unresolved Mention"/>
    <w:basedOn w:val="DefaultParagraphFont"/>
    <w:uiPriority w:val="99"/>
    <w:semiHidden/>
    <w:unhideWhenUsed/>
    <w:rsid w:val="00C1515B"/>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482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1515B"/>
    <w:rPr>
      <w:color w:val="0000FF" w:themeColor="hyperlink"/>
      <w:u w:val="single"/>
    </w:rPr>
  </w:style>
  <w:style w:type="character" w:customStyle="1" w:styleId="UnresolvedMention">
    <w:name w:val="Unresolved Mention"/>
    <w:basedOn w:val="DefaultParagraphFont"/>
    <w:uiPriority w:val="99"/>
    <w:semiHidden/>
    <w:unhideWhenUsed/>
    <w:rsid w:val="00C1515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3040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file:///C:\Users\VHASLCDunniT\AppData\Local\Microsoft\Windows\Temporary%20Internet%20Files\Content.Outlook\4ML7DRRI\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6</Pages>
  <Words>7237</Words>
  <Characters>41252</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MUSC</Company>
  <LinksUpToDate>false</LinksUpToDate>
  <CharactersWithSpaces>483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y M</dc:creator>
  <cp:lastModifiedBy>Department of Veterans Affairs</cp:lastModifiedBy>
  <cp:revision>2</cp:revision>
  <dcterms:created xsi:type="dcterms:W3CDTF">2018-03-05T21:24:00Z</dcterms:created>
  <dcterms:modified xsi:type="dcterms:W3CDTF">2018-03-05T21:24:00Z</dcterms:modified>
</cp:coreProperties>
</file>